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E752E" w14:textId="47ADDE5B" w:rsidR="004F6A18" w:rsidRDefault="004F6A18" w:rsidP="0090699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1 Meeting #138</w:t>
      </w:r>
      <w:r>
        <w:rPr>
          <w:b/>
          <w:noProof/>
          <w:sz w:val="24"/>
          <w:lang w:val="hr-HR"/>
        </w:rPr>
        <w:t>-</w:t>
      </w:r>
      <w:r>
        <w:rPr>
          <w:b/>
          <w:noProof/>
          <w:sz w:val="24"/>
        </w:rPr>
        <w:t>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1-22</w:t>
      </w:r>
      <w:r w:rsidR="000679DC">
        <w:rPr>
          <w:b/>
          <w:noProof/>
          <w:sz w:val="24"/>
        </w:rPr>
        <w:t>5863</w:t>
      </w:r>
    </w:p>
    <w:p w14:paraId="245243AC" w14:textId="77777777" w:rsidR="004F6A18" w:rsidRDefault="004F6A18" w:rsidP="004F6A18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10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14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October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0647A06F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8D3CCC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4BE1DE4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0770B2">
                <w:rPr>
                  <w:b/>
                  <w:noProof/>
                  <w:sz w:val="28"/>
                </w:rPr>
                <w:t>24.5</w:t>
              </w:r>
            </w:fldSimple>
            <w:r w:rsidR="004F6A18">
              <w:rPr>
                <w:b/>
                <w:noProof/>
                <w:sz w:val="28"/>
              </w:rPr>
              <w:t>8</w:t>
            </w:r>
            <w:r w:rsidR="00EF2AA8">
              <w:rPr>
                <w:b/>
                <w:noProof/>
                <w:sz w:val="28"/>
              </w:rPr>
              <w:t>8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38EE74A" w:rsidR="001E41F3" w:rsidRPr="00410371" w:rsidRDefault="000679DC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029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ABD8FE5" w:rsidR="001E41F3" w:rsidRPr="00410371" w:rsidRDefault="00D7388E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ins w:id="0" w:author="vivo_Yizhong_rev2" w:date="2022-10-11T21:32:00Z">
              <w:r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78D2F56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0770B2">
                <w:rPr>
                  <w:b/>
                  <w:noProof/>
                  <w:sz w:val="28"/>
                </w:rPr>
                <w:t>17.</w:t>
              </w:r>
              <w:r w:rsidR="00EF2AA8">
                <w:rPr>
                  <w:b/>
                  <w:noProof/>
                  <w:sz w:val="28"/>
                </w:rPr>
                <w:t>1</w:t>
              </w:r>
              <w:r w:rsidR="000770B2">
                <w:rPr>
                  <w:b/>
                  <w:noProof/>
                  <w:sz w:val="28"/>
                </w:rPr>
                <w:t>.</w:t>
              </w:r>
            </w:fldSimple>
            <w:r w:rsidR="004F6A18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25E59D37" w:rsidR="00F25D98" w:rsidRDefault="008E16A4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23E8A05" w:rsidR="00F25D98" w:rsidRDefault="004F6A1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4932095" w:rsidR="001E41F3" w:rsidRDefault="000657C7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Add default Tx profile for initial </w:t>
            </w:r>
            <w:r w:rsidRPr="005C7805">
              <w:t>unicast connection</w:t>
            </w:r>
            <w:r>
              <w:t xml:space="preserve"> establishment</w:t>
            </w:r>
            <w:r w:rsidR="005B3A97">
              <w:t xml:space="preserve"> - coding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A95FA4F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0770B2">
                <w:rPr>
                  <w:noProof/>
                </w:rPr>
                <w:t>vivo</w:t>
              </w:r>
            </w:fldSimple>
            <w:ins w:id="2" w:author="vivo_Yizhong_rev4" w:date="2022-10-12T16:09:00Z">
              <w:r w:rsidR="00642C01">
                <w:rPr>
                  <w:noProof/>
                </w:rPr>
                <w:t xml:space="preserve">, </w:t>
              </w:r>
              <w:r w:rsidR="00642C01">
                <w:t>Nokia, Nokia Shanghai Bell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1F4F57F" w:rsidR="001E41F3" w:rsidRDefault="00000000" w:rsidP="0054711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Tsg  \* MERGEFORMAT ">
              <w:r w:rsidR="000770B2">
                <w:rPr>
                  <w:noProof/>
                </w:rPr>
                <w:t>C1</w:t>
              </w:r>
            </w:fldSimple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B79E7E7" w:rsidR="001E41F3" w:rsidRDefault="004D4397">
            <w:pPr>
              <w:pStyle w:val="CRCoverPage"/>
              <w:spacing w:after="0"/>
              <w:ind w:left="100"/>
              <w:rPr>
                <w:noProof/>
              </w:rPr>
            </w:pPr>
            <w:r w:rsidRPr="005C7805">
              <w:t>eV2XARC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E35E0E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0770B2">
                <w:rPr>
                  <w:noProof/>
                </w:rPr>
                <w:t>2022-</w:t>
              </w:r>
              <w:r w:rsidR="00D956C7">
                <w:rPr>
                  <w:noProof/>
                </w:rPr>
                <w:t>09</w:t>
              </w:r>
              <w:r w:rsidR="000770B2">
                <w:rPr>
                  <w:noProof/>
                </w:rPr>
                <w:t>-</w:t>
              </w:r>
            </w:fldSimple>
            <w:r w:rsidR="00D956C7">
              <w:rPr>
                <w:noProof/>
              </w:rPr>
              <w:t>2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CB78D7B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0770B2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FA4733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0770B2" w:rsidRPr="000770B2">
                <w:rPr>
                  <w:noProof/>
                </w:rPr>
                <w:t>Rel-17</w:t>
              </w:r>
            </w:fldSimple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2B8F7B7C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729E8E2" w14:textId="77777777" w:rsidR="006A003F" w:rsidRDefault="006A003F" w:rsidP="006A003F">
            <w:pPr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</w:t>
            </w:r>
            <w:r w:rsidRPr="005C7805">
              <w:rPr>
                <w:noProof/>
                <w:lang w:eastAsia="zh-CN"/>
              </w:rPr>
              <w:t xml:space="preserve">o perform unicast mode communication </w:t>
            </w:r>
            <w:r>
              <w:rPr>
                <w:noProof/>
                <w:lang w:eastAsia="zh-CN"/>
              </w:rPr>
              <w:t>between</w:t>
            </w:r>
            <w:r w:rsidRPr="005C7805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a r</w:t>
            </w:r>
            <w:r w:rsidRPr="005C7805">
              <w:rPr>
                <w:noProof/>
                <w:lang w:eastAsia="zh-CN"/>
              </w:rPr>
              <w:t>el-16 UE</w:t>
            </w:r>
            <w:r>
              <w:rPr>
                <w:noProof/>
                <w:lang w:eastAsia="zh-CN"/>
              </w:rPr>
              <w:t xml:space="preserve"> and a rel-17 UE, the </w:t>
            </w:r>
            <w:r w:rsidRPr="002F6ED0">
              <w:rPr>
                <w:noProof/>
                <w:lang w:eastAsia="zh-CN"/>
              </w:rPr>
              <w:t xml:space="preserve">mapping of V2X service types to NR Tx Profiles for transmitting and receiving DCR messages </w:t>
            </w:r>
            <w:r>
              <w:rPr>
                <w:noProof/>
                <w:lang w:eastAsia="zh-CN"/>
              </w:rPr>
              <w:t>is defined by SA2 for a rel-17 UE (see TS 23.287):</w:t>
            </w:r>
          </w:p>
          <w:p w14:paraId="4DD8160B" w14:textId="77777777" w:rsidR="006A003F" w:rsidRPr="002F6ED0" w:rsidRDefault="006A003F" w:rsidP="006A003F">
            <w:pPr>
              <w:pStyle w:val="B1"/>
              <w:rPr>
                <w:i/>
                <w:iCs/>
              </w:rPr>
            </w:pPr>
            <w:r w:rsidRPr="002F6ED0">
              <w:rPr>
                <w:i/>
                <w:iCs/>
              </w:rPr>
              <w:t>3)</w:t>
            </w:r>
            <w:r w:rsidRPr="002F6ED0">
              <w:rPr>
                <w:i/>
                <w:iCs/>
              </w:rPr>
              <w:tab/>
              <w:t>Policy/parameters for PC5 RAT selection and for PC5 Tx Profile selection:</w:t>
            </w:r>
          </w:p>
          <w:p w14:paraId="75D28C12" w14:textId="77777777" w:rsidR="006A003F" w:rsidRPr="002F6ED0" w:rsidRDefault="006A003F" w:rsidP="006A003F">
            <w:pPr>
              <w:pStyle w:val="B2"/>
              <w:rPr>
                <w:i/>
                <w:iCs/>
              </w:rPr>
            </w:pPr>
            <w:r w:rsidRPr="002F6ED0">
              <w:rPr>
                <w:i/>
                <w:iCs/>
              </w:rPr>
              <w:t>-</w:t>
            </w:r>
            <w:r w:rsidRPr="002F6ED0">
              <w:rPr>
                <w:i/>
                <w:iCs/>
              </w:rPr>
              <w:tab/>
              <w:t>the mapping of V2X service types to PC5 RAT(s) (e.g. LTE PC5, NR PC5 or both), and:</w:t>
            </w:r>
          </w:p>
          <w:p w14:paraId="295473D8" w14:textId="77777777" w:rsidR="006A003F" w:rsidRPr="002F6ED0" w:rsidRDefault="006A003F" w:rsidP="006A003F">
            <w:pPr>
              <w:pStyle w:val="B3"/>
              <w:rPr>
                <w:i/>
                <w:iCs/>
              </w:rPr>
            </w:pPr>
            <w:r w:rsidRPr="002F6ED0">
              <w:rPr>
                <w:i/>
                <w:iCs/>
              </w:rPr>
              <w:t>-</w:t>
            </w:r>
            <w:r w:rsidRPr="002F6ED0">
              <w:rPr>
                <w:i/>
                <w:iCs/>
              </w:rPr>
              <w:tab/>
              <w:t>for LTE PC5, to the corresponding Tx Profiles (see TS 36.300 [9] for further information);</w:t>
            </w:r>
          </w:p>
          <w:p w14:paraId="27ECEF20" w14:textId="77777777" w:rsidR="006A003F" w:rsidRPr="002F6ED0" w:rsidRDefault="006A003F" w:rsidP="006A003F">
            <w:pPr>
              <w:pStyle w:val="B3"/>
              <w:rPr>
                <w:i/>
                <w:iCs/>
              </w:rPr>
            </w:pPr>
            <w:r w:rsidRPr="002F6ED0">
              <w:rPr>
                <w:i/>
                <w:iCs/>
              </w:rPr>
              <w:t>-</w:t>
            </w:r>
            <w:r w:rsidRPr="002F6ED0">
              <w:rPr>
                <w:i/>
                <w:iCs/>
              </w:rPr>
              <w:tab/>
              <w:t>for NR PC5, to the corresponding NR Tx Profiles for broadcast and groupcast (see TS 38.300 [11] and TS 38.331 [15] for further information);</w:t>
            </w:r>
          </w:p>
          <w:p w14:paraId="479E674E" w14:textId="77777777" w:rsidR="006A003F" w:rsidRPr="002F6ED0" w:rsidRDefault="006A003F" w:rsidP="006A003F">
            <w:pPr>
              <w:pStyle w:val="B3"/>
              <w:rPr>
                <w:i/>
                <w:iCs/>
              </w:rPr>
            </w:pPr>
            <w:r w:rsidRPr="002F6ED0">
              <w:rPr>
                <w:i/>
                <w:iCs/>
                <w:highlight w:val="green"/>
              </w:rPr>
              <w:t>-</w:t>
            </w:r>
            <w:r w:rsidRPr="002F6ED0">
              <w:rPr>
                <w:i/>
                <w:iCs/>
                <w:highlight w:val="green"/>
              </w:rPr>
              <w:tab/>
              <w:t>for NR PC5, to the corresponding NR Tx Profiles for transmitting and receiving initial signalling to establish unicast connection (see TS 38.300 [11] and TS 38.331 [15] for further information).</w:t>
            </w:r>
          </w:p>
          <w:p w14:paraId="708AA7DE" w14:textId="1A6B7EF1" w:rsidR="00705A15" w:rsidRPr="00705A15" w:rsidRDefault="006A003F" w:rsidP="00705A15"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t is proposed to implement the above requirement in stage-3 spec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7FF306B" w14:textId="734B2C04" w:rsidR="001E41F3" w:rsidRDefault="00866E1F">
            <w:pPr>
              <w:pStyle w:val="CRCoverPage"/>
              <w:spacing w:after="0"/>
              <w:ind w:left="100"/>
              <w:rPr>
                <w:ins w:id="3" w:author="vivo_Yizhong_rev4" w:date="2022-10-12T16:03:00Z"/>
              </w:rPr>
            </w:pPr>
            <w:ins w:id="4" w:author="vivo_Yizhong_rev4" w:date="2022-10-12T16:03:00Z">
              <w:r>
                <w:rPr>
                  <w:noProof/>
                  <w:lang w:eastAsia="zh-CN"/>
                </w:rPr>
                <w:t xml:space="preserve">1. </w:t>
              </w:r>
            </w:ins>
            <w:r w:rsidR="00EF2AA8">
              <w:rPr>
                <w:rFonts w:hint="eastAsia"/>
                <w:noProof/>
                <w:lang w:eastAsia="zh-CN"/>
              </w:rPr>
              <w:t>A</w:t>
            </w:r>
            <w:r w:rsidR="00EF2AA8">
              <w:rPr>
                <w:noProof/>
                <w:lang w:eastAsia="zh-CN"/>
              </w:rPr>
              <w:t>dd</w:t>
            </w:r>
            <w:r w:rsidR="00EF2AA8">
              <w:t xml:space="preserve"> Tx profile for initial </w:t>
            </w:r>
            <w:r w:rsidR="00EF2AA8" w:rsidRPr="005C7805">
              <w:t>unicast connection</w:t>
            </w:r>
            <w:r w:rsidR="00EF2AA8">
              <w:t xml:space="preserve"> establishment</w:t>
            </w:r>
          </w:p>
          <w:p w14:paraId="25E47FEE" w14:textId="4FE92AA4" w:rsidR="00866E1F" w:rsidRPr="00866E1F" w:rsidDel="00642C01" w:rsidRDefault="00866E1F" w:rsidP="00642C01">
            <w:pPr>
              <w:pStyle w:val="CRCoverPage"/>
              <w:spacing w:after="0"/>
              <w:ind w:left="100"/>
              <w:rPr>
                <w:del w:id="5" w:author="vivo_Yizhong_rev4" w:date="2022-10-12T16:10:00Z"/>
              </w:rPr>
            </w:pPr>
            <w:ins w:id="6" w:author="vivo_Yizhong_rev4" w:date="2022-10-12T16:03:00Z">
              <w:r>
                <w:t xml:space="preserve">2. </w:t>
              </w:r>
            </w:ins>
            <w:ins w:id="7" w:author="vivo_Yizhong_rev4" w:date="2022-10-12T16:04:00Z">
              <w:r>
                <w:t xml:space="preserve">Editorial </w:t>
              </w:r>
            </w:ins>
            <w:ins w:id="8" w:author="vivo_Yizhong_rev4" w:date="2022-10-12T16:03:00Z">
              <w:r>
                <w:t xml:space="preserve">correction of </w:t>
              </w:r>
            </w:ins>
            <w:ins w:id="9" w:author="vivo_Yizhong_rev4" w:date="2022-10-12T16:04:00Z">
              <w:r>
                <w:t xml:space="preserve">the </w:t>
              </w:r>
            </w:ins>
            <w:ins w:id="10" w:author="vivo_Yizhong_rev4" w:date="2022-10-12T16:03:00Z">
              <w:r>
                <w:t xml:space="preserve">assigned octet </w:t>
              </w:r>
            </w:ins>
            <w:ins w:id="11" w:author="vivo_Yizhong_rev4" w:date="2022-10-12T16:04:00Z">
              <w:r>
                <w:t>numbers</w:t>
              </w:r>
            </w:ins>
            <w:ins w:id="12" w:author="vivo_Yizhong_rev4" w:date="2022-10-12T16:10:00Z">
              <w:r w:rsidR="00642C01">
                <w:t>, and the "</w:t>
              </w:r>
              <w:proofErr w:type="spellStart"/>
              <w:r w:rsidR="00642C01" w:rsidRPr="00642C01">
                <w:t>Signaling</w:t>
              </w:r>
              <w:proofErr w:type="spellEnd"/>
              <w:r w:rsidR="00642C01" w:rsidRPr="00642C01">
                <w:t xml:space="preserve"> ciphering policy</w:t>
              </w:r>
              <w:r w:rsidR="00642C01">
                <w:t>"</w:t>
              </w:r>
              <w:r w:rsidR="00642C01">
                <w:t xml:space="preserve"> to </w:t>
              </w:r>
              <w:r w:rsidR="00642C01">
                <w:t>"</w:t>
              </w:r>
              <w:r w:rsidR="00642C01" w:rsidRPr="00642C01">
                <w:t>Signalling ciphering policy</w:t>
              </w:r>
              <w:r w:rsidR="00642C01">
                <w:t>"</w:t>
              </w:r>
            </w:ins>
          </w:p>
          <w:p w14:paraId="0FECF487" w14:textId="4CCDA508" w:rsidR="00705A15" w:rsidRPr="00642C01" w:rsidRDefault="00705A15">
            <w:pPr>
              <w:pStyle w:val="CRCoverPage"/>
              <w:spacing w:after="0"/>
              <w:ind w:left="100"/>
              <w:rPr>
                <w:ins w:id="13" w:author="vivo_Yizhong_rev4" w:date="2022-10-12T16:10:00Z"/>
                <w:sz w:val="18"/>
              </w:rPr>
            </w:pPr>
          </w:p>
          <w:p w14:paraId="008E35E2" w14:textId="77777777" w:rsidR="00642C01" w:rsidRPr="00642C01" w:rsidRDefault="00642C01">
            <w:pPr>
              <w:pStyle w:val="CRCoverPage"/>
              <w:spacing w:after="0"/>
              <w:ind w:left="100"/>
              <w:rPr>
                <w:rFonts w:hint="eastAsia"/>
                <w:lang w:eastAsia="zh-CN"/>
              </w:rPr>
            </w:pPr>
          </w:p>
          <w:p w14:paraId="106DA182" w14:textId="77777777" w:rsidR="00705A15" w:rsidRPr="00F76A60" w:rsidRDefault="00705A15" w:rsidP="00705A15">
            <w:pPr>
              <w:pStyle w:val="CRCoverPage"/>
              <w:spacing w:after="0"/>
              <w:ind w:left="100"/>
              <w:rPr>
                <w:ins w:id="14" w:author="vivo_Yizhong_rev3" w:date="2022-10-11T21:52:00Z"/>
                <w:b/>
                <w:bCs/>
                <w:u w:val="single"/>
              </w:rPr>
            </w:pPr>
            <w:ins w:id="15" w:author="vivo_Yizhong_rev3" w:date="2022-10-11T21:52:00Z">
              <w:r w:rsidRPr="00F76A60">
                <w:rPr>
                  <w:b/>
                  <w:bCs/>
                  <w:u w:val="single"/>
                </w:rPr>
                <w:t>Backward compatibility analysis:</w:t>
              </w:r>
            </w:ins>
          </w:p>
          <w:p w14:paraId="58D9B01F" w14:textId="403E2C6E" w:rsidR="00705A15" w:rsidRDefault="00705A15" w:rsidP="00705A15">
            <w:pPr>
              <w:pStyle w:val="CRCoverPage"/>
              <w:spacing w:after="0"/>
              <w:ind w:left="100"/>
              <w:rPr>
                <w:ins w:id="16" w:author="vivo_Yizhong_rev3" w:date="2022-10-11T21:52:00Z"/>
              </w:rPr>
            </w:pPr>
            <w:ins w:id="17" w:author="vivo_Yizhong_rev3" w:date="2022-10-11T21:52:00Z">
              <w:r>
                <w:t xml:space="preserve">The change is backward compatible. </w:t>
              </w:r>
            </w:ins>
            <w:ins w:id="18" w:author="vivo_Yizhong_rev3" w:date="2022-10-11T21:53:00Z">
              <w:r>
                <w:t>The new added Tx profile</w:t>
              </w:r>
            </w:ins>
            <w:ins w:id="19" w:author="vivo_Yizhong_rev3" w:date="2022-10-11T21:52:00Z">
              <w:r>
                <w:t xml:space="preserve"> is aligned with stage-2 </w:t>
              </w:r>
            </w:ins>
            <w:ins w:id="20" w:author="vivo_Yizhong_rev3" w:date="2022-10-11T21:53:00Z">
              <w:r>
                <w:t>requirements</w:t>
              </w:r>
            </w:ins>
            <w:ins w:id="21" w:author="vivo_Yizhong_rev3" w:date="2022-10-11T21:52:00Z">
              <w:r>
                <w:t>.</w:t>
              </w:r>
            </w:ins>
          </w:p>
          <w:p w14:paraId="31C656EC" w14:textId="73F16CEF" w:rsidR="00705A15" w:rsidRPr="00705A15" w:rsidRDefault="00705A1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EDD0E93" w:rsidR="001E41F3" w:rsidRDefault="00DA38F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M</w:t>
            </w:r>
            <w:r>
              <w:rPr>
                <w:noProof/>
                <w:lang w:eastAsia="zh-CN"/>
              </w:rPr>
              <w:t>issing implementation of stage-2 requirement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93E763B" w:rsidR="001E41F3" w:rsidRDefault="003410C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3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7482540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5C9B488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1A6E1AA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F377E20" w14:textId="77777777" w:rsidR="00D2451B" w:rsidRPr="006B5418" w:rsidRDefault="00D2451B" w:rsidP="00D245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49BAADDA" w14:textId="77777777" w:rsidR="00921169" w:rsidRPr="003265DC" w:rsidRDefault="00921169" w:rsidP="00921169">
      <w:pPr>
        <w:pStyle w:val="30"/>
      </w:pPr>
      <w:bookmarkStart w:id="22" w:name="_Toc8882547"/>
      <w:bookmarkStart w:id="23" w:name="_Toc23343279"/>
      <w:bookmarkStart w:id="24" w:name="_Toc26193832"/>
      <w:bookmarkStart w:id="25" w:name="_Toc34382713"/>
      <w:bookmarkStart w:id="26" w:name="_Toc34387367"/>
      <w:bookmarkStart w:id="27" w:name="_Toc45282417"/>
      <w:bookmarkStart w:id="28" w:name="_Toc51867022"/>
      <w:bookmarkStart w:id="29" w:name="_Toc106991334"/>
      <w:r>
        <w:t>5</w:t>
      </w:r>
      <w:r>
        <w:rPr>
          <w:rFonts w:hint="eastAsia"/>
        </w:rPr>
        <w:t>.</w:t>
      </w:r>
      <w:r>
        <w:t>3.1</w:t>
      </w:r>
      <w:r>
        <w:rPr>
          <w:rFonts w:hint="eastAsia"/>
        </w:rPr>
        <w:tab/>
      </w:r>
      <w:r>
        <w:t>General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</w:p>
    <w:p w14:paraId="19AC6947" w14:textId="77777777" w:rsidR="00921169" w:rsidRDefault="00921169" w:rsidP="00921169">
      <w:r w:rsidRPr="00482B2D">
        <w:t xml:space="preserve">The </w:t>
      </w:r>
      <w:r>
        <w:rPr>
          <w:lang w:eastAsia="zh-CN"/>
        </w:rPr>
        <w:t xml:space="preserve">UE </w:t>
      </w:r>
      <w:r w:rsidRPr="00305BC9">
        <w:rPr>
          <w:lang w:eastAsia="zh-CN"/>
        </w:rPr>
        <w:t>polic</w:t>
      </w:r>
      <w:r>
        <w:rPr>
          <w:lang w:eastAsia="zh-CN"/>
        </w:rPr>
        <w:t xml:space="preserve">ies </w:t>
      </w:r>
      <w:r w:rsidRPr="00305BC9">
        <w:rPr>
          <w:lang w:eastAsia="zh-CN"/>
        </w:rPr>
        <w:t>for V2X communication over PC5</w:t>
      </w:r>
      <w:r>
        <w:rPr>
          <w:lang w:eastAsia="zh-CN"/>
        </w:rPr>
        <w:t xml:space="preserve"> are </w:t>
      </w:r>
      <w:r>
        <w:t>coded</w:t>
      </w:r>
      <w:r w:rsidRPr="00482B2D">
        <w:t xml:space="preserve"> as shown in figure</w:t>
      </w:r>
      <w:r>
        <w:t>s</w:t>
      </w:r>
      <w:r w:rsidRPr="00482B2D">
        <w:t> </w:t>
      </w:r>
      <w:r>
        <w:t>5</w:t>
      </w:r>
      <w:r w:rsidRPr="00354C09">
        <w:t>.</w:t>
      </w:r>
      <w:r>
        <w:t>3</w:t>
      </w:r>
      <w:r w:rsidRPr="00354C09">
        <w:t>.</w:t>
      </w:r>
      <w:r>
        <w:t>1.</w:t>
      </w:r>
      <w:r w:rsidRPr="00354C09">
        <w:t>1</w:t>
      </w:r>
      <w:r>
        <w:t xml:space="preserve"> and table 5</w:t>
      </w:r>
      <w:r>
        <w:rPr>
          <w:rFonts w:hint="eastAsia"/>
        </w:rPr>
        <w:t>.</w:t>
      </w:r>
      <w:r>
        <w:t>3.1.1</w:t>
      </w:r>
      <w:r w:rsidRPr="00482B2D">
        <w:t>.</w:t>
      </w:r>
    </w:p>
    <w:p w14:paraId="064F7D8C" w14:textId="77777777" w:rsidR="00921169" w:rsidRPr="00482B2D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134"/>
      </w:tblGrid>
      <w:tr w:rsidR="00921169" w:rsidRPr="002A12F4" w14:paraId="1C93AB3F" w14:textId="77777777" w:rsidTr="00906996">
        <w:trPr>
          <w:cantSplit/>
          <w:jc w:val="center"/>
        </w:trPr>
        <w:tc>
          <w:tcPr>
            <w:tcW w:w="708" w:type="dxa"/>
            <w:tcBorders>
              <w:bottom w:val="single" w:sz="4" w:space="0" w:color="auto"/>
            </w:tcBorders>
          </w:tcPr>
          <w:p w14:paraId="3290128A" w14:textId="77777777" w:rsidR="00921169" w:rsidRPr="002A12F4" w:rsidRDefault="00921169" w:rsidP="00906996">
            <w:pPr>
              <w:pStyle w:val="TAC"/>
            </w:pPr>
            <w:bookmarkStart w:id="30" w:name="MCCQCTEMPBM_00000308"/>
            <w:r w:rsidRPr="002A12F4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C241831" w14:textId="77777777" w:rsidR="00921169" w:rsidRPr="002A12F4" w:rsidRDefault="00921169" w:rsidP="00906996">
            <w:pPr>
              <w:pStyle w:val="TAC"/>
            </w:pPr>
            <w:r w:rsidRPr="002A12F4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FC0E464" w14:textId="77777777" w:rsidR="00921169" w:rsidRPr="002A12F4" w:rsidRDefault="00921169" w:rsidP="00906996">
            <w:pPr>
              <w:pStyle w:val="TAC"/>
            </w:pPr>
            <w:r w:rsidRPr="002A12F4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606D34D" w14:textId="77777777" w:rsidR="00921169" w:rsidRPr="002A12F4" w:rsidRDefault="00921169" w:rsidP="00906996">
            <w:pPr>
              <w:pStyle w:val="TAC"/>
            </w:pPr>
            <w:r w:rsidRPr="002A12F4">
              <w:t>5</w:t>
            </w:r>
          </w:p>
        </w:tc>
        <w:tc>
          <w:tcPr>
            <w:tcW w:w="709" w:type="dxa"/>
          </w:tcPr>
          <w:p w14:paraId="5EE51E4B" w14:textId="77777777" w:rsidR="00921169" w:rsidRPr="002A12F4" w:rsidRDefault="00921169" w:rsidP="00906996">
            <w:pPr>
              <w:pStyle w:val="TAC"/>
            </w:pPr>
            <w:r w:rsidRPr="002A12F4">
              <w:t>4</w:t>
            </w:r>
          </w:p>
        </w:tc>
        <w:tc>
          <w:tcPr>
            <w:tcW w:w="709" w:type="dxa"/>
          </w:tcPr>
          <w:p w14:paraId="16C7FD9D" w14:textId="77777777" w:rsidR="00921169" w:rsidRPr="002A12F4" w:rsidRDefault="00921169" w:rsidP="00906996">
            <w:pPr>
              <w:pStyle w:val="TAC"/>
            </w:pPr>
            <w:r w:rsidRPr="002A12F4">
              <w:t>3</w:t>
            </w:r>
          </w:p>
        </w:tc>
        <w:tc>
          <w:tcPr>
            <w:tcW w:w="709" w:type="dxa"/>
          </w:tcPr>
          <w:p w14:paraId="115925C3" w14:textId="77777777" w:rsidR="00921169" w:rsidRPr="002A12F4" w:rsidRDefault="00921169" w:rsidP="00906996">
            <w:pPr>
              <w:pStyle w:val="TAC"/>
            </w:pPr>
            <w:r w:rsidRPr="002A12F4">
              <w:t>2</w:t>
            </w:r>
          </w:p>
        </w:tc>
        <w:tc>
          <w:tcPr>
            <w:tcW w:w="709" w:type="dxa"/>
          </w:tcPr>
          <w:p w14:paraId="240A6662" w14:textId="77777777" w:rsidR="00921169" w:rsidRPr="002A12F4" w:rsidRDefault="00921169" w:rsidP="00906996">
            <w:pPr>
              <w:pStyle w:val="TAC"/>
            </w:pPr>
            <w:r w:rsidRPr="002A12F4">
              <w:t>1</w:t>
            </w:r>
          </w:p>
        </w:tc>
        <w:tc>
          <w:tcPr>
            <w:tcW w:w="1134" w:type="dxa"/>
          </w:tcPr>
          <w:p w14:paraId="3E068E73" w14:textId="77777777" w:rsidR="00921169" w:rsidRPr="002A12F4" w:rsidRDefault="00921169" w:rsidP="00906996">
            <w:pPr>
              <w:pStyle w:val="TAL"/>
            </w:pPr>
          </w:p>
        </w:tc>
      </w:tr>
      <w:tr w:rsidR="00921169" w:rsidRPr="002A12F4" w14:paraId="69B4A2C0" w14:textId="77777777" w:rsidTr="00906996">
        <w:trPr>
          <w:trHeight w:val="104"/>
          <w:jc w:val="center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</w:tcBorders>
          </w:tcPr>
          <w:p w14:paraId="681D3EB7" w14:textId="77777777" w:rsidR="00921169" w:rsidRPr="006C6E41" w:rsidRDefault="00921169" w:rsidP="00906996">
            <w:pPr>
              <w:pStyle w:val="TAC"/>
            </w:pPr>
            <w:r w:rsidRPr="006C6E41">
              <w:t>0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44FBE07A" w14:textId="77777777" w:rsidR="00921169" w:rsidRPr="006C6E41" w:rsidRDefault="00921169" w:rsidP="00906996">
            <w:pPr>
              <w:pStyle w:val="TAC"/>
            </w:pPr>
            <w:r w:rsidRPr="006C6E41">
              <w:t>0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0DDF74AD" w14:textId="77777777" w:rsidR="00921169" w:rsidRPr="006C6E41" w:rsidRDefault="00921169" w:rsidP="00906996">
            <w:pPr>
              <w:pStyle w:val="TAC"/>
            </w:pPr>
            <w:r w:rsidRPr="006C6E41">
              <w:t>0</w:t>
            </w:r>
          </w:p>
        </w:tc>
        <w:tc>
          <w:tcPr>
            <w:tcW w:w="709" w:type="dxa"/>
            <w:tcBorders>
              <w:top w:val="single" w:sz="4" w:space="0" w:color="auto"/>
              <w:right w:val="single" w:sz="4" w:space="0" w:color="auto"/>
            </w:tcBorders>
          </w:tcPr>
          <w:p w14:paraId="508BC7D8" w14:textId="77777777" w:rsidR="00921169" w:rsidRPr="006C6E41" w:rsidRDefault="00921169" w:rsidP="00906996">
            <w:pPr>
              <w:pStyle w:val="TAC"/>
            </w:pPr>
            <w:r w:rsidRPr="006C6E41">
              <w:t>0</w:t>
            </w:r>
          </w:p>
        </w:tc>
        <w:tc>
          <w:tcPr>
            <w:tcW w:w="2836" w:type="dxa"/>
            <w:gridSpan w:val="4"/>
            <w:vMerge w:val="restart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</w:tcPr>
          <w:p w14:paraId="1D7E8FC0" w14:textId="77777777" w:rsidR="00921169" w:rsidRPr="002A12F4" w:rsidRDefault="00921169" w:rsidP="00906996">
            <w:pPr>
              <w:pStyle w:val="TAC"/>
            </w:pPr>
            <w:r>
              <w:t>V2XP info type = {</w:t>
            </w:r>
            <w:r>
              <w:rPr>
                <w:lang w:eastAsia="zh-CN"/>
              </w:rPr>
              <w:t xml:space="preserve">UE </w:t>
            </w:r>
            <w:r w:rsidRPr="00305BC9">
              <w:rPr>
                <w:lang w:eastAsia="zh-CN"/>
              </w:rPr>
              <w:t>polic</w:t>
            </w:r>
            <w:r>
              <w:rPr>
                <w:lang w:eastAsia="zh-CN"/>
              </w:rPr>
              <w:t>ies</w:t>
            </w:r>
            <w:r w:rsidRPr="00305BC9">
              <w:rPr>
                <w:lang w:eastAsia="zh-CN"/>
              </w:rPr>
              <w:t xml:space="preserve"> for V2X communication over PC5</w:t>
            </w:r>
            <w:r>
              <w:t>}</w:t>
            </w:r>
          </w:p>
        </w:tc>
        <w:tc>
          <w:tcPr>
            <w:tcW w:w="1134" w:type="dxa"/>
            <w:vMerge w:val="restart"/>
          </w:tcPr>
          <w:p w14:paraId="1B5D69E8" w14:textId="77777777" w:rsidR="00921169" w:rsidRPr="002A12F4" w:rsidRDefault="00921169" w:rsidP="00906996">
            <w:pPr>
              <w:pStyle w:val="TAL"/>
            </w:pPr>
            <w:r w:rsidRPr="002A12F4">
              <w:t xml:space="preserve">octet </w:t>
            </w:r>
            <w:r>
              <w:t>k</w:t>
            </w:r>
          </w:p>
        </w:tc>
      </w:tr>
      <w:tr w:rsidR="00921169" w:rsidRPr="002A12F4" w14:paraId="535DA499" w14:textId="77777777" w:rsidTr="00906996">
        <w:trPr>
          <w:trHeight w:val="103"/>
          <w:jc w:val="center"/>
        </w:trPr>
        <w:tc>
          <w:tcPr>
            <w:tcW w:w="2835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485CD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2836" w:type="dxa"/>
            <w:gridSpan w:val="4"/>
            <w:vMerge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611DF272" w14:textId="77777777" w:rsidR="00921169" w:rsidRPr="002A12F4" w:rsidRDefault="00921169" w:rsidP="00906996">
            <w:pPr>
              <w:pStyle w:val="TAC"/>
            </w:pPr>
          </w:p>
        </w:tc>
        <w:tc>
          <w:tcPr>
            <w:tcW w:w="1134" w:type="dxa"/>
            <w:vMerge/>
          </w:tcPr>
          <w:p w14:paraId="54EAEB9C" w14:textId="77777777" w:rsidR="00921169" w:rsidRPr="002A12F4" w:rsidRDefault="00921169" w:rsidP="00906996">
            <w:pPr>
              <w:pStyle w:val="TAL"/>
            </w:pPr>
          </w:p>
        </w:tc>
      </w:tr>
      <w:tr w:rsidR="00921169" w:rsidRPr="002A12F4" w14:paraId="348D2AC6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80751F" w14:textId="77777777" w:rsidR="00921169" w:rsidRDefault="00921169" w:rsidP="00906996">
            <w:pPr>
              <w:pStyle w:val="TAC"/>
            </w:pPr>
          </w:p>
          <w:p w14:paraId="3D1A038C" w14:textId="77777777" w:rsidR="00921169" w:rsidRDefault="00921169" w:rsidP="00906996">
            <w:pPr>
              <w:pStyle w:val="TAC"/>
            </w:pPr>
            <w:r w:rsidRPr="002A12F4">
              <w:t xml:space="preserve">Length of </w:t>
            </w:r>
            <w:r>
              <w:t>V2XP info contents</w:t>
            </w:r>
          </w:p>
          <w:p w14:paraId="2A06F12B" w14:textId="77777777" w:rsidR="00921169" w:rsidRPr="002A12F4" w:rsidRDefault="00921169" w:rsidP="00906996">
            <w:pPr>
              <w:pStyle w:val="TAC"/>
            </w:pPr>
          </w:p>
        </w:tc>
        <w:tc>
          <w:tcPr>
            <w:tcW w:w="1134" w:type="dxa"/>
          </w:tcPr>
          <w:p w14:paraId="675EDA42" w14:textId="77777777" w:rsidR="00921169" w:rsidRDefault="00921169" w:rsidP="00906996">
            <w:pPr>
              <w:pStyle w:val="TAL"/>
            </w:pPr>
            <w:r w:rsidRPr="002A12F4">
              <w:t xml:space="preserve">octet </w:t>
            </w:r>
            <w:r>
              <w:t>k+1</w:t>
            </w:r>
          </w:p>
          <w:p w14:paraId="3CE7F570" w14:textId="77777777" w:rsidR="00921169" w:rsidRDefault="00921169" w:rsidP="00906996">
            <w:pPr>
              <w:pStyle w:val="TAL"/>
            </w:pPr>
          </w:p>
          <w:p w14:paraId="29BF8CE6" w14:textId="77777777" w:rsidR="00921169" w:rsidRPr="002A12F4" w:rsidRDefault="00921169" w:rsidP="00906996">
            <w:pPr>
              <w:pStyle w:val="TAL"/>
            </w:pPr>
            <w:r>
              <w:t>octet k+2</w:t>
            </w:r>
          </w:p>
        </w:tc>
      </w:tr>
      <w:tr w:rsidR="00921169" w:rsidRPr="007818E9" w14:paraId="402141B4" w14:textId="77777777" w:rsidTr="00906996">
        <w:trPr>
          <w:jc w:val="center"/>
        </w:trPr>
        <w:tc>
          <w:tcPr>
            <w:tcW w:w="5671" w:type="dxa"/>
            <w:gridSpan w:val="8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AEB1E4" w14:textId="77777777" w:rsidR="00921169" w:rsidRDefault="00921169" w:rsidP="00906996">
            <w:pPr>
              <w:pStyle w:val="TAC"/>
            </w:pPr>
          </w:p>
          <w:p w14:paraId="16EB4801" w14:textId="77777777" w:rsidR="00921169" w:rsidDel="00761E16" w:rsidRDefault="00921169" w:rsidP="00906996">
            <w:pPr>
              <w:pStyle w:val="TAC"/>
            </w:pPr>
            <w:r>
              <w:t>Validity timer</w:t>
            </w:r>
          </w:p>
        </w:tc>
        <w:tc>
          <w:tcPr>
            <w:tcW w:w="1134" w:type="dxa"/>
          </w:tcPr>
          <w:p w14:paraId="5B360F7A" w14:textId="77777777" w:rsidR="00921169" w:rsidRPr="00381293" w:rsidRDefault="00921169" w:rsidP="00906996">
            <w:pPr>
              <w:pStyle w:val="TAL"/>
            </w:pPr>
            <w:r w:rsidRPr="00381293">
              <w:t>octet k+3</w:t>
            </w:r>
          </w:p>
          <w:p w14:paraId="43FC8F3D" w14:textId="77777777" w:rsidR="00921169" w:rsidRPr="00381293" w:rsidRDefault="00921169" w:rsidP="00906996">
            <w:pPr>
              <w:pStyle w:val="TAL"/>
            </w:pPr>
          </w:p>
          <w:p w14:paraId="4B1001C8" w14:textId="77777777" w:rsidR="00921169" w:rsidRPr="00381293" w:rsidDel="00761E16" w:rsidRDefault="00921169" w:rsidP="00906996">
            <w:pPr>
              <w:pStyle w:val="TAL"/>
            </w:pPr>
            <w:r w:rsidRPr="00381293">
              <w:t>octet k+</w:t>
            </w:r>
            <w:r>
              <w:t>7</w:t>
            </w:r>
          </w:p>
        </w:tc>
      </w:tr>
      <w:tr w:rsidR="00921169" w:rsidRPr="002A12F4" w14:paraId="00EB3C6E" w14:textId="77777777" w:rsidTr="00906996">
        <w:trPr>
          <w:jc w:val="center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26D62" w14:textId="77777777" w:rsidR="00921169" w:rsidDel="00761E16" w:rsidRDefault="00921169" w:rsidP="00906996">
            <w:pPr>
              <w:pStyle w:val="TAC"/>
            </w:pPr>
            <w:r>
              <w:t>VSITPMR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B1E05" w14:textId="77777777" w:rsidR="00921169" w:rsidRDefault="00921169" w:rsidP="00906996">
            <w:pPr>
              <w:pStyle w:val="TAC"/>
            </w:pPr>
            <w:r>
              <w:t>0</w:t>
            </w:r>
          </w:p>
          <w:p w14:paraId="3F0B825A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49D0C" w14:textId="77777777" w:rsidR="00921169" w:rsidRDefault="00921169" w:rsidP="00906996">
            <w:pPr>
              <w:pStyle w:val="TAC"/>
            </w:pPr>
            <w:r>
              <w:t>0</w:t>
            </w:r>
          </w:p>
          <w:p w14:paraId="5B59B3D8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5412F" w14:textId="77777777" w:rsidR="00921169" w:rsidRDefault="00921169" w:rsidP="00906996">
            <w:pPr>
              <w:pStyle w:val="TAC"/>
            </w:pPr>
            <w:r>
              <w:t>0</w:t>
            </w:r>
          </w:p>
          <w:p w14:paraId="30B26824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1EC2B" w14:textId="77777777" w:rsidR="00921169" w:rsidRDefault="00921169" w:rsidP="00906996">
            <w:pPr>
              <w:pStyle w:val="TAC"/>
            </w:pPr>
            <w:r>
              <w:t>0</w:t>
            </w:r>
          </w:p>
          <w:p w14:paraId="2CDE0537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ACF6B" w14:textId="77777777" w:rsidR="00921169" w:rsidRDefault="00921169" w:rsidP="00906996">
            <w:pPr>
              <w:pStyle w:val="TAC"/>
            </w:pPr>
            <w:r>
              <w:t>0</w:t>
            </w:r>
          </w:p>
          <w:p w14:paraId="6E741DCD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82AD2" w14:textId="77777777" w:rsidR="00921169" w:rsidRDefault="00921169" w:rsidP="00906996">
            <w:pPr>
              <w:pStyle w:val="TAC"/>
            </w:pPr>
            <w:r>
              <w:t>0</w:t>
            </w:r>
          </w:p>
          <w:p w14:paraId="097FA31E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16DE0" w14:textId="77777777" w:rsidR="00921169" w:rsidRDefault="00921169" w:rsidP="00906996">
            <w:pPr>
              <w:pStyle w:val="TAC"/>
            </w:pPr>
            <w:r>
              <w:t>0</w:t>
            </w:r>
          </w:p>
          <w:p w14:paraId="4C00D1C9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567CFAB0" w14:textId="77777777" w:rsidR="00921169" w:rsidRDefault="00921169" w:rsidP="00906996">
            <w:pPr>
              <w:pStyle w:val="TAL"/>
            </w:pPr>
            <w:r>
              <w:t>octet k+8</w:t>
            </w:r>
          </w:p>
          <w:p w14:paraId="13AA221C" w14:textId="77777777" w:rsidR="00921169" w:rsidRPr="002A12F4" w:rsidDel="00761E16" w:rsidRDefault="00921169" w:rsidP="00906996">
            <w:pPr>
              <w:pStyle w:val="TAL"/>
            </w:pPr>
          </w:p>
        </w:tc>
      </w:tr>
      <w:tr w:rsidR="00921169" w:rsidRPr="007818E9" w14:paraId="686D9B9E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9FA89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718D4AE9" w14:textId="77777777" w:rsidR="00921169" w:rsidRDefault="00921169" w:rsidP="00906996">
            <w:pPr>
              <w:pStyle w:val="TAC"/>
            </w:pPr>
            <w:r>
              <w:t>S</w:t>
            </w:r>
            <w:r w:rsidRPr="004906BD">
              <w:t xml:space="preserve">erved by E-UTRA </w:t>
            </w:r>
            <w:r>
              <w:t xml:space="preserve">or </w:t>
            </w:r>
            <w:r w:rsidRPr="004906BD">
              <w:t>served by NR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547FBC96" w14:textId="77777777" w:rsidR="00921169" w:rsidRPr="00381293" w:rsidRDefault="00921169" w:rsidP="00906996">
            <w:pPr>
              <w:pStyle w:val="TAL"/>
              <w:rPr>
                <w:lang w:val="sv-SE"/>
              </w:rPr>
            </w:pPr>
            <w:r w:rsidRPr="00381293">
              <w:rPr>
                <w:lang w:val="sv-SE"/>
              </w:rPr>
              <w:t>octet k+</w:t>
            </w:r>
            <w:r>
              <w:rPr>
                <w:lang w:val="sv-SE"/>
              </w:rPr>
              <w:t>9</w:t>
            </w:r>
          </w:p>
          <w:p w14:paraId="4372AEB8" w14:textId="77777777" w:rsidR="00921169" w:rsidRPr="00381293" w:rsidRDefault="00921169" w:rsidP="00906996">
            <w:pPr>
              <w:pStyle w:val="TAL"/>
              <w:rPr>
                <w:lang w:val="sv-SE"/>
              </w:rPr>
            </w:pPr>
          </w:p>
          <w:p w14:paraId="21A595B9" w14:textId="77777777" w:rsidR="00921169" w:rsidRPr="00381293" w:rsidRDefault="00921169" w:rsidP="00906996">
            <w:pPr>
              <w:pStyle w:val="TAL"/>
              <w:rPr>
                <w:lang w:val="sv-SE"/>
              </w:rPr>
            </w:pPr>
            <w:r w:rsidRPr="00381293">
              <w:rPr>
                <w:lang w:val="sv-SE"/>
              </w:rPr>
              <w:t>octet o1</w:t>
            </w:r>
          </w:p>
        </w:tc>
      </w:tr>
      <w:tr w:rsidR="00921169" w:rsidRPr="002A12F4" w14:paraId="3B2F7ED9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7EC31" w14:textId="77777777" w:rsidR="00921169" w:rsidRPr="00381293" w:rsidRDefault="00921169" w:rsidP="00906996">
            <w:pPr>
              <w:pStyle w:val="TAC"/>
              <w:rPr>
                <w:noProof/>
                <w:lang w:val="sv-SE"/>
              </w:rPr>
            </w:pPr>
          </w:p>
          <w:p w14:paraId="752CEDF0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  <w:r w:rsidRPr="004906BD">
              <w:t xml:space="preserve">Not served by E-UTRA </w:t>
            </w:r>
            <w:r>
              <w:t>and n</w:t>
            </w:r>
            <w:r w:rsidRPr="004906BD">
              <w:t>ot served by NR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57B0FDBB" w14:textId="77777777" w:rsidR="00921169" w:rsidRDefault="00921169" w:rsidP="00906996">
            <w:pPr>
              <w:pStyle w:val="TAL"/>
            </w:pPr>
            <w:r>
              <w:t>octet o1+1</w:t>
            </w:r>
          </w:p>
          <w:p w14:paraId="3C02DE5A" w14:textId="77777777" w:rsidR="00921169" w:rsidRDefault="00921169" w:rsidP="00906996">
            <w:pPr>
              <w:pStyle w:val="TAL"/>
            </w:pPr>
          </w:p>
          <w:p w14:paraId="5519005B" w14:textId="77777777" w:rsidR="00921169" w:rsidRDefault="00921169" w:rsidP="00906996">
            <w:pPr>
              <w:pStyle w:val="TAL"/>
            </w:pPr>
            <w:r>
              <w:t>octet o2</w:t>
            </w:r>
          </w:p>
        </w:tc>
      </w:tr>
      <w:tr w:rsidR="00921169" w:rsidRPr="002A12F4" w14:paraId="348A9EB9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211D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E142C9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  <w:r w:rsidRPr="003330DA">
              <w:rPr>
                <w:noProof/>
                <w:lang w:val="en-US"/>
              </w:rPr>
              <w:t xml:space="preserve">V2X service identifier to </w:t>
            </w:r>
            <w:r>
              <w:rPr>
                <w:noProof/>
                <w:lang w:val="en-US"/>
              </w:rPr>
              <w:t>PC5 RAT(s) and Tx profiles</w:t>
            </w:r>
            <w:r w:rsidRPr="003330DA">
              <w:rPr>
                <w:noProof/>
                <w:lang w:val="en-US"/>
              </w:rPr>
              <w:t xml:space="preserve"> mapping rules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2700815E" w14:textId="77777777" w:rsidR="00921169" w:rsidRDefault="00921169" w:rsidP="00906996">
            <w:pPr>
              <w:pStyle w:val="TAL"/>
            </w:pPr>
            <w:r>
              <w:t>octet (o2+</w:t>
            </w:r>
            <w:proofErr w:type="gramStart"/>
            <w:r>
              <w:t>1)*</w:t>
            </w:r>
            <w:proofErr w:type="gramEnd"/>
          </w:p>
          <w:p w14:paraId="596FB010" w14:textId="77777777" w:rsidR="00921169" w:rsidRDefault="00921169" w:rsidP="00906996">
            <w:pPr>
              <w:pStyle w:val="TAL"/>
            </w:pPr>
          </w:p>
          <w:p w14:paraId="2CC24981" w14:textId="77777777" w:rsidR="00921169" w:rsidRDefault="00921169" w:rsidP="00906996">
            <w:pPr>
              <w:pStyle w:val="TAL"/>
            </w:pPr>
            <w:r>
              <w:t>octet o3*</w:t>
            </w:r>
          </w:p>
        </w:tc>
      </w:tr>
      <w:tr w:rsidR="00921169" w:rsidRPr="002A12F4" w14:paraId="0BA054B5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7F646" w14:textId="77777777" w:rsidR="00921169" w:rsidRDefault="00921169" w:rsidP="00906996">
            <w:pPr>
              <w:pStyle w:val="TAC"/>
              <w:rPr>
                <w:noProof/>
              </w:rPr>
            </w:pPr>
          </w:p>
          <w:p w14:paraId="77AFB7D0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  <w:r>
              <w:rPr>
                <w:noProof/>
              </w:rPr>
              <w:t>Privacy config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2B2BA558" w14:textId="77777777" w:rsidR="00921169" w:rsidRDefault="00921169" w:rsidP="00906996">
            <w:pPr>
              <w:pStyle w:val="TAL"/>
            </w:pPr>
            <w:r>
              <w:t>octet o124</w:t>
            </w:r>
          </w:p>
          <w:p w14:paraId="4472E155" w14:textId="77777777" w:rsidR="00921169" w:rsidRDefault="00921169" w:rsidP="00906996">
            <w:pPr>
              <w:pStyle w:val="TAL"/>
            </w:pPr>
            <w:r>
              <w:t>(see NOTE)</w:t>
            </w:r>
          </w:p>
          <w:p w14:paraId="063B54D9" w14:textId="77777777" w:rsidR="00921169" w:rsidRDefault="00921169" w:rsidP="00906996">
            <w:pPr>
              <w:pStyle w:val="TAL"/>
            </w:pPr>
          </w:p>
          <w:p w14:paraId="2D32A994" w14:textId="77777777" w:rsidR="00921169" w:rsidRDefault="00921169" w:rsidP="00906996">
            <w:pPr>
              <w:pStyle w:val="TAL"/>
            </w:pPr>
            <w:r>
              <w:t>octet o4</w:t>
            </w:r>
          </w:p>
        </w:tc>
      </w:tr>
      <w:tr w:rsidR="00921169" w:rsidRPr="002A12F4" w14:paraId="3867221C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E513D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0BDF4E74" w14:textId="77777777" w:rsidR="00921169" w:rsidRDefault="00921169" w:rsidP="00906996">
            <w:pPr>
              <w:pStyle w:val="TAC"/>
              <w:rPr>
                <w:noProof/>
              </w:rPr>
            </w:pPr>
            <w:r>
              <w:rPr>
                <w:noProof/>
                <w:lang w:val="en-US"/>
              </w:rPr>
              <w:t>V2X communication over PC5 in E-UTRA-PC5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0D181F3" w14:textId="77777777" w:rsidR="00921169" w:rsidRDefault="00921169" w:rsidP="00906996">
            <w:pPr>
              <w:pStyle w:val="TAL"/>
            </w:pPr>
            <w:r>
              <w:t>octet o4+1</w:t>
            </w:r>
          </w:p>
          <w:p w14:paraId="5072F788" w14:textId="77777777" w:rsidR="00921169" w:rsidRDefault="00921169" w:rsidP="00906996">
            <w:pPr>
              <w:pStyle w:val="TAL"/>
            </w:pPr>
          </w:p>
          <w:p w14:paraId="658EF558" w14:textId="77777777" w:rsidR="00921169" w:rsidRDefault="00921169" w:rsidP="00906996">
            <w:pPr>
              <w:pStyle w:val="TAL"/>
            </w:pPr>
            <w:r>
              <w:t>octet o5</w:t>
            </w:r>
          </w:p>
        </w:tc>
      </w:tr>
      <w:tr w:rsidR="00921169" w:rsidRPr="002A12F4" w14:paraId="7E6BB67E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470A6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44B28066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V2X communication over PC5 in NR-PC5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0EF498B5" w14:textId="77777777" w:rsidR="00921169" w:rsidRDefault="00921169" w:rsidP="00906996">
            <w:pPr>
              <w:pStyle w:val="TAL"/>
            </w:pPr>
            <w:r>
              <w:t>octet o5+1</w:t>
            </w:r>
          </w:p>
          <w:p w14:paraId="58930E73" w14:textId="77777777" w:rsidR="00921169" w:rsidRDefault="00921169" w:rsidP="00906996">
            <w:pPr>
              <w:pStyle w:val="TAL"/>
            </w:pPr>
          </w:p>
          <w:p w14:paraId="1C9E428C" w14:textId="77777777" w:rsidR="00921169" w:rsidRDefault="00921169" w:rsidP="00906996">
            <w:pPr>
              <w:pStyle w:val="TAL"/>
            </w:pPr>
            <w:r>
              <w:t>octet l</w:t>
            </w:r>
          </w:p>
        </w:tc>
      </w:tr>
      <w:bookmarkEnd w:id="30"/>
    </w:tbl>
    <w:p w14:paraId="0545047A" w14:textId="77777777" w:rsidR="00921169" w:rsidRDefault="00921169" w:rsidP="00921169">
      <w:pPr>
        <w:pStyle w:val="NF"/>
      </w:pPr>
    </w:p>
    <w:p w14:paraId="43C963CF" w14:textId="77777777" w:rsidR="00921169" w:rsidRDefault="00921169" w:rsidP="00921169">
      <w:pPr>
        <w:pStyle w:val="NF"/>
      </w:pPr>
      <w:r>
        <w:t>NOTE:</w:t>
      </w:r>
      <w:r>
        <w:tab/>
        <w:t>The field is placed immediately after the last present preceding field.</w:t>
      </w:r>
    </w:p>
    <w:p w14:paraId="2006CB7A" w14:textId="77777777" w:rsidR="00921169" w:rsidRDefault="00921169" w:rsidP="00921169">
      <w:pPr>
        <w:pStyle w:val="NF"/>
      </w:pPr>
    </w:p>
    <w:p w14:paraId="3FB8C18A" w14:textId="77777777" w:rsidR="00921169" w:rsidRPr="00BD0557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1.1</w:t>
      </w:r>
      <w:r w:rsidRPr="00BD0557">
        <w:t xml:space="preserve">: </w:t>
      </w:r>
      <w:r>
        <w:t>V2XP Info = {</w:t>
      </w:r>
      <w:r>
        <w:rPr>
          <w:lang w:eastAsia="zh-CN"/>
        </w:rPr>
        <w:t xml:space="preserve">UE </w:t>
      </w:r>
      <w:r w:rsidRPr="00305BC9">
        <w:rPr>
          <w:lang w:eastAsia="zh-CN"/>
        </w:rPr>
        <w:t>polic</w:t>
      </w:r>
      <w:r>
        <w:rPr>
          <w:lang w:eastAsia="zh-CN"/>
        </w:rPr>
        <w:t>ies</w:t>
      </w:r>
      <w:r w:rsidRPr="00305BC9">
        <w:rPr>
          <w:lang w:eastAsia="zh-CN"/>
        </w:rPr>
        <w:t xml:space="preserve"> for V2X communication over PC5</w:t>
      </w:r>
      <w:r>
        <w:t>}</w:t>
      </w:r>
    </w:p>
    <w:p w14:paraId="2DE5AA25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>3.1.1: V2XP Info = {</w:t>
      </w:r>
      <w:r>
        <w:rPr>
          <w:lang w:eastAsia="zh-CN"/>
        </w:rPr>
        <w:t xml:space="preserve">UE </w:t>
      </w:r>
      <w:r w:rsidRPr="00305BC9">
        <w:rPr>
          <w:lang w:eastAsia="zh-CN"/>
        </w:rPr>
        <w:t>polic</w:t>
      </w:r>
      <w:r>
        <w:rPr>
          <w:lang w:eastAsia="zh-CN"/>
        </w:rPr>
        <w:t>ies</w:t>
      </w:r>
      <w:r w:rsidRPr="00305BC9">
        <w:rPr>
          <w:lang w:eastAsia="zh-CN"/>
        </w:rPr>
        <w:t xml:space="preserve"> for V2X communication over PC5</w:t>
      </w:r>
      <w:r>
        <w:t>}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15B073D6" w14:textId="77777777" w:rsidTr="00906996">
        <w:trPr>
          <w:cantSplit/>
          <w:jc w:val="center"/>
        </w:trPr>
        <w:tc>
          <w:tcPr>
            <w:tcW w:w="7094" w:type="dxa"/>
          </w:tcPr>
          <w:p w14:paraId="5EBD0D34" w14:textId="77777777" w:rsidR="00921169" w:rsidRPr="003168A2" w:rsidRDefault="00921169" w:rsidP="00906996">
            <w:pPr>
              <w:pStyle w:val="TAL"/>
            </w:pPr>
            <w:r>
              <w:t>V2XP info type (bit 1 to 4 of octet k) shall be set to "0001" (</w:t>
            </w:r>
            <w:r>
              <w:rPr>
                <w:lang w:eastAsia="zh-CN"/>
              </w:rPr>
              <w:t xml:space="preserve">UE </w:t>
            </w:r>
            <w:r w:rsidRPr="00305BC9">
              <w:rPr>
                <w:lang w:eastAsia="zh-CN"/>
              </w:rPr>
              <w:t>polic</w:t>
            </w:r>
            <w:r>
              <w:rPr>
                <w:lang w:eastAsia="zh-CN"/>
              </w:rPr>
              <w:t>ies</w:t>
            </w:r>
            <w:r w:rsidRPr="00305BC9">
              <w:rPr>
                <w:lang w:eastAsia="zh-CN"/>
              </w:rPr>
              <w:t xml:space="preserve"> for V2X communication over PC5</w:t>
            </w:r>
            <w:r>
              <w:t>)</w:t>
            </w:r>
          </w:p>
        </w:tc>
      </w:tr>
      <w:tr w:rsidR="00921169" w:rsidRPr="003168A2" w14:paraId="3B2A3972" w14:textId="77777777" w:rsidTr="00906996">
        <w:trPr>
          <w:cantSplit/>
          <w:jc w:val="center"/>
        </w:trPr>
        <w:tc>
          <w:tcPr>
            <w:tcW w:w="7094" w:type="dxa"/>
          </w:tcPr>
          <w:p w14:paraId="2D589A75" w14:textId="77777777" w:rsidR="00921169" w:rsidRPr="003168A2" w:rsidRDefault="00921169" w:rsidP="00906996">
            <w:pPr>
              <w:pStyle w:val="TAL"/>
            </w:pPr>
          </w:p>
        </w:tc>
      </w:tr>
      <w:tr w:rsidR="00921169" w:rsidRPr="003168A2" w14:paraId="0B3F3F39" w14:textId="77777777" w:rsidTr="00906996">
        <w:trPr>
          <w:cantSplit/>
          <w:jc w:val="center"/>
        </w:trPr>
        <w:tc>
          <w:tcPr>
            <w:tcW w:w="7094" w:type="dxa"/>
          </w:tcPr>
          <w:p w14:paraId="5DEA9411" w14:textId="77777777" w:rsidR="00921169" w:rsidRPr="003168A2" w:rsidRDefault="00921169" w:rsidP="00906996">
            <w:pPr>
              <w:pStyle w:val="TAL"/>
            </w:pPr>
            <w:r>
              <w:t xml:space="preserve">Length of </w:t>
            </w:r>
            <w:r w:rsidRPr="000D43E2">
              <w:t>Length of V2XP info contents</w:t>
            </w:r>
            <w:r>
              <w:t xml:space="preserve"> (octets k+1 to k+2) indicates the length of V2XP info contents.</w:t>
            </w:r>
          </w:p>
        </w:tc>
      </w:tr>
      <w:tr w:rsidR="00921169" w:rsidRPr="003168A2" w14:paraId="21448D13" w14:textId="77777777" w:rsidTr="00906996">
        <w:trPr>
          <w:cantSplit/>
          <w:jc w:val="center"/>
        </w:trPr>
        <w:tc>
          <w:tcPr>
            <w:tcW w:w="7094" w:type="dxa"/>
          </w:tcPr>
          <w:p w14:paraId="14692887" w14:textId="77777777" w:rsidR="00921169" w:rsidRPr="003168A2" w:rsidRDefault="00921169" w:rsidP="00906996">
            <w:pPr>
              <w:pStyle w:val="TAL"/>
            </w:pPr>
          </w:p>
        </w:tc>
      </w:tr>
      <w:tr w:rsidR="00921169" w:rsidRPr="003168A2" w14:paraId="2F1B4D64" w14:textId="77777777" w:rsidTr="00906996">
        <w:trPr>
          <w:cantSplit/>
          <w:jc w:val="center"/>
        </w:trPr>
        <w:tc>
          <w:tcPr>
            <w:tcW w:w="7094" w:type="dxa"/>
          </w:tcPr>
          <w:p w14:paraId="5DE4D70F" w14:textId="77777777" w:rsidR="00921169" w:rsidRPr="003168A2" w:rsidRDefault="00921169" w:rsidP="00906996">
            <w:pPr>
              <w:pStyle w:val="TAL"/>
            </w:pPr>
          </w:p>
        </w:tc>
      </w:tr>
      <w:tr w:rsidR="00921169" w:rsidRPr="003168A2" w14:paraId="646A04F8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4574C13B" w14:textId="77777777" w:rsidR="00921169" w:rsidRDefault="00921169" w:rsidP="00906996">
            <w:pPr>
              <w:pStyle w:val="TAL"/>
            </w:pPr>
            <w:r>
              <w:t>Validity timer:</w:t>
            </w:r>
          </w:p>
          <w:p w14:paraId="2B25CE59" w14:textId="77777777" w:rsidR="00921169" w:rsidRDefault="00921169" w:rsidP="00906996">
            <w:pPr>
              <w:pStyle w:val="TAL"/>
            </w:pPr>
            <w:r>
              <w:t>The validity timer field provides the expiration time of validity of the UE policies for V2X communication over PC5. The validity timer field is a binary coded representation of a UTC time, in seconds since midnight UTC of January 1, 1970 (not counting leap seconds).</w:t>
            </w:r>
          </w:p>
        </w:tc>
      </w:tr>
      <w:tr w:rsidR="00921169" w:rsidRPr="003168A2" w14:paraId="060F432D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524D99BA" w14:textId="77777777" w:rsidR="00921169" w:rsidDel="00761E16" w:rsidRDefault="00921169" w:rsidP="00906996">
            <w:pPr>
              <w:pStyle w:val="TAL"/>
            </w:pPr>
          </w:p>
        </w:tc>
      </w:tr>
      <w:tr w:rsidR="00921169" w:rsidRPr="003168A2" w14:paraId="1CB4B08E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1290B738" w14:textId="77777777" w:rsidR="00921169" w:rsidRPr="00381293" w:rsidRDefault="00921169" w:rsidP="00906996">
            <w:pPr>
              <w:pStyle w:val="TAL"/>
            </w:pPr>
            <w:r w:rsidRPr="00381293">
              <w:t xml:space="preserve">V2X service identifier to </w:t>
            </w:r>
            <w:r>
              <w:t xml:space="preserve">PC5 RAT(s) and </w:t>
            </w:r>
            <w:r w:rsidRPr="00381293">
              <w:t>Tx profiles mapping rules indicator (</w:t>
            </w:r>
            <w:r>
              <w:t>VSITPMRI</w:t>
            </w:r>
            <w:r w:rsidRPr="00381293">
              <w:t>)</w:t>
            </w:r>
          </w:p>
          <w:p w14:paraId="54D196B7" w14:textId="77777777" w:rsidR="00921169" w:rsidRDefault="00921169" w:rsidP="00906996">
            <w:pPr>
              <w:pStyle w:val="TAL"/>
            </w:pPr>
            <w:r w:rsidRPr="00381293">
              <w:t xml:space="preserve">The </w:t>
            </w:r>
            <w:r>
              <w:t xml:space="preserve">VSITPMRI bit indicates presence of the </w:t>
            </w:r>
            <w:r w:rsidRPr="00381293">
              <w:t xml:space="preserve">V2X service identifier to </w:t>
            </w:r>
            <w:r>
              <w:t xml:space="preserve">PC5 RAT(s) and </w:t>
            </w:r>
            <w:r w:rsidRPr="00381293">
              <w:t xml:space="preserve">Tx profiles mapping rules </w:t>
            </w:r>
            <w:r>
              <w:t>field.</w:t>
            </w:r>
          </w:p>
          <w:p w14:paraId="078FCD3D" w14:textId="77777777" w:rsidR="00921169" w:rsidRDefault="00921169" w:rsidP="00906996">
            <w:pPr>
              <w:pStyle w:val="TAL"/>
            </w:pPr>
            <w:r>
              <w:t>Bit</w:t>
            </w:r>
          </w:p>
          <w:p w14:paraId="32C16012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3F8F743F" w14:textId="77777777" w:rsidR="00921169" w:rsidRDefault="00921169" w:rsidP="00906996">
            <w:pPr>
              <w:pStyle w:val="TAL"/>
            </w:pPr>
            <w:r>
              <w:t>0</w:t>
            </w:r>
            <w:r>
              <w:tab/>
            </w:r>
            <w:r w:rsidRPr="00381293">
              <w:t xml:space="preserve">V2X service identifier to </w:t>
            </w:r>
            <w:r>
              <w:t xml:space="preserve">PC5 RAT(s) and </w:t>
            </w:r>
            <w:r w:rsidRPr="00381293">
              <w:t xml:space="preserve">Tx profiles mapping rules </w:t>
            </w:r>
            <w:r>
              <w:t xml:space="preserve">field </w:t>
            </w:r>
            <w:r w:rsidRPr="00381293">
              <w:t>is absent</w:t>
            </w:r>
          </w:p>
          <w:p w14:paraId="7D6B6954" w14:textId="77777777" w:rsidR="00921169" w:rsidDel="00761E16" w:rsidRDefault="00921169" w:rsidP="00906996">
            <w:pPr>
              <w:pStyle w:val="TAL"/>
            </w:pPr>
            <w:r>
              <w:t>1</w:t>
            </w:r>
            <w:r>
              <w:tab/>
            </w:r>
            <w:r w:rsidRPr="00381293">
              <w:t xml:space="preserve">V2X service identifier to </w:t>
            </w:r>
            <w:r>
              <w:t xml:space="preserve">PC5 RAT(s) and </w:t>
            </w:r>
            <w:r w:rsidRPr="00381293">
              <w:t xml:space="preserve">Tx profiles mapping rules </w:t>
            </w:r>
            <w:r>
              <w:t xml:space="preserve">field </w:t>
            </w:r>
            <w:r w:rsidRPr="00381293">
              <w:t>is present</w:t>
            </w:r>
          </w:p>
        </w:tc>
      </w:tr>
      <w:tr w:rsidR="00921169" w:rsidRPr="003168A2" w14:paraId="45A4E660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5AE606EF" w14:textId="77777777" w:rsidR="00921169" w:rsidRDefault="00921169" w:rsidP="00906996">
            <w:pPr>
              <w:pStyle w:val="TAL"/>
            </w:pPr>
          </w:p>
        </w:tc>
      </w:tr>
      <w:tr w:rsidR="00921169" w:rsidRPr="003168A2" w14:paraId="63559C06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6226CBC3" w14:textId="77777777" w:rsidR="00921169" w:rsidRDefault="00921169" w:rsidP="00906996">
            <w:pPr>
              <w:pStyle w:val="TAL"/>
            </w:pPr>
            <w:r>
              <w:t>S</w:t>
            </w:r>
            <w:r w:rsidRPr="004906BD">
              <w:t xml:space="preserve">erved by E-UTRA </w:t>
            </w:r>
            <w:r>
              <w:t xml:space="preserve">or </w:t>
            </w:r>
            <w:r w:rsidRPr="004906BD">
              <w:t>served by NR</w:t>
            </w:r>
            <w:r>
              <w:t>:</w:t>
            </w:r>
          </w:p>
          <w:p w14:paraId="0563DE58" w14:textId="77777777" w:rsidR="00921169" w:rsidRDefault="00921169" w:rsidP="00906996">
            <w:pPr>
              <w:pStyle w:val="TAL"/>
            </w:pPr>
            <w:r w:rsidRPr="00381293">
              <w:t xml:space="preserve">The </w:t>
            </w:r>
            <w:r>
              <w:t>s</w:t>
            </w:r>
            <w:r w:rsidRPr="004906BD">
              <w:t xml:space="preserve">erved by E-UTRA </w:t>
            </w:r>
            <w:r>
              <w:t xml:space="preserve">or </w:t>
            </w:r>
            <w:r w:rsidRPr="004906BD">
              <w:t>served by NR</w:t>
            </w:r>
            <w:r w:rsidRPr="00381293">
              <w:t xml:space="preserve"> 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2 and table</w:t>
            </w:r>
            <w:r w:rsidRPr="00381293">
              <w:t> </w:t>
            </w:r>
            <w:r w:rsidRPr="00900905">
              <w:t>5</w:t>
            </w:r>
            <w:r w:rsidRPr="00900905">
              <w:rPr>
                <w:rFonts w:hint="eastAsia"/>
              </w:rPr>
              <w:t>.</w:t>
            </w:r>
            <w:r w:rsidRPr="00900905">
              <w:t>3.1.2</w:t>
            </w:r>
            <w:r w:rsidRPr="00903C49">
              <w:t xml:space="preserve">, and contains </w:t>
            </w:r>
            <w:r w:rsidRPr="00381293">
              <w:t xml:space="preserve">configuration parameters for V2X communication over PC5 when the UE is </w:t>
            </w:r>
            <w:r>
              <w:t>s</w:t>
            </w:r>
            <w:r w:rsidRPr="004906BD">
              <w:t xml:space="preserve">erved by E-UTRA </w:t>
            </w:r>
            <w:r>
              <w:t xml:space="preserve">or </w:t>
            </w:r>
            <w:r w:rsidRPr="004906BD">
              <w:t>served by NR</w:t>
            </w:r>
            <w:r w:rsidRPr="00381293">
              <w:t>.</w:t>
            </w:r>
          </w:p>
        </w:tc>
      </w:tr>
      <w:tr w:rsidR="00921169" w:rsidRPr="003168A2" w14:paraId="14BB3645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664F8C03" w14:textId="77777777" w:rsidR="00921169" w:rsidRDefault="00921169" w:rsidP="00906996">
            <w:pPr>
              <w:pStyle w:val="TAL"/>
            </w:pPr>
          </w:p>
        </w:tc>
      </w:tr>
      <w:tr w:rsidR="00921169" w:rsidRPr="003168A2" w14:paraId="2508BC6B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6D1DAD1C" w14:textId="77777777" w:rsidR="00921169" w:rsidRPr="00381293" w:rsidRDefault="00921169" w:rsidP="00906996">
            <w:pPr>
              <w:pStyle w:val="TAL"/>
            </w:pPr>
            <w:r w:rsidRPr="00381293">
              <w:t>Not served by E-UTRA and not served by NR:</w:t>
            </w:r>
          </w:p>
          <w:p w14:paraId="26870648" w14:textId="77777777" w:rsidR="00921169" w:rsidRDefault="00921169" w:rsidP="00906996">
            <w:pPr>
              <w:pStyle w:val="TAL"/>
            </w:pPr>
            <w:r w:rsidRPr="00381293">
              <w:t>The not served by E-UTRA and not served by NR 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</w:t>
            </w:r>
            <w:r w:rsidRPr="0044240C">
              <w:t>6</w:t>
            </w:r>
            <w:r w:rsidRPr="00530E20">
              <w:t xml:space="preserve"> and table</w:t>
            </w:r>
            <w:r w:rsidRPr="00381293">
              <w:t> </w:t>
            </w:r>
            <w:r w:rsidRPr="0044240C">
              <w:t>5</w:t>
            </w:r>
            <w:r w:rsidRPr="0044240C">
              <w:rPr>
                <w:rFonts w:hint="eastAsia"/>
              </w:rPr>
              <w:t>.</w:t>
            </w:r>
            <w:r w:rsidRPr="0044240C">
              <w:t>3.1.6</w:t>
            </w:r>
            <w:r w:rsidRPr="00903C49">
              <w:t xml:space="preserve">, and contains </w:t>
            </w:r>
            <w:r w:rsidRPr="00381293">
              <w:t>configuration parameters for V2X communication over PC5 when the UE is not served by E-UTRA or NR.</w:t>
            </w:r>
          </w:p>
        </w:tc>
      </w:tr>
      <w:tr w:rsidR="00921169" w:rsidRPr="003168A2" w14:paraId="05D49095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5B311A8E" w14:textId="77777777" w:rsidR="00921169" w:rsidRDefault="00921169" w:rsidP="00906996">
            <w:pPr>
              <w:pStyle w:val="TAL"/>
            </w:pPr>
          </w:p>
        </w:tc>
      </w:tr>
      <w:tr w:rsidR="00921169" w:rsidRPr="003168A2" w14:paraId="28045D07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46BB532F" w14:textId="77777777" w:rsidR="00921169" w:rsidRPr="00381293" w:rsidRDefault="00921169" w:rsidP="00906996">
            <w:pPr>
              <w:pStyle w:val="TAL"/>
            </w:pPr>
            <w:r w:rsidRPr="00381293">
              <w:t xml:space="preserve">V2X service identifier to </w:t>
            </w:r>
            <w:r>
              <w:t xml:space="preserve">PC5 RAT(s) and </w:t>
            </w:r>
            <w:r w:rsidRPr="00381293">
              <w:t>Tx profiles mapping rules:</w:t>
            </w:r>
          </w:p>
          <w:p w14:paraId="1B730E9D" w14:textId="77777777" w:rsidR="00921169" w:rsidRDefault="00921169" w:rsidP="00906996">
            <w:pPr>
              <w:pStyle w:val="TAL"/>
            </w:pPr>
            <w:r w:rsidRPr="00381293">
              <w:t xml:space="preserve">The V2X service identifier to </w:t>
            </w:r>
            <w:r>
              <w:t xml:space="preserve">PC5 RAT(s) and </w:t>
            </w:r>
            <w:r w:rsidRPr="00381293">
              <w:t>Tx profiles mapping rules field is coded according to figure </w:t>
            </w:r>
            <w:r w:rsidRPr="0044240C">
              <w:t>5</w:t>
            </w:r>
            <w:r w:rsidRPr="007E2A70">
              <w:rPr>
                <w:rFonts w:hint="eastAsia"/>
              </w:rPr>
              <w:t>.</w:t>
            </w:r>
            <w:r w:rsidRPr="00BE73EE">
              <w:t>3.1.12</w:t>
            </w:r>
            <w:r w:rsidRPr="00530E20">
              <w:t xml:space="preserve"> and table</w:t>
            </w:r>
            <w:r w:rsidRPr="00381293">
              <w:t> </w:t>
            </w:r>
            <w:r w:rsidRPr="0044240C">
              <w:t>5</w:t>
            </w:r>
            <w:r w:rsidRPr="007E2A70">
              <w:rPr>
                <w:rFonts w:hint="eastAsia"/>
              </w:rPr>
              <w:t>.</w:t>
            </w:r>
            <w:r w:rsidRPr="00BE73EE">
              <w:t>3.1.12</w:t>
            </w:r>
            <w:r w:rsidRPr="00903C49">
              <w:t xml:space="preserve">, and contains </w:t>
            </w:r>
            <w:r w:rsidRPr="00381293">
              <w:t xml:space="preserve">a list of V2X service identifier to </w:t>
            </w:r>
            <w:r>
              <w:t xml:space="preserve">PC5 RAT(s) and </w:t>
            </w:r>
            <w:r w:rsidRPr="00381293">
              <w:t>Tx profiles mapping rules.</w:t>
            </w:r>
          </w:p>
        </w:tc>
      </w:tr>
      <w:tr w:rsidR="00921169" w:rsidRPr="003168A2" w14:paraId="01548E79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4A718DAA" w14:textId="77777777" w:rsidR="00921169" w:rsidRDefault="00921169" w:rsidP="00906996">
            <w:pPr>
              <w:pStyle w:val="TAL"/>
            </w:pPr>
          </w:p>
        </w:tc>
      </w:tr>
      <w:tr w:rsidR="00921169" w:rsidRPr="003168A2" w14:paraId="4B3A6329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23EA7806" w14:textId="77777777" w:rsidR="00921169" w:rsidRDefault="00921169" w:rsidP="00906996">
            <w:pPr>
              <w:pStyle w:val="TAL"/>
            </w:pPr>
            <w:r>
              <w:t>Privacy config:</w:t>
            </w:r>
          </w:p>
          <w:p w14:paraId="750B3D44" w14:textId="77777777" w:rsidR="00921169" w:rsidRDefault="00921169" w:rsidP="00906996">
            <w:pPr>
              <w:pStyle w:val="TAL"/>
            </w:pPr>
            <w:r w:rsidRPr="00381293">
              <w:t xml:space="preserve">The </w:t>
            </w:r>
            <w:r>
              <w:t>Privacy config</w:t>
            </w:r>
            <w:r w:rsidRPr="00381293">
              <w:t xml:space="preserve"> field is coded according to figure </w:t>
            </w:r>
            <w:r w:rsidRPr="00BE73EE">
              <w:t>5</w:t>
            </w:r>
            <w:r w:rsidRPr="00BE73EE">
              <w:rPr>
                <w:rFonts w:hint="eastAsia"/>
              </w:rPr>
              <w:t>.</w:t>
            </w:r>
            <w:r w:rsidRPr="00BE73EE">
              <w:t>3.1.</w:t>
            </w:r>
            <w:r w:rsidRPr="007864C2">
              <w:t>1</w:t>
            </w:r>
            <w:r w:rsidRPr="004F2EF4">
              <w:t>5</w:t>
            </w:r>
            <w:r w:rsidRPr="00530E20">
              <w:t xml:space="preserve"> and table</w:t>
            </w:r>
            <w:r w:rsidRPr="00381293">
              <w:t> </w:t>
            </w:r>
            <w:r w:rsidRPr="00BE73EE">
              <w:t>5</w:t>
            </w:r>
            <w:r w:rsidRPr="00BE73EE">
              <w:rPr>
                <w:rFonts w:hint="eastAsia"/>
              </w:rPr>
              <w:t>.</w:t>
            </w:r>
            <w:r w:rsidRPr="00BE73EE">
              <w:t>3.1.</w:t>
            </w:r>
            <w:r w:rsidRPr="007864C2">
              <w:t>1</w:t>
            </w:r>
            <w:r w:rsidRPr="004F2EF4">
              <w:t>5</w:t>
            </w:r>
            <w:r w:rsidRPr="00903C49">
              <w:t xml:space="preserve">, and contains </w:t>
            </w:r>
            <w:r w:rsidRPr="00381293">
              <w:t>configuration parameters for privacy configuration.</w:t>
            </w:r>
          </w:p>
        </w:tc>
      </w:tr>
      <w:tr w:rsidR="00921169" w:rsidRPr="003168A2" w14:paraId="4A19D155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19FAEB19" w14:textId="77777777" w:rsidR="00921169" w:rsidRDefault="00921169" w:rsidP="00906996">
            <w:pPr>
              <w:pStyle w:val="TAL"/>
            </w:pPr>
          </w:p>
        </w:tc>
      </w:tr>
      <w:tr w:rsidR="00921169" w:rsidRPr="003168A2" w14:paraId="575E1AC9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5B808D02" w14:textId="77777777" w:rsidR="00921169" w:rsidRPr="00381293" w:rsidRDefault="00921169" w:rsidP="00906996">
            <w:pPr>
              <w:pStyle w:val="TAL"/>
            </w:pPr>
            <w:r w:rsidRPr="00381293">
              <w:t>V2X communication over PC5 in E-UTRA</w:t>
            </w:r>
            <w:r>
              <w:t>-PC5</w:t>
            </w:r>
            <w:r w:rsidRPr="00381293">
              <w:t>:</w:t>
            </w:r>
          </w:p>
          <w:p w14:paraId="6DAE6B7A" w14:textId="77777777" w:rsidR="00921169" w:rsidRDefault="00921169" w:rsidP="00906996">
            <w:pPr>
              <w:pStyle w:val="TAL"/>
            </w:pPr>
            <w:r w:rsidRPr="00381293">
              <w:t>The V2X communication over PC5 in E-UTRA</w:t>
            </w:r>
            <w:r>
              <w:t>-PC5</w:t>
            </w:r>
            <w:r w:rsidRPr="00381293">
              <w:t xml:space="preserve"> field is coded according to figure </w:t>
            </w:r>
            <w:r w:rsidRPr="00530E20">
              <w:t>5.</w:t>
            </w:r>
            <w:r>
              <w:t>3</w:t>
            </w:r>
            <w:r w:rsidRPr="00530E20">
              <w:t>.1.1</w:t>
            </w:r>
            <w:r>
              <w:t>9</w:t>
            </w:r>
            <w:r w:rsidRPr="00530E20">
              <w:t xml:space="preserve"> and table</w:t>
            </w:r>
            <w:r w:rsidRPr="00381293">
              <w:t> </w:t>
            </w:r>
            <w:r w:rsidRPr="00530E20">
              <w:t>5.</w:t>
            </w:r>
            <w:r>
              <w:t>3</w:t>
            </w:r>
            <w:r w:rsidRPr="00530E20">
              <w:t>.1.1</w:t>
            </w:r>
            <w:r>
              <w:t>9</w:t>
            </w:r>
            <w:r w:rsidRPr="00903C49">
              <w:t xml:space="preserve">, and contains </w:t>
            </w:r>
            <w:r w:rsidRPr="00381293">
              <w:t>configuration parameters for V2X communication over PC5 in E-UTRA</w:t>
            </w:r>
            <w:r>
              <w:t>-PC5</w:t>
            </w:r>
            <w:r w:rsidRPr="00381293">
              <w:t>.</w:t>
            </w:r>
          </w:p>
        </w:tc>
      </w:tr>
      <w:tr w:rsidR="00921169" w:rsidRPr="003168A2" w14:paraId="522A118B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50366769" w14:textId="77777777" w:rsidR="00921169" w:rsidRDefault="00921169" w:rsidP="00906996">
            <w:pPr>
              <w:pStyle w:val="TAL"/>
            </w:pPr>
          </w:p>
        </w:tc>
      </w:tr>
      <w:tr w:rsidR="00921169" w:rsidRPr="003168A2" w14:paraId="3A595D56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32EFD8A4" w14:textId="77777777" w:rsidR="00921169" w:rsidRPr="00381293" w:rsidRDefault="00921169" w:rsidP="00906996">
            <w:pPr>
              <w:pStyle w:val="TAL"/>
            </w:pPr>
            <w:r w:rsidRPr="00381293">
              <w:t>V2X communication over PC5 in NR</w:t>
            </w:r>
            <w:r>
              <w:t>-PC5</w:t>
            </w:r>
            <w:r w:rsidRPr="00381293">
              <w:t>:</w:t>
            </w:r>
          </w:p>
          <w:p w14:paraId="3656C892" w14:textId="77777777" w:rsidR="00921169" w:rsidRDefault="00921169" w:rsidP="00906996">
            <w:pPr>
              <w:pStyle w:val="TAL"/>
            </w:pPr>
            <w:r w:rsidRPr="00381293">
              <w:t>The V2X communication over PC5 in NR</w:t>
            </w:r>
            <w:r>
              <w:t>-PC5</w:t>
            </w:r>
            <w:r w:rsidRPr="00381293">
              <w:t xml:space="preserve"> field is coded according to figure </w:t>
            </w:r>
            <w:r w:rsidRPr="00530E20">
              <w:t>5.</w:t>
            </w:r>
            <w:r>
              <w:t>3</w:t>
            </w:r>
            <w:r w:rsidRPr="00530E20">
              <w:t>.1.</w:t>
            </w:r>
            <w:r>
              <w:t>31</w:t>
            </w:r>
            <w:r w:rsidRPr="00530E20">
              <w:t xml:space="preserve"> and table</w:t>
            </w:r>
            <w:r w:rsidRPr="00381293">
              <w:t> </w:t>
            </w:r>
            <w:r w:rsidRPr="00530E20">
              <w:t>5.</w:t>
            </w:r>
            <w:r>
              <w:t>3</w:t>
            </w:r>
            <w:r w:rsidRPr="00530E20">
              <w:t>.1.</w:t>
            </w:r>
            <w:r>
              <w:t>31</w:t>
            </w:r>
            <w:r w:rsidRPr="00C6270E">
              <w:t>,</w:t>
            </w:r>
            <w:r w:rsidRPr="00903C49">
              <w:t xml:space="preserve"> and contains </w:t>
            </w:r>
            <w:r w:rsidRPr="00381293">
              <w:t>configuration parameters for V2X communication over PC5 in NR</w:t>
            </w:r>
            <w:r>
              <w:t>-PC5</w:t>
            </w:r>
            <w:r w:rsidRPr="00381293">
              <w:t>.</w:t>
            </w:r>
          </w:p>
        </w:tc>
      </w:tr>
      <w:tr w:rsidR="00921169" w:rsidRPr="003168A2" w14:paraId="6E87B09F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115E6CFC" w14:textId="77777777" w:rsidR="00921169" w:rsidRPr="00964D6E" w:rsidRDefault="00921169" w:rsidP="00906996">
            <w:pPr>
              <w:pStyle w:val="TAL"/>
            </w:pPr>
          </w:p>
        </w:tc>
      </w:tr>
      <w:tr w:rsidR="00921169" w:rsidRPr="003168A2" w14:paraId="34384E3C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668FC2FD" w14:textId="77777777" w:rsidR="00921169" w:rsidRDefault="00921169" w:rsidP="00906996">
            <w:pPr>
              <w:pStyle w:val="TAL"/>
            </w:pPr>
            <w:r w:rsidRPr="00381293">
              <w:t xml:space="preserve">If the length of </w:t>
            </w:r>
            <w:r w:rsidRPr="00D23A2D">
              <w:t xml:space="preserve">V2XP </w:t>
            </w:r>
            <w:r>
              <w:t>i</w:t>
            </w:r>
            <w:r w:rsidRPr="00D23A2D">
              <w:t>nfo</w:t>
            </w:r>
            <w:r>
              <w:t xml:space="preserve"> contents</w:t>
            </w:r>
            <w:r w:rsidRPr="00381293">
              <w:t xml:space="preserve"> field indicates a length bigger than indicated in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1</w:t>
            </w:r>
            <w:r w:rsidRPr="00381293">
              <w:t xml:space="preserve">, receiving entity shall ignore any superfluous octets located at the end of the </w:t>
            </w:r>
            <w:r w:rsidRPr="00D23A2D">
              <w:t xml:space="preserve">V2XP </w:t>
            </w:r>
            <w:r>
              <w:t>i</w:t>
            </w:r>
            <w:r w:rsidRPr="00D23A2D">
              <w:t>nfo</w:t>
            </w:r>
            <w:r>
              <w:t xml:space="preserve"> contents</w:t>
            </w:r>
            <w:r w:rsidRPr="00381293">
              <w:t>.</w:t>
            </w:r>
          </w:p>
        </w:tc>
      </w:tr>
      <w:tr w:rsidR="00921169" w:rsidRPr="003168A2" w14:paraId="7256C891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E23F8" w14:textId="77777777" w:rsidR="00921169" w:rsidRPr="00381293" w:rsidRDefault="00921169" w:rsidP="00906996">
            <w:pPr>
              <w:pStyle w:val="TAL"/>
            </w:pPr>
          </w:p>
        </w:tc>
      </w:tr>
    </w:tbl>
    <w:p w14:paraId="06595D0A" w14:textId="77777777" w:rsidR="00921169" w:rsidRPr="00381293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0EF71A1F" w14:textId="77777777" w:rsidTr="00906996">
        <w:trPr>
          <w:cantSplit/>
          <w:jc w:val="center"/>
        </w:trPr>
        <w:tc>
          <w:tcPr>
            <w:tcW w:w="708" w:type="dxa"/>
          </w:tcPr>
          <w:p w14:paraId="2D52ED93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6170E8EE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43A4EC12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290140D0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30202FF9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5DDD3713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0A96C905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55AA749F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0748CD42" w14:textId="77777777" w:rsidR="00921169" w:rsidRDefault="00921169" w:rsidP="00906996">
            <w:pPr>
              <w:pStyle w:val="TAL"/>
            </w:pPr>
          </w:p>
        </w:tc>
      </w:tr>
      <w:tr w:rsidR="00921169" w:rsidRPr="007818E9" w14:paraId="610AB77F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B1D321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8FD77DA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>Length of served</w:t>
            </w:r>
            <w:r w:rsidRPr="004906BD">
              <w:t xml:space="preserve"> by E-UTRA </w:t>
            </w:r>
            <w:r>
              <w:t xml:space="preserve">or </w:t>
            </w:r>
            <w:r w:rsidRPr="004906BD">
              <w:t>served by N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4EEB9806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9</w:t>
            </w:r>
          </w:p>
          <w:p w14:paraId="3F33F000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</w:p>
          <w:p w14:paraId="468B1753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10</w:t>
            </w:r>
          </w:p>
        </w:tc>
      </w:tr>
      <w:tr w:rsidR="00921169" w:rsidRPr="007818E9" w14:paraId="2CE6EB47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2E7600" w14:textId="77777777" w:rsidR="00921169" w:rsidRPr="00F7508F" w:rsidRDefault="00921169" w:rsidP="00906996">
            <w:pPr>
              <w:pStyle w:val="TAC"/>
              <w:rPr>
                <w:lang w:val="en-US"/>
              </w:rPr>
            </w:pPr>
          </w:p>
          <w:p w14:paraId="5871C94C" w14:textId="77777777" w:rsidR="00921169" w:rsidRDefault="00921169" w:rsidP="00906996">
            <w:pPr>
              <w:pStyle w:val="TAC"/>
            </w:pPr>
            <w:r>
              <w:t>Authorized PLMN and RATs combinations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04446A6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11</w:t>
            </w:r>
          </w:p>
          <w:p w14:paraId="76570034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</w:p>
          <w:p w14:paraId="02AFCA0C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o1</w:t>
            </w:r>
          </w:p>
        </w:tc>
      </w:tr>
    </w:tbl>
    <w:p w14:paraId="31DCD01F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1.2: S</w:t>
      </w:r>
      <w:r w:rsidRPr="004906BD">
        <w:t xml:space="preserve">erved by E-UTRA </w:t>
      </w:r>
      <w:r>
        <w:t xml:space="preserve">or </w:t>
      </w:r>
      <w:r w:rsidRPr="004906BD">
        <w:t>served by NR</w:t>
      </w:r>
    </w:p>
    <w:p w14:paraId="7F29111F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>3.1.2: S</w:t>
      </w:r>
      <w:r w:rsidRPr="004906BD">
        <w:t xml:space="preserve">erved by E-UTRA </w:t>
      </w:r>
      <w:r>
        <w:t xml:space="preserve">or </w:t>
      </w:r>
      <w:r w:rsidRPr="004906BD">
        <w:t>served by NR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69442C73" w14:textId="77777777" w:rsidTr="00906996">
        <w:trPr>
          <w:cantSplit/>
          <w:jc w:val="center"/>
        </w:trPr>
        <w:tc>
          <w:tcPr>
            <w:tcW w:w="7094" w:type="dxa"/>
          </w:tcPr>
          <w:p w14:paraId="6582C6A0" w14:textId="77777777" w:rsidR="00921169" w:rsidRDefault="00921169" w:rsidP="00906996">
            <w:pPr>
              <w:pStyle w:val="TAL"/>
            </w:pPr>
            <w:r>
              <w:t>Authorized PLMN and RATs combinations:</w:t>
            </w:r>
          </w:p>
          <w:p w14:paraId="650AC569" w14:textId="77777777" w:rsidR="00921169" w:rsidRPr="00903C49" w:rsidRDefault="00921169" w:rsidP="00906996">
            <w:pPr>
              <w:pStyle w:val="TAL"/>
            </w:pPr>
            <w:r>
              <w:t>The authorized P</w:t>
            </w:r>
            <w:r w:rsidRPr="009D730C">
              <w:t xml:space="preserve">LMN </w:t>
            </w:r>
            <w:r w:rsidRPr="00900905">
              <w:t>and RATs combinati</w:t>
            </w:r>
            <w:r w:rsidRPr="00AA1F8D">
              <w:t>on</w:t>
            </w:r>
            <w:r w:rsidRPr="00EE1E10">
              <w:t>s</w:t>
            </w:r>
            <w:r w:rsidRPr="0044240C">
              <w:t xml:space="preserve"> field is coded according to figure 5</w:t>
            </w:r>
            <w:r w:rsidRPr="0044240C">
              <w:rPr>
                <w:rFonts w:hint="eastAsia"/>
              </w:rPr>
              <w:t>.</w:t>
            </w:r>
            <w:r w:rsidRPr="0044240C">
              <w:t>3.1.3</w:t>
            </w:r>
            <w:r w:rsidRPr="00530E20">
              <w:t xml:space="preserve"> and table </w:t>
            </w:r>
            <w:r w:rsidRPr="009D730C">
              <w:t>5</w:t>
            </w:r>
            <w:r w:rsidRPr="00900905">
              <w:rPr>
                <w:rFonts w:hint="eastAsia"/>
              </w:rPr>
              <w:t>.</w:t>
            </w:r>
            <w:r w:rsidRPr="00900905">
              <w:t>3.1.3</w:t>
            </w:r>
            <w:r w:rsidRPr="00530E20">
              <w:rPr>
                <w:noProof/>
                <w:lang w:val="en-US"/>
              </w:rPr>
              <w:t>.</w:t>
            </w:r>
          </w:p>
        </w:tc>
      </w:tr>
      <w:tr w:rsidR="00921169" w:rsidRPr="003168A2" w14:paraId="413766C0" w14:textId="77777777" w:rsidTr="00906996">
        <w:trPr>
          <w:cantSplit/>
          <w:jc w:val="center"/>
        </w:trPr>
        <w:tc>
          <w:tcPr>
            <w:tcW w:w="7094" w:type="dxa"/>
          </w:tcPr>
          <w:p w14:paraId="776A39C6" w14:textId="77777777" w:rsidR="00921169" w:rsidRDefault="00921169" w:rsidP="00906996">
            <w:pPr>
              <w:pStyle w:val="TAL"/>
            </w:pPr>
          </w:p>
        </w:tc>
      </w:tr>
      <w:tr w:rsidR="00921169" w:rsidRPr="00943B47" w14:paraId="5E0AB01C" w14:textId="77777777" w:rsidTr="00906996">
        <w:trPr>
          <w:cantSplit/>
          <w:jc w:val="center"/>
        </w:trPr>
        <w:tc>
          <w:tcPr>
            <w:tcW w:w="7094" w:type="dxa"/>
          </w:tcPr>
          <w:p w14:paraId="056DBD7A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 w:rsidRPr="004906BD">
              <w:t xml:space="preserve">served by E-UTRA </w:t>
            </w:r>
            <w:r>
              <w:t xml:space="preserve">or </w:t>
            </w:r>
            <w:r w:rsidRPr="004906BD">
              <w:t>served by N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 xml:space="preserve"> 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2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4906BD">
              <w:t xml:space="preserve">served by E-UTRA </w:t>
            </w:r>
            <w:r>
              <w:t xml:space="preserve">or </w:t>
            </w:r>
            <w:r w:rsidRPr="004906BD">
              <w:t>served by N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>.</w:t>
            </w:r>
          </w:p>
        </w:tc>
      </w:tr>
    </w:tbl>
    <w:p w14:paraId="5B130440" w14:textId="77777777" w:rsidR="00921169" w:rsidRDefault="00921169" w:rsidP="00921169"/>
    <w:p w14:paraId="0397028A" w14:textId="77777777" w:rsidR="00921169" w:rsidRPr="009D730C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23BE2394" w14:textId="77777777" w:rsidTr="00906996">
        <w:trPr>
          <w:cantSplit/>
          <w:jc w:val="center"/>
        </w:trPr>
        <w:tc>
          <w:tcPr>
            <w:tcW w:w="708" w:type="dxa"/>
          </w:tcPr>
          <w:p w14:paraId="53492234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37B1F5F7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4135CCBD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47FC377E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31E9A588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6B801431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2B938813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55D80682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5B7E9F9D" w14:textId="77777777" w:rsidR="00921169" w:rsidRDefault="00921169" w:rsidP="00906996">
            <w:pPr>
              <w:pStyle w:val="TAL"/>
            </w:pPr>
          </w:p>
        </w:tc>
      </w:tr>
      <w:tr w:rsidR="00921169" w:rsidRPr="007818E9" w14:paraId="5D978880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679A90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1A17030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 xml:space="preserve">authorized PLMN and RATs combinations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1959AE2B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11</w:t>
            </w:r>
          </w:p>
          <w:p w14:paraId="207B5B19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</w:p>
          <w:p w14:paraId="37629FC1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12</w:t>
            </w:r>
          </w:p>
        </w:tc>
      </w:tr>
      <w:tr w:rsidR="00921169" w:rsidRPr="007818E9" w14:paraId="232D2726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5C8B17" w14:textId="77777777" w:rsidR="00921169" w:rsidRPr="00D13BF4" w:rsidRDefault="00921169" w:rsidP="00906996">
            <w:pPr>
              <w:pStyle w:val="TAC"/>
              <w:rPr>
                <w:lang w:val="sv-SE"/>
              </w:rPr>
            </w:pPr>
          </w:p>
          <w:p w14:paraId="0E50BD1D" w14:textId="77777777" w:rsidR="00921169" w:rsidRDefault="00921169" w:rsidP="00906996">
            <w:pPr>
              <w:pStyle w:val="TAC"/>
            </w:pPr>
            <w:r>
              <w:t>Authorized PLMN and RATs combination 1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A73A726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(k+</w:t>
            </w:r>
            <w:r>
              <w:rPr>
                <w:lang w:val="sv-SE"/>
              </w:rPr>
              <w:t>13</w:t>
            </w:r>
            <w:r w:rsidRPr="00D13BF4">
              <w:rPr>
                <w:lang w:val="sv-SE"/>
              </w:rPr>
              <w:t>)*</w:t>
            </w:r>
          </w:p>
          <w:p w14:paraId="51E03DB0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</w:p>
          <w:p w14:paraId="22AB5D75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(k+</w:t>
            </w:r>
            <w:r>
              <w:rPr>
                <w:lang w:val="sv-SE"/>
              </w:rPr>
              <w:t>16</w:t>
            </w:r>
            <w:r w:rsidRPr="00D13BF4">
              <w:rPr>
                <w:lang w:val="sv-SE"/>
              </w:rPr>
              <w:t>)*</w:t>
            </w:r>
          </w:p>
        </w:tc>
      </w:tr>
      <w:tr w:rsidR="00921169" w:rsidRPr="007818E9" w14:paraId="06A49B10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43A7E3" w14:textId="77777777" w:rsidR="00921169" w:rsidRPr="00D13BF4" w:rsidRDefault="00921169" w:rsidP="00906996">
            <w:pPr>
              <w:pStyle w:val="TAC"/>
              <w:rPr>
                <w:lang w:val="sv-SE"/>
              </w:rPr>
            </w:pPr>
          </w:p>
          <w:p w14:paraId="3C8C6317" w14:textId="77777777" w:rsidR="00921169" w:rsidRDefault="00921169" w:rsidP="00906996">
            <w:pPr>
              <w:pStyle w:val="TAC"/>
            </w:pPr>
            <w:r>
              <w:t>Authorized PLMN and RATs combination 2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0C248F6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(k+</w:t>
            </w:r>
            <w:r w:rsidRPr="00BC6374" w:rsidDel="00344EB6">
              <w:rPr>
                <w:lang w:val="sv-SE"/>
              </w:rPr>
              <w:t xml:space="preserve"> </w:t>
            </w:r>
            <w:r>
              <w:rPr>
                <w:lang w:val="sv-SE"/>
              </w:rPr>
              <w:t>17</w:t>
            </w:r>
            <w:r w:rsidRPr="00D13BF4">
              <w:rPr>
                <w:lang w:val="sv-SE"/>
              </w:rPr>
              <w:t>)*</w:t>
            </w:r>
          </w:p>
          <w:p w14:paraId="6875FCE0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</w:p>
          <w:p w14:paraId="117312CA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(k+</w:t>
            </w:r>
            <w:r>
              <w:rPr>
                <w:lang w:val="sv-SE"/>
              </w:rPr>
              <w:t>20</w:t>
            </w:r>
            <w:r w:rsidRPr="00D13BF4">
              <w:rPr>
                <w:lang w:val="sv-SE"/>
              </w:rPr>
              <w:t>)*</w:t>
            </w:r>
          </w:p>
        </w:tc>
      </w:tr>
      <w:tr w:rsidR="00921169" w:rsidRPr="007818E9" w14:paraId="13B1019F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DD79D2" w14:textId="77777777" w:rsidR="00921169" w:rsidRPr="00D13BF4" w:rsidRDefault="00921169" w:rsidP="00906996">
            <w:pPr>
              <w:pStyle w:val="TAC"/>
              <w:rPr>
                <w:lang w:val="sv-SE"/>
              </w:rPr>
            </w:pPr>
          </w:p>
          <w:p w14:paraId="1297524C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23CDB64" w14:textId="77777777" w:rsidR="00921169" w:rsidRPr="00D13BF4" w:rsidRDefault="00921169" w:rsidP="00906996">
            <w:pPr>
              <w:pStyle w:val="TAL"/>
            </w:pPr>
            <w:r w:rsidRPr="00D13BF4">
              <w:t>octet (k+</w:t>
            </w:r>
            <w:proofErr w:type="gramStart"/>
            <w:r>
              <w:t>21</w:t>
            </w:r>
            <w:r w:rsidRPr="00D13BF4">
              <w:t>)*</w:t>
            </w:r>
            <w:proofErr w:type="gramEnd"/>
          </w:p>
          <w:p w14:paraId="03B9647F" w14:textId="77777777" w:rsidR="00921169" w:rsidRPr="00D13BF4" w:rsidRDefault="00921169" w:rsidP="00906996">
            <w:pPr>
              <w:pStyle w:val="TAL"/>
            </w:pPr>
          </w:p>
          <w:p w14:paraId="7A511574" w14:textId="77777777" w:rsidR="00921169" w:rsidRPr="00D13BF4" w:rsidRDefault="00921169" w:rsidP="00906996">
            <w:pPr>
              <w:pStyle w:val="TAL"/>
            </w:pPr>
            <w:r w:rsidRPr="00D13BF4">
              <w:t>octet (k+</w:t>
            </w:r>
            <w:r>
              <w:t>8</w:t>
            </w:r>
            <w:r w:rsidRPr="00D13BF4">
              <w:t>+n*</w:t>
            </w:r>
            <w:proofErr w:type="gramStart"/>
            <w:r w:rsidRPr="00D13BF4">
              <w:t>4)*</w:t>
            </w:r>
            <w:proofErr w:type="gramEnd"/>
          </w:p>
        </w:tc>
      </w:tr>
      <w:tr w:rsidR="00921169" w:rsidRPr="007818E9" w14:paraId="38AE984A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97FB9E" w14:textId="77777777" w:rsidR="00921169" w:rsidRPr="00D13BF4" w:rsidRDefault="00921169" w:rsidP="00906996">
            <w:pPr>
              <w:pStyle w:val="TAC"/>
            </w:pPr>
          </w:p>
          <w:p w14:paraId="499CA17B" w14:textId="77777777" w:rsidR="00921169" w:rsidRDefault="00921169" w:rsidP="00906996">
            <w:pPr>
              <w:pStyle w:val="TAC"/>
            </w:pPr>
            <w:r>
              <w:t>Authorized PLMN and RATs combination</w:t>
            </w:r>
            <w:r>
              <w:rPr>
                <w:noProof/>
                <w:lang w:val="en-US"/>
              </w:rPr>
              <w:t xml:space="preserve"> n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8EBD7A8" w14:textId="77777777" w:rsidR="00921169" w:rsidRPr="00D13BF4" w:rsidRDefault="00921169" w:rsidP="00906996">
            <w:pPr>
              <w:pStyle w:val="TAL"/>
            </w:pPr>
            <w:r w:rsidRPr="00D13BF4">
              <w:t>octet (k+</w:t>
            </w:r>
            <w:r>
              <w:t>9</w:t>
            </w:r>
            <w:r w:rsidRPr="00D13BF4">
              <w:t>+n*</w:t>
            </w:r>
            <w:proofErr w:type="gramStart"/>
            <w:r w:rsidRPr="00D13BF4">
              <w:t>4)*</w:t>
            </w:r>
            <w:proofErr w:type="gramEnd"/>
          </w:p>
          <w:p w14:paraId="2ABD180E" w14:textId="77777777" w:rsidR="00921169" w:rsidRPr="00D13BF4" w:rsidRDefault="00921169" w:rsidP="00906996">
            <w:pPr>
              <w:pStyle w:val="TAL"/>
            </w:pPr>
          </w:p>
          <w:p w14:paraId="3350AAA0" w14:textId="77777777" w:rsidR="00921169" w:rsidRPr="007818E9" w:rsidRDefault="00921169" w:rsidP="00906996">
            <w:pPr>
              <w:pStyle w:val="TAL"/>
              <w:rPr>
                <w:lang w:val="sv-SE"/>
              </w:rPr>
            </w:pPr>
            <w:r w:rsidRPr="007818E9">
              <w:rPr>
                <w:lang w:val="sv-SE"/>
              </w:rPr>
              <w:t>octet (k+</w:t>
            </w:r>
            <w:r>
              <w:rPr>
                <w:lang w:val="sv-SE"/>
              </w:rPr>
              <w:t>12</w:t>
            </w:r>
            <w:r w:rsidRPr="007818E9">
              <w:rPr>
                <w:lang w:val="sv-SE"/>
              </w:rPr>
              <w:t>+n*4)* = octet o1*</w:t>
            </w:r>
          </w:p>
        </w:tc>
      </w:tr>
    </w:tbl>
    <w:p w14:paraId="1D151265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1.3: Authorized PLMN and RATs combinations</w:t>
      </w:r>
    </w:p>
    <w:p w14:paraId="4C6F796B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1.3: Authorized PLMN and RATs combination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766248EB" w14:textId="77777777" w:rsidTr="00906996">
        <w:trPr>
          <w:cantSplit/>
          <w:jc w:val="center"/>
        </w:trPr>
        <w:tc>
          <w:tcPr>
            <w:tcW w:w="7094" w:type="dxa"/>
          </w:tcPr>
          <w:p w14:paraId="6B91D7B5" w14:textId="77777777" w:rsidR="00921169" w:rsidRDefault="00921169" w:rsidP="00906996">
            <w:pPr>
              <w:pStyle w:val="TAL"/>
            </w:pPr>
            <w:r>
              <w:t>Authorized PLMN and RATs combination:</w:t>
            </w:r>
          </w:p>
          <w:p w14:paraId="550D32CA" w14:textId="77777777" w:rsidR="00921169" w:rsidRPr="00530E20" w:rsidRDefault="00921169" w:rsidP="00906996">
            <w:pPr>
              <w:pStyle w:val="TAL"/>
            </w:pPr>
            <w:r>
              <w:t>The authorized PLMN and RATs combination field is coded according to f</w:t>
            </w:r>
            <w:r w:rsidRPr="00BD0557">
              <w:t>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4 and table 5</w:t>
            </w:r>
            <w:r w:rsidRPr="009D730C">
              <w:rPr>
                <w:rFonts w:hint="eastAsia"/>
              </w:rPr>
              <w:t>.</w:t>
            </w:r>
            <w:r w:rsidRPr="009D730C">
              <w:t>3.1.4</w:t>
            </w:r>
            <w:r w:rsidRPr="009D730C">
              <w:rPr>
                <w:noProof/>
                <w:lang w:val="en-US"/>
              </w:rPr>
              <w:t>.</w:t>
            </w:r>
          </w:p>
        </w:tc>
      </w:tr>
      <w:tr w:rsidR="00921169" w:rsidRPr="003168A2" w14:paraId="5E7C7837" w14:textId="77777777" w:rsidTr="00906996">
        <w:trPr>
          <w:cantSplit/>
          <w:jc w:val="center"/>
        </w:trPr>
        <w:tc>
          <w:tcPr>
            <w:tcW w:w="7094" w:type="dxa"/>
          </w:tcPr>
          <w:p w14:paraId="339461E6" w14:textId="77777777" w:rsidR="00921169" w:rsidRDefault="00921169" w:rsidP="00906996">
            <w:pPr>
              <w:pStyle w:val="TAL"/>
            </w:pPr>
          </w:p>
        </w:tc>
      </w:tr>
    </w:tbl>
    <w:p w14:paraId="681CB0A4" w14:textId="77777777" w:rsidR="00921169" w:rsidRPr="00903C4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7D30A809" w14:textId="77777777" w:rsidTr="00906996">
        <w:trPr>
          <w:cantSplit/>
          <w:jc w:val="center"/>
        </w:trPr>
        <w:tc>
          <w:tcPr>
            <w:tcW w:w="708" w:type="dxa"/>
          </w:tcPr>
          <w:p w14:paraId="2FB17B8A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46DD2F8E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2E762CEF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06A69835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4029D264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1F791574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0338D5CA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366E6746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447CA772" w14:textId="77777777" w:rsidR="00921169" w:rsidRDefault="00921169" w:rsidP="00906996">
            <w:pPr>
              <w:pStyle w:val="TAL"/>
            </w:pPr>
          </w:p>
        </w:tc>
      </w:tr>
      <w:tr w:rsidR="00921169" w:rsidRPr="007818E9" w14:paraId="56D7B3C0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AB697D" w14:textId="77777777" w:rsidR="00921169" w:rsidRDefault="00921169" w:rsidP="00906996">
            <w:pPr>
              <w:pStyle w:val="TAC"/>
            </w:pPr>
          </w:p>
          <w:p w14:paraId="20FAC2F1" w14:textId="77777777" w:rsidR="00921169" w:rsidRDefault="00921169" w:rsidP="00906996">
            <w:pPr>
              <w:pStyle w:val="TAC"/>
            </w:pPr>
            <w:r>
              <w:t>PLMN ID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F156BEB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17</w:t>
            </w:r>
          </w:p>
          <w:p w14:paraId="03DA0472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</w:p>
          <w:p w14:paraId="5DE9365F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19</w:t>
            </w:r>
          </w:p>
        </w:tc>
      </w:tr>
      <w:tr w:rsidR="00921169" w14:paraId="74036B0E" w14:textId="77777777" w:rsidTr="00906996">
        <w:trPr>
          <w:trHeight w:val="444"/>
          <w:jc w:val="center"/>
        </w:trPr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17B367" w14:textId="77777777" w:rsidR="00921169" w:rsidRDefault="00921169" w:rsidP="00906996">
            <w:pPr>
              <w:pStyle w:val="TAC"/>
            </w:pPr>
            <w:r>
              <w:t>EPIEN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4A4A6A" w14:textId="77777777" w:rsidR="00921169" w:rsidRDefault="00921169" w:rsidP="00906996">
            <w:pPr>
              <w:pStyle w:val="TAC"/>
            </w:pPr>
            <w:r>
              <w:t>NPIEN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158FBC" w14:textId="77777777" w:rsidR="00921169" w:rsidRDefault="00921169" w:rsidP="00906996">
            <w:pPr>
              <w:pStyle w:val="TAC"/>
            </w:pPr>
            <w:r>
              <w:t>0</w:t>
            </w:r>
          </w:p>
          <w:p w14:paraId="43380739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79ED13" w14:textId="77777777" w:rsidR="00921169" w:rsidRDefault="00921169" w:rsidP="00906996">
            <w:pPr>
              <w:pStyle w:val="TAC"/>
            </w:pPr>
            <w:r>
              <w:t>0</w:t>
            </w:r>
          </w:p>
          <w:p w14:paraId="7B88C3CC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CC5767" w14:textId="77777777" w:rsidR="00921169" w:rsidRDefault="00921169" w:rsidP="00906996">
            <w:pPr>
              <w:pStyle w:val="TAC"/>
            </w:pPr>
            <w:r>
              <w:t>0</w:t>
            </w:r>
          </w:p>
          <w:p w14:paraId="6241F2A4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0670D2" w14:textId="77777777" w:rsidR="00921169" w:rsidRDefault="00921169" w:rsidP="00906996">
            <w:pPr>
              <w:pStyle w:val="TAC"/>
            </w:pPr>
            <w:r>
              <w:t>0</w:t>
            </w:r>
          </w:p>
          <w:p w14:paraId="6D22E9B3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6C67D1" w14:textId="77777777" w:rsidR="00921169" w:rsidRDefault="00921169" w:rsidP="00906996">
            <w:pPr>
              <w:pStyle w:val="TAC"/>
            </w:pPr>
            <w:r>
              <w:t>0</w:t>
            </w:r>
          </w:p>
          <w:p w14:paraId="2CD7BD6E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8AEC37" w14:textId="77777777" w:rsidR="00921169" w:rsidRDefault="00921169" w:rsidP="00906996">
            <w:pPr>
              <w:pStyle w:val="TAC"/>
            </w:pPr>
            <w:r>
              <w:t>0</w:t>
            </w:r>
          </w:p>
          <w:p w14:paraId="4B94F038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BD06019" w14:textId="77777777" w:rsidR="00921169" w:rsidRDefault="00921169" w:rsidP="00906996">
            <w:pPr>
              <w:pStyle w:val="TAL"/>
            </w:pPr>
            <w:r>
              <w:t>octet k+</w:t>
            </w:r>
            <w:r>
              <w:rPr>
                <w:lang w:val="sv-SE"/>
              </w:rPr>
              <w:t>20</w:t>
            </w:r>
          </w:p>
        </w:tc>
      </w:tr>
    </w:tbl>
    <w:p w14:paraId="422EFF55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 xml:space="preserve">3.1.4: </w:t>
      </w:r>
      <w:r w:rsidRPr="008545BA">
        <w:t>Authorized PLMN and RATs combination</w:t>
      </w:r>
    </w:p>
    <w:p w14:paraId="2006347A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 xml:space="preserve">3.1.4: </w:t>
      </w:r>
      <w:r w:rsidRPr="008545BA">
        <w:t>Authorized PLMN and RATs combinatio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1F2E2E01" w14:textId="77777777" w:rsidTr="00906996">
        <w:trPr>
          <w:cantSplit/>
          <w:jc w:val="center"/>
        </w:trPr>
        <w:tc>
          <w:tcPr>
            <w:tcW w:w="7094" w:type="dxa"/>
          </w:tcPr>
          <w:p w14:paraId="2917E292" w14:textId="77777777" w:rsidR="00921169" w:rsidRDefault="00921169" w:rsidP="00906996">
            <w:pPr>
              <w:pStyle w:val="TAL"/>
            </w:pPr>
            <w:r>
              <w:t>PLMN ID:</w:t>
            </w:r>
          </w:p>
          <w:p w14:paraId="145BC200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06BD">
              <w:t>PLMN ID field is coded according to figure 5</w:t>
            </w:r>
            <w:r w:rsidRPr="004906BD">
              <w:rPr>
                <w:rFonts w:hint="eastAsia"/>
              </w:rPr>
              <w:t>.</w:t>
            </w:r>
            <w:r w:rsidRPr="004906BD">
              <w:t>3.1.5</w:t>
            </w:r>
            <w:r w:rsidRPr="00900905">
              <w:t xml:space="preserve"> and table 5</w:t>
            </w:r>
            <w:r w:rsidRPr="00900905">
              <w:rPr>
                <w:rFonts w:hint="eastAsia"/>
              </w:rPr>
              <w:t>.</w:t>
            </w:r>
            <w:r w:rsidRPr="00900905">
              <w:t>3.1.5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3C9C38E6" w14:textId="77777777" w:rsidTr="00906996">
        <w:trPr>
          <w:cantSplit/>
          <w:jc w:val="center"/>
        </w:trPr>
        <w:tc>
          <w:tcPr>
            <w:tcW w:w="7094" w:type="dxa"/>
          </w:tcPr>
          <w:p w14:paraId="49A79216" w14:textId="77777777" w:rsidR="00921169" w:rsidRDefault="00921169" w:rsidP="00906996">
            <w:pPr>
              <w:pStyle w:val="TAL"/>
            </w:pPr>
          </w:p>
        </w:tc>
      </w:tr>
      <w:tr w:rsidR="00921169" w:rsidRPr="003168A2" w14:paraId="0ADE08F3" w14:textId="77777777" w:rsidTr="00906996">
        <w:trPr>
          <w:cantSplit/>
          <w:jc w:val="center"/>
        </w:trPr>
        <w:tc>
          <w:tcPr>
            <w:tcW w:w="7094" w:type="dxa"/>
          </w:tcPr>
          <w:p w14:paraId="503FA067" w14:textId="77777777" w:rsidR="00921169" w:rsidRPr="00A21A20" w:rsidRDefault="00921169" w:rsidP="00906996">
            <w:pPr>
              <w:pStyle w:val="TAL"/>
              <w:rPr>
                <w:noProof/>
                <w:lang w:val="en-US"/>
              </w:rPr>
            </w:pPr>
            <w:r>
              <w:t xml:space="preserve">E-UTRA-PC5 indicator when </w:t>
            </w:r>
            <w:r w:rsidRPr="00684A5F">
              <w:t xml:space="preserve">served by E-UTRA </w:t>
            </w:r>
            <w:r>
              <w:t xml:space="preserve">or served </w:t>
            </w:r>
            <w:r w:rsidRPr="00684A5F">
              <w:t>by NR</w:t>
            </w:r>
            <w:r>
              <w:t xml:space="preserve"> (EPIEN):</w:t>
            </w:r>
          </w:p>
          <w:p w14:paraId="33F968E2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>The E</w:t>
            </w:r>
            <w:r>
              <w:t xml:space="preserve">PIEN bit indicates whether the UE is authorized to use V2X communication over E-UTRA-PC5 in the PLMN indicated by the PLMN ID field when </w:t>
            </w:r>
            <w:r w:rsidRPr="00684A5F">
              <w:t>served by E-UTRA or served by NR</w:t>
            </w:r>
            <w:r>
              <w:t>.</w:t>
            </w:r>
          </w:p>
          <w:p w14:paraId="02397B4D" w14:textId="77777777" w:rsidR="00921169" w:rsidRDefault="00921169" w:rsidP="00906996">
            <w:pPr>
              <w:pStyle w:val="TAL"/>
            </w:pPr>
            <w:r>
              <w:t>Bit</w:t>
            </w:r>
          </w:p>
          <w:p w14:paraId="723BDA3D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7D3048E0" w14:textId="77777777" w:rsidR="00921169" w:rsidRDefault="00921169" w:rsidP="00906996">
            <w:pPr>
              <w:pStyle w:val="TAL"/>
            </w:pPr>
            <w:r>
              <w:t>0</w:t>
            </w:r>
            <w:r w:rsidRPr="009E1E84">
              <w:tab/>
            </w:r>
            <w:r>
              <w:t>Not authorized</w:t>
            </w:r>
          </w:p>
          <w:p w14:paraId="4068ADBD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>
              <w:t>Authorized</w:t>
            </w:r>
          </w:p>
        </w:tc>
      </w:tr>
      <w:tr w:rsidR="00921169" w:rsidRPr="003168A2" w14:paraId="335D6558" w14:textId="77777777" w:rsidTr="00906996">
        <w:trPr>
          <w:cantSplit/>
          <w:jc w:val="center"/>
        </w:trPr>
        <w:tc>
          <w:tcPr>
            <w:tcW w:w="7094" w:type="dxa"/>
          </w:tcPr>
          <w:p w14:paraId="030A0B3A" w14:textId="77777777" w:rsidR="00921169" w:rsidRDefault="00921169" w:rsidP="00906996">
            <w:pPr>
              <w:pStyle w:val="TAL"/>
            </w:pPr>
          </w:p>
        </w:tc>
      </w:tr>
      <w:tr w:rsidR="00921169" w:rsidRPr="003168A2" w14:paraId="73B84E99" w14:textId="77777777" w:rsidTr="00906996">
        <w:trPr>
          <w:cantSplit/>
          <w:jc w:val="center"/>
        </w:trPr>
        <w:tc>
          <w:tcPr>
            <w:tcW w:w="7094" w:type="dxa"/>
          </w:tcPr>
          <w:p w14:paraId="2105C06F" w14:textId="77777777" w:rsidR="00921169" w:rsidRPr="00900905" w:rsidRDefault="00921169" w:rsidP="00906996">
            <w:pPr>
              <w:pStyle w:val="TAL"/>
              <w:rPr>
                <w:noProof/>
                <w:lang w:val="en-US"/>
              </w:rPr>
            </w:pPr>
            <w:r>
              <w:rPr>
                <w:lang w:val="en-US"/>
              </w:rPr>
              <w:t>NR-</w:t>
            </w:r>
            <w:r w:rsidRPr="00530E20">
              <w:rPr>
                <w:lang w:val="en-US"/>
              </w:rPr>
              <w:t xml:space="preserve">PC5 indicator </w:t>
            </w:r>
            <w:r>
              <w:t xml:space="preserve">when </w:t>
            </w:r>
            <w:r w:rsidRPr="00684A5F">
              <w:t xml:space="preserve">served by E-UTRA </w:t>
            </w:r>
            <w:r>
              <w:t xml:space="preserve">or served </w:t>
            </w:r>
            <w:r w:rsidRPr="00684A5F">
              <w:t>by NR</w:t>
            </w:r>
            <w:r>
              <w:t xml:space="preserve"> </w:t>
            </w:r>
            <w:r w:rsidRPr="00530E20">
              <w:rPr>
                <w:lang w:val="en-US"/>
              </w:rPr>
              <w:t>(</w:t>
            </w:r>
            <w:r>
              <w:rPr>
                <w:lang w:val="en-US"/>
              </w:rPr>
              <w:t>N</w:t>
            </w:r>
            <w:r w:rsidRPr="00530E20">
              <w:rPr>
                <w:lang w:val="en-US"/>
              </w:rPr>
              <w:t>PI</w:t>
            </w:r>
            <w:r>
              <w:rPr>
                <w:lang w:val="en-US"/>
              </w:rPr>
              <w:t>EN</w:t>
            </w:r>
            <w:r w:rsidRPr="00530E20">
              <w:rPr>
                <w:lang w:val="en-US"/>
              </w:rPr>
              <w:t>)</w:t>
            </w:r>
            <w:r>
              <w:rPr>
                <w:lang w:val="en-US"/>
              </w:rPr>
              <w:t>:</w:t>
            </w:r>
          </w:p>
          <w:p w14:paraId="74B4162C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>The N</w:t>
            </w:r>
            <w:r w:rsidRPr="00903C49">
              <w:rPr>
                <w:lang w:val="en-US"/>
              </w:rPr>
              <w:t>PI</w:t>
            </w:r>
            <w:r>
              <w:rPr>
                <w:lang w:val="en-US"/>
              </w:rPr>
              <w:t xml:space="preserve">EN </w:t>
            </w:r>
            <w:r>
              <w:t xml:space="preserve">bit indicates whether the UE is authorized to use V2X communication over NR-PC5 in the PLMN indicated by the PLMN ID field when </w:t>
            </w:r>
            <w:r w:rsidRPr="00684A5F">
              <w:t>served by E-UTRA or served by NR</w:t>
            </w:r>
            <w:r>
              <w:t>.</w:t>
            </w:r>
          </w:p>
          <w:p w14:paraId="3BC38A80" w14:textId="77777777" w:rsidR="00921169" w:rsidRDefault="00921169" w:rsidP="00906996">
            <w:pPr>
              <w:pStyle w:val="TAL"/>
            </w:pPr>
            <w:r>
              <w:t>Bit</w:t>
            </w:r>
          </w:p>
          <w:p w14:paraId="57A5155C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7</w:t>
            </w:r>
          </w:p>
          <w:p w14:paraId="7331417C" w14:textId="77777777" w:rsidR="00921169" w:rsidRDefault="00921169" w:rsidP="00906996">
            <w:pPr>
              <w:pStyle w:val="TAL"/>
            </w:pPr>
            <w:r>
              <w:t>0</w:t>
            </w:r>
            <w:r w:rsidRPr="009E1E84">
              <w:tab/>
            </w:r>
            <w:r>
              <w:t>Not authorized</w:t>
            </w:r>
          </w:p>
          <w:p w14:paraId="43AA34CC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>
              <w:t>Authorized</w:t>
            </w:r>
          </w:p>
        </w:tc>
      </w:tr>
      <w:tr w:rsidR="00921169" w:rsidRPr="003168A2" w14:paraId="68EB47A2" w14:textId="77777777" w:rsidTr="00906996">
        <w:trPr>
          <w:cantSplit/>
          <w:jc w:val="center"/>
        </w:trPr>
        <w:tc>
          <w:tcPr>
            <w:tcW w:w="7094" w:type="dxa"/>
          </w:tcPr>
          <w:p w14:paraId="00AC3148" w14:textId="77777777" w:rsidR="00921169" w:rsidRDefault="00921169" w:rsidP="00906996">
            <w:pPr>
              <w:pStyle w:val="TAL"/>
            </w:pPr>
          </w:p>
        </w:tc>
      </w:tr>
    </w:tbl>
    <w:p w14:paraId="2527FFB3" w14:textId="77777777" w:rsidR="00921169" w:rsidRPr="00B6748C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47BF02D0" w14:textId="77777777" w:rsidTr="00906996">
        <w:trPr>
          <w:cantSplit/>
          <w:jc w:val="center"/>
        </w:trPr>
        <w:tc>
          <w:tcPr>
            <w:tcW w:w="708" w:type="dxa"/>
          </w:tcPr>
          <w:p w14:paraId="0A893FE9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4E6584DE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27A70D78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4EBC7FBF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307DA358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5EF04274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42325407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1FCE5C00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4AAC1C1B" w14:textId="77777777" w:rsidR="00921169" w:rsidRDefault="00921169" w:rsidP="00906996">
            <w:pPr>
              <w:pStyle w:val="TAL"/>
            </w:pPr>
          </w:p>
        </w:tc>
      </w:tr>
      <w:tr w:rsidR="00921169" w14:paraId="0AC4EE2A" w14:textId="77777777" w:rsidTr="00906996">
        <w:trPr>
          <w:trHeight w:val="444"/>
          <w:jc w:val="center"/>
        </w:trPr>
        <w:tc>
          <w:tcPr>
            <w:tcW w:w="283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DBB896" w14:textId="77777777" w:rsidR="00921169" w:rsidRDefault="00921169" w:rsidP="00906996">
            <w:pPr>
              <w:pStyle w:val="TAC"/>
            </w:pPr>
            <w:r w:rsidRPr="00913BB3">
              <w:t>MCC digit 2</w:t>
            </w:r>
          </w:p>
        </w:tc>
        <w:tc>
          <w:tcPr>
            <w:tcW w:w="283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450FDB" w14:textId="77777777" w:rsidR="00921169" w:rsidRDefault="00921169" w:rsidP="00906996">
            <w:pPr>
              <w:pStyle w:val="TAC"/>
            </w:pPr>
            <w:r w:rsidRPr="00913BB3">
              <w:t>MCC digit 1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97E3BB2" w14:textId="77777777" w:rsidR="00921169" w:rsidRDefault="00921169" w:rsidP="00906996">
            <w:pPr>
              <w:pStyle w:val="TAL"/>
            </w:pPr>
            <w:r>
              <w:t>octet k+</w:t>
            </w:r>
            <w:r>
              <w:rPr>
                <w:lang w:val="sv-SE"/>
              </w:rPr>
              <w:t>17</w:t>
            </w:r>
          </w:p>
        </w:tc>
      </w:tr>
      <w:tr w:rsidR="00921169" w14:paraId="28F531DB" w14:textId="77777777" w:rsidTr="00906996">
        <w:trPr>
          <w:trHeight w:val="444"/>
          <w:jc w:val="center"/>
        </w:trPr>
        <w:tc>
          <w:tcPr>
            <w:tcW w:w="283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F17436" w14:textId="77777777" w:rsidR="00921169" w:rsidRDefault="00921169" w:rsidP="00906996">
            <w:pPr>
              <w:pStyle w:val="TAC"/>
            </w:pPr>
            <w:r w:rsidRPr="00913BB3">
              <w:t>MNC digit 3</w:t>
            </w:r>
          </w:p>
        </w:tc>
        <w:tc>
          <w:tcPr>
            <w:tcW w:w="283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0402E0" w14:textId="77777777" w:rsidR="00921169" w:rsidRDefault="00921169" w:rsidP="00906996">
            <w:pPr>
              <w:pStyle w:val="TAC"/>
            </w:pPr>
            <w:r w:rsidRPr="00913BB3">
              <w:t>MCC digit 3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DEF1B40" w14:textId="77777777" w:rsidR="00921169" w:rsidRDefault="00921169" w:rsidP="00906996">
            <w:pPr>
              <w:pStyle w:val="TAL"/>
            </w:pPr>
            <w:r>
              <w:t>octet k+</w:t>
            </w:r>
            <w:r>
              <w:rPr>
                <w:lang w:val="sv-SE"/>
              </w:rPr>
              <w:t>18</w:t>
            </w:r>
          </w:p>
        </w:tc>
      </w:tr>
      <w:tr w:rsidR="00921169" w14:paraId="08570A85" w14:textId="77777777" w:rsidTr="00906996">
        <w:trPr>
          <w:trHeight w:val="444"/>
          <w:jc w:val="center"/>
        </w:trPr>
        <w:tc>
          <w:tcPr>
            <w:tcW w:w="283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865C99" w14:textId="77777777" w:rsidR="00921169" w:rsidRDefault="00921169" w:rsidP="00906996">
            <w:pPr>
              <w:pStyle w:val="TAC"/>
            </w:pPr>
            <w:r w:rsidRPr="00913BB3">
              <w:t>MNC digit 2</w:t>
            </w:r>
          </w:p>
        </w:tc>
        <w:tc>
          <w:tcPr>
            <w:tcW w:w="283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9B42B4" w14:textId="77777777" w:rsidR="00921169" w:rsidRDefault="00921169" w:rsidP="00906996">
            <w:pPr>
              <w:pStyle w:val="TAC"/>
            </w:pPr>
            <w:r w:rsidRPr="00913BB3">
              <w:t>MNC digit 1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15AED86" w14:textId="77777777" w:rsidR="00921169" w:rsidRDefault="00921169" w:rsidP="00906996">
            <w:pPr>
              <w:pStyle w:val="TAL"/>
            </w:pPr>
            <w:r>
              <w:t>octet k+</w:t>
            </w:r>
            <w:r>
              <w:rPr>
                <w:lang w:val="sv-SE"/>
              </w:rPr>
              <w:t>19</w:t>
            </w:r>
          </w:p>
        </w:tc>
      </w:tr>
    </w:tbl>
    <w:p w14:paraId="0E3B45D2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1.5: PLMN ID</w:t>
      </w:r>
    </w:p>
    <w:p w14:paraId="12F230EE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1.5: PLMN ID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30D40B78" w14:textId="77777777" w:rsidTr="00906996">
        <w:trPr>
          <w:cantSplit/>
          <w:jc w:val="center"/>
        </w:trPr>
        <w:tc>
          <w:tcPr>
            <w:tcW w:w="7094" w:type="dxa"/>
          </w:tcPr>
          <w:p w14:paraId="704BD14E" w14:textId="77777777" w:rsidR="00921169" w:rsidRPr="00844D9B" w:rsidRDefault="00921169" w:rsidP="00906996">
            <w:pPr>
              <w:pStyle w:val="TAL"/>
            </w:pPr>
            <w:r w:rsidRPr="00844D9B">
              <w:t>Mobile country code (MCC):</w:t>
            </w:r>
          </w:p>
          <w:p w14:paraId="27A99C0B" w14:textId="77777777" w:rsidR="00921169" w:rsidRPr="00844D9B" w:rsidRDefault="00921169" w:rsidP="00906996">
            <w:pPr>
              <w:pStyle w:val="TAL"/>
              <w:rPr>
                <w:noProof/>
                <w:lang w:val="en-US"/>
              </w:rPr>
            </w:pPr>
            <w:r w:rsidRPr="00844D9B">
              <w:t>The MCC field is coded as in ITU-T Recommendation E.212 [</w:t>
            </w:r>
            <w:r>
              <w:t>6</w:t>
            </w:r>
            <w:r w:rsidRPr="00844D9B">
              <w:t>], annex A.</w:t>
            </w:r>
          </w:p>
        </w:tc>
      </w:tr>
      <w:tr w:rsidR="00921169" w:rsidRPr="003168A2" w14:paraId="1C9F4522" w14:textId="77777777" w:rsidTr="00906996">
        <w:trPr>
          <w:cantSplit/>
          <w:jc w:val="center"/>
        </w:trPr>
        <w:tc>
          <w:tcPr>
            <w:tcW w:w="7094" w:type="dxa"/>
          </w:tcPr>
          <w:p w14:paraId="51C8BA48" w14:textId="77777777" w:rsidR="00921169" w:rsidRPr="00844D9B" w:rsidRDefault="00921169" w:rsidP="00906996">
            <w:pPr>
              <w:pStyle w:val="TAL"/>
            </w:pPr>
          </w:p>
        </w:tc>
      </w:tr>
      <w:tr w:rsidR="00921169" w:rsidRPr="003168A2" w14:paraId="56DCCA8A" w14:textId="77777777" w:rsidTr="00906996">
        <w:trPr>
          <w:cantSplit/>
          <w:jc w:val="center"/>
        </w:trPr>
        <w:tc>
          <w:tcPr>
            <w:tcW w:w="7094" w:type="dxa"/>
          </w:tcPr>
          <w:p w14:paraId="252BEF30" w14:textId="77777777" w:rsidR="00921169" w:rsidRDefault="00921169" w:rsidP="00906996">
            <w:pPr>
              <w:pStyle w:val="TAL"/>
            </w:pPr>
            <w:r w:rsidRPr="00913BB3">
              <w:t xml:space="preserve">Mobile network code </w:t>
            </w:r>
            <w:r>
              <w:t>(MNC):</w:t>
            </w:r>
          </w:p>
          <w:p w14:paraId="2183C301" w14:textId="77777777" w:rsidR="00921169" w:rsidRPr="00913BB3" w:rsidRDefault="00921169" w:rsidP="00906996">
            <w:pPr>
              <w:pStyle w:val="TAL"/>
            </w:pPr>
            <w:r w:rsidRPr="00913BB3">
              <w:t xml:space="preserve">The coding of </w:t>
            </w:r>
            <w:r>
              <w:t xml:space="preserve">MNC </w:t>
            </w:r>
            <w:r w:rsidRPr="00913BB3">
              <w:t>field is the responsibility of each administration but BCD coding shall be used. The MNC shall consist of 2 or 3 digits. If a network operator decides to use only two digits in the MNC, MNC digit 3 shall be coded as "1111".</w:t>
            </w:r>
          </w:p>
        </w:tc>
      </w:tr>
      <w:tr w:rsidR="00921169" w:rsidRPr="003168A2" w14:paraId="5B6B012E" w14:textId="77777777" w:rsidTr="00906996">
        <w:trPr>
          <w:cantSplit/>
          <w:jc w:val="center"/>
        </w:trPr>
        <w:tc>
          <w:tcPr>
            <w:tcW w:w="7094" w:type="dxa"/>
          </w:tcPr>
          <w:p w14:paraId="6F52ED6A" w14:textId="77777777" w:rsidR="00921169" w:rsidRPr="00913BB3" w:rsidRDefault="00921169" w:rsidP="00906996">
            <w:pPr>
              <w:pStyle w:val="TAL"/>
            </w:pPr>
          </w:p>
        </w:tc>
      </w:tr>
    </w:tbl>
    <w:p w14:paraId="33191D59" w14:textId="77777777" w:rsidR="00921169" w:rsidRDefault="00921169" w:rsidP="00921169"/>
    <w:p w14:paraId="6587BECA" w14:textId="77777777" w:rsidR="00921169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3BA07B8A" w14:textId="77777777" w:rsidTr="00906996">
        <w:trPr>
          <w:cantSplit/>
          <w:jc w:val="center"/>
        </w:trPr>
        <w:tc>
          <w:tcPr>
            <w:tcW w:w="708" w:type="dxa"/>
          </w:tcPr>
          <w:p w14:paraId="23AF34F5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138F7239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011DB8AC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6C42484B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45DC4CB9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2F7834BE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318C2734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68C8C8FC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79D3563E" w14:textId="77777777" w:rsidR="00921169" w:rsidRDefault="00921169" w:rsidP="00906996">
            <w:pPr>
              <w:pStyle w:val="TAL"/>
            </w:pPr>
          </w:p>
        </w:tc>
      </w:tr>
      <w:tr w:rsidR="00921169" w14:paraId="5A83914D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B03015" w14:textId="77777777" w:rsidR="00921169" w:rsidRDefault="00921169" w:rsidP="00906996">
            <w:pPr>
              <w:pStyle w:val="TAC"/>
            </w:pPr>
          </w:p>
          <w:p w14:paraId="00314C08" w14:textId="77777777" w:rsidR="00921169" w:rsidRDefault="00921169" w:rsidP="00906996">
            <w:pPr>
              <w:pStyle w:val="TAC"/>
            </w:pPr>
            <w:r>
              <w:rPr>
                <w:lang w:val="en-US"/>
              </w:rPr>
              <w:t xml:space="preserve">Length of </w:t>
            </w:r>
            <w:r>
              <w:t xml:space="preserve">not served by E-UTRA and not served by NR </w:t>
            </w:r>
            <w:r>
              <w:rPr>
                <w:lang w:val="en-US"/>
              </w:rPr>
              <w:t>content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E3E7D6F" w14:textId="77777777" w:rsidR="00921169" w:rsidRDefault="00921169" w:rsidP="00906996">
            <w:pPr>
              <w:pStyle w:val="TAL"/>
            </w:pPr>
            <w:r>
              <w:t>octet o1+1</w:t>
            </w:r>
          </w:p>
          <w:p w14:paraId="3E5F03D0" w14:textId="77777777" w:rsidR="00921169" w:rsidRDefault="00921169" w:rsidP="00906996">
            <w:pPr>
              <w:pStyle w:val="TAL"/>
            </w:pPr>
          </w:p>
          <w:p w14:paraId="5E22076C" w14:textId="77777777" w:rsidR="00921169" w:rsidRDefault="00921169" w:rsidP="00906996">
            <w:pPr>
              <w:pStyle w:val="TAL"/>
            </w:pPr>
            <w:r>
              <w:t>octet o1+2</w:t>
            </w:r>
          </w:p>
        </w:tc>
      </w:tr>
      <w:tr w:rsidR="00921169" w14:paraId="54006E78" w14:textId="77777777" w:rsidTr="00906996">
        <w:trPr>
          <w:trHeight w:val="444"/>
          <w:jc w:val="center"/>
        </w:trPr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6A135D" w14:textId="77777777" w:rsidR="00921169" w:rsidRDefault="00921169" w:rsidP="00906996">
            <w:pPr>
              <w:pStyle w:val="TAC"/>
            </w:pPr>
            <w:r>
              <w:t>EPINENN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7588D6" w14:textId="77777777" w:rsidR="00921169" w:rsidRDefault="00921169" w:rsidP="00906996">
            <w:pPr>
              <w:pStyle w:val="TAC"/>
            </w:pPr>
            <w:r>
              <w:t>NPINENN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0F6078" w14:textId="77777777" w:rsidR="00921169" w:rsidRDefault="00921169" w:rsidP="00906996">
            <w:pPr>
              <w:pStyle w:val="TAC"/>
            </w:pPr>
            <w:r>
              <w:t>0</w:t>
            </w:r>
          </w:p>
          <w:p w14:paraId="54F4B6A1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0F32ED" w14:textId="77777777" w:rsidR="00921169" w:rsidRDefault="00921169" w:rsidP="00906996">
            <w:pPr>
              <w:pStyle w:val="TAC"/>
            </w:pPr>
            <w:r>
              <w:t>0</w:t>
            </w:r>
          </w:p>
          <w:p w14:paraId="21219247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F58204" w14:textId="77777777" w:rsidR="00921169" w:rsidRDefault="00921169" w:rsidP="00906996">
            <w:pPr>
              <w:pStyle w:val="TAC"/>
            </w:pPr>
            <w:r>
              <w:t>0</w:t>
            </w:r>
          </w:p>
          <w:p w14:paraId="28898D39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FB9F45" w14:textId="77777777" w:rsidR="00921169" w:rsidRDefault="00921169" w:rsidP="00906996">
            <w:pPr>
              <w:pStyle w:val="TAC"/>
            </w:pPr>
            <w:r>
              <w:t>0</w:t>
            </w:r>
          </w:p>
          <w:p w14:paraId="3319F28F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7B1F49" w14:textId="77777777" w:rsidR="00921169" w:rsidRDefault="00921169" w:rsidP="00906996">
            <w:pPr>
              <w:pStyle w:val="TAC"/>
            </w:pPr>
            <w:r>
              <w:t>0</w:t>
            </w:r>
          </w:p>
          <w:p w14:paraId="5F6BE3FF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169B7B" w14:textId="77777777" w:rsidR="00921169" w:rsidRDefault="00921169" w:rsidP="00906996">
            <w:pPr>
              <w:pStyle w:val="TAC"/>
            </w:pPr>
            <w:r>
              <w:t>VPNENNI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357A277" w14:textId="77777777" w:rsidR="00921169" w:rsidRDefault="00921169" w:rsidP="00906996">
            <w:pPr>
              <w:pStyle w:val="TAL"/>
            </w:pPr>
            <w:r>
              <w:t>octet o1+3</w:t>
            </w:r>
          </w:p>
        </w:tc>
      </w:tr>
      <w:tr w:rsidR="00921169" w14:paraId="2FD2942C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9AD71F" w14:textId="77777777" w:rsidR="00921169" w:rsidRDefault="00921169" w:rsidP="00906996">
            <w:pPr>
              <w:pStyle w:val="TAC"/>
            </w:pPr>
          </w:p>
          <w:p w14:paraId="623B9ED2" w14:textId="77777777" w:rsidR="00921169" w:rsidRDefault="00921169" w:rsidP="00906996">
            <w:pPr>
              <w:pStyle w:val="TAC"/>
            </w:pPr>
            <w:r>
              <w:rPr>
                <w:rFonts w:hint="eastAsia"/>
                <w:lang w:eastAsia="zh-CN"/>
              </w:rPr>
              <w:t>E-UTRA r</w:t>
            </w:r>
            <w:r>
              <w:t>adio parameters per geographical area list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448C0F9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t xml:space="preserve">octet </w:t>
            </w:r>
            <w:r>
              <w:rPr>
                <w:rFonts w:hint="eastAsia"/>
                <w:lang w:eastAsia="zh-CN"/>
              </w:rPr>
              <w:t>(</w:t>
            </w:r>
            <w:r>
              <w:t>o1+</w:t>
            </w:r>
            <w:proofErr w:type="gramStart"/>
            <w:r>
              <w:t>4</w:t>
            </w:r>
            <w:r>
              <w:rPr>
                <w:rFonts w:hint="eastAsia"/>
                <w:lang w:eastAsia="zh-CN"/>
              </w:rPr>
              <w:t>)*</w:t>
            </w:r>
            <w:proofErr w:type="gramEnd"/>
          </w:p>
          <w:p w14:paraId="161FCC67" w14:textId="77777777" w:rsidR="00921169" w:rsidRDefault="00921169" w:rsidP="00906996">
            <w:pPr>
              <w:pStyle w:val="TAL"/>
              <w:rPr>
                <w:lang w:eastAsia="zh-CN"/>
              </w:rPr>
            </w:pPr>
          </w:p>
          <w:p w14:paraId="5CF14AE1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t>octet o</w:t>
            </w:r>
            <w:r>
              <w:rPr>
                <w:rFonts w:hint="eastAsia"/>
                <w:lang w:eastAsia="zh-CN"/>
              </w:rPr>
              <w:t>121*</w:t>
            </w:r>
          </w:p>
        </w:tc>
      </w:tr>
      <w:tr w:rsidR="00921169" w14:paraId="7574D4A0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8B2E2E" w14:textId="77777777" w:rsidR="00921169" w:rsidRDefault="00921169" w:rsidP="00906996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R radio parameters per geographical area list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2777E84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ctet o122*</w:t>
            </w:r>
          </w:p>
          <w:p w14:paraId="7D3D65B1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t>(see NOTE)</w:t>
            </w:r>
          </w:p>
          <w:p w14:paraId="37732C0A" w14:textId="77777777" w:rsidR="00921169" w:rsidRDefault="00921169" w:rsidP="00906996">
            <w:pPr>
              <w:pStyle w:val="TAL"/>
              <w:rPr>
                <w:lang w:eastAsia="zh-CN"/>
              </w:rPr>
            </w:pPr>
          </w:p>
          <w:p w14:paraId="586D5578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octet </w:t>
            </w:r>
            <w:r>
              <w:t>o</w:t>
            </w:r>
            <w:r>
              <w:rPr>
                <w:rFonts w:hint="eastAsia"/>
                <w:lang w:eastAsia="zh-CN"/>
              </w:rPr>
              <w:t>2*</w:t>
            </w:r>
          </w:p>
        </w:tc>
      </w:tr>
    </w:tbl>
    <w:p w14:paraId="1E0DFDE1" w14:textId="77777777" w:rsidR="00921169" w:rsidRDefault="00921169" w:rsidP="00921169">
      <w:pPr>
        <w:pStyle w:val="NF"/>
      </w:pPr>
    </w:p>
    <w:p w14:paraId="19D16F0A" w14:textId="77777777" w:rsidR="00921169" w:rsidRDefault="00921169" w:rsidP="00921169">
      <w:pPr>
        <w:pStyle w:val="NF"/>
      </w:pPr>
      <w:r>
        <w:t>NOTE:</w:t>
      </w:r>
      <w:r>
        <w:tab/>
        <w:t>The field is placed immediately after the last present preceding field.</w:t>
      </w:r>
    </w:p>
    <w:p w14:paraId="129DA55B" w14:textId="77777777" w:rsidR="00921169" w:rsidRDefault="00921169" w:rsidP="00921169">
      <w:pPr>
        <w:pStyle w:val="NF"/>
      </w:pPr>
    </w:p>
    <w:p w14:paraId="44DD5BEA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 xml:space="preserve">3.1.6: </w:t>
      </w:r>
      <w:r w:rsidRPr="004906BD">
        <w:t xml:space="preserve">Not served by E-UTRA </w:t>
      </w:r>
      <w:r>
        <w:t>and n</w:t>
      </w:r>
      <w:r w:rsidRPr="004906BD">
        <w:t>ot served by NR</w:t>
      </w:r>
    </w:p>
    <w:p w14:paraId="7B1C0143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 xml:space="preserve">3.1.6: </w:t>
      </w:r>
      <w:r w:rsidRPr="004906BD">
        <w:t xml:space="preserve">Not served by E-UTRA </w:t>
      </w:r>
      <w:r>
        <w:t>and n</w:t>
      </w:r>
      <w:r w:rsidRPr="004906BD">
        <w:t>ot served by NR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A7F56F7" w14:textId="77777777" w:rsidTr="00906996">
        <w:trPr>
          <w:cantSplit/>
          <w:jc w:val="center"/>
        </w:trPr>
        <w:tc>
          <w:tcPr>
            <w:tcW w:w="7094" w:type="dxa"/>
          </w:tcPr>
          <w:p w14:paraId="7C695EB2" w14:textId="77777777" w:rsidR="00921169" w:rsidRPr="00A21A20" w:rsidRDefault="00921169" w:rsidP="00906996">
            <w:pPr>
              <w:pStyle w:val="TAL"/>
              <w:rPr>
                <w:noProof/>
                <w:lang w:val="en-US"/>
              </w:rPr>
            </w:pPr>
            <w:r>
              <w:t xml:space="preserve">V2X communication over PC5 when not </w:t>
            </w:r>
            <w:r w:rsidRPr="00684A5F">
              <w:t xml:space="preserve">served by E-UTRA </w:t>
            </w:r>
            <w:r>
              <w:t xml:space="preserve">and not served </w:t>
            </w:r>
            <w:r w:rsidRPr="00684A5F">
              <w:t>by NR</w:t>
            </w:r>
            <w:r>
              <w:t xml:space="preserve"> indicator (VPNENNI):</w:t>
            </w:r>
          </w:p>
          <w:p w14:paraId="7162E080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 xml:space="preserve">VPNENNI bit indicates whether the UE is authorized to use V2X communication over PC5 when not </w:t>
            </w:r>
            <w:r w:rsidRPr="00684A5F">
              <w:t xml:space="preserve">served by E-UTRA </w:t>
            </w:r>
            <w:r>
              <w:t xml:space="preserve">and not served </w:t>
            </w:r>
            <w:r w:rsidRPr="00684A5F">
              <w:t>by NR</w:t>
            </w:r>
            <w:r>
              <w:t>.</w:t>
            </w:r>
          </w:p>
          <w:p w14:paraId="794B88DB" w14:textId="77777777" w:rsidR="00921169" w:rsidRDefault="00921169" w:rsidP="00906996">
            <w:pPr>
              <w:pStyle w:val="TAL"/>
            </w:pPr>
            <w:r>
              <w:t>Bit</w:t>
            </w:r>
          </w:p>
          <w:p w14:paraId="61CE2B39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1</w:t>
            </w:r>
          </w:p>
          <w:p w14:paraId="3D5D18AD" w14:textId="77777777" w:rsidR="00921169" w:rsidRDefault="00921169" w:rsidP="00906996">
            <w:pPr>
              <w:pStyle w:val="TAL"/>
            </w:pPr>
            <w:r>
              <w:t>0</w:t>
            </w:r>
            <w:r w:rsidRPr="009E1E84">
              <w:tab/>
            </w:r>
            <w:r>
              <w:t>Not authorized</w:t>
            </w:r>
          </w:p>
          <w:p w14:paraId="37887F10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>
              <w:t>Authorized</w:t>
            </w:r>
          </w:p>
        </w:tc>
      </w:tr>
      <w:tr w:rsidR="00921169" w:rsidRPr="003168A2" w14:paraId="4A5EC60D" w14:textId="77777777" w:rsidTr="00906996">
        <w:trPr>
          <w:cantSplit/>
          <w:jc w:val="center"/>
        </w:trPr>
        <w:tc>
          <w:tcPr>
            <w:tcW w:w="7094" w:type="dxa"/>
          </w:tcPr>
          <w:p w14:paraId="52380684" w14:textId="77777777" w:rsidR="00921169" w:rsidRDefault="00921169" w:rsidP="00906996">
            <w:pPr>
              <w:pStyle w:val="TAL"/>
            </w:pPr>
          </w:p>
        </w:tc>
      </w:tr>
      <w:tr w:rsidR="00921169" w:rsidRPr="003168A2" w14:paraId="6EA777F1" w14:textId="77777777" w:rsidTr="00906996">
        <w:trPr>
          <w:cantSplit/>
          <w:jc w:val="center"/>
        </w:trPr>
        <w:tc>
          <w:tcPr>
            <w:tcW w:w="7094" w:type="dxa"/>
          </w:tcPr>
          <w:p w14:paraId="30E0C13B" w14:textId="77777777" w:rsidR="00921169" w:rsidRPr="00A21A20" w:rsidRDefault="00921169" w:rsidP="00906996">
            <w:pPr>
              <w:pStyle w:val="TAL"/>
              <w:rPr>
                <w:noProof/>
                <w:lang w:val="en-US"/>
              </w:rPr>
            </w:pPr>
            <w:r>
              <w:t xml:space="preserve">E-UTRA-PC5 indicator when not </w:t>
            </w:r>
            <w:r w:rsidRPr="00684A5F">
              <w:t xml:space="preserve">served by E-UTRA </w:t>
            </w:r>
            <w:r>
              <w:t xml:space="preserve">and not served </w:t>
            </w:r>
            <w:r w:rsidRPr="00684A5F">
              <w:t>by NR</w:t>
            </w:r>
            <w:r>
              <w:t xml:space="preserve"> (PEINENN):</w:t>
            </w:r>
          </w:p>
          <w:p w14:paraId="3961CC7A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 xml:space="preserve">EPINENN bit indicates whether the UE is authorized to use V2X communication over E-UTRA-PC5 when not </w:t>
            </w:r>
            <w:r w:rsidRPr="00684A5F">
              <w:t xml:space="preserve">served by E-UTRA </w:t>
            </w:r>
            <w:r>
              <w:t xml:space="preserve">and not </w:t>
            </w:r>
            <w:r w:rsidRPr="00684A5F">
              <w:t>served by NR</w:t>
            </w:r>
            <w:r>
              <w:t>.</w:t>
            </w:r>
          </w:p>
          <w:p w14:paraId="77EE2834" w14:textId="77777777" w:rsidR="00921169" w:rsidRDefault="00921169" w:rsidP="00906996">
            <w:pPr>
              <w:pStyle w:val="TAL"/>
            </w:pPr>
            <w:r>
              <w:t>Bit</w:t>
            </w:r>
          </w:p>
          <w:p w14:paraId="06894276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5AC76E2D" w14:textId="77777777" w:rsidR="00921169" w:rsidRDefault="00921169" w:rsidP="00906996">
            <w:pPr>
              <w:pStyle w:val="TAL"/>
            </w:pPr>
            <w:r>
              <w:t>0</w:t>
            </w:r>
            <w:r w:rsidRPr="009E1E84">
              <w:tab/>
            </w:r>
            <w:r>
              <w:t>Not authorized</w:t>
            </w:r>
          </w:p>
          <w:p w14:paraId="2FDA8EDD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>
              <w:t>Authorized</w:t>
            </w:r>
          </w:p>
        </w:tc>
      </w:tr>
      <w:tr w:rsidR="00921169" w:rsidRPr="003168A2" w14:paraId="13C65484" w14:textId="77777777" w:rsidTr="00906996">
        <w:trPr>
          <w:cantSplit/>
          <w:jc w:val="center"/>
        </w:trPr>
        <w:tc>
          <w:tcPr>
            <w:tcW w:w="7094" w:type="dxa"/>
          </w:tcPr>
          <w:p w14:paraId="29B15994" w14:textId="77777777" w:rsidR="00921169" w:rsidRDefault="00921169" w:rsidP="00906996">
            <w:pPr>
              <w:pStyle w:val="TAL"/>
            </w:pPr>
          </w:p>
        </w:tc>
      </w:tr>
      <w:tr w:rsidR="00921169" w:rsidRPr="003168A2" w14:paraId="25ACA76D" w14:textId="77777777" w:rsidTr="00906996">
        <w:trPr>
          <w:cantSplit/>
          <w:jc w:val="center"/>
        </w:trPr>
        <w:tc>
          <w:tcPr>
            <w:tcW w:w="7094" w:type="dxa"/>
          </w:tcPr>
          <w:p w14:paraId="3AA505F3" w14:textId="77777777" w:rsidR="00921169" w:rsidRPr="00900905" w:rsidRDefault="00921169" w:rsidP="00906996">
            <w:pPr>
              <w:pStyle w:val="TAL"/>
              <w:rPr>
                <w:noProof/>
                <w:lang w:val="en-US"/>
              </w:rPr>
            </w:pPr>
            <w:r>
              <w:rPr>
                <w:lang w:val="en-US"/>
              </w:rPr>
              <w:t>NR-</w:t>
            </w:r>
            <w:r w:rsidRPr="00903C49">
              <w:rPr>
                <w:lang w:val="en-US"/>
              </w:rPr>
              <w:t xml:space="preserve">PC5 indicator </w:t>
            </w:r>
            <w:r>
              <w:t xml:space="preserve">when not </w:t>
            </w:r>
            <w:r w:rsidRPr="00684A5F">
              <w:t xml:space="preserve">served by E-UTRA </w:t>
            </w:r>
            <w:r>
              <w:t xml:space="preserve">and not served </w:t>
            </w:r>
            <w:r w:rsidRPr="00684A5F">
              <w:t>by NR</w:t>
            </w:r>
            <w:r>
              <w:t xml:space="preserve"> </w:t>
            </w:r>
            <w:r w:rsidRPr="00903C49">
              <w:rPr>
                <w:lang w:val="en-US"/>
              </w:rPr>
              <w:t>(</w:t>
            </w:r>
            <w:r>
              <w:rPr>
                <w:lang w:val="en-US"/>
              </w:rPr>
              <w:t>N</w:t>
            </w:r>
            <w:r>
              <w:t>PINENN</w:t>
            </w:r>
            <w:r w:rsidRPr="00903C49">
              <w:rPr>
                <w:lang w:val="en-US"/>
              </w:rPr>
              <w:t>)</w:t>
            </w:r>
            <w:r>
              <w:rPr>
                <w:lang w:val="en-US"/>
              </w:rPr>
              <w:t>:</w:t>
            </w:r>
          </w:p>
          <w:p w14:paraId="67E20561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>The N</w:t>
            </w:r>
            <w:r>
              <w:t xml:space="preserve">PINENN bit indicates whether the UE is authorized to use V2X communication over NR-PC5 when not </w:t>
            </w:r>
            <w:r w:rsidRPr="00684A5F">
              <w:t xml:space="preserve">served by E-UTRA </w:t>
            </w:r>
            <w:r>
              <w:t xml:space="preserve">and not </w:t>
            </w:r>
            <w:r w:rsidRPr="00684A5F">
              <w:t>served by NR</w:t>
            </w:r>
            <w:r>
              <w:t>.</w:t>
            </w:r>
          </w:p>
          <w:p w14:paraId="64F54CBA" w14:textId="77777777" w:rsidR="00921169" w:rsidRDefault="00921169" w:rsidP="00906996">
            <w:pPr>
              <w:pStyle w:val="TAL"/>
            </w:pPr>
            <w:r>
              <w:t>Bit</w:t>
            </w:r>
          </w:p>
          <w:p w14:paraId="318D6A64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7</w:t>
            </w:r>
          </w:p>
          <w:p w14:paraId="19374A9C" w14:textId="77777777" w:rsidR="00921169" w:rsidRDefault="00921169" w:rsidP="00906996">
            <w:pPr>
              <w:pStyle w:val="TAL"/>
            </w:pPr>
            <w:r>
              <w:t>0</w:t>
            </w:r>
            <w:r w:rsidRPr="009E1E84">
              <w:tab/>
            </w:r>
            <w:r>
              <w:t>Not authorized</w:t>
            </w:r>
          </w:p>
          <w:p w14:paraId="7935F2B3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>
              <w:t>Authorized</w:t>
            </w:r>
          </w:p>
        </w:tc>
      </w:tr>
      <w:tr w:rsidR="00921169" w:rsidRPr="003168A2" w14:paraId="6E245103" w14:textId="77777777" w:rsidTr="00906996">
        <w:trPr>
          <w:cantSplit/>
          <w:jc w:val="center"/>
        </w:trPr>
        <w:tc>
          <w:tcPr>
            <w:tcW w:w="7094" w:type="dxa"/>
          </w:tcPr>
          <w:p w14:paraId="6B9FD7BD" w14:textId="77777777" w:rsidR="00921169" w:rsidRPr="00903C49" w:rsidRDefault="00921169" w:rsidP="00906996">
            <w:pPr>
              <w:pStyle w:val="TAL"/>
              <w:rPr>
                <w:lang w:val="en-US"/>
              </w:rPr>
            </w:pPr>
          </w:p>
        </w:tc>
      </w:tr>
      <w:tr w:rsidR="00921169" w:rsidRPr="003168A2" w14:paraId="42AA1E82" w14:textId="77777777" w:rsidTr="00906996">
        <w:trPr>
          <w:cantSplit/>
          <w:jc w:val="center"/>
        </w:trPr>
        <w:tc>
          <w:tcPr>
            <w:tcW w:w="7094" w:type="dxa"/>
          </w:tcPr>
          <w:p w14:paraId="0244DAE7" w14:textId="77777777" w:rsidR="00921169" w:rsidRDefault="00921169" w:rsidP="00906996">
            <w:pPr>
              <w:pStyle w:val="TAL"/>
            </w:pPr>
            <w:r>
              <w:rPr>
                <w:rFonts w:hint="eastAsia"/>
                <w:lang w:eastAsia="zh-CN"/>
              </w:rPr>
              <w:t>E-UTRA r</w:t>
            </w:r>
            <w:r>
              <w:t>adio parameters per geographical area list:</w:t>
            </w:r>
          </w:p>
          <w:p w14:paraId="268E784E" w14:textId="77777777" w:rsidR="00921169" w:rsidRPr="00530E20" w:rsidRDefault="00921169" w:rsidP="00906996">
            <w:pPr>
              <w:pStyle w:val="TAL"/>
            </w:pPr>
            <w:r>
              <w:rPr>
                <w:rFonts w:hint="eastAsia"/>
                <w:lang w:eastAsia="zh-CN"/>
              </w:rPr>
              <w:t>If</w:t>
            </w:r>
            <w:r>
              <w:t xml:space="preserve"> EPINENN bit </w:t>
            </w:r>
            <w:r>
              <w:rPr>
                <w:rFonts w:hint="eastAsia"/>
                <w:lang w:eastAsia="zh-CN"/>
              </w:rPr>
              <w:t xml:space="preserve">is set </w:t>
            </w:r>
            <w:proofErr w:type="gramStart"/>
            <w:r>
              <w:rPr>
                <w:rFonts w:hint="eastAsia"/>
                <w:lang w:eastAsia="zh-CN"/>
              </w:rPr>
              <w:t xml:space="preserve">to </w:t>
            </w:r>
            <w:r>
              <w:rPr>
                <w:rFonts w:hint="eastAsia"/>
                <w:lang w:val="en-US"/>
              </w:rPr>
              <w:t xml:space="preserve"> </w:t>
            </w:r>
            <w:r>
              <w:rPr>
                <w:lang w:val="en-US"/>
              </w:rPr>
              <w:t>"</w:t>
            </w:r>
            <w:proofErr w:type="gramEnd"/>
            <w:r>
              <w:rPr>
                <w:lang w:val="en-US"/>
              </w:rPr>
              <w:t>Authorized"</w:t>
            </w:r>
            <w:r>
              <w:rPr>
                <w:rFonts w:hint="eastAsia"/>
                <w:lang w:val="en-US" w:eastAsia="zh-CN"/>
              </w:rPr>
              <w:t xml:space="preserve">, </w:t>
            </w:r>
            <w:r>
              <w:rPr>
                <w:rFonts w:hint="eastAsia"/>
                <w:lang w:eastAsia="zh-CN"/>
              </w:rPr>
              <w:t>the</w:t>
            </w:r>
            <w:r>
              <w:t xml:space="preserve"> E-UTRA radio parameters per geographical area list field is present otherwise </w:t>
            </w:r>
            <w:r w:rsidRPr="00BC55C1">
              <w:t>the E-UTRA</w:t>
            </w:r>
            <w:r w:rsidRPr="00BC55C1">
              <w:rPr>
                <w:lang w:eastAsia="fr-FR"/>
              </w:rPr>
              <w:t xml:space="preserve"> radio parameters per geographical area list field is absen</w:t>
            </w:r>
            <w:r w:rsidRPr="001866E2">
              <w:rPr>
                <w:lang w:eastAsia="fr-FR"/>
              </w:rPr>
              <w:t>t</w:t>
            </w:r>
            <w:r>
              <w:rPr>
                <w:rFonts w:hint="eastAsia"/>
                <w:lang w:eastAsia="zh-CN"/>
              </w:rPr>
              <w:t xml:space="preserve">. It </w:t>
            </w:r>
            <w:r>
              <w:t>is coded according to f</w:t>
            </w:r>
            <w:r w:rsidRPr="00BD0557">
              <w:t>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7</w:t>
            </w:r>
            <w:r w:rsidRPr="009D730C">
              <w:t xml:space="preserve"> and table 5</w:t>
            </w:r>
            <w:r w:rsidRPr="009D730C">
              <w:rPr>
                <w:rFonts w:hint="eastAsia"/>
              </w:rPr>
              <w:t>.</w:t>
            </w:r>
            <w:r w:rsidRPr="009D730C">
              <w:t>3.1.</w:t>
            </w:r>
            <w:r>
              <w:t>7</w:t>
            </w:r>
            <w:r w:rsidRPr="009D730C">
              <w:rPr>
                <w:noProof/>
                <w:lang w:val="en-US"/>
              </w:rPr>
              <w:t>.</w:t>
            </w:r>
          </w:p>
        </w:tc>
      </w:tr>
      <w:tr w:rsidR="00921169" w:rsidRPr="003168A2" w14:paraId="44DC1C9B" w14:textId="77777777" w:rsidTr="00906996">
        <w:trPr>
          <w:cantSplit/>
          <w:jc w:val="center"/>
        </w:trPr>
        <w:tc>
          <w:tcPr>
            <w:tcW w:w="7094" w:type="dxa"/>
          </w:tcPr>
          <w:p w14:paraId="1361275D" w14:textId="77777777" w:rsidR="00921169" w:rsidRDefault="00921169" w:rsidP="00906996">
            <w:pPr>
              <w:pStyle w:val="TAL"/>
              <w:rPr>
                <w:lang w:eastAsia="zh-CN"/>
              </w:rPr>
            </w:pPr>
          </w:p>
          <w:p w14:paraId="112FCEDD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rFonts w:hint="eastAsia"/>
                <w:lang w:val="en-US"/>
              </w:rPr>
              <w:t>NR r</w:t>
            </w:r>
            <w:r>
              <w:rPr>
                <w:lang w:val="en-US"/>
              </w:rPr>
              <w:t>adio parameters per geographical area list:</w:t>
            </w:r>
          </w:p>
          <w:p w14:paraId="721FB0F9" w14:textId="77777777" w:rsidR="00921169" w:rsidRDefault="00921169" w:rsidP="00906996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/>
              </w:rPr>
              <w:t xml:space="preserve">If </w:t>
            </w:r>
            <w:r>
              <w:rPr>
                <w:lang w:val="en-US"/>
              </w:rPr>
              <w:t xml:space="preserve">NPINENN </w:t>
            </w:r>
            <w:r>
              <w:rPr>
                <w:rFonts w:hint="eastAsia"/>
                <w:lang w:val="en-US"/>
              </w:rPr>
              <w:t xml:space="preserve">bit is set to </w:t>
            </w:r>
            <w:r>
              <w:rPr>
                <w:lang w:val="en-US"/>
              </w:rPr>
              <w:t>"Authorized"</w:t>
            </w:r>
            <w:r>
              <w:rPr>
                <w:rFonts w:hint="eastAsia"/>
                <w:lang w:val="en-US"/>
              </w:rPr>
              <w:t>, t</w:t>
            </w:r>
            <w:r>
              <w:rPr>
                <w:lang w:val="en-US"/>
              </w:rPr>
              <w:t>he</w:t>
            </w:r>
            <w:r>
              <w:rPr>
                <w:rFonts w:hint="eastAsia"/>
                <w:lang w:val="en-US"/>
              </w:rPr>
              <w:t xml:space="preserve"> NR</w:t>
            </w:r>
            <w:r>
              <w:rPr>
                <w:lang w:val="en-US"/>
              </w:rPr>
              <w:t xml:space="preserve"> radio parameters per geographical area list field</w:t>
            </w:r>
            <w:r>
              <w:rPr>
                <w:rFonts w:hint="eastAsia"/>
                <w:lang w:val="en-US"/>
              </w:rPr>
              <w:t xml:space="preserve"> is present</w:t>
            </w:r>
            <w:r w:rsidRPr="00F7508F">
              <w:t xml:space="preserve"> </w:t>
            </w:r>
            <w:r w:rsidRPr="00BC55C1">
              <w:t xml:space="preserve">otherwise the NR </w:t>
            </w:r>
            <w:r w:rsidRPr="00BC55C1">
              <w:rPr>
                <w:lang w:eastAsia="fr-FR"/>
              </w:rPr>
              <w:t>radio parameters per geographical area list field is absent</w:t>
            </w:r>
            <w:r>
              <w:rPr>
                <w:rFonts w:hint="eastAsia"/>
                <w:lang w:val="en-US"/>
              </w:rPr>
              <w:t>. It</w:t>
            </w:r>
            <w:r>
              <w:rPr>
                <w:lang w:val="en-US"/>
              </w:rPr>
              <w:t xml:space="preserve"> is coded according to figure 5</w:t>
            </w:r>
            <w:r>
              <w:rPr>
                <w:rFonts w:hint="eastAsia"/>
                <w:lang w:val="en-US"/>
              </w:rPr>
              <w:t>.</w:t>
            </w:r>
            <w:r>
              <w:rPr>
                <w:lang w:val="en-US"/>
              </w:rPr>
              <w:t>3.1.7 and table 5</w:t>
            </w:r>
            <w:r>
              <w:rPr>
                <w:rFonts w:hint="eastAsia"/>
                <w:lang w:val="en-US"/>
              </w:rPr>
              <w:t>.</w:t>
            </w:r>
            <w:r>
              <w:rPr>
                <w:lang w:val="en-US"/>
              </w:rPr>
              <w:t>3.1.7.</w:t>
            </w:r>
          </w:p>
          <w:p w14:paraId="44D5459B" w14:textId="77777777" w:rsidR="00921169" w:rsidRDefault="00921169" w:rsidP="00906996">
            <w:pPr>
              <w:pStyle w:val="TAL"/>
            </w:pPr>
          </w:p>
        </w:tc>
      </w:tr>
      <w:tr w:rsidR="00921169" w:rsidRPr="003168A2" w14:paraId="48199E2D" w14:textId="77777777" w:rsidTr="00906996">
        <w:trPr>
          <w:cantSplit/>
          <w:jc w:val="center"/>
        </w:trPr>
        <w:tc>
          <w:tcPr>
            <w:tcW w:w="7094" w:type="dxa"/>
          </w:tcPr>
          <w:p w14:paraId="4B424338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>
              <w:t>n</w:t>
            </w:r>
            <w:r w:rsidRPr="004906BD">
              <w:t xml:space="preserve">ot served by E-UTRA </w:t>
            </w:r>
            <w:r>
              <w:t>and n</w:t>
            </w:r>
            <w:r w:rsidRPr="004906BD">
              <w:t>ot served by N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 xml:space="preserve"> 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6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>
              <w:t>n</w:t>
            </w:r>
            <w:r w:rsidRPr="004906BD">
              <w:t xml:space="preserve">ot served by E-UTRA </w:t>
            </w:r>
            <w:r>
              <w:t>and n</w:t>
            </w:r>
            <w:r w:rsidRPr="004906BD">
              <w:t>ot served by N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>.</w:t>
            </w:r>
          </w:p>
        </w:tc>
      </w:tr>
    </w:tbl>
    <w:p w14:paraId="19D5EE3B" w14:textId="77777777" w:rsidR="00921169" w:rsidRPr="00AA1F8D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2F8BCE5F" w14:textId="77777777" w:rsidTr="00906996">
        <w:trPr>
          <w:cantSplit/>
          <w:jc w:val="center"/>
        </w:trPr>
        <w:tc>
          <w:tcPr>
            <w:tcW w:w="708" w:type="dxa"/>
          </w:tcPr>
          <w:p w14:paraId="3F2104A8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70BC75D9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0901F75A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2B7AF25E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26B0BC3E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653263EC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593046ED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2C1DC50B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0D1D13C3" w14:textId="77777777" w:rsidR="00921169" w:rsidRDefault="00921169" w:rsidP="00906996">
            <w:pPr>
              <w:pStyle w:val="TAL"/>
            </w:pPr>
          </w:p>
        </w:tc>
      </w:tr>
      <w:tr w:rsidR="00921169" w14:paraId="05E7F0F7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78E4A3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5E7F7B0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>r</w:t>
            </w:r>
            <w:r w:rsidRPr="00AA1F8D">
              <w:t>adio parameters per geographical area</w:t>
            </w:r>
            <w:r>
              <w:t xml:space="preserve"> list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1F15F6CD" w14:textId="77777777" w:rsidR="00921169" w:rsidRDefault="00921169" w:rsidP="00906996">
            <w:pPr>
              <w:pStyle w:val="TAL"/>
            </w:pPr>
            <w:r>
              <w:t>octet o1+4</w:t>
            </w:r>
          </w:p>
          <w:p w14:paraId="28A9E47A" w14:textId="77777777" w:rsidR="00921169" w:rsidRDefault="00921169" w:rsidP="00906996">
            <w:pPr>
              <w:pStyle w:val="TAL"/>
            </w:pPr>
          </w:p>
          <w:p w14:paraId="18AED32C" w14:textId="77777777" w:rsidR="00921169" w:rsidRDefault="00921169" w:rsidP="00906996">
            <w:pPr>
              <w:pStyle w:val="TAL"/>
            </w:pPr>
            <w:r>
              <w:t>octet o1+5</w:t>
            </w:r>
          </w:p>
        </w:tc>
      </w:tr>
      <w:tr w:rsidR="00921169" w14:paraId="162892AF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13ED21" w14:textId="77777777" w:rsidR="00921169" w:rsidRDefault="00921169" w:rsidP="00906996">
            <w:pPr>
              <w:pStyle w:val="TAC"/>
            </w:pPr>
          </w:p>
          <w:p w14:paraId="4D7CC3B5" w14:textId="77777777" w:rsidR="00921169" w:rsidRDefault="00921169" w:rsidP="00906996">
            <w:pPr>
              <w:pStyle w:val="TAC"/>
            </w:pPr>
            <w:r w:rsidRPr="00AA1F8D">
              <w:t>Radio parameters per geographical area</w:t>
            </w:r>
            <w:r>
              <w:t xml:space="preserve"> info 1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66CE3D9" w14:textId="77777777" w:rsidR="00921169" w:rsidRDefault="00921169" w:rsidP="00906996">
            <w:pPr>
              <w:pStyle w:val="TAL"/>
            </w:pPr>
            <w:r>
              <w:t>octet (o1+</w:t>
            </w:r>
            <w:proofErr w:type="gramStart"/>
            <w:r>
              <w:t>6)*</w:t>
            </w:r>
            <w:proofErr w:type="gramEnd"/>
          </w:p>
          <w:p w14:paraId="5A6DE7A7" w14:textId="77777777" w:rsidR="00921169" w:rsidRDefault="00921169" w:rsidP="00906996">
            <w:pPr>
              <w:pStyle w:val="TAL"/>
            </w:pPr>
          </w:p>
          <w:p w14:paraId="455CDA1E" w14:textId="77777777" w:rsidR="00921169" w:rsidRDefault="00921169" w:rsidP="00906996">
            <w:pPr>
              <w:pStyle w:val="TAL"/>
            </w:pPr>
            <w:r>
              <w:t>octet o6*</w:t>
            </w:r>
          </w:p>
        </w:tc>
      </w:tr>
      <w:tr w:rsidR="00921169" w14:paraId="6D4AB513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8FF8A0" w14:textId="77777777" w:rsidR="00921169" w:rsidRDefault="00921169" w:rsidP="00906996">
            <w:pPr>
              <w:pStyle w:val="TAC"/>
            </w:pPr>
          </w:p>
          <w:p w14:paraId="0741DCAF" w14:textId="77777777" w:rsidR="00921169" w:rsidRDefault="00921169" w:rsidP="00906996">
            <w:pPr>
              <w:pStyle w:val="TAC"/>
            </w:pPr>
            <w:r w:rsidRPr="00AA1F8D">
              <w:t>Radio parameters per geographical area</w:t>
            </w:r>
            <w:r>
              <w:t xml:space="preserve"> info 2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4BBCECA" w14:textId="77777777" w:rsidR="00921169" w:rsidRDefault="00921169" w:rsidP="00906996">
            <w:pPr>
              <w:pStyle w:val="TAL"/>
            </w:pPr>
            <w:r>
              <w:t>octet (o6+</w:t>
            </w:r>
            <w:proofErr w:type="gramStart"/>
            <w:r>
              <w:t>1)*</w:t>
            </w:r>
            <w:proofErr w:type="gramEnd"/>
          </w:p>
          <w:p w14:paraId="33F8CB1D" w14:textId="77777777" w:rsidR="00921169" w:rsidRDefault="00921169" w:rsidP="00906996">
            <w:pPr>
              <w:pStyle w:val="TAL"/>
            </w:pPr>
          </w:p>
          <w:p w14:paraId="6A94E60F" w14:textId="77777777" w:rsidR="00921169" w:rsidRDefault="00921169" w:rsidP="00906996">
            <w:pPr>
              <w:pStyle w:val="TAL"/>
            </w:pPr>
            <w:r>
              <w:t>octet o7*</w:t>
            </w:r>
          </w:p>
        </w:tc>
      </w:tr>
      <w:tr w:rsidR="00921169" w:rsidRPr="00903C49" w14:paraId="65A749A1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117BC2" w14:textId="77777777" w:rsidR="00921169" w:rsidRDefault="00921169" w:rsidP="00906996">
            <w:pPr>
              <w:pStyle w:val="TAC"/>
            </w:pPr>
          </w:p>
          <w:p w14:paraId="47C5A402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431B51A" w14:textId="77777777" w:rsidR="00921169" w:rsidRPr="00903C49" w:rsidRDefault="00921169" w:rsidP="00906996">
            <w:pPr>
              <w:pStyle w:val="TAL"/>
              <w:rPr>
                <w:lang w:val="sv-SE"/>
              </w:rPr>
            </w:pPr>
            <w:r w:rsidRPr="00903C49">
              <w:rPr>
                <w:lang w:val="sv-SE"/>
              </w:rPr>
              <w:t xml:space="preserve">octet </w:t>
            </w:r>
            <w:r>
              <w:rPr>
                <w:lang w:val="sv-SE"/>
              </w:rPr>
              <w:t>(</w:t>
            </w:r>
            <w:r>
              <w:t>o7+1)</w:t>
            </w:r>
            <w:r w:rsidRPr="00903C49">
              <w:rPr>
                <w:lang w:val="sv-SE"/>
              </w:rPr>
              <w:t>*</w:t>
            </w:r>
          </w:p>
          <w:p w14:paraId="01FD47CB" w14:textId="77777777" w:rsidR="00921169" w:rsidRPr="00903C49" w:rsidRDefault="00921169" w:rsidP="00906996">
            <w:pPr>
              <w:pStyle w:val="TAL"/>
              <w:rPr>
                <w:lang w:val="sv-SE"/>
              </w:rPr>
            </w:pPr>
          </w:p>
          <w:p w14:paraId="6CB7E3B3" w14:textId="77777777" w:rsidR="00921169" w:rsidRPr="00903C49" w:rsidRDefault="00921169" w:rsidP="00906996">
            <w:pPr>
              <w:pStyle w:val="TAL"/>
              <w:rPr>
                <w:lang w:val="sv-SE"/>
              </w:rPr>
            </w:pPr>
            <w:r w:rsidRPr="00903C49">
              <w:rPr>
                <w:lang w:val="sv-SE"/>
              </w:rPr>
              <w:t xml:space="preserve">octet </w:t>
            </w:r>
            <w:r>
              <w:t>o8</w:t>
            </w:r>
            <w:r w:rsidRPr="00903C49">
              <w:rPr>
                <w:lang w:val="sv-SE"/>
              </w:rPr>
              <w:t>*</w:t>
            </w:r>
          </w:p>
        </w:tc>
      </w:tr>
      <w:tr w:rsidR="00921169" w:rsidRPr="00903C49" w14:paraId="141C730D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C0A324" w14:textId="77777777" w:rsidR="00921169" w:rsidRPr="00530E20" w:rsidRDefault="00921169" w:rsidP="00906996">
            <w:pPr>
              <w:pStyle w:val="TAC"/>
              <w:rPr>
                <w:lang w:val="en-US"/>
              </w:rPr>
            </w:pPr>
          </w:p>
          <w:p w14:paraId="423F8D5F" w14:textId="77777777" w:rsidR="00921169" w:rsidRDefault="00921169" w:rsidP="00906996">
            <w:pPr>
              <w:pStyle w:val="TAC"/>
            </w:pPr>
            <w:r w:rsidRPr="00AA1F8D">
              <w:t>Radio parameters per geographical area</w:t>
            </w:r>
            <w:r>
              <w:rPr>
                <w:noProof/>
                <w:lang w:val="en-US"/>
              </w:rPr>
              <w:t xml:space="preserve"> info n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B1F4191" w14:textId="77777777" w:rsidR="00921169" w:rsidRPr="00903C49" w:rsidRDefault="00921169" w:rsidP="00906996">
            <w:pPr>
              <w:pStyle w:val="TAL"/>
              <w:rPr>
                <w:lang w:val="sv-SE"/>
              </w:rPr>
            </w:pPr>
            <w:r w:rsidRPr="00903C49">
              <w:rPr>
                <w:lang w:val="sv-SE"/>
              </w:rPr>
              <w:t xml:space="preserve">octet </w:t>
            </w:r>
            <w:r>
              <w:rPr>
                <w:lang w:val="sv-SE"/>
              </w:rPr>
              <w:t>(o8+1)</w:t>
            </w:r>
            <w:r w:rsidRPr="00903C49">
              <w:rPr>
                <w:lang w:val="sv-SE"/>
              </w:rPr>
              <w:t>*</w:t>
            </w:r>
          </w:p>
          <w:p w14:paraId="1923192A" w14:textId="77777777" w:rsidR="00921169" w:rsidRPr="00903C49" w:rsidRDefault="00921169" w:rsidP="00906996">
            <w:pPr>
              <w:pStyle w:val="TAL"/>
              <w:rPr>
                <w:lang w:val="sv-SE"/>
              </w:rPr>
            </w:pPr>
          </w:p>
          <w:p w14:paraId="728930A7" w14:textId="77777777" w:rsidR="00921169" w:rsidRPr="00903C49" w:rsidRDefault="00921169" w:rsidP="00906996">
            <w:pPr>
              <w:pStyle w:val="TAL"/>
              <w:rPr>
                <w:lang w:val="sv-SE"/>
              </w:rPr>
            </w:pPr>
            <w:r w:rsidRPr="00903C49">
              <w:rPr>
                <w:lang w:val="sv-SE"/>
              </w:rPr>
              <w:t>octet</w:t>
            </w:r>
            <w:r>
              <w:rPr>
                <w:lang w:val="sv-SE"/>
              </w:rPr>
              <w:t xml:space="preserve"> o121</w:t>
            </w:r>
            <w:r w:rsidRPr="00903C49">
              <w:rPr>
                <w:lang w:val="sv-SE"/>
              </w:rPr>
              <w:t>*</w:t>
            </w:r>
          </w:p>
        </w:tc>
      </w:tr>
    </w:tbl>
    <w:p w14:paraId="22768148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 xml:space="preserve">3.1.7: </w:t>
      </w:r>
      <w:r w:rsidRPr="00AA1F8D">
        <w:t>Radio parameters per geographical area</w:t>
      </w:r>
      <w:r>
        <w:t xml:space="preserve"> list</w:t>
      </w:r>
    </w:p>
    <w:p w14:paraId="374A6C8A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 xml:space="preserve">3.1.7: </w:t>
      </w:r>
      <w:r w:rsidRPr="00AA1F8D">
        <w:t>Radio parameters per geographical area</w:t>
      </w:r>
      <w:r>
        <w:t xml:space="preserve"> lis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61347139" w14:textId="77777777" w:rsidTr="00906996">
        <w:trPr>
          <w:cantSplit/>
          <w:jc w:val="center"/>
        </w:trPr>
        <w:tc>
          <w:tcPr>
            <w:tcW w:w="7094" w:type="dxa"/>
          </w:tcPr>
          <w:p w14:paraId="3D32CB9D" w14:textId="77777777" w:rsidR="00921169" w:rsidRDefault="00921169" w:rsidP="00906996">
            <w:pPr>
              <w:pStyle w:val="TAL"/>
            </w:pPr>
            <w:r w:rsidRPr="00AA1F8D">
              <w:t>Radio parameters per geographical area</w:t>
            </w:r>
            <w:r>
              <w:t xml:space="preserve"> info:</w:t>
            </w:r>
          </w:p>
          <w:p w14:paraId="60BA2BF0" w14:textId="77777777" w:rsidR="00921169" w:rsidRPr="00903C49" w:rsidRDefault="00921169" w:rsidP="00906996">
            <w:pPr>
              <w:pStyle w:val="TAL"/>
            </w:pPr>
            <w:r>
              <w:t>The r</w:t>
            </w:r>
            <w:r w:rsidRPr="00AA1F8D">
              <w:t>adio parameters per geographical area</w:t>
            </w:r>
            <w:r>
              <w:t xml:space="preserve"> info field is coded according to f</w:t>
            </w:r>
            <w:r w:rsidRPr="00BD0557">
              <w:t>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8</w:t>
            </w:r>
            <w:r w:rsidRPr="009D730C">
              <w:t xml:space="preserve"> and table 5</w:t>
            </w:r>
            <w:r w:rsidRPr="009D730C">
              <w:rPr>
                <w:rFonts w:hint="eastAsia"/>
              </w:rPr>
              <w:t>.</w:t>
            </w:r>
            <w:r w:rsidRPr="009D730C">
              <w:t>3.1.</w:t>
            </w:r>
            <w:r>
              <w:t>8</w:t>
            </w:r>
            <w:r w:rsidRPr="009D730C">
              <w:rPr>
                <w:noProof/>
                <w:lang w:val="en-US"/>
              </w:rPr>
              <w:t>.</w:t>
            </w:r>
          </w:p>
        </w:tc>
      </w:tr>
      <w:tr w:rsidR="00921169" w:rsidRPr="003168A2" w14:paraId="7B554B9E" w14:textId="77777777" w:rsidTr="00906996">
        <w:trPr>
          <w:cantSplit/>
          <w:jc w:val="center"/>
        </w:trPr>
        <w:tc>
          <w:tcPr>
            <w:tcW w:w="7094" w:type="dxa"/>
          </w:tcPr>
          <w:p w14:paraId="33E88C26" w14:textId="77777777" w:rsidR="00921169" w:rsidRDefault="00921169" w:rsidP="00906996">
            <w:pPr>
              <w:pStyle w:val="TAL"/>
            </w:pPr>
          </w:p>
        </w:tc>
      </w:tr>
    </w:tbl>
    <w:p w14:paraId="1242E6FC" w14:textId="77777777" w:rsidR="00921169" w:rsidRPr="00903C4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76117089" w14:textId="77777777" w:rsidTr="00906996">
        <w:trPr>
          <w:cantSplit/>
          <w:jc w:val="center"/>
        </w:trPr>
        <w:tc>
          <w:tcPr>
            <w:tcW w:w="708" w:type="dxa"/>
          </w:tcPr>
          <w:p w14:paraId="2BA40B51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</w:tcPr>
          <w:p w14:paraId="4F52FDFD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3DE6AB67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554A55C0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1FC87D98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6986F7B3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79D972CD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26162E71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3C006437" w14:textId="77777777" w:rsidR="00921169" w:rsidRDefault="00921169" w:rsidP="00906996">
            <w:pPr>
              <w:pStyle w:val="TAL"/>
            </w:pPr>
          </w:p>
        </w:tc>
      </w:tr>
      <w:tr w:rsidR="00921169" w14:paraId="07F750DB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1740D1" w14:textId="77777777" w:rsidR="00921169" w:rsidRDefault="00921169" w:rsidP="00906996">
            <w:pPr>
              <w:pStyle w:val="TAC"/>
            </w:pPr>
          </w:p>
          <w:p w14:paraId="151E4DF2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AA1F8D">
              <w:t>radio parameters per geographical area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6A10359" w14:textId="77777777" w:rsidR="00921169" w:rsidRDefault="00921169" w:rsidP="00906996">
            <w:pPr>
              <w:pStyle w:val="TAL"/>
            </w:pPr>
            <w:r>
              <w:t>octet o6+1</w:t>
            </w:r>
          </w:p>
          <w:p w14:paraId="2A0A3D48" w14:textId="77777777" w:rsidR="00921169" w:rsidRDefault="00921169" w:rsidP="00906996">
            <w:pPr>
              <w:pStyle w:val="TAL"/>
            </w:pPr>
          </w:p>
          <w:p w14:paraId="65DDC5BA" w14:textId="77777777" w:rsidR="00921169" w:rsidRDefault="00921169" w:rsidP="00906996">
            <w:pPr>
              <w:pStyle w:val="TAL"/>
            </w:pPr>
            <w:r>
              <w:t>octet o6+2</w:t>
            </w:r>
          </w:p>
        </w:tc>
      </w:tr>
      <w:tr w:rsidR="00921169" w14:paraId="0CF429C9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E5A4B2" w14:textId="77777777" w:rsidR="00921169" w:rsidRDefault="00921169" w:rsidP="00906996">
            <w:pPr>
              <w:pStyle w:val="TAC"/>
            </w:pPr>
          </w:p>
          <w:p w14:paraId="45EC10EA" w14:textId="77777777" w:rsidR="00921169" w:rsidRDefault="00921169" w:rsidP="00906996">
            <w:pPr>
              <w:pStyle w:val="TAC"/>
            </w:pPr>
            <w:r>
              <w:t>G</w:t>
            </w:r>
            <w:r w:rsidRPr="00AA1F8D">
              <w:t>eographical area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C51A918" w14:textId="77777777" w:rsidR="00921169" w:rsidRDefault="00921169" w:rsidP="00906996">
            <w:pPr>
              <w:pStyle w:val="TAL"/>
            </w:pPr>
            <w:r>
              <w:t>octet o6+3</w:t>
            </w:r>
          </w:p>
          <w:p w14:paraId="33D0A728" w14:textId="77777777" w:rsidR="00921169" w:rsidRDefault="00921169" w:rsidP="00906996">
            <w:pPr>
              <w:pStyle w:val="TAL"/>
            </w:pPr>
          </w:p>
          <w:p w14:paraId="66A96E2A" w14:textId="77777777" w:rsidR="00921169" w:rsidRDefault="00921169" w:rsidP="00906996">
            <w:pPr>
              <w:pStyle w:val="TAL"/>
            </w:pPr>
            <w:r>
              <w:t>octet o9</w:t>
            </w:r>
          </w:p>
        </w:tc>
      </w:tr>
      <w:tr w:rsidR="00921169" w14:paraId="018E1BF7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F3C669" w14:textId="77777777" w:rsidR="00921169" w:rsidRDefault="00921169" w:rsidP="00906996">
            <w:pPr>
              <w:pStyle w:val="TAC"/>
            </w:pPr>
          </w:p>
          <w:p w14:paraId="5C0F5B12" w14:textId="77777777" w:rsidR="00921169" w:rsidRDefault="00921169" w:rsidP="00906996">
            <w:pPr>
              <w:pStyle w:val="TAC"/>
            </w:pPr>
            <w:r w:rsidRPr="00AA1F8D">
              <w:t>Radio parameter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425B2D4" w14:textId="77777777" w:rsidR="00921169" w:rsidRDefault="00921169" w:rsidP="00906996">
            <w:pPr>
              <w:pStyle w:val="TAL"/>
            </w:pPr>
            <w:r>
              <w:t>octet o9+1</w:t>
            </w:r>
          </w:p>
          <w:p w14:paraId="454A616E" w14:textId="77777777" w:rsidR="00921169" w:rsidRDefault="00921169" w:rsidP="00906996">
            <w:pPr>
              <w:pStyle w:val="TAL"/>
            </w:pPr>
          </w:p>
          <w:p w14:paraId="5188A0D0" w14:textId="77777777" w:rsidR="00921169" w:rsidRDefault="00921169" w:rsidP="00906996">
            <w:pPr>
              <w:pStyle w:val="TAL"/>
            </w:pPr>
            <w:r>
              <w:t>octet o7-1</w:t>
            </w:r>
          </w:p>
        </w:tc>
      </w:tr>
      <w:tr w:rsidR="00921169" w14:paraId="5D0471C9" w14:textId="77777777" w:rsidTr="00906996">
        <w:trPr>
          <w:trHeight w:val="444"/>
          <w:jc w:val="center"/>
        </w:trPr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D38263" w14:textId="77777777" w:rsidR="00921169" w:rsidRDefault="00921169" w:rsidP="00906996">
            <w:pPr>
              <w:pStyle w:val="TAC"/>
            </w:pPr>
            <w:r>
              <w:t>MI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3DD786" w14:textId="77777777" w:rsidR="00921169" w:rsidRDefault="00921169" w:rsidP="00906996">
            <w:pPr>
              <w:pStyle w:val="TAC"/>
            </w:pPr>
            <w:r>
              <w:t>0</w:t>
            </w:r>
          </w:p>
          <w:p w14:paraId="73820086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5B1482" w14:textId="77777777" w:rsidR="00921169" w:rsidRDefault="00921169" w:rsidP="00906996">
            <w:pPr>
              <w:pStyle w:val="TAC"/>
            </w:pPr>
            <w:r>
              <w:t>0</w:t>
            </w:r>
          </w:p>
          <w:p w14:paraId="0A2E9493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067A9C" w14:textId="77777777" w:rsidR="00921169" w:rsidRDefault="00921169" w:rsidP="00906996">
            <w:pPr>
              <w:pStyle w:val="TAC"/>
            </w:pPr>
            <w:r>
              <w:t>0</w:t>
            </w:r>
          </w:p>
          <w:p w14:paraId="6B9A76C8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CBB4C5" w14:textId="77777777" w:rsidR="00921169" w:rsidRDefault="00921169" w:rsidP="00906996">
            <w:pPr>
              <w:pStyle w:val="TAC"/>
            </w:pPr>
            <w:r>
              <w:t>0</w:t>
            </w:r>
          </w:p>
          <w:p w14:paraId="64E2A26F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7E775B" w14:textId="77777777" w:rsidR="00921169" w:rsidRDefault="00921169" w:rsidP="00906996">
            <w:pPr>
              <w:pStyle w:val="TAC"/>
            </w:pPr>
            <w:r>
              <w:t>0</w:t>
            </w:r>
          </w:p>
          <w:p w14:paraId="3FB5C1A3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D2736A" w14:textId="77777777" w:rsidR="00921169" w:rsidRDefault="00921169" w:rsidP="00906996">
            <w:pPr>
              <w:pStyle w:val="TAC"/>
            </w:pPr>
            <w:r>
              <w:t>0</w:t>
            </w:r>
          </w:p>
          <w:p w14:paraId="36A2843F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B83D74" w14:textId="77777777" w:rsidR="00921169" w:rsidRDefault="00921169" w:rsidP="00906996">
            <w:pPr>
              <w:pStyle w:val="TAC"/>
            </w:pPr>
            <w:r>
              <w:t>0</w:t>
            </w:r>
          </w:p>
          <w:p w14:paraId="1E1A5971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3E616C5" w14:textId="77777777" w:rsidR="00921169" w:rsidRDefault="00921169" w:rsidP="00906996">
            <w:pPr>
              <w:pStyle w:val="TAL"/>
            </w:pPr>
            <w:r>
              <w:t>octet o7</w:t>
            </w:r>
          </w:p>
        </w:tc>
      </w:tr>
    </w:tbl>
    <w:p w14:paraId="0E8E0D5B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 xml:space="preserve">3.1.8: </w:t>
      </w:r>
      <w:r w:rsidRPr="00AA1F8D">
        <w:t>Radio parameters per geographical area</w:t>
      </w:r>
      <w:r>
        <w:t xml:space="preserve"> info</w:t>
      </w:r>
    </w:p>
    <w:p w14:paraId="7AA30DA8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 xml:space="preserve">3.1.8: </w:t>
      </w:r>
      <w:r w:rsidRPr="00AA1F8D">
        <w:t>Radio parameters per geographical area</w:t>
      </w:r>
      <w:r>
        <w:t xml:space="preserve"> inf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6F99C15" w14:textId="77777777" w:rsidTr="00906996">
        <w:trPr>
          <w:cantSplit/>
          <w:jc w:val="center"/>
        </w:trPr>
        <w:tc>
          <w:tcPr>
            <w:tcW w:w="7094" w:type="dxa"/>
          </w:tcPr>
          <w:p w14:paraId="5C4FEFAC" w14:textId="77777777" w:rsidR="00921169" w:rsidRDefault="00921169" w:rsidP="00906996">
            <w:pPr>
              <w:pStyle w:val="TAL"/>
            </w:pPr>
            <w:r>
              <w:t>G</w:t>
            </w:r>
            <w:r w:rsidRPr="00AA1F8D">
              <w:t>eographical area</w:t>
            </w:r>
            <w:r>
              <w:t>:</w:t>
            </w:r>
          </w:p>
          <w:p w14:paraId="01AA8D41" w14:textId="77777777" w:rsidR="00921169" w:rsidRPr="00530E20" w:rsidRDefault="00921169" w:rsidP="00906996">
            <w:pPr>
              <w:pStyle w:val="TAL"/>
              <w:rPr>
                <w:noProof/>
                <w:lang w:val="en-US"/>
              </w:rPr>
            </w:pPr>
            <w:r>
              <w:t>The g</w:t>
            </w:r>
            <w:r w:rsidRPr="00AA1F8D">
              <w:t>eographical area</w:t>
            </w:r>
            <w:r>
              <w:t xml:space="preserve"> field is coded according to f</w:t>
            </w:r>
            <w:r w:rsidRPr="00BD0557">
              <w:t>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9</w:t>
            </w:r>
            <w:r w:rsidRPr="009D730C">
              <w:t xml:space="preserve"> and table 5</w:t>
            </w:r>
            <w:r w:rsidRPr="009D730C">
              <w:rPr>
                <w:rFonts w:hint="eastAsia"/>
              </w:rPr>
              <w:t>.</w:t>
            </w:r>
            <w:r w:rsidRPr="009D730C">
              <w:t>3.1.</w:t>
            </w:r>
            <w:r>
              <w:t>9</w:t>
            </w:r>
            <w:r w:rsidRPr="009D730C">
              <w:rPr>
                <w:noProof/>
                <w:lang w:val="en-US"/>
              </w:rPr>
              <w:t>.</w:t>
            </w:r>
          </w:p>
        </w:tc>
      </w:tr>
      <w:tr w:rsidR="00921169" w:rsidRPr="003168A2" w14:paraId="6F27D15F" w14:textId="77777777" w:rsidTr="00906996">
        <w:trPr>
          <w:cantSplit/>
          <w:jc w:val="center"/>
        </w:trPr>
        <w:tc>
          <w:tcPr>
            <w:tcW w:w="7094" w:type="dxa"/>
          </w:tcPr>
          <w:p w14:paraId="30E57E37" w14:textId="77777777" w:rsidR="00921169" w:rsidRDefault="00921169" w:rsidP="00906996">
            <w:pPr>
              <w:pStyle w:val="TAL"/>
            </w:pPr>
          </w:p>
        </w:tc>
      </w:tr>
      <w:tr w:rsidR="00921169" w:rsidRPr="003168A2" w14:paraId="6D3E320F" w14:textId="77777777" w:rsidTr="00906996">
        <w:trPr>
          <w:cantSplit/>
          <w:jc w:val="center"/>
        </w:trPr>
        <w:tc>
          <w:tcPr>
            <w:tcW w:w="7094" w:type="dxa"/>
          </w:tcPr>
          <w:p w14:paraId="65980C74" w14:textId="77777777" w:rsidR="00921169" w:rsidRDefault="00921169" w:rsidP="00906996">
            <w:pPr>
              <w:pStyle w:val="TAL"/>
            </w:pPr>
            <w:r w:rsidRPr="00AA1F8D">
              <w:t>Radio parameters</w:t>
            </w:r>
            <w:r>
              <w:t>:</w:t>
            </w:r>
          </w:p>
          <w:p w14:paraId="1522A5C5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The r</w:t>
            </w:r>
            <w:r w:rsidRPr="00AA1F8D">
              <w:t>adio parameters</w:t>
            </w:r>
            <w:r>
              <w:t xml:space="preserve"> field is coded according to </w:t>
            </w:r>
            <w:r w:rsidRPr="00EE1E10">
              <w:t>figure 5</w:t>
            </w:r>
            <w:r w:rsidRPr="00EE1E10">
              <w:rPr>
                <w:rFonts w:hint="eastAsia"/>
              </w:rPr>
              <w:t>.</w:t>
            </w:r>
            <w:r w:rsidRPr="00EE1E10">
              <w:t>3.1.</w:t>
            </w:r>
            <w:r w:rsidRPr="00530E20">
              <w:t>11</w:t>
            </w:r>
            <w:r w:rsidRPr="00EE1E10">
              <w:t xml:space="preserve"> and table 5</w:t>
            </w:r>
            <w:r w:rsidRPr="00EE1E10">
              <w:rPr>
                <w:rFonts w:hint="eastAsia"/>
              </w:rPr>
              <w:t>.</w:t>
            </w:r>
            <w:r w:rsidRPr="00EE1E10">
              <w:t>3.1.</w:t>
            </w:r>
            <w:r w:rsidRPr="00530E20">
              <w:t>11</w:t>
            </w:r>
            <w:r>
              <w:t>, applicable in the g</w:t>
            </w:r>
            <w:r w:rsidRPr="00AA1F8D">
              <w:t>eographical area</w:t>
            </w:r>
            <w:r>
              <w:t xml:space="preserve"> indicated by the g</w:t>
            </w:r>
            <w:r w:rsidRPr="00AA1F8D">
              <w:t>eographical area</w:t>
            </w:r>
            <w:r>
              <w:t xml:space="preserve"> field when not </w:t>
            </w:r>
            <w:r w:rsidRPr="00684A5F">
              <w:t xml:space="preserve">served by E-UTRA </w:t>
            </w:r>
            <w:r>
              <w:t xml:space="preserve">and not </w:t>
            </w:r>
            <w:r w:rsidRPr="00684A5F">
              <w:t>served by NR</w:t>
            </w:r>
            <w:r w:rsidRPr="00EE1E10">
              <w:rPr>
                <w:noProof/>
                <w:lang w:val="en-US"/>
              </w:rPr>
              <w:t>.</w:t>
            </w:r>
          </w:p>
        </w:tc>
      </w:tr>
      <w:tr w:rsidR="00921169" w:rsidRPr="003168A2" w14:paraId="2D50F0E3" w14:textId="77777777" w:rsidTr="00906996">
        <w:trPr>
          <w:cantSplit/>
          <w:jc w:val="center"/>
        </w:trPr>
        <w:tc>
          <w:tcPr>
            <w:tcW w:w="7094" w:type="dxa"/>
          </w:tcPr>
          <w:p w14:paraId="06134BD5" w14:textId="77777777" w:rsidR="00921169" w:rsidRDefault="00921169" w:rsidP="00906996">
            <w:pPr>
              <w:pStyle w:val="TAL"/>
            </w:pPr>
          </w:p>
        </w:tc>
      </w:tr>
      <w:tr w:rsidR="00921169" w:rsidRPr="003168A2" w14:paraId="001687EB" w14:textId="77777777" w:rsidTr="00906996">
        <w:trPr>
          <w:cantSplit/>
          <w:jc w:val="center"/>
        </w:trPr>
        <w:tc>
          <w:tcPr>
            <w:tcW w:w="7094" w:type="dxa"/>
          </w:tcPr>
          <w:p w14:paraId="15360B62" w14:textId="77777777" w:rsidR="00921169" w:rsidRPr="00A21A20" w:rsidRDefault="00921169" w:rsidP="00906996">
            <w:pPr>
              <w:pStyle w:val="TAL"/>
              <w:rPr>
                <w:noProof/>
                <w:lang w:val="en-US"/>
              </w:rPr>
            </w:pPr>
            <w:r>
              <w:t>Managed indicator (MI):</w:t>
            </w:r>
          </w:p>
          <w:p w14:paraId="555F7D0D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 xml:space="preserve">Managed indicator indicates how the </w:t>
            </w:r>
            <w:r w:rsidRPr="00EE1E10">
              <w:t xml:space="preserve">radio parameters </w:t>
            </w:r>
            <w:r>
              <w:t>indicated in the radio parameters field in the g</w:t>
            </w:r>
            <w:r w:rsidRPr="00AA1F8D">
              <w:t>eographical area</w:t>
            </w:r>
            <w:r>
              <w:t xml:space="preserve"> indicated by the g</w:t>
            </w:r>
            <w:r w:rsidRPr="00AA1F8D">
              <w:t>eographical area</w:t>
            </w:r>
            <w:r>
              <w:t xml:space="preserve"> field </w:t>
            </w:r>
            <w:r w:rsidRPr="00EE1E10">
              <w:t xml:space="preserve">are </w:t>
            </w:r>
            <w:r>
              <w:t>managed.</w:t>
            </w:r>
          </w:p>
          <w:p w14:paraId="4B4D3C61" w14:textId="77777777" w:rsidR="00921169" w:rsidRDefault="00921169" w:rsidP="00906996">
            <w:pPr>
              <w:pStyle w:val="TAL"/>
            </w:pPr>
            <w:r>
              <w:t>Bit</w:t>
            </w:r>
          </w:p>
          <w:p w14:paraId="6D123B37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6F768EFC" w14:textId="77777777" w:rsidR="00921169" w:rsidRDefault="00921169" w:rsidP="00906996">
            <w:pPr>
              <w:pStyle w:val="TAL"/>
            </w:pPr>
            <w:r>
              <w:t>0</w:t>
            </w:r>
            <w:r w:rsidRPr="009E1E84">
              <w:tab/>
            </w:r>
            <w:r>
              <w:t>N</w:t>
            </w:r>
            <w:r w:rsidRPr="00EE1E10">
              <w:t>on-operator managed</w:t>
            </w:r>
          </w:p>
          <w:p w14:paraId="325849DE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>
              <w:t>O</w:t>
            </w:r>
            <w:r w:rsidRPr="00EE1E10">
              <w:t>perator managed</w:t>
            </w:r>
          </w:p>
        </w:tc>
      </w:tr>
      <w:tr w:rsidR="00921169" w:rsidRPr="003168A2" w14:paraId="0458FB42" w14:textId="77777777" w:rsidTr="00906996">
        <w:trPr>
          <w:cantSplit/>
          <w:jc w:val="center"/>
        </w:trPr>
        <w:tc>
          <w:tcPr>
            <w:tcW w:w="7094" w:type="dxa"/>
          </w:tcPr>
          <w:p w14:paraId="7B68F3AC" w14:textId="77777777" w:rsidR="00921169" w:rsidRDefault="00921169" w:rsidP="00906996">
            <w:pPr>
              <w:pStyle w:val="TAL"/>
            </w:pPr>
            <w:bookmarkStart w:id="31" w:name="MCCQCTEMPBM_00000111"/>
          </w:p>
        </w:tc>
      </w:tr>
      <w:bookmarkEnd w:id="31"/>
      <w:tr w:rsidR="00921169" w:rsidRPr="003168A2" w14:paraId="2F8F834B" w14:textId="77777777" w:rsidTr="00906996">
        <w:trPr>
          <w:cantSplit/>
          <w:jc w:val="center"/>
        </w:trPr>
        <w:tc>
          <w:tcPr>
            <w:tcW w:w="7094" w:type="dxa"/>
          </w:tcPr>
          <w:p w14:paraId="64ABD822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 w:rsidRPr="00AA1F8D">
              <w:t>radio parameters per geographical area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 xml:space="preserve"> 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8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>
              <w:rPr>
                <w:noProof/>
                <w:lang w:val="en-US"/>
              </w:rPr>
              <w:t>radio</w:t>
            </w:r>
            <w:r w:rsidRPr="00AA1F8D">
              <w:t xml:space="preserve"> parameters per geographical area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>.</w:t>
            </w:r>
          </w:p>
        </w:tc>
      </w:tr>
    </w:tbl>
    <w:p w14:paraId="2FACA026" w14:textId="77777777" w:rsidR="00921169" w:rsidRPr="00AA1F8D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65A06906" w14:textId="77777777" w:rsidTr="00906996">
        <w:trPr>
          <w:cantSplit/>
          <w:jc w:val="center"/>
        </w:trPr>
        <w:tc>
          <w:tcPr>
            <w:tcW w:w="708" w:type="dxa"/>
          </w:tcPr>
          <w:p w14:paraId="0C88ABB9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72308A7B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4B3D8C51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133CCE2E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1EBE6A84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0A091F73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1B083BEC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25EF889B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71585ACD" w14:textId="77777777" w:rsidR="00921169" w:rsidRDefault="00921169" w:rsidP="00906996">
            <w:pPr>
              <w:pStyle w:val="TAL"/>
            </w:pPr>
          </w:p>
        </w:tc>
      </w:tr>
      <w:tr w:rsidR="00921169" w14:paraId="6BA8C2B9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EA0370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0D92CDFC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>geographical area</w:t>
            </w:r>
            <w:r>
              <w:rPr>
                <w:noProof/>
                <w:lang w:val="en-US"/>
              </w:rPr>
              <w:t xml:space="preserve"> contents</w:t>
            </w:r>
          </w:p>
        </w:tc>
        <w:tc>
          <w:tcPr>
            <w:tcW w:w="1346" w:type="dxa"/>
          </w:tcPr>
          <w:p w14:paraId="53F4FE68" w14:textId="77777777" w:rsidR="00921169" w:rsidRDefault="00921169" w:rsidP="00906996">
            <w:pPr>
              <w:pStyle w:val="TAL"/>
            </w:pPr>
            <w:r>
              <w:t>octet o6+3</w:t>
            </w:r>
          </w:p>
          <w:p w14:paraId="78D0CF05" w14:textId="77777777" w:rsidR="00921169" w:rsidRDefault="00921169" w:rsidP="00906996">
            <w:pPr>
              <w:pStyle w:val="TAL"/>
            </w:pPr>
          </w:p>
          <w:p w14:paraId="7DA2DA97" w14:textId="77777777" w:rsidR="00921169" w:rsidRDefault="00921169" w:rsidP="00906996">
            <w:pPr>
              <w:pStyle w:val="TAL"/>
            </w:pPr>
            <w:r>
              <w:t>octet o6+4</w:t>
            </w:r>
          </w:p>
        </w:tc>
      </w:tr>
      <w:tr w:rsidR="00921169" w14:paraId="74F24D50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431464" w14:textId="77777777" w:rsidR="00921169" w:rsidRDefault="00921169" w:rsidP="00906996">
            <w:pPr>
              <w:pStyle w:val="TAC"/>
            </w:pPr>
          </w:p>
          <w:p w14:paraId="5C720A6E" w14:textId="77777777" w:rsidR="00921169" w:rsidRDefault="00921169" w:rsidP="00906996">
            <w:pPr>
              <w:pStyle w:val="TAC"/>
            </w:pPr>
            <w:r>
              <w:t>Coordinate</w:t>
            </w:r>
            <w:r>
              <w:rPr>
                <w:noProof/>
                <w:lang w:val="en-US"/>
              </w:rPr>
              <w:t xml:space="preserve"> 1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E071074" w14:textId="77777777" w:rsidR="00921169" w:rsidRDefault="00921169" w:rsidP="00906996">
            <w:pPr>
              <w:pStyle w:val="TAL"/>
            </w:pPr>
            <w:r>
              <w:t>octet (o6+</w:t>
            </w:r>
            <w:proofErr w:type="gramStart"/>
            <w:r>
              <w:t>5)*</w:t>
            </w:r>
            <w:proofErr w:type="gramEnd"/>
          </w:p>
          <w:p w14:paraId="100EFA99" w14:textId="77777777" w:rsidR="00921169" w:rsidRDefault="00921169" w:rsidP="00906996">
            <w:pPr>
              <w:pStyle w:val="TAL"/>
            </w:pPr>
          </w:p>
          <w:p w14:paraId="29B08BDC" w14:textId="77777777" w:rsidR="00921169" w:rsidRDefault="00921169" w:rsidP="00906996">
            <w:pPr>
              <w:pStyle w:val="TAL"/>
            </w:pPr>
            <w:r>
              <w:t>octet (o6+</w:t>
            </w:r>
            <w:proofErr w:type="gramStart"/>
            <w:r>
              <w:t>10)*</w:t>
            </w:r>
            <w:proofErr w:type="gramEnd"/>
          </w:p>
        </w:tc>
      </w:tr>
      <w:tr w:rsidR="00921169" w14:paraId="34AFD42F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8CE077" w14:textId="77777777" w:rsidR="00921169" w:rsidRDefault="00921169" w:rsidP="00906996">
            <w:pPr>
              <w:pStyle w:val="TAC"/>
            </w:pPr>
          </w:p>
          <w:p w14:paraId="4D8BE602" w14:textId="77777777" w:rsidR="00921169" w:rsidRDefault="00921169" w:rsidP="00906996">
            <w:pPr>
              <w:pStyle w:val="TAC"/>
            </w:pPr>
            <w:r>
              <w:t>Coordinate</w:t>
            </w:r>
            <w:r>
              <w:rPr>
                <w:noProof/>
                <w:lang w:val="en-US"/>
              </w:rPr>
              <w:t xml:space="preserve"> 2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B03BE16" w14:textId="77777777" w:rsidR="00921169" w:rsidRDefault="00921169" w:rsidP="00906996">
            <w:pPr>
              <w:pStyle w:val="TAL"/>
            </w:pPr>
            <w:r>
              <w:t>octet (o6+</w:t>
            </w:r>
            <w:proofErr w:type="gramStart"/>
            <w:r>
              <w:t>11)*</w:t>
            </w:r>
            <w:proofErr w:type="gramEnd"/>
          </w:p>
          <w:p w14:paraId="299FFFED" w14:textId="77777777" w:rsidR="00921169" w:rsidRDefault="00921169" w:rsidP="00906996">
            <w:pPr>
              <w:pStyle w:val="TAL"/>
            </w:pPr>
          </w:p>
          <w:p w14:paraId="7A29E7D5" w14:textId="77777777" w:rsidR="00921169" w:rsidRDefault="00921169" w:rsidP="00906996">
            <w:pPr>
              <w:pStyle w:val="TAL"/>
            </w:pPr>
            <w:r>
              <w:t>octet (o6+</w:t>
            </w:r>
            <w:proofErr w:type="gramStart"/>
            <w:r>
              <w:t>16)*</w:t>
            </w:r>
            <w:proofErr w:type="gramEnd"/>
          </w:p>
        </w:tc>
      </w:tr>
      <w:tr w:rsidR="00921169" w14:paraId="4C8F4AC2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6BE803" w14:textId="77777777" w:rsidR="00921169" w:rsidRDefault="00921169" w:rsidP="00906996">
            <w:pPr>
              <w:pStyle w:val="TAC"/>
            </w:pPr>
          </w:p>
          <w:p w14:paraId="3EB0AC3B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ACC37EA" w14:textId="77777777" w:rsidR="00921169" w:rsidRDefault="00921169" w:rsidP="00906996">
            <w:pPr>
              <w:pStyle w:val="TAL"/>
            </w:pPr>
            <w:r>
              <w:t>octet (o6+</w:t>
            </w:r>
            <w:proofErr w:type="gramStart"/>
            <w:r>
              <w:t>17)*</w:t>
            </w:r>
            <w:proofErr w:type="gramEnd"/>
          </w:p>
          <w:p w14:paraId="2789D5BD" w14:textId="77777777" w:rsidR="00921169" w:rsidRDefault="00921169" w:rsidP="00906996">
            <w:pPr>
              <w:pStyle w:val="TAL"/>
            </w:pPr>
          </w:p>
          <w:p w14:paraId="6DD9834E" w14:textId="77777777" w:rsidR="00921169" w:rsidRDefault="00921169" w:rsidP="00906996">
            <w:pPr>
              <w:pStyle w:val="TAL"/>
            </w:pPr>
            <w:r>
              <w:t>octet (o6-2+6*</w:t>
            </w:r>
            <w:proofErr w:type="gramStart"/>
            <w:r>
              <w:t>n)*</w:t>
            </w:r>
            <w:proofErr w:type="gramEnd"/>
          </w:p>
        </w:tc>
      </w:tr>
      <w:tr w:rsidR="00921169" w14:paraId="6FEBF12D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33E565" w14:textId="77777777" w:rsidR="00921169" w:rsidRDefault="00921169" w:rsidP="00906996">
            <w:pPr>
              <w:pStyle w:val="TAC"/>
            </w:pPr>
          </w:p>
          <w:p w14:paraId="51F42344" w14:textId="77777777" w:rsidR="00921169" w:rsidRDefault="00921169" w:rsidP="00906996">
            <w:pPr>
              <w:pStyle w:val="TAC"/>
            </w:pPr>
            <w:r>
              <w:t>Coordinate</w:t>
            </w:r>
            <w:r>
              <w:rPr>
                <w:noProof/>
                <w:lang w:val="en-US"/>
              </w:rPr>
              <w:t xml:space="preserve"> n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DF9BDCC" w14:textId="77777777" w:rsidR="00921169" w:rsidRDefault="00921169" w:rsidP="00906996">
            <w:pPr>
              <w:pStyle w:val="TAL"/>
            </w:pPr>
            <w:r>
              <w:t>octet (o6-1+6*</w:t>
            </w:r>
            <w:proofErr w:type="gramStart"/>
            <w:r>
              <w:t>n)*</w:t>
            </w:r>
            <w:proofErr w:type="gramEnd"/>
          </w:p>
          <w:p w14:paraId="10F309A3" w14:textId="77777777" w:rsidR="00921169" w:rsidRDefault="00921169" w:rsidP="00906996">
            <w:pPr>
              <w:pStyle w:val="TAL"/>
            </w:pPr>
          </w:p>
          <w:p w14:paraId="56C5737A" w14:textId="77777777" w:rsidR="00921169" w:rsidRDefault="00921169" w:rsidP="00906996">
            <w:pPr>
              <w:pStyle w:val="TAL"/>
            </w:pPr>
            <w:r>
              <w:t>octet (o6+4+6*</w:t>
            </w:r>
            <w:proofErr w:type="gramStart"/>
            <w:r>
              <w:t>n)*</w:t>
            </w:r>
            <w:proofErr w:type="gramEnd"/>
            <w:r>
              <w:t xml:space="preserve"> = octet o9*</w:t>
            </w:r>
          </w:p>
        </w:tc>
      </w:tr>
    </w:tbl>
    <w:p w14:paraId="49902DBA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>9: Geographical area</w:t>
      </w:r>
    </w:p>
    <w:p w14:paraId="3B372571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>9: Geographical are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62E53327" w14:textId="77777777" w:rsidTr="00906996">
        <w:trPr>
          <w:cantSplit/>
          <w:jc w:val="center"/>
        </w:trPr>
        <w:tc>
          <w:tcPr>
            <w:tcW w:w="7094" w:type="dxa"/>
          </w:tcPr>
          <w:p w14:paraId="4DA436F8" w14:textId="77777777" w:rsidR="00921169" w:rsidRDefault="00921169" w:rsidP="00906996">
            <w:pPr>
              <w:pStyle w:val="TAL"/>
              <w:rPr>
                <w:noProof/>
              </w:rPr>
            </w:pPr>
            <w:r>
              <w:t>Coordinate:</w:t>
            </w:r>
          </w:p>
          <w:p w14:paraId="2FDD968C" w14:textId="77777777" w:rsidR="00921169" w:rsidRPr="003168A2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>coordinate</w:t>
            </w:r>
            <w:r>
              <w:rPr>
                <w:noProof/>
                <w:lang w:val="en-US"/>
              </w:rPr>
              <w:t xml:space="preserve"> </w:t>
            </w:r>
            <w:r>
              <w:t>field is coded according to f</w:t>
            </w:r>
            <w:r w:rsidRPr="00BD0557">
              <w:t>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0 and table</w:t>
            </w:r>
            <w:r w:rsidRPr="00BD0557"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0.</w:t>
            </w:r>
          </w:p>
        </w:tc>
      </w:tr>
      <w:tr w:rsidR="00921169" w:rsidRPr="003168A2" w14:paraId="22B17E73" w14:textId="77777777" w:rsidTr="00906996">
        <w:trPr>
          <w:cantSplit/>
          <w:jc w:val="center"/>
        </w:trPr>
        <w:tc>
          <w:tcPr>
            <w:tcW w:w="7094" w:type="dxa"/>
          </w:tcPr>
          <w:p w14:paraId="0DE84526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32" w:name="MCCQCTEMPBM_00000112"/>
          </w:p>
        </w:tc>
      </w:tr>
      <w:bookmarkEnd w:id="32"/>
    </w:tbl>
    <w:p w14:paraId="0E4CCBBC" w14:textId="77777777" w:rsidR="00921169" w:rsidRDefault="00921169" w:rsidP="00921169"/>
    <w:p w14:paraId="3330A97D" w14:textId="77777777" w:rsidR="00921169" w:rsidRPr="00A21A20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3E29EB4C" w14:textId="77777777" w:rsidTr="00906996">
        <w:trPr>
          <w:cantSplit/>
          <w:jc w:val="center"/>
        </w:trPr>
        <w:tc>
          <w:tcPr>
            <w:tcW w:w="708" w:type="dxa"/>
          </w:tcPr>
          <w:p w14:paraId="6CE2F11B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59488AB3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4EFDD276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7A7FE61C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17ABB9EF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3208BFBF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14B0C587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5C9675ED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1336F38C" w14:textId="77777777" w:rsidR="00921169" w:rsidRDefault="00921169" w:rsidP="00906996">
            <w:pPr>
              <w:pStyle w:val="TAL"/>
            </w:pPr>
          </w:p>
        </w:tc>
      </w:tr>
      <w:tr w:rsidR="00921169" w14:paraId="661348F2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34873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F353E0D" w14:textId="77777777" w:rsidR="00921169" w:rsidRDefault="00921169" w:rsidP="00906996">
            <w:pPr>
              <w:pStyle w:val="TAC"/>
            </w:pPr>
            <w:r w:rsidRPr="008B0B43">
              <w:rPr>
                <w:noProof/>
                <w:lang w:val="en-US"/>
              </w:rPr>
              <w:t>Latitude</w:t>
            </w:r>
          </w:p>
        </w:tc>
        <w:tc>
          <w:tcPr>
            <w:tcW w:w="1346" w:type="dxa"/>
          </w:tcPr>
          <w:p w14:paraId="589A3B1C" w14:textId="77777777" w:rsidR="00921169" w:rsidRDefault="00921169" w:rsidP="00906996">
            <w:pPr>
              <w:pStyle w:val="TAL"/>
            </w:pPr>
            <w:r>
              <w:t>octet o6+11</w:t>
            </w:r>
          </w:p>
          <w:p w14:paraId="2FDA7877" w14:textId="77777777" w:rsidR="00921169" w:rsidRDefault="00921169" w:rsidP="00906996">
            <w:pPr>
              <w:pStyle w:val="TAL"/>
            </w:pPr>
          </w:p>
          <w:p w14:paraId="6B4C3828" w14:textId="77777777" w:rsidR="00921169" w:rsidRDefault="00921169" w:rsidP="00906996">
            <w:pPr>
              <w:pStyle w:val="TAL"/>
            </w:pPr>
            <w:r>
              <w:t>octet o6+13</w:t>
            </w:r>
          </w:p>
        </w:tc>
      </w:tr>
      <w:tr w:rsidR="00921169" w14:paraId="0B576718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E253D8" w14:textId="77777777" w:rsidR="00921169" w:rsidRDefault="00921169" w:rsidP="00906996">
            <w:pPr>
              <w:pStyle w:val="TAC"/>
            </w:pPr>
          </w:p>
          <w:p w14:paraId="61B73678" w14:textId="77777777" w:rsidR="00921169" w:rsidRDefault="00921169" w:rsidP="00906996">
            <w:pPr>
              <w:pStyle w:val="TAC"/>
            </w:pPr>
            <w:r w:rsidRPr="008B0B43">
              <w:t>Longitude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CB191DA" w14:textId="77777777" w:rsidR="00921169" w:rsidRDefault="00921169" w:rsidP="00906996">
            <w:pPr>
              <w:pStyle w:val="TAL"/>
            </w:pPr>
            <w:r>
              <w:t>octet o6+14</w:t>
            </w:r>
          </w:p>
          <w:p w14:paraId="5335467D" w14:textId="77777777" w:rsidR="00921169" w:rsidRDefault="00921169" w:rsidP="00906996">
            <w:pPr>
              <w:pStyle w:val="TAL"/>
            </w:pPr>
          </w:p>
          <w:p w14:paraId="3DDE11A3" w14:textId="77777777" w:rsidR="00921169" w:rsidRDefault="00921169" w:rsidP="00906996">
            <w:pPr>
              <w:pStyle w:val="TAL"/>
            </w:pPr>
            <w:r>
              <w:t>octet o6+17</w:t>
            </w:r>
          </w:p>
        </w:tc>
      </w:tr>
    </w:tbl>
    <w:p w14:paraId="331AC522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0: </w:t>
      </w:r>
      <w:r w:rsidRPr="008B0B43">
        <w:t>Coordinate</w:t>
      </w:r>
      <w:r>
        <w:t xml:space="preserve"> area</w:t>
      </w:r>
    </w:p>
    <w:p w14:paraId="250972C9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0: </w:t>
      </w:r>
      <w:r w:rsidRPr="008B0B43">
        <w:t>Coordinate</w:t>
      </w:r>
      <w:r>
        <w:t xml:space="preserve"> are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18F5774E" w14:textId="77777777" w:rsidTr="00906996">
        <w:trPr>
          <w:cantSplit/>
          <w:jc w:val="center"/>
        </w:trPr>
        <w:tc>
          <w:tcPr>
            <w:tcW w:w="7094" w:type="dxa"/>
          </w:tcPr>
          <w:p w14:paraId="76853CCB" w14:textId="77777777" w:rsidR="00921169" w:rsidRPr="00844D9B" w:rsidRDefault="00921169" w:rsidP="00906996">
            <w:pPr>
              <w:pStyle w:val="TAL"/>
              <w:rPr>
                <w:noProof/>
                <w:lang w:val="en-US"/>
              </w:rPr>
            </w:pPr>
            <w:r w:rsidRPr="00844D9B">
              <w:rPr>
                <w:noProof/>
                <w:lang w:val="en-US"/>
              </w:rPr>
              <w:t>Latitude:</w:t>
            </w:r>
          </w:p>
          <w:p w14:paraId="707A254A" w14:textId="77777777" w:rsidR="00921169" w:rsidRPr="00844D9B" w:rsidRDefault="00921169" w:rsidP="00906996">
            <w:pPr>
              <w:pStyle w:val="TAL"/>
            </w:pPr>
            <w:r w:rsidRPr="00844D9B">
              <w:rPr>
                <w:noProof/>
                <w:lang w:val="en-US"/>
              </w:rPr>
              <w:t xml:space="preserve">The latitude </w:t>
            </w:r>
            <w:r w:rsidRPr="00844D9B">
              <w:t xml:space="preserve">field is coded according to </w:t>
            </w:r>
            <w:r>
              <w:t>clause</w:t>
            </w:r>
            <w:r w:rsidRPr="00844D9B">
              <w:t> 6.1 of 3GPP TS 23.032 [</w:t>
            </w:r>
            <w:r>
              <w:t>7</w:t>
            </w:r>
            <w:r w:rsidRPr="00844D9B">
              <w:t>].</w:t>
            </w:r>
          </w:p>
        </w:tc>
      </w:tr>
      <w:tr w:rsidR="00921169" w:rsidRPr="003168A2" w14:paraId="2CE4DC83" w14:textId="77777777" w:rsidTr="00906996">
        <w:trPr>
          <w:cantSplit/>
          <w:jc w:val="center"/>
        </w:trPr>
        <w:tc>
          <w:tcPr>
            <w:tcW w:w="7094" w:type="dxa"/>
          </w:tcPr>
          <w:p w14:paraId="1BEEA2B6" w14:textId="77777777" w:rsidR="00921169" w:rsidRPr="00822134" w:rsidRDefault="00921169" w:rsidP="00906996">
            <w:pPr>
              <w:pStyle w:val="TAL"/>
              <w:rPr>
                <w:noProof/>
              </w:rPr>
            </w:pPr>
            <w:bookmarkStart w:id="33" w:name="MCCQCTEMPBM_00000113"/>
          </w:p>
        </w:tc>
      </w:tr>
      <w:bookmarkEnd w:id="33"/>
      <w:tr w:rsidR="00921169" w:rsidRPr="003168A2" w14:paraId="0AB565B4" w14:textId="77777777" w:rsidTr="00906996">
        <w:trPr>
          <w:cantSplit/>
          <w:jc w:val="center"/>
        </w:trPr>
        <w:tc>
          <w:tcPr>
            <w:tcW w:w="7094" w:type="dxa"/>
          </w:tcPr>
          <w:p w14:paraId="62EC5080" w14:textId="77777777" w:rsidR="00921169" w:rsidRPr="00844D9B" w:rsidRDefault="00921169" w:rsidP="00906996">
            <w:pPr>
              <w:pStyle w:val="TAL"/>
            </w:pPr>
            <w:r w:rsidRPr="00844D9B">
              <w:t>Longitude:</w:t>
            </w:r>
          </w:p>
          <w:p w14:paraId="1ED92035" w14:textId="77777777" w:rsidR="00921169" w:rsidRPr="00844D9B" w:rsidRDefault="00921169" w:rsidP="00906996">
            <w:pPr>
              <w:pStyle w:val="TAL"/>
              <w:rPr>
                <w:noProof/>
                <w:lang w:val="en-US"/>
              </w:rPr>
            </w:pPr>
            <w:r w:rsidRPr="00844D9B">
              <w:rPr>
                <w:noProof/>
                <w:lang w:val="en-US"/>
              </w:rPr>
              <w:t xml:space="preserve">The </w:t>
            </w:r>
            <w:r w:rsidRPr="00844D9B">
              <w:t xml:space="preserve">longitude field is coded according to </w:t>
            </w:r>
            <w:r>
              <w:t>clause</w:t>
            </w:r>
            <w:r w:rsidRPr="00844D9B">
              <w:t> 6.1 of 3GPP TS 23.032 [</w:t>
            </w:r>
            <w:r>
              <w:t>7</w:t>
            </w:r>
            <w:r w:rsidRPr="00844D9B">
              <w:t>].</w:t>
            </w:r>
          </w:p>
        </w:tc>
      </w:tr>
      <w:tr w:rsidR="00921169" w:rsidRPr="003168A2" w14:paraId="09709298" w14:textId="77777777" w:rsidTr="00906996">
        <w:trPr>
          <w:cantSplit/>
          <w:jc w:val="center"/>
        </w:trPr>
        <w:tc>
          <w:tcPr>
            <w:tcW w:w="7094" w:type="dxa"/>
          </w:tcPr>
          <w:p w14:paraId="6C0B52B3" w14:textId="77777777" w:rsidR="00921169" w:rsidRPr="00903C49" w:rsidRDefault="00921169" w:rsidP="00906996">
            <w:pPr>
              <w:pStyle w:val="TAL"/>
              <w:rPr>
                <w:noProof/>
              </w:rPr>
            </w:pPr>
            <w:bookmarkStart w:id="34" w:name="MCCQCTEMPBM_00000114"/>
          </w:p>
        </w:tc>
      </w:tr>
      <w:bookmarkEnd w:id="34"/>
    </w:tbl>
    <w:p w14:paraId="3EB4848C" w14:textId="77777777" w:rsidR="00921169" w:rsidRPr="00A21A20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1E185C04" w14:textId="77777777" w:rsidTr="00906996">
        <w:trPr>
          <w:cantSplit/>
          <w:jc w:val="center"/>
        </w:trPr>
        <w:tc>
          <w:tcPr>
            <w:tcW w:w="708" w:type="dxa"/>
          </w:tcPr>
          <w:p w14:paraId="2E4DB299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75C952D9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477C42AC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0516936F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4E22BFB9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2621F11A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7F2B4490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39F24B83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1F47BC87" w14:textId="77777777" w:rsidR="00921169" w:rsidRDefault="00921169" w:rsidP="00906996">
            <w:pPr>
              <w:pStyle w:val="TAL"/>
            </w:pPr>
          </w:p>
        </w:tc>
      </w:tr>
      <w:tr w:rsidR="00921169" w14:paraId="18115447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8EB82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293C956E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>r</w:t>
            </w:r>
            <w:r w:rsidRPr="00EE1E10">
              <w:t>adio parameter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143D52D6" w14:textId="77777777" w:rsidR="00921169" w:rsidRDefault="00921169" w:rsidP="00906996">
            <w:pPr>
              <w:pStyle w:val="TAL"/>
            </w:pPr>
            <w:r>
              <w:t>octet o9+1</w:t>
            </w:r>
          </w:p>
          <w:p w14:paraId="0F9FA639" w14:textId="77777777" w:rsidR="00921169" w:rsidRDefault="00921169" w:rsidP="00906996">
            <w:pPr>
              <w:pStyle w:val="TAL"/>
            </w:pPr>
          </w:p>
          <w:p w14:paraId="7AB8A14F" w14:textId="77777777" w:rsidR="00921169" w:rsidRDefault="00921169" w:rsidP="00906996">
            <w:pPr>
              <w:pStyle w:val="TAL"/>
            </w:pPr>
            <w:r>
              <w:t>octet o9+2</w:t>
            </w:r>
          </w:p>
        </w:tc>
      </w:tr>
      <w:tr w:rsidR="00921169" w14:paraId="32B34B0F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DAF5F1" w14:textId="77777777" w:rsidR="00921169" w:rsidRDefault="00921169" w:rsidP="00906996">
            <w:pPr>
              <w:pStyle w:val="TAC"/>
            </w:pPr>
          </w:p>
          <w:p w14:paraId="4A1A09B3" w14:textId="77777777" w:rsidR="00921169" w:rsidRDefault="00921169" w:rsidP="00906996">
            <w:pPr>
              <w:pStyle w:val="TAC"/>
            </w:pPr>
            <w:r w:rsidRPr="00EE1E10">
              <w:t>Radio parameters</w:t>
            </w:r>
            <w:r>
              <w:t xml:space="preserve"> contents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3F2E846" w14:textId="77777777" w:rsidR="00921169" w:rsidRDefault="00921169" w:rsidP="00906996">
            <w:pPr>
              <w:pStyle w:val="TAL"/>
            </w:pPr>
            <w:r>
              <w:t>octet o9+3</w:t>
            </w:r>
          </w:p>
          <w:p w14:paraId="78C5B3DF" w14:textId="77777777" w:rsidR="00921169" w:rsidRDefault="00921169" w:rsidP="00906996">
            <w:pPr>
              <w:pStyle w:val="TAL"/>
            </w:pPr>
          </w:p>
          <w:p w14:paraId="5392682C" w14:textId="77777777" w:rsidR="00921169" w:rsidRDefault="00921169" w:rsidP="00906996">
            <w:pPr>
              <w:pStyle w:val="TAL"/>
            </w:pPr>
            <w:r>
              <w:t>octet o7-1</w:t>
            </w:r>
          </w:p>
        </w:tc>
      </w:tr>
    </w:tbl>
    <w:p w14:paraId="23534795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1: </w:t>
      </w:r>
      <w:r w:rsidRPr="00EE1E10">
        <w:t>Radio parameters</w:t>
      </w:r>
    </w:p>
    <w:p w14:paraId="4CEDDD65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1: </w:t>
      </w:r>
      <w:r w:rsidRPr="00EE1E10">
        <w:t>Radio paramet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192C162" w14:textId="77777777" w:rsidTr="00906996">
        <w:trPr>
          <w:cantSplit/>
          <w:jc w:val="center"/>
        </w:trPr>
        <w:tc>
          <w:tcPr>
            <w:tcW w:w="7094" w:type="dxa"/>
          </w:tcPr>
          <w:p w14:paraId="5C53435B" w14:textId="77777777" w:rsidR="00921169" w:rsidRDefault="00921169" w:rsidP="00906996">
            <w:pPr>
              <w:pStyle w:val="TAL"/>
            </w:pPr>
            <w:r w:rsidRPr="00EE1E10">
              <w:t>Radio parameters</w:t>
            </w:r>
            <w:r>
              <w:t xml:space="preserve"> contents:</w:t>
            </w:r>
          </w:p>
          <w:p w14:paraId="014BE7D5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 E-UTRA r</w:t>
            </w:r>
            <w:r>
              <w:t>adio parameters per geographical area list</w:t>
            </w:r>
            <w:r>
              <w:rPr>
                <w:rFonts w:hint="eastAsia"/>
                <w:lang w:eastAsia="zh-CN"/>
              </w:rPr>
              <w:t xml:space="preserve">, </w:t>
            </w:r>
            <w:r>
              <w:rPr>
                <w:rFonts w:hint="eastAsia"/>
                <w:lang w:val="en-US" w:eastAsia="zh-CN"/>
              </w:rPr>
              <w:t xml:space="preserve">radio parameters are defined as </w:t>
            </w:r>
            <w:r>
              <w:rPr>
                <w:rFonts w:hint="eastAsia"/>
                <w:i/>
                <w:iCs/>
              </w:rPr>
              <w:t xml:space="preserve">SL-V2X-Preconfiguration </w:t>
            </w:r>
            <w:r>
              <w:rPr>
                <w:rFonts w:hint="eastAsia"/>
                <w:lang w:val="en-US" w:eastAsia="zh-CN"/>
              </w:rPr>
              <w:t>in clause 9 of 3GPP TS 36.331 [16].</w:t>
            </w:r>
          </w:p>
          <w:p w14:paraId="58098DD3" w14:textId="77777777" w:rsidR="00921169" w:rsidRPr="003168A2" w:rsidRDefault="00921169" w:rsidP="00906996">
            <w:pPr>
              <w:pStyle w:val="TAL"/>
            </w:pPr>
            <w:r>
              <w:rPr>
                <w:rFonts w:hint="eastAsia"/>
                <w:lang w:eastAsia="zh-CN"/>
              </w:rPr>
              <w:t>In NR r</w:t>
            </w:r>
            <w:r>
              <w:t>adio parameters per geographical area list</w:t>
            </w:r>
            <w:r>
              <w:rPr>
                <w:rFonts w:hint="eastAsia"/>
                <w:lang w:eastAsia="zh-CN"/>
              </w:rPr>
              <w:t xml:space="preserve">, </w:t>
            </w:r>
            <w:r>
              <w:rPr>
                <w:lang w:eastAsia="ko-KR"/>
              </w:rPr>
              <w:t>r</w:t>
            </w:r>
            <w:r>
              <w:rPr>
                <w:rFonts w:hint="eastAsia"/>
                <w:lang w:eastAsia="ko-KR"/>
              </w:rPr>
              <w:t xml:space="preserve">adio parameters are defined as </w:t>
            </w:r>
            <w:r w:rsidRPr="00F537EB">
              <w:rPr>
                <w:i/>
                <w:iCs/>
              </w:rPr>
              <w:t>SL-</w:t>
            </w:r>
            <w:proofErr w:type="spellStart"/>
            <w:r w:rsidRPr="00F537EB">
              <w:rPr>
                <w:i/>
                <w:iCs/>
              </w:rPr>
              <w:t>PreconfigurationNR</w:t>
            </w:r>
            <w:proofErr w:type="spellEnd"/>
            <w:r>
              <w:rPr>
                <w:rFonts w:hint="eastAsia"/>
                <w:lang w:eastAsia="ko-KR"/>
              </w:rPr>
              <w:t xml:space="preserve"> in clause</w:t>
            </w:r>
            <w:r w:rsidRPr="00844D9B">
              <w:t> </w:t>
            </w:r>
            <w:r>
              <w:rPr>
                <w:lang w:eastAsia="ko-KR"/>
              </w:rPr>
              <w:t xml:space="preserve">9.3 </w:t>
            </w:r>
            <w:r>
              <w:rPr>
                <w:rFonts w:hint="eastAsia"/>
                <w:lang w:eastAsia="ko-KR"/>
              </w:rPr>
              <w:t>of 3GPP</w:t>
            </w:r>
            <w:r w:rsidRPr="00844D9B">
              <w:t> </w:t>
            </w:r>
            <w:r>
              <w:rPr>
                <w:rFonts w:hint="eastAsia"/>
                <w:lang w:eastAsia="ko-KR"/>
              </w:rPr>
              <w:t>TS</w:t>
            </w:r>
            <w:r w:rsidRPr="00844D9B">
              <w:t> </w:t>
            </w:r>
            <w:r>
              <w:rPr>
                <w:rFonts w:hint="eastAsia"/>
                <w:lang w:eastAsia="ko-KR"/>
              </w:rPr>
              <w:t>38.331</w:t>
            </w:r>
            <w:r w:rsidRPr="00844D9B">
              <w:t> </w:t>
            </w:r>
            <w:r>
              <w:rPr>
                <w:rFonts w:hint="eastAsia"/>
                <w:lang w:eastAsia="ko-KR"/>
              </w:rPr>
              <w:t>[12].</w:t>
            </w:r>
          </w:p>
        </w:tc>
      </w:tr>
      <w:tr w:rsidR="00921169" w:rsidRPr="003168A2" w14:paraId="16156BD7" w14:textId="77777777" w:rsidTr="00906996">
        <w:trPr>
          <w:cantSplit/>
          <w:jc w:val="center"/>
        </w:trPr>
        <w:tc>
          <w:tcPr>
            <w:tcW w:w="7094" w:type="dxa"/>
          </w:tcPr>
          <w:p w14:paraId="7611707D" w14:textId="77777777" w:rsidR="00921169" w:rsidRPr="008B0B43" w:rsidRDefault="00921169" w:rsidP="00906996">
            <w:pPr>
              <w:pStyle w:val="TAL"/>
              <w:rPr>
                <w:noProof/>
                <w:lang w:val="en-US"/>
              </w:rPr>
            </w:pPr>
            <w:bookmarkStart w:id="35" w:name="MCCQCTEMPBM_00000115"/>
          </w:p>
        </w:tc>
      </w:tr>
      <w:bookmarkEnd w:id="35"/>
    </w:tbl>
    <w:p w14:paraId="4ED6E2DB" w14:textId="77777777" w:rsidR="00921169" w:rsidRPr="00530E20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7D7C76F0" w14:textId="77777777" w:rsidTr="00906996">
        <w:trPr>
          <w:cantSplit/>
          <w:jc w:val="center"/>
        </w:trPr>
        <w:tc>
          <w:tcPr>
            <w:tcW w:w="708" w:type="dxa"/>
          </w:tcPr>
          <w:p w14:paraId="24C9DDE7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6F52A16F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50081A35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61E238E5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3EAD9AA2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251212D8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4169A1B7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0C6DBAA2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689D8176" w14:textId="77777777" w:rsidR="00921169" w:rsidRDefault="00921169" w:rsidP="00906996">
            <w:pPr>
              <w:pStyle w:val="TAL"/>
            </w:pPr>
          </w:p>
        </w:tc>
      </w:tr>
      <w:tr w:rsidR="00921169" w14:paraId="2749AA73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EBC4AF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1E52BD7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3330DA">
              <w:rPr>
                <w:noProof/>
                <w:lang w:val="en-US"/>
              </w:rPr>
              <w:t xml:space="preserve">V2X service identifier to </w:t>
            </w:r>
            <w:r>
              <w:t>PC5 RAT</w:t>
            </w:r>
            <w:r>
              <w:rPr>
                <w:noProof/>
                <w:lang w:val="en-US"/>
              </w:rPr>
              <w:t>(s)</w:t>
            </w:r>
            <w:r>
              <w:t xml:space="preserve"> and </w:t>
            </w:r>
            <w:r>
              <w:rPr>
                <w:noProof/>
                <w:lang w:val="en-US"/>
              </w:rPr>
              <w:t>Tx profiles</w:t>
            </w:r>
            <w:r w:rsidRPr="003330DA">
              <w:rPr>
                <w:noProof/>
                <w:lang w:val="en-US"/>
              </w:rPr>
              <w:t xml:space="preserve"> mapping rul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3FCFAEC6" w14:textId="77777777" w:rsidR="00921169" w:rsidRDefault="00921169" w:rsidP="00906996">
            <w:pPr>
              <w:pStyle w:val="TAL"/>
            </w:pPr>
            <w:r>
              <w:t>octet o2+1</w:t>
            </w:r>
          </w:p>
          <w:p w14:paraId="1D70A957" w14:textId="77777777" w:rsidR="00921169" w:rsidRDefault="00921169" w:rsidP="00906996">
            <w:pPr>
              <w:pStyle w:val="TAL"/>
            </w:pPr>
          </w:p>
          <w:p w14:paraId="061D260E" w14:textId="77777777" w:rsidR="00921169" w:rsidRDefault="00921169" w:rsidP="00906996">
            <w:pPr>
              <w:pStyle w:val="TAL"/>
            </w:pPr>
            <w:r>
              <w:t>octet o2+2</w:t>
            </w:r>
          </w:p>
        </w:tc>
      </w:tr>
      <w:tr w:rsidR="00921169" w14:paraId="499A20EC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1CBC91" w14:textId="77777777" w:rsidR="00921169" w:rsidRDefault="00921169" w:rsidP="00906996">
            <w:pPr>
              <w:pStyle w:val="TAC"/>
            </w:pPr>
          </w:p>
          <w:p w14:paraId="797AE8C1" w14:textId="77777777" w:rsidR="00921169" w:rsidRDefault="00921169" w:rsidP="00906996">
            <w:pPr>
              <w:pStyle w:val="TAC"/>
            </w:pPr>
            <w:r w:rsidRPr="003330DA">
              <w:rPr>
                <w:noProof/>
                <w:lang w:val="en-US"/>
              </w:rPr>
              <w:t xml:space="preserve">V2X service identifier to </w:t>
            </w:r>
            <w:r>
              <w:t>PC5 RAT</w:t>
            </w:r>
            <w:r>
              <w:rPr>
                <w:noProof/>
                <w:lang w:val="en-US"/>
              </w:rPr>
              <w:t>(s)</w:t>
            </w:r>
            <w:r>
              <w:t xml:space="preserve"> and </w:t>
            </w:r>
            <w:r>
              <w:rPr>
                <w:noProof/>
                <w:lang w:val="en-US"/>
              </w:rPr>
              <w:t>Tx profiles</w:t>
            </w:r>
            <w:r w:rsidRPr="003330DA">
              <w:rPr>
                <w:noProof/>
                <w:lang w:val="en-US"/>
              </w:rPr>
              <w:t xml:space="preserve"> mapping rule</w:t>
            </w:r>
            <w:r>
              <w:rPr>
                <w:noProof/>
                <w:lang w:val="en-US"/>
              </w:rPr>
              <w:t xml:space="preserve"> 1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B402B65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(</w:t>
            </w:r>
            <w:r w:rsidRPr="00492F28">
              <w:t>o2+</w:t>
            </w:r>
            <w:proofErr w:type="gramStart"/>
            <w:r w:rsidRPr="00492F28">
              <w:t>3</w:t>
            </w:r>
            <w:r>
              <w:t>)*</w:t>
            </w:r>
            <w:proofErr w:type="gramEnd"/>
          </w:p>
          <w:p w14:paraId="67CDC87C" w14:textId="77777777" w:rsidR="00921169" w:rsidRPr="00986958" w:rsidRDefault="00921169" w:rsidP="00906996">
            <w:pPr>
              <w:pStyle w:val="TAL"/>
            </w:pPr>
          </w:p>
          <w:p w14:paraId="5C91348E" w14:textId="77777777" w:rsidR="00921169" w:rsidRPr="00530E20" w:rsidRDefault="00921169" w:rsidP="00906996">
            <w:pPr>
              <w:pStyle w:val="TAL"/>
              <w:rPr>
                <w:highlight w:val="yellow"/>
              </w:rPr>
            </w:pPr>
            <w:r w:rsidRPr="00492F28">
              <w:t>octet o</w:t>
            </w:r>
            <w:r w:rsidRPr="00530E20">
              <w:t>10</w:t>
            </w:r>
            <w:r>
              <w:t>*</w:t>
            </w:r>
          </w:p>
        </w:tc>
      </w:tr>
      <w:tr w:rsidR="00921169" w:rsidRPr="00492F28" w14:paraId="20A69894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EDE8CF" w14:textId="77777777" w:rsidR="00921169" w:rsidRPr="00492F28" w:rsidRDefault="00921169" w:rsidP="00906996">
            <w:pPr>
              <w:pStyle w:val="TAC"/>
            </w:pPr>
          </w:p>
          <w:p w14:paraId="1A091655" w14:textId="77777777" w:rsidR="00921169" w:rsidRPr="00492F28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service identifier to </w:t>
            </w:r>
            <w:r>
              <w:t>PC5 RAT</w:t>
            </w:r>
            <w:r>
              <w:rPr>
                <w:noProof/>
                <w:lang w:val="en-US"/>
              </w:rPr>
              <w:t>(s)</w:t>
            </w:r>
            <w:r>
              <w:t xml:space="preserve"> and </w:t>
            </w:r>
            <w:r w:rsidRPr="00492F28">
              <w:rPr>
                <w:noProof/>
                <w:lang w:val="en-US"/>
              </w:rPr>
              <w:t>Tx profiles mapping rule 2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9AA7924" w14:textId="77777777" w:rsidR="00921169" w:rsidRPr="00530E20" w:rsidRDefault="00921169" w:rsidP="00906996">
            <w:pPr>
              <w:pStyle w:val="TAL"/>
              <w:rPr>
                <w:lang w:val="sv-SE"/>
              </w:rPr>
            </w:pPr>
            <w:r w:rsidRPr="00530E20">
              <w:rPr>
                <w:lang w:val="sv-SE"/>
              </w:rPr>
              <w:t xml:space="preserve">octet </w:t>
            </w:r>
            <w:r>
              <w:rPr>
                <w:lang w:val="sv-SE"/>
              </w:rPr>
              <w:t>(</w:t>
            </w:r>
            <w:r w:rsidRPr="00492F28">
              <w:rPr>
                <w:lang w:val="sv-SE"/>
              </w:rPr>
              <w:t>o10+1</w:t>
            </w:r>
            <w:r>
              <w:rPr>
                <w:lang w:val="sv-SE"/>
              </w:rPr>
              <w:t>)</w:t>
            </w:r>
            <w:r w:rsidRPr="00530E20">
              <w:rPr>
                <w:lang w:val="sv-SE"/>
              </w:rPr>
              <w:t>*</w:t>
            </w:r>
          </w:p>
          <w:p w14:paraId="4BF6581B" w14:textId="77777777" w:rsidR="00921169" w:rsidRPr="00530E20" w:rsidRDefault="00921169" w:rsidP="00906996">
            <w:pPr>
              <w:pStyle w:val="TAL"/>
              <w:rPr>
                <w:lang w:val="sv-SE"/>
              </w:rPr>
            </w:pPr>
          </w:p>
          <w:p w14:paraId="449EF194" w14:textId="77777777" w:rsidR="00921169" w:rsidRPr="00530E20" w:rsidRDefault="00921169" w:rsidP="00906996">
            <w:pPr>
              <w:pStyle w:val="TAL"/>
              <w:rPr>
                <w:lang w:val="sv-SE"/>
              </w:rPr>
            </w:pPr>
            <w:r w:rsidRPr="00530E20">
              <w:rPr>
                <w:lang w:val="sv-SE"/>
              </w:rPr>
              <w:t xml:space="preserve">octet </w:t>
            </w:r>
            <w:r w:rsidRPr="00492F28">
              <w:rPr>
                <w:lang w:val="sv-SE"/>
              </w:rPr>
              <w:t>o11</w:t>
            </w:r>
            <w:r w:rsidRPr="00530E20">
              <w:rPr>
                <w:lang w:val="sv-SE"/>
              </w:rPr>
              <w:t>*</w:t>
            </w:r>
          </w:p>
        </w:tc>
      </w:tr>
      <w:tr w:rsidR="00921169" w14:paraId="68A84391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382921" w14:textId="77777777" w:rsidR="00921169" w:rsidRPr="00530E20" w:rsidRDefault="00921169" w:rsidP="00906996">
            <w:pPr>
              <w:pStyle w:val="TAC"/>
              <w:rPr>
                <w:lang w:val="sv-SE"/>
              </w:rPr>
            </w:pPr>
          </w:p>
          <w:p w14:paraId="2F8E95C8" w14:textId="77777777" w:rsidR="00921169" w:rsidRPr="00492F28" w:rsidRDefault="00921169" w:rsidP="00906996">
            <w:pPr>
              <w:pStyle w:val="TAC"/>
            </w:pPr>
            <w:r w:rsidRPr="00492F28">
              <w:t>...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C14D561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(</w:t>
            </w:r>
            <w:r w:rsidRPr="00530E20">
              <w:t>o11+</w:t>
            </w:r>
            <w:proofErr w:type="gramStart"/>
            <w:r w:rsidRPr="00530E20">
              <w:t>1</w:t>
            </w:r>
            <w:r>
              <w:t>)</w:t>
            </w:r>
            <w:r w:rsidRPr="00492F28">
              <w:t>*</w:t>
            </w:r>
            <w:proofErr w:type="gramEnd"/>
          </w:p>
          <w:p w14:paraId="164A94CD" w14:textId="77777777" w:rsidR="00921169" w:rsidRPr="007E2A70" w:rsidRDefault="00921169" w:rsidP="00906996">
            <w:pPr>
              <w:pStyle w:val="TAL"/>
            </w:pPr>
          </w:p>
          <w:p w14:paraId="463B368B" w14:textId="77777777" w:rsidR="00921169" w:rsidRPr="00492F28" w:rsidRDefault="00921169" w:rsidP="00906996">
            <w:pPr>
              <w:pStyle w:val="TAL"/>
            </w:pPr>
            <w:r w:rsidRPr="00BE73EE">
              <w:t xml:space="preserve">octet </w:t>
            </w:r>
            <w:r w:rsidRPr="00530E20">
              <w:t>o12</w:t>
            </w:r>
            <w:r w:rsidRPr="00492F28">
              <w:t>*</w:t>
            </w:r>
          </w:p>
        </w:tc>
      </w:tr>
      <w:tr w:rsidR="00921169" w14:paraId="00C0F478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35000C" w14:textId="77777777" w:rsidR="00921169" w:rsidRPr="00492F28" w:rsidRDefault="00921169" w:rsidP="00906996">
            <w:pPr>
              <w:pStyle w:val="TAC"/>
            </w:pPr>
          </w:p>
          <w:p w14:paraId="7E4F9530" w14:textId="77777777" w:rsidR="00921169" w:rsidRPr="00492F28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service identifier to </w:t>
            </w:r>
            <w:r>
              <w:t>PC5 RAT</w:t>
            </w:r>
            <w:r>
              <w:rPr>
                <w:noProof/>
                <w:lang w:val="en-US"/>
              </w:rPr>
              <w:t>(s)</w:t>
            </w:r>
            <w:r>
              <w:t xml:space="preserve"> and </w:t>
            </w:r>
            <w:r w:rsidRPr="00492F28">
              <w:rPr>
                <w:noProof/>
                <w:lang w:val="en-US"/>
              </w:rPr>
              <w:t>Tx profiles mapping rule n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E1B418E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(</w:t>
            </w:r>
            <w:r w:rsidRPr="00530E20">
              <w:t>o12+</w:t>
            </w:r>
            <w:proofErr w:type="gramStart"/>
            <w:r w:rsidRPr="00530E20">
              <w:t>1</w:t>
            </w:r>
            <w:r>
              <w:t>)</w:t>
            </w:r>
            <w:r w:rsidRPr="00492F28">
              <w:t>*</w:t>
            </w:r>
            <w:proofErr w:type="gramEnd"/>
          </w:p>
          <w:p w14:paraId="06AECCD1" w14:textId="77777777" w:rsidR="00921169" w:rsidRPr="007E2A70" w:rsidRDefault="00921169" w:rsidP="00906996">
            <w:pPr>
              <w:pStyle w:val="TAL"/>
            </w:pPr>
          </w:p>
          <w:p w14:paraId="7AF41470" w14:textId="77777777" w:rsidR="00921169" w:rsidRPr="00492F28" w:rsidRDefault="00921169" w:rsidP="00906996">
            <w:pPr>
              <w:pStyle w:val="TAL"/>
            </w:pPr>
            <w:r w:rsidRPr="007864C2">
              <w:t>octet</w:t>
            </w:r>
            <w:r>
              <w:t xml:space="preserve"> o3</w:t>
            </w:r>
            <w:r w:rsidRPr="00492F28">
              <w:t>*</w:t>
            </w:r>
          </w:p>
        </w:tc>
      </w:tr>
    </w:tbl>
    <w:p w14:paraId="056F42BD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2: </w:t>
      </w:r>
      <w:r w:rsidRPr="0044240C">
        <w:t xml:space="preserve">V2X service identifier to </w:t>
      </w:r>
      <w:r>
        <w:t>PC5 RAT</w:t>
      </w:r>
      <w:r>
        <w:rPr>
          <w:noProof/>
          <w:lang w:val="en-US"/>
        </w:rPr>
        <w:t>(s)</w:t>
      </w:r>
      <w:r>
        <w:t xml:space="preserve"> and </w:t>
      </w:r>
      <w:r w:rsidRPr="0044240C">
        <w:t>Tx profiles mapping rule</w:t>
      </w:r>
      <w:r>
        <w:t>s</w:t>
      </w:r>
    </w:p>
    <w:p w14:paraId="18600768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2: </w:t>
      </w:r>
      <w:r w:rsidRPr="0044240C">
        <w:t xml:space="preserve">V2X service identifier to </w:t>
      </w:r>
      <w:r>
        <w:t>PC5 RAT</w:t>
      </w:r>
      <w:r>
        <w:rPr>
          <w:noProof/>
          <w:lang w:val="en-US"/>
        </w:rPr>
        <w:t>(s)</w:t>
      </w:r>
      <w:r>
        <w:t xml:space="preserve"> and </w:t>
      </w:r>
      <w:r w:rsidRPr="0044240C">
        <w:t>Tx profiles mapping rule</w:t>
      </w:r>
      <w:r>
        <w:t>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69403D8F" w14:textId="77777777" w:rsidTr="00906996">
        <w:trPr>
          <w:cantSplit/>
          <w:jc w:val="center"/>
        </w:trPr>
        <w:tc>
          <w:tcPr>
            <w:tcW w:w="7094" w:type="dxa"/>
          </w:tcPr>
          <w:p w14:paraId="3708EF57" w14:textId="77777777" w:rsidR="00921169" w:rsidRDefault="00921169" w:rsidP="00906996">
            <w:pPr>
              <w:pStyle w:val="TAL"/>
            </w:pPr>
            <w:r w:rsidRPr="0044240C">
              <w:t xml:space="preserve">V2X service identifier to </w:t>
            </w:r>
            <w:r>
              <w:t>PC5 RAT</w:t>
            </w:r>
            <w:r>
              <w:rPr>
                <w:noProof/>
                <w:lang w:val="en-US"/>
              </w:rPr>
              <w:t>(s)</w:t>
            </w:r>
            <w:r>
              <w:t xml:space="preserve"> and </w:t>
            </w:r>
            <w:r w:rsidRPr="0044240C">
              <w:t>Tx profiles mapping rule</w:t>
            </w:r>
            <w:r>
              <w:t>:</w:t>
            </w:r>
          </w:p>
          <w:p w14:paraId="6CD2ACE8" w14:textId="77777777" w:rsidR="00921169" w:rsidRPr="003168A2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 w:rsidRPr="0044240C">
              <w:t xml:space="preserve">V2X service identifier to </w:t>
            </w:r>
            <w:r>
              <w:t>PC5 RAT</w:t>
            </w:r>
            <w:r>
              <w:rPr>
                <w:noProof/>
                <w:lang w:val="en-US"/>
              </w:rPr>
              <w:t>(s)</w:t>
            </w:r>
            <w:r>
              <w:t xml:space="preserve"> and </w:t>
            </w:r>
            <w:r w:rsidRPr="0044240C">
              <w:t>Tx profiles mapping rule</w:t>
            </w:r>
            <w:r>
              <w:rPr>
                <w:noProof/>
                <w:lang w:val="en-US"/>
              </w:rPr>
              <w:t xml:space="preserve"> </w:t>
            </w:r>
            <w:r>
              <w:t>field is coded according to f</w:t>
            </w:r>
            <w:r w:rsidRPr="00BD0557">
              <w:t>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3 and table</w:t>
            </w:r>
            <w:r w:rsidRPr="00BD0557"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3.</w:t>
            </w:r>
          </w:p>
        </w:tc>
      </w:tr>
      <w:tr w:rsidR="00921169" w:rsidRPr="003168A2" w14:paraId="24AC9880" w14:textId="77777777" w:rsidTr="00906996">
        <w:trPr>
          <w:cantSplit/>
          <w:jc w:val="center"/>
        </w:trPr>
        <w:tc>
          <w:tcPr>
            <w:tcW w:w="7094" w:type="dxa"/>
          </w:tcPr>
          <w:p w14:paraId="60868BC3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36" w:name="MCCQCTEMPBM_00000116"/>
          </w:p>
        </w:tc>
      </w:tr>
      <w:bookmarkEnd w:id="36"/>
    </w:tbl>
    <w:p w14:paraId="0C63261E" w14:textId="77777777" w:rsidR="00921169" w:rsidRPr="0044240C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759D1F52" w14:textId="77777777" w:rsidTr="00906996">
        <w:trPr>
          <w:cantSplit/>
          <w:jc w:val="center"/>
        </w:trPr>
        <w:tc>
          <w:tcPr>
            <w:tcW w:w="708" w:type="dxa"/>
            <w:hideMark/>
          </w:tcPr>
          <w:p w14:paraId="52BA088A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lastRenderedPageBreak/>
              <w:t>8</w:t>
            </w:r>
          </w:p>
        </w:tc>
        <w:tc>
          <w:tcPr>
            <w:tcW w:w="709" w:type="dxa"/>
            <w:hideMark/>
          </w:tcPr>
          <w:p w14:paraId="45E68673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709" w:type="dxa"/>
            <w:hideMark/>
          </w:tcPr>
          <w:p w14:paraId="37C0CE55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709" w:type="dxa"/>
            <w:hideMark/>
          </w:tcPr>
          <w:p w14:paraId="7AB86393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709" w:type="dxa"/>
            <w:hideMark/>
          </w:tcPr>
          <w:p w14:paraId="0ED0F04C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709" w:type="dxa"/>
            <w:hideMark/>
          </w:tcPr>
          <w:p w14:paraId="009F4AB0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709" w:type="dxa"/>
            <w:hideMark/>
          </w:tcPr>
          <w:p w14:paraId="7A00E274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709" w:type="dxa"/>
            <w:hideMark/>
          </w:tcPr>
          <w:p w14:paraId="0EFC75E7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416" w:type="dxa"/>
          </w:tcPr>
          <w:p w14:paraId="0643E461" w14:textId="77777777" w:rsidR="00921169" w:rsidRDefault="00921169" w:rsidP="00906996">
            <w:pPr>
              <w:pStyle w:val="TAL"/>
              <w:rPr>
                <w:lang w:val="en-US"/>
              </w:rPr>
            </w:pPr>
          </w:p>
        </w:tc>
      </w:tr>
      <w:tr w:rsidR="00921169" w14:paraId="10408FC2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C794F0" w14:textId="77777777" w:rsidR="00921169" w:rsidRDefault="00921169" w:rsidP="00906996">
            <w:pPr>
              <w:pStyle w:val="TAC"/>
              <w:rPr>
                <w:lang w:val="en-US"/>
              </w:rPr>
            </w:pPr>
          </w:p>
          <w:p w14:paraId="2EA97050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 xml:space="preserve">Length of </w:t>
            </w:r>
            <w:r>
              <w:rPr>
                <w:noProof/>
                <w:lang w:val="en-US"/>
              </w:rPr>
              <w:t>V2X service identifier to PC5 RAT(s) and Tx profiles mapping rule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5467E96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10+1</w:t>
            </w:r>
          </w:p>
          <w:p w14:paraId="6C730BF1" w14:textId="77777777" w:rsidR="00921169" w:rsidRDefault="00921169" w:rsidP="00906996">
            <w:pPr>
              <w:pStyle w:val="TAL"/>
              <w:rPr>
                <w:lang w:val="en-US"/>
              </w:rPr>
            </w:pPr>
          </w:p>
          <w:p w14:paraId="149E1962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10+2</w:t>
            </w:r>
          </w:p>
        </w:tc>
      </w:tr>
      <w:tr w:rsidR="00921169" w14:paraId="63B312F3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D7C013" w14:textId="77777777" w:rsidR="00921169" w:rsidRDefault="00921169" w:rsidP="00906996">
            <w:pPr>
              <w:pStyle w:val="TAC"/>
              <w:rPr>
                <w:lang w:val="en-US"/>
              </w:rPr>
            </w:pPr>
          </w:p>
          <w:p w14:paraId="4AF04E07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FEE3410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10+3</w:t>
            </w:r>
          </w:p>
          <w:p w14:paraId="70503BA0" w14:textId="77777777" w:rsidR="00921169" w:rsidRDefault="00921169" w:rsidP="00906996">
            <w:pPr>
              <w:pStyle w:val="TAL"/>
              <w:rPr>
                <w:lang w:val="en-US"/>
              </w:rPr>
            </w:pPr>
          </w:p>
          <w:p w14:paraId="510C6608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79</w:t>
            </w:r>
          </w:p>
        </w:tc>
      </w:tr>
      <w:tr w:rsidR="00921169" w14:paraId="3D0C3AFE" w14:textId="77777777" w:rsidTr="00906996">
        <w:trPr>
          <w:trHeight w:val="444"/>
          <w:jc w:val="center"/>
        </w:trPr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7EAF082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  <w:p w14:paraId="3B198B36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DFE643E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  <w:p w14:paraId="03587F43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16CD8E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  <w:p w14:paraId="06D8C4D7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5041025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  <w:p w14:paraId="47EC4371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DE42463" w14:textId="00D609B4" w:rsidR="00921169" w:rsidDel="00921169" w:rsidRDefault="00921169" w:rsidP="00906996">
            <w:pPr>
              <w:pStyle w:val="TAC"/>
              <w:rPr>
                <w:del w:id="37" w:author="vivo_Yizhong" w:date="2022-09-26T17:16:00Z"/>
                <w:lang w:val="en-US"/>
              </w:rPr>
            </w:pPr>
            <w:del w:id="38" w:author="vivo_Yizhong" w:date="2022-09-26T17:16:00Z">
              <w:r w:rsidDel="00921169">
                <w:rPr>
                  <w:lang w:val="en-US"/>
                </w:rPr>
                <w:delText>0</w:delText>
              </w:r>
            </w:del>
          </w:p>
          <w:p w14:paraId="4454B7BE" w14:textId="19CD98BD" w:rsidR="00921169" w:rsidRDefault="00921169" w:rsidP="00906996">
            <w:pPr>
              <w:pStyle w:val="TAC"/>
              <w:rPr>
                <w:lang w:val="en-US"/>
              </w:rPr>
            </w:pPr>
            <w:del w:id="39" w:author="vivo_Yizhong" w:date="2022-09-26T17:16:00Z">
              <w:r w:rsidDel="00921169">
                <w:rPr>
                  <w:lang w:val="en-US"/>
                </w:rPr>
                <w:delText>Spare</w:delText>
              </w:r>
            </w:del>
            <w:ins w:id="40" w:author="vivo_Yizhong" w:date="2022-09-26T17:16:00Z">
              <w:r>
                <w:rPr>
                  <w:lang w:val="en-US"/>
                </w:rPr>
                <w:t>U</w:t>
              </w:r>
            </w:ins>
            <w:ins w:id="41" w:author="vivo_Yizhong_rev1" w:date="2022-10-11T16:54:00Z">
              <w:r w:rsidR="00823A13">
                <w:rPr>
                  <w:lang w:val="en-US"/>
                </w:rPr>
                <w:t>I</w:t>
              </w:r>
            </w:ins>
            <w:ins w:id="42" w:author="vivo_Yizhong" w:date="2022-09-26T17:16:00Z">
              <w:r>
                <w:rPr>
                  <w:lang w:val="en-US"/>
                </w:rPr>
                <w:t>NTI</w:t>
              </w:r>
            </w:ins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19BC55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BGNTI</w:t>
            </w:r>
          </w:p>
        </w:tc>
        <w:tc>
          <w:tcPr>
            <w:tcW w:w="141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35AC738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PC5 RAT</w:t>
            </w:r>
            <w:r>
              <w:rPr>
                <w:noProof/>
                <w:lang w:val="en-US"/>
              </w:rPr>
              <w:t>(s)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C998DFA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79+1</w:t>
            </w:r>
          </w:p>
          <w:p w14:paraId="09E8A4F0" w14:textId="77777777" w:rsidR="00921169" w:rsidRDefault="00921169" w:rsidP="00906996">
            <w:pPr>
              <w:pStyle w:val="TAL"/>
              <w:rPr>
                <w:lang w:val="en-US"/>
              </w:rPr>
            </w:pPr>
          </w:p>
        </w:tc>
      </w:tr>
      <w:tr w:rsidR="00921169" w14:paraId="14E1EAFD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93FF7C5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Length of E-UTRA-PC5 Tx profile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4610FDB5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lang w:val="sv-SE"/>
              </w:rPr>
              <w:t>octet (</w:t>
            </w:r>
            <w:r>
              <w:rPr>
                <w:lang w:val="en-US"/>
              </w:rPr>
              <w:t>o79</w:t>
            </w:r>
            <w:r>
              <w:rPr>
                <w:lang w:val="sv-SE"/>
              </w:rPr>
              <w:t>+2)*</w:t>
            </w:r>
          </w:p>
        </w:tc>
      </w:tr>
      <w:tr w:rsidR="00921169" w14:paraId="7009BA63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00A468" w14:textId="77777777" w:rsidR="00921169" w:rsidRPr="00820A5B" w:rsidRDefault="00921169" w:rsidP="00906996">
            <w:pPr>
              <w:pStyle w:val="TAC"/>
              <w:rPr>
                <w:lang w:val="fr-FR"/>
              </w:rPr>
            </w:pPr>
          </w:p>
          <w:p w14:paraId="45B001F9" w14:textId="77777777" w:rsidR="00921169" w:rsidRPr="00820A5B" w:rsidRDefault="00921169" w:rsidP="00906996">
            <w:pPr>
              <w:pStyle w:val="TAC"/>
              <w:rPr>
                <w:lang w:val="fr-FR"/>
              </w:rPr>
            </w:pPr>
            <w:r>
              <w:rPr>
                <w:lang w:val="sv-SE"/>
              </w:rPr>
              <w:t>E-UTRA-PC5</w:t>
            </w:r>
            <w:r w:rsidRPr="00820A5B">
              <w:rPr>
                <w:lang w:val="fr-FR"/>
              </w:rPr>
              <w:t xml:space="preserve"> Tx profile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C487F48" w14:textId="0736F2C1" w:rsidR="00921169" w:rsidRDefault="00921169" w:rsidP="00906996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 xml:space="preserve">octet </w:t>
            </w:r>
            <w:del w:id="43" w:author="vivo_Yizhong_rev4" w:date="2022-10-12T15:58:00Z">
              <w:r w:rsidDel="00866E1F">
                <w:rPr>
                  <w:lang w:val="sv-SE"/>
                </w:rPr>
                <w:delText>(</w:delText>
              </w:r>
              <w:r w:rsidDel="00866E1F">
                <w:rPr>
                  <w:lang w:val="en-US"/>
                </w:rPr>
                <w:delText>o79</w:delText>
              </w:r>
              <w:r w:rsidDel="00866E1F">
                <w:rPr>
                  <w:lang w:val="sv-SE"/>
                </w:rPr>
                <w:delText>+3)</w:delText>
              </w:r>
            </w:del>
            <w:ins w:id="44" w:author="vivo_Yizhong_rev4" w:date="2022-10-12T15:58:00Z">
              <w:r w:rsidR="00866E1F">
                <w:rPr>
                  <w:lang w:val="sv-SE"/>
                </w:rPr>
                <w:t>o112</w:t>
              </w:r>
            </w:ins>
            <w:r>
              <w:rPr>
                <w:lang w:val="sv-SE"/>
              </w:rPr>
              <w:t>*</w:t>
            </w:r>
            <w:ins w:id="45" w:author="vivo_Yizhong_rev2" w:date="2022-10-11T21:36:00Z">
              <w:r w:rsidR="00D7388E">
                <w:rPr>
                  <w:lang w:val="sv-SE"/>
                </w:rPr>
                <w:t xml:space="preserve"> </w:t>
              </w:r>
              <w:r w:rsidR="00D7388E">
                <w:t>(see NOTE)</w:t>
              </w:r>
            </w:ins>
          </w:p>
          <w:p w14:paraId="5447AE1E" w14:textId="77777777" w:rsidR="00921169" w:rsidRDefault="00921169" w:rsidP="00906996">
            <w:pPr>
              <w:pStyle w:val="TAL"/>
              <w:rPr>
                <w:lang w:val="sv-SE"/>
              </w:rPr>
            </w:pPr>
          </w:p>
          <w:p w14:paraId="5CEFA13E" w14:textId="77777777" w:rsidR="00921169" w:rsidRDefault="00921169" w:rsidP="00906996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 xml:space="preserve">octet o82* </w:t>
            </w:r>
          </w:p>
        </w:tc>
      </w:tr>
      <w:tr w:rsidR="00921169" w14:paraId="30167405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405343" w14:textId="77777777" w:rsidR="00921169" w:rsidRPr="00820A5B" w:rsidRDefault="00921169" w:rsidP="00906996">
            <w:pPr>
              <w:pStyle w:val="TAC"/>
              <w:rPr>
                <w:lang w:val="fr-FR"/>
              </w:rPr>
            </w:pPr>
          </w:p>
          <w:p w14:paraId="7EC70F5F" w14:textId="77777777" w:rsidR="00921169" w:rsidRPr="00820A5B" w:rsidRDefault="00921169" w:rsidP="00906996">
            <w:pPr>
              <w:pStyle w:val="TAC"/>
              <w:rPr>
                <w:lang w:val="fr-FR"/>
              </w:rPr>
            </w:pPr>
            <w:r>
              <w:rPr>
                <w:lang w:val="fr-FR"/>
              </w:rPr>
              <w:t xml:space="preserve">Broadcast and </w:t>
            </w:r>
            <w:proofErr w:type="spellStart"/>
            <w:r>
              <w:rPr>
                <w:lang w:val="fr-FR"/>
              </w:rPr>
              <w:t>groupcast</w:t>
            </w:r>
            <w:proofErr w:type="spellEnd"/>
            <w:r>
              <w:rPr>
                <w:lang w:val="fr-FR"/>
              </w:rPr>
              <w:t xml:space="preserve">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</w:t>
            </w:r>
            <w:proofErr w:type="spellStart"/>
            <w:r w:rsidRPr="00820A5B">
              <w:rPr>
                <w:lang w:val="fr-FR"/>
              </w:rPr>
              <w:t>Tx</w:t>
            </w:r>
            <w:proofErr w:type="spellEnd"/>
            <w:r w:rsidRPr="00820A5B">
              <w:rPr>
                <w:lang w:val="fr-FR"/>
              </w:rPr>
              <w:t xml:space="preserve"> profile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C7A584E" w14:textId="1C15C412" w:rsidR="00872F9E" w:rsidRDefault="00921169" w:rsidP="00906996">
            <w:pPr>
              <w:pStyle w:val="TAL"/>
              <w:rPr>
                <w:ins w:id="46" w:author="vivo_Yizhong_rev1" w:date="2022-10-11T17:04:00Z"/>
                <w:lang w:val="sv-SE"/>
              </w:rPr>
            </w:pPr>
            <w:r>
              <w:rPr>
                <w:lang w:val="sv-SE"/>
              </w:rPr>
              <w:t xml:space="preserve">octet </w:t>
            </w:r>
            <w:del w:id="47" w:author="vivo_Yizhong_rev4" w:date="2022-10-12T15:57:00Z">
              <w:r w:rsidDel="00866E1F">
                <w:rPr>
                  <w:lang w:val="sv-SE"/>
                </w:rPr>
                <w:delText>(</w:delText>
              </w:r>
              <w:r w:rsidDel="00866E1F">
                <w:rPr>
                  <w:lang w:val="en-US"/>
                </w:rPr>
                <w:delText>o82</w:delText>
              </w:r>
              <w:r w:rsidDel="00866E1F">
                <w:rPr>
                  <w:lang w:val="sv-SE"/>
                </w:rPr>
                <w:delText>+1)*</w:delText>
              </w:r>
            </w:del>
            <w:del w:id="48" w:author="vivo_Yizhong_rev1" w:date="2022-10-11T17:03:00Z">
              <w:r w:rsidDel="00823A13">
                <w:rPr>
                  <w:lang w:val="sv-SE"/>
                </w:rPr>
                <w:delText xml:space="preserve"> = octet </w:delText>
              </w:r>
              <w:r w:rsidRPr="004D095C" w:rsidDel="00823A13">
                <w:rPr>
                  <w:lang w:val="sv-SE"/>
                </w:rPr>
                <w:delText>o11*</w:delText>
              </w:r>
            </w:del>
            <w:ins w:id="49" w:author="vivo_Yizhong_rev4" w:date="2022-10-12T15:57:00Z">
              <w:r w:rsidR="00866E1F">
                <w:rPr>
                  <w:lang w:val="sv-SE"/>
                </w:rPr>
                <w:t>o113*</w:t>
              </w:r>
            </w:ins>
            <w:ins w:id="50" w:author="vivo_Yizhong_rev2" w:date="2022-10-11T21:37:00Z">
              <w:r w:rsidR="00D7388E">
                <w:t xml:space="preserve"> (see NOTE)</w:t>
              </w:r>
            </w:ins>
          </w:p>
          <w:p w14:paraId="35A5AE24" w14:textId="5171EE8F" w:rsidR="00823A13" w:rsidRDefault="00823A13" w:rsidP="00906996">
            <w:pPr>
              <w:pStyle w:val="TAL"/>
              <w:rPr>
                <w:lang w:val="sv-SE"/>
              </w:rPr>
            </w:pPr>
          </w:p>
        </w:tc>
      </w:tr>
      <w:tr w:rsidR="00921169" w14:paraId="346D24A7" w14:textId="77777777" w:rsidTr="00906996">
        <w:trPr>
          <w:trHeight w:val="444"/>
          <w:jc w:val="center"/>
          <w:ins w:id="51" w:author="vivo_Yizhong" w:date="2022-09-26T17:15:00Z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8E8542" w14:textId="77777777" w:rsidR="00CA20A5" w:rsidRDefault="00CA20A5" w:rsidP="00906996">
            <w:pPr>
              <w:pStyle w:val="TAC"/>
              <w:rPr>
                <w:ins w:id="52" w:author="vivo_Yizhong" w:date="2022-09-26T17:26:00Z"/>
                <w:lang w:val="fr-FR"/>
              </w:rPr>
            </w:pPr>
          </w:p>
          <w:p w14:paraId="1B5DC5D1" w14:textId="47F5CE23" w:rsidR="00921169" w:rsidRPr="00820A5B" w:rsidRDefault="00921169" w:rsidP="00906996">
            <w:pPr>
              <w:pStyle w:val="TAC"/>
              <w:rPr>
                <w:ins w:id="53" w:author="vivo_Yizhong" w:date="2022-09-26T17:15:00Z"/>
                <w:lang w:val="fr-FR"/>
              </w:rPr>
            </w:pPr>
            <w:ins w:id="54" w:author="vivo_Yizhong" w:date="2022-09-26T17:16:00Z">
              <w:r>
                <w:rPr>
                  <w:lang w:val="fr-FR"/>
                </w:rPr>
                <w:t>Unicast</w:t>
              </w:r>
            </w:ins>
            <w:ins w:id="55" w:author="vivo_Yizhong" w:date="2022-09-26T17:15:00Z">
              <w:r>
                <w:rPr>
                  <w:lang w:val="fr-FR"/>
                </w:rPr>
                <w:t xml:space="preserve"> mode </w:t>
              </w:r>
            </w:ins>
            <w:ins w:id="56" w:author="vivo_Yizhong_rev1" w:date="2022-10-11T16:53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>
                <w:rPr>
                  <w:lang w:val="fr-FR"/>
                </w:rPr>
                <w:t xml:space="preserve"> </w:t>
              </w:r>
            </w:ins>
            <w:ins w:id="57" w:author="vivo_Yizhong" w:date="2022-09-26T17:15:00Z">
              <w:r w:rsidRPr="00B7512F">
                <w:rPr>
                  <w:lang w:val="en-US"/>
                </w:rPr>
                <w:t>NR-PC5</w:t>
              </w:r>
              <w:r w:rsidRPr="00820A5B">
                <w:rPr>
                  <w:lang w:val="fr-FR"/>
                </w:rPr>
                <w:t xml:space="preserve"> </w:t>
              </w:r>
              <w:proofErr w:type="spellStart"/>
              <w:r w:rsidRPr="00820A5B">
                <w:rPr>
                  <w:lang w:val="fr-FR"/>
                </w:rPr>
                <w:t>Tx</w:t>
              </w:r>
              <w:proofErr w:type="spellEnd"/>
              <w:r w:rsidRPr="00820A5B">
                <w:rPr>
                  <w:lang w:val="fr-FR"/>
                </w:rPr>
                <w:t xml:space="preserve"> profile</w:t>
              </w:r>
            </w:ins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A4AB2D3" w14:textId="1BF05FC5" w:rsidR="00921169" w:rsidRDefault="00921169" w:rsidP="00906996">
            <w:pPr>
              <w:pStyle w:val="TAL"/>
              <w:rPr>
                <w:ins w:id="58" w:author="vivo_Yizhong" w:date="2022-09-26T17:22:00Z"/>
                <w:lang w:val="sv-SE"/>
              </w:rPr>
            </w:pPr>
            <w:ins w:id="59" w:author="vivo_Yizhong" w:date="2022-09-26T17:15:00Z">
              <w:r>
                <w:rPr>
                  <w:lang w:val="sv-SE"/>
                </w:rPr>
                <w:t xml:space="preserve">octet </w:t>
              </w:r>
              <w:r w:rsidRPr="004D095C">
                <w:rPr>
                  <w:lang w:val="sv-SE"/>
                </w:rPr>
                <w:t>o1</w:t>
              </w:r>
            </w:ins>
            <w:ins w:id="60" w:author="vivo_Yizhong" w:date="2022-09-26T17:23:00Z">
              <w:r w:rsidR="00872F9E">
                <w:rPr>
                  <w:lang w:val="sv-SE"/>
                </w:rPr>
                <w:t>1</w:t>
              </w:r>
            </w:ins>
            <w:ins w:id="61" w:author="vivo_Yizhong_rev4" w:date="2022-10-12T15:57:00Z">
              <w:r w:rsidR="00866E1F">
                <w:rPr>
                  <w:lang w:val="sv-SE"/>
                </w:rPr>
                <w:t>4</w:t>
              </w:r>
            </w:ins>
            <w:ins w:id="62" w:author="vivo_Yizhong" w:date="2022-09-26T17:15:00Z">
              <w:r w:rsidRPr="004D095C">
                <w:rPr>
                  <w:lang w:val="sv-SE"/>
                </w:rPr>
                <w:t>*</w:t>
              </w:r>
            </w:ins>
            <w:ins w:id="63" w:author="vivo_Yizhong_rev2" w:date="2022-10-11T21:36:00Z">
              <w:r w:rsidR="00D7388E">
                <w:rPr>
                  <w:lang w:val="sv-SE"/>
                </w:rPr>
                <w:t xml:space="preserve"> = o11* </w:t>
              </w:r>
              <w:r w:rsidR="00D7388E">
                <w:t>(see NOTE)</w:t>
              </w:r>
            </w:ins>
          </w:p>
          <w:p w14:paraId="777A932D" w14:textId="22C16C50" w:rsidR="00872F9E" w:rsidRDefault="00872F9E" w:rsidP="00872F9E">
            <w:pPr>
              <w:pStyle w:val="TAL"/>
              <w:rPr>
                <w:ins w:id="64" w:author="vivo_Yizhong" w:date="2022-09-26T17:15:00Z"/>
                <w:lang w:val="sv-SE"/>
              </w:rPr>
            </w:pPr>
          </w:p>
        </w:tc>
      </w:tr>
    </w:tbl>
    <w:p w14:paraId="2F77D77A" w14:textId="77777777" w:rsidR="00823A13" w:rsidRDefault="00823A13" w:rsidP="00823A13">
      <w:pPr>
        <w:pStyle w:val="NF"/>
        <w:rPr>
          <w:ins w:id="65" w:author="vivo_Yizhong_rev1" w:date="2022-10-11T17:03:00Z"/>
        </w:rPr>
      </w:pPr>
    </w:p>
    <w:p w14:paraId="686DAE98" w14:textId="257DC083" w:rsidR="00921169" w:rsidRDefault="00823A13" w:rsidP="00823A13">
      <w:pPr>
        <w:pStyle w:val="NF"/>
        <w:rPr>
          <w:ins w:id="66" w:author="vivo_Yizhong_rev1" w:date="2022-10-11T17:03:00Z"/>
        </w:rPr>
      </w:pPr>
      <w:ins w:id="67" w:author="vivo_Yizhong_rev1" w:date="2022-10-11T17:03:00Z">
        <w:r>
          <w:t>NOTE:</w:t>
        </w:r>
        <w:r>
          <w:tab/>
          <w:t>The field is placed immediately after the last present preceding field.</w:t>
        </w:r>
      </w:ins>
    </w:p>
    <w:p w14:paraId="644F1D02" w14:textId="77777777" w:rsidR="00823A13" w:rsidRPr="00823A13" w:rsidRDefault="00823A13" w:rsidP="00823A13">
      <w:pPr>
        <w:pStyle w:val="NF"/>
      </w:pPr>
    </w:p>
    <w:p w14:paraId="52CFE1B2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3: </w:t>
      </w:r>
      <w:r w:rsidRPr="003330DA">
        <w:rPr>
          <w:noProof/>
          <w:lang w:val="en-US"/>
        </w:rPr>
        <w:t xml:space="preserve">V2X service identifier to </w:t>
      </w:r>
      <w:r>
        <w:rPr>
          <w:noProof/>
          <w:lang w:val="en-US"/>
        </w:rPr>
        <w:t>PC5 RAT(s) and Tx profiles</w:t>
      </w:r>
      <w:r w:rsidRPr="003330DA">
        <w:rPr>
          <w:noProof/>
          <w:lang w:val="en-US"/>
        </w:rPr>
        <w:t xml:space="preserve"> mapping rule</w:t>
      </w:r>
    </w:p>
    <w:p w14:paraId="0C1259C3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3: </w:t>
      </w:r>
      <w:r w:rsidRPr="0044240C">
        <w:t xml:space="preserve">V2X service identifier to </w:t>
      </w:r>
      <w:r>
        <w:rPr>
          <w:noProof/>
          <w:lang w:val="en-US"/>
        </w:rPr>
        <w:t xml:space="preserve">PC5 RAT(s) and </w:t>
      </w:r>
      <w:r w:rsidRPr="0044240C">
        <w:t>Tx profiles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921169" w14:paraId="5A216157" w14:textId="77777777" w:rsidTr="00906996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70A3720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V2X service identifiers:</w:t>
            </w:r>
          </w:p>
          <w:p w14:paraId="59146627" w14:textId="77777777" w:rsidR="00921169" w:rsidRDefault="00921169" w:rsidP="00906996">
            <w:pPr>
              <w:pStyle w:val="TAL"/>
              <w:rPr>
                <w:ins w:id="68" w:author="vivo_Yizhong" w:date="2022-09-26T17:16:00Z"/>
                <w:noProof/>
                <w:lang w:val="en-US"/>
              </w:rPr>
            </w:pPr>
            <w:r>
              <w:rPr>
                <w:lang w:val="en-US"/>
              </w:rPr>
              <w:t xml:space="preserve">The </w:t>
            </w:r>
            <w:r>
              <w:rPr>
                <w:noProof/>
                <w:lang w:val="en-US"/>
              </w:rPr>
              <w:t>V2X service identifiers</w:t>
            </w:r>
            <w:r>
              <w:rPr>
                <w:lang w:val="en-US"/>
              </w:rPr>
              <w:t xml:space="preserve"> field is coded according to figure 5.3.1.14 and table 5.3.1.14</w:t>
            </w:r>
            <w:r>
              <w:rPr>
                <w:noProof/>
                <w:lang w:val="en-US"/>
              </w:rPr>
              <w:t>.</w:t>
            </w:r>
          </w:p>
          <w:p w14:paraId="1DF1A3B0" w14:textId="2BCC5638" w:rsidR="00921169" w:rsidRDefault="00921169" w:rsidP="00906996">
            <w:pPr>
              <w:pStyle w:val="TAL"/>
              <w:rPr>
                <w:noProof/>
                <w:lang w:val="en-US"/>
              </w:rPr>
            </w:pPr>
          </w:p>
        </w:tc>
      </w:tr>
      <w:tr w:rsidR="00921169" w14:paraId="1528CEA5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7AE9C9B" w14:textId="27E3D557" w:rsidR="00921169" w:rsidRPr="00381293" w:rsidRDefault="00921169" w:rsidP="00921169">
            <w:pPr>
              <w:pStyle w:val="TAL"/>
              <w:rPr>
                <w:ins w:id="69" w:author="vivo_Yizhong" w:date="2022-09-26T17:16:00Z"/>
              </w:rPr>
            </w:pPr>
            <w:bookmarkStart w:id="70" w:name="MCCQCTEMPBM_00000117"/>
            <w:ins w:id="71" w:author="vivo_Yizhong" w:date="2022-09-26T17:16:00Z">
              <w:r>
                <w:rPr>
                  <w:lang w:val="fr-FR"/>
                </w:rPr>
                <w:t xml:space="preserve">Unicast mode </w:t>
              </w:r>
            </w:ins>
            <w:ins w:id="72" w:author="vivo_Yizhong_rev1" w:date="2022-10-11T16:54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B7512F">
                <w:rPr>
                  <w:lang w:val="en-US"/>
                </w:rPr>
                <w:t xml:space="preserve"> </w:t>
              </w:r>
            </w:ins>
            <w:ins w:id="73" w:author="vivo_Yizhong" w:date="2022-09-26T17:16:00Z">
              <w:r w:rsidRPr="00B7512F">
                <w:rPr>
                  <w:lang w:val="en-US"/>
                </w:rPr>
                <w:t>NR-PC5</w:t>
              </w:r>
              <w:r w:rsidRPr="00820A5B">
                <w:rPr>
                  <w:lang w:val="fr-FR"/>
                </w:rPr>
                <w:t xml:space="preserve"> </w:t>
              </w:r>
              <w:proofErr w:type="spellStart"/>
              <w:r w:rsidRPr="00820A5B">
                <w:rPr>
                  <w:lang w:val="fr-FR"/>
                </w:rPr>
                <w:t>Tx</w:t>
              </w:r>
              <w:proofErr w:type="spellEnd"/>
              <w:r w:rsidRPr="00820A5B">
                <w:rPr>
                  <w:lang w:val="fr-FR"/>
                </w:rPr>
                <w:t xml:space="preserve"> profile</w:t>
              </w:r>
              <w:r>
                <w:rPr>
                  <w:lang w:val="en-US"/>
                </w:rPr>
                <w:t xml:space="preserve"> indicator</w:t>
              </w:r>
              <w:r w:rsidRPr="00381293">
                <w:t xml:space="preserve"> (</w:t>
              </w:r>
            </w:ins>
            <w:ins w:id="74" w:author="vivo_Yizhong" w:date="2022-09-26T17:17:00Z">
              <w:r>
                <w:rPr>
                  <w:lang w:val="en-US"/>
                </w:rPr>
                <w:t>U</w:t>
              </w:r>
            </w:ins>
            <w:ins w:id="75" w:author="vivo_Yizhong_rev1" w:date="2022-10-11T16:54:00Z">
              <w:r w:rsidR="00823A13">
                <w:rPr>
                  <w:lang w:val="en-US"/>
                </w:rPr>
                <w:t>I</w:t>
              </w:r>
            </w:ins>
            <w:ins w:id="76" w:author="vivo_Yizhong" w:date="2022-09-26T17:16:00Z">
              <w:r>
                <w:rPr>
                  <w:lang w:val="en-US"/>
                </w:rPr>
                <w:t>NTI</w:t>
              </w:r>
              <w:r w:rsidRPr="00381293">
                <w:t>)</w:t>
              </w:r>
            </w:ins>
          </w:p>
          <w:p w14:paraId="50BA98BC" w14:textId="2E1C1868" w:rsidR="00921169" w:rsidRDefault="00921169" w:rsidP="00921169">
            <w:pPr>
              <w:pStyle w:val="TAL"/>
              <w:rPr>
                <w:ins w:id="77" w:author="vivo_Yizhong" w:date="2022-09-26T17:16:00Z"/>
              </w:rPr>
            </w:pPr>
            <w:ins w:id="78" w:author="vivo_Yizhong" w:date="2022-09-26T17:16:00Z">
              <w:r w:rsidRPr="00381293">
                <w:t xml:space="preserve">The </w:t>
              </w:r>
            </w:ins>
            <w:ins w:id="79" w:author="vivo_Yizhong" w:date="2022-09-26T17:17:00Z">
              <w:r>
                <w:rPr>
                  <w:lang w:val="en-US"/>
                </w:rPr>
                <w:t>U</w:t>
              </w:r>
            </w:ins>
            <w:ins w:id="80" w:author="vivo_Yizhong_rev1" w:date="2022-10-11T16:55:00Z">
              <w:r w:rsidR="00823A13">
                <w:rPr>
                  <w:lang w:val="en-US"/>
                </w:rPr>
                <w:t>I</w:t>
              </w:r>
            </w:ins>
            <w:ins w:id="81" w:author="vivo_Yizhong" w:date="2022-09-26T17:17:00Z">
              <w:r>
                <w:rPr>
                  <w:lang w:val="en-US"/>
                </w:rPr>
                <w:t>NT</w:t>
              </w:r>
            </w:ins>
            <w:ins w:id="82" w:author="vivo_Yizhong" w:date="2022-09-26T17:16:00Z">
              <w:r>
                <w:rPr>
                  <w:lang w:val="en-US"/>
                </w:rPr>
                <w:t xml:space="preserve">I </w:t>
              </w:r>
              <w:r>
                <w:t xml:space="preserve">bit indicates presence of the </w:t>
              </w:r>
            </w:ins>
            <w:ins w:id="83" w:author="vivo_Yizhong" w:date="2022-09-26T17:17:00Z">
              <w:r>
                <w:rPr>
                  <w:lang w:val="fr-FR"/>
                </w:rPr>
                <w:t>unicast</w:t>
              </w:r>
            </w:ins>
            <w:ins w:id="84" w:author="vivo_Yizhong" w:date="2022-09-26T17:16:00Z">
              <w:r>
                <w:rPr>
                  <w:lang w:val="fr-FR"/>
                </w:rPr>
                <w:t xml:space="preserve"> mode </w:t>
              </w:r>
              <w:r w:rsidRPr="00B7512F">
                <w:rPr>
                  <w:lang w:val="en-US"/>
                </w:rPr>
                <w:t>NR-PC5</w:t>
              </w:r>
              <w:r w:rsidRPr="00820A5B">
                <w:rPr>
                  <w:lang w:val="fr-FR"/>
                </w:rPr>
                <w:t xml:space="preserve"> </w:t>
              </w:r>
              <w:proofErr w:type="spellStart"/>
              <w:r w:rsidRPr="00820A5B">
                <w:rPr>
                  <w:lang w:val="fr-FR"/>
                </w:rPr>
                <w:t>Tx</w:t>
              </w:r>
              <w:proofErr w:type="spellEnd"/>
              <w:r w:rsidRPr="00820A5B">
                <w:rPr>
                  <w:lang w:val="fr-FR"/>
                </w:rPr>
                <w:t xml:space="preserve"> profile</w:t>
              </w:r>
              <w:r>
                <w:rPr>
                  <w:lang w:val="fr-FR"/>
                </w:rPr>
                <w:t xml:space="preserve"> </w:t>
              </w:r>
              <w:proofErr w:type="spellStart"/>
              <w:r>
                <w:rPr>
                  <w:lang w:val="fr-FR"/>
                </w:rPr>
                <w:t>field</w:t>
              </w:r>
              <w:proofErr w:type="spellEnd"/>
              <w:r>
                <w:rPr>
                  <w:lang w:val="fr-FR"/>
                </w:rPr>
                <w:t>.</w:t>
              </w:r>
            </w:ins>
          </w:p>
          <w:p w14:paraId="21824781" w14:textId="77777777" w:rsidR="00921169" w:rsidRDefault="00921169" w:rsidP="00921169">
            <w:pPr>
              <w:pStyle w:val="TAL"/>
              <w:rPr>
                <w:ins w:id="85" w:author="vivo_Yizhong" w:date="2022-09-26T17:16:00Z"/>
              </w:rPr>
            </w:pPr>
            <w:ins w:id="86" w:author="vivo_Yizhong" w:date="2022-09-26T17:16:00Z">
              <w:r>
                <w:t>Bit</w:t>
              </w:r>
            </w:ins>
          </w:p>
          <w:p w14:paraId="1DFDE639" w14:textId="45E888F8" w:rsidR="00921169" w:rsidRPr="00922493" w:rsidRDefault="00921169" w:rsidP="00921169">
            <w:pPr>
              <w:pStyle w:val="TAL"/>
              <w:rPr>
                <w:ins w:id="87" w:author="vivo_Yizhong" w:date="2022-09-26T17:16:00Z"/>
                <w:b/>
              </w:rPr>
            </w:pPr>
            <w:ins w:id="88" w:author="vivo_Yizhong" w:date="2022-09-26T17:16:00Z">
              <w:r>
                <w:rPr>
                  <w:b/>
                </w:rPr>
                <w:t>4</w:t>
              </w:r>
            </w:ins>
          </w:p>
          <w:p w14:paraId="3075E1B0" w14:textId="31562A8F" w:rsidR="00921169" w:rsidRDefault="00921169" w:rsidP="00921169">
            <w:pPr>
              <w:pStyle w:val="TAL"/>
              <w:rPr>
                <w:ins w:id="89" w:author="vivo_Yizhong" w:date="2022-09-26T17:16:00Z"/>
              </w:rPr>
            </w:pPr>
            <w:ins w:id="90" w:author="vivo_Yizhong" w:date="2022-09-26T17:16:00Z">
              <w:r>
                <w:t>0</w:t>
              </w:r>
              <w:r>
                <w:tab/>
              </w:r>
            </w:ins>
            <w:ins w:id="91" w:author="vivo_Yizhong" w:date="2022-09-26T17:17:00Z">
              <w:r>
                <w:rPr>
                  <w:lang w:val="fr-FR"/>
                </w:rPr>
                <w:t>unicast</w:t>
              </w:r>
            </w:ins>
            <w:ins w:id="92" w:author="vivo_Yizhong" w:date="2022-09-26T17:16:00Z">
              <w:r>
                <w:rPr>
                  <w:lang w:val="fr-FR"/>
                </w:rPr>
                <w:t xml:space="preserve"> mode </w:t>
              </w:r>
            </w:ins>
            <w:ins w:id="93" w:author="vivo_Yizhong_rev1" w:date="2022-10-11T16:54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B7512F">
                <w:rPr>
                  <w:lang w:val="en-US"/>
                </w:rPr>
                <w:t xml:space="preserve"> </w:t>
              </w:r>
            </w:ins>
            <w:ins w:id="94" w:author="vivo_Yizhong" w:date="2022-09-26T17:16:00Z">
              <w:r w:rsidRPr="00B7512F">
                <w:rPr>
                  <w:lang w:val="en-US"/>
                </w:rPr>
                <w:t>NR-PC5</w:t>
              </w:r>
              <w:r w:rsidRPr="00820A5B">
                <w:rPr>
                  <w:lang w:val="fr-FR"/>
                </w:rPr>
                <w:t xml:space="preserve"> </w:t>
              </w:r>
              <w:proofErr w:type="spellStart"/>
              <w:r w:rsidRPr="00820A5B">
                <w:rPr>
                  <w:lang w:val="fr-FR"/>
                </w:rPr>
                <w:t>Tx</w:t>
              </w:r>
              <w:proofErr w:type="spellEnd"/>
              <w:r w:rsidRPr="00820A5B">
                <w:rPr>
                  <w:lang w:val="fr-FR"/>
                </w:rPr>
                <w:t xml:space="preserve"> profile</w:t>
              </w:r>
              <w:r>
                <w:rPr>
                  <w:lang w:val="fr-FR"/>
                </w:rPr>
                <w:t xml:space="preserve"> </w:t>
              </w:r>
              <w:proofErr w:type="spellStart"/>
              <w:r>
                <w:rPr>
                  <w:lang w:val="fr-FR"/>
                </w:rPr>
                <w:t>field</w:t>
              </w:r>
              <w:proofErr w:type="spellEnd"/>
              <w:r>
                <w:t xml:space="preserve"> is absent</w:t>
              </w:r>
            </w:ins>
          </w:p>
          <w:p w14:paraId="4B2319CE" w14:textId="3A3367CD" w:rsidR="00921169" w:rsidRDefault="00921169" w:rsidP="00921169">
            <w:pPr>
              <w:pStyle w:val="TAL"/>
              <w:rPr>
                <w:ins w:id="95" w:author="vivo_Yizhong" w:date="2022-09-26T17:16:00Z"/>
              </w:rPr>
            </w:pPr>
            <w:ins w:id="96" w:author="vivo_Yizhong" w:date="2022-09-26T17:16:00Z">
              <w:r>
                <w:t>1</w:t>
              </w:r>
              <w:r>
                <w:tab/>
              </w:r>
            </w:ins>
            <w:ins w:id="97" w:author="vivo_Yizhong" w:date="2022-09-26T17:17:00Z">
              <w:r>
                <w:rPr>
                  <w:lang w:val="fr-FR"/>
                </w:rPr>
                <w:t>unicast</w:t>
              </w:r>
            </w:ins>
            <w:ins w:id="98" w:author="vivo_Yizhong" w:date="2022-09-26T17:16:00Z">
              <w:r>
                <w:rPr>
                  <w:lang w:val="fr-FR"/>
                </w:rPr>
                <w:t xml:space="preserve"> mode </w:t>
              </w:r>
            </w:ins>
            <w:ins w:id="99" w:author="vivo_Yizhong_rev1" w:date="2022-10-11T16:54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B7512F">
                <w:rPr>
                  <w:lang w:val="en-US"/>
                </w:rPr>
                <w:t xml:space="preserve"> </w:t>
              </w:r>
            </w:ins>
            <w:ins w:id="100" w:author="vivo_Yizhong" w:date="2022-09-26T17:16:00Z">
              <w:r w:rsidRPr="00B7512F">
                <w:rPr>
                  <w:lang w:val="en-US"/>
                </w:rPr>
                <w:t>NR-PC5</w:t>
              </w:r>
              <w:r w:rsidRPr="00820A5B">
                <w:rPr>
                  <w:lang w:val="fr-FR"/>
                </w:rPr>
                <w:t xml:space="preserve"> </w:t>
              </w:r>
              <w:proofErr w:type="spellStart"/>
              <w:r w:rsidRPr="00820A5B">
                <w:rPr>
                  <w:lang w:val="fr-FR"/>
                </w:rPr>
                <w:t>Tx</w:t>
              </w:r>
              <w:proofErr w:type="spellEnd"/>
              <w:r w:rsidRPr="00820A5B">
                <w:rPr>
                  <w:lang w:val="fr-FR"/>
                </w:rPr>
                <w:t xml:space="preserve"> profile</w:t>
              </w:r>
              <w:r>
                <w:rPr>
                  <w:lang w:val="fr-FR"/>
                </w:rPr>
                <w:t xml:space="preserve"> </w:t>
              </w:r>
              <w:proofErr w:type="spellStart"/>
              <w:r>
                <w:rPr>
                  <w:lang w:val="fr-FR"/>
                </w:rPr>
                <w:t>field</w:t>
              </w:r>
              <w:proofErr w:type="spellEnd"/>
              <w:r>
                <w:t xml:space="preserve"> is present</w:t>
              </w:r>
            </w:ins>
          </w:p>
          <w:p w14:paraId="4DA02E9B" w14:textId="23B75420" w:rsidR="00921169" w:rsidRDefault="00921169" w:rsidP="00921169">
            <w:pPr>
              <w:pStyle w:val="TAL"/>
              <w:rPr>
                <w:lang w:val="en-US"/>
              </w:rPr>
            </w:pPr>
          </w:p>
        </w:tc>
      </w:tr>
      <w:bookmarkEnd w:id="70"/>
      <w:tr w:rsidR="00921169" w14:paraId="6D5703FB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98C5DB7" w14:textId="77777777" w:rsidR="00921169" w:rsidRPr="00381293" w:rsidRDefault="00921169" w:rsidP="00921169">
            <w:pPr>
              <w:pStyle w:val="TAL"/>
            </w:pPr>
            <w:r>
              <w:rPr>
                <w:lang w:val="fr-FR"/>
              </w:rPr>
              <w:t xml:space="preserve">Broadcast and groupcast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Tx profile</w:t>
            </w:r>
            <w:r>
              <w:rPr>
                <w:lang w:val="en-US"/>
              </w:rPr>
              <w:t xml:space="preserve"> indicator</w:t>
            </w:r>
            <w:r w:rsidRPr="00381293">
              <w:t xml:space="preserve"> (</w:t>
            </w:r>
            <w:r>
              <w:rPr>
                <w:lang w:val="en-US"/>
              </w:rPr>
              <w:t>BGNTI</w:t>
            </w:r>
            <w:r w:rsidRPr="00381293">
              <w:t>)</w:t>
            </w:r>
          </w:p>
          <w:p w14:paraId="78F42425" w14:textId="77777777" w:rsidR="00921169" w:rsidRDefault="00921169" w:rsidP="00921169">
            <w:pPr>
              <w:pStyle w:val="TAL"/>
            </w:pPr>
            <w:r w:rsidRPr="00381293">
              <w:t xml:space="preserve">The </w:t>
            </w:r>
            <w:r>
              <w:rPr>
                <w:lang w:val="en-US"/>
              </w:rPr>
              <w:t xml:space="preserve">BGNTI </w:t>
            </w:r>
            <w:r>
              <w:t xml:space="preserve">bit indicates presence of the </w:t>
            </w:r>
            <w:r>
              <w:rPr>
                <w:lang w:val="fr-FR"/>
              </w:rPr>
              <w:t xml:space="preserve">broadcast and groupcast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Tx profile</w:t>
            </w:r>
            <w:r>
              <w:rPr>
                <w:lang w:val="fr-FR"/>
              </w:rPr>
              <w:t xml:space="preserve"> field.</w:t>
            </w:r>
          </w:p>
          <w:p w14:paraId="491BAA82" w14:textId="77777777" w:rsidR="00921169" w:rsidRDefault="00921169" w:rsidP="00921169">
            <w:pPr>
              <w:pStyle w:val="TAL"/>
            </w:pPr>
            <w:r>
              <w:t>Bit</w:t>
            </w:r>
          </w:p>
          <w:p w14:paraId="45691BDC" w14:textId="77777777" w:rsidR="00921169" w:rsidRPr="00922493" w:rsidRDefault="00921169" w:rsidP="00921169">
            <w:pPr>
              <w:pStyle w:val="TAL"/>
              <w:rPr>
                <w:b/>
              </w:rPr>
            </w:pPr>
            <w:r>
              <w:rPr>
                <w:b/>
              </w:rPr>
              <w:t>3</w:t>
            </w:r>
          </w:p>
          <w:p w14:paraId="6C5EB092" w14:textId="77777777" w:rsidR="00921169" w:rsidRDefault="00921169" w:rsidP="00921169">
            <w:pPr>
              <w:pStyle w:val="TAL"/>
            </w:pPr>
            <w:r>
              <w:t>0</w:t>
            </w:r>
            <w:r>
              <w:tab/>
            </w:r>
            <w:r>
              <w:rPr>
                <w:lang w:val="fr-FR"/>
              </w:rPr>
              <w:t xml:space="preserve">broadcast and groupcast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Tx profile</w:t>
            </w:r>
            <w:r>
              <w:rPr>
                <w:lang w:val="fr-FR"/>
              </w:rPr>
              <w:t xml:space="preserve"> field</w:t>
            </w:r>
            <w:r>
              <w:t xml:space="preserve"> is absent</w:t>
            </w:r>
          </w:p>
          <w:p w14:paraId="07A8AF3A" w14:textId="77777777" w:rsidR="00921169" w:rsidRDefault="00921169" w:rsidP="00921169">
            <w:pPr>
              <w:pStyle w:val="TAL"/>
              <w:rPr>
                <w:lang w:val="en-US"/>
              </w:rPr>
            </w:pPr>
            <w:r>
              <w:t>1</w:t>
            </w:r>
            <w:r>
              <w:tab/>
            </w:r>
            <w:r>
              <w:rPr>
                <w:lang w:val="fr-FR"/>
              </w:rPr>
              <w:t xml:space="preserve">broadcast and groupcast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Tx profile</w:t>
            </w:r>
            <w:r>
              <w:rPr>
                <w:lang w:val="fr-FR"/>
              </w:rPr>
              <w:t xml:space="preserve"> field</w:t>
            </w:r>
            <w:r>
              <w:t xml:space="preserve"> is present</w:t>
            </w:r>
          </w:p>
        </w:tc>
      </w:tr>
      <w:tr w:rsidR="00921169" w14:paraId="52FBEFA5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40B210" w14:textId="77777777" w:rsidR="00921169" w:rsidRDefault="00921169" w:rsidP="00921169">
            <w:pPr>
              <w:pStyle w:val="TAL"/>
              <w:rPr>
                <w:lang w:val="en-US"/>
              </w:rPr>
            </w:pPr>
            <w:bookmarkStart w:id="101" w:name="MCCQCTEMPBM_00000118"/>
          </w:p>
        </w:tc>
      </w:tr>
      <w:bookmarkEnd w:id="101"/>
      <w:tr w:rsidR="00921169" w14:paraId="05B96340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2572FF" w14:textId="2556031A" w:rsidR="00921169" w:rsidRDefault="00921169" w:rsidP="00921169">
            <w:pPr>
              <w:pStyle w:val="TAL"/>
              <w:rPr>
                <w:lang w:val="en-US"/>
              </w:rPr>
            </w:pPr>
            <w:r>
              <w:rPr>
                <w:noProof/>
                <w:lang w:val="en-US"/>
              </w:rPr>
              <w:t xml:space="preserve">If the PC5 RAT field is set to "E-UTRA-PC5", then the </w:t>
            </w:r>
            <w:r>
              <w:rPr>
                <w:lang w:val="en-US"/>
              </w:rPr>
              <w:t>BGNTI bit is set to "</w:t>
            </w:r>
            <w:r>
              <w:rPr>
                <w:lang w:val="fr-FR"/>
              </w:rPr>
              <w:t xml:space="preserve">broadcast and </w:t>
            </w:r>
            <w:proofErr w:type="spellStart"/>
            <w:r>
              <w:rPr>
                <w:lang w:val="fr-FR"/>
              </w:rPr>
              <w:t>groupcast</w:t>
            </w:r>
            <w:proofErr w:type="spellEnd"/>
            <w:r>
              <w:rPr>
                <w:lang w:val="fr-FR"/>
              </w:rPr>
              <w:t xml:space="preserve">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</w:t>
            </w:r>
            <w:proofErr w:type="spellStart"/>
            <w:r w:rsidRPr="00820A5B">
              <w:rPr>
                <w:lang w:val="fr-FR"/>
              </w:rPr>
              <w:t>Tx</w:t>
            </w:r>
            <w:proofErr w:type="spellEnd"/>
            <w:r w:rsidRPr="00820A5B">
              <w:rPr>
                <w:lang w:val="fr-FR"/>
              </w:rPr>
              <w:t xml:space="preserve"> profile</w:t>
            </w:r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field</w:t>
            </w:r>
            <w:proofErr w:type="spellEnd"/>
            <w:r>
              <w:t xml:space="preserve"> is absent</w:t>
            </w:r>
            <w:r>
              <w:rPr>
                <w:lang w:val="en-US"/>
              </w:rPr>
              <w:t>"</w:t>
            </w:r>
            <w:ins w:id="102" w:author="vivo_Yizhong" w:date="2022-09-26T17:18:00Z">
              <w:r w:rsidR="00872F9E">
                <w:rPr>
                  <w:lang w:val="en-US"/>
                </w:rPr>
                <w:t xml:space="preserve"> and </w:t>
              </w:r>
              <w:r w:rsidR="00872F9E">
                <w:rPr>
                  <w:noProof/>
                  <w:lang w:val="en-US"/>
                </w:rPr>
                <w:t xml:space="preserve">the </w:t>
              </w:r>
              <w:r w:rsidR="00872F9E">
                <w:rPr>
                  <w:lang w:val="en-US"/>
                </w:rPr>
                <w:t>U</w:t>
              </w:r>
            </w:ins>
            <w:ins w:id="103" w:author="vivo_Yizhong_rev1" w:date="2022-10-11T16:55:00Z">
              <w:r w:rsidR="00823A13">
                <w:rPr>
                  <w:lang w:val="en-US"/>
                </w:rPr>
                <w:t>I</w:t>
              </w:r>
            </w:ins>
            <w:ins w:id="104" w:author="vivo_Yizhong" w:date="2022-09-26T17:18:00Z">
              <w:r w:rsidR="00872F9E">
                <w:rPr>
                  <w:lang w:val="en-US"/>
                </w:rPr>
                <w:t>NTI bit is set to "</w:t>
              </w:r>
              <w:r w:rsidR="00872F9E">
                <w:rPr>
                  <w:lang w:val="fr-FR"/>
                </w:rPr>
                <w:t xml:space="preserve">unicast mode </w:t>
              </w:r>
            </w:ins>
            <w:ins w:id="105" w:author="vivo_Yizhong_rev1" w:date="2022-10-11T16:55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B7512F">
                <w:rPr>
                  <w:lang w:val="en-US"/>
                </w:rPr>
                <w:t xml:space="preserve"> </w:t>
              </w:r>
            </w:ins>
            <w:ins w:id="106" w:author="vivo_Yizhong" w:date="2022-09-26T17:18:00Z">
              <w:r w:rsidR="00872F9E" w:rsidRPr="00B7512F">
                <w:rPr>
                  <w:lang w:val="en-US"/>
                </w:rPr>
                <w:t>NR-PC5</w:t>
              </w:r>
              <w:r w:rsidR="00872F9E" w:rsidRPr="00820A5B">
                <w:rPr>
                  <w:lang w:val="fr-FR"/>
                </w:rPr>
                <w:t xml:space="preserve"> </w:t>
              </w:r>
              <w:proofErr w:type="spellStart"/>
              <w:r w:rsidR="00872F9E" w:rsidRPr="00820A5B">
                <w:rPr>
                  <w:lang w:val="fr-FR"/>
                </w:rPr>
                <w:t>Tx</w:t>
              </w:r>
              <w:proofErr w:type="spellEnd"/>
              <w:r w:rsidR="00872F9E" w:rsidRPr="00820A5B">
                <w:rPr>
                  <w:lang w:val="fr-FR"/>
                </w:rPr>
                <w:t xml:space="preserve"> profile</w:t>
              </w:r>
              <w:r w:rsidR="00872F9E">
                <w:rPr>
                  <w:lang w:val="fr-FR"/>
                </w:rPr>
                <w:t xml:space="preserve"> </w:t>
              </w:r>
              <w:proofErr w:type="spellStart"/>
              <w:r w:rsidR="00872F9E">
                <w:rPr>
                  <w:lang w:val="fr-FR"/>
                </w:rPr>
                <w:t>field</w:t>
              </w:r>
              <w:proofErr w:type="spellEnd"/>
              <w:r w:rsidR="00872F9E">
                <w:t xml:space="preserve"> is absent</w:t>
              </w:r>
              <w:r w:rsidR="00872F9E">
                <w:rPr>
                  <w:lang w:val="en-US"/>
                </w:rPr>
                <w:t>"</w:t>
              </w:r>
            </w:ins>
            <w:r>
              <w:rPr>
                <w:noProof/>
                <w:lang w:val="en-US"/>
              </w:rPr>
              <w:t>. If the PC5 RAT field is set to "</w:t>
            </w:r>
            <w:r w:rsidRPr="003F4DF3">
              <w:rPr>
                <w:lang w:val="en-US"/>
              </w:rPr>
              <w:t>NR-PC5</w:t>
            </w:r>
            <w:r>
              <w:rPr>
                <w:noProof/>
                <w:lang w:val="en-US"/>
              </w:rPr>
              <w:t>" or "</w:t>
            </w:r>
            <w:r w:rsidRPr="001866E2">
              <w:rPr>
                <w:lang w:val="en-US"/>
              </w:rPr>
              <w:t>Both E-UTRA-PC5 and NR-PC5</w:t>
            </w:r>
            <w:r>
              <w:rPr>
                <w:noProof/>
                <w:lang w:val="en-US"/>
              </w:rPr>
              <w:t xml:space="preserve">", then the </w:t>
            </w:r>
            <w:r>
              <w:rPr>
                <w:lang w:val="en-US"/>
              </w:rPr>
              <w:t>BGNTI bit can be set to "</w:t>
            </w:r>
            <w:r>
              <w:rPr>
                <w:lang w:val="fr-FR"/>
              </w:rPr>
              <w:t xml:space="preserve">broadcast and </w:t>
            </w:r>
            <w:proofErr w:type="spellStart"/>
            <w:r>
              <w:rPr>
                <w:lang w:val="fr-FR"/>
              </w:rPr>
              <w:t>groupcast</w:t>
            </w:r>
            <w:proofErr w:type="spellEnd"/>
            <w:r>
              <w:rPr>
                <w:lang w:val="fr-FR"/>
              </w:rPr>
              <w:t xml:space="preserve">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</w:t>
            </w:r>
            <w:proofErr w:type="spellStart"/>
            <w:r w:rsidRPr="00820A5B">
              <w:rPr>
                <w:lang w:val="fr-FR"/>
              </w:rPr>
              <w:t>Tx</w:t>
            </w:r>
            <w:proofErr w:type="spellEnd"/>
            <w:r w:rsidRPr="00820A5B">
              <w:rPr>
                <w:lang w:val="fr-FR"/>
              </w:rPr>
              <w:t xml:space="preserve"> profile</w:t>
            </w:r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field</w:t>
            </w:r>
            <w:proofErr w:type="spellEnd"/>
            <w:r>
              <w:t xml:space="preserve"> is absent</w:t>
            </w:r>
            <w:r>
              <w:rPr>
                <w:lang w:val="en-US"/>
              </w:rPr>
              <w:t>"</w:t>
            </w:r>
            <w:r>
              <w:rPr>
                <w:noProof/>
                <w:lang w:val="en-US"/>
              </w:rPr>
              <w:t xml:space="preserve"> or "</w:t>
            </w:r>
            <w:r>
              <w:rPr>
                <w:lang w:val="fr-FR"/>
              </w:rPr>
              <w:t xml:space="preserve">broadcast and </w:t>
            </w:r>
            <w:proofErr w:type="spellStart"/>
            <w:r>
              <w:rPr>
                <w:lang w:val="fr-FR"/>
              </w:rPr>
              <w:t>groupcast</w:t>
            </w:r>
            <w:proofErr w:type="spellEnd"/>
            <w:r>
              <w:rPr>
                <w:lang w:val="fr-FR"/>
              </w:rPr>
              <w:t xml:space="preserve">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</w:t>
            </w:r>
            <w:proofErr w:type="spellStart"/>
            <w:r w:rsidRPr="00820A5B">
              <w:rPr>
                <w:lang w:val="fr-FR"/>
              </w:rPr>
              <w:t>Tx</w:t>
            </w:r>
            <w:proofErr w:type="spellEnd"/>
            <w:r w:rsidRPr="00820A5B">
              <w:rPr>
                <w:lang w:val="fr-FR"/>
              </w:rPr>
              <w:t xml:space="preserve"> profile</w:t>
            </w:r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field</w:t>
            </w:r>
            <w:proofErr w:type="spellEnd"/>
            <w:r>
              <w:t xml:space="preserve"> is present</w:t>
            </w:r>
            <w:r>
              <w:rPr>
                <w:noProof/>
                <w:lang w:val="en-US"/>
              </w:rPr>
              <w:t>"</w:t>
            </w:r>
            <w:ins w:id="107" w:author="vivo_Yizhong" w:date="2022-09-26T17:18:00Z">
              <w:r w:rsidR="00872F9E">
                <w:rPr>
                  <w:noProof/>
                  <w:lang w:val="en-US"/>
                </w:rPr>
                <w:t xml:space="preserve">, and the </w:t>
              </w:r>
              <w:r w:rsidR="00872F9E">
                <w:rPr>
                  <w:lang w:val="en-US"/>
                </w:rPr>
                <w:t>U</w:t>
              </w:r>
            </w:ins>
            <w:ins w:id="108" w:author="vivo_Yizhong_rev1" w:date="2022-10-11T16:55:00Z">
              <w:r w:rsidR="00823A13">
                <w:rPr>
                  <w:lang w:val="en-US"/>
                </w:rPr>
                <w:t>I</w:t>
              </w:r>
            </w:ins>
            <w:ins w:id="109" w:author="vivo_Yizhong" w:date="2022-09-26T17:18:00Z">
              <w:r w:rsidR="00872F9E">
                <w:rPr>
                  <w:lang w:val="en-US"/>
                </w:rPr>
                <w:t>NTI bit can be set to "</w:t>
              </w:r>
              <w:r w:rsidR="00872F9E">
                <w:rPr>
                  <w:lang w:val="fr-FR"/>
                </w:rPr>
                <w:t xml:space="preserve">unicast mode </w:t>
              </w:r>
            </w:ins>
            <w:ins w:id="110" w:author="vivo_Yizhong_rev1" w:date="2022-10-11T16:55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B7512F">
                <w:rPr>
                  <w:lang w:val="en-US"/>
                </w:rPr>
                <w:t xml:space="preserve"> </w:t>
              </w:r>
            </w:ins>
            <w:ins w:id="111" w:author="vivo_Yizhong" w:date="2022-09-26T17:18:00Z">
              <w:r w:rsidR="00872F9E" w:rsidRPr="00B7512F">
                <w:rPr>
                  <w:lang w:val="en-US"/>
                </w:rPr>
                <w:t>NR-PC5</w:t>
              </w:r>
              <w:r w:rsidR="00872F9E" w:rsidRPr="00820A5B">
                <w:rPr>
                  <w:lang w:val="fr-FR"/>
                </w:rPr>
                <w:t xml:space="preserve"> </w:t>
              </w:r>
              <w:proofErr w:type="spellStart"/>
              <w:r w:rsidR="00872F9E" w:rsidRPr="00820A5B">
                <w:rPr>
                  <w:lang w:val="fr-FR"/>
                </w:rPr>
                <w:t>Tx</w:t>
              </w:r>
              <w:proofErr w:type="spellEnd"/>
              <w:r w:rsidR="00872F9E" w:rsidRPr="00820A5B">
                <w:rPr>
                  <w:lang w:val="fr-FR"/>
                </w:rPr>
                <w:t xml:space="preserve"> profile</w:t>
              </w:r>
              <w:r w:rsidR="00872F9E">
                <w:rPr>
                  <w:lang w:val="fr-FR"/>
                </w:rPr>
                <w:t xml:space="preserve"> </w:t>
              </w:r>
              <w:proofErr w:type="spellStart"/>
              <w:r w:rsidR="00872F9E">
                <w:rPr>
                  <w:lang w:val="fr-FR"/>
                </w:rPr>
                <w:t>field</w:t>
              </w:r>
              <w:proofErr w:type="spellEnd"/>
              <w:r w:rsidR="00872F9E">
                <w:t xml:space="preserve"> is absent</w:t>
              </w:r>
              <w:r w:rsidR="00872F9E">
                <w:rPr>
                  <w:lang w:val="en-US"/>
                </w:rPr>
                <w:t>"</w:t>
              </w:r>
              <w:r w:rsidR="00872F9E">
                <w:rPr>
                  <w:noProof/>
                  <w:lang w:val="en-US"/>
                </w:rPr>
                <w:t xml:space="preserve"> or "</w:t>
              </w:r>
            </w:ins>
            <w:ins w:id="112" w:author="vivo_Yizhong" w:date="2022-09-26T17:19:00Z">
              <w:r w:rsidR="00872F9E">
                <w:rPr>
                  <w:lang w:val="fr-FR"/>
                </w:rPr>
                <w:t>unicast</w:t>
              </w:r>
            </w:ins>
            <w:ins w:id="113" w:author="vivo_Yizhong" w:date="2022-09-26T17:18:00Z">
              <w:r w:rsidR="00872F9E">
                <w:rPr>
                  <w:lang w:val="fr-FR"/>
                </w:rPr>
                <w:t xml:space="preserve"> mode </w:t>
              </w:r>
            </w:ins>
            <w:ins w:id="114" w:author="vivo_Yizhong_rev1" w:date="2022-10-11T16:55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B7512F">
                <w:rPr>
                  <w:lang w:val="en-US"/>
                </w:rPr>
                <w:t xml:space="preserve"> </w:t>
              </w:r>
            </w:ins>
            <w:ins w:id="115" w:author="vivo_Yizhong" w:date="2022-09-26T17:18:00Z">
              <w:r w:rsidR="00872F9E" w:rsidRPr="00B7512F">
                <w:rPr>
                  <w:lang w:val="en-US"/>
                </w:rPr>
                <w:t>NR-PC5</w:t>
              </w:r>
              <w:r w:rsidR="00872F9E" w:rsidRPr="00820A5B">
                <w:rPr>
                  <w:lang w:val="fr-FR"/>
                </w:rPr>
                <w:t xml:space="preserve"> </w:t>
              </w:r>
              <w:proofErr w:type="spellStart"/>
              <w:r w:rsidR="00872F9E" w:rsidRPr="00820A5B">
                <w:rPr>
                  <w:lang w:val="fr-FR"/>
                </w:rPr>
                <w:t>Tx</w:t>
              </w:r>
              <w:proofErr w:type="spellEnd"/>
              <w:r w:rsidR="00872F9E" w:rsidRPr="00820A5B">
                <w:rPr>
                  <w:lang w:val="fr-FR"/>
                </w:rPr>
                <w:t xml:space="preserve"> profile</w:t>
              </w:r>
              <w:r w:rsidR="00872F9E">
                <w:rPr>
                  <w:lang w:val="fr-FR"/>
                </w:rPr>
                <w:t xml:space="preserve"> </w:t>
              </w:r>
              <w:proofErr w:type="spellStart"/>
              <w:r w:rsidR="00872F9E">
                <w:rPr>
                  <w:lang w:val="fr-FR"/>
                </w:rPr>
                <w:t>field</w:t>
              </w:r>
              <w:proofErr w:type="spellEnd"/>
              <w:r w:rsidR="00872F9E">
                <w:t xml:space="preserve"> is present</w:t>
              </w:r>
              <w:r w:rsidR="00872F9E">
                <w:rPr>
                  <w:noProof/>
                  <w:lang w:val="en-US"/>
                </w:rPr>
                <w:t>"</w:t>
              </w:r>
            </w:ins>
            <w:r>
              <w:rPr>
                <w:noProof/>
                <w:lang w:val="en-US"/>
              </w:rPr>
              <w:t>.</w:t>
            </w:r>
          </w:p>
        </w:tc>
      </w:tr>
      <w:tr w:rsidR="00921169" w14:paraId="7DA38E8E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4215416" w14:textId="77777777" w:rsidR="00921169" w:rsidRDefault="00921169" w:rsidP="00921169">
            <w:pPr>
              <w:pStyle w:val="TAL"/>
              <w:rPr>
                <w:lang w:val="en-US"/>
              </w:rPr>
            </w:pPr>
            <w:bookmarkStart w:id="116" w:name="MCCQCTEMPBM_00000119"/>
          </w:p>
        </w:tc>
      </w:tr>
      <w:bookmarkEnd w:id="116"/>
      <w:tr w:rsidR="00921169" w14:paraId="308E5200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6A0D121" w14:textId="77777777" w:rsidR="00921169" w:rsidRDefault="00921169" w:rsidP="00921169">
            <w:pPr>
              <w:pStyle w:val="TAL"/>
              <w:rPr>
                <w:noProof/>
                <w:lang w:val="en-US"/>
              </w:rPr>
            </w:pPr>
            <w:r>
              <w:rPr>
                <w:lang w:val="en-US"/>
              </w:rPr>
              <w:t>PC5 RAT</w:t>
            </w:r>
            <w:r>
              <w:rPr>
                <w:noProof/>
                <w:lang w:val="en-US"/>
              </w:rPr>
              <w:t>(s)</w:t>
            </w:r>
            <w:r>
              <w:rPr>
                <w:lang w:val="en-US"/>
              </w:rPr>
              <w:t>:</w:t>
            </w:r>
          </w:p>
          <w:p w14:paraId="6283960F" w14:textId="77777777" w:rsidR="00921169" w:rsidRDefault="00921169" w:rsidP="00921169">
            <w:pPr>
              <w:pStyle w:val="TAL"/>
              <w:rPr>
                <w:lang w:val="en-US" w:eastAsia="ko-KR"/>
              </w:rPr>
            </w:pPr>
            <w:r>
              <w:rPr>
                <w:noProof/>
                <w:lang w:val="en-US"/>
              </w:rPr>
              <w:t xml:space="preserve">The </w:t>
            </w:r>
            <w:r>
              <w:rPr>
                <w:lang w:val="en-US"/>
              </w:rPr>
              <w:t>PC5 RAT</w:t>
            </w:r>
            <w:r>
              <w:rPr>
                <w:noProof/>
                <w:lang w:val="en-US"/>
              </w:rPr>
              <w:t xml:space="preserve">(s) field indicates the </w:t>
            </w:r>
            <w:r>
              <w:rPr>
                <w:lang w:val="en-US"/>
              </w:rPr>
              <w:t>PC5 RAT(s) mapped to the V2X service identifiers</w:t>
            </w:r>
            <w:r>
              <w:rPr>
                <w:lang w:val="en-US" w:eastAsia="ko-KR"/>
              </w:rPr>
              <w:t>.</w:t>
            </w:r>
          </w:p>
          <w:p w14:paraId="6D20AAB1" w14:textId="77777777" w:rsidR="00921169" w:rsidRDefault="00921169" w:rsidP="00921169">
            <w:pPr>
              <w:pStyle w:val="TAL"/>
              <w:rPr>
                <w:b/>
                <w:bCs/>
                <w:lang w:val="sv-SE"/>
              </w:rPr>
            </w:pPr>
            <w:r>
              <w:rPr>
                <w:b/>
                <w:bCs/>
                <w:lang w:val="sv-SE"/>
              </w:rPr>
              <w:t>Bits</w:t>
            </w:r>
          </w:p>
          <w:p w14:paraId="19414210" w14:textId="77777777" w:rsidR="00921169" w:rsidRDefault="00921169" w:rsidP="00921169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>2 1</w:t>
            </w:r>
          </w:p>
          <w:p w14:paraId="779019BB" w14:textId="77777777" w:rsidR="00921169" w:rsidRDefault="00921169" w:rsidP="00921169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>0 0</w:t>
            </w:r>
            <w:r>
              <w:rPr>
                <w:lang w:val="sv-SE"/>
              </w:rPr>
              <w:tab/>
              <w:t>E-UTRA-PC5</w:t>
            </w:r>
          </w:p>
          <w:p w14:paraId="6E38046E" w14:textId="77777777" w:rsidR="00921169" w:rsidRPr="001866E2" w:rsidRDefault="00921169" w:rsidP="00921169">
            <w:pPr>
              <w:pStyle w:val="TAL"/>
              <w:rPr>
                <w:lang w:val="sv-SE"/>
              </w:rPr>
            </w:pPr>
            <w:r w:rsidRPr="001866E2">
              <w:rPr>
                <w:lang w:val="sv-SE"/>
              </w:rPr>
              <w:t>0 1</w:t>
            </w:r>
            <w:r w:rsidRPr="001866E2">
              <w:rPr>
                <w:lang w:val="sv-SE"/>
              </w:rPr>
              <w:tab/>
              <w:t>NR-PC5</w:t>
            </w:r>
          </w:p>
          <w:p w14:paraId="760EE692" w14:textId="77777777" w:rsidR="00921169" w:rsidRDefault="00921169" w:rsidP="00921169">
            <w:pPr>
              <w:pStyle w:val="TAL"/>
              <w:rPr>
                <w:lang w:val="en-US"/>
              </w:rPr>
            </w:pPr>
            <w:r w:rsidRPr="001866E2">
              <w:rPr>
                <w:lang w:val="en-US"/>
              </w:rPr>
              <w:t>1 0</w:t>
            </w:r>
            <w:r w:rsidRPr="001866E2">
              <w:rPr>
                <w:lang w:val="en-US"/>
              </w:rPr>
              <w:tab/>
              <w:t>Both E-UTRA-PC5 and NR-PC5</w:t>
            </w:r>
          </w:p>
          <w:p w14:paraId="34B05D8F" w14:textId="77777777" w:rsidR="00921169" w:rsidRDefault="00921169" w:rsidP="00921169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All other values are spare.</w:t>
            </w:r>
          </w:p>
          <w:p w14:paraId="6D020DCA" w14:textId="77777777" w:rsidR="00921169" w:rsidRDefault="00921169" w:rsidP="00921169">
            <w:pPr>
              <w:pStyle w:val="TAL"/>
              <w:rPr>
                <w:lang w:val="en-US"/>
              </w:rPr>
            </w:pPr>
          </w:p>
          <w:p w14:paraId="02D7EC3B" w14:textId="77777777" w:rsidR="00921169" w:rsidRDefault="00921169" w:rsidP="00921169">
            <w:pPr>
              <w:pStyle w:val="TAL"/>
              <w:rPr>
                <w:lang w:val="en-US"/>
              </w:rPr>
            </w:pPr>
            <w:r>
              <w:rPr>
                <w:noProof/>
                <w:lang w:val="en-US"/>
              </w:rPr>
              <w:t>If the PC5 RAT field is set to "E-UTRA-PC5" or "</w:t>
            </w:r>
            <w:r w:rsidRPr="003F4DF3">
              <w:rPr>
                <w:lang w:val="en-US" w:eastAsia="zh-CN"/>
              </w:rPr>
              <w:t>Both E-UTRA-PC5 and NR-PC5</w:t>
            </w:r>
            <w:r>
              <w:rPr>
                <w:noProof/>
                <w:lang w:val="en-US"/>
              </w:rPr>
              <w:t>", the length of E-UTRA-PC5 Tx profiles field and the E-UTRA-PC5 Tx profiles field are present otherwise the length of E-UTRA-PC5 Tx profiles field and the E-UTRA-PC5 Tx profiles field are absent. If the PC5 RAT field is set to a spare value, the receiving entity shall ignore the V2X service identifier to PC5 RAT(s) and Tx profiles mapping rule.</w:t>
            </w:r>
          </w:p>
        </w:tc>
      </w:tr>
      <w:tr w:rsidR="00921169" w14:paraId="35708DA3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EC972D" w14:textId="77777777" w:rsidR="00921169" w:rsidRDefault="00921169" w:rsidP="00921169">
            <w:pPr>
              <w:pStyle w:val="TAL"/>
              <w:rPr>
                <w:lang w:val="en-US"/>
              </w:rPr>
            </w:pPr>
            <w:bookmarkStart w:id="117" w:name="MCCQCTEMPBM_00000120"/>
          </w:p>
        </w:tc>
      </w:tr>
      <w:bookmarkEnd w:id="117"/>
      <w:tr w:rsidR="00921169" w:rsidRPr="00215BF7" w14:paraId="401170F7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9F67C75" w14:textId="77777777" w:rsidR="00921169" w:rsidRPr="00820A5B" w:rsidRDefault="00921169" w:rsidP="00921169">
            <w:pPr>
              <w:pStyle w:val="TAL"/>
              <w:rPr>
                <w:lang w:val="fr-FR"/>
              </w:rPr>
            </w:pPr>
            <w:r>
              <w:rPr>
                <w:lang w:val="sv-SE"/>
              </w:rPr>
              <w:t>E-UTRA-PC5</w:t>
            </w:r>
            <w:r w:rsidRPr="00820A5B">
              <w:rPr>
                <w:lang w:val="fr-FR"/>
              </w:rPr>
              <w:t xml:space="preserve"> Tx profiles:</w:t>
            </w:r>
          </w:p>
        </w:tc>
      </w:tr>
      <w:tr w:rsidR="00921169" w14:paraId="2143A225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827931C" w14:textId="77777777" w:rsidR="00921169" w:rsidRDefault="00921169" w:rsidP="00921169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 xml:space="preserve">The E-UTRA-PC5 Tx profiles field is coded as </w:t>
            </w:r>
            <w:r>
              <w:rPr>
                <w:i/>
                <w:iCs/>
                <w:lang w:val="en-US"/>
              </w:rPr>
              <w:t>v2x-TxProfileList</w:t>
            </w:r>
            <w:r>
              <w:rPr>
                <w:lang w:val="en-US"/>
              </w:rPr>
              <w:t xml:space="preserve"> in clause 9.3.2 of 3GPP TS 36.331 [16].</w:t>
            </w:r>
          </w:p>
        </w:tc>
      </w:tr>
      <w:tr w:rsidR="00921169" w14:paraId="10F23E76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AB01A6B" w14:textId="77777777" w:rsidR="00921169" w:rsidRDefault="00921169" w:rsidP="00921169">
            <w:pPr>
              <w:pStyle w:val="TAL"/>
              <w:rPr>
                <w:lang w:val="en-US"/>
              </w:rPr>
            </w:pPr>
            <w:bookmarkStart w:id="118" w:name="MCCQCTEMPBM_00000121"/>
          </w:p>
        </w:tc>
      </w:tr>
      <w:bookmarkEnd w:id="118"/>
      <w:tr w:rsidR="00921169" w:rsidRPr="00215BF7" w14:paraId="5EBC943E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852E233" w14:textId="77777777" w:rsidR="00921169" w:rsidRPr="00820A5B" w:rsidRDefault="00921169" w:rsidP="00921169">
            <w:pPr>
              <w:pStyle w:val="TAL"/>
              <w:rPr>
                <w:lang w:val="fr-FR"/>
              </w:rPr>
            </w:pPr>
            <w:r>
              <w:rPr>
                <w:lang w:val="fr-FR"/>
              </w:rPr>
              <w:t xml:space="preserve">Broadcast and groupcast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Tx profile</w:t>
            </w:r>
            <w:r>
              <w:rPr>
                <w:lang w:val="fr-FR"/>
              </w:rPr>
              <w:t xml:space="preserve"> field</w:t>
            </w:r>
            <w:r w:rsidRPr="00820A5B">
              <w:rPr>
                <w:lang w:val="fr-FR"/>
              </w:rPr>
              <w:t>:</w:t>
            </w:r>
          </w:p>
        </w:tc>
      </w:tr>
      <w:tr w:rsidR="00921169" w14:paraId="4EFA6A49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39006F0" w14:textId="77777777" w:rsidR="00921169" w:rsidRDefault="00921169" w:rsidP="00921169">
            <w:pPr>
              <w:pStyle w:val="TAL"/>
              <w:rPr>
                <w:lang w:val="fr-FR"/>
              </w:rPr>
            </w:pPr>
            <w:r>
              <w:t xml:space="preserve">The </w:t>
            </w:r>
            <w:r>
              <w:rPr>
                <w:lang w:val="fr-FR"/>
              </w:rPr>
              <w:t xml:space="preserve">broadcast and groupcast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Tx profile</w:t>
            </w:r>
            <w:r>
              <w:rPr>
                <w:lang w:val="fr-FR"/>
              </w:rPr>
              <w:t xml:space="preserve"> field indicates </w:t>
            </w:r>
            <w:r w:rsidRPr="00D44429">
              <w:rPr>
                <w:lang w:val="fr-FR"/>
              </w:rPr>
              <w:t>NR Tx profile corresponding to the NR-PC5 for broadcast mode V2X communication over PC5 and groupcast mode V2X communication over PC5</w:t>
            </w:r>
            <w:r>
              <w:rPr>
                <w:lang w:val="fr-FR"/>
              </w:rPr>
              <w:t>.</w:t>
            </w:r>
          </w:p>
          <w:p w14:paraId="4766D4B1" w14:textId="77777777" w:rsidR="00921169" w:rsidRPr="003F4DF3" w:rsidRDefault="00921169" w:rsidP="00921169">
            <w:pPr>
              <w:pStyle w:val="TAL"/>
            </w:pPr>
            <w:r w:rsidRPr="005C3AC3">
              <w:rPr>
                <w:lang w:val="en-US"/>
              </w:rPr>
              <w:t xml:space="preserve">The </w:t>
            </w:r>
            <w:r>
              <w:rPr>
                <w:lang w:val="fr-FR"/>
              </w:rPr>
              <w:t>b</w:t>
            </w:r>
            <w:r w:rsidRPr="00871495">
              <w:rPr>
                <w:lang w:val="fr-FR"/>
              </w:rPr>
              <w:t xml:space="preserve">roadcast and groupcast mode </w:t>
            </w:r>
            <w:r w:rsidRPr="00871495">
              <w:rPr>
                <w:lang w:val="en-US"/>
              </w:rPr>
              <w:t>NR-PC5</w:t>
            </w:r>
            <w:r w:rsidRPr="00871495">
              <w:rPr>
                <w:lang w:val="fr-FR"/>
              </w:rPr>
              <w:t xml:space="preserve"> </w:t>
            </w:r>
            <w:r w:rsidRPr="0093146C">
              <w:rPr>
                <w:lang w:val="fr-FR"/>
              </w:rPr>
              <w:t>Tx profile</w:t>
            </w:r>
            <w:r w:rsidRPr="0093146C">
              <w:rPr>
                <w:lang w:val="en-US"/>
              </w:rPr>
              <w:t xml:space="preserve"> field is coded as </w:t>
            </w:r>
            <w:r w:rsidRPr="002B1EC4">
              <w:rPr>
                <w:i/>
                <w:iCs/>
                <w:lang w:val="en-US"/>
              </w:rPr>
              <w:t>SL-TxProfile-r17</w:t>
            </w:r>
            <w:r w:rsidRPr="0093146C">
              <w:rPr>
                <w:lang w:val="en-US"/>
              </w:rPr>
              <w:t xml:space="preserve"> in clause 9.3 </w:t>
            </w:r>
            <w:r w:rsidRPr="0093146C">
              <w:rPr>
                <w:rFonts w:hint="eastAsia"/>
                <w:lang w:val="en-US"/>
              </w:rPr>
              <w:t>of</w:t>
            </w:r>
            <w:r w:rsidRPr="0093146C">
              <w:rPr>
                <w:lang w:val="en-US"/>
              </w:rPr>
              <w:t xml:space="preserve"> 3GPP TS 38.331 [</w:t>
            </w:r>
            <w:r>
              <w:rPr>
                <w:lang w:val="en-US"/>
              </w:rPr>
              <w:t>12</w:t>
            </w:r>
            <w:r w:rsidRPr="0005280C">
              <w:rPr>
                <w:lang w:val="en-US"/>
              </w:rPr>
              <w:t>].</w:t>
            </w:r>
          </w:p>
        </w:tc>
      </w:tr>
      <w:tr w:rsidR="00921169" w14:paraId="71C5AC2C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C8DC6EE" w14:textId="77777777" w:rsidR="00921169" w:rsidRDefault="00921169" w:rsidP="00921169">
            <w:pPr>
              <w:pStyle w:val="TAL"/>
              <w:rPr>
                <w:ins w:id="119" w:author="vivo_Yizhong" w:date="2022-09-26T17:19:00Z"/>
                <w:lang w:val="en-US"/>
              </w:rPr>
            </w:pPr>
            <w:bookmarkStart w:id="120" w:name="MCCQCTEMPBM_00000122"/>
          </w:p>
          <w:p w14:paraId="7D1D179C" w14:textId="1E80B20D" w:rsidR="00872F9E" w:rsidRPr="00872F9E" w:rsidRDefault="00872F9E" w:rsidP="00872F9E">
            <w:pPr>
              <w:pStyle w:val="TAL"/>
              <w:rPr>
                <w:ins w:id="121" w:author="vivo_Yizhong" w:date="2022-09-26T17:19:00Z"/>
                <w:lang w:val="en-US"/>
              </w:rPr>
            </w:pPr>
            <w:ins w:id="122" w:author="vivo_Yizhong" w:date="2022-09-26T17:19:00Z">
              <w:r>
                <w:rPr>
                  <w:lang w:val="en-US"/>
                </w:rPr>
                <w:t>Unicast</w:t>
              </w:r>
              <w:r w:rsidRPr="00872F9E">
                <w:rPr>
                  <w:lang w:val="en-US"/>
                </w:rPr>
                <w:t xml:space="preserve"> mode </w:t>
              </w:r>
            </w:ins>
            <w:ins w:id="123" w:author="vivo_Yizhong_rev1" w:date="2022-10-11T16:56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872F9E">
                <w:rPr>
                  <w:lang w:val="en-US"/>
                </w:rPr>
                <w:t xml:space="preserve"> </w:t>
              </w:r>
            </w:ins>
            <w:ins w:id="124" w:author="vivo_Yizhong" w:date="2022-09-26T17:19:00Z">
              <w:r w:rsidRPr="00872F9E">
                <w:rPr>
                  <w:lang w:val="en-US"/>
                </w:rPr>
                <w:t>NR-PC5 Tx profile field:</w:t>
              </w:r>
            </w:ins>
          </w:p>
          <w:p w14:paraId="601FC65D" w14:textId="24FCA7FF" w:rsidR="00872F9E" w:rsidRPr="00872F9E" w:rsidRDefault="00872F9E" w:rsidP="00872F9E">
            <w:pPr>
              <w:pStyle w:val="TAL"/>
              <w:rPr>
                <w:ins w:id="125" w:author="vivo_Yizhong" w:date="2022-09-26T17:19:00Z"/>
                <w:lang w:val="en-US"/>
              </w:rPr>
            </w:pPr>
            <w:ins w:id="126" w:author="vivo_Yizhong" w:date="2022-09-26T17:19:00Z">
              <w:r w:rsidRPr="00872F9E">
                <w:rPr>
                  <w:lang w:val="en-US"/>
                </w:rPr>
                <w:t xml:space="preserve">The </w:t>
              </w:r>
              <w:r>
                <w:rPr>
                  <w:lang w:val="en-US"/>
                </w:rPr>
                <w:t xml:space="preserve">unicast </w:t>
              </w:r>
              <w:r w:rsidRPr="00872F9E">
                <w:rPr>
                  <w:lang w:val="en-US"/>
                </w:rPr>
                <w:t xml:space="preserve">mode </w:t>
              </w:r>
            </w:ins>
            <w:ins w:id="127" w:author="vivo_Yizhong_rev1" w:date="2022-10-11T16:56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872F9E">
                <w:rPr>
                  <w:lang w:val="en-US"/>
                </w:rPr>
                <w:t xml:space="preserve"> </w:t>
              </w:r>
            </w:ins>
            <w:ins w:id="128" w:author="vivo_Yizhong" w:date="2022-09-26T17:19:00Z">
              <w:r w:rsidRPr="00872F9E">
                <w:rPr>
                  <w:lang w:val="en-US"/>
                </w:rPr>
                <w:t>NR-PC5 Tx profile field indicates</w:t>
              </w:r>
            </w:ins>
            <w:ins w:id="129" w:author="Yanchao Kang" w:date="2022-09-27T15:18:00Z">
              <w:r w:rsidR="00AE5C70">
                <w:rPr>
                  <w:lang w:val="en-US"/>
                </w:rPr>
                <w:t xml:space="preserve"> </w:t>
              </w:r>
            </w:ins>
            <w:ins w:id="130" w:author="vivo_Yizhong" w:date="2022-09-27T17:31:00Z">
              <w:r w:rsidR="00297980" w:rsidRPr="00D44429">
                <w:rPr>
                  <w:lang w:val="fr-FR"/>
                </w:rPr>
                <w:t xml:space="preserve">NR </w:t>
              </w:r>
              <w:proofErr w:type="spellStart"/>
              <w:r w:rsidR="00297980" w:rsidRPr="00D44429">
                <w:rPr>
                  <w:lang w:val="fr-FR"/>
                </w:rPr>
                <w:t>Tx</w:t>
              </w:r>
              <w:proofErr w:type="spellEnd"/>
              <w:r w:rsidR="00297980" w:rsidRPr="00D44429">
                <w:rPr>
                  <w:lang w:val="fr-FR"/>
                </w:rPr>
                <w:t xml:space="preserve"> profile</w:t>
              </w:r>
            </w:ins>
            <w:ins w:id="131" w:author="vivo_Yizhong" w:date="2022-09-26T17:19:00Z">
              <w:r w:rsidRPr="00872F9E">
                <w:rPr>
                  <w:lang w:val="en-US"/>
                </w:rPr>
                <w:t xml:space="preserve"> </w:t>
              </w:r>
            </w:ins>
            <w:ins w:id="132" w:author="vivo_Yizhong" w:date="2022-09-26T17:20:00Z">
              <w:r w:rsidRPr="00872F9E">
                <w:rPr>
                  <w:lang w:val="en-US"/>
                </w:rPr>
                <w:t xml:space="preserve">corresponding to </w:t>
              </w:r>
            </w:ins>
            <w:ins w:id="133" w:author="vivo_Yizhong_rev1" w:date="2022-10-11T16:57:00Z">
              <w:r w:rsidR="00823A13">
                <w:t>transmit</w:t>
              </w:r>
            </w:ins>
            <w:ins w:id="134" w:author="vivo_Yizhong_rev4" w:date="2022-10-12T16:08:00Z">
              <w:r w:rsidR="00642C01">
                <w:t>ting</w:t>
              </w:r>
            </w:ins>
            <w:ins w:id="135" w:author="vivo_Yizhong_rev1" w:date="2022-10-11T16:57:00Z">
              <w:r w:rsidR="00823A13">
                <w:t xml:space="preserve"> and receiv</w:t>
              </w:r>
            </w:ins>
            <w:ins w:id="136" w:author="vivo_Yizhong_rev4" w:date="2022-10-12T16:08:00Z">
              <w:r w:rsidR="00642C01">
                <w:t>ing</w:t>
              </w:r>
            </w:ins>
            <w:ins w:id="137" w:author="vivo_Yizhong" w:date="2022-09-26T17:20:00Z">
              <w:r w:rsidRPr="00872F9E">
                <w:rPr>
                  <w:lang w:val="en-US"/>
                </w:rPr>
                <w:t xml:space="preserve"> initial </w:t>
              </w:r>
              <w:proofErr w:type="spellStart"/>
              <w:r w:rsidRPr="00872F9E">
                <w:rPr>
                  <w:lang w:val="en-US"/>
                </w:rPr>
                <w:t>signal</w:t>
              </w:r>
            </w:ins>
            <w:ins w:id="138" w:author="vivo_Yizhong_rev4" w:date="2022-10-12T16:06:00Z">
              <w:r w:rsidR="00642C01">
                <w:rPr>
                  <w:lang w:val="en-US"/>
                </w:rPr>
                <w:t>l</w:t>
              </w:r>
            </w:ins>
            <w:ins w:id="139" w:author="vivo_Yizhong" w:date="2022-09-26T17:20:00Z">
              <w:r w:rsidRPr="00872F9E">
                <w:rPr>
                  <w:lang w:val="en-US"/>
                </w:rPr>
                <w:t>ing</w:t>
              </w:r>
            </w:ins>
            <w:proofErr w:type="spellEnd"/>
            <w:ins w:id="140" w:author="vivo_Yizhong_rev2" w:date="2022-10-11T21:34:00Z">
              <w:r w:rsidR="00D7388E">
                <w:rPr>
                  <w:lang w:val="en-US"/>
                </w:rPr>
                <w:t xml:space="preserve"> </w:t>
              </w:r>
              <w:r w:rsidR="00D7388E" w:rsidRPr="00D7388E">
                <w:rPr>
                  <w:lang w:val="en-US"/>
                </w:rPr>
                <w:t>of the PC5 unicast link establishment</w:t>
              </w:r>
            </w:ins>
            <w:ins w:id="141" w:author="vivo_Yizhong" w:date="2022-09-26T17:19:00Z">
              <w:r w:rsidRPr="00872F9E">
                <w:rPr>
                  <w:lang w:val="en-US"/>
                </w:rPr>
                <w:t>.</w:t>
              </w:r>
            </w:ins>
          </w:p>
          <w:p w14:paraId="361ABE63" w14:textId="5FFC56F6" w:rsidR="00872F9E" w:rsidRDefault="00872F9E" w:rsidP="00872F9E">
            <w:pPr>
              <w:pStyle w:val="TAL"/>
              <w:rPr>
                <w:ins w:id="142" w:author="vivo_Yizhong" w:date="2022-09-26T17:19:00Z"/>
                <w:lang w:val="en-US"/>
              </w:rPr>
            </w:pPr>
            <w:ins w:id="143" w:author="vivo_Yizhong" w:date="2022-09-26T17:19:00Z">
              <w:r w:rsidRPr="00872F9E">
                <w:rPr>
                  <w:lang w:val="en-US"/>
                </w:rPr>
                <w:t xml:space="preserve">The </w:t>
              </w:r>
            </w:ins>
            <w:ins w:id="144" w:author="vivo_Yizhong" w:date="2022-09-26T17:20:00Z">
              <w:r>
                <w:rPr>
                  <w:lang w:val="en-US"/>
                </w:rPr>
                <w:t>unicast</w:t>
              </w:r>
            </w:ins>
            <w:ins w:id="145" w:author="vivo_Yizhong" w:date="2022-09-26T17:19:00Z">
              <w:r w:rsidRPr="00872F9E">
                <w:rPr>
                  <w:lang w:val="en-US"/>
                </w:rPr>
                <w:t xml:space="preserve"> mode </w:t>
              </w:r>
            </w:ins>
            <w:ins w:id="146" w:author="vivo_Yizhong_rev1" w:date="2022-10-11T17:06:00Z">
              <w:r w:rsidR="002A45ED">
                <w:rPr>
                  <w:lang w:val="fr-FR"/>
                </w:rPr>
                <w:t xml:space="preserve">initial </w:t>
              </w:r>
              <w:proofErr w:type="spellStart"/>
              <w:r w:rsidR="002A45ED">
                <w:rPr>
                  <w:lang w:val="fr-FR"/>
                </w:rPr>
                <w:t>signalling</w:t>
              </w:r>
              <w:proofErr w:type="spellEnd"/>
              <w:r w:rsidR="002A45ED" w:rsidRPr="00872F9E">
                <w:rPr>
                  <w:lang w:val="en-US"/>
                </w:rPr>
                <w:t xml:space="preserve"> </w:t>
              </w:r>
            </w:ins>
            <w:ins w:id="147" w:author="vivo_Yizhong" w:date="2022-09-26T17:19:00Z">
              <w:r w:rsidRPr="00872F9E">
                <w:rPr>
                  <w:lang w:val="en-US"/>
                </w:rPr>
                <w:t xml:space="preserve">NR-PC5 Tx profile field is coded as </w:t>
              </w:r>
              <w:r w:rsidRPr="00A17BAF">
                <w:rPr>
                  <w:i/>
                  <w:iCs/>
                  <w:lang w:val="en-US"/>
                </w:rPr>
                <w:t>SL-TxProfile-r17</w:t>
              </w:r>
              <w:r w:rsidRPr="00872F9E">
                <w:rPr>
                  <w:lang w:val="en-US"/>
                </w:rPr>
                <w:t xml:space="preserve"> in clause</w:t>
              </w:r>
            </w:ins>
            <w:ins w:id="148" w:author="vivo_Yizhong" w:date="2022-09-26T17:20:00Z">
              <w:r w:rsidRPr="0093146C">
                <w:rPr>
                  <w:lang w:val="en-US"/>
                </w:rPr>
                <w:t> </w:t>
              </w:r>
            </w:ins>
            <w:ins w:id="149" w:author="vivo_Yizhong" w:date="2022-09-26T17:19:00Z">
              <w:r w:rsidRPr="00872F9E">
                <w:rPr>
                  <w:lang w:val="en-US"/>
                </w:rPr>
                <w:t>9.3 of 3GPP</w:t>
              </w:r>
            </w:ins>
            <w:ins w:id="150" w:author="vivo_Yizhong" w:date="2022-09-26T17:20:00Z">
              <w:r w:rsidRPr="0093146C">
                <w:rPr>
                  <w:lang w:val="en-US"/>
                </w:rPr>
                <w:t> </w:t>
              </w:r>
            </w:ins>
            <w:ins w:id="151" w:author="vivo_Yizhong" w:date="2022-09-26T17:19:00Z">
              <w:r w:rsidRPr="00872F9E">
                <w:rPr>
                  <w:lang w:val="en-US"/>
                </w:rPr>
                <w:t>TS</w:t>
              </w:r>
            </w:ins>
            <w:ins w:id="152" w:author="vivo_Yizhong" w:date="2022-09-26T17:20:00Z">
              <w:r w:rsidRPr="0093146C">
                <w:rPr>
                  <w:lang w:val="en-US"/>
                </w:rPr>
                <w:t> </w:t>
              </w:r>
            </w:ins>
            <w:ins w:id="153" w:author="vivo_Yizhong" w:date="2022-09-26T17:19:00Z">
              <w:r w:rsidRPr="00872F9E">
                <w:rPr>
                  <w:lang w:val="en-US"/>
                </w:rPr>
                <w:t>38.331</w:t>
              </w:r>
            </w:ins>
            <w:ins w:id="154" w:author="vivo_Yizhong" w:date="2022-09-26T17:20:00Z">
              <w:r w:rsidRPr="0093146C">
                <w:rPr>
                  <w:lang w:val="en-US"/>
                </w:rPr>
                <w:t> </w:t>
              </w:r>
            </w:ins>
            <w:ins w:id="155" w:author="vivo_Yizhong" w:date="2022-09-26T17:19:00Z">
              <w:r w:rsidRPr="00872F9E">
                <w:rPr>
                  <w:lang w:val="en-US"/>
                </w:rPr>
                <w:t>[12].</w:t>
              </w:r>
            </w:ins>
          </w:p>
          <w:p w14:paraId="77CC4024" w14:textId="4BCA974A" w:rsidR="00872F9E" w:rsidRDefault="00872F9E" w:rsidP="00921169">
            <w:pPr>
              <w:pStyle w:val="TAL"/>
              <w:rPr>
                <w:lang w:val="en-US"/>
              </w:rPr>
            </w:pPr>
          </w:p>
        </w:tc>
      </w:tr>
      <w:bookmarkEnd w:id="120"/>
      <w:tr w:rsidR="00921169" w14:paraId="6F12684A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76B0101" w14:textId="77777777" w:rsidR="00921169" w:rsidRDefault="00921169" w:rsidP="00921169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 xml:space="preserve">If the length of </w:t>
            </w:r>
            <w:r>
              <w:rPr>
                <w:noProof/>
                <w:lang w:val="en-US"/>
              </w:rPr>
              <w:t>V2X service identifier to PC5 RAT(s) and Tx profiles mapping rule</w:t>
            </w:r>
            <w:r>
              <w:rPr>
                <w:lang w:val="en-US"/>
              </w:rPr>
              <w:t xml:space="preserve"> contents field indicates a length bigger than indicated in figure 5.3.1.13, receiving entity shall ignore any superfluous octets located at the end of the </w:t>
            </w:r>
            <w:r>
              <w:rPr>
                <w:noProof/>
                <w:lang w:val="en-US"/>
              </w:rPr>
              <w:t>V2X service identifier to PC5 RAT(s) and Tx profiles mapping rule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contents</w:t>
            </w:r>
            <w:r>
              <w:rPr>
                <w:lang w:val="en-US"/>
              </w:rPr>
              <w:t>.</w:t>
            </w:r>
          </w:p>
        </w:tc>
      </w:tr>
      <w:tr w:rsidR="00921169" w14:paraId="689056AB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7D26C" w14:textId="77777777" w:rsidR="00921169" w:rsidRDefault="00921169" w:rsidP="00921169">
            <w:pPr>
              <w:pStyle w:val="TAL"/>
              <w:rPr>
                <w:lang w:val="en-US"/>
              </w:rPr>
            </w:pPr>
            <w:bookmarkStart w:id="156" w:name="MCCQCTEMPBM_00000123"/>
          </w:p>
        </w:tc>
      </w:tr>
      <w:bookmarkEnd w:id="156"/>
    </w:tbl>
    <w:p w14:paraId="0459CB5F" w14:textId="77777777" w:rsidR="00921169" w:rsidRDefault="00921169" w:rsidP="00921169"/>
    <w:p w14:paraId="03DBA88C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0BCFD00D" w14:textId="77777777" w:rsidTr="00906996">
        <w:trPr>
          <w:cantSplit/>
          <w:jc w:val="center"/>
        </w:trPr>
        <w:tc>
          <w:tcPr>
            <w:tcW w:w="708" w:type="dxa"/>
          </w:tcPr>
          <w:p w14:paraId="1CDDBCB5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019D27ED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05115D1C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062D9C85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1EDA52C6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38A62FD4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5A859B60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52A69707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5BFCC99F" w14:textId="77777777" w:rsidR="00921169" w:rsidRDefault="00921169" w:rsidP="00906996">
            <w:pPr>
              <w:pStyle w:val="TAL"/>
            </w:pPr>
          </w:p>
        </w:tc>
      </w:tr>
      <w:tr w:rsidR="00921169" w14:paraId="775BFFE0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6D3CCB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7FC208D1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 xml:space="preserve">V2X service identifiers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</w:tcPr>
          <w:p w14:paraId="51D9284B" w14:textId="77777777" w:rsidR="00921169" w:rsidRDefault="00921169" w:rsidP="00906996">
            <w:pPr>
              <w:pStyle w:val="TAL"/>
            </w:pPr>
            <w:r>
              <w:t>octet o10+3</w:t>
            </w:r>
          </w:p>
          <w:p w14:paraId="12EBB485" w14:textId="77777777" w:rsidR="00921169" w:rsidRDefault="00921169" w:rsidP="00906996">
            <w:pPr>
              <w:pStyle w:val="TAL"/>
            </w:pPr>
          </w:p>
          <w:p w14:paraId="7778FBAC" w14:textId="77777777" w:rsidR="00921169" w:rsidRDefault="00921169" w:rsidP="00906996">
            <w:pPr>
              <w:pStyle w:val="TAL"/>
            </w:pPr>
            <w:r>
              <w:t>octet o10+4</w:t>
            </w:r>
          </w:p>
        </w:tc>
      </w:tr>
      <w:tr w:rsidR="00921169" w14:paraId="21ED1596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742119" w14:textId="77777777" w:rsidR="00921169" w:rsidRDefault="00921169" w:rsidP="00906996">
            <w:pPr>
              <w:pStyle w:val="TAC"/>
            </w:pPr>
          </w:p>
          <w:p w14:paraId="45268523" w14:textId="77777777" w:rsidR="00921169" w:rsidRDefault="00921169" w:rsidP="00906996">
            <w:pPr>
              <w:pStyle w:val="TAC"/>
            </w:pPr>
            <w:r>
              <w:t>V2X service identifier</w:t>
            </w:r>
            <w:r>
              <w:rPr>
                <w:noProof/>
                <w:lang w:val="en-US"/>
              </w:rPr>
              <w:t xml:space="preserve"> 1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1CE6D5F" w14:textId="77777777" w:rsidR="00921169" w:rsidRDefault="00921169" w:rsidP="00906996">
            <w:pPr>
              <w:pStyle w:val="TAL"/>
            </w:pPr>
            <w:r>
              <w:t>octet (o10+</w:t>
            </w:r>
            <w:proofErr w:type="gramStart"/>
            <w:r>
              <w:t>5)*</w:t>
            </w:r>
            <w:proofErr w:type="gramEnd"/>
          </w:p>
          <w:p w14:paraId="1746D7AA" w14:textId="77777777" w:rsidR="00921169" w:rsidRDefault="00921169" w:rsidP="00906996">
            <w:pPr>
              <w:pStyle w:val="TAL"/>
            </w:pPr>
          </w:p>
          <w:p w14:paraId="13CC5BDE" w14:textId="77777777" w:rsidR="00921169" w:rsidRDefault="00921169" w:rsidP="00906996">
            <w:pPr>
              <w:pStyle w:val="TAL"/>
            </w:pPr>
            <w:r>
              <w:t>octet (o10+</w:t>
            </w:r>
            <w:proofErr w:type="gramStart"/>
            <w:r>
              <w:t>8)*</w:t>
            </w:r>
            <w:proofErr w:type="gramEnd"/>
          </w:p>
        </w:tc>
      </w:tr>
      <w:tr w:rsidR="00921169" w14:paraId="1007982F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61EF57" w14:textId="77777777" w:rsidR="00921169" w:rsidRDefault="00921169" w:rsidP="00906996">
            <w:pPr>
              <w:pStyle w:val="TAC"/>
            </w:pPr>
          </w:p>
          <w:p w14:paraId="0B2799E6" w14:textId="77777777" w:rsidR="00921169" w:rsidRDefault="00921169" w:rsidP="00906996">
            <w:pPr>
              <w:pStyle w:val="TAC"/>
            </w:pPr>
            <w:r>
              <w:t>V2X service identifier</w:t>
            </w:r>
            <w:r>
              <w:rPr>
                <w:noProof/>
                <w:lang w:val="en-US"/>
              </w:rPr>
              <w:t xml:space="preserve"> 2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947D65D" w14:textId="77777777" w:rsidR="00921169" w:rsidRDefault="00921169" w:rsidP="00906996">
            <w:pPr>
              <w:pStyle w:val="TAL"/>
            </w:pPr>
            <w:r>
              <w:t>octet (o10+</w:t>
            </w:r>
            <w:proofErr w:type="gramStart"/>
            <w:r>
              <w:t>9)*</w:t>
            </w:r>
            <w:proofErr w:type="gramEnd"/>
          </w:p>
          <w:p w14:paraId="23F75E0B" w14:textId="77777777" w:rsidR="00921169" w:rsidRDefault="00921169" w:rsidP="00906996">
            <w:pPr>
              <w:pStyle w:val="TAL"/>
            </w:pPr>
          </w:p>
          <w:p w14:paraId="63DF7E92" w14:textId="77777777" w:rsidR="00921169" w:rsidRDefault="00921169" w:rsidP="00906996">
            <w:pPr>
              <w:pStyle w:val="TAL"/>
            </w:pPr>
            <w:r>
              <w:t>octet (o10+</w:t>
            </w:r>
            <w:proofErr w:type="gramStart"/>
            <w:r>
              <w:t>12)*</w:t>
            </w:r>
            <w:proofErr w:type="gramEnd"/>
          </w:p>
        </w:tc>
      </w:tr>
      <w:tr w:rsidR="00921169" w14:paraId="0AA6484C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660131" w14:textId="77777777" w:rsidR="00921169" w:rsidRDefault="00921169" w:rsidP="00906996">
            <w:pPr>
              <w:pStyle w:val="TAC"/>
            </w:pPr>
          </w:p>
          <w:p w14:paraId="7A487E87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A2AF70E" w14:textId="77777777" w:rsidR="00921169" w:rsidRDefault="00921169" w:rsidP="00906996">
            <w:pPr>
              <w:pStyle w:val="TAL"/>
            </w:pPr>
            <w:r>
              <w:t>octet (o10+</w:t>
            </w:r>
            <w:proofErr w:type="gramStart"/>
            <w:r>
              <w:t>13)*</w:t>
            </w:r>
            <w:proofErr w:type="gramEnd"/>
          </w:p>
          <w:p w14:paraId="6D54B138" w14:textId="77777777" w:rsidR="00921169" w:rsidRDefault="00921169" w:rsidP="00906996">
            <w:pPr>
              <w:pStyle w:val="TAL"/>
            </w:pPr>
          </w:p>
          <w:p w14:paraId="651FA914" w14:textId="77777777" w:rsidR="00921169" w:rsidRDefault="00921169" w:rsidP="00906996">
            <w:pPr>
              <w:pStyle w:val="TAL"/>
            </w:pPr>
            <w:r>
              <w:t>octet (o10+n*</w:t>
            </w:r>
            <w:proofErr w:type="gramStart"/>
            <w:r>
              <w:t>4)*</w:t>
            </w:r>
            <w:proofErr w:type="gramEnd"/>
          </w:p>
        </w:tc>
      </w:tr>
      <w:tr w:rsidR="00921169" w14:paraId="4791782A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3051E5" w14:textId="77777777" w:rsidR="00921169" w:rsidRDefault="00921169" w:rsidP="00906996">
            <w:pPr>
              <w:pStyle w:val="TAC"/>
            </w:pPr>
          </w:p>
          <w:p w14:paraId="60C28034" w14:textId="77777777" w:rsidR="00921169" w:rsidRDefault="00921169" w:rsidP="00906996">
            <w:pPr>
              <w:pStyle w:val="TAC"/>
            </w:pPr>
            <w:r>
              <w:t>V2X service identifier</w:t>
            </w:r>
            <w:r>
              <w:rPr>
                <w:noProof/>
                <w:lang w:val="en-US"/>
              </w:rPr>
              <w:t xml:space="preserve"> n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0BD25B5" w14:textId="77777777" w:rsidR="00921169" w:rsidRDefault="00921169" w:rsidP="00906996">
            <w:pPr>
              <w:pStyle w:val="TAL"/>
            </w:pPr>
            <w:r>
              <w:t>octet (o10+1+n*</w:t>
            </w:r>
            <w:proofErr w:type="gramStart"/>
            <w:r>
              <w:t>4)*</w:t>
            </w:r>
            <w:proofErr w:type="gramEnd"/>
          </w:p>
          <w:p w14:paraId="135C49ED" w14:textId="77777777" w:rsidR="00921169" w:rsidRDefault="00921169" w:rsidP="00906996">
            <w:pPr>
              <w:pStyle w:val="TAL"/>
            </w:pPr>
          </w:p>
          <w:p w14:paraId="568CD347" w14:textId="77777777" w:rsidR="00921169" w:rsidRDefault="00921169" w:rsidP="00906996">
            <w:pPr>
              <w:pStyle w:val="TAL"/>
            </w:pPr>
            <w:r>
              <w:t>octet (o10+4+n*</w:t>
            </w:r>
            <w:proofErr w:type="gramStart"/>
            <w:r>
              <w:t>4)*</w:t>
            </w:r>
            <w:proofErr w:type="gramEnd"/>
          </w:p>
          <w:p w14:paraId="73921DE3" w14:textId="77777777" w:rsidR="00921169" w:rsidRDefault="00921169" w:rsidP="00906996">
            <w:pPr>
              <w:pStyle w:val="TAL"/>
            </w:pPr>
            <w:r>
              <w:t xml:space="preserve"> = octet </w:t>
            </w:r>
            <w:r w:rsidRPr="00903C49">
              <w:t>o</w:t>
            </w:r>
            <w:r>
              <w:t>79*</w:t>
            </w:r>
          </w:p>
        </w:tc>
      </w:tr>
    </w:tbl>
    <w:p w14:paraId="32BBAFE9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>14: V2X service identifiers</w:t>
      </w:r>
    </w:p>
    <w:p w14:paraId="65585083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>14: V2X service identifi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DBAAE2B" w14:textId="77777777" w:rsidTr="00906996">
        <w:trPr>
          <w:cantSplit/>
          <w:jc w:val="center"/>
        </w:trPr>
        <w:tc>
          <w:tcPr>
            <w:tcW w:w="7094" w:type="dxa"/>
          </w:tcPr>
          <w:p w14:paraId="0815ADC0" w14:textId="77777777" w:rsidR="00921169" w:rsidRDefault="00921169" w:rsidP="00906996">
            <w:pPr>
              <w:pStyle w:val="TAL"/>
            </w:pPr>
            <w:r>
              <w:t>V2X service identifier:</w:t>
            </w:r>
          </w:p>
          <w:p w14:paraId="42B75167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V2X service identifier </w:t>
            </w:r>
            <w:r>
              <w:t xml:space="preserve">field contains a binary coded </w:t>
            </w:r>
            <w:r>
              <w:rPr>
                <w:lang w:val="en-US"/>
              </w:rPr>
              <w:t xml:space="preserve">V2X service identifier as specified in </w:t>
            </w:r>
            <w:r>
              <w:t>ISO </w:t>
            </w:r>
            <w:r w:rsidRPr="002570B2">
              <w:t>TS</w:t>
            </w:r>
            <w:r>
              <w:t> </w:t>
            </w:r>
            <w:r w:rsidRPr="002570B2">
              <w:t>17419</w:t>
            </w:r>
            <w:r>
              <w:t> </w:t>
            </w:r>
            <w:r w:rsidRPr="0006355E">
              <w:rPr>
                <w:rFonts w:hint="eastAsia"/>
                <w:lang w:eastAsia="ko-KR"/>
              </w:rPr>
              <w:t>I</w:t>
            </w:r>
            <w:r w:rsidRPr="002570B2">
              <w:t>TS-</w:t>
            </w:r>
            <w:r w:rsidRPr="00844D9B">
              <w:t>AID </w:t>
            </w:r>
            <w:proofErr w:type="spellStart"/>
            <w:r w:rsidRPr="00844D9B">
              <w:t>AssignedNumbers</w:t>
            </w:r>
            <w:proofErr w:type="spellEnd"/>
            <w:r w:rsidRPr="00844D9B">
              <w:t> [</w:t>
            </w:r>
            <w:r>
              <w:t>5</w:t>
            </w:r>
            <w:r w:rsidRPr="00844D9B">
              <w:t>].</w:t>
            </w:r>
          </w:p>
        </w:tc>
      </w:tr>
      <w:tr w:rsidR="00921169" w:rsidRPr="003168A2" w14:paraId="3585B481" w14:textId="77777777" w:rsidTr="00906996">
        <w:trPr>
          <w:cantSplit/>
          <w:jc w:val="center"/>
        </w:trPr>
        <w:tc>
          <w:tcPr>
            <w:tcW w:w="7094" w:type="dxa"/>
          </w:tcPr>
          <w:p w14:paraId="4DB8619D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157" w:name="MCCQCTEMPBM_00000124"/>
          </w:p>
        </w:tc>
      </w:tr>
      <w:bookmarkEnd w:id="157"/>
    </w:tbl>
    <w:p w14:paraId="656A84FD" w14:textId="77777777" w:rsidR="00921169" w:rsidRDefault="00921169" w:rsidP="00921169"/>
    <w:p w14:paraId="427CCCBB" w14:textId="77777777" w:rsidR="00921169" w:rsidRPr="008A538B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3E5F424E" w14:textId="77777777" w:rsidTr="00906996">
        <w:trPr>
          <w:cantSplit/>
          <w:jc w:val="center"/>
        </w:trPr>
        <w:tc>
          <w:tcPr>
            <w:tcW w:w="708" w:type="dxa"/>
          </w:tcPr>
          <w:p w14:paraId="48C6EE36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12AD6403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20E28B21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2E0021C5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561C3F8F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14BF253F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0404A2A1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40DFAB91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5FC5B28A" w14:textId="77777777" w:rsidR="00921169" w:rsidRDefault="00921169" w:rsidP="00906996">
            <w:pPr>
              <w:pStyle w:val="TAL"/>
            </w:pPr>
          </w:p>
        </w:tc>
      </w:tr>
      <w:tr w:rsidR="00921169" w14:paraId="4DC1DB3C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7F92EF" w14:textId="77777777" w:rsidR="00921169" w:rsidRDefault="00921169" w:rsidP="00906996">
            <w:pPr>
              <w:pStyle w:val="TAC"/>
            </w:pPr>
          </w:p>
          <w:p w14:paraId="2434CA8B" w14:textId="77777777" w:rsidR="00921169" w:rsidRDefault="00921169" w:rsidP="00906996">
            <w:pPr>
              <w:pStyle w:val="TAC"/>
            </w:pPr>
            <w:r>
              <w:t xml:space="preserve">Length of </w:t>
            </w:r>
            <w:r>
              <w:rPr>
                <w:noProof/>
                <w:lang w:val="en-US"/>
              </w:rPr>
              <w:t>privacy config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84B09AB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124</w:t>
            </w:r>
          </w:p>
          <w:p w14:paraId="11BEB06D" w14:textId="77777777" w:rsidR="00921169" w:rsidRPr="00903C49" w:rsidRDefault="00921169" w:rsidP="00906996">
            <w:pPr>
              <w:pStyle w:val="TAL"/>
            </w:pPr>
          </w:p>
          <w:p w14:paraId="5B830E20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124+1</w:t>
            </w:r>
          </w:p>
        </w:tc>
      </w:tr>
      <w:tr w:rsidR="00921169" w14:paraId="3F40485B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045F12" w14:textId="77777777" w:rsidR="00921169" w:rsidRDefault="00921169" w:rsidP="00906996">
            <w:pPr>
              <w:pStyle w:val="TAC"/>
            </w:pPr>
          </w:p>
          <w:p w14:paraId="3FBFF9F3" w14:textId="77777777" w:rsidR="00921169" w:rsidRDefault="00921169" w:rsidP="00906996">
            <w:pPr>
              <w:pStyle w:val="TAC"/>
            </w:pP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s requiring privacy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2E4B2E6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124+2</w:t>
            </w:r>
          </w:p>
          <w:p w14:paraId="5AAFF04E" w14:textId="77777777" w:rsidR="00921169" w:rsidRPr="00903C49" w:rsidRDefault="00921169" w:rsidP="00906996">
            <w:pPr>
              <w:pStyle w:val="TAL"/>
            </w:pPr>
          </w:p>
          <w:p w14:paraId="2AA2B681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4-2</w:t>
            </w:r>
          </w:p>
        </w:tc>
      </w:tr>
      <w:tr w:rsidR="00921169" w14:paraId="7E3D3CDD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24AE91" w14:textId="77777777" w:rsidR="00921169" w:rsidRPr="00986958" w:rsidRDefault="00921169" w:rsidP="00906996">
            <w:pPr>
              <w:pStyle w:val="TAC"/>
            </w:pPr>
          </w:p>
          <w:p w14:paraId="3A49AC8B" w14:textId="77777777" w:rsidR="00921169" w:rsidRPr="00530E20" w:rsidRDefault="00921169" w:rsidP="00906996">
            <w:pPr>
              <w:pStyle w:val="TAC"/>
              <w:rPr>
                <w:highlight w:val="yellow"/>
              </w:rPr>
            </w:pPr>
            <w:r w:rsidRPr="002E39DE">
              <w:t>Privacy timer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76D2F5B" w14:textId="77777777" w:rsidR="00921169" w:rsidRPr="00530E20" w:rsidRDefault="00921169" w:rsidP="00906996">
            <w:pPr>
              <w:pStyle w:val="TAL"/>
            </w:pPr>
            <w:r w:rsidRPr="002E39DE">
              <w:t>octet o4</w:t>
            </w:r>
            <w:r w:rsidRPr="00530E20">
              <w:t>-1</w:t>
            </w:r>
          </w:p>
          <w:p w14:paraId="72BE8E3F" w14:textId="77777777" w:rsidR="00921169" w:rsidRPr="00530E20" w:rsidRDefault="00921169" w:rsidP="00906996">
            <w:pPr>
              <w:pStyle w:val="TAL"/>
            </w:pPr>
          </w:p>
          <w:p w14:paraId="1363FF13" w14:textId="77777777" w:rsidR="00921169" w:rsidRPr="00530E20" w:rsidRDefault="00921169" w:rsidP="00906996">
            <w:pPr>
              <w:pStyle w:val="TAL"/>
              <w:rPr>
                <w:highlight w:val="yellow"/>
              </w:rPr>
            </w:pPr>
            <w:r w:rsidRPr="00530E20">
              <w:t>octet o4</w:t>
            </w:r>
          </w:p>
        </w:tc>
      </w:tr>
    </w:tbl>
    <w:p w14:paraId="0E54D6A3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5: </w:t>
      </w:r>
      <w:r>
        <w:rPr>
          <w:noProof/>
          <w:lang w:val="en-US"/>
        </w:rPr>
        <w:t>Privacy config</w:t>
      </w:r>
    </w:p>
    <w:p w14:paraId="67BAD180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>15: Privacy config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6E39B95E" w14:textId="77777777" w:rsidTr="00906996">
        <w:trPr>
          <w:cantSplit/>
          <w:jc w:val="center"/>
        </w:trPr>
        <w:tc>
          <w:tcPr>
            <w:tcW w:w="7094" w:type="dxa"/>
          </w:tcPr>
          <w:p w14:paraId="050414BD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s requiring privacy:</w:t>
            </w:r>
          </w:p>
          <w:p w14:paraId="089C4618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s requiring privacy</w:t>
            </w:r>
            <w:r w:rsidRPr="004906BD">
              <w:t xml:space="preserve"> 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6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6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27E61B69" w14:textId="77777777" w:rsidTr="00906996">
        <w:trPr>
          <w:cantSplit/>
          <w:jc w:val="center"/>
        </w:trPr>
        <w:tc>
          <w:tcPr>
            <w:tcW w:w="7094" w:type="dxa"/>
          </w:tcPr>
          <w:p w14:paraId="37894342" w14:textId="77777777" w:rsidR="00921169" w:rsidRDefault="00921169" w:rsidP="00906996">
            <w:pPr>
              <w:pStyle w:val="TAL"/>
            </w:pPr>
            <w:bookmarkStart w:id="158" w:name="MCCQCTEMPBM_00000125"/>
          </w:p>
        </w:tc>
      </w:tr>
      <w:bookmarkEnd w:id="158"/>
      <w:tr w:rsidR="00921169" w:rsidRPr="003168A2" w14:paraId="0BFC985A" w14:textId="77777777" w:rsidTr="00906996">
        <w:trPr>
          <w:cantSplit/>
          <w:jc w:val="center"/>
        </w:trPr>
        <w:tc>
          <w:tcPr>
            <w:tcW w:w="7094" w:type="dxa"/>
          </w:tcPr>
          <w:p w14:paraId="41B65C38" w14:textId="77777777" w:rsidR="00921169" w:rsidRDefault="00921169" w:rsidP="00906996">
            <w:pPr>
              <w:pStyle w:val="TAL"/>
            </w:pPr>
            <w:r w:rsidRPr="002E39DE">
              <w:t>Privacy ti</w:t>
            </w:r>
            <w:r w:rsidRPr="00903C49">
              <w:t>mer</w:t>
            </w:r>
            <w:r>
              <w:t>:</w:t>
            </w:r>
          </w:p>
        </w:tc>
      </w:tr>
      <w:tr w:rsidR="00921169" w:rsidRPr="003168A2" w14:paraId="27756CCD" w14:textId="77777777" w:rsidTr="00906996">
        <w:trPr>
          <w:cantSplit/>
          <w:jc w:val="center"/>
        </w:trPr>
        <w:tc>
          <w:tcPr>
            <w:tcW w:w="7094" w:type="dxa"/>
          </w:tcPr>
          <w:p w14:paraId="746D7D86" w14:textId="77777777" w:rsidR="00921169" w:rsidRDefault="00921169" w:rsidP="00906996">
            <w:pPr>
              <w:pStyle w:val="TAL"/>
            </w:pPr>
            <w:r>
              <w:t>The p</w:t>
            </w:r>
            <w:r w:rsidRPr="002E39DE">
              <w:t>rivacy ti</w:t>
            </w:r>
            <w:r w:rsidRPr="00903C49">
              <w:t>mer</w:t>
            </w:r>
            <w:r>
              <w:t xml:space="preserve"> field contains binary encoded </w:t>
            </w:r>
            <w:r w:rsidRPr="002E39DE">
              <w:t>duration, in units of seconds, after which the UE shall change the source Layer-2 ID self-assigned by the UE while performing transmission of V2X communication over the PC5 when privacy is required</w:t>
            </w:r>
            <w:r>
              <w:t>.</w:t>
            </w:r>
          </w:p>
        </w:tc>
      </w:tr>
      <w:tr w:rsidR="00921169" w:rsidRPr="003168A2" w14:paraId="2DEECE1F" w14:textId="77777777" w:rsidTr="00906996">
        <w:trPr>
          <w:cantSplit/>
          <w:jc w:val="center"/>
        </w:trPr>
        <w:tc>
          <w:tcPr>
            <w:tcW w:w="7094" w:type="dxa"/>
          </w:tcPr>
          <w:p w14:paraId="5EDBB655" w14:textId="77777777" w:rsidR="00921169" w:rsidRDefault="00921169" w:rsidP="00906996">
            <w:pPr>
              <w:pStyle w:val="TAL"/>
            </w:pPr>
            <w:bookmarkStart w:id="159" w:name="MCCQCTEMPBM_00000126"/>
          </w:p>
        </w:tc>
      </w:tr>
      <w:bookmarkEnd w:id="159"/>
      <w:tr w:rsidR="00921169" w:rsidRPr="003168A2" w14:paraId="16328248" w14:textId="77777777" w:rsidTr="00906996">
        <w:trPr>
          <w:cantSplit/>
          <w:jc w:val="center"/>
        </w:trPr>
        <w:tc>
          <w:tcPr>
            <w:tcW w:w="7094" w:type="dxa"/>
          </w:tcPr>
          <w:p w14:paraId="3D663CAD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>
              <w:rPr>
                <w:noProof/>
                <w:lang w:val="en-US"/>
              </w:rPr>
              <w:t>privacy config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>
              <w:rPr>
                <w:lang w:val="en-US"/>
              </w:rPr>
              <w:t xml:space="preserve">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15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>
              <w:rPr>
                <w:noProof/>
                <w:lang w:val="en-US"/>
              </w:rPr>
              <w:t>privacy config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24E91302" w14:textId="77777777" w:rsidTr="00906996">
        <w:trPr>
          <w:cantSplit/>
          <w:jc w:val="center"/>
        </w:trPr>
        <w:tc>
          <w:tcPr>
            <w:tcW w:w="7094" w:type="dxa"/>
          </w:tcPr>
          <w:p w14:paraId="2ABCB7EF" w14:textId="77777777" w:rsidR="00921169" w:rsidRDefault="00921169" w:rsidP="00906996">
            <w:pPr>
              <w:pStyle w:val="TAL"/>
            </w:pPr>
            <w:bookmarkStart w:id="160" w:name="MCCQCTEMPBM_00000127"/>
          </w:p>
        </w:tc>
      </w:tr>
      <w:bookmarkEnd w:id="160"/>
    </w:tbl>
    <w:p w14:paraId="1C8AFCA2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7BF22745" w14:textId="77777777" w:rsidTr="00906996">
        <w:trPr>
          <w:jc w:val="center"/>
        </w:trPr>
        <w:tc>
          <w:tcPr>
            <w:tcW w:w="708" w:type="dxa"/>
            <w:tcBorders>
              <w:bottom w:val="single" w:sz="4" w:space="0" w:color="auto"/>
            </w:tcBorders>
          </w:tcPr>
          <w:p w14:paraId="1B0AA294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20BC570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8A1F99C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8F197B0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7550665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3E300CB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6A25D1E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DDAF48E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03E4CF52" w14:textId="77777777" w:rsidR="00921169" w:rsidRDefault="00921169" w:rsidP="00906996">
            <w:pPr>
              <w:pStyle w:val="TAL"/>
            </w:pPr>
          </w:p>
        </w:tc>
      </w:tr>
      <w:tr w:rsidR="00921169" w14:paraId="2C8C9B17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D981E6" w14:textId="77777777" w:rsidR="00921169" w:rsidRPr="00D13BF4" w:rsidRDefault="00921169" w:rsidP="00906996">
            <w:pPr>
              <w:pStyle w:val="TAC"/>
              <w:rPr>
                <w:noProof/>
              </w:rPr>
            </w:pPr>
          </w:p>
          <w:p w14:paraId="1A59038A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s requiring privacy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</w:tcPr>
          <w:p w14:paraId="63E97456" w14:textId="77777777" w:rsidR="00921169" w:rsidRDefault="00921169" w:rsidP="00906996">
            <w:pPr>
              <w:pStyle w:val="TAL"/>
            </w:pPr>
            <w:r>
              <w:t>octet o124+2</w:t>
            </w:r>
          </w:p>
          <w:p w14:paraId="0E20F1B8" w14:textId="77777777" w:rsidR="00921169" w:rsidRDefault="00921169" w:rsidP="00906996">
            <w:pPr>
              <w:pStyle w:val="TAL"/>
            </w:pPr>
          </w:p>
          <w:p w14:paraId="20E5D798" w14:textId="77777777" w:rsidR="00921169" w:rsidRDefault="00921169" w:rsidP="00906996">
            <w:pPr>
              <w:pStyle w:val="TAL"/>
            </w:pPr>
            <w:r>
              <w:t>octet o124+3</w:t>
            </w:r>
          </w:p>
        </w:tc>
      </w:tr>
      <w:tr w:rsidR="00921169" w14:paraId="7A7E51BF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269607" w14:textId="77777777" w:rsidR="00921169" w:rsidRDefault="00921169" w:rsidP="00906996">
            <w:pPr>
              <w:pStyle w:val="TAC"/>
            </w:pPr>
          </w:p>
          <w:p w14:paraId="485647C2" w14:textId="77777777" w:rsidR="00921169" w:rsidRDefault="00921169" w:rsidP="00906996">
            <w:pPr>
              <w:pStyle w:val="TAC"/>
            </w:pP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10BC6AD" w14:textId="77777777" w:rsidR="00921169" w:rsidRDefault="00921169" w:rsidP="00906996">
            <w:pPr>
              <w:pStyle w:val="TAL"/>
            </w:pPr>
            <w:r>
              <w:t>octet (o124+</w:t>
            </w:r>
            <w:proofErr w:type="gramStart"/>
            <w:r>
              <w:t>4)*</w:t>
            </w:r>
            <w:proofErr w:type="gramEnd"/>
          </w:p>
          <w:p w14:paraId="2BD1B596" w14:textId="77777777" w:rsidR="00921169" w:rsidRDefault="00921169" w:rsidP="00906996">
            <w:pPr>
              <w:pStyle w:val="TAL"/>
            </w:pPr>
          </w:p>
          <w:p w14:paraId="2730140F" w14:textId="77777777" w:rsidR="00921169" w:rsidRDefault="00921169" w:rsidP="00906996">
            <w:pPr>
              <w:pStyle w:val="TAL"/>
            </w:pPr>
            <w:r>
              <w:t>octet o12*</w:t>
            </w:r>
          </w:p>
        </w:tc>
      </w:tr>
      <w:tr w:rsidR="00921169" w14:paraId="32ECACB0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130578" w14:textId="77777777" w:rsidR="00921169" w:rsidRDefault="00921169" w:rsidP="00906996">
            <w:pPr>
              <w:pStyle w:val="TAC"/>
            </w:pPr>
          </w:p>
          <w:p w14:paraId="03C5BAD1" w14:textId="77777777" w:rsidR="00921169" w:rsidRDefault="00921169" w:rsidP="00906996">
            <w:pPr>
              <w:pStyle w:val="TAC"/>
            </w:pP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39C9ED2" w14:textId="77777777" w:rsidR="00921169" w:rsidRDefault="00921169" w:rsidP="00906996">
            <w:pPr>
              <w:pStyle w:val="TAL"/>
            </w:pPr>
            <w:r>
              <w:t>octet (o12+</w:t>
            </w:r>
            <w:proofErr w:type="gramStart"/>
            <w:r>
              <w:t>1)*</w:t>
            </w:r>
            <w:proofErr w:type="gramEnd"/>
          </w:p>
          <w:p w14:paraId="3A85AF4A" w14:textId="77777777" w:rsidR="00921169" w:rsidRDefault="00921169" w:rsidP="00906996">
            <w:pPr>
              <w:pStyle w:val="TAL"/>
            </w:pPr>
          </w:p>
          <w:p w14:paraId="35A26AEC" w14:textId="77777777" w:rsidR="00921169" w:rsidRDefault="00921169" w:rsidP="00906996">
            <w:pPr>
              <w:pStyle w:val="TAL"/>
            </w:pPr>
            <w:r>
              <w:t>octet o13*</w:t>
            </w:r>
          </w:p>
        </w:tc>
      </w:tr>
      <w:tr w:rsidR="00921169" w14:paraId="57267D09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A9A452" w14:textId="77777777" w:rsidR="00921169" w:rsidRDefault="00921169" w:rsidP="00906996">
            <w:pPr>
              <w:pStyle w:val="TAC"/>
            </w:pPr>
          </w:p>
          <w:p w14:paraId="5311A319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6AAD098" w14:textId="77777777" w:rsidR="00921169" w:rsidRDefault="00921169" w:rsidP="00906996">
            <w:pPr>
              <w:pStyle w:val="TAL"/>
            </w:pPr>
            <w:r>
              <w:t>octet (o13+</w:t>
            </w:r>
            <w:proofErr w:type="gramStart"/>
            <w:r>
              <w:t>1)*</w:t>
            </w:r>
            <w:proofErr w:type="gramEnd"/>
          </w:p>
          <w:p w14:paraId="4211413E" w14:textId="77777777" w:rsidR="00921169" w:rsidRDefault="00921169" w:rsidP="00906996">
            <w:pPr>
              <w:pStyle w:val="TAL"/>
            </w:pPr>
          </w:p>
          <w:p w14:paraId="2B00C230" w14:textId="77777777" w:rsidR="00921169" w:rsidRDefault="00921169" w:rsidP="00906996">
            <w:pPr>
              <w:pStyle w:val="TAL"/>
            </w:pPr>
            <w:r>
              <w:t>octet o14*</w:t>
            </w:r>
          </w:p>
        </w:tc>
      </w:tr>
      <w:tr w:rsidR="00921169" w14:paraId="6D247B64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9794B0" w14:textId="77777777" w:rsidR="00921169" w:rsidRDefault="00921169" w:rsidP="00906996">
            <w:pPr>
              <w:pStyle w:val="TAC"/>
            </w:pPr>
          </w:p>
          <w:p w14:paraId="24301CA6" w14:textId="77777777" w:rsidR="00921169" w:rsidRDefault="00921169" w:rsidP="00906996">
            <w:pPr>
              <w:pStyle w:val="TAC"/>
            </w:pP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4C7D7C1" w14:textId="77777777" w:rsidR="00921169" w:rsidRDefault="00921169" w:rsidP="00906996">
            <w:pPr>
              <w:pStyle w:val="TAL"/>
            </w:pPr>
            <w:r>
              <w:t>octet (o14+</w:t>
            </w:r>
            <w:proofErr w:type="gramStart"/>
            <w:r>
              <w:t>1)*</w:t>
            </w:r>
            <w:proofErr w:type="gramEnd"/>
          </w:p>
          <w:p w14:paraId="61AD03F1" w14:textId="77777777" w:rsidR="00921169" w:rsidRDefault="00921169" w:rsidP="00906996">
            <w:pPr>
              <w:pStyle w:val="TAL"/>
            </w:pPr>
          </w:p>
          <w:p w14:paraId="457D25EB" w14:textId="77777777" w:rsidR="00921169" w:rsidRDefault="00921169" w:rsidP="00906996">
            <w:pPr>
              <w:pStyle w:val="TAL"/>
            </w:pPr>
            <w:r>
              <w:t>octet (o4-</w:t>
            </w:r>
            <w:proofErr w:type="gramStart"/>
            <w:r>
              <w:t>2)*</w:t>
            </w:r>
            <w:proofErr w:type="gramEnd"/>
          </w:p>
        </w:tc>
      </w:tr>
    </w:tbl>
    <w:p w14:paraId="2B9E8F0F" w14:textId="77777777" w:rsidR="00921169" w:rsidRPr="00530E20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6: </w:t>
      </w:r>
      <w:r w:rsidRPr="00F1445B">
        <w:rPr>
          <w:noProof/>
          <w:lang w:val="en-US"/>
        </w:rPr>
        <w:t xml:space="preserve">V2X </w:t>
      </w:r>
      <w:r>
        <w:rPr>
          <w:noProof/>
          <w:lang w:val="en-US"/>
        </w:rPr>
        <w:t>services requiring privacy</w:t>
      </w:r>
    </w:p>
    <w:p w14:paraId="7CE3034B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6: </w:t>
      </w:r>
      <w:r w:rsidRPr="00F1445B">
        <w:rPr>
          <w:noProof/>
          <w:lang w:val="en-US"/>
        </w:rPr>
        <w:t xml:space="preserve">V2X </w:t>
      </w:r>
      <w:r>
        <w:rPr>
          <w:noProof/>
          <w:lang w:val="en-US"/>
        </w:rPr>
        <w:t>services requiring privacy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35747075" w14:textId="77777777" w:rsidTr="00906996">
        <w:trPr>
          <w:cantSplit/>
          <w:jc w:val="center"/>
        </w:trPr>
        <w:tc>
          <w:tcPr>
            <w:tcW w:w="7094" w:type="dxa"/>
          </w:tcPr>
          <w:p w14:paraId="2C025413" w14:textId="77777777" w:rsidR="00921169" w:rsidRDefault="00921169" w:rsidP="00906996">
            <w:pPr>
              <w:pStyle w:val="TAL"/>
            </w:pP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:</w:t>
            </w:r>
          </w:p>
          <w:p w14:paraId="7060323E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</w:t>
            </w:r>
            <w:r>
              <w:t xml:space="preserve"> field </w:t>
            </w:r>
            <w:r w:rsidRPr="004906BD">
              <w:t>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7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7.</w:t>
            </w:r>
          </w:p>
        </w:tc>
      </w:tr>
      <w:tr w:rsidR="00921169" w:rsidRPr="003168A2" w14:paraId="738FB0E2" w14:textId="77777777" w:rsidTr="00906996">
        <w:trPr>
          <w:cantSplit/>
          <w:jc w:val="center"/>
        </w:trPr>
        <w:tc>
          <w:tcPr>
            <w:tcW w:w="7094" w:type="dxa"/>
          </w:tcPr>
          <w:p w14:paraId="4F0AFCC3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161" w:name="MCCQCTEMPBM_00000128"/>
          </w:p>
        </w:tc>
      </w:tr>
      <w:bookmarkEnd w:id="161"/>
    </w:tbl>
    <w:p w14:paraId="6A81CB74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660E0EE2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0671D00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ED04624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71FB54E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67B7690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980244B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3FD0AA4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D8E14A9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EBB847D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0AD69B3C" w14:textId="77777777" w:rsidR="00921169" w:rsidRDefault="00921169" w:rsidP="00906996">
            <w:pPr>
              <w:pStyle w:val="TAL"/>
            </w:pPr>
          </w:p>
        </w:tc>
      </w:tr>
      <w:tr w:rsidR="00921169" w14:paraId="30964D3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5DD5E2" w14:textId="77777777" w:rsidR="00921169" w:rsidRDefault="00921169" w:rsidP="00906996">
            <w:pPr>
              <w:pStyle w:val="TAC"/>
            </w:pPr>
          </w:p>
          <w:p w14:paraId="5EE31A83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97D0482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12+1</w:t>
            </w:r>
          </w:p>
          <w:p w14:paraId="5C22BECD" w14:textId="77777777" w:rsidR="00921169" w:rsidRPr="00903C49" w:rsidRDefault="00921169" w:rsidP="00906996">
            <w:pPr>
              <w:pStyle w:val="TAL"/>
            </w:pPr>
          </w:p>
          <w:p w14:paraId="3BFE9491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12+2</w:t>
            </w:r>
          </w:p>
        </w:tc>
      </w:tr>
      <w:tr w:rsidR="00921169" w14:paraId="25C395D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1C8528" w14:textId="77777777" w:rsidR="00921169" w:rsidRDefault="00921169" w:rsidP="00906996">
            <w:pPr>
              <w:pStyle w:val="TAC"/>
            </w:pPr>
          </w:p>
          <w:p w14:paraId="0E2D0B07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10CC78F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12+3</w:t>
            </w:r>
          </w:p>
          <w:p w14:paraId="1250A5C0" w14:textId="77777777" w:rsidR="00921169" w:rsidRPr="00903C49" w:rsidRDefault="00921169" w:rsidP="00906996">
            <w:pPr>
              <w:pStyle w:val="TAL"/>
            </w:pPr>
          </w:p>
          <w:p w14:paraId="3AF36056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15</w:t>
            </w:r>
          </w:p>
        </w:tc>
      </w:tr>
      <w:tr w:rsidR="00921169" w14:paraId="009AA05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572CD8" w14:textId="77777777" w:rsidR="00921169" w:rsidRPr="00986958" w:rsidRDefault="00921169" w:rsidP="00906996">
            <w:pPr>
              <w:pStyle w:val="TAC"/>
            </w:pPr>
          </w:p>
          <w:p w14:paraId="3A6043F8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G</w:t>
            </w:r>
            <w:r w:rsidRPr="002E39DE">
              <w:t>eographical area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A1C5158" w14:textId="77777777" w:rsidR="00921169" w:rsidRPr="00903C49" w:rsidRDefault="00921169" w:rsidP="00906996">
            <w:pPr>
              <w:pStyle w:val="TAL"/>
            </w:pPr>
            <w:r w:rsidRPr="002E39DE">
              <w:t>octet o</w:t>
            </w:r>
            <w:r>
              <w:t>15+1</w:t>
            </w:r>
          </w:p>
          <w:p w14:paraId="4B69650D" w14:textId="77777777" w:rsidR="00921169" w:rsidRPr="00903C49" w:rsidRDefault="00921169" w:rsidP="00906996">
            <w:pPr>
              <w:pStyle w:val="TAL"/>
            </w:pPr>
          </w:p>
          <w:p w14:paraId="25567386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903C49">
              <w:t xml:space="preserve">octet </w:t>
            </w:r>
            <w:r>
              <w:t>o13</w:t>
            </w:r>
          </w:p>
        </w:tc>
      </w:tr>
    </w:tbl>
    <w:p w14:paraId="47050596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7: </w:t>
      </w:r>
      <w:r w:rsidRPr="00F1445B">
        <w:rPr>
          <w:noProof/>
          <w:lang w:val="en-US"/>
        </w:rPr>
        <w:t xml:space="preserve">V2X </w:t>
      </w:r>
      <w:r>
        <w:rPr>
          <w:noProof/>
          <w:lang w:val="en-US"/>
        </w:rPr>
        <w:t>service requiring privacy</w:t>
      </w:r>
    </w:p>
    <w:p w14:paraId="26B4343F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7: </w:t>
      </w:r>
      <w:r w:rsidRPr="00F1445B">
        <w:rPr>
          <w:noProof/>
          <w:lang w:val="en-US"/>
        </w:rPr>
        <w:t xml:space="preserve">V2X </w:t>
      </w:r>
      <w:r>
        <w:rPr>
          <w:noProof/>
          <w:lang w:val="en-US"/>
        </w:rPr>
        <w:t>service requiring privacy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E52FFE3" w14:textId="77777777" w:rsidTr="00906996">
        <w:trPr>
          <w:cantSplit/>
          <w:jc w:val="center"/>
        </w:trPr>
        <w:tc>
          <w:tcPr>
            <w:tcW w:w="7094" w:type="dxa"/>
          </w:tcPr>
          <w:p w14:paraId="6A451147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>:</w:t>
            </w:r>
          </w:p>
          <w:p w14:paraId="76B4BA10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2FF1AA89" w14:textId="77777777" w:rsidTr="00906996">
        <w:trPr>
          <w:cantSplit/>
          <w:jc w:val="center"/>
        </w:trPr>
        <w:tc>
          <w:tcPr>
            <w:tcW w:w="7094" w:type="dxa"/>
          </w:tcPr>
          <w:p w14:paraId="212F558C" w14:textId="77777777" w:rsidR="00921169" w:rsidRDefault="00921169" w:rsidP="00906996">
            <w:pPr>
              <w:pStyle w:val="TAL"/>
            </w:pPr>
            <w:bookmarkStart w:id="162" w:name="MCCQCTEMPBM_00000129"/>
          </w:p>
        </w:tc>
      </w:tr>
      <w:bookmarkEnd w:id="162"/>
      <w:tr w:rsidR="00921169" w:rsidRPr="003168A2" w14:paraId="56F7F1E2" w14:textId="77777777" w:rsidTr="00906996">
        <w:trPr>
          <w:cantSplit/>
          <w:jc w:val="center"/>
        </w:trPr>
        <w:tc>
          <w:tcPr>
            <w:tcW w:w="7094" w:type="dxa"/>
          </w:tcPr>
          <w:p w14:paraId="652818F7" w14:textId="77777777" w:rsidR="00921169" w:rsidRDefault="00921169" w:rsidP="00906996">
            <w:pPr>
              <w:pStyle w:val="TAL"/>
            </w:pPr>
            <w:r>
              <w:t>G</w:t>
            </w:r>
            <w:r w:rsidRPr="002E39DE">
              <w:t>eographical areas</w:t>
            </w:r>
            <w:r>
              <w:t>:</w:t>
            </w:r>
          </w:p>
          <w:p w14:paraId="4E52BBB5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>
              <w:t>g</w:t>
            </w:r>
            <w:r w:rsidRPr="002E39DE">
              <w:t>eographical area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8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8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10B5AEAA" w14:textId="77777777" w:rsidTr="00906996">
        <w:trPr>
          <w:cantSplit/>
          <w:jc w:val="center"/>
        </w:trPr>
        <w:tc>
          <w:tcPr>
            <w:tcW w:w="7094" w:type="dxa"/>
          </w:tcPr>
          <w:p w14:paraId="010750DC" w14:textId="77777777" w:rsidR="00921169" w:rsidRDefault="00921169" w:rsidP="00906996">
            <w:pPr>
              <w:pStyle w:val="TAL"/>
            </w:pPr>
            <w:bookmarkStart w:id="163" w:name="MCCQCTEMPBM_00000130"/>
          </w:p>
        </w:tc>
      </w:tr>
      <w:bookmarkEnd w:id="163"/>
      <w:tr w:rsidR="00921169" w:rsidRPr="003168A2" w14:paraId="3436B80D" w14:textId="77777777" w:rsidTr="00906996">
        <w:trPr>
          <w:cantSplit/>
          <w:jc w:val="center"/>
        </w:trPr>
        <w:tc>
          <w:tcPr>
            <w:tcW w:w="7094" w:type="dxa"/>
          </w:tcPr>
          <w:p w14:paraId="24FA5FB7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 contents</w:t>
            </w:r>
            <w:r>
              <w:rPr>
                <w:lang w:val="en-US"/>
              </w:rPr>
              <w:t xml:space="preserve">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17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4B41D075" w14:textId="77777777" w:rsidTr="00906996">
        <w:trPr>
          <w:cantSplit/>
          <w:jc w:val="center"/>
        </w:trPr>
        <w:tc>
          <w:tcPr>
            <w:tcW w:w="7094" w:type="dxa"/>
          </w:tcPr>
          <w:p w14:paraId="323F8E46" w14:textId="77777777" w:rsidR="00921169" w:rsidRDefault="00921169" w:rsidP="00906996">
            <w:pPr>
              <w:pStyle w:val="TAL"/>
            </w:pPr>
            <w:bookmarkStart w:id="164" w:name="MCCQCTEMPBM_00000131"/>
          </w:p>
        </w:tc>
      </w:tr>
      <w:bookmarkEnd w:id="164"/>
    </w:tbl>
    <w:p w14:paraId="36E70377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029FFEB2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77CBE0D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793E00C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F0718B5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E4BA442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6E93CE8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CD294AD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59EAF8D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C1940F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0459C324" w14:textId="77777777" w:rsidR="00921169" w:rsidRDefault="00921169" w:rsidP="00906996">
            <w:pPr>
              <w:pStyle w:val="TAL"/>
            </w:pPr>
          </w:p>
        </w:tc>
      </w:tr>
      <w:tr w:rsidR="00921169" w14:paraId="7E050473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FA9222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7DC50747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>Length of g</w:t>
            </w:r>
            <w:r w:rsidRPr="00D268DC">
              <w:rPr>
                <w:noProof/>
                <w:lang w:val="en-US"/>
              </w:rPr>
              <w:t>eographical area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0AB53957" w14:textId="77777777" w:rsidR="00921169" w:rsidRDefault="00921169" w:rsidP="00906996">
            <w:pPr>
              <w:pStyle w:val="TAL"/>
            </w:pPr>
            <w:r>
              <w:t>octet o15+1</w:t>
            </w:r>
          </w:p>
          <w:p w14:paraId="65656C89" w14:textId="77777777" w:rsidR="00921169" w:rsidRDefault="00921169" w:rsidP="00906996">
            <w:pPr>
              <w:pStyle w:val="TAL"/>
            </w:pPr>
          </w:p>
          <w:p w14:paraId="7F01AADE" w14:textId="77777777" w:rsidR="00921169" w:rsidRDefault="00921169" w:rsidP="00906996">
            <w:pPr>
              <w:pStyle w:val="TAL"/>
            </w:pPr>
            <w:r>
              <w:t>octet o15+2</w:t>
            </w:r>
          </w:p>
        </w:tc>
      </w:tr>
      <w:tr w:rsidR="00921169" w14:paraId="4392E8D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88AF15" w14:textId="77777777" w:rsidR="00921169" w:rsidRDefault="00921169" w:rsidP="00906996">
            <w:pPr>
              <w:pStyle w:val="TAC"/>
            </w:pPr>
          </w:p>
          <w:p w14:paraId="13B1837C" w14:textId="77777777" w:rsidR="00921169" w:rsidRDefault="00921169" w:rsidP="00906996">
            <w:pPr>
              <w:pStyle w:val="TAC"/>
            </w:pPr>
            <w:r w:rsidRPr="00D268DC">
              <w:rPr>
                <w:noProof/>
                <w:lang w:val="en-US"/>
              </w:rPr>
              <w:t>Geographical area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C0DF122" w14:textId="77777777" w:rsidR="00921169" w:rsidRDefault="00921169" w:rsidP="00906996">
            <w:pPr>
              <w:pStyle w:val="TAL"/>
            </w:pPr>
            <w:r>
              <w:t>octet (o15+</w:t>
            </w:r>
            <w:proofErr w:type="gramStart"/>
            <w:r>
              <w:t>3)*</w:t>
            </w:r>
            <w:proofErr w:type="gramEnd"/>
          </w:p>
          <w:p w14:paraId="5DE86AF5" w14:textId="77777777" w:rsidR="00921169" w:rsidRDefault="00921169" w:rsidP="00906996">
            <w:pPr>
              <w:pStyle w:val="TAL"/>
            </w:pPr>
          </w:p>
          <w:p w14:paraId="385C2F64" w14:textId="77777777" w:rsidR="00921169" w:rsidRDefault="00921169" w:rsidP="00906996">
            <w:pPr>
              <w:pStyle w:val="TAL"/>
            </w:pPr>
            <w:r>
              <w:t>octet o23*</w:t>
            </w:r>
          </w:p>
        </w:tc>
      </w:tr>
      <w:tr w:rsidR="00921169" w14:paraId="0F3576E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FC68CF" w14:textId="77777777" w:rsidR="00921169" w:rsidRDefault="00921169" w:rsidP="00906996">
            <w:pPr>
              <w:pStyle w:val="TAC"/>
            </w:pPr>
          </w:p>
          <w:p w14:paraId="6F4DB712" w14:textId="77777777" w:rsidR="00921169" w:rsidRDefault="00921169" w:rsidP="00906996">
            <w:pPr>
              <w:pStyle w:val="TAC"/>
            </w:pPr>
            <w:r w:rsidRPr="00D268DC">
              <w:rPr>
                <w:noProof/>
                <w:lang w:val="en-US"/>
              </w:rPr>
              <w:t>Geographical area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37520B5" w14:textId="77777777" w:rsidR="00921169" w:rsidRDefault="00921169" w:rsidP="00906996">
            <w:pPr>
              <w:pStyle w:val="TAL"/>
            </w:pPr>
            <w:r>
              <w:t>octet (o23+</w:t>
            </w:r>
            <w:proofErr w:type="gramStart"/>
            <w:r>
              <w:t>1)*</w:t>
            </w:r>
            <w:proofErr w:type="gramEnd"/>
          </w:p>
          <w:p w14:paraId="0F747A47" w14:textId="77777777" w:rsidR="00921169" w:rsidRDefault="00921169" w:rsidP="00906996">
            <w:pPr>
              <w:pStyle w:val="TAL"/>
            </w:pPr>
          </w:p>
          <w:p w14:paraId="0283A3F4" w14:textId="77777777" w:rsidR="00921169" w:rsidRDefault="00921169" w:rsidP="00906996">
            <w:pPr>
              <w:pStyle w:val="TAL"/>
            </w:pPr>
            <w:r>
              <w:t>octet o24*</w:t>
            </w:r>
          </w:p>
        </w:tc>
      </w:tr>
      <w:tr w:rsidR="00921169" w14:paraId="0102ABD0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2006D1" w14:textId="77777777" w:rsidR="00921169" w:rsidRDefault="00921169" w:rsidP="00906996">
            <w:pPr>
              <w:pStyle w:val="TAC"/>
            </w:pPr>
          </w:p>
          <w:p w14:paraId="14B24A8F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6E30022" w14:textId="77777777" w:rsidR="00921169" w:rsidRDefault="00921169" w:rsidP="00906996">
            <w:pPr>
              <w:pStyle w:val="TAL"/>
            </w:pPr>
            <w:r>
              <w:t>octet (o24+</w:t>
            </w:r>
            <w:proofErr w:type="gramStart"/>
            <w:r>
              <w:t>1)*</w:t>
            </w:r>
            <w:proofErr w:type="gramEnd"/>
          </w:p>
          <w:p w14:paraId="1D88C3F6" w14:textId="77777777" w:rsidR="00921169" w:rsidRDefault="00921169" w:rsidP="00906996">
            <w:pPr>
              <w:pStyle w:val="TAL"/>
            </w:pPr>
          </w:p>
          <w:p w14:paraId="22D28345" w14:textId="77777777" w:rsidR="00921169" w:rsidRDefault="00921169" w:rsidP="00906996">
            <w:pPr>
              <w:pStyle w:val="TAL"/>
            </w:pPr>
            <w:r>
              <w:t>octet o25*</w:t>
            </w:r>
          </w:p>
        </w:tc>
      </w:tr>
      <w:tr w:rsidR="00921169" w14:paraId="70438300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85F173" w14:textId="77777777" w:rsidR="00921169" w:rsidRDefault="00921169" w:rsidP="00906996">
            <w:pPr>
              <w:pStyle w:val="TAC"/>
            </w:pPr>
          </w:p>
          <w:p w14:paraId="538CAD08" w14:textId="77777777" w:rsidR="00921169" w:rsidRDefault="00921169" w:rsidP="00906996">
            <w:pPr>
              <w:pStyle w:val="TAC"/>
            </w:pPr>
            <w:r w:rsidRPr="00D268DC">
              <w:rPr>
                <w:noProof/>
                <w:lang w:val="en-US"/>
              </w:rPr>
              <w:t>Geographical area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6D6F28F" w14:textId="77777777" w:rsidR="00921169" w:rsidRDefault="00921169" w:rsidP="00906996">
            <w:pPr>
              <w:pStyle w:val="TAL"/>
            </w:pPr>
            <w:r>
              <w:t>octet (o25+</w:t>
            </w:r>
            <w:proofErr w:type="gramStart"/>
            <w:r>
              <w:t>1)*</w:t>
            </w:r>
            <w:proofErr w:type="gramEnd"/>
          </w:p>
          <w:p w14:paraId="0F242BF2" w14:textId="77777777" w:rsidR="00921169" w:rsidRDefault="00921169" w:rsidP="00906996">
            <w:pPr>
              <w:pStyle w:val="TAL"/>
            </w:pPr>
          </w:p>
          <w:p w14:paraId="79B6AE24" w14:textId="77777777" w:rsidR="00921169" w:rsidRDefault="00921169" w:rsidP="00906996">
            <w:pPr>
              <w:pStyle w:val="TAL"/>
            </w:pPr>
            <w:r>
              <w:t>octet o13*</w:t>
            </w:r>
          </w:p>
        </w:tc>
      </w:tr>
    </w:tbl>
    <w:p w14:paraId="690594CD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8: </w:t>
      </w:r>
      <w:r w:rsidRPr="00D268DC">
        <w:rPr>
          <w:noProof/>
          <w:lang w:val="en-US"/>
        </w:rPr>
        <w:t>Geographical areas</w:t>
      </w:r>
    </w:p>
    <w:p w14:paraId="162A7BC7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8: </w:t>
      </w:r>
      <w:r w:rsidRPr="00D268DC">
        <w:rPr>
          <w:noProof/>
          <w:lang w:val="en-US"/>
        </w:rPr>
        <w:t>Geographical are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2D6C109F" w14:textId="77777777" w:rsidTr="00906996">
        <w:trPr>
          <w:cantSplit/>
          <w:jc w:val="center"/>
        </w:trPr>
        <w:tc>
          <w:tcPr>
            <w:tcW w:w="7094" w:type="dxa"/>
          </w:tcPr>
          <w:p w14:paraId="76DB4C12" w14:textId="77777777" w:rsidR="00921169" w:rsidRDefault="00921169" w:rsidP="00906996">
            <w:pPr>
              <w:pStyle w:val="TAL"/>
            </w:pPr>
            <w:r>
              <w:t>G</w:t>
            </w:r>
            <w:r w:rsidRPr="002E39DE">
              <w:t>eographical area</w:t>
            </w:r>
            <w:r>
              <w:t>:</w:t>
            </w:r>
          </w:p>
          <w:p w14:paraId="56023304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>
              <w:t>g</w:t>
            </w:r>
            <w:r w:rsidRPr="002E39DE">
              <w:t>eographical area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9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9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4A51B42E" w14:textId="77777777" w:rsidTr="00906996">
        <w:trPr>
          <w:cantSplit/>
          <w:jc w:val="center"/>
        </w:trPr>
        <w:tc>
          <w:tcPr>
            <w:tcW w:w="7094" w:type="dxa"/>
          </w:tcPr>
          <w:p w14:paraId="25C67A61" w14:textId="77777777" w:rsidR="00921169" w:rsidRDefault="00921169" w:rsidP="00906996">
            <w:pPr>
              <w:pStyle w:val="TAL"/>
            </w:pPr>
            <w:bookmarkStart w:id="165" w:name="MCCQCTEMPBM_00000132"/>
          </w:p>
        </w:tc>
      </w:tr>
      <w:bookmarkEnd w:id="165"/>
    </w:tbl>
    <w:p w14:paraId="3B7A137D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1408"/>
        <w:gridCol w:w="8"/>
      </w:tblGrid>
      <w:tr w:rsidR="00921169" w14:paraId="3E8F42CE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54A86E3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2725A28F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69DA1799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6EC825A4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0F58F559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62C9190B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57D2A04C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465C73A1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63CCB02B" w14:textId="77777777" w:rsidR="00921169" w:rsidRDefault="00921169" w:rsidP="00906996">
            <w:pPr>
              <w:pStyle w:val="TAL"/>
            </w:pPr>
          </w:p>
        </w:tc>
      </w:tr>
      <w:tr w:rsidR="00921169" w14:paraId="325F45E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02A2DE" w14:textId="77777777" w:rsidR="00921169" w:rsidRDefault="00921169" w:rsidP="00906996">
            <w:pPr>
              <w:pStyle w:val="TAC"/>
            </w:pPr>
          </w:p>
          <w:p w14:paraId="152EE3CF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BE73EE">
              <w:rPr>
                <w:noProof/>
                <w:lang w:val="en-US"/>
              </w:rPr>
              <w:t>V2X communication over PC5 in E-UTRA</w:t>
            </w:r>
            <w:r>
              <w:rPr>
                <w:noProof/>
                <w:lang w:val="en-US"/>
              </w:rPr>
              <w:t>-PC5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2E648C7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+1</w:t>
            </w:r>
          </w:p>
          <w:p w14:paraId="1782C633" w14:textId="77777777" w:rsidR="00921169" w:rsidRPr="00903C49" w:rsidRDefault="00921169" w:rsidP="00906996">
            <w:pPr>
              <w:pStyle w:val="TAL"/>
            </w:pPr>
          </w:p>
          <w:p w14:paraId="0EFA4615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4+2</w:t>
            </w:r>
          </w:p>
        </w:tc>
      </w:tr>
      <w:tr w:rsidR="00921169" w14:paraId="0E9B9F4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09AA8E" w14:textId="77777777" w:rsidR="00921169" w:rsidRDefault="00921169" w:rsidP="00906996">
            <w:pPr>
              <w:pStyle w:val="TAC"/>
            </w:pPr>
            <w:r>
              <w:t>DDL2I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E0B1D2" w14:textId="77777777" w:rsidR="00921169" w:rsidRDefault="00921169" w:rsidP="00906996">
            <w:pPr>
              <w:pStyle w:val="TAC"/>
            </w:pPr>
            <w:r>
              <w:t>VSIEFM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12B3E1" w14:textId="77777777" w:rsidR="00921169" w:rsidRDefault="00921169" w:rsidP="00906996">
            <w:pPr>
              <w:pStyle w:val="TAC"/>
            </w:pPr>
            <w:r>
              <w:t>VSAP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8BC2D7" w14:textId="77777777" w:rsidR="00921169" w:rsidRDefault="00921169" w:rsidP="00906996">
            <w:pPr>
              <w:pStyle w:val="TAC"/>
            </w:pPr>
            <w:r>
              <w:t>PPMR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BE6E93" w14:textId="77777777" w:rsidR="00921169" w:rsidRDefault="00921169" w:rsidP="00906996">
            <w:pPr>
              <w:pStyle w:val="TAC"/>
            </w:pPr>
            <w:r>
              <w:t>0</w:t>
            </w:r>
          </w:p>
          <w:p w14:paraId="44A4C748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7DF2BF" w14:textId="77777777" w:rsidR="00921169" w:rsidRDefault="00921169" w:rsidP="00906996">
            <w:pPr>
              <w:pStyle w:val="TAC"/>
            </w:pPr>
            <w:r>
              <w:t>0</w:t>
            </w:r>
          </w:p>
          <w:p w14:paraId="7AD637D7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2924A0" w14:textId="77777777" w:rsidR="00921169" w:rsidRDefault="00921169" w:rsidP="00906996">
            <w:pPr>
              <w:pStyle w:val="TAC"/>
            </w:pPr>
            <w:r>
              <w:t>0</w:t>
            </w:r>
          </w:p>
          <w:p w14:paraId="506ED455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D4A249" w14:textId="77777777" w:rsidR="00921169" w:rsidRDefault="00921169" w:rsidP="00906996">
            <w:pPr>
              <w:pStyle w:val="TAC"/>
            </w:pPr>
            <w:r>
              <w:t>0</w:t>
            </w:r>
          </w:p>
          <w:p w14:paraId="6662A974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20BA64C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+3</w:t>
            </w:r>
          </w:p>
          <w:p w14:paraId="43F7A5AC" w14:textId="77777777" w:rsidR="00921169" w:rsidRPr="00492F28" w:rsidRDefault="00921169" w:rsidP="00906996">
            <w:pPr>
              <w:pStyle w:val="TAL"/>
            </w:pPr>
          </w:p>
        </w:tc>
      </w:tr>
      <w:tr w:rsidR="00921169" w14:paraId="4EBB428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3996C6" w14:textId="77777777" w:rsidR="00921169" w:rsidRDefault="00921169" w:rsidP="00906996">
            <w:pPr>
              <w:pStyle w:val="TAC"/>
            </w:pPr>
          </w:p>
          <w:p w14:paraId="5359DDB4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>V2X service identifier to destination layer-2 ID 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99B2FF0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+4</w:t>
            </w:r>
          </w:p>
          <w:p w14:paraId="118AEA19" w14:textId="77777777" w:rsidR="00921169" w:rsidRPr="00903C49" w:rsidRDefault="00921169" w:rsidP="00906996">
            <w:pPr>
              <w:pStyle w:val="TAL"/>
            </w:pPr>
          </w:p>
          <w:p w14:paraId="194387BE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26</w:t>
            </w:r>
          </w:p>
        </w:tc>
      </w:tr>
      <w:tr w:rsidR="00921169" w14:paraId="1AD4D8B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F3882A" w14:textId="77777777" w:rsidR="00921169" w:rsidRDefault="00921169" w:rsidP="00906996">
            <w:pPr>
              <w:pStyle w:val="TAC"/>
              <w:rPr>
                <w:noProof/>
                <w:lang w:val="en-US" w:eastAsia="ko-KR"/>
              </w:rPr>
            </w:pPr>
          </w:p>
          <w:p w14:paraId="19BB6E4E" w14:textId="77777777" w:rsidR="00921169" w:rsidRDefault="00921169" w:rsidP="00906996">
            <w:pPr>
              <w:pStyle w:val="TAC"/>
              <w:rPr>
                <w:highlight w:val="yellow"/>
              </w:rPr>
            </w:pPr>
            <w:r w:rsidRPr="00BF01CD">
              <w:rPr>
                <w:noProof/>
                <w:lang w:val="en-US" w:eastAsia="ko-KR"/>
              </w:rPr>
              <w:t xml:space="preserve">PPPP to PDB </w:t>
            </w:r>
            <w:r w:rsidRPr="00BF01CD">
              <w:t>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6835EE8" w14:textId="77777777" w:rsidR="00921169" w:rsidRDefault="00921169" w:rsidP="00906996">
            <w:pPr>
              <w:pStyle w:val="TAL"/>
            </w:pPr>
            <w:r w:rsidRPr="00903C49">
              <w:t xml:space="preserve">octet </w:t>
            </w:r>
            <w:r>
              <w:t>(</w:t>
            </w:r>
            <w:r w:rsidRPr="00903C49">
              <w:t>o</w:t>
            </w:r>
            <w:r>
              <w:t>26+</w:t>
            </w:r>
            <w:proofErr w:type="gramStart"/>
            <w:r>
              <w:t>1)*</w:t>
            </w:r>
            <w:proofErr w:type="gramEnd"/>
          </w:p>
          <w:p w14:paraId="38DCD4F1" w14:textId="77777777" w:rsidR="00921169" w:rsidRDefault="00921169" w:rsidP="00906996">
            <w:pPr>
              <w:pStyle w:val="TAL"/>
            </w:pPr>
          </w:p>
          <w:p w14:paraId="0AE1FDDE" w14:textId="77777777" w:rsidR="00921169" w:rsidRPr="002E39DE" w:rsidRDefault="00921169" w:rsidP="00906996">
            <w:pPr>
              <w:pStyle w:val="TAL"/>
            </w:pPr>
            <w:r w:rsidRPr="00903C49">
              <w:t>octet o</w:t>
            </w:r>
            <w:r>
              <w:t>27*</w:t>
            </w:r>
          </w:p>
        </w:tc>
      </w:tr>
      <w:tr w:rsidR="00921169" w14:paraId="1EA794F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8B68C7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693F9B3E" w14:textId="77777777" w:rsidR="00921169" w:rsidRDefault="00921169" w:rsidP="00906996">
            <w:pPr>
              <w:pStyle w:val="TAC"/>
              <w:rPr>
                <w:noProof/>
                <w:lang w:val="en-US" w:eastAsia="ko-KR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8338A97" w14:textId="77777777" w:rsidR="00921169" w:rsidRDefault="00921169" w:rsidP="00906996">
            <w:pPr>
              <w:pStyle w:val="TAL"/>
            </w:pPr>
            <w:r w:rsidRPr="00903C49">
              <w:t xml:space="preserve">octet </w:t>
            </w:r>
            <w:r>
              <w:t>o120*</w:t>
            </w:r>
          </w:p>
          <w:p w14:paraId="7C58A05D" w14:textId="77777777" w:rsidR="00921169" w:rsidRDefault="00921169" w:rsidP="00906996">
            <w:pPr>
              <w:pStyle w:val="TAL"/>
            </w:pPr>
            <w:r>
              <w:t>(see NOTE)</w:t>
            </w:r>
          </w:p>
          <w:p w14:paraId="6F0D03FF" w14:textId="77777777" w:rsidR="00921169" w:rsidRDefault="00921169" w:rsidP="00906996">
            <w:pPr>
              <w:pStyle w:val="TAL"/>
            </w:pPr>
          </w:p>
          <w:p w14:paraId="615F4359" w14:textId="77777777" w:rsidR="00921169" w:rsidRPr="002E39DE" w:rsidRDefault="00921169" w:rsidP="00906996">
            <w:pPr>
              <w:pStyle w:val="TAL"/>
            </w:pPr>
            <w:r w:rsidRPr="00903C49">
              <w:t>octet o</w:t>
            </w:r>
            <w:r>
              <w:t>28*</w:t>
            </w:r>
          </w:p>
        </w:tc>
      </w:tr>
      <w:tr w:rsidR="00921169" w14:paraId="25AEE19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0A5CDD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0E99464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92AE4C5" w14:textId="77777777" w:rsidR="00921169" w:rsidRDefault="00921169" w:rsidP="00906996">
            <w:pPr>
              <w:pStyle w:val="TAL"/>
            </w:pPr>
            <w:r w:rsidRPr="00903C49">
              <w:t>octet o</w:t>
            </w:r>
            <w:r>
              <w:t xml:space="preserve">106* </w:t>
            </w:r>
          </w:p>
          <w:p w14:paraId="6D972983" w14:textId="77777777" w:rsidR="00921169" w:rsidRDefault="00921169" w:rsidP="00906996">
            <w:pPr>
              <w:pStyle w:val="TAL"/>
            </w:pPr>
            <w:r>
              <w:t>(see NOTE)</w:t>
            </w:r>
          </w:p>
          <w:p w14:paraId="5B207F86" w14:textId="77777777" w:rsidR="00921169" w:rsidRDefault="00921169" w:rsidP="00906996">
            <w:pPr>
              <w:pStyle w:val="TAL"/>
            </w:pPr>
          </w:p>
          <w:p w14:paraId="08C9181E" w14:textId="77777777" w:rsidR="00921169" w:rsidRPr="002E39DE" w:rsidRDefault="00921169" w:rsidP="00906996">
            <w:pPr>
              <w:pStyle w:val="TAL"/>
            </w:pPr>
            <w:r w:rsidRPr="00903C49">
              <w:t>octet o</w:t>
            </w:r>
            <w:r>
              <w:t>29*</w:t>
            </w:r>
          </w:p>
        </w:tc>
      </w:tr>
      <w:tr w:rsidR="00921169" w14:paraId="2D72FF4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11E5AE" w14:textId="77777777" w:rsidR="00921169" w:rsidRPr="00986958" w:rsidRDefault="00921169" w:rsidP="00906996">
            <w:pPr>
              <w:pStyle w:val="TAC"/>
            </w:pPr>
          </w:p>
          <w:p w14:paraId="66A50D0A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D</w:t>
            </w:r>
            <w:r w:rsidRPr="00464312">
              <w:t>efault destination layer-2 ID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4F227C0" w14:textId="77777777" w:rsidR="00921169" w:rsidRDefault="00921169" w:rsidP="00906996">
            <w:pPr>
              <w:pStyle w:val="TAL"/>
            </w:pPr>
            <w:r w:rsidRPr="002E39DE">
              <w:t>octet o</w:t>
            </w:r>
            <w:r>
              <w:t xml:space="preserve">107* </w:t>
            </w:r>
          </w:p>
          <w:p w14:paraId="38EBD8E7" w14:textId="77777777" w:rsidR="00921169" w:rsidRPr="00903C49" w:rsidRDefault="00921169" w:rsidP="00906996">
            <w:pPr>
              <w:pStyle w:val="TAL"/>
            </w:pPr>
            <w:r>
              <w:t>(see NOTE)</w:t>
            </w:r>
          </w:p>
          <w:p w14:paraId="4AECDBD3" w14:textId="77777777" w:rsidR="00921169" w:rsidRPr="00903C49" w:rsidRDefault="00921169" w:rsidP="00906996">
            <w:pPr>
              <w:pStyle w:val="TAL"/>
            </w:pPr>
          </w:p>
          <w:p w14:paraId="7BBA198C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B553EA">
              <w:t xml:space="preserve">octet </w:t>
            </w:r>
            <w:r>
              <w:t>(</w:t>
            </w:r>
            <w:r w:rsidRPr="002E39DE">
              <w:t>o</w:t>
            </w:r>
            <w:r>
              <w:t>107+</w:t>
            </w:r>
            <w:proofErr w:type="gramStart"/>
            <w:r>
              <w:t>2)*</w:t>
            </w:r>
            <w:proofErr w:type="gramEnd"/>
            <w:r>
              <w:t xml:space="preserve"> = </w:t>
            </w:r>
            <w:r w:rsidRPr="00B553EA">
              <w:t xml:space="preserve">octet </w:t>
            </w:r>
            <w:r w:rsidRPr="00530E20">
              <w:t>o5</w:t>
            </w:r>
            <w:r>
              <w:t>*</w:t>
            </w:r>
          </w:p>
        </w:tc>
      </w:tr>
    </w:tbl>
    <w:p w14:paraId="2FB82488" w14:textId="77777777" w:rsidR="00921169" w:rsidRDefault="00921169" w:rsidP="00921169">
      <w:pPr>
        <w:pStyle w:val="NF"/>
      </w:pPr>
    </w:p>
    <w:p w14:paraId="465E31CC" w14:textId="77777777" w:rsidR="00921169" w:rsidRDefault="00921169" w:rsidP="00921169">
      <w:pPr>
        <w:pStyle w:val="NF"/>
      </w:pPr>
      <w:r>
        <w:t>NOTE:</w:t>
      </w:r>
      <w:r>
        <w:tab/>
        <w:t>The field is placed immediately after the last present preceding field.</w:t>
      </w:r>
    </w:p>
    <w:p w14:paraId="26A94863" w14:textId="77777777" w:rsidR="00921169" w:rsidRDefault="00921169" w:rsidP="00921169">
      <w:pPr>
        <w:pStyle w:val="NF"/>
      </w:pPr>
    </w:p>
    <w:p w14:paraId="474AB94F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9: </w:t>
      </w:r>
      <w:r w:rsidRPr="00BE73EE">
        <w:rPr>
          <w:noProof/>
          <w:lang w:val="en-US"/>
        </w:rPr>
        <w:t>V2X communication over PC5 in E-UTRA</w:t>
      </w:r>
      <w:r>
        <w:rPr>
          <w:noProof/>
          <w:lang w:val="en-US"/>
        </w:rPr>
        <w:t>-PC5</w:t>
      </w:r>
    </w:p>
    <w:p w14:paraId="18B3E025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9: </w:t>
      </w:r>
      <w:r w:rsidRPr="00BE73EE">
        <w:rPr>
          <w:noProof/>
          <w:lang w:val="en-US"/>
        </w:rPr>
        <w:t>V2X communication over PC5 in E-UTRA</w:t>
      </w:r>
      <w:r>
        <w:rPr>
          <w:noProof/>
          <w:lang w:val="en-US"/>
        </w:rPr>
        <w:t>-PC5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464312" w14:paraId="271EF544" w14:textId="77777777" w:rsidTr="00906996">
        <w:trPr>
          <w:cantSplit/>
          <w:jc w:val="center"/>
        </w:trPr>
        <w:tc>
          <w:tcPr>
            <w:tcW w:w="7094" w:type="dxa"/>
          </w:tcPr>
          <w:p w14:paraId="47AABA1E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indicator</w:t>
            </w:r>
            <w:r>
              <w:t xml:space="preserve"> (DDL2II):</w:t>
            </w:r>
          </w:p>
          <w:p w14:paraId="7BB2E018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>DDL2II bit indicates presence of the 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</w:t>
            </w:r>
            <w:r>
              <w:t>field.</w:t>
            </w:r>
          </w:p>
          <w:p w14:paraId="184BF8B3" w14:textId="77777777" w:rsidR="00921169" w:rsidRDefault="00921169" w:rsidP="00906996">
            <w:pPr>
              <w:pStyle w:val="TAL"/>
            </w:pPr>
            <w:r>
              <w:t>Bit</w:t>
            </w:r>
          </w:p>
          <w:p w14:paraId="3590A7CC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0981FC81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</w:t>
            </w:r>
            <w:r w:rsidRPr="009E1E84">
              <w:tab/>
            </w:r>
            <w:r>
              <w:t>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</w:t>
            </w:r>
            <w:r>
              <w:t>field is absent</w:t>
            </w:r>
          </w:p>
          <w:p w14:paraId="5AC0879A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</w:t>
            </w:r>
            <w:r w:rsidRPr="009E1E84">
              <w:tab/>
            </w:r>
            <w:r>
              <w:t>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</w:t>
            </w:r>
            <w:r>
              <w:t>field is present</w:t>
            </w:r>
          </w:p>
        </w:tc>
      </w:tr>
      <w:tr w:rsidR="00921169" w:rsidRPr="00464312" w14:paraId="36DBD6D4" w14:textId="77777777" w:rsidTr="00906996">
        <w:trPr>
          <w:cantSplit/>
          <w:jc w:val="center"/>
        </w:trPr>
        <w:tc>
          <w:tcPr>
            <w:tcW w:w="7094" w:type="dxa"/>
          </w:tcPr>
          <w:p w14:paraId="69B3EEC4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66" w:name="MCCQCTEMPBM_00000133"/>
          </w:p>
        </w:tc>
      </w:tr>
      <w:bookmarkEnd w:id="166"/>
      <w:tr w:rsidR="00921169" w:rsidRPr="00464312" w14:paraId="1F007C6D" w14:textId="77777777" w:rsidTr="00906996">
        <w:trPr>
          <w:cantSplit/>
          <w:jc w:val="center"/>
        </w:trPr>
        <w:tc>
          <w:tcPr>
            <w:tcW w:w="7094" w:type="dxa"/>
          </w:tcPr>
          <w:p w14:paraId="2ACD65FF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indicator (VSIEFMRI):</w:t>
            </w:r>
          </w:p>
          <w:p w14:paraId="24CEBF74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 xml:space="preserve">VSIEFMRI bit indicates presence of 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rPr>
                <w:noProof/>
                <w:lang w:val="en-US"/>
              </w:rPr>
              <w:t xml:space="preserve"> </w:t>
            </w:r>
            <w:r>
              <w:t>field.</w:t>
            </w:r>
          </w:p>
          <w:p w14:paraId="2A939A7C" w14:textId="77777777" w:rsidR="00921169" w:rsidRDefault="00921169" w:rsidP="00906996">
            <w:pPr>
              <w:pStyle w:val="TAL"/>
            </w:pPr>
            <w:r>
              <w:t>Bit</w:t>
            </w:r>
          </w:p>
          <w:p w14:paraId="7B9A5C9D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7</w:t>
            </w:r>
          </w:p>
          <w:p w14:paraId="6BDFDD82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</w:t>
            </w:r>
            <w:r w:rsidRPr="009E1E84">
              <w:tab/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field is absent</w:t>
            </w:r>
          </w:p>
          <w:p w14:paraId="0641A26A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</w:t>
            </w:r>
            <w:r w:rsidRPr="009E1E84">
              <w:tab/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field is present</w:t>
            </w:r>
          </w:p>
        </w:tc>
      </w:tr>
      <w:tr w:rsidR="00921169" w:rsidRPr="00464312" w14:paraId="7A862F94" w14:textId="77777777" w:rsidTr="00906996">
        <w:trPr>
          <w:cantSplit/>
          <w:jc w:val="center"/>
        </w:trPr>
        <w:tc>
          <w:tcPr>
            <w:tcW w:w="7094" w:type="dxa"/>
          </w:tcPr>
          <w:p w14:paraId="70B212BF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67" w:name="MCCQCTEMPBM_00000134"/>
          </w:p>
        </w:tc>
      </w:tr>
      <w:bookmarkEnd w:id="167"/>
      <w:tr w:rsidR="00921169" w:rsidRPr="00464312" w14:paraId="512D914B" w14:textId="77777777" w:rsidTr="00906996">
        <w:trPr>
          <w:cantSplit/>
          <w:jc w:val="center"/>
        </w:trPr>
        <w:tc>
          <w:tcPr>
            <w:tcW w:w="7094" w:type="dxa"/>
          </w:tcPr>
          <w:p w14:paraId="08DC4D43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indicator (VSAPI):</w:t>
            </w:r>
          </w:p>
          <w:p w14:paraId="068CA6A3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 xml:space="preserve">VSAPI bit indicates presence of the </w:t>
            </w: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 xml:space="preserve">PPPR </w:t>
            </w:r>
            <w:r>
              <w:t>field.</w:t>
            </w:r>
          </w:p>
          <w:p w14:paraId="5CE15D88" w14:textId="77777777" w:rsidR="00921169" w:rsidRDefault="00921169" w:rsidP="00906996">
            <w:pPr>
              <w:pStyle w:val="TAL"/>
            </w:pPr>
            <w:r>
              <w:t>Bit</w:t>
            </w:r>
          </w:p>
          <w:p w14:paraId="4CCE0B96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6</w:t>
            </w:r>
          </w:p>
          <w:p w14:paraId="179F69E3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</w:t>
            </w:r>
            <w:r w:rsidRPr="009E1E84">
              <w:tab/>
            </w: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field is absent</w:t>
            </w:r>
          </w:p>
          <w:p w14:paraId="59ADEE9F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field is present</w:t>
            </w:r>
          </w:p>
          <w:p w14:paraId="00A83CB5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</w:p>
        </w:tc>
      </w:tr>
      <w:tr w:rsidR="00921169" w:rsidRPr="00464312" w14:paraId="568091D7" w14:textId="77777777" w:rsidTr="00906996">
        <w:trPr>
          <w:cantSplit/>
          <w:jc w:val="center"/>
        </w:trPr>
        <w:tc>
          <w:tcPr>
            <w:tcW w:w="7094" w:type="dxa"/>
          </w:tcPr>
          <w:p w14:paraId="5C2BC429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rFonts w:hint="eastAsia"/>
                <w:lang w:val="en-US" w:eastAsia="zh-CN"/>
              </w:rPr>
              <w:t>PPPP to PDB mapping rules indicator</w:t>
            </w:r>
            <w:r>
              <w:t xml:space="preserve"> (</w:t>
            </w:r>
            <w:r>
              <w:rPr>
                <w:rFonts w:hint="eastAsia"/>
                <w:lang w:eastAsia="zh-CN"/>
              </w:rPr>
              <w:t>PPMR</w:t>
            </w:r>
            <w:r>
              <w:t>I):</w:t>
            </w:r>
          </w:p>
          <w:p w14:paraId="16113D00" w14:textId="77777777" w:rsidR="00921169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>
              <w:rPr>
                <w:rFonts w:hint="eastAsia"/>
                <w:lang w:eastAsia="zh-CN"/>
              </w:rPr>
              <w:t>PPMRI</w:t>
            </w:r>
            <w:r>
              <w:t xml:space="preserve"> bit indicates presence of the </w:t>
            </w:r>
            <w:r>
              <w:rPr>
                <w:rFonts w:hint="eastAsia"/>
                <w:lang w:val="en-US" w:eastAsia="zh-CN"/>
              </w:rPr>
              <w:t>PPPP to PDB mapping rules fi</w:t>
            </w:r>
            <w:r>
              <w:rPr>
                <w:lang w:val="en-US" w:eastAsia="zh-CN"/>
              </w:rPr>
              <w:t>e</w:t>
            </w:r>
            <w:r>
              <w:rPr>
                <w:rFonts w:hint="eastAsia"/>
                <w:lang w:val="en-US" w:eastAsia="zh-CN"/>
              </w:rPr>
              <w:t>ld</w:t>
            </w:r>
            <w:r>
              <w:t>.</w:t>
            </w:r>
          </w:p>
          <w:p w14:paraId="2E5DF641" w14:textId="77777777" w:rsidR="00921169" w:rsidRDefault="00921169" w:rsidP="00906996">
            <w:pPr>
              <w:pStyle w:val="TAL"/>
            </w:pPr>
            <w:r>
              <w:t>Bit</w:t>
            </w:r>
          </w:p>
          <w:p w14:paraId="65BCD981" w14:textId="77777777" w:rsidR="00921169" w:rsidRDefault="00921169" w:rsidP="00906996">
            <w:pPr>
              <w:pStyle w:val="TAL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5</w:t>
            </w:r>
          </w:p>
          <w:p w14:paraId="18F1050E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t>0</w:t>
            </w:r>
            <w:r>
              <w:tab/>
            </w:r>
            <w:r>
              <w:rPr>
                <w:rFonts w:hint="eastAsia"/>
                <w:lang w:val="en-US" w:eastAsia="zh-CN"/>
              </w:rPr>
              <w:t>PPPP to PDB mapping rules</w:t>
            </w:r>
            <w:r>
              <w:t xml:space="preserve"> field is absent</w:t>
            </w:r>
          </w:p>
          <w:p w14:paraId="715B9FBB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t>1</w:t>
            </w:r>
            <w:r>
              <w:tab/>
            </w:r>
            <w:r>
              <w:rPr>
                <w:rFonts w:hint="eastAsia"/>
                <w:lang w:val="en-US" w:eastAsia="zh-CN"/>
              </w:rPr>
              <w:t>PPPP to PDB mapping rules</w:t>
            </w:r>
            <w:r>
              <w:t xml:space="preserve"> field is present</w:t>
            </w:r>
          </w:p>
          <w:p w14:paraId="630BCB3B" w14:textId="77777777" w:rsidR="00921169" w:rsidRPr="00595FB7" w:rsidRDefault="00921169" w:rsidP="00906996">
            <w:pPr>
              <w:pStyle w:val="TAL"/>
              <w:rPr>
                <w:noProof/>
              </w:rPr>
            </w:pPr>
          </w:p>
        </w:tc>
      </w:tr>
      <w:tr w:rsidR="00921169" w:rsidRPr="00464312" w14:paraId="75A477CE" w14:textId="77777777" w:rsidTr="00906996">
        <w:trPr>
          <w:cantSplit/>
          <w:jc w:val="center"/>
        </w:trPr>
        <w:tc>
          <w:tcPr>
            <w:tcW w:w="7094" w:type="dxa"/>
          </w:tcPr>
          <w:p w14:paraId="1D67C52A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64312">
              <w:rPr>
                <w:noProof/>
                <w:lang w:val="en-US"/>
              </w:rPr>
              <w:t>V2X service identifier to destination layer-2 ID mapping rules</w:t>
            </w:r>
            <w:r>
              <w:rPr>
                <w:noProof/>
                <w:lang w:val="en-US"/>
              </w:rPr>
              <w:t>:</w:t>
            </w:r>
          </w:p>
          <w:p w14:paraId="3103B0DA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64312">
              <w:rPr>
                <w:noProof/>
                <w:lang w:val="en-US"/>
              </w:rPr>
              <w:t>V2X service identifier to destination layer-2 ID 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0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0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0D4063F9" w14:textId="77777777" w:rsidTr="00906996">
        <w:trPr>
          <w:cantSplit/>
          <w:jc w:val="center"/>
        </w:trPr>
        <w:tc>
          <w:tcPr>
            <w:tcW w:w="7094" w:type="dxa"/>
          </w:tcPr>
          <w:p w14:paraId="41950728" w14:textId="77777777" w:rsidR="00921169" w:rsidRDefault="00921169" w:rsidP="00906996">
            <w:pPr>
              <w:pStyle w:val="TAL"/>
            </w:pPr>
            <w:bookmarkStart w:id="168" w:name="MCCQCTEMPBM_00000135"/>
          </w:p>
        </w:tc>
      </w:tr>
      <w:bookmarkEnd w:id="168"/>
      <w:tr w:rsidR="00921169" w:rsidRPr="00903C49" w14:paraId="5BC0E627" w14:textId="77777777" w:rsidTr="00906996">
        <w:trPr>
          <w:cantSplit/>
          <w:jc w:val="center"/>
        </w:trPr>
        <w:tc>
          <w:tcPr>
            <w:tcW w:w="7094" w:type="dxa"/>
          </w:tcPr>
          <w:p w14:paraId="7A480425" w14:textId="77777777" w:rsidR="00921169" w:rsidRDefault="00921169" w:rsidP="00906996">
            <w:pPr>
              <w:pStyle w:val="TAL"/>
            </w:pPr>
            <w:r w:rsidRPr="00BF01CD">
              <w:rPr>
                <w:noProof/>
                <w:lang w:val="en-US" w:eastAsia="ko-KR"/>
              </w:rPr>
              <w:t xml:space="preserve">PPPP to PDB </w:t>
            </w:r>
            <w:r w:rsidRPr="00BF01CD">
              <w:t>mapping rules</w:t>
            </w:r>
            <w:r>
              <w:t>:</w:t>
            </w:r>
          </w:p>
          <w:p w14:paraId="37D40497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BF01CD">
              <w:rPr>
                <w:noProof/>
                <w:lang w:val="en-US" w:eastAsia="ko-KR"/>
              </w:rPr>
              <w:t xml:space="preserve">PPPP to PDB </w:t>
            </w:r>
            <w:r w:rsidRPr="00BF01CD">
              <w:t>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2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2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903C49" w14:paraId="45FC3919" w14:textId="77777777" w:rsidTr="00906996">
        <w:trPr>
          <w:cantSplit/>
          <w:jc w:val="center"/>
        </w:trPr>
        <w:tc>
          <w:tcPr>
            <w:tcW w:w="7094" w:type="dxa"/>
          </w:tcPr>
          <w:p w14:paraId="124A4315" w14:textId="77777777" w:rsidR="00921169" w:rsidRPr="00BF01CD" w:rsidRDefault="00921169" w:rsidP="00906996">
            <w:pPr>
              <w:pStyle w:val="TAL"/>
              <w:rPr>
                <w:noProof/>
                <w:lang w:val="en-US" w:eastAsia="ko-KR"/>
              </w:rPr>
            </w:pPr>
            <w:bookmarkStart w:id="169" w:name="MCCQCTEMPBM_00000136"/>
          </w:p>
        </w:tc>
      </w:tr>
      <w:bookmarkEnd w:id="169"/>
      <w:tr w:rsidR="00921169" w:rsidRPr="00903C49" w14:paraId="2FB5DC89" w14:textId="77777777" w:rsidTr="00906996">
        <w:trPr>
          <w:cantSplit/>
          <w:jc w:val="center"/>
        </w:trPr>
        <w:tc>
          <w:tcPr>
            <w:tcW w:w="7094" w:type="dxa"/>
          </w:tcPr>
          <w:p w14:paraId="78273DF5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rPr>
                <w:noProof/>
                <w:lang w:val="en-US"/>
              </w:rPr>
              <w:t>:</w:t>
            </w:r>
          </w:p>
          <w:p w14:paraId="1480E3F5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903C49" w14:paraId="46B818AA" w14:textId="77777777" w:rsidTr="00906996">
        <w:trPr>
          <w:cantSplit/>
          <w:jc w:val="center"/>
        </w:trPr>
        <w:tc>
          <w:tcPr>
            <w:tcW w:w="7094" w:type="dxa"/>
          </w:tcPr>
          <w:p w14:paraId="6EDA45E3" w14:textId="77777777" w:rsidR="00921169" w:rsidRPr="00BF01CD" w:rsidRDefault="00921169" w:rsidP="00906996">
            <w:pPr>
              <w:pStyle w:val="TAL"/>
              <w:rPr>
                <w:noProof/>
                <w:lang w:val="en-US" w:eastAsia="ko-KR"/>
              </w:rPr>
            </w:pPr>
            <w:bookmarkStart w:id="170" w:name="MCCQCTEMPBM_00000137"/>
          </w:p>
        </w:tc>
      </w:tr>
      <w:bookmarkEnd w:id="170"/>
      <w:tr w:rsidR="00921169" w:rsidRPr="00903C49" w14:paraId="5AD731F1" w14:textId="77777777" w:rsidTr="00906996">
        <w:trPr>
          <w:cantSplit/>
          <w:jc w:val="center"/>
        </w:trPr>
        <w:tc>
          <w:tcPr>
            <w:tcW w:w="7094" w:type="dxa"/>
          </w:tcPr>
          <w:p w14:paraId="1F970DB2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:</w:t>
            </w:r>
          </w:p>
          <w:p w14:paraId="00F53AA3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 xml:space="preserve">PPPR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9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9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0186EF68" w14:textId="77777777" w:rsidTr="00906996">
        <w:trPr>
          <w:cantSplit/>
          <w:jc w:val="center"/>
        </w:trPr>
        <w:tc>
          <w:tcPr>
            <w:tcW w:w="7094" w:type="dxa"/>
          </w:tcPr>
          <w:p w14:paraId="0CA3C345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71" w:name="MCCQCTEMPBM_00000138"/>
          </w:p>
        </w:tc>
      </w:tr>
      <w:bookmarkEnd w:id="171"/>
      <w:tr w:rsidR="00921169" w:rsidRPr="003168A2" w14:paraId="09BB3C55" w14:textId="77777777" w:rsidTr="00906996">
        <w:trPr>
          <w:cantSplit/>
          <w:jc w:val="center"/>
        </w:trPr>
        <w:tc>
          <w:tcPr>
            <w:tcW w:w="7094" w:type="dxa"/>
          </w:tcPr>
          <w:p w14:paraId="309B2B3E" w14:textId="77777777" w:rsidR="00921169" w:rsidRPr="00B553EA" w:rsidRDefault="00921169" w:rsidP="00906996">
            <w:pPr>
              <w:pStyle w:val="TAL"/>
            </w:pPr>
            <w:r w:rsidRPr="00530E20">
              <w:t>D</w:t>
            </w:r>
            <w:r w:rsidRPr="00C434ED">
              <w:t>efault destination layer-2 ID</w:t>
            </w:r>
            <w:r>
              <w:t>:</w:t>
            </w:r>
          </w:p>
          <w:p w14:paraId="4BD6C7C9" w14:textId="77777777" w:rsidR="00921169" w:rsidRDefault="00921169" w:rsidP="00906996">
            <w:pPr>
              <w:pStyle w:val="TAL"/>
            </w:pPr>
            <w:r w:rsidRPr="00B553EA">
              <w:t xml:space="preserve">The </w:t>
            </w:r>
            <w:r>
              <w:t>d</w:t>
            </w:r>
            <w:r w:rsidRPr="00530E20">
              <w:t>efault destination layer-2 ID</w:t>
            </w:r>
            <w:r w:rsidRPr="00C434ED">
              <w:rPr>
                <w:noProof/>
                <w:lang w:val="en-US"/>
              </w:rPr>
              <w:t xml:space="preserve"> </w:t>
            </w:r>
            <w:r w:rsidRPr="00B553EA">
              <w:t>field</w:t>
            </w:r>
            <w:r w:rsidRPr="004906BD">
              <w:t xml:space="preserve"> is </w:t>
            </w:r>
            <w:r>
              <w:t xml:space="preserve">a binary </w:t>
            </w:r>
            <w:r w:rsidRPr="004906BD">
              <w:t xml:space="preserve">coded </w:t>
            </w:r>
            <w:r>
              <w:t>layer 2 identifier.</w:t>
            </w:r>
          </w:p>
        </w:tc>
      </w:tr>
      <w:tr w:rsidR="00921169" w:rsidRPr="003168A2" w14:paraId="5D771E88" w14:textId="77777777" w:rsidTr="00906996">
        <w:trPr>
          <w:cantSplit/>
          <w:jc w:val="center"/>
        </w:trPr>
        <w:tc>
          <w:tcPr>
            <w:tcW w:w="7094" w:type="dxa"/>
          </w:tcPr>
          <w:p w14:paraId="6F063DA0" w14:textId="77777777" w:rsidR="00921169" w:rsidRPr="00530E20" w:rsidRDefault="00921169" w:rsidP="00906996">
            <w:pPr>
              <w:pStyle w:val="TAL"/>
            </w:pPr>
            <w:bookmarkStart w:id="172" w:name="MCCQCTEMPBM_00000139"/>
          </w:p>
        </w:tc>
      </w:tr>
      <w:bookmarkEnd w:id="172"/>
      <w:tr w:rsidR="00921169" w:rsidRPr="003168A2" w14:paraId="1B88B4B3" w14:textId="77777777" w:rsidTr="00906996">
        <w:trPr>
          <w:cantSplit/>
          <w:jc w:val="center"/>
        </w:trPr>
        <w:tc>
          <w:tcPr>
            <w:tcW w:w="7094" w:type="dxa"/>
          </w:tcPr>
          <w:p w14:paraId="3DDB278A" w14:textId="77777777" w:rsidR="00921169" w:rsidRPr="00530E20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 w:rsidRPr="00BE73EE">
              <w:rPr>
                <w:noProof/>
                <w:lang w:val="en-US"/>
              </w:rPr>
              <w:t>V2X communication over PC5 in E-UTRA</w:t>
            </w:r>
            <w:r>
              <w:rPr>
                <w:noProof/>
                <w:lang w:val="en-US"/>
              </w:rPr>
              <w:t>-PC5 contents</w:t>
            </w:r>
            <w:r>
              <w:rPr>
                <w:lang w:val="en-US"/>
              </w:rPr>
              <w:t xml:space="preserve">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19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BE73EE">
              <w:rPr>
                <w:noProof/>
                <w:lang w:val="en-US"/>
              </w:rPr>
              <w:t>V2X communication over PC5 in E-UTRA</w:t>
            </w:r>
            <w:r>
              <w:rPr>
                <w:noProof/>
                <w:lang w:val="en-US"/>
              </w:rPr>
              <w:t>-PC5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2D656ADD" w14:textId="77777777" w:rsidTr="00906996">
        <w:trPr>
          <w:cantSplit/>
          <w:jc w:val="center"/>
        </w:trPr>
        <w:tc>
          <w:tcPr>
            <w:tcW w:w="7094" w:type="dxa"/>
          </w:tcPr>
          <w:p w14:paraId="6688E927" w14:textId="77777777" w:rsidR="00921169" w:rsidRPr="00C434ED" w:rsidRDefault="00921169" w:rsidP="00906996">
            <w:pPr>
              <w:pStyle w:val="TAL"/>
            </w:pPr>
            <w:bookmarkStart w:id="173" w:name="MCCQCTEMPBM_00000140"/>
          </w:p>
        </w:tc>
      </w:tr>
      <w:bookmarkEnd w:id="173"/>
    </w:tbl>
    <w:p w14:paraId="26C17721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2BE4D9B8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6703F478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DC68460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3D1161D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74A3C10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5EF1060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F53EF31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20C0D1C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5FAAA4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58220349" w14:textId="77777777" w:rsidR="00921169" w:rsidRDefault="00921169" w:rsidP="00906996">
            <w:pPr>
              <w:pStyle w:val="TAL"/>
            </w:pPr>
          </w:p>
        </w:tc>
      </w:tr>
      <w:tr w:rsidR="00921169" w14:paraId="46CF3A7A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81254A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46803943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464312">
              <w:rPr>
                <w:noProof/>
                <w:lang w:val="en-US"/>
              </w:rPr>
              <w:t>V2X service identifier to destination layer-2 ID mapping rul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40218DB7" w14:textId="77777777" w:rsidR="00921169" w:rsidRDefault="00921169" w:rsidP="00906996">
            <w:pPr>
              <w:pStyle w:val="TAL"/>
            </w:pPr>
            <w:r>
              <w:t>octet o4+4</w:t>
            </w:r>
          </w:p>
          <w:p w14:paraId="62467F2B" w14:textId="77777777" w:rsidR="00921169" w:rsidRDefault="00921169" w:rsidP="00906996">
            <w:pPr>
              <w:pStyle w:val="TAL"/>
            </w:pPr>
          </w:p>
          <w:p w14:paraId="45897EB8" w14:textId="77777777" w:rsidR="00921169" w:rsidRDefault="00921169" w:rsidP="00906996">
            <w:pPr>
              <w:pStyle w:val="TAL"/>
            </w:pPr>
            <w:r>
              <w:t>octet o4+5</w:t>
            </w:r>
          </w:p>
        </w:tc>
      </w:tr>
      <w:tr w:rsidR="00921169" w14:paraId="38963B6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0327CD" w14:textId="77777777" w:rsidR="00921169" w:rsidRDefault="00921169" w:rsidP="00906996">
            <w:pPr>
              <w:pStyle w:val="TAC"/>
            </w:pPr>
          </w:p>
          <w:p w14:paraId="6F1A8FE7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90F861B" w14:textId="77777777" w:rsidR="00921169" w:rsidRDefault="00921169" w:rsidP="00906996">
            <w:pPr>
              <w:pStyle w:val="TAL"/>
            </w:pPr>
            <w:r>
              <w:t>octet (o4+</w:t>
            </w:r>
            <w:proofErr w:type="gramStart"/>
            <w:r>
              <w:t>6)*</w:t>
            </w:r>
            <w:proofErr w:type="gramEnd"/>
          </w:p>
          <w:p w14:paraId="139896F3" w14:textId="77777777" w:rsidR="00921169" w:rsidRDefault="00921169" w:rsidP="00906996">
            <w:pPr>
              <w:pStyle w:val="TAL"/>
            </w:pPr>
          </w:p>
          <w:p w14:paraId="5FE39349" w14:textId="77777777" w:rsidR="00921169" w:rsidRDefault="00921169" w:rsidP="00906996">
            <w:pPr>
              <w:pStyle w:val="TAL"/>
            </w:pPr>
            <w:r>
              <w:t>octet o19*</w:t>
            </w:r>
          </w:p>
        </w:tc>
      </w:tr>
      <w:tr w:rsidR="00921169" w14:paraId="0DD3F48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7196C3" w14:textId="77777777" w:rsidR="00921169" w:rsidRDefault="00921169" w:rsidP="00906996">
            <w:pPr>
              <w:pStyle w:val="TAC"/>
            </w:pPr>
          </w:p>
          <w:p w14:paraId="7EB1A774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0720DA6" w14:textId="77777777" w:rsidR="00921169" w:rsidRDefault="00921169" w:rsidP="00906996">
            <w:pPr>
              <w:pStyle w:val="TAL"/>
            </w:pPr>
            <w:r>
              <w:t>octet (o19+</w:t>
            </w:r>
            <w:proofErr w:type="gramStart"/>
            <w:r>
              <w:t>1)*</w:t>
            </w:r>
            <w:proofErr w:type="gramEnd"/>
          </w:p>
          <w:p w14:paraId="32823A33" w14:textId="77777777" w:rsidR="00921169" w:rsidRDefault="00921169" w:rsidP="00906996">
            <w:pPr>
              <w:pStyle w:val="TAL"/>
            </w:pPr>
          </w:p>
          <w:p w14:paraId="48FF8667" w14:textId="77777777" w:rsidR="00921169" w:rsidRDefault="00921169" w:rsidP="00906996">
            <w:pPr>
              <w:pStyle w:val="TAL"/>
            </w:pPr>
            <w:r>
              <w:t>octet o20*</w:t>
            </w:r>
          </w:p>
        </w:tc>
      </w:tr>
      <w:tr w:rsidR="00921169" w14:paraId="6373898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588569" w14:textId="77777777" w:rsidR="00921169" w:rsidRDefault="00921169" w:rsidP="00906996">
            <w:pPr>
              <w:pStyle w:val="TAC"/>
            </w:pPr>
          </w:p>
          <w:p w14:paraId="3A02C09F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6A46570" w14:textId="77777777" w:rsidR="00921169" w:rsidRDefault="00921169" w:rsidP="00906996">
            <w:pPr>
              <w:pStyle w:val="TAL"/>
            </w:pPr>
            <w:r>
              <w:t>octet (o20+</w:t>
            </w:r>
            <w:proofErr w:type="gramStart"/>
            <w:r>
              <w:t>1)*</w:t>
            </w:r>
            <w:proofErr w:type="gramEnd"/>
          </w:p>
          <w:p w14:paraId="3BD42CB7" w14:textId="77777777" w:rsidR="00921169" w:rsidRDefault="00921169" w:rsidP="00906996">
            <w:pPr>
              <w:pStyle w:val="TAL"/>
            </w:pPr>
          </w:p>
          <w:p w14:paraId="55C436B4" w14:textId="77777777" w:rsidR="00921169" w:rsidRDefault="00921169" w:rsidP="00906996">
            <w:pPr>
              <w:pStyle w:val="TAL"/>
            </w:pPr>
            <w:r>
              <w:t>octet o21*</w:t>
            </w:r>
          </w:p>
        </w:tc>
      </w:tr>
      <w:tr w:rsidR="00921169" w14:paraId="4C03393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6F0C34" w14:textId="77777777" w:rsidR="00921169" w:rsidRDefault="00921169" w:rsidP="00906996">
            <w:pPr>
              <w:pStyle w:val="TAC"/>
            </w:pPr>
          </w:p>
          <w:p w14:paraId="593407C6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C1B0B73" w14:textId="77777777" w:rsidR="00921169" w:rsidRDefault="00921169" w:rsidP="00906996">
            <w:pPr>
              <w:pStyle w:val="TAL"/>
            </w:pPr>
            <w:r>
              <w:t>octet (o21+</w:t>
            </w:r>
            <w:proofErr w:type="gramStart"/>
            <w:r>
              <w:t>1)*</w:t>
            </w:r>
            <w:proofErr w:type="gramEnd"/>
          </w:p>
          <w:p w14:paraId="7493106B" w14:textId="77777777" w:rsidR="00921169" w:rsidRDefault="00921169" w:rsidP="00906996">
            <w:pPr>
              <w:pStyle w:val="TAL"/>
            </w:pPr>
          </w:p>
          <w:p w14:paraId="48E9CA50" w14:textId="77777777" w:rsidR="00921169" w:rsidRDefault="00921169" w:rsidP="00906996">
            <w:pPr>
              <w:pStyle w:val="TAL"/>
            </w:pPr>
            <w:r>
              <w:t>octet o26*</w:t>
            </w:r>
          </w:p>
        </w:tc>
      </w:tr>
    </w:tbl>
    <w:p w14:paraId="32B64713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0: </w:t>
      </w:r>
      <w:r w:rsidRPr="00464312">
        <w:rPr>
          <w:noProof/>
          <w:lang w:val="en-US"/>
        </w:rPr>
        <w:t>V2X service identifier to destination layer-2 ID mapping rules</w:t>
      </w:r>
    </w:p>
    <w:p w14:paraId="15D16CCF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0: </w:t>
      </w:r>
      <w:r w:rsidRPr="00464312">
        <w:rPr>
          <w:noProof/>
          <w:lang w:val="en-US"/>
        </w:rPr>
        <w:t>V2X service identifier to destination layer-2 ID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FBC527D" w14:textId="77777777" w:rsidTr="00906996">
        <w:trPr>
          <w:cantSplit/>
          <w:jc w:val="center"/>
        </w:trPr>
        <w:tc>
          <w:tcPr>
            <w:tcW w:w="7094" w:type="dxa"/>
          </w:tcPr>
          <w:p w14:paraId="1E4810ED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rPr>
                <w:noProof/>
                <w:lang w:val="en-US"/>
              </w:rPr>
              <w:t>:</w:t>
            </w:r>
          </w:p>
          <w:p w14:paraId="4DBE11C3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t xml:space="preserve"> field </w:t>
            </w:r>
            <w:r w:rsidRPr="004906BD">
              <w:t>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1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1.</w:t>
            </w:r>
          </w:p>
        </w:tc>
      </w:tr>
      <w:tr w:rsidR="00921169" w:rsidRPr="003168A2" w14:paraId="3381D50C" w14:textId="77777777" w:rsidTr="00906996">
        <w:trPr>
          <w:cantSplit/>
          <w:jc w:val="center"/>
        </w:trPr>
        <w:tc>
          <w:tcPr>
            <w:tcW w:w="7094" w:type="dxa"/>
          </w:tcPr>
          <w:p w14:paraId="46B5476C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174" w:name="MCCQCTEMPBM_00000141"/>
          </w:p>
        </w:tc>
      </w:tr>
      <w:bookmarkEnd w:id="174"/>
    </w:tbl>
    <w:p w14:paraId="16D70CE5" w14:textId="77777777" w:rsidR="00921169" w:rsidRDefault="00921169" w:rsidP="00921169"/>
    <w:p w14:paraId="5316775F" w14:textId="77777777" w:rsidR="00921169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36E19AD6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FEE4A9C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B10702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966A462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1BCF01C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85437F8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1F3D7BF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2A88C23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714D4B6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35311439" w14:textId="77777777" w:rsidR="00921169" w:rsidRDefault="00921169" w:rsidP="00906996">
            <w:pPr>
              <w:pStyle w:val="TAL"/>
            </w:pPr>
          </w:p>
        </w:tc>
      </w:tr>
      <w:tr w:rsidR="00921169" w14:paraId="05B4E1B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FDCC34" w14:textId="77777777" w:rsidR="00921169" w:rsidRDefault="00921169" w:rsidP="00906996">
            <w:pPr>
              <w:pStyle w:val="TAC"/>
            </w:pPr>
          </w:p>
          <w:p w14:paraId="2E8F8CCE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rPr>
                <w:noProof/>
                <w:lang w:val="en-US"/>
              </w:rPr>
              <w:t xml:space="preserve">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419913A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19+1</w:t>
            </w:r>
          </w:p>
          <w:p w14:paraId="73E54877" w14:textId="77777777" w:rsidR="00921169" w:rsidRPr="00903C49" w:rsidRDefault="00921169" w:rsidP="00906996">
            <w:pPr>
              <w:pStyle w:val="TAL"/>
            </w:pPr>
          </w:p>
          <w:p w14:paraId="3E19FABC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19+2</w:t>
            </w:r>
          </w:p>
        </w:tc>
      </w:tr>
      <w:tr w:rsidR="00921169" w14:paraId="62A7A76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4477D6" w14:textId="77777777" w:rsidR="00921169" w:rsidRDefault="00921169" w:rsidP="00906996">
            <w:pPr>
              <w:pStyle w:val="TAC"/>
            </w:pPr>
          </w:p>
          <w:p w14:paraId="68B6095B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A91E63D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19+3</w:t>
            </w:r>
          </w:p>
          <w:p w14:paraId="3A3A8781" w14:textId="77777777" w:rsidR="00921169" w:rsidRPr="00903C49" w:rsidRDefault="00921169" w:rsidP="00906996">
            <w:pPr>
              <w:pStyle w:val="TAL"/>
            </w:pPr>
          </w:p>
          <w:p w14:paraId="726D356E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 w:rsidRPr="00DA0A17">
              <w:t>o22</w:t>
            </w:r>
          </w:p>
        </w:tc>
      </w:tr>
      <w:tr w:rsidR="00921169" w14:paraId="319D377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CF2B82" w14:textId="77777777" w:rsidR="00921169" w:rsidRPr="00986958" w:rsidRDefault="00921169" w:rsidP="00906996">
            <w:pPr>
              <w:pStyle w:val="TAC"/>
            </w:pPr>
          </w:p>
          <w:p w14:paraId="2AC5006E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D</w:t>
            </w:r>
            <w:r w:rsidRPr="00464312">
              <w:t>estination layer-2 ID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2AE4C82" w14:textId="77777777" w:rsidR="00921169" w:rsidRPr="00903C49" w:rsidRDefault="00921169" w:rsidP="00906996">
            <w:pPr>
              <w:pStyle w:val="TAL"/>
            </w:pPr>
            <w:r w:rsidRPr="002E39DE">
              <w:t xml:space="preserve">octet </w:t>
            </w:r>
            <w:r w:rsidRPr="00DA0A17">
              <w:t>o22</w:t>
            </w:r>
            <w:r>
              <w:t>+1</w:t>
            </w:r>
          </w:p>
          <w:p w14:paraId="53B9FB2E" w14:textId="77777777" w:rsidR="00921169" w:rsidRPr="00903C49" w:rsidRDefault="00921169" w:rsidP="00906996">
            <w:pPr>
              <w:pStyle w:val="TAL"/>
            </w:pPr>
          </w:p>
          <w:p w14:paraId="20E5F964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2E39DE">
              <w:t xml:space="preserve">octet </w:t>
            </w:r>
            <w:r>
              <w:t>(</w:t>
            </w:r>
            <w:r w:rsidRPr="00DA0A17">
              <w:t>o22</w:t>
            </w:r>
            <w:r>
              <w:t xml:space="preserve">+3) = </w:t>
            </w:r>
            <w:r w:rsidRPr="00530E20">
              <w:t>octet o20</w:t>
            </w:r>
          </w:p>
        </w:tc>
      </w:tr>
    </w:tbl>
    <w:p w14:paraId="7765844D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1: </w:t>
      </w:r>
      <w:r w:rsidRPr="00464312">
        <w:rPr>
          <w:noProof/>
          <w:lang w:val="en-US"/>
        </w:rPr>
        <w:t>V2X service identifier to destination layer-2 ID mapping rule</w:t>
      </w:r>
    </w:p>
    <w:p w14:paraId="0C918765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1: </w:t>
      </w:r>
      <w:r w:rsidRPr="00464312">
        <w:rPr>
          <w:noProof/>
          <w:lang w:val="en-US"/>
        </w:rPr>
        <w:t>V2X service identifier to destination layer-2 ID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03C49" w14:paraId="4CE63733" w14:textId="77777777" w:rsidTr="00906996">
        <w:trPr>
          <w:cantSplit/>
          <w:jc w:val="center"/>
        </w:trPr>
        <w:tc>
          <w:tcPr>
            <w:tcW w:w="7094" w:type="dxa"/>
          </w:tcPr>
          <w:p w14:paraId="4603E643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>:</w:t>
            </w:r>
          </w:p>
          <w:p w14:paraId="1EA57780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903C49" w14:paraId="5EB0A4E5" w14:textId="77777777" w:rsidTr="00906996">
        <w:trPr>
          <w:cantSplit/>
          <w:jc w:val="center"/>
        </w:trPr>
        <w:tc>
          <w:tcPr>
            <w:tcW w:w="7094" w:type="dxa"/>
          </w:tcPr>
          <w:p w14:paraId="36E0873B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75" w:name="MCCQCTEMPBM_00000142"/>
          </w:p>
        </w:tc>
      </w:tr>
      <w:bookmarkEnd w:id="175"/>
      <w:tr w:rsidR="00921169" w:rsidRPr="003168A2" w14:paraId="3367D9B5" w14:textId="77777777" w:rsidTr="00906996">
        <w:trPr>
          <w:cantSplit/>
          <w:jc w:val="center"/>
        </w:trPr>
        <w:tc>
          <w:tcPr>
            <w:tcW w:w="7094" w:type="dxa"/>
          </w:tcPr>
          <w:p w14:paraId="39B2C374" w14:textId="77777777" w:rsidR="00921169" w:rsidRDefault="00921169" w:rsidP="00906996">
            <w:pPr>
              <w:pStyle w:val="TAL"/>
            </w:pPr>
            <w:r>
              <w:t>D</w:t>
            </w:r>
            <w:r w:rsidRPr="00530E20">
              <w:t>estination layer-2 ID</w:t>
            </w:r>
            <w:r>
              <w:t>:</w:t>
            </w:r>
          </w:p>
          <w:p w14:paraId="1A00FFF3" w14:textId="77777777" w:rsidR="00921169" w:rsidRDefault="00921169" w:rsidP="00906996">
            <w:pPr>
              <w:pStyle w:val="TAL"/>
            </w:pPr>
            <w:r w:rsidRPr="00903C49">
              <w:t xml:space="preserve">The </w:t>
            </w:r>
            <w:r>
              <w:t>d</w:t>
            </w:r>
            <w:r w:rsidRPr="00903C49">
              <w:t>estination layer-2 ID</w:t>
            </w:r>
            <w:r w:rsidRPr="00C434ED">
              <w:rPr>
                <w:noProof/>
                <w:lang w:val="en-US"/>
              </w:rPr>
              <w:t xml:space="preserve"> </w:t>
            </w:r>
            <w:r w:rsidRPr="00903C49">
              <w:t>field</w:t>
            </w:r>
            <w:r w:rsidRPr="004906BD">
              <w:t xml:space="preserve"> is </w:t>
            </w:r>
            <w:r>
              <w:t xml:space="preserve">a binary </w:t>
            </w:r>
            <w:r w:rsidRPr="004906BD">
              <w:t xml:space="preserve">coded </w:t>
            </w:r>
            <w:r>
              <w:t>layer 2 identifier.</w:t>
            </w:r>
          </w:p>
        </w:tc>
      </w:tr>
      <w:tr w:rsidR="00921169" w:rsidRPr="003168A2" w14:paraId="52301F00" w14:textId="77777777" w:rsidTr="00906996">
        <w:trPr>
          <w:cantSplit/>
          <w:jc w:val="center"/>
        </w:trPr>
        <w:tc>
          <w:tcPr>
            <w:tcW w:w="7094" w:type="dxa"/>
          </w:tcPr>
          <w:p w14:paraId="3217B2B9" w14:textId="77777777" w:rsidR="00921169" w:rsidRDefault="00921169" w:rsidP="00906996">
            <w:pPr>
              <w:pStyle w:val="TAL"/>
            </w:pPr>
            <w:bookmarkStart w:id="176" w:name="MCCQCTEMPBM_00000143"/>
          </w:p>
        </w:tc>
      </w:tr>
      <w:bookmarkEnd w:id="176"/>
      <w:tr w:rsidR="00921169" w:rsidRPr="003168A2" w14:paraId="066E7925" w14:textId="77777777" w:rsidTr="00906996">
        <w:trPr>
          <w:cantSplit/>
          <w:jc w:val="center"/>
        </w:trPr>
        <w:tc>
          <w:tcPr>
            <w:tcW w:w="7094" w:type="dxa"/>
          </w:tcPr>
          <w:p w14:paraId="1B221AE5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rPr>
                <w:noProof/>
                <w:lang w:val="en-US"/>
              </w:rPr>
              <w:t xml:space="preserve"> contents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21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rPr>
                <w:noProof/>
                <w:lang w:val="en-US"/>
              </w:rPr>
              <w:t xml:space="preserve">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07D49E88" w14:textId="77777777" w:rsidTr="00906996">
        <w:trPr>
          <w:cantSplit/>
          <w:jc w:val="center"/>
        </w:trPr>
        <w:tc>
          <w:tcPr>
            <w:tcW w:w="7094" w:type="dxa"/>
          </w:tcPr>
          <w:p w14:paraId="572A2B86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77" w:name="MCCQCTEMPBM_00000144"/>
          </w:p>
        </w:tc>
      </w:tr>
      <w:bookmarkEnd w:id="177"/>
    </w:tbl>
    <w:p w14:paraId="02D27BA3" w14:textId="77777777" w:rsidR="00921169" w:rsidRPr="0046576E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5F9A10FC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FDDC07B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92E053A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58B6B0B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0967131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68149BC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8F6581D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D9F0776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8EDF2D0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4B88F133" w14:textId="77777777" w:rsidR="00921169" w:rsidRDefault="00921169" w:rsidP="00906996">
            <w:pPr>
              <w:pStyle w:val="TAL"/>
            </w:pPr>
          </w:p>
        </w:tc>
      </w:tr>
      <w:tr w:rsidR="00921169" w14:paraId="0A04D003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8A7D1F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FEEE57B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BF01CD">
              <w:rPr>
                <w:noProof/>
                <w:lang w:val="en-US" w:eastAsia="ko-KR"/>
              </w:rPr>
              <w:t xml:space="preserve">PPPP to PDB </w:t>
            </w:r>
            <w:r w:rsidRPr="00BF01CD">
              <w:t>mapping rul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4AE663A5" w14:textId="77777777" w:rsidR="00921169" w:rsidRDefault="00921169" w:rsidP="00906996">
            <w:pPr>
              <w:pStyle w:val="TAL"/>
            </w:pPr>
            <w:r>
              <w:t>octet o26+1</w:t>
            </w:r>
          </w:p>
          <w:p w14:paraId="0389811E" w14:textId="77777777" w:rsidR="00921169" w:rsidRDefault="00921169" w:rsidP="00906996">
            <w:pPr>
              <w:pStyle w:val="TAL"/>
            </w:pPr>
          </w:p>
          <w:p w14:paraId="4D2B1D03" w14:textId="77777777" w:rsidR="00921169" w:rsidRDefault="00921169" w:rsidP="00906996">
            <w:pPr>
              <w:pStyle w:val="TAL"/>
            </w:pPr>
            <w:r>
              <w:t>octet o26+2</w:t>
            </w:r>
          </w:p>
        </w:tc>
      </w:tr>
      <w:tr w:rsidR="00921169" w14:paraId="6E1C87D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ACC759" w14:textId="77777777" w:rsidR="00921169" w:rsidRDefault="00921169" w:rsidP="00906996">
            <w:pPr>
              <w:pStyle w:val="TAC"/>
            </w:pPr>
          </w:p>
          <w:p w14:paraId="00688D62" w14:textId="77777777" w:rsidR="00921169" w:rsidRDefault="00921169" w:rsidP="00906996">
            <w:pPr>
              <w:pStyle w:val="TAC"/>
            </w:pPr>
            <w:r w:rsidRPr="00BF01CD">
              <w:rPr>
                <w:noProof/>
                <w:lang w:val="en-US" w:eastAsia="ko-KR"/>
              </w:rPr>
              <w:t>PPPP to PDB</w:t>
            </w:r>
            <w:r w:rsidRPr="00464312">
              <w:rPr>
                <w:noProof/>
                <w:lang w:val="en-US"/>
              </w:rPr>
              <w:t xml:space="preserve"> mapping rule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6049961" w14:textId="77777777" w:rsidR="00921169" w:rsidRDefault="00921169" w:rsidP="00906996">
            <w:pPr>
              <w:pStyle w:val="TAL"/>
            </w:pPr>
            <w:r>
              <w:t>octet (o26+</w:t>
            </w:r>
            <w:proofErr w:type="gramStart"/>
            <w:r>
              <w:t>3)*</w:t>
            </w:r>
            <w:proofErr w:type="gramEnd"/>
          </w:p>
          <w:p w14:paraId="397D0198" w14:textId="77777777" w:rsidR="00921169" w:rsidRDefault="00921169" w:rsidP="00906996">
            <w:pPr>
              <w:pStyle w:val="TAL"/>
            </w:pPr>
          </w:p>
          <w:p w14:paraId="0BB306E7" w14:textId="77777777" w:rsidR="00921169" w:rsidRDefault="00921169" w:rsidP="00906996">
            <w:pPr>
              <w:pStyle w:val="TAL"/>
            </w:pPr>
            <w:r>
              <w:t>octet (o26+</w:t>
            </w:r>
            <w:proofErr w:type="gramStart"/>
            <w:r>
              <w:t>5)*</w:t>
            </w:r>
            <w:proofErr w:type="gramEnd"/>
          </w:p>
        </w:tc>
      </w:tr>
      <w:tr w:rsidR="00921169" w14:paraId="1A6311E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94E8C0" w14:textId="77777777" w:rsidR="00921169" w:rsidRDefault="00921169" w:rsidP="00906996">
            <w:pPr>
              <w:pStyle w:val="TAC"/>
            </w:pPr>
          </w:p>
          <w:p w14:paraId="06B1E1E6" w14:textId="77777777" w:rsidR="00921169" w:rsidRDefault="00921169" w:rsidP="00906996">
            <w:pPr>
              <w:pStyle w:val="TAC"/>
            </w:pPr>
            <w:r w:rsidRPr="00BF01CD">
              <w:rPr>
                <w:noProof/>
                <w:lang w:val="en-US" w:eastAsia="ko-KR"/>
              </w:rPr>
              <w:t>PPPP to PDB</w:t>
            </w:r>
            <w:r w:rsidRPr="00464312">
              <w:rPr>
                <w:noProof/>
                <w:lang w:val="en-US"/>
              </w:rPr>
              <w:t xml:space="preserve"> mapping rule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133E75A" w14:textId="77777777" w:rsidR="00921169" w:rsidRDefault="00921169" w:rsidP="00906996">
            <w:pPr>
              <w:pStyle w:val="TAL"/>
            </w:pPr>
            <w:r>
              <w:t>octet (o26+</w:t>
            </w:r>
            <w:proofErr w:type="gramStart"/>
            <w:r>
              <w:t>6)*</w:t>
            </w:r>
            <w:proofErr w:type="gramEnd"/>
          </w:p>
          <w:p w14:paraId="6F3F6DBD" w14:textId="77777777" w:rsidR="00921169" w:rsidRDefault="00921169" w:rsidP="00906996">
            <w:pPr>
              <w:pStyle w:val="TAL"/>
            </w:pPr>
          </w:p>
          <w:p w14:paraId="6F61EA36" w14:textId="77777777" w:rsidR="00921169" w:rsidRDefault="00921169" w:rsidP="00906996">
            <w:pPr>
              <w:pStyle w:val="TAL"/>
            </w:pPr>
            <w:r>
              <w:t>octet (o26+</w:t>
            </w:r>
            <w:proofErr w:type="gramStart"/>
            <w:r>
              <w:t>8)*</w:t>
            </w:r>
            <w:proofErr w:type="gramEnd"/>
          </w:p>
        </w:tc>
      </w:tr>
      <w:tr w:rsidR="00921169" w14:paraId="46AD2A0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B1ACBE" w14:textId="77777777" w:rsidR="00921169" w:rsidRDefault="00921169" w:rsidP="00906996">
            <w:pPr>
              <w:pStyle w:val="TAC"/>
            </w:pPr>
          </w:p>
          <w:p w14:paraId="6C3CE437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70C0119" w14:textId="77777777" w:rsidR="00921169" w:rsidRDefault="00921169" w:rsidP="00906996">
            <w:pPr>
              <w:pStyle w:val="TAL"/>
            </w:pPr>
            <w:r>
              <w:t>octet (o26+</w:t>
            </w:r>
            <w:proofErr w:type="gramStart"/>
            <w:r>
              <w:t>9)*</w:t>
            </w:r>
            <w:proofErr w:type="gramEnd"/>
          </w:p>
          <w:p w14:paraId="2293044F" w14:textId="77777777" w:rsidR="00921169" w:rsidRDefault="00921169" w:rsidP="00906996">
            <w:pPr>
              <w:pStyle w:val="TAL"/>
            </w:pPr>
          </w:p>
          <w:p w14:paraId="7D1917A6" w14:textId="77777777" w:rsidR="00921169" w:rsidRDefault="00921169" w:rsidP="00906996">
            <w:pPr>
              <w:pStyle w:val="TAL"/>
            </w:pPr>
            <w:r>
              <w:t>octet (o26+3*n-</w:t>
            </w:r>
            <w:proofErr w:type="gramStart"/>
            <w:r>
              <w:t>1)*</w:t>
            </w:r>
            <w:proofErr w:type="gramEnd"/>
          </w:p>
        </w:tc>
      </w:tr>
      <w:tr w:rsidR="00921169" w14:paraId="60A9F90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32FA2E" w14:textId="77777777" w:rsidR="00921169" w:rsidRDefault="00921169" w:rsidP="00906996">
            <w:pPr>
              <w:pStyle w:val="TAC"/>
            </w:pPr>
          </w:p>
          <w:p w14:paraId="4AB49F29" w14:textId="77777777" w:rsidR="00921169" w:rsidRDefault="00921169" w:rsidP="00906996">
            <w:pPr>
              <w:pStyle w:val="TAC"/>
            </w:pPr>
            <w:r w:rsidRPr="00BF01CD">
              <w:rPr>
                <w:noProof/>
                <w:lang w:val="en-US" w:eastAsia="ko-KR"/>
              </w:rPr>
              <w:t>PPPP to PDB</w:t>
            </w:r>
            <w:r w:rsidRPr="00464312">
              <w:rPr>
                <w:noProof/>
                <w:lang w:val="en-US"/>
              </w:rPr>
              <w:t xml:space="preserve"> mapping rule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E4AC9D4" w14:textId="77777777" w:rsidR="00921169" w:rsidRDefault="00921169" w:rsidP="00906996">
            <w:pPr>
              <w:pStyle w:val="TAL"/>
            </w:pPr>
            <w:r>
              <w:t>octet (o26+3*</w:t>
            </w:r>
            <w:proofErr w:type="gramStart"/>
            <w:r>
              <w:t>n)*</w:t>
            </w:r>
            <w:proofErr w:type="gramEnd"/>
          </w:p>
          <w:p w14:paraId="662D8D00" w14:textId="77777777" w:rsidR="00921169" w:rsidRDefault="00921169" w:rsidP="00906996">
            <w:pPr>
              <w:pStyle w:val="TAL"/>
            </w:pPr>
          </w:p>
          <w:p w14:paraId="7C8721AC" w14:textId="77777777" w:rsidR="00921169" w:rsidRDefault="00921169" w:rsidP="00906996">
            <w:pPr>
              <w:pStyle w:val="TAL"/>
            </w:pPr>
            <w:r>
              <w:t>octet (o26+2+3*</w:t>
            </w:r>
            <w:proofErr w:type="gramStart"/>
            <w:r>
              <w:t>n)*</w:t>
            </w:r>
            <w:proofErr w:type="gramEnd"/>
          </w:p>
          <w:p w14:paraId="6723BA2B" w14:textId="77777777" w:rsidR="00921169" w:rsidRDefault="00921169" w:rsidP="00906996">
            <w:pPr>
              <w:pStyle w:val="TAL"/>
            </w:pPr>
            <w:r>
              <w:t>= octet o27*</w:t>
            </w:r>
          </w:p>
        </w:tc>
      </w:tr>
    </w:tbl>
    <w:p w14:paraId="73C399F2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2: </w:t>
      </w:r>
      <w:r w:rsidRPr="00BF01CD">
        <w:rPr>
          <w:noProof/>
          <w:lang w:val="en-US" w:eastAsia="ko-KR"/>
        </w:rPr>
        <w:t>PPPP to PDB</w:t>
      </w:r>
      <w:r w:rsidRPr="00464312">
        <w:rPr>
          <w:noProof/>
          <w:lang w:val="en-US"/>
        </w:rPr>
        <w:t xml:space="preserve"> mapping rule</w:t>
      </w:r>
      <w:r>
        <w:rPr>
          <w:noProof/>
          <w:lang w:val="en-US"/>
        </w:rPr>
        <w:t>s</w:t>
      </w:r>
    </w:p>
    <w:p w14:paraId="31F5C44A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2: </w:t>
      </w:r>
      <w:r w:rsidRPr="00BF01CD">
        <w:rPr>
          <w:noProof/>
          <w:lang w:val="en-US" w:eastAsia="ko-KR"/>
        </w:rPr>
        <w:t>PPPP to PDB</w:t>
      </w:r>
      <w:r w:rsidRPr="00464312">
        <w:rPr>
          <w:noProof/>
          <w:lang w:val="en-US"/>
        </w:rPr>
        <w:t xml:space="preserve"> mapping rule</w:t>
      </w:r>
      <w:r>
        <w:rPr>
          <w:noProof/>
          <w:lang w:val="en-US"/>
        </w:rPr>
        <w:t>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16BB3AB6" w14:textId="77777777" w:rsidTr="00906996">
        <w:trPr>
          <w:cantSplit/>
          <w:jc w:val="center"/>
        </w:trPr>
        <w:tc>
          <w:tcPr>
            <w:tcW w:w="7094" w:type="dxa"/>
          </w:tcPr>
          <w:p w14:paraId="3C78099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BF01CD">
              <w:rPr>
                <w:noProof/>
                <w:lang w:val="en-US" w:eastAsia="ko-KR"/>
              </w:rPr>
              <w:t>PPPP to PDB</w:t>
            </w:r>
            <w:r w:rsidRPr="00464312">
              <w:rPr>
                <w:noProof/>
                <w:lang w:val="en-US"/>
              </w:rPr>
              <w:t xml:space="preserve"> mapping rule</w:t>
            </w:r>
            <w:r>
              <w:rPr>
                <w:noProof/>
                <w:lang w:val="en-US"/>
              </w:rPr>
              <w:t>:</w:t>
            </w:r>
          </w:p>
          <w:p w14:paraId="64150DB1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 w:rsidRPr="00BF01CD">
              <w:rPr>
                <w:noProof/>
                <w:lang w:val="en-US" w:eastAsia="ko-KR"/>
              </w:rPr>
              <w:t>PPPP to PDB</w:t>
            </w:r>
            <w:r w:rsidRPr="00464312">
              <w:rPr>
                <w:noProof/>
                <w:lang w:val="en-US"/>
              </w:rPr>
              <w:t xml:space="preserve"> mapping rule</w:t>
            </w:r>
            <w:r>
              <w:t xml:space="preserve"> field </w:t>
            </w:r>
            <w:r w:rsidRPr="004906BD">
              <w:t>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3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3.</w:t>
            </w:r>
          </w:p>
        </w:tc>
      </w:tr>
      <w:tr w:rsidR="00921169" w:rsidRPr="003168A2" w14:paraId="41602D28" w14:textId="77777777" w:rsidTr="00906996">
        <w:trPr>
          <w:cantSplit/>
          <w:jc w:val="center"/>
        </w:trPr>
        <w:tc>
          <w:tcPr>
            <w:tcW w:w="7094" w:type="dxa"/>
          </w:tcPr>
          <w:p w14:paraId="27C811D0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178" w:name="MCCQCTEMPBM_00000145"/>
          </w:p>
        </w:tc>
      </w:tr>
      <w:bookmarkEnd w:id="178"/>
    </w:tbl>
    <w:p w14:paraId="21B13425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709"/>
        <w:gridCol w:w="709"/>
        <w:gridCol w:w="8"/>
        <w:gridCol w:w="1408"/>
        <w:gridCol w:w="8"/>
      </w:tblGrid>
      <w:tr w:rsidR="00921169" w14:paraId="44019507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262A3667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3C75C16B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0C8A01F6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2579F6E9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5302197E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298D03E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B79895B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0972FB0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530D65A7" w14:textId="77777777" w:rsidR="00921169" w:rsidRDefault="00921169" w:rsidP="00906996">
            <w:pPr>
              <w:pStyle w:val="TAL"/>
            </w:pPr>
          </w:p>
        </w:tc>
      </w:tr>
      <w:tr w:rsidR="00921169" w14:paraId="1353DF4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BF13D3" w14:textId="77777777" w:rsidR="00921169" w:rsidRDefault="00921169" w:rsidP="00906996">
            <w:pPr>
              <w:pStyle w:val="TAC"/>
            </w:pPr>
            <w:r>
              <w:t>0</w:t>
            </w:r>
          </w:p>
          <w:p w14:paraId="3C6836CE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0B5CAC" w14:textId="77777777" w:rsidR="00921169" w:rsidRDefault="00921169" w:rsidP="00906996">
            <w:pPr>
              <w:pStyle w:val="TAC"/>
            </w:pPr>
            <w:r>
              <w:t>0</w:t>
            </w:r>
          </w:p>
          <w:p w14:paraId="1FEEF22D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CD6AF6" w14:textId="77777777" w:rsidR="00921169" w:rsidRDefault="00921169" w:rsidP="00906996">
            <w:pPr>
              <w:pStyle w:val="TAC"/>
            </w:pPr>
            <w:r>
              <w:t>0</w:t>
            </w:r>
          </w:p>
          <w:p w14:paraId="5F8D2533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D8FA75" w14:textId="77777777" w:rsidR="00921169" w:rsidRDefault="00921169" w:rsidP="00906996">
            <w:pPr>
              <w:pStyle w:val="TAC"/>
            </w:pPr>
            <w:r>
              <w:t>0</w:t>
            </w:r>
          </w:p>
          <w:p w14:paraId="530D27AE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B81B7F" w14:textId="77777777" w:rsidR="00921169" w:rsidRDefault="00921169" w:rsidP="00906996">
            <w:pPr>
              <w:pStyle w:val="TAC"/>
            </w:pPr>
            <w:r>
              <w:t>0</w:t>
            </w:r>
          </w:p>
          <w:p w14:paraId="4403B672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212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7B0F0D" w14:textId="77777777" w:rsidR="00921169" w:rsidRDefault="00921169" w:rsidP="00906996">
            <w:pPr>
              <w:pStyle w:val="TAC"/>
            </w:pPr>
            <w:r>
              <w:t>PPPP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4FD452E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26+6</w:t>
            </w:r>
          </w:p>
        </w:tc>
      </w:tr>
      <w:tr w:rsidR="00921169" w14:paraId="2B78513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A9CABD" w14:textId="77777777" w:rsidR="00921169" w:rsidRPr="00986958" w:rsidRDefault="00921169" w:rsidP="00906996">
            <w:pPr>
              <w:pStyle w:val="TAC"/>
            </w:pPr>
          </w:p>
          <w:p w14:paraId="73D3789E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PDB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2C73BF0" w14:textId="77777777" w:rsidR="00921169" w:rsidRDefault="00921169" w:rsidP="00906996">
            <w:pPr>
              <w:pStyle w:val="TAL"/>
            </w:pPr>
            <w:r w:rsidRPr="002E39DE">
              <w:t xml:space="preserve">octet </w:t>
            </w:r>
            <w:r>
              <w:t>o26+7</w:t>
            </w:r>
          </w:p>
          <w:p w14:paraId="00532774" w14:textId="77777777" w:rsidR="00921169" w:rsidRPr="00903C49" w:rsidRDefault="00921169" w:rsidP="00906996">
            <w:pPr>
              <w:pStyle w:val="TAL"/>
            </w:pPr>
          </w:p>
          <w:p w14:paraId="111D48A3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530E20">
              <w:t xml:space="preserve">octet </w:t>
            </w:r>
            <w:r>
              <w:t>o26+8</w:t>
            </w:r>
          </w:p>
        </w:tc>
      </w:tr>
    </w:tbl>
    <w:p w14:paraId="41D13F99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3: </w:t>
      </w:r>
      <w:r w:rsidRPr="00BF01CD">
        <w:rPr>
          <w:noProof/>
          <w:lang w:val="en-US" w:eastAsia="ko-KR"/>
        </w:rPr>
        <w:t>PPPP to PDB</w:t>
      </w:r>
      <w:r w:rsidRPr="00464312">
        <w:rPr>
          <w:noProof/>
          <w:lang w:val="en-US"/>
        </w:rPr>
        <w:t xml:space="preserve"> mapping rule</w:t>
      </w:r>
    </w:p>
    <w:p w14:paraId="1381A39B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3: </w:t>
      </w:r>
      <w:r w:rsidRPr="00BF01CD">
        <w:rPr>
          <w:noProof/>
          <w:lang w:val="en-US" w:eastAsia="ko-KR"/>
        </w:rPr>
        <w:t>PPPP to PDB</w:t>
      </w:r>
      <w:r w:rsidRPr="00464312">
        <w:rPr>
          <w:noProof/>
          <w:lang w:val="en-US"/>
        </w:rPr>
        <w:t xml:space="preserve">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03C49" w14:paraId="61D1AE03" w14:textId="77777777" w:rsidTr="00906996">
        <w:trPr>
          <w:cantSplit/>
          <w:jc w:val="center"/>
        </w:trPr>
        <w:tc>
          <w:tcPr>
            <w:tcW w:w="7094" w:type="dxa"/>
          </w:tcPr>
          <w:p w14:paraId="6F6E2EAC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proofErr w:type="spellStart"/>
            <w:r>
              <w:t>ProSe</w:t>
            </w:r>
            <w:proofErr w:type="spellEnd"/>
            <w:r>
              <w:t xml:space="preserve"> per-packet priority (</w:t>
            </w:r>
            <w:r>
              <w:rPr>
                <w:noProof/>
                <w:lang w:val="en-US"/>
              </w:rPr>
              <w:t>PPPP):</w:t>
            </w:r>
          </w:p>
          <w:p w14:paraId="7101739E" w14:textId="77777777" w:rsidR="00921169" w:rsidRDefault="00921169" w:rsidP="00906996">
            <w:pPr>
              <w:pStyle w:val="TAL"/>
              <w:rPr>
                <w:lang w:eastAsia="ko-KR"/>
              </w:rPr>
            </w:pPr>
            <w:r>
              <w:rPr>
                <w:noProof/>
                <w:lang w:val="en-US"/>
              </w:rPr>
              <w:t xml:space="preserve">The PPPP field is a </w:t>
            </w:r>
            <w:proofErr w:type="spellStart"/>
            <w:r>
              <w:t>ProSe</w:t>
            </w:r>
            <w:proofErr w:type="spellEnd"/>
            <w:r>
              <w:t xml:space="preserve"> per-packet priority value</w:t>
            </w:r>
            <w:r>
              <w:rPr>
                <w:lang w:eastAsia="ko-KR"/>
              </w:rPr>
              <w:t>.</w:t>
            </w:r>
          </w:p>
          <w:p w14:paraId="5FBD6D68" w14:textId="77777777" w:rsidR="00921169" w:rsidRDefault="00921169" w:rsidP="00906996">
            <w:pPr>
              <w:pStyle w:val="TAL"/>
            </w:pPr>
            <w:r>
              <w:t>Bits</w:t>
            </w:r>
          </w:p>
          <w:p w14:paraId="011B161D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3 2 1</w:t>
            </w:r>
          </w:p>
          <w:p w14:paraId="072BF629" w14:textId="77777777" w:rsidR="00921169" w:rsidRDefault="00921169" w:rsidP="00906996">
            <w:pPr>
              <w:pStyle w:val="TAL"/>
            </w:pPr>
            <w:r>
              <w:t>0 0 0</w:t>
            </w:r>
            <w:r w:rsidRPr="009E1E84">
              <w:tab/>
            </w:r>
            <w:r>
              <w:t>PPPP value 1</w:t>
            </w:r>
          </w:p>
          <w:p w14:paraId="3C8F2909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 0 1</w:t>
            </w:r>
            <w:r w:rsidRPr="009E1E84">
              <w:tab/>
            </w:r>
            <w:r>
              <w:t>PPPP value 2</w:t>
            </w:r>
          </w:p>
          <w:p w14:paraId="5B260EB4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 1 0</w:t>
            </w:r>
            <w:r w:rsidRPr="009E1E84">
              <w:tab/>
            </w:r>
            <w:r>
              <w:t>PPPP value 3</w:t>
            </w:r>
          </w:p>
          <w:p w14:paraId="5E0EFC09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 1 1</w:t>
            </w:r>
            <w:r w:rsidRPr="009E1E84">
              <w:tab/>
            </w:r>
            <w:r>
              <w:t>PPPP value 4</w:t>
            </w:r>
          </w:p>
          <w:p w14:paraId="7FE7CDA4" w14:textId="77777777" w:rsidR="00921169" w:rsidRDefault="00921169" w:rsidP="00906996">
            <w:pPr>
              <w:pStyle w:val="TAL"/>
            </w:pPr>
            <w:r>
              <w:t>1 0 0</w:t>
            </w:r>
            <w:r w:rsidRPr="009E1E84">
              <w:tab/>
            </w:r>
            <w:r>
              <w:t>PPPP value 5</w:t>
            </w:r>
          </w:p>
          <w:p w14:paraId="7AC90DC0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 0 1</w:t>
            </w:r>
            <w:r w:rsidRPr="009E1E84">
              <w:tab/>
            </w:r>
            <w:r>
              <w:t>PPPP value 6</w:t>
            </w:r>
          </w:p>
          <w:p w14:paraId="0E2184A6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 1 0</w:t>
            </w:r>
            <w:r w:rsidRPr="009E1E84">
              <w:tab/>
            </w:r>
            <w:r>
              <w:t>PPPP value 7</w:t>
            </w:r>
          </w:p>
          <w:p w14:paraId="36EA9E8F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 1 1</w:t>
            </w:r>
            <w:r w:rsidRPr="009E1E84">
              <w:tab/>
            </w:r>
            <w:r>
              <w:t>PPPP value 8</w:t>
            </w:r>
          </w:p>
        </w:tc>
      </w:tr>
      <w:tr w:rsidR="00921169" w:rsidRPr="00903C49" w14:paraId="574D6025" w14:textId="77777777" w:rsidTr="00906996">
        <w:trPr>
          <w:cantSplit/>
          <w:jc w:val="center"/>
        </w:trPr>
        <w:tc>
          <w:tcPr>
            <w:tcW w:w="7094" w:type="dxa"/>
          </w:tcPr>
          <w:p w14:paraId="440D8FAB" w14:textId="77777777" w:rsidR="00921169" w:rsidRDefault="00921169" w:rsidP="00906996">
            <w:pPr>
              <w:pStyle w:val="TAL"/>
            </w:pPr>
            <w:bookmarkStart w:id="179" w:name="MCCQCTEMPBM_00000146"/>
          </w:p>
        </w:tc>
      </w:tr>
      <w:bookmarkEnd w:id="179"/>
      <w:tr w:rsidR="00921169" w:rsidRPr="003168A2" w14:paraId="7B91FCB7" w14:textId="77777777" w:rsidTr="00906996">
        <w:trPr>
          <w:cantSplit/>
          <w:jc w:val="center"/>
        </w:trPr>
        <w:tc>
          <w:tcPr>
            <w:tcW w:w="7094" w:type="dxa"/>
          </w:tcPr>
          <w:p w14:paraId="4E6E6127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>P</w:t>
            </w:r>
            <w:r w:rsidRPr="00B553EA">
              <w:rPr>
                <w:noProof/>
                <w:lang w:val="en-US"/>
              </w:rPr>
              <w:t xml:space="preserve">acket </w:t>
            </w:r>
            <w:r>
              <w:rPr>
                <w:noProof/>
                <w:lang w:val="en-US"/>
              </w:rPr>
              <w:t>d</w:t>
            </w:r>
            <w:r w:rsidRPr="00B553EA">
              <w:rPr>
                <w:noProof/>
                <w:lang w:val="en-US"/>
              </w:rPr>
              <w:t xml:space="preserve">elay </w:t>
            </w:r>
            <w:r>
              <w:rPr>
                <w:noProof/>
                <w:lang w:val="en-US"/>
              </w:rPr>
              <w:t>b</w:t>
            </w:r>
            <w:r w:rsidRPr="00B553EA">
              <w:rPr>
                <w:noProof/>
                <w:lang w:val="en-US"/>
              </w:rPr>
              <w:t xml:space="preserve">udget </w:t>
            </w:r>
            <w:r>
              <w:rPr>
                <w:noProof/>
                <w:lang w:val="en-US"/>
              </w:rPr>
              <w:t>(</w:t>
            </w:r>
            <w:r>
              <w:t>PDB):</w:t>
            </w:r>
          </w:p>
        </w:tc>
      </w:tr>
      <w:tr w:rsidR="00921169" w:rsidRPr="003168A2" w14:paraId="49B16183" w14:textId="77777777" w:rsidTr="00906996">
        <w:trPr>
          <w:cantSplit/>
          <w:jc w:val="center"/>
        </w:trPr>
        <w:tc>
          <w:tcPr>
            <w:tcW w:w="7094" w:type="dxa"/>
          </w:tcPr>
          <w:p w14:paraId="2A98F9BC" w14:textId="77777777" w:rsidR="00921169" w:rsidRPr="00530E20" w:rsidRDefault="00921169" w:rsidP="00906996">
            <w:pPr>
              <w:pStyle w:val="TAL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 xml:space="preserve">The PDB field indicates binary encoded </w:t>
            </w:r>
            <w:r w:rsidRPr="00B553EA">
              <w:rPr>
                <w:noProof/>
                <w:lang w:val="en-US"/>
              </w:rPr>
              <w:t xml:space="preserve">the </w:t>
            </w:r>
            <w:r>
              <w:rPr>
                <w:noProof/>
                <w:lang w:val="en-US"/>
              </w:rPr>
              <w:t>p</w:t>
            </w:r>
            <w:r w:rsidRPr="00B553EA">
              <w:rPr>
                <w:noProof/>
                <w:lang w:val="en-US"/>
              </w:rPr>
              <w:t xml:space="preserve">acket </w:t>
            </w:r>
            <w:r>
              <w:rPr>
                <w:noProof/>
                <w:lang w:val="en-US"/>
              </w:rPr>
              <w:t>d</w:t>
            </w:r>
            <w:r w:rsidRPr="00B553EA">
              <w:rPr>
                <w:noProof/>
                <w:lang w:val="en-US"/>
              </w:rPr>
              <w:t xml:space="preserve">elay </w:t>
            </w:r>
            <w:r>
              <w:rPr>
                <w:noProof/>
                <w:lang w:val="en-US"/>
              </w:rPr>
              <w:t>b</w:t>
            </w:r>
            <w:r w:rsidRPr="00B553EA">
              <w:rPr>
                <w:noProof/>
                <w:lang w:val="en-US"/>
              </w:rPr>
              <w:t xml:space="preserve">udget value in miliseconds to which the </w:t>
            </w:r>
            <w:proofErr w:type="spellStart"/>
            <w:r>
              <w:t>ProSe</w:t>
            </w:r>
            <w:proofErr w:type="spellEnd"/>
            <w:r>
              <w:t xml:space="preserve"> per-packet priority value indicated by the PPPP field is mapped.</w:t>
            </w:r>
          </w:p>
        </w:tc>
      </w:tr>
    </w:tbl>
    <w:p w14:paraId="34F6AB9E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51083FC0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76229BBF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8BDD5F0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5C5333A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94B0625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E379D9E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6A6B0FC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E06D52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3CE97FD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47A99D66" w14:textId="77777777" w:rsidR="00921169" w:rsidRDefault="00921169" w:rsidP="00906996">
            <w:pPr>
              <w:pStyle w:val="TAL"/>
            </w:pPr>
          </w:p>
        </w:tc>
      </w:tr>
      <w:tr w:rsidR="00921169" w14:paraId="6BBD4A8A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827F98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5D65B1B3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215F04CF" w14:textId="77777777" w:rsidR="00921169" w:rsidRDefault="00921169" w:rsidP="00906996">
            <w:pPr>
              <w:pStyle w:val="TAL"/>
            </w:pPr>
            <w:r>
              <w:t>octet o120*</w:t>
            </w:r>
          </w:p>
          <w:p w14:paraId="55483870" w14:textId="77777777" w:rsidR="00921169" w:rsidRDefault="00921169" w:rsidP="00906996">
            <w:pPr>
              <w:pStyle w:val="TAL"/>
            </w:pPr>
          </w:p>
          <w:p w14:paraId="4EAA0637" w14:textId="77777777" w:rsidR="00921169" w:rsidRDefault="00921169" w:rsidP="00906996">
            <w:pPr>
              <w:pStyle w:val="TAL"/>
            </w:pPr>
            <w:r>
              <w:t>octet (o120+</w:t>
            </w:r>
            <w:proofErr w:type="gramStart"/>
            <w:r>
              <w:t>2)*</w:t>
            </w:r>
            <w:proofErr w:type="gramEnd"/>
          </w:p>
        </w:tc>
      </w:tr>
      <w:tr w:rsidR="00921169" w14:paraId="68DFB1D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E172D0" w14:textId="77777777" w:rsidR="00921169" w:rsidRDefault="00921169" w:rsidP="00906996">
            <w:pPr>
              <w:pStyle w:val="TAC"/>
            </w:pPr>
          </w:p>
          <w:p w14:paraId="7EFE77F1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34C455A" w14:textId="77777777" w:rsidR="00921169" w:rsidRDefault="00921169" w:rsidP="00906996">
            <w:pPr>
              <w:pStyle w:val="TAL"/>
            </w:pPr>
            <w:r>
              <w:t>octet (o120+</w:t>
            </w:r>
            <w:proofErr w:type="gramStart"/>
            <w:r>
              <w:t>3)*</w:t>
            </w:r>
            <w:proofErr w:type="gramEnd"/>
          </w:p>
          <w:p w14:paraId="200D3748" w14:textId="77777777" w:rsidR="00921169" w:rsidRDefault="00921169" w:rsidP="00906996">
            <w:pPr>
              <w:pStyle w:val="TAL"/>
            </w:pPr>
          </w:p>
          <w:p w14:paraId="360E97BB" w14:textId="77777777" w:rsidR="00921169" w:rsidRDefault="00921169" w:rsidP="00906996">
            <w:pPr>
              <w:pStyle w:val="TAL"/>
            </w:pPr>
            <w:r>
              <w:t>octet o33*</w:t>
            </w:r>
          </w:p>
        </w:tc>
      </w:tr>
      <w:tr w:rsidR="00921169" w14:paraId="4BA5D34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B6FEFD" w14:textId="77777777" w:rsidR="00921169" w:rsidRDefault="00921169" w:rsidP="00906996">
            <w:pPr>
              <w:pStyle w:val="TAC"/>
            </w:pPr>
          </w:p>
          <w:p w14:paraId="4F612758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D2F4956" w14:textId="77777777" w:rsidR="00921169" w:rsidRDefault="00921169" w:rsidP="00906996">
            <w:pPr>
              <w:pStyle w:val="TAL"/>
            </w:pPr>
            <w:r>
              <w:t>octet (o33+</w:t>
            </w:r>
            <w:proofErr w:type="gramStart"/>
            <w:r>
              <w:t>1)*</w:t>
            </w:r>
            <w:proofErr w:type="gramEnd"/>
          </w:p>
          <w:p w14:paraId="7A1D576F" w14:textId="77777777" w:rsidR="00921169" w:rsidRDefault="00921169" w:rsidP="00906996">
            <w:pPr>
              <w:pStyle w:val="TAL"/>
            </w:pPr>
          </w:p>
          <w:p w14:paraId="52B02C71" w14:textId="77777777" w:rsidR="00921169" w:rsidRDefault="00921169" w:rsidP="00906996">
            <w:pPr>
              <w:pStyle w:val="TAL"/>
            </w:pPr>
            <w:r>
              <w:t>octet o34*</w:t>
            </w:r>
          </w:p>
        </w:tc>
      </w:tr>
      <w:tr w:rsidR="00921169" w14:paraId="0900A05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A717AC" w14:textId="77777777" w:rsidR="00921169" w:rsidRDefault="00921169" w:rsidP="00906996">
            <w:pPr>
              <w:pStyle w:val="TAC"/>
            </w:pPr>
          </w:p>
          <w:p w14:paraId="2C43E2E6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3645AFC" w14:textId="77777777" w:rsidR="00921169" w:rsidRDefault="00921169" w:rsidP="00906996">
            <w:pPr>
              <w:pStyle w:val="TAL"/>
            </w:pPr>
            <w:r>
              <w:t>octet (o34+</w:t>
            </w:r>
            <w:proofErr w:type="gramStart"/>
            <w:r>
              <w:t>1)*</w:t>
            </w:r>
            <w:proofErr w:type="gramEnd"/>
          </w:p>
          <w:p w14:paraId="7C034FAF" w14:textId="77777777" w:rsidR="00921169" w:rsidRDefault="00921169" w:rsidP="00906996">
            <w:pPr>
              <w:pStyle w:val="TAL"/>
            </w:pPr>
          </w:p>
          <w:p w14:paraId="2614DA1F" w14:textId="77777777" w:rsidR="00921169" w:rsidRDefault="00921169" w:rsidP="00906996">
            <w:pPr>
              <w:pStyle w:val="TAL"/>
            </w:pPr>
            <w:r>
              <w:t>octet o35*</w:t>
            </w:r>
          </w:p>
        </w:tc>
      </w:tr>
      <w:tr w:rsidR="00921169" w14:paraId="286FA16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132115" w14:textId="77777777" w:rsidR="00921169" w:rsidRDefault="00921169" w:rsidP="00906996">
            <w:pPr>
              <w:pStyle w:val="TAC"/>
            </w:pPr>
          </w:p>
          <w:p w14:paraId="10E924C8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B34D3C3" w14:textId="77777777" w:rsidR="00921169" w:rsidRDefault="00921169" w:rsidP="00906996">
            <w:pPr>
              <w:pStyle w:val="TAL"/>
            </w:pPr>
            <w:r>
              <w:t>octet (o35+</w:t>
            </w:r>
            <w:proofErr w:type="gramStart"/>
            <w:r>
              <w:t>1)*</w:t>
            </w:r>
            <w:proofErr w:type="gramEnd"/>
          </w:p>
          <w:p w14:paraId="14ACC825" w14:textId="77777777" w:rsidR="00921169" w:rsidRDefault="00921169" w:rsidP="00906996">
            <w:pPr>
              <w:pStyle w:val="TAL"/>
            </w:pPr>
          </w:p>
          <w:p w14:paraId="4386E0EC" w14:textId="77777777" w:rsidR="00921169" w:rsidRDefault="00921169" w:rsidP="00906996">
            <w:pPr>
              <w:pStyle w:val="TAL"/>
            </w:pPr>
            <w:r>
              <w:t>octet o28*</w:t>
            </w:r>
          </w:p>
        </w:tc>
      </w:tr>
    </w:tbl>
    <w:p w14:paraId="5D8F4322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4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E-UTRA </w:t>
      </w:r>
      <w:r w:rsidRPr="006725F0">
        <w:rPr>
          <w:noProof/>
          <w:lang w:val="en-US"/>
        </w:rPr>
        <w:t>frequency mapping rules</w:t>
      </w:r>
    </w:p>
    <w:p w14:paraId="5C0F45F8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4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E-UTRA </w:t>
      </w:r>
      <w:r w:rsidRPr="006725F0">
        <w:rPr>
          <w:noProof/>
          <w:lang w:val="en-US"/>
        </w:rPr>
        <w:t>frequency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253978D7" w14:textId="77777777" w:rsidTr="00906996">
        <w:trPr>
          <w:cantSplit/>
          <w:jc w:val="center"/>
        </w:trPr>
        <w:tc>
          <w:tcPr>
            <w:tcW w:w="7094" w:type="dxa"/>
          </w:tcPr>
          <w:p w14:paraId="50FC1408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>:</w:t>
            </w:r>
          </w:p>
          <w:p w14:paraId="7199680C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 w:rsidRPr="004906BD">
              <w:t>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5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5.</w:t>
            </w:r>
          </w:p>
        </w:tc>
      </w:tr>
      <w:tr w:rsidR="00921169" w:rsidRPr="003168A2" w14:paraId="58665643" w14:textId="77777777" w:rsidTr="00906996">
        <w:trPr>
          <w:cantSplit/>
          <w:jc w:val="center"/>
        </w:trPr>
        <w:tc>
          <w:tcPr>
            <w:tcW w:w="7094" w:type="dxa"/>
          </w:tcPr>
          <w:p w14:paraId="28DD99E9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180" w:name="MCCQCTEMPBM_00000147"/>
          </w:p>
        </w:tc>
      </w:tr>
      <w:bookmarkEnd w:id="180"/>
    </w:tbl>
    <w:p w14:paraId="69082147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7D475C05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77F191EE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978624F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A601423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2F17FB3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5BCA89C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19D0D17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10C0076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47AAD02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214C0ACF" w14:textId="77777777" w:rsidR="00921169" w:rsidRDefault="00921169" w:rsidP="00906996">
            <w:pPr>
              <w:pStyle w:val="TAL"/>
            </w:pPr>
          </w:p>
        </w:tc>
      </w:tr>
      <w:tr w:rsidR="00921169" w14:paraId="00CDF5E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A22E31" w14:textId="77777777" w:rsidR="00921169" w:rsidRDefault="00921169" w:rsidP="00906996">
            <w:pPr>
              <w:pStyle w:val="TAC"/>
            </w:pPr>
          </w:p>
          <w:p w14:paraId="29D2E9BD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 xml:space="preserve">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B5DCCA2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33+1</w:t>
            </w:r>
          </w:p>
          <w:p w14:paraId="78801593" w14:textId="77777777" w:rsidR="00921169" w:rsidRPr="00903C49" w:rsidRDefault="00921169" w:rsidP="00906996">
            <w:pPr>
              <w:pStyle w:val="TAL"/>
            </w:pPr>
          </w:p>
          <w:p w14:paraId="64C8A77B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33+2</w:t>
            </w:r>
          </w:p>
        </w:tc>
      </w:tr>
      <w:tr w:rsidR="00921169" w14:paraId="443744B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602936" w14:textId="77777777" w:rsidR="00921169" w:rsidRDefault="00921169" w:rsidP="00906996">
            <w:pPr>
              <w:pStyle w:val="TAC"/>
            </w:pPr>
          </w:p>
          <w:p w14:paraId="1C19EB97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96FBF52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33+3</w:t>
            </w:r>
          </w:p>
          <w:p w14:paraId="3F0B80DC" w14:textId="77777777" w:rsidR="00921169" w:rsidRPr="00903C49" w:rsidRDefault="00921169" w:rsidP="00906996">
            <w:pPr>
              <w:pStyle w:val="TAL"/>
            </w:pPr>
          </w:p>
          <w:p w14:paraId="375B4A1E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39</w:t>
            </w:r>
          </w:p>
        </w:tc>
      </w:tr>
      <w:tr w:rsidR="00921169" w14:paraId="3530932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538522" w14:textId="77777777" w:rsidR="00921169" w:rsidRDefault="00921169" w:rsidP="00906996">
            <w:pPr>
              <w:pStyle w:val="TAC"/>
            </w:pPr>
          </w:p>
          <w:p w14:paraId="7A2737B9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list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D91B442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39+1</w:t>
            </w:r>
          </w:p>
          <w:p w14:paraId="69BD3226" w14:textId="77777777" w:rsidR="00921169" w:rsidRPr="00903C49" w:rsidRDefault="00921169" w:rsidP="00906996">
            <w:pPr>
              <w:pStyle w:val="TAL"/>
            </w:pPr>
          </w:p>
          <w:p w14:paraId="1A39C468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34</w:t>
            </w:r>
          </w:p>
        </w:tc>
      </w:tr>
    </w:tbl>
    <w:p w14:paraId="238978E3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5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E-UTRA </w:t>
      </w:r>
      <w:r w:rsidRPr="006725F0">
        <w:rPr>
          <w:noProof/>
          <w:lang w:val="en-US"/>
        </w:rPr>
        <w:t>frequency mapping rule</w:t>
      </w:r>
    </w:p>
    <w:p w14:paraId="6BEF67C4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5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E-UTRA </w:t>
      </w:r>
      <w:r w:rsidRPr="006725F0">
        <w:rPr>
          <w:noProof/>
          <w:lang w:val="en-US"/>
        </w:rPr>
        <w:t>frequency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30BCB3CA" w14:textId="77777777" w:rsidTr="00906996">
        <w:trPr>
          <w:cantSplit/>
          <w:jc w:val="center"/>
        </w:trPr>
        <w:tc>
          <w:tcPr>
            <w:tcW w:w="7094" w:type="dxa"/>
          </w:tcPr>
          <w:p w14:paraId="5A6CB91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>:</w:t>
            </w:r>
          </w:p>
          <w:p w14:paraId="1805C755" w14:textId="77777777" w:rsidR="00921169" w:rsidRDefault="00921169" w:rsidP="00906996">
            <w:pPr>
              <w:pStyle w:val="TAL"/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7E730F5D" w14:textId="77777777" w:rsidTr="00906996">
        <w:trPr>
          <w:cantSplit/>
          <w:jc w:val="center"/>
        </w:trPr>
        <w:tc>
          <w:tcPr>
            <w:tcW w:w="7094" w:type="dxa"/>
          </w:tcPr>
          <w:p w14:paraId="524A10CB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81" w:name="MCCQCTEMPBM_00000148"/>
          </w:p>
        </w:tc>
      </w:tr>
      <w:bookmarkEnd w:id="181"/>
      <w:tr w:rsidR="00921169" w:rsidRPr="003168A2" w14:paraId="7830B691" w14:textId="77777777" w:rsidTr="00906996">
        <w:trPr>
          <w:cantSplit/>
          <w:jc w:val="center"/>
        </w:trPr>
        <w:tc>
          <w:tcPr>
            <w:tcW w:w="7094" w:type="dxa"/>
          </w:tcPr>
          <w:p w14:paraId="1F2157E7" w14:textId="77777777" w:rsidR="00921169" w:rsidRDefault="00921169" w:rsidP="00906996">
            <w:pPr>
              <w:pStyle w:val="TAL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list:</w:t>
            </w:r>
          </w:p>
          <w:p w14:paraId="5D35E8CC" w14:textId="77777777" w:rsidR="00921169" w:rsidRPr="00530E20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rPr>
                <w:noProof/>
                <w:lang w:val="en-US"/>
              </w:rPr>
              <w:t xml:space="preserve"> list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6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6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3DD9B7EA" w14:textId="77777777" w:rsidTr="00906996">
        <w:trPr>
          <w:cantSplit/>
          <w:jc w:val="center"/>
        </w:trPr>
        <w:tc>
          <w:tcPr>
            <w:tcW w:w="7094" w:type="dxa"/>
          </w:tcPr>
          <w:p w14:paraId="7FD8DE6B" w14:textId="77777777" w:rsidR="00921169" w:rsidRPr="00492F28" w:rsidRDefault="00921169" w:rsidP="00906996">
            <w:pPr>
              <w:pStyle w:val="TAL"/>
              <w:rPr>
                <w:noProof/>
                <w:lang w:val="en-US"/>
              </w:rPr>
            </w:pPr>
            <w:bookmarkStart w:id="182" w:name="MCCQCTEMPBM_00000149"/>
          </w:p>
        </w:tc>
      </w:tr>
      <w:bookmarkEnd w:id="182"/>
      <w:tr w:rsidR="00921169" w:rsidRPr="003168A2" w14:paraId="6EA4B8C2" w14:textId="77777777" w:rsidTr="00906996">
        <w:trPr>
          <w:cantSplit/>
          <w:jc w:val="center"/>
        </w:trPr>
        <w:tc>
          <w:tcPr>
            <w:tcW w:w="7094" w:type="dxa"/>
          </w:tcPr>
          <w:p w14:paraId="64716E63" w14:textId="77777777" w:rsidR="00921169" w:rsidRPr="00492F28" w:rsidRDefault="00921169" w:rsidP="00906996">
            <w:pPr>
              <w:pStyle w:val="TAL"/>
              <w:rPr>
                <w:noProof/>
                <w:lang w:val="en-US"/>
              </w:rPr>
            </w:pPr>
            <w:r w:rsidRPr="00092BAD">
              <w:rPr>
                <w:lang w:val="en-US"/>
              </w:rPr>
              <w:t xml:space="preserve">If the length of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 xml:space="preserve"> contents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25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 xml:space="preserve">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79CC7807" w14:textId="77777777" w:rsidTr="00906996">
        <w:trPr>
          <w:cantSplit/>
          <w:jc w:val="center"/>
        </w:trPr>
        <w:tc>
          <w:tcPr>
            <w:tcW w:w="7094" w:type="dxa"/>
          </w:tcPr>
          <w:p w14:paraId="4050E0CA" w14:textId="77777777" w:rsidR="00921169" w:rsidRPr="00530E20" w:rsidRDefault="00921169" w:rsidP="00906996">
            <w:pPr>
              <w:pStyle w:val="TAL"/>
              <w:rPr>
                <w:noProof/>
              </w:rPr>
            </w:pPr>
            <w:bookmarkStart w:id="183" w:name="MCCQCTEMPBM_00000150"/>
          </w:p>
        </w:tc>
      </w:tr>
      <w:bookmarkEnd w:id="183"/>
    </w:tbl>
    <w:p w14:paraId="34258BCC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1FC9FC16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F70D047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5F2EBFD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542B98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F19222A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24064B9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B64E147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82332FE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967F7B7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3496FF39" w14:textId="77777777" w:rsidR="00921169" w:rsidRDefault="00921169" w:rsidP="00906996">
            <w:pPr>
              <w:pStyle w:val="TAL"/>
            </w:pPr>
          </w:p>
        </w:tc>
      </w:tr>
      <w:tr w:rsidR="00921169" w14:paraId="5904AD49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D88B52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68658C86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list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1ACCD250" w14:textId="77777777" w:rsidR="00921169" w:rsidRPr="00485AE2" w:rsidRDefault="00921169" w:rsidP="00906996">
            <w:pPr>
              <w:pStyle w:val="TAL"/>
            </w:pPr>
            <w:r w:rsidRPr="00485AE2">
              <w:t xml:space="preserve">octet </w:t>
            </w:r>
            <w:r w:rsidRPr="001964C6">
              <w:t>o</w:t>
            </w:r>
            <w:r w:rsidRPr="00530E20">
              <w:t>39</w:t>
            </w:r>
            <w:r w:rsidRPr="00485AE2">
              <w:t>+</w:t>
            </w:r>
            <w:r w:rsidRPr="00530E20">
              <w:t>1</w:t>
            </w:r>
          </w:p>
          <w:p w14:paraId="3EAD148A" w14:textId="77777777" w:rsidR="00921169" w:rsidRPr="00485AE2" w:rsidRDefault="00921169" w:rsidP="00906996">
            <w:pPr>
              <w:pStyle w:val="TAL"/>
            </w:pPr>
          </w:p>
          <w:p w14:paraId="10F9C4EF" w14:textId="77777777" w:rsidR="00921169" w:rsidRPr="00485AE2" w:rsidRDefault="00921169" w:rsidP="00906996">
            <w:pPr>
              <w:pStyle w:val="TAL"/>
            </w:pPr>
            <w:r w:rsidRPr="00485AE2">
              <w:t>octet o</w:t>
            </w:r>
            <w:r w:rsidRPr="00530E20">
              <w:t>39</w:t>
            </w:r>
            <w:r w:rsidRPr="00485AE2">
              <w:t>+</w:t>
            </w:r>
            <w:r w:rsidRPr="00530E20">
              <w:t>2</w:t>
            </w:r>
          </w:p>
        </w:tc>
      </w:tr>
      <w:tr w:rsidR="00921169" w14:paraId="221E4110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78A6A8" w14:textId="77777777" w:rsidR="00921169" w:rsidRDefault="00921169" w:rsidP="00906996">
            <w:pPr>
              <w:pStyle w:val="TAC"/>
            </w:pPr>
          </w:p>
          <w:p w14:paraId="669E4C67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E5EF4C" w14:textId="77777777" w:rsidR="00921169" w:rsidRPr="00485AE2" w:rsidRDefault="00921169" w:rsidP="00906996">
            <w:pPr>
              <w:pStyle w:val="TAL"/>
            </w:pPr>
            <w:r w:rsidRPr="00485AE2">
              <w:t xml:space="preserve">octet </w:t>
            </w:r>
            <w:r>
              <w:t>(</w:t>
            </w:r>
            <w:r w:rsidRPr="001964C6">
              <w:t>o</w:t>
            </w:r>
            <w:r w:rsidRPr="00530E20">
              <w:t>39</w:t>
            </w:r>
            <w:r w:rsidRPr="00485AE2">
              <w:t>+</w:t>
            </w:r>
            <w:proofErr w:type="gramStart"/>
            <w:r w:rsidRPr="00530E20">
              <w:t>3</w:t>
            </w:r>
            <w:r>
              <w:t>)*</w:t>
            </w:r>
            <w:proofErr w:type="gramEnd"/>
          </w:p>
          <w:p w14:paraId="4D1A1551" w14:textId="77777777" w:rsidR="00921169" w:rsidRPr="00485AE2" w:rsidRDefault="00921169" w:rsidP="00906996">
            <w:pPr>
              <w:pStyle w:val="TAL"/>
            </w:pPr>
          </w:p>
          <w:p w14:paraId="7CB0B50A" w14:textId="77777777" w:rsidR="00921169" w:rsidRPr="00485AE2" w:rsidRDefault="00921169" w:rsidP="00906996">
            <w:pPr>
              <w:pStyle w:val="TAL"/>
            </w:pPr>
            <w:r w:rsidRPr="00485AE2">
              <w:t>octet o</w:t>
            </w:r>
            <w:r w:rsidRPr="00530E20">
              <w:t>40</w:t>
            </w:r>
            <w:r>
              <w:t>*</w:t>
            </w:r>
          </w:p>
        </w:tc>
      </w:tr>
      <w:tr w:rsidR="00921169" w14:paraId="5546BAD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B2C32C" w14:textId="77777777" w:rsidR="00921169" w:rsidRDefault="00921169" w:rsidP="00906996">
            <w:pPr>
              <w:pStyle w:val="TAC"/>
            </w:pPr>
          </w:p>
          <w:p w14:paraId="4DF6704F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23F7453" w14:textId="77777777" w:rsidR="00921169" w:rsidRPr="001964C6" w:rsidRDefault="00921169" w:rsidP="00906996">
            <w:pPr>
              <w:pStyle w:val="TAL"/>
            </w:pPr>
            <w:r w:rsidRPr="00485AE2">
              <w:t>oc</w:t>
            </w:r>
            <w:r w:rsidRPr="001964C6">
              <w:t xml:space="preserve">tet </w:t>
            </w:r>
            <w:r>
              <w:t>(</w:t>
            </w:r>
            <w:r w:rsidRPr="001964C6">
              <w:t>o</w:t>
            </w:r>
            <w:r w:rsidRPr="00530E20">
              <w:t>40</w:t>
            </w:r>
            <w:r w:rsidRPr="00485AE2">
              <w:t>+</w:t>
            </w:r>
            <w:proofErr w:type="gramStart"/>
            <w:r w:rsidRPr="001964C6">
              <w:t>1</w:t>
            </w:r>
            <w:r>
              <w:t>)</w:t>
            </w:r>
            <w:r w:rsidRPr="001964C6">
              <w:t>*</w:t>
            </w:r>
            <w:proofErr w:type="gramEnd"/>
          </w:p>
          <w:p w14:paraId="575E3DA9" w14:textId="77777777" w:rsidR="00921169" w:rsidRPr="00485AE2" w:rsidRDefault="00921169" w:rsidP="00906996">
            <w:pPr>
              <w:pStyle w:val="TAL"/>
            </w:pPr>
          </w:p>
          <w:p w14:paraId="55706E5D" w14:textId="77777777" w:rsidR="00921169" w:rsidRPr="001964C6" w:rsidRDefault="00921169" w:rsidP="00906996">
            <w:pPr>
              <w:pStyle w:val="TAL"/>
            </w:pPr>
            <w:r w:rsidRPr="00485AE2">
              <w:t>octet o</w:t>
            </w:r>
            <w:r w:rsidRPr="00530E20">
              <w:t>41</w:t>
            </w:r>
            <w:r w:rsidRPr="00485AE2">
              <w:t>*</w:t>
            </w:r>
          </w:p>
        </w:tc>
      </w:tr>
      <w:tr w:rsidR="00921169" w14:paraId="445DB4F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7A3714" w14:textId="77777777" w:rsidR="00921169" w:rsidRDefault="00921169" w:rsidP="00906996">
            <w:pPr>
              <w:pStyle w:val="TAC"/>
            </w:pPr>
          </w:p>
          <w:p w14:paraId="0C9FA880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40FECBF" w14:textId="77777777" w:rsidR="00921169" w:rsidRPr="001964C6" w:rsidRDefault="00921169" w:rsidP="00906996">
            <w:pPr>
              <w:pStyle w:val="TAL"/>
            </w:pPr>
            <w:r w:rsidRPr="00485AE2">
              <w:t xml:space="preserve">octet </w:t>
            </w:r>
            <w:r>
              <w:t>(</w:t>
            </w:r>
            <w:r w:rsidRPr="001964C6">
              <w:t>o</w:t>
            </w:r>
            <w:r w:rsidRPr="00530E20">
              <w:t>41</w:t>
            </w:r>
            <w:r w:rsidRPr="00485AE2">
              <w:t>+</w:t>
            </w:r>
            <w:proofErr w:type="gramStart"/>
            <w:r w:rsidRPr="001964C6">
              <w:t>1</w:t>
            </w:r>
            <w:r>
              <w:t>)</w:t>
            </w:r>
            <w:r w:rsidRPr="001964C6">
              <w:t>*</w:t>
            </w:r>
            <w:proofErr w:type="gramEnd"/>
          </w:p>
          <w:p w14:paraId="51FA48B5" w14:textId="77777777" w:rsidR="00921169" w:rsidRPr="00485AE2" w:rsidRDefault="00921169" w:rsidP="00906996">
            <w:pPr>
              <w:pStyle w:val="TAL"/>
            </w:pPr>
          </w:p>
          <w:p w14:paraId="09C4221F" w14:textId="77777777" w:rsidR="00921169" w:rsidRPr="001964C6" w:rsidRDefault="00921169" w:rsidP="00906996">
            <w:pPr>
              <w:pStyle w:val="TAL"/>
            </w:pPr>
            <w:r w:rsidRPr="00485AE2">
              <w:t>octet o</w:t>
            </w:r>
            <w:r w:rsidRPr="00530E20">
              <w:t>42</w:t>
            </w:r>
            <w:r w:rsidRPr="00485AE2">
              <w:t>*</w:t>
            </w:r>
          </w:p>
        </w:tc>
      </w:tr>
      <w:tr w:rsidR="00921169" w14:paraId="5ED5713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F50A73" w14:textId="77777777" w:rsidR="00921169" w:rsidRDefault="00921169" w:rsidP="00906996">
            <w:pPr>
              <w:pStyle w:val="TAC"/>
            </w:pPr>
          </w:p>
          <w:p w14:paraId="289ED4FD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05DC75F" w14:textId="77777777" w:rsidR="00921169" w:rsidRPr="001964C6" w:rsidRDefault="00921169" w:rsidP="00906996">
            <w:pPr>
              <w:pStyle w:val="TAL"/>
            </w:pPr>
            <w:r w:rsidRPr="00485AE2">
              <w:t>octet</w:t>
            </w:r>
            <w:r w:rsidRPr="001964C6">
              <w:t xml:space="preserve"> </w:t>
            </w:r>
            <w:r>
              <w:t>(</w:t>
            </w:r>
            <w:r w:rsidRPr="001964C6">
              <w:t>o</w:t>
            </w:r>
            <w:r w:rsidRPr="00530E20">
              <w:t>42</w:t>
            </w:r>
            <w:r w:rsidRPr="00485AE2">
              <w:t>+</w:t>
            </w:r>
            <w:proofErr w:type="gramStart"/>
            <w:r w:rsidRPr="001964C6">
              <w:t>1</w:t>
            </w:r>
            <w:r>
              <w:t>)</w:t>
            </w:r>
            <w:r w:rsidRPr="001964C6">
              <w:t>*</w:t>
            </w:r>
            <w:proofErr w:type="gramEnd"/>
          </w:p>
          <w:p w14:paraId="58B68311" w14:textId="77777777" w:rsidR="00921169" w:rsidRPr="00485AE2" w:rsidRDefault="00921169" w:rsidP="00906996">
            <w:pPr>
              <w:pStyle w:val="TAL"/>
            </w:pPr>
          </w:p>
          <w:p w14:paraId="6CCF113E" w14:textId="77777777" w:rsidR="00921169" w:rsidRPr="001964C6" w:rsidRDefault="00921169" w:rsidP="00906996">
            <w:pPr>
              <w:pStyle w:val="TAL"/>
            </w:pPr>
            <w:r w:rsidRPr="00485AE2">
              <w:t>octet o</w:t>
            </w:r>
            <w:r w:rsidRPr="00530E20">
              <w:t>34</w:t>
            </w:r>
            <w:r w:rsidRPr="00485AE2">
              <w:t>*</w:t>
            </w:r>
          </w:p>
        </w:tc>
      </w:tr>
    </w:tbl>
    <w:p w14:paraId="3D64D77E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6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 xml:space="preserve">E-UTRA frequencies with </w:t>
      </w:r>
      <w:r w:rsidRPr="002E39DE">
        <w:t>geographical areas</w:t>
      </w:r>
      <w:r>
        <w:t xml:space="preserve"> list</w:t>
      </w:r>
    </w:p>
    <w:p w14:paraId="60ABE36C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6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 xml:space="preserve">E-UTRA frequencies with </w:t>
      </w:r>
      <w:r w:rsidRPr="002E39DE">
        <w:t>geographical areas</w:t>
      </w:r>
      <w:r>
        <w:t xml:space="preserve"> lis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6C93A756" w14:textId="77777777" w:rsidTr="00906996">
        <w:trPr>
          <w:cantSplit/>
          <w:jc w:val="center"/>
        </w:trPr>
        <w:tc>
          <w:tcPr>
            <w:tcW w:w="7094" w:type="dxa"/>
          </w:tcPr>
          <w:p w14:paraId="3D40A098" w14:textId="77777777" w:rsidR="00921169" w:rsidRDefault="00921169" w:rsidP="00906996">
            <w:pPr>
              <w:pStyle w:val="TAL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:</w:t>
            </w:r>
          </w:p>
          <w:p w14:paraId="735DB272" w14:textId="77777777" w:rsidR="00921169" w:rsidRPr="00530E20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7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7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2614814D" w14:textId="77777777" w:rsidTr="00906996">
        <w:trPr>
          <w:cantSplit/>
          <w:jc w:val="center"/>
        </w:trPr>
        <w:tc>
          <w:tcPr>
            <w:tcW w:w="7094" w:type="dxa"/>
          </w:tcPr>
          <w:p w14:paraId="77878C0B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84" w:name="MCCQCTEMPBM_00000151"/>
          </w:p>
        </w:tc>
      </w:tr>
      <w:bookmarkEnd w:id="184"/>
    </w:tbl>
    <w:p w14:paraId="7BB131D3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14F89285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7D15719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5074635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31D16DA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E027A7F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02210AF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5E6EC68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7081BA9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D19FFFA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197E1501" w14:textId="77777777" w:rsidR="00921169" w:rsidRDefault="00921169" w:rsidP="00906996">
            <w:pPr>
              <w:pStyle w:val="TAL"/>
            </w:pPr>
          </w:p>
        </w:tc>
      </w:tr>
      <w:tr w:rsidR="00921169" w14:paraId="2F35E80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19B2EA" w14:textId="77777777" w:rsidR="00921169" w:rsidRDefault="00921169" w:rsidP="00906996">
            <w:pPr>
              <w:pStyle w:val="TAC"/>
            </w:pPr>
          </w:p>
          <w:p w14:paraId="37F17022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46799E0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0+1</w:t>
            </w:r>
          </w:p>
          <w:p w14:paraId="5586F1D4" w14:textId="77777777" w:rsidR="00921169" w:rsidRPr="00903C49" w:rsidRDefault="00921169" w:rsidP="00906996">
            <w:pPr>
              <w:pStyle w:val="TAL"/>
            </w:pPr>
          </w:p>
          <w:p w14:paraId="34F8287C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40+2</w:t>
            </w:r>
          </w:p>
        </w:tc>
      </w:tr>
      <w:tr w:rsidR="00921169" w14:paraId="1695D5B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140DBE" w14:textId="77777777" w:rsidR="00921169" w:rsidRDefault="00921169" w:rsidP="00906996">
            <w:pPr>
              <w:pStyle w:val="TAC"/>
            </w:pPr>
          </w:p>
          <w:p w14:paraId="166015C1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i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F2F5DE2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0+3</w:t>
            </w:r>
          </w:p>
          <w:p w14:paraId="57319FF6" w14:textId="77777777" w:rsidR="00921169" w:rsidRPr="00903C49" w:rsidRDefault="00921169" w:rsidP="00906996">
            <w:pPr>
              <w:pStyle w:val="TAL"/>
            </w:pPr>
          </w:p>
          <w:p w14:paraId="25D279C2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43</w:t>
            </w:r>
          </w:p>
        </w:tc>
      </w:tr>
      <w:tr w:rsidR="00921169" w14:paraId="3D0C813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342626" w14:textId="77777777" w:rsidR="00921169" w:rsidRDefault="00921169" w:rsidP="00906996">
            <w:pPr>
              <w:pStyle w:val="TAC"/>
            </w:pPr>
          </w:p>
          <w:p w14:paraId="24A8256C" w14:textId="77777777" w:rsidR="00921169" w:rsidRDefault="00921169" w:rsidP="00906996">
            <w:pPr>
              <w:pStyle w:val="TAC"/>
            </w:pPr>
            <w:r>
              <w:t>G</w:t>
            </w:r>
            <w:r w:rsidRPr="002E39DE">
              <w:t>eographical area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B05AC0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3+1</w:t>
            </w:r>
          </w:p>
          <w:p w14:paraId="459672A2" w14:textId="77777777" w:rsidR="00921169" w:rsidRPr="00903C49" w:rsidRDefault="00921169" w:rsidP="00906996">
            <w:pPr>
              <w:pStyle w:val="TAL"/>
            </w:pPr>
          </w:p>
          <w:p w14:paraId="37B8867F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41</w:t>
            </w:r>
          </w:p>
        </w:tc>
      </w:tr>
    </w:tbl>
    <w:p w14:paraId="23C5F4F9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7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 xml:space="preserve">E-UTRA frequencies with </w:t>
      </w:r>
      <w:r w:rsidRPr="002E39DE">
        <w:t>geographical areas</w:t>
      </w:r>
      <w:r>
        <w:t xml:space="preserve"> info</w:t>
      </w:r>
    </w:p>
    <w:p w14:paraId="7C53ADB3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7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 xml:space="preserve">E-UTRA frequencies with </w:t>
      </w:r>
      <w:r w:rsidRPr="002E39DE">
        <w:t>geographical areas</w:t>
      </w:r>
      <w:r>
        <w:t xml:space="preserve"> inf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3AF63AC1" w14:textId="77777777" w:rsidTr="00906996">
        <w:trPr>
          <w:cantSplit/>
          <w:jc w:val="center"/>
        </w:trPr>
        <w:tc>
          <w:tcPr>
            <w:tcW w:w="7094" w:type="dxa"/>
          </w:tcPr>
          <w:p w14:paraId="313BA38A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ies:</w:t>
            </w:r>
          </w:p>
          <w:p w14:paraId="57FDB42E" w14:textId="77777777" w:rsidR="00921169" w:rsidRDefault="00921169" w:rsidP="00906996">
            <w:pPr>
              <w:pStyle w:val="TAL"/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</w:t>
            </w:r>
            <w:r w:rsidRPr="004906BD">
              <w:t xml:space="preserve">field is coded according to </w:t>
            </w:r>
            <w:r w:rsidRPr="00C434ED">
              <w:t>figure 5</w:t>
            </w:r>
            <w:r w:rsidRPr="00B553EA">
              <w:rPr>
                <w:rFonts w:hint="eastAsia"/>
              </w:rPr>
              <w:t>.</w:t>
            </w:r>
            <w:r w:rsidRPr="00B553EA">
              <w:t>3.1.</w:t>
            </w:r>
            <w:r w:rsidRPr="00530E20">
              <w:t>28</w:t>
            </w:r>
            <w:r w:rsidRPr="00C434ED">
              <w:t xml:space="preserve"> and table </w:t>
            </w:r>
            <w:r w:rsidRPr="00B553EA">
              <w:t>5</w:t>
            </w:r>
            <w:r w:rsidRPr="00B553EA">
              <w:rPr>
                <w:rFonts w:hint="eastAsia"/>
              </w:rPr>
              <w:t>.</w:t>
            </w:r>
            <w:r w:rsidRPr="00B553EA">
              <w:t>3.1.</w:t>
            </w:r>
            <w:r w:rsidRPr="00530E20">
              <w:t>28</w:t>
            </w:r>
            <w:r w:rsidRPr="00C434ED">
              <w:rPr>
                <w:noProof/>
                <w:lang w:val="en-US"/>
              </w:rPr>
              <w:t>.</w:t>
            </w:r>
          </w:p>
        </w:tc>
      </w:tr>
      <w:tr w:rsidR="00921169" w:rsidRPr="003168A2" w14:paraId="03A26145" w14:textId="77777777" w:rsidTr="00906996">
        <w:trPr>
          <w:cantSplit/>
          <w:jc w:val="center"/>
        </w:trPr>
        <w:tc>
          <w:tcPr>
            <w:tcW w:w="7094" w:type="dxa"/>
          </w:tcPr>
          <w:p w14:paraId="1338C320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85" w:name="MCCQCTEMPBM_00000152"/>
          </w:p>
        </w:tc>
      </w:tr>
      <w:bookmarkEnd w:id="185"/>
      <w:tr w:rsidR="00921169" w:rsidRPr="003168A2" w14:paraId="5675E852" w14:textId="77777777" w:rsidTr="00906996">
        <w:trPr>
          <w:cantSplit/>
          <w:jc w:val="center"/>
        </w:trPr>
        <w:tc>
          <w:tcPr>
            <w:tcW w:w="7094" w:type="dxa"/>
          </w:tcPr>
          <w:p w14:paraId="077A41DA" w14:textId="77777777" w:rsidR="00921169" w:rsidRDefault="00921169" w:rsidP="00906996">
            <w:pPr>
              <w:pStyle w:val="TAL"/>
            </w:pPr>
            <w:r>
              <w:t>G</w:t>
            </w:r>
            <w:r w:rsidRPr="002E39DE">
              <w:t>eographical areas</w:t>
            </w:r>
            <w:r>
              <w:t>:</w:t>
            </w:r>
          </w:p>
          <w:p w14:paraId="783CFAFE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9D730C">
              <w:t xml:space="preserve">The </w:t>
            </w:r>
            <w:r>
              <w:t>g</w:t>
            </w:r>
            <w:r w:rsidRPr="002E39DE">
              <w:t>eographical area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8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8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35149402" w14:textId="77777777" w:rsidTr="00906996">
        <w:trPr>
          <w:cantSplit/>
          <w:jc w:val="center"/>
        </w:trPr>
        <w:tc>
          <w:tcPr>
            <w:tcW w:w="7094" w:type="dxa"/>
          </w:tcPr>
          <w:p w14:paraId="045E69FC" w14:textId="77777777" w:rsidR="00921169" w:rsidRDefault="00921169" w:rsidP="00906996">
            <w:pPr>
              <w:pStyle w:val="TAL"/>
            </w:pPr>
            <w:bookmarkStart w:id="186" w:name="MCCQCTEMPBM_00000153"/>
          </w:p>
        </w:tc>
      </w:tr>
      <w:bookmarkEnd w:id="186"/>
      <w:tr w:rsidR="00921169" w:rsidRPr="003168A2" w14:paraId="293F3949" w14:textId="77777777" w:rsidTr="00906996">
        <w:trPr>
          <w:cantSplit/>
          <w:jc w:val="center"/>
        </w:trPr>
        <w:tc>
          <w:tcPr>
            <w:tcW w:w="7094" w:type="dxa"/>
          </w:tcPr>
          <w:p w14:paraId="717ED1B0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</w:t>
            </w:r>
            <w:r>
              <w:t xml:space="preserve">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contents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27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0F79D4DC" w14:textId="77777777" w:rsidTr="00906996">
        <w:trPr>
          <w:cantSplit/>
          <w:jc w:val="center"/>
        </w:trPr>
        <w:tc>
          <w:tcPr>
            <w:tcW w:w="7094" w:type="dxa"/>
          </w:tcPr>
          <w:p w14:paraId="7985722B" w14:textId="77777777" w:rsidR="00921169" w:rsidRDefault="00921169" w:rsidP="00906996">
            <w:pPr>
              <w:pStyle w:val="TAL"/>
            </w:pPr>
            <w:bookmarkStart w:id="187" w:name="MCCQCTEMPBM_00000154"/>
          </w:p>
        </w:tc>
      </w:tr>
      <w:bookmarkEnd w:id="187"/>
    </w:tbl>
    <w:p w14:paraId="4FE7AB80" w14:textId="77777777" w:rsidR="00921169" w:rsidRDefault="00921169" w:rsidP="00921169"/>
    <w:p w14:paraId="05AB3475" w14:textId="77777777" w:rsidR="00921169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0FBC6069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4080FA6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44D0E0D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B20CBC8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436A74C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FBD0154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0E8AA84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8E249DD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C38A12A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338BA818" w14:textId="77777777" w:rsidR="00921169" w:rsidRDefault="00921169" w:rsidP="00906996">
            <w:pPr>
              <w:pStyle w:val="TAL"/>
            </w:pPr>
          </w:p>
        </w:tc>
      </w:tr>
      <w:tr w:rsidR="00921169" w14:paraId="2DD03A4E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CB5EC1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CFEFE4F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i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1D6F01A1" w14:textId="77777777" w:rsidR="00921169" w:rsidRPr="001964C6" w:rsidRDefault="00921169" w:rsidP="00906996">
            <w:pPr>
              <w:pStyle w:val="TAL"/>
            </w:pPr>
            <w:r w:rsidRPr="001964C6">
              <w:t>octet o40+3</w:t>
            </w:r>
          </w:p>
          <w:p w14:paraId="469E4AAA" w14:textId="77777777" w:rsidR="00921169" w:rsidRPr="001964C6" w:rsidRDefault="00921169" w:rsidP="00906996">
            <w:pPr>
              <w:pStyle w:val="TAL"/>
            </w:pPr>
          </w:p>
          <w:p w14:paraId="41A3390B" w14:textId="77777777" w:rsidR="00921169" w:rsidRPr="00530E20" w:rsidRDefault="00921169" w:rsidP="00906996">
            <w:pPr>
              <w:pStyle w:val="TAL"/>
              <w:rPr>
                <w:highlight w:val="yellow"/>
              </w:rPr>
            </w:pPr>
            <w:r w:rsidRPr="001964C6">
              <w:t>octet o</w:t>
            </w:r>
            <w:r w:rsidRPr="00530E20">
              <w:t>40</w:t>
            </w:r>
            <w:r w:rsidRPr="001964C6">
              <w:t>+</w:t>
            </w:r>
            <w:r w:rsidRPr="00530E20">
              <w:t>4</w:t>
            </w:r>
          </w:p>
        </w:tc>
      </w:tr>
      <w:tr w:rsidR="00921169" w14:paraId="642EDC6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599DFA" w14:textId="77777777" w:rsidR="00921169" w:rsidRDefault="00921169" w:rsidP="00906996">
            <w:pPr>
              <w:pStyle w:val="TAC"/>
            </w:pPr>
          </w:p>
          <w:p w14:paraId="110E38EB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y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9AA5294" w14:textId="77777777" w:rsidR="00921169" w:rsidRPr="004B2F57" w:rsidRDefault="00921169" w:rsidP="00906996">
            <w:pPr>
              <w:pStyle w:val="TAL"/>
            </w:pPr>
            <w:r w:rsidRPr="004B2F57">
              <w:t xml:space="preserve">octet </w:t>
            </w:r>
            <w:r>
              <w:t>(</w:t>
            </w:r>
            <w:r w:rsidRPr="004B2F57">
              <w:t>o</w:t>
            </w:r>
            <w:r w:rsidRPr="00530E20">
              <w:t>40</w:t>
            </w:r>
            <w:r w:rsidRPr="004B2F57">
              <w:t>+</w:t>
            </w:r>
            <w:proofErr w:type="gramStart"/>
            <w:r w:rsidRPr="00530E20">
              <w:t>5</w:t>
            </w:r>
            <w:r>
              <w:t>)</w:t>
            </w:r>
            <w:r w:rsidRPr="004B2F57">
              <w:t>*</w:t>
            </w:r>
            <w:proofErr w:type="gramEnd"/>
          </w:p>
          <w:p w14:paraId="462EF558" w14:textId="77777777" w:rsidR="00921169" w:rsidRPr="004B2F57" w:rsidRDefault="00921169" w:rsidP="00906996">
            <w:pPr>
              <w:pStyle w:val="TAL"/>
            </w:pPr>
          </w:p>
          <w:p w14:paraId="12871B4C" w14:textId="77777777" w:rsidR="00921169" w:rsidRPr="004B2F57" w:rsidRDefault="00921169" w:rsidP="00906996">
            <w:pPr>
              <w:pStyle w:val="TAL"/>
            </w:pPr>
            <w:r w:rsidRPr="004B2F57">
              <w:t xml:space="preserve">octet </w:t>
            </w:r>
            <w:r w:rsidRPr="00530E20">
              <w:t>(</w:t>
            </w:r>
            <w:r w:rsidRPr="004B2F57">
              <w:t>o</w:t>
            </w:r>
            <w:r w:rsidRPr="00530E20">
              <w:t>40+</w:t>
            </w:r>
            <w:proofErr w:type="gramStart"/>
            <w:r>
              <w:t>7</w:t>
            </w:r>
            <w:r w:rsidRPr="00530E20">
              <w:t>)*</w:t>
            </w:r>
            <w:proofErr w:type="gramEnd"/>
          </w:p>
        </w:tc>
      </w:tr>
      <w:tr w:rsidR="00921169" w:rsidRPr="004B2F57" w14:paraId="1B584C3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CADC58" w14:textId="77777777" w:rsidR="00921169" w:rsidRDefault="00921169" w:rsidP="00906996">
            <w:pPr>
              <w:pStyle w:val="TAC"/>
            </w:pPr>
          </w:p>
          <w:p w14:paraId="25741641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y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1867FDF" w14:textId="77777777" w:rsidR="00921169" w:rsidRPr="00530E20" w:rsidRDefault="00921169" w:rsidP="00906996">
            <w:pPr>
              <w:pStyle w:val="TAL"/>
              <w:rPr>
                <w:lang w:val="sv-SE"/>
              </w:rPr>
            </w:pPr>
            <w:r w:rsidRPr="00530E20">
              <w:rPr>
                <w:lang w:val="sv-SE"/>
              </w:rPr>
              <w:t>octet (o40+</w:t>
            </w:r>
            <w:r>
              <w:rPr>
                <w:lang w:val="sv-SE"/>
              </w:rPr>
              <w:t>8</w:t>
            </w:r>
            <w:r w:rsidRPr="00530E20">
              <w:rPr>
                <w:lang w:val="sv-SE"/>
              </w:rPr>
              <w:t>)*</w:t>
            </w:r>
          </w:p>
          <w:p w14:paraId="4FE47A0F" w14:textId="77777777" w:rsidR="00921169" w:rsidRPr="00530E20" w:rsidRDefault="00921169" w:rsidP="00906996">
            <w:pPr>
              <w:pStyle w:val="TAL"/>
              <w:rPr>
                <w:lang w:val="sv-SE"/>
              </w:rPr>
            </w:pPr>
          </w:p>
          <w:p w14:paraId="0B2B6898" w14:textId="77777777" w:rsidR="00921169" w:rsidRPr="00530E20" w:rsidRDefault="00921169" w:rsidP="00906996">
            <w:pPr>
              <w:pStyle w:val="TAL"/>
              <w:rPr>
                <w:lang w:val="sv-SE"/>
              </w:rPr>
            </w:pPr>
            <w:r w:rsidRPr="00530E20">
              <w:rPr>
                <w:lang w:val="sv-SE"/>
              </w:rPr>
              <w:t>octet (o40+</w:t>
            </w:r>
            <w:r>
              <w:t>10</w:t>
            </w:r>
            <w:r w:rsidRPr="00530E20">
              <w:rPr>
                <w:lang w:val="sv-SE"/>
              </w:rPr>
              <w:t>)*</w:t>
            </w:r>
          </w:p>
        </w:tc>
      </w:tr>
      <w:tr w:rsidR="00921169" w:rsidRPr="004B2F57" w14:paraId="1B677F3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7087EA" w14:textId="77777777" w:rsidR="00921169" w:rsidRPr="00530E20" w:rsidRDefault="00921169" w:rsidP="00906996">
            <w:pPr>
              <w:pStyle w:val="TAC"/>
              <w:rPr>
                <w:lang w:val="sv-SE"/>
              </w:rPr>
            </w:pPr>
          </w:p>
          <w:p w14:paraId="691ADCBE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69362D4" w14:textId="77777777" w:rsidR="00921169" w:rsidRPr="004B2F57" w:rsidRDefault="00921169" w:rsidP="00906996">
            <w:pPr>
              <w:pStyle w:val="TAL"/>
            </w:pPr>
            <w:r w:rsidRPr="004B2F57">
              <w:t>octet</w:t>
            </w:r>
            <w:r w:rsidRPr="00530E20">
              <w:t xml:space="preserve"> (o40+</w:t>
            </w:r>
            <w:proofErr w:type="gramStart"/>
            <w:r>
              <w:t>11</w:t>
            </w:r>
            <w:r w:rsidRPr="00530E20">
              <w:t>)</w:t>
            </w:r>
            <w:r w:rsidRPr="004B2F57">
              <w:t>*</w:t>
            </w:r>
            <w:proofErr w:type="gramEnd"/>
          </w:p>
          <w:p w14:paraId="1F4337E2" w14:textId="77777777" w:rsidR="00921169" w:rsidRPr="004B2F57" w:rsidRDefault="00921169" w:rsidP="00906996">
            <w:pPr>
              <w:pStyle w:val="TAL"/>
            </w:pPr>
          </w:p>
          <w:p w14:paraId="70C39CE9" w14:textId="77777777" w:rsidR="00921169" w:rsidRPr="004B2F57" w:rsidRDefault="00921169" w:rsidP="00906996">
            <w:pPr>
              <w:pStyle w:val="TAL"/>
            </w:pPr>
            <w:r w:rsidRPr="00530E20">
              <w:t>octet (o40+4+(n-</w:t>
            </w:r>
            <w:proofErr w:type="gramStart"/>
            <w:r w:rsidRPr="00530E20">
              <w:t>1)*</w:t>
            </w:r>
            <w:proofErr w:type="gramEnd"/>
            <w:r>
              <w:t>3</w:t>
            </w:r>
            <w:r w:rsidRPr="00530E20">
              <w:t>)</w:t>
            </w:r>
            <w:r w:rsidRPr="004B2F57">
              <w:t>*</w:t>
            </w:r>
          </w:p>
        </w:tc>
      </w:tr>
      <w:tr w:rsidR="00921169" w:rsidRPr="004B2F57" w14:paraId="5094AD1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895D3D" w14:textId="77777777" w:rsidR="00921169" w:rsidRPr="004B2F57" w:rsidRDefault="00921169" w:rsidP="00906996">
            <w:pPr>
              <w:pStyle w:val="TAC"/>
            </w:pPr>
          </w:p>
          <w:p w14:paraId="6CCAE6B1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y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F01061E" w14:textId="77777777" w:rsidR="00921169" w:rsidRPr="004B2F57" w:rsidRDefault="00921169" w:rsidP="00906996">
            <w:pPr>
              <w:pStyle w:val="TAL"/>
            </w:pPr>
            <w:r w:rsidRPr="00530E20">
              <w:t>octet (o40+5+(n-</w:t>
            </w:r>
            <w:proofErr w:type="gramStart"/>
            <w:r w:rsidRPr="00530E20">
              <w:t>1)*</w:t>
            </w:r>
            <w:proofErr w:type="gramEnd"/>
            <w:r>
              <w:t>3</w:t>
            </w:r>
            <w:r w:rsidRPr="00530E20">
              <w:t>)</w:t>
            </w:r>
            <w:r w:rsidRPr="004B2F57">
              <w:t>*</w:t>
            </w:r>
          </w:p>
          <w:p w14:paraId="25548371" w14:textId="77777777" w:rsidR="00921169" w:rsidRPr="004B2F57" w:rsidRDefault="00921169" w:rsidP="00906996">
            <w:pPr>
              <w:pStyle w:val="TAL"/>
            </w:pPr>
          </w:p>
          <w:p w14:paraId="36435806" w14:textId="77777777" w:rsidR="00921169" w:rsidRPr="004B2F57" w:rsidRDefault="00921169" w:rsidP="00906996">
            <w:pPr>
              <w:pStyle w:val="TAL"/>
            </w:pPr>
            <w:r w:rsidRPr="00530E20">
              <w:t>octet (o40+4+n*</w:t>
            </w:r>
            <w:proofErr w:type="gramStart"/>
            <w:r>
              <w:t>3</w:t>
            </w:r>
            <w:r w:rsidRPr="00530E20">
              <w:t>)</w:t>
            </w:r>
            <w:r w:rsidRPr="004B2F57">
              <w:t>*</w:t>
            </w:r>
            <w:proofErr w:type="gramEnd"/>
            <w:r w:rsidRPr="00530E20">
              <w:t xml:space="preserve"> = </w:t>
            </w:r>
            <w:r w:rsidRPr="004B2F57">
              <w:t>octet o</w:t>
            </w:r>
            <w:r w:rsidRPr="00530E20">
              <w:t>42</w:t>
            </w:r>
            <w:r w:rsidRPr="004B2F57">
              <w:t>*</w:t>
            </w:r>
          </w:p>
        </w:tc>
      </w:tr>
    </w:tbl>
    <w:p w14:paraId="72C0BC5E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8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>E-UTRA frequencies</w:t>
      </w:r>
    </w:p>
    <w:p w14:paraId="670755C3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8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>E-UTRA frequenci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2A883F2F" w14:textId="77777777" w:rsidTr="00906996">
        <w:trPr>
          <w:cantSplit/>
          <w:jc w:val="center"/>
        </w:trPr>
        <w:tc>
          <w:tcPr>
            <w:tcW w:w="7094" w:type="dxa"/>
          </w:tcPr>
          <w:p w14:paraId="1F71FE2C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y:</w:t>
            </w:r>
          </w:p>
          <w:p w14:paraId="733099C6" w14:textId="77777777" w:rsidR="00921169" w:rsidRPr="00530E20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y </w:t>
            </w:r>
            <w:r w:rsidRPr="002C5C29">
              <w:rPr>
                <w:noProof/>
                <w:lang w:val="en-US"/>
              </w:rPr>
              <w:t xml:space="preserve">is coded according to </w:t>
            </w:r>
            <w:r>
              <w:rPr>
                <w:noProof/>
                <w:lang w:val="en-US"/>
              </w:rPr>
              <w:t>the EARFCN value defined in</w:t>
            </w:r>
            <w:r>
              <w:rPr>
                <w:rFonts w:hint="eastAsia"/>
                <w:lang w:eastAsia="ko-KR"/>
              </w:rPr>
              <w:t xml:space="preserve"> 3GPP</w:t>
            </w:r>
            <w:r w:rsidRPr="00844D9B">
              <w:t> </w:t>
            </w:r>
            <w:r>
              <w:rPr>
                <w:rFonts w:hint="eastAsia"/>
                <w:lang w:eastAsia="ko-KR"/>
              </w:rPr>
              <w:t>TS</w:t>
            </w:r>
            <w:r w:rsidRPr="00844D9B">
              <w:t> </w:t>
            </w:r>
            <w:r>
              <w:rPr>
                <w:rFonts w:hint="eastAsia"/>
                <w:lang w:eastAsia="ko-KR"/>
              </w:rPr>
              <w:t>3</w:t>
            </w:r>
            <w:r>
              <w:rPr>
                <w:lang w:eastAsia="ko-KR"/>
              </w:rPr>
              <w:t>6</w:t>
            </w:r>
            <w:r>
              <w:rPr>
                <w:rFonts w:hint="eastAsia"/>
                <w:lang w:eastAsia="ko-KR"/>
              </w:rPr>
              <w:t>.</w:t>
            </w:r>
            <w:r>
              <w:rPr>
                <w:lang w:eastAsia="ko-KR"/>
              </w:rPr>
              <w:t>10</w:t>
            </w:r>
            <w:r>
              <w:rPr>
                <w:rFonts w:hint="eastAsia"/>
                <w:lang w:eastAsia="ko-KR"/>
              </w:rPr>
              <w:t>1</w:t>
            </w:r>
            <w:r w:rsidRPr="00844D9B">
              <w:t> </w:t>
            </w:r>
            <w:r>
              <w:rPr>
                <w:rFonts w:hint="eastAsia"/>
                <w:lang w:eastAsia="ko-KR"/>
              </w:rPr>
              <w:t>[13].</w:t>
            </w:r>
          </w:p>
        </w:tc>
      </w:tr>
      <w:tr w:rsidR="00921169" w:rsidRPr="003168A2" w14:paraId="621FE948" w14:textId="77777777" w:rsidTr="00906996">
        <w:trPr>
          <w:cantSplit/>
          <w:jc w:val="center"/>
        </w:trPr>
        <w:tc>
          <w:tcPr>
            <w:tcW w:w="7094" w:type="dxa"/>
          </w:tcPr>
          <w:p w14:paraId="47ECCA76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88" w:name="MCCQCTEMPBM_00000155"/>
          </w:p>
        </w:tc>
      </w:tr>
      <w:bookmarkEnd w:id="188"/>
    </w:tbl>
    <w:p w14:paraId="7D4555E1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29F9E114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67FC9A10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0AF456E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F078333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E410722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FBB6164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2942275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7FA8FE9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26FBA55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534C1CCE" w14:textId="77777777" w:rsidR="00921169" w:rsidRDefault="00921169" w:rsidP="00906996">
            <w:pPr>
              <w:pStyle w:val="TAL"/>
            </w:pPr>
          </w:p>
        </w:tc>
      </w:tr>
      <w:tr w:rsidR="00921169" w14:paraId="685035ED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3C98B9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9BBF6F5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5AFDD152" w14:textId="77777777" w:rsidR="00921169" w:rsidRDefault="00921169" w:rsidP="00906996">
            <w:pPr>
              <w:pStyle w:val="TAL"/>
            </w:pPr>
            <w:r>
              <w:t>octet o106</w:t>
            </w:r>
          </w:p>
          <w:p w14:paraId="56541918" w14:textId="77777777" w:rsidR="00921169" w:rsidRDefault="00921169" w:rsidP="00906996">
            <w:pPr>
              <w:pStyle w:val="TAL"/>
            </w:pPr>
          </w:p>
          <w:p w14:paraId="7353938B" w14:textId="77777777" w:rsidR="00921169" w:rsidRDefault="00921169" w:rsidP="00906996">
            <w:pPr>
              <w:pStyle w:val="TAL"/>
            </w:pPr>
            <w:r>
              <w:t>octet o106+1</w:t>
            </w:r>
          </w:p>
        </w:tc>
      </w:tr>
      <w:tr w:rsidR="00921169" w14:paraId="3FB806A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31BDCE" w14:textId="77777777" w:rsidR="00921169" w:rsidRDefault="00921169" w:rsidP="00906996">
            <w:pPr>
              <w:pStyle w:val="TAC"/>
            </w:pPr>
          </w:p>
          <w:p w14:paraId="574B7993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583F245" w14:textId="77777777" w:rsidR="00921169" w:rsidRDefault="00921169" w:rsidP="00906996">
            <w:pPr>
              <w:pStyle w:val="TAL"/>
            </w:pPr>
            <w:r>
              <w:t>octet (o106+</w:t>
            </w:r>
            <w:proofErr w:type="gramStart"/>
            <w:r>
              <w:t>2)*</w:t>
            </w:r>
            <w:proofErr w:type="gramEnd"/>
          </w:p>
          <w:p w14:paraId="31F1E9D4" w14:textId="77777777" w:rsidR="00921169" w:rsidRDefault="00921169" w:rsidP="00906996">
            <w:pPr>
              <w:pStyle w:val="TAL"/>
            </w:pPr>
          </w:p>
          <w:p w14:paraId="28A43CAA" w14:textId="77777777" w:rsidR="00921169" w:rsidRDefault="00921169" w:rsidP="00906996">
            <w:pPr>
              <w:pStyle w:val="TAL"/>
            </w:pPr>
            <w:r>
              <w:t>octet o36*</w:t>
            </w:r>
          </w:p>
        </w:tc>
      </w:tr>
      <w:tr w:rsidR="00921169" w14:paraId="293FE4A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E3CD53" w14:textId="77777777" w:rsidR="00921169" w:rsidRDefault="00921169" w:rsidP="00906996">
            <w:pPr>
              <w:pStyle w:val="TAC"/>
            </w:pPr>
          </w:p>
          <w:p w14:paraId="6B489369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A4C0E11" w14:textId="77777777" w:rsidR="00921169" w:rsidRDefault="00921169" w:rsidP="00906996">
            <w:pPr>
              <w:pStyle w:val="TAL"/>
            </w:pPr>
            <w:r>
              <w:t>octet (o36+</w:t>
            </w:r>
            <w:proofErr w:type="gramStart"/>
            <w:r>
              <w:t>1)*</w:t>
            </w:r>
            <w:proofErr w:type="gramEnd"/>
          </w:p>
          <w:p w14:paraId="32C483CF" w14:textId="77777777" w:rsidR="00921169" w:rsidRDefault="00921169" w:rsidP="00906996">
            <w:pPr>
              <w:pStyle w:val="TAL"/>
            </w:pPr>
          </w:p>
          <w:p w14:paraId="380169AD" w14:textId="77777777" w:rsidR="00921169" w:rsidRDefault="00921169" w:rsidP="00906996">
            <w:pPr>
              <w:pStyle w:val="TAL"/>
            </w:pPr>
            <w:r>
              <w:t>octet o37*</w:t>
            </w:r>
          </w:p>
        </w:tc>
      </w:tr>
      <w:tr w:rsidR="00921169" w14:paraId="23617DE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335CC5" w14:textId="77777777" w:rsidR="00921169" w:rsidRDefault="00921169" w:rsidP="00906996">
            <w:pPr>
              <w:pStyle w:val="TAC"/>
            </w:pPr>
          </w:p>
          <w:p w14:paraId="347AA857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098E2FA" w14:textId="77777777" w:rsidR="00921169" w:rsidRDefault="00921169" w:rsidP="00906996">
            <w:pPr>
              <w:pStyle w:val="TAL"/>
            </w:pPr>
            <w:r>
              <w:t>octet (o37+</w:t>
            </w:r>
            <w:proofErr w:type="gramStart"/>
            <w:r>
              <w:t>1)*</w:t>
            </w:r>
            <w:proofErr w:type="gramEnd"/>
          </w:p>
          <w:p w14:paraId="644874B3" w14:textId="77777777" w:rsidR="00921169" w:rsidRDefault="00921169" w:rsidP="00906996">
            <w:pPr>
              <w:pStyle w:val="TAL"/>
            </w:pPr>
          </w:p>
          <w:p w14:paraId="4AB1D5BD" w14:textId="77777777" w:rsidR="00921169" w:rsidRDefault="00921169" w:rsidP="00906996">
            <w:pPr>
              <w:pStyle w:val="TAL"/>
            </w:pPr>
            <w:r>
              <w:t>octet o38*</w:t>
            </w:r>
          </w:p>
        </w:tc>
      </w:tr>
      <w:tr w:rsidR="00921169" w14:paraId="694209D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285412" w14:textId="77777777" w:rsidR="00921169" w:rsidRDefault="00921169" w:rsidP="00906996">
            <w:pPr>
              <w:pStyle w:val="TAC"/>
            </w:pPr>
          </w:p>
          <w:p w14:paraId="1C2E1D1E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01FD500" w14:textId="77777777" w:rsidR="00921169" w:rsidRDefault="00921169" w:rsidP="00906996">
            <w:pPr>
              <w:pStyle w:val="TAL"/>
            </w:pPr>
            <w:r>
              <w:t>octet (o38+</w:t>
            </w:r>
            <w:proofErr w:type="gramStart"/>
            <w:r>
              <w:t>1)*</w:t>
            </w:r>
            <w:proofErr w:type="gramEnd"/>
          </w:p>
          <w:p w14:paraId="503B3751" w14:textId="77777777" w:rsidR="00921169" w:rsidRDefault="00921169" w:rsidP="00906996">
            <w:pPr>
              <w:pStyle w:val="TAL"/>
            </w:pPr>
          </w:p>
          <w:p w14:paraId="0AC601DC" w14:textId="77777777" w:rsidR="00921169" w:rsidRDefault="00921169" w:rsidP="00906996">
            <w:pPr>
              <w:pStyle w:val="TAL"/>
            </w:pPr>
            <w:r>
              <w:t>octet o29*</w:t>
            </w:r>
          </w:p>
        </w:tc>
      </w:tr>
    </w:tbl>
    <w:p w14:paraId="257FA045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9: </w:t>
      </w:r>
      <w:r w:rsidRPr="006725F0">
        <w:rPr>
          <w:noProof/>
          <w:lang w:val="en-US"/>
        </w:rPr>
        <w:t xml:space="preserve">V2X services authorized for </w:t>
      </w:r>
      <w:r>
        <w:rPr>
          <w:noProof/>
          <w:lang w:val="en-US"/>
        </w:rPr>
        <w:t>PPPR</w:t>
      </w:r>
    </w:p>
    <w:p w14:paraId="2C344EE2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9: </w:t>
      </w:r>
      <w:r w:rsidRPr="006725F0">
        <w:rPr>
          <w:noProof/>
          <w:lang w:val="en-US"/>
        </w:rPr>
        <w:t xml:space="preserve">V2X services authorized for </w:t>
      </w:r>
      <w:r>
        <w:rPr>
          <w:noProof/>
          <w:lang w:val="en-US"/>
        </w:rPr>
        <w:t>PPPR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48939ACE" w14:textId="77777777" w:rsidTr="00906996">
        <w:trPr>
          <w:cantSplit/>
          <w:jc w:val="center"/>
        </w:trPr>
        <w:tc>
          <w:tcPr>
            <w:tcW w:w="7094" w:type="dxa"/>
          </w:tcPr>
          <w:p w14:paraId="6DC30971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:</w:t>
            </w:r>
          </w:p>
          <w:p w14:paraId="6E4E2FFB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field </w:t>
            </w:r>
            <w:r w:rsidRPr="004906BD">
              <w:t>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0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0.</w:t>
            </w:r>
          </w:p>
        </w:tc>
      </w:tr>
      <w:tr w:rsidR="00921169" w:rsidRPr="003168A2" w14:paraId="54ABE0F7" w14:textId="77777777" w:rsidTr="00906996">
        <w:trPr>
          <w:cantSplit/>
          <w:jc w:val="center"/>
        </w:trPr>
        <w:tc>
          <w:tcPr>
            <w:tcW w:w="7094" w:type="dxa"/>
          </w:tcPr>
          <w:p w14:paraId="61A6BCF5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189" w:name="MCCQCTEMPBM_00000156"/>
          </w:p>
        </w:tc>
      </w:tr>
      <w:bookmarkEnd w:id="189"/>
    </w:tbl>
    <w:p w14:paraId="60E23507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709"/>
        <w:gridCol w:w="709"/>
        <w:gridCol w:w="8"/>
        <w:gridCol w:w="1408"/>
        <w:gridCol w:w="8"/>
      </w:tblGrid>
      <w:tr w:rsidR="00921169" w14:paraId="2E3F52F4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61192A74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D7E86F9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A0CC857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776E68D3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61B861D5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798E19E4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B844726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CAA5870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2E0FC683" w14:textId="77777777" w:rsidR="00921169" w:rsidRDefault="00921169" w:rsidP="00906996">
            <w:pPr>
              <w:pStyle w:val="TAL"/>
            </w:pPr>
          </w:p>
        </w:tc>
      </w:tr>
      <w:tr w:rsidR="00921169" w14:paraId="6785658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5E196E" w14:textId="77777777" w:rsidR="00921169" w:rsidRDefault="00921169" w:rsidP="00906996">
            <w:pPr>
              <w:pStyle w:val="TAC"/>
            </w:pPr>
          </w:p>
          <w:p w14:paraId="0B02730C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8043DEA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36+1</w:t>
            </w:r>
          </w:p>
          <w:p w14:paraId="55C840CE" w14:textId="77777777" w:rsidR="00921169" w:rsidRPr="00903C49" w:rsidRDefault="00921169" w:rsidP="00906996">
            <w:pPr>
              <w:pStyle w:val="TAL"/>
            </w:pPr>
          </w:p>
          <w:p w14:paraId="7E6AEFFB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36+2</w:t>
            </w:r>
          </w:p>
        </w:tc>
      </w:tr>
      <w:tr w:rsidR="00921169" w14:paraId="42EC8B39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948A8B" w14:textId="77777777" w:rsidR="00921169" w:rsidRDefault="00921169" w:rsidP="00906996">
            <w:pPr>
              <w:pStyle w:val="TAC"/>
            </w:pPr>
          </w:p>
          <w:p w14:paraId="7493A732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F822BEA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36+3</w:t>
            </w:r>
          </w:p>
          <w:p w14:paraId="1FDB8880" w14:textId="77777777" w:rsidR="00921169" w:rsidRPr="00903C49" w:rsidRDefault="00921169" w:rsidP="00906996">
            <w:pPr>
              <w:pStyle w:val="TAL"/>
            </w:pPr>
          </w:p>
          <w:p w14:paraId="44105DD5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37-1</w:t>
            </w:r>
          </w:p>
        </w:tc>
      </w:tr>
      <w:tr w:rsidR="00921169" w14:paraId="3BF6D4D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A5D131" w14:textId="77777777" w:rsidR="00921169" w:rsidRDefault="00921169" w:rsidP="00906996">
            <w:pPr>
              <w:pStyle w:val="TAC"/>
            </w:pPr>
            <w:r>
              <w:t>0</w:t>
            </w:r>
          </w:p>
          <w:p w14:paraId="7F570336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233A95" w14:textId="77777777" w:rsidR="00921169" w:rsidRDefault="00921169" w:rsidP="00906996">
            <w:pPr>
              <w:pStyle w:val="TAC"/>
            </w:pPr>
            <w:r>
              <w:t>0</w:t>
            </w:r>
          </w:p>
          <w:p w14:paraId="0A8B4BA9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E24A98" w14:textId="77777777" w:rsidR="00921169" w:rsidRDefault="00921169" w:rsidP="00906996">
            <w:pPr>
              <w:pStyle w:val="TAC"/>
            </w:pPr>
            <w:r>
              <w:t>0</w:t>
            </w:r>
          </w:p>
          <w:p w14:paraId="3054658A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C81B14" w14:textId="77777777" w:rsidR="00921169" w:rsidRDefault="00921169" w:rsidP="00906996">
            <w:pPr>
              <w:pStyle w:val="TAC"/>
            </w:pPr>
            <w:r>
              <w:t>0</w:t>
            </w:r>
          </w:p>
          <w:p w14:paraId="07C38DBC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211300" w14:textId="77777777" w:rsidR="00921169" w:rsidRDefault="00921169" w:rsidP="00906996">
            <w:pPr>
              <w:pStyle w:val="TAC"/>
            </w:pPr>
            <w:r>
              <w:t>0</w:t>
            </w:r>
          </w:p>
          <w:p w14:paraId="33E2DF90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Spare</w:t>
            </w:r>
          </w:p>
        </w:tc>
        <w:tc>
          <w:tcPr>
            <w:tcW w:w="212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A754D5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 w:rsidRPr="00530E20">
              <w:t>PPPR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B6E27BA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530E20">
              <w:t>octet o37</w:t>
            </w:r>
          </w:p>
        </w:tc>
      </w:tr>
    </w:tbl>
    <w:p w14:paraId="074F7CB8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0: </w:t>
      </w:r>
      <w:r w:rsidRPr="006725F0">
        <w:rPr>
          <w:noProof/>
          <w:lang w:val="en-US"/>
        </w:rPr>
        <w:t xml:space="preserve">V2X service authorized for </w:t>
      </w:r>
      <w:r>
        <w:rPr>
          <w:noProof/>
          <w:lang w:val="en-US"/>
        </w:rPr>
        <w:t>PPPR</w:t>
      </w:r>
    </w:p>
    <w:p w14:paraId="0F705F10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0: </w:t>
      </w:r>
      <w:r w:rsidRPr="006725F0">
        <w:rPr>
          <w:noProof/>
          <w:lang w:val="en-US"/>
        </w:rPr>
        <w:t xml:space="preserve">V2X service authorized for </w:t>
      </w:r>
      <w:r>
        <w:rPr>
          <w:noProof/>
          <w:lang w:val="en-US"/>
        </w:rPr>
        <w:t>PPPR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03C49" w14:paraId="45F229AC" w14:textId="77777777" w:rsidTr="00906996">
        <w:trPr>
          <w:cantSplit/>
          <w:jc w:val="center"/>
        </w:trPr>
        <w:tc>
          <w:tcPr>
            <w:tcW w:w="7094" w:type="dxa"/>
          </w:tcPr>
          <w:p w14:paraId="64FB8F7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>:</w:t>
            </w:r>
          </w:p>
          <w:p w14:paraId="21BC0AAC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903C49" w14:paraId="7E70D103" w14:textId="77777777" w:rsidTr="00906996">
        <w:trPr>
          <w:cantSplit/>
          <w:jc w:val="center"/>
        </w:trPr>
        <w:tc>
          <w:tcPr>
            <w:tcW w:w="7094" w:type="dxa"/>
          </w:tcPr>
          <w:p w14:paraId="7635865F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90" w:name="MCCQCTEMPBM_00000157"/>
          </w:p>
        </w:tc>
      </w:tr>
      <w:bookmarkEnd w:id="190"/>
      <w:tr w:rsidR="00921169" w:rsidRPr="003168A2" w14:paraId="3AD9B0D5" w14:textId="77777777" w:rsidTr="00906996">
        <w:trPr>
          <w:cantSplit/>
          <w:jc w:val="center"/>
        </w:trPr>
        <w:tc>
          <w:tcPr>
            <w:tcW w:w="7094" w:type="dxa"/>
          </w:tcPr>
          <w:p w14:paraId="490F4C83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proofErr w:type="spellStart"/>
            <w:r>
              <w:t>ProSe</w:t>
            </w:r>
            <w:proofErr w:type="spellEnd"/>
            <w:r>
              <w:t xml:space="preserve"> per-packet reliability (</w:t>
            </w:r>
            <w:r>
              <w:rPr>
                <w:noProof/>
                <w:lang w:val="en-US"/>
              </w:rPr>
              <w:t>PPPR):</w:t>
            </w:r>
          </w:p>
          <w:p w14:paraId="6AF71122" w14:textId="77777777" w:rsidR="00921169" w:rsidRDefault="00921169" w:rsidP="00906996">
            <w:pPr>
              <w:pStyle w:val="TAL"/>
              <w:rPr>
                <w:lang w:eastAsia="ko-KR"/>
              </w:rPr>
            </w:pPr>
            <w:r>
              <w:rPr>
                <w:noProof/>
                <w:lang w:val="en-US"/>
              </w:rPr>
              <w:t xml:space="preserve">The PPPR field is a </w:t>
            </w:r>
            <w:proofErr w:type="spellStart"/>
            <w:r>
              <w:t>ProSe</w:t>
            </w:r>
            <w:proofErr w:type="spellEnd"/>
            <w:r>
              <w:t xml:space="preserve"> per-packet reliability value</w:t>
            </w:r>
            <w:r>
              <w:rPr>
                <w:lang w:eastAsia="ko-KR"/>
              </w:rPr>
              <w:t>.</w:t>
            </w:r>
          </w:p>
          <w:p w14:paraId="23593380" w14:textId="77777777" w:rsidR="00921169" w:rsidRDefault="00921169" w:rsidP="00906996">
            <w:pPr>
              <w:pStyle w:val="TAL"/>
            </w:pPr>
            <w:r>
              <w:t>Bits</w:t>
            </w:r>
          </w:p>
          <w:p w14:paraId="30196994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3 2 1</w:t>
            </w:r>
          </w:p>
          <w:p w14:paraId="59F40F75" w14:textId="77777777" w:rsidR="00921169" w:rsidRDefault="00921169" w:rsidP="00906996">
            <w:pPr>
              <w:pStyle w:val="TAL"/>
            </w:pPr>
            <w:r>
              <w:t>0 0 0</w:t>
            </w:r>
            <w:r w:rsidRPr="009E1E84">
              <w:tab/>
            </w:r>
            <w:r>
              <w:t>PPPR value 1</w:t>
            </w:r>
          </w:p>
          <w:p w14:paraId="0301DA4B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 0 1</w:t>
            </w:r>
            <w:r w:rsidRPr="009E1E84">
              <w:tab/>
            </w:r>
            <w:r>
              <w:t>PPPR value 2</w:t>
            </w:r>
          </w:p>
          <w:p w14:paraId="79201A1A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 1 0</w:t>
            </w:r>
            <w:r w:rsidRPr="009E1E84">
              <w:tab/>
            </w:r>
            <w:r>
              <w:t>PPPR value 3</w:t>
            </w:r>
          </w:p>
          <w:p w14:paraId="5F9653C1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 1 1</w:t>
            </w:r>
            <w:r w:rsidRPr="009E1E84">
              <w:tab/>
            </w:r>
            <w:r>
              <w:t>PPPR value 4</w:t>
            </w:r>
          </w:p>
          <w:p w14:paraId="2517EAB5" w14:textId="77777777" w:rsidR="00921169" w:rsidRDefault="00921169" w:rsidP="00906996">
            <w:pPr>
              <w:pStyle w:val="TAL"/>
            </w:pPr>
            <w:r>
              <w:t>1 0 0</w:t>
            </w:r>
            <w:r w:rsidRPr="009E1E84">
              <w:tab/>
            </w:r>
            <w:r>
              <w:t>PPPR value 5</w:t>
            </w:r>
          </w:p>
          <w:p w14:paraId="2193E232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 0 1</w:t>
            </w:r>
            <w:r w:rsidRPr="009E1E84">
              <w:tab/>
            </w:r>
            <w:r>
              <w:t>PPPR value 6</w:t>
            </w:r>
          </w:p>
          <w:p w14:paraId="415953BB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 1 0</w:t>
            </w:r>
            <w:r w:rsidRPr="009E1E84">
              <w:tab/>
            </w:r>
            <w:r>
              <w:t>PPPR value 7</w:t>
            </w:r>
          </w:p>
          <w:p w14:paraId="1AEE1649" w14:textId="77777777" w:rsidR="00921169" w:rsidRDefault="00921169" w:rsidP="00906996">
            <w:pPr>
              <w:pStyle w:val="TAL"/>
            </w:pPr>
            <w:r>
              <w:t>1 1 1</w:t>
            </w:r>
            <w:r w:rsidRPr="009E1E84">
              <w:tab/>
            </w:r>
            <w:r>
              <w:t>PPPR value 8</w:t>
            </w:r>
          </w:p>
        </w:tc>
      </w:tr>
      <w:tr w:rsidR="00921169" w:rsidRPr="003168A2" w14:paraId="5A04E770" w14:textId="77777777" w:rsidTr="00906996">
        <w:trPr>
          <w:cantSplit/>
          <w:jc w:val="center"/>
        </w:trPr>
        <w:tc>
          <w:tcPr>
            <w:tcW w:w="7094" w:type="dxa"/>
          </w:tcPr>
          <w:p w14:paraId="4C61ABB4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91" w:name="MCCQCTEMPBM_00000158"/>
          </w:p>
        </w:tc>
      </w:tr>
      <w:bookmarkEnd w:id="191"/>
      <w:tr w:rsidR="00921169" w:rsidRPr="003168A2" w14:paraId="03F5BBF2" w14:textId="77777777" w:rsidTr="00906996">
        <w:trPr>
          <w:cantSplit/>
          <w:jc w:val="center"/>
        </w:trPr>
        <w:tc>
          <w:tcPr>
            <w:tcW w:w="7094" w:type="dxa"/>
          </w:tcPr>
          <w:p w14:paraId="092FA5BB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092BAD">
              <w:rPr>
                <w:lang w:val="en-US"/>
              </w:rPr>
              <w:t xml:space="preserve">If the length </w:t>
            </w:r>
            <w:r>
              <w:t xml:space="preserve">of </w:t>
            </w: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 xml:space="preserve">contents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30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4E3AA8BB" w14:textId="77777777" w:rsidTr="00906996">
        <w:trPr>
          <w:cantSplit/>
          <w:jc w:val="center"/>
        </w:trPr>
        <w:tc>
          <w:tcPr>
            <w:tcW w:w="7094" w:type="dxa"/>
          </w:tcPr>
          <w:p w14:paraId="0537F18F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92" w:name="MCCQCTEMPBM_00000159"/>
          </w:p>
        </w:tc>
      </w:tr>
      <w:bookmarkEnd w:id="192"/>
    </w:tbl>
    <w:p w14:paraId="3B67E719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1408"/>
        <w:gridCol w:w="8"/>
      </w:tblGrid>
      <w:tr w:rsidR="00921169" w14:paraId="22042BFF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C1989C5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AC6FC52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5ECAA0A4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E819F07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6DBE9526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436CC931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3F6F3657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288483C5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7EBFE013" w14:textId="77777777" w:rsidR="00921169" w:rsidRDefault="00921169" w:rsidP="00906996">
            <w:pPr>
              <w:pStyle w:val="TAL"/>
            </w:pPr>
          </w:p>
        </w:tc>
      </w:tr>
      <w:tr w:rsidR="00921169" w14:paraId="787A30D9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18891E" w14:textId="77777777" w:rsidR="00921169" w:rsidRDefault="00921169" w:rsidP="00906996">
            <w:pPr>
              <w:pStyle w:val="TAC"/>
            </w:pPr>
          </w:p>
          <w:p w14:paraId="6950EF34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BE73EE">
              <w:rPr>
                <w:noProof/>
                <w:lang w:val="en-US"/>
              </w:rPr>
              <w:t xml:space="preserve">V2X communication over PC5 in </w:t>
            </w:r>
            <w:r>
              <w:rPr>
                <w:noProof/>
                <w:lang w:val="en-US"/>
              </w:rPr>
              <w:t>NR-PC5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0F59DA4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+1</w:t>
            </w:r>
          </w:p>
          <w:p w14:paraId="49AD912B" w14:textId="77777777" w:rsidR="00921169" w:rsidRPr="00903C49" w:rsidRDefault="00921169" w:rsidP="00906996">
            <w:pPr>
              <w:pStyle w:val="TAL"/>
            </w:pPr>
          </w:p>
          <w:p w14:paraId="22A6EA60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5+2</w:t>
            </w:r>
          </w:p>
        </w:tc>
      </w:tr>
      <w:tr w:rsidR="00921169" w14:paraId="133B66B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B0FC15" w14:textId="77777777" w:rsidR="00921169" w:rsidRDefault="00921169" w:rsidP="00906996">
            <w:pPr>
              <w:pStyle w:val="TAC"/>
            </w:pPr>
            <w:r>
              <w:t>DDL2IB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C35FDC" w14:textId="77777777" w:rsidR="00921169" w:rsidRDefault="00921169" w:rsidP="00906996">
            <w:pPr>
              <w:pStyle w:val="TAC"/>
            </w:pPr>
            <w:r>
              <w:t>VSINFM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41578A" w14:textId="77777777" w:rsidR="00921169" w:rsidRDefault="00921169" w:rsidP="00906996">
            <w:pPr>
              <w:pStyle w:val="TAC"/>
            </w:pPr>
            <w:r w:rsidRPr="00D236E9">
              <w:t>PDBG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C800BB" w14:textId="77777777" w:rsidR="00921169" w:rsidRDefault="00921169" w:rsidP="00906996">
            <w:pPr>
              <w:pStyle w:val="TAC"/>
            </w:pPr>
            <w:r>
              <w:t>0</w:t>
            </w:r>
          </w:p>
          <w:p w14:paraId="78D0D73A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DDCF57" w14:textId="77777777" w:rsidR="00921169" w:rsidRDefault="00921169" w:rsidP="00906996">
            <w:pPr>
              <w:pStyle w:val="TAC"/>
            </w:pPr>
            <w:r>
              <w:t>0</w:t>
            </w:r>
          </w:p>
          <w:p w14:paraId="1E6845CD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4A936E" w14:textId="77777777" w:rsidR="00921169" w:rsidRDefault="00921169" w:rsidP="00906996">
            <w:pPr>
              <w:pStyle w:val="TAC"/>
            </w:pPr>
            <w:r>
              <w:t>0</w:t>
            </w:r>
          </w:p>
          <w:p w14:paraId="4506A127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6125DE" w14:textId="77777777" w:rsidR="00921169" w:rsidRDefault="00921169" w:rsidP="00906996">
            <w:pPr>
              <w:pStyle w:val="TAC"/>
            </w:pPr>
            <w:r>
              <w:t>0</w:t>
            </w:r>
          </w:p>
          <w:p w14:paraId="6BF6812C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C678C8" w14:textId="77777777" w:rsidR="00921169" w:rsidRDefault="00921169" w:rsidP="00906996">
            <w:pPr>
              <w:pStyle w:val="TAC"/>
            </w:pPr>
            <w:r>
              <w:t>0</w:t>
            </w:r>
          </w:p>
          <w:p w14:paraId="5B147DFA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C31BA42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+3</w:t>
            </w:r>
          </w:p>
          <w:p w14:paraId="5AC35908" w14:textId="77777777" w:rsidR="00921169" w:rsidRPr="00492F28" w:rsidRDefault="00921169" w:rsidP="00906996">
            <w:pPr>
              <w:pStyle w:val="TAL"/>
            </w:pPr>
          </w:p>
        </w:tc>
      </w:tr>
      <w:tr w:rsidR="00921169" w14:paraId="03A22E0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DF6585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5D469B9F" w14:textId="77777777" w:rsidR="00921169" w:rsidRDefault="00921169" w:rsidP="00906996">
            <w:pPr>
              <w:pStyle w:val="TAC"/>
              <w:rPr>
                <w:noProof/>
                <w:lang w:val="en-US" w:eastAsia="ko-KR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8CD09B6" w14:textId="77777777" w:rsidR="00921169" w:rsidRDefault="00921169" w:rsidP="00906996">
            <w:pPr>
              <w:pStyle w:val="TAL"/>
            </w:pPr>
            <w:r w:rsidRPr="00903C49">
              <w:t xml:space="preserve">octet </w:t>
            </w:r>
            <w:r>
              <w:t>(</w:t>
            </w:r>
            <w:r w:rsidRPr="00903C49">
              <w:t>o</w:t>
            </w:r>
            <w:r>
              <w:t>5+</w:t>
            </w:r>
            <w:proofErr w:type="gramStart"/>
            <w:r>
              <w:t>4)*</w:t>
            </w:r>
            <w:proofErr w:type="gramEnd"/>
          </w:p>
          <w:p w14:paraId="6CFA7AFC" w14:textId="77777777" w:rsidR="00921169" w:rsidRDefault="00921169" w:rsidP="00906996">
            <w:pPr>
              <w:pStyle w:val="TAL"/>
            </w:pPr>
          </w:p>
          <w:p w14:paraId="604CF6BA" w14:textId="77777777" w:rsidR="00921169" w:rsidRPr="002E39DE" w:rsidRDefault="00921169" w:rsidP="00906996">
            <w:pPr>
              <w:pStyle w:val="TAL"/>
            </w:pPr>
            <w:r w:rsidRPr="00903C49">
              <w:t>octet o</w:t>
            </w:r>
            <w:r>
              <w:t>45*</w:t>
            </w:r>
          </w:p>
        </w:tc>
      </w:tr>
      <w:tr w:rsidR="00921169" w14:paraId="4760A65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CD01C2" w14:textId="77777777" w:rsidR="00921169" w:rsidRDefault="00921169" w:rsidP="00906996">
            <w:pPr>
              <w:pStyle w:val="TAC"/>
            </w:pPr>
          </w:p>
          <w:p w14:paraId="76C95E4B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broadcast </w:t>
            </w:r>
            <w:r w:rsidRPr="00464312">
              <w:rPr>
                <w:noProof/>
                <w:lang w:val="en-US"/>
              </w:rPr>
              <w:t>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63355F7" w14:textId="77777777" w:rsidR="00921169" w:rsidRDefault="00921169" w:rsidP="00906996">
            <w:pPr>
              <w:pStyle w:val="TAL"/>
            </w:pPr>
            <w:r w:rsidRPr="00492F28">
              <w:t xml:space="preserve">octet </w:t>
            </w:r>
            <w:r>
              <w:t>o108</w:t>
            </w:r>
          </w:p>
          <w:p w14:paraId="1A759BCE" w14:textId="77777777" w:rsidR="00921169" w:rsidRPr="00492F28" w:rsidRDefault="00921169" w:rsidP="00906996">
            <w:pPr>
              <w:pStyle w:val="TAL"/>
            </w:pPr>
            <w:r>
              <w:t>(see NOTE)</w:t>
            </w:r>
          </w:p>
          <w:p w14:paraId="2CE6F4B8" w14:textId="77777777" w:rsidR="00921169" w:rsidRPr="00903C49" w:rsidRDefault="00921169" w:rsidP="00906996">
            <w:pPr>
              <w:pStyle w:val="TAL"/>
            </w:pPr>
          </w:p>
          <w:p w14:paraId="33470A3D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46</w:t>
            </w:r>
          </w:p>
        </w:tc>
      </w:tr>
      <w:tr w:rsidR="00921169" w14:paraId="2426757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DB46AD" w14:textId="77777777" w:rsidR="00921169" w:rsidRDefault="00921169" w:rsidP="00906996">
            <w:pPr>
              <w:pStyle w:val="TAC"/>
            </w:pPr>
          </w:p>
          <w:p w14:paraId="34335595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groupcast </w:t>
            </w:r>
            <w:r w:rsidRPr="00464312">
              <w:rPr>
                <w:noProof/>
                <w:lang w:val="en-US"/>
              </w:rPr>
              <w:t>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066FCD6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6+1</w:t>
            </w:r>
          </w:p>
          <w:p w14:paraId="79FE710F" w14:textId="77777777" w:rsidR="00921169" w:rsidRPr="00903C49" w:rsidRDefault="00921169" w:rsidP="00906996">
            <w:pPr>
              <w:pStyle w:val="TAL"/>
            </w:pPr>
          </w:p>
          <w:p w14:paraId="31444C0E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47</w:t>
            </w:r>
          </w:p>
        </w:tc>
      </w:tr>
      <w:tr w:rsidR="00921169" w14:paraId="1EDC12F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7497BD" w14:textId="77777777" w:rsidR="00921169" w:rsidRDefault="00921169" w:rsidP="00906996">
            <w:pPr>
              <w:pStyle w:val="TAC"/>
            </w:pPr>
          </w:p>
          <w:p w14:paraId="7DEE1B20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unicast initial signalling </w:t>
            </w:r>
            <w:r w:rsidRPr="00464312">
              <w:rPr>
                <w:noProof/>
                <w:lang w:val="en-US"/>
              </w:rPr>
              <w:t>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293A95D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7+1</w:t>
            </w:r>
          </w:p>
          <w:p w14:paraId="65D52FAC" w14:textId="77777777" w:rsidR="00921169" w:rsidRPr="00903C49" w:rsidRDefault="00921169" w:rsidP="00906996">
            <w:pPr>
              <w:pStyle w:val="TAL"/>
            </w:pPr>
          </w:p>
          <w:p w14:paraId="3E92BFFD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48</w:t>
            </w:r>
          </w:p>
        </w:tc>
      </w:tr>
      <w:tr w:rsidR="00921169" w14:paraId="4674F86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D0878F" w14:textId="77777777" w:rsidR="00921169" w:rsidRDefault="00921169" w:rsidP="00906996">
            <w:pPr>
              <w:pStyle w:val="TAC"/>
              <w:rPr>
                <w:noProof/>
                <w:lang w:val="en-US" w:eastAsia="ko-KR"/>
              </w:rPr>
            </w:pPr>
          </w:p>
          <w:p w14:paraId="09ED867E" w14:textId="77777777" w:rsidR="00921169" w:rsidRDefault="00921169" w:rsidP="00906996">
            <w:pPr>
              <w:pStyle w:val="TAC"/>
              <w:rPr>
                <w:highlight w:val="yellow"/>
              </w:rPr>
            </w:pPr>
            <w:r>
              <w:rPr>
                <w:noProof/>
                <w:lang w:val="en-US"/>
              </w:rPr>
              <w:t>V2X service identifier to PC5 QoS parameters mapping rule</w:t>
            </w:r>
            <w:r>
              <w:t>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84D47E4" w14:textId="77777777" w:rsidR="00921169" w:rsidRDefault="00921169" w:rsidP="00906996">
            <w:pPr>
              <w:pStyle w:val="TAL"/>
            </w:pPr>
            <w:r w:rsidRPr="00903C49">
              <w:t>octet o</w:t>
            </w:r>
            <w:r>
              <w:t>48+1</w:t>
            </w:r>
          </w:p>
          <w:p w14:paraId="47CBF7E7" w14:textId="77777777" w:rsidR="00921169" w:rsidRDefault="00921169" w:rsidP="00906996">
            <w:pPr>
              <w:pStyle w:val="TAL"/>
            </w:pPr>
          </w:p>
          <w:p w14:paraId="76F23F58" w14:textId="77777777" w:rsidR="00921169" w:rsidRPr="002E39DE" w:rsidRDefault="00921169" w:rsidP="00906996">
            <w:pPr>
              <w:pStyle w:val="TAL"/>
            </w:pPr>
            <w:r w:rsidRPr="00903C49">
              <w:t>octet o</w:t>
            </w:r>
            <w:r>
              <w:t>49</w:t>
            </w:r>
          </w:p>
        </w:tc>
      </w:tr>
      <w:tr w:rsidR="00921169" w14:paraId="0DD4A01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6B1EFB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78902B31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  <w:r>
              <w:t>AS configuratio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DD5F6DA" w14:textId="77777777" w:rsidR="00921169" w:rsidRDefault="00921169" w:rsidP="00906996">
            <w:pPr>
              <w:pStyle w:val="TAL"/>
            </w:pPr>
            <w:r w:rsidRPr="00903C49">
              <w:t>octet o</w:t>
            </w:r>
            <w:r>
              <w:t>49+1</w:t>
            </w:r>
          </w:p>
          <w:p w14:paraId="246BF35F" w14:textId="77777777" w:rsidR="00921169" w:rsidRDefault="00921169" w:rsidP="00906996">
            <w:pPr>
              <w:pStyle w:val="TAL"/>
            </w:pPr>
          </w:p>
          <w:p w14:paraId="5C6445BF" w14:textId="77777777" w:rsidR="00921169" w:rsidRPr="002E39DE" w:rsidRDefault="00921169" w:rsidP="00906996">
            <w:pPr>
              <w:pStyle w:val="TAL"/>
            </w:pPr>
            <w:r w:rsidRPr="00903C49">
              <w:t xml:space="preserve">octet </w:t>
            </w:r>
            <w:r w:rsidRPr="00FD3950">
              <w:t>o50</w:t>
            </w:r>
          </w:p>
        </w:tc>
      </w:tr>
      <w:tr w:rsidR="00921169" w14:paraId="21B0D50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0EFEFB" w14:textId="77777777" w:rsidR="00921169" w:rsidRPr="00986958" w:rsidRDefault="00921169" w:rsidP="00906996">
            <w:pPr>
              <w:pStyle w:val="TAC"/>
            </w:pPr>
          </w:p>
          <w:p w14:paraId="2758AE7D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D</w:t>
            </w:r>
            <w:r w:rsidRPr="00464312">
              <w:t>efault destination layer-2 ID</w:t>
            </w:r>
            <w:r>
              <w:t xml:space="preserve"> for broadcast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02AB9F2" w14:textId="77777777" w:rsidR="00921169" w:rsidRPr="00903C49" w:rsidRDefault="00921169" w:rsidP="00906996">
            <w:pPr>
              <w:pStyle w:val="TAL"/>
            </w:pPr>
            <w:r w:rsidRPr="002E39DE">
              <w:t xml:space="preserve">octet </w:t>
            </w:r>
            <w:r>
              <w:t>(</w:t>
            </w:r>
            <w:r w:rsidRPr="00FD3950">
              <w:t>o50+</w:t>
            </w:r>
            <w:proofErr w:type="gramStart"/>
            <w:r w:rsidRPr="00FD3950">
              <w:t>1</w:t>
            </w:r>
            <w:r>
              <w:t>)*</w:t>
            </w:r>
            <w:proofErr w:type="gramEnd"/>
          </w:p>
          <w:p w14:paraId="522C25CC" w14:textId="77777777" w:rsidR="00921169" w:rsidRPr="00903C49" w:rsidRDefault="00921169" w:rsidP="00906996">
            <w:pPr>
              <w:pStyle w:val="TAL"/>
            </w:pPr>
          </w:p>
          <w:p w14:paraId="02B2D562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2E39DE">
              <w:t xml:space="preserve">octet </w:t>
            </w:r>
            <w:r>
              <w:t>(</w:t>
            </w:r>
            <w:r w:rsidRPr="0046576E">
              <w:t>o50+</w:t>
            </w:r>
            <w:proofErr w:type="gramStart"/>
            <w:r>
              <w:t>3)*</w:t>
            </w:r>
            <w:proofErr w:type="gramEnd"/>
            <w:r>
              <w:t xml:space="preserve"> </w:t>
            </w:r>
          </w:p>
        </w:tc>
      </w:tr>
      <w:tr w:rsidR="00921169" w14:paraId="7EFE576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E8A7B7" w14:textId="77777777" w:rsidR="00921169" w:rsidRDefault="00921169" w:rsidP="00906996">
            <w:pPr>
              <w:pStyle w:val="TAC"/>
            </w:pPr>
          </w:p>
          <w:p w14:paraId="5376D6DE" w14:textId="77777777" w:rsidR="00921169" w:rsidRDefault="00921169" w:rsidP="00906996">
            <w:pPr>
              <w:pStyle w:val="TAC"/>
              <w:rPr>
                <w:highlight w:val="yellow"/>
              </w:rPr>
            </w:pPr>
            <w:r w:rsidRPr="00820A5B">
              <w:t>NR</w:t>
            </w:r>
            <w:r>
              <w:t>-</w:t>
            </w:r>
            <w:r w:rsidRPr="00820A5B">
              <w:t>PC5 unicast security polici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11DF61E" w14:textId="77777777" w:rsidR="00921169" w:rsidRDefault="00921169" w:rsidP="00906996">
            <w:pPr>
              <w:pStyle w:val="TAL"/>
            </w:pPr>
            <w:r>
              <w:t>octet o93 (see NOTE)</w:t>
            </w:r>
          </w:p>
          <w:p w14:paraId="45778CDA" w14:textId="77777777" w:rsidR="00921169" w:rsidRDefault="00921169" w:rsidP="00906996">
            <w:pPr>
              <w:pStyle w:val="TAL"/>
            </w:pPr>
          </w:p>
          <w:p w14:paraId="16636AA1" w14:textId="77777777" w:rsidR="00921169" w:rsidRPr="002E39DE" w:rsidRDefault="00921169" w:rsidP="00906996">
            <w:pPr>
              <w:pStyle w:val="TAL"/>
            </w:pPr>
            <w:r>
              <w:t>octet o84</w:t>
            </w:r>
          </w:p>
        </w:tc>
      </w:tr>
      <w:tr w:rsidR="00921169" w14:paraId="5092F1C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6B53F1" w14:textId="77777777" w:rsidR="00921169" w:rsidRDefault="00921169" w:rsidP="00906996">
            <w:pPr>
              <w:pStyle w:val="TAC"/>
            </w:pPr>
          </w:p>
          <w:p w14:paraId="768042CD" w14:textId="77777777" w:rsidR="00921169" w:rsidRPr="003C2256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 xml:space="preserve">V2X service identifier to </w:t>
            </w:r>
            <w:r>
              <w:rPr>
                <w:noProof/>
                <w:lang w:val="en-US"/>
              </w:rPr>
              <w:t xml:space="preserve">default mode of communication </w:t>
            </w:r>
            <w:r w:rsidRPr="00464312">
              <w:rPr>
                <w:noProof/>
                <w:lang w:val="en-US"/>
              </w:rPr>
              <w:t>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18FB539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(</w:t>
            </w:r>
            <w:r w:rsidRPr="0046576E">
              <w:t>o</w:t>
            </w:r>
            <w:r>
              <w:t>84</w:t>
            </w:r>
            <w:r w:rsidRPr="0046576E">
              <w:t>+</w:t>
            </w:r>
            <w:r>
              <w:t>1)</w:t>
            </w:r>
          </w:p>
          <w:p w14:paraId="71282432" w14:textId="77777777" w:rsidR="00921169" w:rsidRPr="00903C49" w:rsidRDefault="00921169" w:rsidP="00906996">
            <w:pPr>
              <w:pStyle w:val="TAL"/>
            </w:pPr>
          </w:p>
          <w:p w14:paraId="2C017FDC" w14:textId="77777777" w:rsidR="00921169" w:rsidRDefault="00921169" w:rsidP="00906996">
            <w:pPr>
              <w:pStyle w:val="TAL"/>
            </w:pPr>
            <w:r w:rsidRPr="00903C49">
              <w:t xml:space="preserve">octet </w:t>
            </w:r>
            <w:r>
              <w:t>o85</w:t>
            </w:r>
          </w:p>
        </w:tc>
      </w:tr>
      <w:tr w:rsidR="00921169" w14:paraId="431C591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51B3B0" w14:textId="77777777" w:rsidR="00921169" w:rsidRDefault="00921169" w:rsidP="00906996">
            <w:pPr>
              <w:pStyle w:val="TAC"/>
            </w:pPr>
          </w:p>
          <w:p w14:paraId="4967255A" w14:textId="77777777" w:rsidR="00921169" w:rsidRDefault="00921169" w:rsidP="00906996">
            <w:pPr>
              <w:pStyle w:val="TAC"/>
            </w:pPr>
            <w:r w:rsidRPr="00201EFB">
              <w:t>PC5 DRX configuration</w:t>
            </w:r>
            <w:r>
              <w:t xml:space="preserve"> </w:t>
            </w:r>
            <w:r w:rsidRPr="00201EFB">
              <w:t>for broadcast and groupcast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510D34D" w14:textId="77777777" w:rsidR="00921169" w:rsidRDefault="00921169" w:rsidP="00906996">
            <w:pPr>
              <w:pStyle w:val="TAL"/>
            </w:pPr>
            <w:r>
              <w:t>octet (</w:t>
            </w:r>
            <w:r w:rsidRPr="006909AE">
              <w:t>o85</w:t>
            </w:r>
            <w:r>
              <w:t>+</w:t>
            </w:r>
            <w:proofErr w:type="gramStart"/>
            <w:r>
              <w:t>1)*</w:t>
            </w:r>
            <w:proofErr w:type="gramEnd"/>
          </w:p>
          <w:p w14:paraId="4186F023" w14:textId="77777777" w:rsidR="00921169" w:rsidRDefault="00921169" w:rsidP="00906996">
            <w:pPr>
              <w:pStyle w:val="TAL"/>
            </w:pPr>
          </w:p>
          <w:p w14:paraId="70B74D46" w14:textId="77777777" w:rsidR="00921169" w:rsidRPr="00492F28" w:rsidRDefault="00921169" w:rsidP="00906996">
            <w:pPr>
              <w:pStyle w:val="TAL"/>
            </w:pPr>
            <w:r>
              <w:t xml:space="preserve">octet o123* = </w:t>
            </w:r>
            <w:r w:rsidRPr="006909AE">
              <w:t>octet l</w:t>
            </w:r>
          </w:p>
        </w:tc>
      </w:tr>
    </w:tbl>
    <w:p w14:paraId="3193698E" w14:textId="77777777" w:rsidR="00921169" w:rsidRDefault="00921169" w:rsidP="00921169">
      <w:pPr>
        <w:pStyle w:val="NF"/>
      </w:pPr>
    </w:p>
    <w:p w14:paraId="7F453304" w14:textId="77777777" w:rsidR="00921169" w:rsidRDefault="00921169" w:rsidP="00921169">
      <w:pPr>
        <w:pStyle w:val="NF"/>
      </w:pPr>
      <w:r>
        <w:t>NOTE:</w:t>
      </w:r>
      <w:r>
        <w:tab/>
        <w:t>The field is placed immediately after the last present preceding field.</w:t>
      </w:r>
    </w:p>
    <w:p w14:paraId="1CC316C4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1: </w:t>
      </w:r>
      <w:r w:rsidRPr="00BE73EE">
        <w:rPr>
          <w:noProof/>
          <w:lang w:val="en-US"/>
        </w:rPr>
        <w:t xml:space="preserve">V2X communication over PC5 in </w:t>
      </w:r>
      <w:r>
        <w:rPr>
          <w:noProof/>
          <w:lang w:val="en-US"/>
        </w:rPr>
        <w:t>NR-PC5</w:t>
      </w:r>
    </w:p>
    <w:p w14:paraId="034D2FDA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1: </w:t>
      </w:r>
      <w:r w:rsidRPr="00BE73EE">
        <w:rPr>
          <w:noProof/>
          <w:lang w:val="en-US"/>
        </w:rPr>
        <w:t xml:space="preserve">V2X communication over PC5 in </w:t>
      </w:r>
      <w:r>
        <w:rPr>
          <w:noProof/>
          <w:lang w:val="en-US"/>
        </w:rPr>
        <w:t>NR-PC5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464312" w14:paraId="08C383FA" w14:textId="77777777" w:rsidTr="00906996">
        <w:trPr>
          <w:cantSplit/>
          <w:jc w:val="center"/>
        </w:trPr>
        <w:tc>
          <w:tcPr>
            <w:tcW w:w="7094" w:type="dxa"/>
          </w:tcPr>
          <w:p w14:paraId="43317F15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lastRenderedPageBreak/>
              <w:t>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for broadcast indicator</w:t>
            </w:r>
            <w:r>
              <w:t xml:space="preserve"> (DDL2IBI):</w:t>
            </w:r>
          </w:p>
          <w:p w14:paraId="5CE52E02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>DDL2IBI bit indicates presence of the 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for broadcast </w:t>
            </w:r>
            <w:r>
              <w:t>field.</w:t>
            </w:r>
          </w:p>
          <w:p w14:paraId="5F22EA5A" w14:textId="77777777" w:rsidR="00921169" w:rsidRDefault="00921169" w:rsidP="00906996">
            <w:pPr>
              <w:pStyle w:val="TAL"/>
            </w:pPr>
            <w:r>
              <w:t>Bit</w:t>
            </w:r>
          </w:p>
          <w:p w14:paraId="5985608D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6CD5E39A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</w:t>
            </w:r>
            <w:r w:rsidRPr="009E1E84">
              <w:tab/>
            </w:r>
            <w:r>
              <w:t>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for broadcast </w:t>
            </w:r>
            <w:r>
              <w:t>field is absent</w:t>
            </w:r>
          </w:p>
          <w:p w14:paraId="648977BD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</w:t>
            </w:r>
            <w:r w:rsidRPr="009E1E84">
              <w:tab/>
            </w:r>
            <w:r>
              <w:t>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for broadcast </w:t>
            </w:r>
            <w:r>
              <w:t>field is present</w:t>
            </w:r>
          </w:p>
        </w:tc>
      </w:tr>
      <w:tr w:rsidR="00921169" w:rsidRPr="00903C49" w14:paraId="63AF7ED3" w14:textId="77777777" w:rsidTr="00906996">
        <w:trPr>
          <w:cantSplit/>
          <w:jc w:val="center"/>
        </w:trPr>
        <w:tc>
          <w:tcPr>
            <w:tcW w:w="7094" w:type="dxa"/>
          </w:tcPr>
          <w:p w14:paraId="4FAABA07" w14:textId="77777777" w:rsidR="00921169" w:rsidRPr="00BF01CD" w:rsidRDefault="00921169" w:rsidP="00906996">
            <w:pPr>
              <w:pStyle w:val="TAL"/>
              <w:rPr>
                <w:noProof/>
                <w:lang w:val="en-US" w:eastAsia="ko-KR"/>
              </w:rPr>
            </w:pPr>
            <w:bookmarkStart w:id="193" w:name="MCCQCTEMPBM_00000160"/>
          </w:p>
        </w:tc>
      </w:tr>
      <w:bookmarkEnd w:id="193"/>
      <w:tr w:rsidR="00921169" w:rsidRPr="00464312" w14:paraId="4E58033D" w14:textId="77777777" w:rsidTr="00906996">
        <w:trPr>
          <w:cantSplit/>
          <w:jc w:val="center"/>
        </w:trPr>
        <w:tc>
          <w:tcPr>
            <w:tcW w:w="7094" w:type="dxa"/>
          </w:tcPr>
          <w:p w14:paraId="5EA14E26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indicator (VSINFMRI):</w:t>
            </w:r>
          </w:p>
          <w:p w14:paraId="6D3FFE6A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 xml:space="preserve">VSINFMRI bit indicates presence of 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rPr>
                <w:noProof/>
                <w:lang w:val="en-US"/>
              </w:rPr>
              <w:t xml:space="preserve"> </w:t>
            </w:r>
            <w:r>
              <w:t>field.</w:t>
            </w:r>
          </w:p>
          <w:p w14:paraId="4B1016F4" w14:textId="77777777" w:rsidR="00921169" w:rsidRDefault="00921169" w:rsidP="00906996">
            <w:pPr>
              <w:pStyle w:val="TAL"/>
            </w:pPr>
            <w:r>
              <w:t>Bit</w:t>
            </w:r>
          </w:p>
          <w:p w14:paraId="434D5E97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7</w:t>
            </w:r>
          </w:p>
          <w:p w14:paraId="0A32996E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</w:t>
            </w:r>
            <w:r w:rsidRPr="009E1E84">
              <w:tab/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field is absent</w:t>
            </w:r>
          </w:p>
          <w:p w14:paraId="5234CAE1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</w:t>
            </w:r>
            <w:r w:rsidRPr="009E1E84">
              <w:tab/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field is present</w:t>
            </w:r>
          </w:p>
        </w:tc>
      </w:tr>
      <w:tr w:rsidR="00921169" w:rsidRPr="00464312" w14:paraId="6E9F8339" w14:textId="77777777" w:rsidTr="00906996">
        <w:trPr>
          <w:cantSplit/>
          <w:jc w:val="center"/>
        </w:trPr>
        <w:tc>
          <w:tcPr>
            <w:tcW w:w="7094" w:type="dxa"/>
          </w:tcPr>
          <w:p w14:paraId="21810B69" w14:textId="77777777" w:rsidR="00921169" w:rsidRPr="006725F0" w:rsidRDefault="00921169" w:rsidP="00906996">
            <w:pPr>
              <w:pStyle w:val="TAL"/>
              <w:rPr>
                <w:noProof/>
                <w:lang w:val="en-US"/>
              </w:rPr>
            </w:pPr>
            <w:bookmarkStart w:id="194" w:name="MCCQCTEMPBM_00000161"/>
          </w:p>
        </w:tc>
      </w:tr>
      <w:bookmarkEnd w:id="194"/>
      <w:tr w:rsidR="00921169" w:rsidRPr="00464312" w14:paraId="5AD17DC7" w14:textId="77777777" w:rsidTr="00906996">
        <w:trPr>
          <w:cantSplit/>
          <w:jc w:val="center"/>
        </w:trPr>
        <w:tc>
          <w:tcPr>
            <w:tcW w:w="7094" w:type="dxa"/>
          </w:tcPr>
          <w:p w14:paraId="787A17DE" w14:textId="77777777" w:rsidR="00921169" w:rsidRPr="00831F54" w:rsidRDefault="00921169" w:rsidP="00906996">
            <w:pPr>
              <w:pStyle w:val="TAL"/>
              <w:rPr>
                <w:noProof/>
                <w:lang w:val="en-US"/>
              </w:rPr>
            </w:pPr>
            <w:r w:rsidRPr="00831F54">
              <w:rPr>
                <w:noProof/>
              </w:rPr>
              <w:t>PC5 DRX configuration for broadcast and groupcast indicator (PDBGI):</w:t>
            </w:r>
          </w:p>
          <w:p w14:paraId="7EF28AB8" w14:textId="77777777" w:rsidR="00921169" w:rsidRPr="00831F54" w:rsidRDefault="00921169" w:rsidP="00906996">
            <w:pPr>
              <w:pStyle w:val="TAL"/>
              <w:rPr>
                <w:noProof/>
              </w:rPr>
            </w:pPr>
            <w:r w:rsidRPr="00831F54">
              <w:rPr>
                <w:noProof/>
                <w:lang w:val="en-US"/>
              </w:rPr>
              <w:t xml:space="preserve">The </w:t>
            </w:r>
            <w:r w:rsidRPr="00831F54">
              <w:rPr>
                <w:noProof/>
              </w:rPr>
              <w:t>PDBGI bit indicates presence of the PC5 DRX configuration for broadcast and groupcast</w:t>
            </w:r>
            <w:r w:rsidRPr="00831F54">
              <w:rPr>
                <w:noProof/>
                <w:lang w:val="en-US"/>
              </w:rPr>
              <w:t xml:space="preserve"> </w:t>
            </w:r>
            <w:r w:rsidRPr="00831F54">
              <w:rPr>
                <w:noProof/>
              </w:rPr>
              <w:t>field.</w:t>
            </w:r>
          </w:p>
          <w:p w14:paraId="39C0A46A" w14:textId="77777777" w:rsidR="00921169" w:rsidRPr="00831F54" w:rsidRDefault="00921169" w:rsidP="00906996">
            <w:pPr>
              <w:pStyle w:val="TAL"/>
              <w:rPr>
                <w:noProof/>
              </w:rPr>
            </w:pPr>
            <w:r w:rsidRPr="00831F54">
              <w:rPr>
                <w:noProof/>
              </w:rPr>
              <w:t>Bit</w:t>
            </w:r>
          </w:p>
          <w:p w14:paraId="2E703BD1" w14:textId="77777777" w:rsidR="00921169" w:rsidRPr="00831F54" w:rsidRDefault="00921169" w:rsidP="00906996">
            <w:pPr>
              <w:pStyle w:val="TAL"/>
              <w:rPr>
                <w:b/>
                <w:noProof/>
              </w:rPr>
            </w:pPr>
            <w:r w:rsidRPr="00831F54">
              <w:rPr>
                <w:b/>
                <w:noProof/>
              </w:rPr>
              <w:t>6</w:t>
            </w:r>
          </w:p>
          <w:p w14:paraId="22B39B71" w14:textId="77777777" w:rsidR="00921169" w:rsidRPr="00831F54" w:rsidRDefault="00921169" w:rsidP="00906996">
            <w:pPr>
              <w:pStyle w:val="TAL"/>
              <w:rPr>
                <w:noProof/>
                <w:lang w:val="en-US"/>
              </w:rPr>
            </w:pPr>
            <w:r w:rsidRPr="00831F54">
              <w:rPr>
                <w:noProof/>
              </w:rPr>
              <w:t>0</w:t>
            </w:r>
            <w:r w:rsidRPr="00831F54">
              <w:rPr>
                <w:noProof/>
              </w:rPr>
              <w:tab/>
              <w:t>PC5 DRX configuration for broadcast and groupcast field is absent</w:t>
            </w:r>
          </w:p>
          <w:p w14:paraId="5F5F01B6" w14:textId="77777777" w:rsidR="00921169" w:rsidRPr="006725F0" w:rsidRDefault="00921169" w:rsidP="00906996">
            <w:pPr>
              <w:pStyle w:val="TAL"/>
              <w:rPr>
                <w:noProof/>
                <w:lang w:val="en-US"/>
              </w:rPr>
            </w:pPr>
            <w:r w:rsidRPr="00831F54">
              <w:rPr>
                <w:noProof/>
              </w:rPr>
              <w:t>1</w:t>
            </w:r>
            <w:r w:rsidRPr="00831F54">
              <w:rPr>
                <w:noProof/>
              </w:rPr>
              <w:tab/>
              <w:t>PC5 DRX configuration for broadcast and groupcast field is present</w:t>
            </w:r>
          </w:p>
        </w:tc>
      </w:tr>
      <w:tr w:rsidR="00921169" w:rsidRPr="00464312" w14:paraId="0E62170A" w14:textId="77777777" w:rsidTr="00906996">
        <w:trPr>
          <w:cantSplit/>
          <w:jc w:val="center"/>
        </w:trPr>
        <w:tc>
          <w:tcPr>
            <w:tcW w:w="7094" w:type="dxa"/>
          </w:tcPr>
          <w:p w14:paraId="31D33341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95" w:name="MCCQCTEMPBM_00000162"/>
          </w:p>
        </w:tc>
      </w:tr>
      <w:bookmarkEnd w:id="195"/>
      <w:tr w:rsidR="00921169" w:rsidRPr="00903C49" w14:paraId="08FB6FCC" w14:textId="77777777" w:rsidTr="00906996">
        <w:trPr>
          <w:cantSplit/>
          <w:jc w:val="center"/>
        </w:trPr>
        <w:tc>
          <w:tcPr>
            <w:tcW w:w="7094" w:type="dxa"/>
          </w:tcPr>
          <w:p w14:paraId="641A869D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rPr>
                <w:noProof/>
                <w:lang w:val="en-US"/>
              </w:rPr>
              <w:t>:</w:t>
            </w:r>
          </w:p>
          <w:p w14:paraId="68AB26C6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2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2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903C49" w14:paraId="63DB76A8" w14:textId="77777777" w:rsidTr="00906996">
        <w:trPr>
          <w:cantSplit/>
          <w:jc w:val="center"/>
        </w:trPr>
        <w:tc>
          <w:tcPr>
            <w:tcW w:w="7094" w:type="dxa"/>
          </w:tcPr>
          <w:p w14:paraId="30FC8DDF" w14:textId="77777777" w:rsidR="00921169" w:rsidRPr="00BF01CD" w:rsidRDefault="00921169" w:rsidP="00906996">
            <w:pPr>
              <w:pStyle w:val="TAL"/>
              <w:rPr>
                <w:noProof/>
                <w:lang w:val="en-US" w:eastAsia="ko-KR"/>
              </w:rPr>
            </w:pPr>
            <w:bookmarkStart w:id="196" w:name="MCCQCTEMPBM_00000163"/>
          </w:p>
        </w:tc>
      </w:tr>
      <w:bookmarkEnd w:id="196"/>
      <w:tr w:rsidR="00921169" w:rsidRPr="00464312" w14:paraId="79D8ED77" w14:textId="77777777" w:rsidTr="00906996">
        <w:trPr>
          <w:cantSplit/>
          <w:jc w:val="center"/>
        </w:trPr>
        <w:tc>
          <w:tcPr>
            <w:tcW w:w="7094" w:type="dxa"/>
          </w:tcPr>
          <w:p w14:paraId="7563F248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broadcast </w:t>
            </w:r>
            <w:r w:rsidRPr="00464312">
              <w:rPr>
                <w:noProof/>
                <w:lang w:val="en-US"/>
              </w:rPr>
              <w:t>mapping rules</w:t>
            </w:r>
            <w:r>
              <w:rPr>
                <w:noProof/>
                <w:lang w:val="en-US"/>
              </w:rPr>
              <w:t>:</w:t>
            </w:r>
          </w:p>
          <w:p w14:paraId="1652998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broadcast </w:t>
            </w:r>
            <w:r w:rsidRPr="00464312">
              <w:rPr>
                <w:noProof/>
                <w:lang w:val="en-US"/>
              </w:rPr>
              <w:t>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7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7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2C14E2B3" w14:textId="77777777" w:rsidTr="00906996">
        <w:trPr>
          <w:cantSplit/>
          <w:jc w:val="center"/>
        </w:trPr>
        <w:tc>
          <w:tcPr>
            <w:tcW w:w="7094" w:type="dxa"/>
          </w:tcPr>
          <w:p w14:paraId="121AE020" w14:textId="77777777" w:rsidR="00921169" w:rsidRDefault="00921169" w:rsidP="00906996">
            <w:pPr>
              <w:pStyle w:val="TAL"/>
            </w:pPr>
            <w:bookmarkStart w:id="197" w:name="MCCQCTEMPBM_00000164"/>
          </w:p>
        </w:tc>
      </w:tr>
      <w:bookmarkEnd w:id="197"/>
      <w:tr w:rsidR="00921169" w:rsidRPr="00224B9A" w14:paraId="399EF0D7" w14:textId="77777777" w:rsidTr="00906996">
        <w:trPr>
          <w:cantSplit/>
          <w:jc w:val="center"/>
        </w:trPr>
        <w:tc>
          <w:tcPr>
            <w:tcW w:w="7094" w:type="dxa"/>
          </w:tcPr>
          <w:p w14:paraId="3849B3E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groupcast </w:t>
            </w:r>
            <w:r w:rsidRPr="00464312">
              <w:rPr>
                <w:noProof/>
                <w:lang w:val="en-US"/>
              </w:rPr>
              <w:t>mapping rules</w:t>
            </w:r>
            <w:r>
              <w:rPr>
                <w:noProof/>
                <w:lang w:val="en-US"/>
              </w:rPr>
              <w:t>:</w:t>
            </w:r>
          </w:p>
          <w:p w14:paraId="7E87C50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groupcast </w:t>
            </w:r>
            <w:r w:rsidRPr="00464312">
              <w:rPr>
                <w:noProof/>
                <w:lang w:val="en-US"/>
              </w:rPr>
              <w:t>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9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9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515E2395" w14:textId="77777777" w:rsidTr="00906996">
        <w:trPr>
          <w:cantSplit/>
          <w:jc w:val="center"/>
        </w:trPr>
        <w:tc>
          <w:tcPr>
            <w:tcW w:w="7094" w:type="dxa"/>
          </w:tcPr>
          <w:p w14:paraId="218A4AA3" w14:textId="77777777" w:rsidR="00921169" w:rsidRDefault="00921169" w:rsidP="00906996">
            <w:pPr>
              <w:pStyle w:val="TAL"/>
            </w:pPr>
            <w:bookmarkStart w:id="198" w:name="MCCQCTEMPBM_00000165"/>
          </w:p>
        </w:tc>
      </w:tr>
      <w:bookmarkEnd w:id="198"/>
      <w:tr w:rsidR="00921169" w:rsidRPr="0046576E" w14:paraId="0ADE1A13" w14:textId="77777777" w:rsidTr="00906996">
        <w:trPr>
          <w:cantSplit/>
          <w:jc w:val="center"/>
        </w:trPr>
        <w:tc>
          <w:tcPr>
            <w:tcW w:w="7094" w:type="dxa"/>
          </w:tcPr>
          <w:p w14:paraId="2387F933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unicast initial signalling </w:t>
            </w:r>
            <w:r w:rsidRPr="00464312">
              <w:rPr>
                <w:noProof/>
                <w:lang w:val="en-US"/>
              </w:rPr>
              <w:t>mapping rules</w:t>
            </w:r>
            <w:r>
              <w:rPr>
                <w:noProof/>
                <w:lang w:val="en-US"/>
              </w:rPr>
              <w:t>:</w:t>
            </w:r>
          </w:p>
          <w:p w14:paraId="326FECD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unicast initial signalling </w:t>
            </w:r>
            <w:r w:rsidRPr="00464312">
              <w:rPr>
                <w:noProof/>
                <w:lang w:val="en-US"/>
              </w:rPr>
              <w:t>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41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41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28092ACC" w14:textId="77777777" w:rsidTr="00906996">
        <w:trPr>
          <w:cantSplit/>
          <w:jc w:val="center"/>
        </w:trPr>
        <w:tc>
          <w:tcPr>
            <w:tcW w:w="7094" w:type="dxa"/>
          </w:tcPr>
          <w:p w14:paraId="059B0B32" w14:textId="77777777" w:rsidR="00921169" w:rsidRPr="00530E20" w:rsidRDefault="00921169" w:rsidP="00906996">
            <w:pPr>
              <w:pStyle w:val="TAL"/>
              <w:rPr>
                <w:lang w:val="en-US"/>
              </w:rPr>
            </w:pPr>
            <w:bookmarkStart w:id="199" w:name="MCCQCTEMPBM_00000166"/>
          </w:p>
        </w:tc>
      </w:tr>
      <w:bookmarkEnd w:id="199"/>
      <w:tr w:rsidR="00921169" w:rsidRPr="0046576E" w14:paraId="1246DEFE" w14:textId="77777777" w:rsidTr="00906996">
        <w:trPr>
          <w:cantSplit/>
          <w:jc w:val="center"/>
        </w:trPr>
        <w:tc>
          <w:tcPr>
            <w:tcW w:w="7094" w:type="dxa"/>
          </w:tcPr>
          <w:p w14:paraId="02BB9F57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>V2X service identifier to PC5 QoS parameters mapping rule</w:t>
            </w:r>
            <w:r>
              <w:t>s:</w:t>
            </w:r>
          </w:p>
          <w:p w14:paraId="72DC8E2A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>
              <w:rPr>
                <w:noProof/>
                <w:lang w:val="en-US"/>
              </w:rPr>
              <w:t>V2X service identifier to PC5 QoS parameters mapping rule</w:t>
            </w:r>
            <w:r>
              <w:t>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43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43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555B624C" w14:textId="77777777" w:rsidTr="00906996">
        <w:trPr>
          <w:cantSplit/>
          <w:jc w:val="center"/>
        </w:trPr>
        <w:tc>
          <w:tcPr>
            <w:tcW w:w="7094" w:type="dxa"/>
          </w:tcPr>
          <w:p w14:paraId="43E578E3" w14:textId="77777777" w:rsidR="00921169" w:rsidRPr="0046576E" w:rsidRDefault="00921169" w:rsidP="00906996">
            <w:pPr>
              <w:pStyle w:val="TAL"/>
              <w:rPr>
                <w:lang w:val="en-US"/>
              </w:rPr>
            </w:pPr>
            <w:bookmarkStart w:id="200" w:name="MCCQCTEMPBM_00000167"/>
          </w:p>
        </w:tc>
      </w:tr>
      <w:bookmarkEnd w:id="200"/>
      <w:tr w:rsidR="00921169" w:rsidRPr="0046576E" w14:paraId="2F15D4FC" w14:textId="77777777" w:rsidTr="00906996">
        <w:trPr>
          <w:cantSplit/>
          <w:jc w:val="center"/>
        </w:trPr>
        <w:tc>
          <w:tcPr>
            <w:tcW w:w="7094" w:type="dxa"/>
          </w:tcPr>
          <w:p w14:paraId="2DD6E28A" w14:textId="77777777" w:rsidR="00921169" w:rsidRDefault="00921169" w:rsidP="00906996">
            <w:pPr>
              <w:pStyle w:val="TAL"/>
            </w:pPr>
            <w:r>
              <w:t>AS configuration:</w:t>
            </w:r>
          </w:p>
          <w:p w14:paraId="27BD9550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>
              <w:t>AS configuration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46a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46a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4245FB32" w14:textId="77777777" w:rsidTr="00906996">
        <w:trPr>
          <w:cantSplit/>
          <w:jc w:val="center"/>
        </w:trPr>
        <w:tc>
          <w:tcPr>
            <w:tcW w:w="7094" w:type="dxa"/>
          </w:tcPr>
          <w:p w14:paraId="7398A6DA" w14:textId="77777777" w:rsidR="00921169" w:rsidRPr="0046576E" w:rsidRDefault="00921169" w:rsidP="00906996">
            <w:pPr>
              <w:pStyle w:val="TAL"/>
              <w:rPr>
                <w:lang w:val="en-US"/>
              </w:rPr>
            </w:pPr>
            <w:bookmarkStart w:id="201" w:name="MCCQCTEMPBM_00000168"/>
          </w:p>
        </w:tc>
      </w:tr>
      <w:bookmarkEnd w:id="201"/>
      <w:tr w:rsidR="00921169" w:rsidRPr="003168A2" w14:paraId="60E2B959" w14:textId="77777777" w:rsidTr="00906996">
        <w:trPr>
          <w:cantSplit/>
          <w:jc w:val="center"/>
        </w:trPr>
        <w:tc>
          <w:tcPr>
            <w:tcW w:w="7094" w:type="dxa"/>
          </w:tcPr>
          <w:p w14:paraId="11C28CB3" w14:textId="77777777" w:rsidR="00921169" w:rsidRPr="00B553EA" w:rsidRDefault="00921169" w:rsidP="00906996">
            <w:pPr>
              <w:pStyle w:val="TAL"/>
            </w:pPr>
            <w:r w:rsidRPr="0046576E">
              <w:t>D</w:t>
            </w:r>
            <w:r w:rsidRPr="00C434ED">
              <w:t>efault destination layer-2 ID</w:t>
            </w:r>
            <w:r>
              <w:t xml:space="preserve"> for broadcast:</w:t>
            </w:r>
          </w:p>
          <w:p w14:paraId="6F9C7934" w14:textId="77777777" w:rsidR="00921169" w:rsidRDefault="00921169" w:rsidP="00906996">
            <w:pPr>
              <w:pStyle w:val="TAL"/>
            </w:pPr>
            <w:r w:rsidRPr="00B553EA">
              <w:t xml:space="preserve">The </w:t>
            </w:r>
            <w:r>
              <w:t>d</w:t>
            </w:r>
            <w:r w:rsidRPr="0046576E">
              <w:t>efault destination layer-2 ID</w:t>
            </w:r>
            <w:r w:rsidRPr="00C434ED">
              <w:rPr>
                <w:noProof/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 xml:space="preserve">for broadcast </w:t>
            </w:r>
            <w:r w:rsidRPr="00B553EA">
              <w:t>field</w:t>
            </w:r>
            <w:r w:rsidRPr="004906BD">
              <w:t xml:space="preserve"> is </w:t>
            </w:r>
            <w:r>
              <w:t xml:space="preserve">a binary </w:t>
            </w:r>
            <w:r w:rsidRPr="004906BD">
              <w:t xml:space="preserve">coded </w:t>
            </w:r>
            <w:r>
              <w:t>layer 2 identifier.</w:t>
            </w:r>
          </w:p>
        </w:tc>
      </w:tr>
      <w:tr w:rsidR="00921169" w:rsidRPr="003168A2" w14:paraId="54D8BD6D" w14:textId="77777777" w:rsidTr="00906996">
        <w:trPr>
          <w:cantSplit/>
          <w:jc w:val="center"/>
        </w:trPr>
        <w:tc>
          <w:tcPr>
            <w:tcW w:w="7094" w:type="dxa"/>
          </w:tcPr>
          <w:p w14:paraId="74ED761A" w14:textId="77777777" w:rsidR="00921169" w:rsidRPr="0046576E" w:rsidRDefault="00921169" w:rsidP="00906996">
            <w:pPr>
              <w:pStyle w:val="TAL"/>
            </w:pPr>
            <w:bookmarkStart w:id="202" w:name="MCCQCTEMPBM_00000169"/>
          </w:p>
        </w:tc>
      </w:tr>
      <w:bookmarkEnd w:id="202"/>
      <w:tr w:rsidR="00921169" w:rsidRPr="0046576E" w14:paraId="4D9DFFAB" w14:textId="77777777" w:rsidTr="00906996">
        <w:trPr>
          <w:cantSplit/>
          <w:jc w:val="center"/>
        </w:trPr>
        <w:tc>
          <w:tcPr>
            <w:tcW w:w="7094" w:type="dxa"/>
          </w:tcPr>
          <w:p w14:paraId="19E7F3B7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NR-PC5 unicast security policies:</w:t>
            </w:r>
          </w:p>
          <w:p w14:paraId="727D6348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>
              <w:rPr>
                <w:noProof/>
                <w:lang w:val="en-US"/>
              </w:rPr>
              <w:t xml:space="preserve">NR-PC5 unicast security policies </w:t>
            </w:r>
            <w:r w:rsidRPr="004906BD">
              <w:t>field is coded according to figure </w:t>
            </w:r>
            <w:r>
              <w:t>5.3.1.50</w:t>
            </w:r>
            <w:r w:rsidRPr="00900905">
              <w:t xml:space="preserve"> and table </w:t>
            </w:r>
            <w:r>
              <w:t>5.3.1.50</w:t>
            </w:r>
            <w:r w:rsidRPr="00900905">
              <w:rPr>
                <w:noProof/>
                <w:lang w:val="en-US"/>
              </w:rPr>
              <w:t>.</w:t>
            </w:r>
          </w:p>
          <w:p w14:paraId="4F56BD03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</w:p>
        </w:tc>
      </w:tr>
      <w:tr w:rsidR="00921169" w:rsidRPr="0046576E" w14:paraId="6EAA35F8" w14:textId="77777777" w:rsidTr="00906996">
        <w:trPr>
          <w:cantSplit/>
          <w:jc w:val="center"/>
        </w:trPr>
        <w:tc>
          <w:tcPr>
            <w:tcW w:w="7094" w:type="dxa"/>
          </w:tcPr>
          <w:p w14:paraId="41662C52" w14:textId="77777777" w:rsidR="00921169" w:rsidRDefault="00921169" w:rsidP="00906996">
            <w:pPr>
              <w:pStyle w:val="TAL"/>
            </w:pPr>
            <w:r w:rsidRPr="00464312">
              <w:rPr>
                <w:noProof/>
                <w:lang w:val="en-US"/>
              </w:rPr>
              <w:t xml:space="preserve">V2X service identifier to </w:t>
            </w:r>
            <w:r>
              <w:rPr>
                <w:noProof/>
                <w:lang w:val="en-US"/>
              </w:rPr>
              <w:t xml:space="preserve">default mode of communication </w:t>
            </w:r>
            <w:r w:rsidRPr="00464312">
              <w:rPr>
                <w:noProof/>
                <w:lang w:val="en-US"/>
              </w:rPr>
              <w:t>mapping rules</w:t>
            </w:r>
            <w:r>
              <w:t>:</w:t>
            </w:r>
          </w:p>
          <w:p w14:paraId="07BF2088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64312">
              <w:rPr>
                <w:noProof/>
                <w:lang w:val="en-US"/>
              </w:rPr>
              <w:t xml:space="preserve">V2X service identifier to </w:t>
            </w:r>
            <w:r>
              <w:rPr>
                <w:noProof/>
                <w:lang w:val="en-US"/>
              </w:rPr>
              <w:t xml:space="preserve">default mode of communication </w:t>
            </w:r>
            <w:r w:rsidRPr="00464312">
              <w:rPr>
                <w:noProof/>
                <w:lang w:val="en-US"/>
              </w:rPr>
              <w:t>mapping rules</w:t>
            </w:r>
            <w:r w:rsidRPr="004906BD">
              <w:t xml:space="preserve"> is coded according to figure </w:t>
            </w:r>
            <w:r>
              <w:t>5.3.1.53</w:t>
            </w:r>
            <w:r w:rsidRPr="00900905">
              <w:t xml:space="preserve"> and table </w:t>
            </w:r>
            <w:r>
              <w:t>5.3.1.53</w:t>
            </w:r>
            <w:r w:rsidRPr="00900905">
              <w:rPr>
                <w:noProof/>
                <w:lang w:val="en-US"/>
              </w:rPr>
              <w:t>.</w:t>
            </w:r>
          </w:p>
          <w:p w14:paraId="4A4FB39C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</w:p>
        </w:tc>
      </w:tr>
      <w:tr w:rsidR="00921169" w:rsidRPr="0046576E" w14:paraId="29BF9BEF" w14:textId="77777777" w:rsidTr="00906996">
        <w:trPr>
          <w:cantSplit/>
          <w:jc w:val="center"/>
        </w:trPr>
        <w:tc>
          <w:tcPr>
            <w:tcW w:w="7094" w:type="dxa"/>
          </w:tcPr>
          <w:p w14:paraId="12E5642E" w14:textId="77777777" w:rsidR="00921169" w:rsidRDefault="00921169" w:rsidP="00906996">
            <w:pPr>
              <w:pStyle w:val="TAL"/>
              <w:rPr>
                <w:noProof/>
              </w:rPr>
            </w:pPr>
            <w:r w:rsidRPr="00ED2928">
              <w:rPr>
                <w:noProof/>
              </w:rPr>
              <w:t>PC5 DRX configuration for broadcast and groupcast</w:t>
            </w:r>
          </w:p>
          <w:p w14:paraId="05410092" w14:textId="77777777" w:rsidR="00921169" w:rsidRPr="00464312" w:rsidRDefault="00921169" w:rsidP="00906996">
            <w:pPr>
              <w:pStyle w:val="TAL"/>
              <w:rPr>
                <w:noProof/>
                <w:lang w:val="en-US"/>
              </w:rPr>
            </w:pPr>
            <w:r>
              <w:rPr>
                <w:noProof/>
              </w:rPr>
              <w:t xml:space="preserve">The </w:t>
            </w:r>
            <w:r w:rsidRPr="00EF62D0">
              <w:rPr>
                <w:noProof/>
              </w:rPr>
              <w:t>PC5 DRX configuration for broadcast and groupcast</w:t>
            </w:r>
            <w:r>
              <w:rPr>
                <w:noProof/>
              </w:rPr>
              <w:t xml:space="preserve"> field indicates the </w:t>
            </w:r>
            <w:r w:rsidRPr="00A45F87">
              <w:rPr>
                <w:noProof/>
              </w:rPr>
              <w:t>PC5 DRX configuration</w:t>
            </w:r>
            <w:r>
              <w:rPr>
                <w:noProof/>
              </w:rPr>
              <w:t xml:space="preserve"> for </w:t>
            </w:r>
            <w:r w:rsidRPr="00A45F87">
              <w:rPr>
                <w:noProof/>
              </w:rPr>
              <w:t>broadcast and groupcast</w:t>
            </w:r>
            <w:r w:rsidRPr="00EF62D0">
              <w:rPr>
                <w:noProof/>
              </w:rPr>
              <w:t xml:space="preserve"> when not served by E-UTRA and not served by NR</w:t>
            </w:r>
            <w:r>
              <w:rPr>
                <w:noProof/>
              </w:rPr>
              <w:t xml:space="preserve">, and </w:t>
            </w:r>
            <w:r w:rsidRPr="00671F12">
              <w:rPr>
                <w:noProof/>
              </w:rPr>
              <w:t>is coded according to figure 5.3.1.</w:t>
            </w:r>
            <w:r>
              <w:rPr>
                <w:noProof/>
              </w:rPr>
              <w:t>x</w:t>
            </w:r>
            <w:r w:rsidRPr="00671F12">
              <w:rPr>
                <w:noProof/>
              </w:rPr>
              <w:t xml:space="preserve"> and table 5.3.1.</w:t>
            </w:r>
            <w:r>
              <w:rPr>
                <w:noProof/>
              </w:rPr>
              <w:t>x.</w:t>
            </w:r>
          </w:p>
        </w:tc>
      </w:tr>
      <w:tr w:rsidR="00921169" w:rsidRPr="0046576E" w14:paraId="159C8FB1" w14:textId="77777777" w:rsidTr="00906996">
        <w:trPr>
          <w:cantSplit/>
          <w:jc w:val="center"/>
        </w:trPr>
        <w:tc>
          <w:tcPr>
            <w:tcW w:w="7094" w:type="dxa"/>
          </w:tcPr>
          <w:p w14:paraId="36CDF0D3" w14:textId="77777777" w:rsidR="00921169" w:rsidRPr="00464312" w:rsidRDefault="00921169" w:rsidP="00906996">
            <w:pPr>
              <w:pStyle w:val="TAL"/>
              <w:rPr>
                <w:noProof/>
                <w:lang w:val="en-US"/>
              </w:rPr>
            </w:pPr>
            <w:bookmarkStart w:id="203" w:name="MCCQCTEMPBM_00000170"/>
          </w:p>
        </w:tc>
      </w:tr>
      <w:bookmarkEnd w:id="203"/>
      <w:tr w:rsidR="00921169" w:rsidRPr="003168A2" w14:paraId="0D30F3FF" w14:textId="77777777" w:rsidTr="00906996">
        <w:trPr>
          <w:cantSplit/>
          <w:jc w:val="center"/>
        </w:trPr>
        <w:tc>
          <w:tcPr>
            <w:tcW w:w="7094" w:type="dxa"/>
          </w:tcPr>
          <w:p w14:paraId="32414641" w14:textId="77777777" w:rsidR="00921169" w:rsidRPr="0046576E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</w:t>
            </w:r>
            <w:r>
              <w:t xml:space="preserve">of </w:t>
            </w:r>
            <w:r w:rsidRPr="00BE73EE">
              <w:rPr>
                <w:noProof/>
                <w:lang w:val="en-US"/>
              </w:rPr>
              <w:t xml:space="preserve">V2X communication over PC5 in </w:t>
            </w:r>
            <w:r>
              <w:rPr>
                <w:noProof/>
                <w:lang w:val="en-US"/>
              </w:rPr>
              <w:t xml:space="preserve">NR-PC5 contents field </w:t>
            </w:r>
            <w:r w:rsidRPr="00092BAD">
              <w:rPr>
                <w:lang w:val="en-US"/>
              </w:rPr>
              <w:t>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31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BE73EE">
              <w:rPr>
                <w:noProof/>
                <w:lang w:val="en-US"/>
              </w:rPr>
              <w:t xml:space="preserve">V2X communication over PC5 in </w:t>
            </w:r>
            <w:r>
              <w:rPr>
                <w:noProof/>
                <w:lang w:val="en-US"/>
              </w:rPr>
              <w:t>NR-PC5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903C49" w14:paraId="59CE186D" w14:textId="77777777" w:rsidTr="00906996">
        <w:trPr>
          <w:cantSplit/>
          <w:jc w:val="center"/>
        </w:trPr>
        <w:tc>
          <w:tcPr>
            <w:tcW w:w="7094" w:type="dxa"/>
          </w:tcPr>
          <w:p w14:paraId="2A0D42F2" w14:textId="77777777" w:rsidR="00921169" w:rsidRPr="00530E20" w:rsidRDefault="00921169" w:rsidP="00906996">
            <w:pPr>
              <w:pStyle w:val="TAL"/>
              <w:rPr>
                <w:noProof/>
                <w:lang w:eastAsia="ko-KR"/>
              </w:rPr>
            </w:pPr>
            <w:bookmarkStart w:id="204" w:name="MCCQCTEMPBM_00000171"/>
          </w:p>
        </w:tc>
      </w:tr>
      <w:bookmarkEnd w:id="204"/>
    </w:tbl>
    <w:p w14:paraId="528BF79F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1287A141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EA7696C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7844C32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96BEC97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C6008D8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B3FEB7B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E39C38C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90FA0FC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79FB631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451D5D0D" w14:textId="77777777" w:rsidR="00921169" w:rsidRDefault="00921169" w:rsidP="00906996">
            <w:pPr>
              <w:pStyle w:val="TAL"/>
            </w:pPr>
          </w:p>
        </w:tc>
      </w:tr>
      <w:tr w:rsidR="00921169" w14:paraId="1C570B9C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41F2C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50CD1E2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27DC871F" w14:textId="77777777" w:rsidR="00921169" w:rsidRDefault="00921169" w:rsidP="00906996">
            <w:pPr>
              <w:pStyle w:val="TAL"/>
            </w:pPr>
            <w:r>
              <w:t xml:space="preserve">octet </w:t>
            </w:r>
            <w:r w:rsidRPr="00903C49">
              <w:t>o</w:t>
            </w:r>
            <w:r>
              <w:t>5+4</w:t>
            </w:r>
          </w:p>
          <w:p w14:paraId="523876B2" w14:textId="77777777" w:rsidR="00921169" w:rsidRDefault="00921169" w:rsidP="00906996">
            <w:pPr>
              <w:pStyle w:val="TAL"/>
            </w:pPr>
          </w:p>
          <w:p w14:paraId="5B2E5A9C" w14:textId="77777777" w:rsidR="00921169" w:rsidRDefault="00921169" w:rsidP="00906996">
            <w:pPr>
              <w:pStyle w:val="TAL"/>
            </w:pPr>
            <w:r>
              <w:t xml:space="preserve">octet </w:t>
            </w:r>
            <w:r w:rsidRPr="00903C49">
              <w:t>o</w:t>
            </w:r>
            <w:r>
              <w:t>5+5</w:t>
            </w:r>
          </w:p>
        </w:tc>
      </w:tr>
      <w:tr w:rsidR="00921169" w14:paraId="5B2D112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651997" w14:textId="77777777" w:rsidR="00921169" w:rsidRDefault="00921169" w:rsidP="00906996">
            <w:pPr>
              <w:pStyle w:val="TAC"/>
            </w:pPr>
          </w:p>
          <w:p w14:paraId="0B939F5C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955364F" w14:textId="77777777" w:rsidR="00921169" w:rsidRDefault="00921169" w:rsidP="00906996">
            <w:pPr>
              <w:pStyle w:val="TAL"/>
            </w:pPr>
            <w:r>
              <w:t>octet (</w:t>
            </w:r>
            <w:r w:rsidRPr="00903C49">
              <w:t>o</w:t>
            </w:r>
            <w:r>
              <w:t>5+</w:t>
            </w:r>
            <w:proofErr w:type="gramStart"/>
            <w:r>
              <w:t>6)*</w:t>
            </w:r>
            <w:proofErr w:type="gramEnd"/>
          </w:p>
          <w:p w14:paraId="15113CC8" w14:textId="77777777" w:rsidR="00921169" w:rsidRDefault="00921169" w:rsidP="00906996">
            <w:pPr>
              <w:pStyle w:val="TAL"/>
            </w:pPr>
          </w:p>
          <w:p w14:paraId="51559474" w14:textId="77777777" w:rsidR="00921169" w:rsidRDefault="00921169" w:rsidP="00906996">
            <w:pPr>
              <w:pStyle w:val="TAL"/>
            </w:pPr>
            <w:r>
              <w:t>octet o51*</w:t>
            </w:r>
          </w:p>
        </w:tc>
      </w:tr>
      <w:tr w:rsidR="00921169" w14:paraId="44C93B4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F7543D" w14:textId="77777777" w:rsidR="00921169" w:rsidRDefault="00921169" w:rsidP="00906996">
            <w:pPr>
              <w:pStyle w:val="TAC"/>
            </w:pPr>
          </w:p>
          <w:p w14:paraId="2D6790E9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92F1215" w14:textId="77777777" w:rsidR="00921169" w:rsidRDefault="00921169" w:rsidP="00906996">
            <w:pPr>
              <w:pStyle w:val="TAL"/>
            </w:pPr>
            <w:r>
              <w:t>octet (o51+</w:t>
            </w:r>
            <w:proofErr w:type="gramStart"/>
            <w:r>
              <w:t>1)*</w:t>
            </w:r>
            <w:proofErr w:type="gramEnd"/>
          </w:p>
          <w:p w14:paraId="1DD5AEDC" w14:textId="77777777" w:rsidR="00921169" w:rsidRDefault="00921169" w:rsidP="00906996">
            <w:pPr>
              <w:pStyle w:val="TAL"/>
            </w:pPr>
          </w:p>
          <w:p w14:paraId="29A1F1E2" w14:textId="77777777" w:rsidR="00921169" w:rsidRDefault="00921169" w:rsidP="00906996">
            <w:pPr>
              <w:pStyle w:val="TAL"/>
            </w:pPr>
            <w:r>
              <w:t>octet o52*</w:t>
            </w:r>
          </w:p>
        </w:tc>
      </w:tr>
      <w:tr w:rsidR="00921169" w14:paraId="46B1382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F3D3E7" w14:textId="77777777" w:rsidR="00921169" w:rsidRDefault="00921169" w:rsidP="00906996">
            <w:pPr>
              <w:pStyle w:val="TAC"/>
            </w:pPr>
          </w:p>
          <w:p w14:paraId="03153F34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267226" w14:textId="77777777" w:rsidR="00921169" w:rsidRDefault="00921169" w:rsidP="00906996">
            <w:pPr>
              <w:pStyle w:val="TAL"/>
            </w:pPr>
            <w:r>
              <w:t>octet (o52+</w:t>
            </w:r>
            <w:proofErr w:type="gramStart"/>
            <w:r>
              <w:t>1)*</w:t>
            </w:r>
            <w:proofErr w:type="gramEnd"/>
          </w:p>
          <w:p w14:paraId="1AF607DB" w14:textId="77777777" w:rsidR="00921169" w:rsidRDefault="00921169" w:rsidP="00906996">
            <w:pPr>
              <w:pStyle w:val="TAL"/>
            </w:pPr>
          </w:p>
          <w:p w14:paraId="6B982430" w14:textId="77777777" w:rsidR="00921169" w:rsidRDefault="00921169" w:rsidP="00906996">
            <w:pPr>
              <w:pStyle w:val="TAL"/>
            </w:pPr>
            <w:r>
              <w:t>octet o53*</w:t>
            </w:r>
          </w:p>
        </w:tc>
      </w:tr>
      <w:tr w:rsidR="00921169" w14:paraId="37BB3C7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C40D9B" w14:textId="77777777" w:rsidR="00921169" w:rsidRDefault="00921169" w:rsidP="00906996">
            <w:pPr>
              <w:pStyle w:val="TAC"/>
            </w:pPr>
          </w:p>
          <w:p w14:paraId="574ABA31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8D5BD32" w14:textId="77777777" w:rsidR="00921169" w:rsidRDefault="00921169" w:rsidP="00906996">
            <w:pPr>
              <w:pStyle w:val="TAL"/>
            </w:pPr>
            <w:r>
              <w:t>octet (o53+</w:t>
            </w:r>
            <w:proofErr w:type="gramStart"/>
            <w:r>
              <w:t>1)*</w:t>
            </w:r>
            <w:proofErr w:type="gramEnd"/>
          </w:p>
          <w:p w14:paraId="6AC8075F" w14:textId="77777777" w:rsidR="00921169" w:rsidRDefault="00921169" w:rsidP="00906996">
            <w:pPr>
              <w:pStyle w:val="TAL"/>
            </w:pPr>
          </w:p>
          <w:p w14:paraId="16CFAA0C" w14:textId="77777777" w:rsidR="00921169" w:rsidRDefault="00921169" w:rsidP="00906996">
            <w:pPr>
              <w:pStyle w:val="TAL"/>
            </w:pPr>
            <w:r>
              <w:t>octet o45*</w:t>
            </w:r>
          </w:p>
        </w:tc>
      </w:tr>
    </w:tbl>
    <w:p w14:paraId="250A89BA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2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NR </w:t>
      </w:r>
      <w:r w:rsidRPr="006725F0">
        <w:rPr>
          <w:noProof/>
          <w:lang w:val="en-US"/>
        </w:rPr>
        <w:t>frequency mapping rules</w:t>
      </w:r>
    </w:p>
    <w:p w14:paraId="205273C6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2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NR </w:t>
      </w:r>
      <w:r w:rsidRPr="006725F0">
        <w:rPr>
          <w:noProof/>
          <w:lang w:val="en-US"/>
        </w:rPr>
        <w:t>frequency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32C23EDC" w14:textId="77777777" w:rsidTr="00906996">
        <w:trPr>
          <w:cantSplit/>
          <w:jc w:val="center"/>
        </w:trPr>
        <w:tc>
          <w:tcPr>
            <w:tcW w:w="7094" w:type="dxa"/>
          </w:tcPr>
          <w:p w14:paraId="1630262F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>:</w:t>
            </w:r>
          </w:p>
          <w:p w14:paraId="503595D7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 w:rsidRPr="004906BD">
              <w:t>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3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3.</w:t>
            </w:r>
          </w:p>
        </w:tc>
      </w:tr>
      <w:tr w:rsidR="00921169" w:rsidRPr="003168A2" w14:paraId="4A34FB7F" w14:textId="77777777" w:rsidTr="00906996">
        <w:trPr>
          <w:cantSplit/>
          <w:jc w:val="center"/>
        </w:trPr>
        <w:tc>
          <w:tcPr>
            <w:tcW w:w="7094" w:type="dxa"/>
          </w:tcPr>
          <w:p w14:paraId="60F24B05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205" w:name="MCCQCTEMPBM_00000172"/>
          </w:p>
        </w:tc>
      </w:tr>
      <w:bookmarkEnd w:id="205"/>
    </w:tbl>
    <w:p w14:paraId="6DA11A90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1E491809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88507F0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28E6552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BD1BA2E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7E043D1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1966FE2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34F0B77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A77B051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CB3F656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6EFDEBB9" w14:textId="77777777" w:rsidR="00921169" w:rsidRDefault="00921169" w:rsidP="00906996">
            <w:pPr>
              <w:pStyle w:val="TAL"/>
            </w:pPr>
          </w:p>
        </w:tc>
      </w:tr>
      <w:tr w:rsidR="00921169" w14:paraId="0F561FF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2BE69C" w14:textId="77777777" w:rsidR="00921169" w:rsidRDefault="00921169" w:rsidP="00906996">
            <w:pPr>
              <w:pStyle w:val="TAC"/>
            </w:pPr>
          </w:p>
          <w:p w14:paraId="303AEA9B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 xml:space="preserve">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F470091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1+1</w:t>
            </w:r>
          </w:p>
          <w:p w14:paraId="41EDA6B9" w14:textId="77777777" w:rsidR="00921169" w:rsidRPr="00903C49" w:rsidRDefault="00921169" w:rsidP="00906996">
            <w:pPr>
              <w:pStyle w:val="TAL"/>
            </w:pPr>
          </w:p>
          <w:p w14:paraId="5521DE33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51+2</w:t>
            </w:r>
          </w:p>
        </w:tc>
      </w:tr>
      <w:tr w:rsidR="00921169" w14:paraId="1E6F4CB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146373" w14:textId="77777777" w:rsidR="00921169" w:rsidRDefault="00921169" w:rsidP="00906996">
            <w:pPr>
              <w:pStyle w:val="TAC"/>
            </w:pPr>
          </w:p>
          <w:p w14:paraId="07381922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E28E5A0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1+3</w:t>
            </w:r>
          </w:p>
          <w:p w14:paraId="51FDEE69" w14:textId="77777777" w:rsidR="00921169" w:rsidRPr="00903C49" w:rsidRDefault="00921169" w:rsidP="00906996">
            <w:pPr>
              <w:pStyle w:val="TAL"/>
            </w:pPr>
          </w:p>
          <w:p w14:paraId="15B01055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54</w:t>
            </w:r>
          </w:p>
        </w:tc>
      </w:tr>
      <w:tr w:rsidR="00921169" w14:paraId="50A11A9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DEFF65" w14:textId="77777777" w:rsidR="00921169" w:rsidRDefault="00921169" w:rsidP="00906996">
            <w:pPr>
              <w:pStyle w:val="TAC"/>
            </w:pPr>
          </w:p>
          <w:p w14:paraId="3BF88348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list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7D146D5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4+1</w:t>
            </w:r>
          </w:p>
          <w:p w14:paraId="429745E0" w14:textId="77777777" w:rsidR="00921169" w:rsidRPr="00903C49" w:rsidRDefault="00921169" w:rsidP="00906996">
            <w:pPr>
              <w:pStyle w:val="TAL"/>
            </w:pPr>
          </w:p>
          <w:p w14:paraId="40607CD0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52</w:t>
            </w:r>
          </w:p>
        </w:tc>
      </w:tr>
    </w:tbl>
    <w:p w14:paraId="4F86FE2F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3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NR </w:t>
      </w:r>
      <w:r w:rsidRPr="006725F0">
        <w:rPr>
          <w:noProof/>
          <w:lang w:val="en-US"/>
        </w:rPr>
        <w:t>frequency mapping rule</w:t>
      </w:r>
    </w:p>
    <w:p w14:paraId="08D2224D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3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NR </w:t>
      </w:r>
      <w:r w:rsidRPr="006725F0">
        <w:rPr>
          <w:noProof/>
          <w:lang w:val="en-US"/>
        </w:rPr>
        <w:t>frequency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F64DADB" w14:textId="77777777" w:rsidTr="00906996">
        <w:trPr>
          <w:cantSplit/>
          <w:jc w:val="center"/>
        </w:trPr>
        <w:tc>
          <w:tcPr>
            <w:tcW w:w="7094" w:type="dxa"/>
          </w:tcPr>
          <w:p w14:paraId="007A938E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>:</w:t>
            </w:r>
          </w:p>
          <w:p w14:paraId="797B6F2C" w14:textId="77777777" w:rsidR="00921169" w:rsidRDefault="00921169" w:rsidP="00906996">
            <w:pPr>
              <w:pStyle w:val="TAL"/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704B0559" w14:textId="77777777" w:rsidTr="00906996">
        <w:trPr>
          <w:cantSplit/>
          <w:jc w:val="center"/>
        </w:trPr>
        <w:tc>
          <w:tcPr>
            <w:tcW w:w="7094" w:type="dxa"/>
          </w:tcPr>
          <w:p w14:paraId="2B2CC9EB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206" w:name="MCCQCTEMPBM_00000173"/>
          </w:p>
        </w:tc>
      </w:tr>
      <w:bookmarkEnd w:id="206"/>
      <w:tr w:rsidR="00921169" w:rsidRPr="003168A2" w14:paraId="21713CE8" w14:textId="77777777" w:rsidTr="00906996">
        <w:trPr>
          <w:cantSplit/>
          <w:jc w:val="center"/>
        </w:trPr>
        <w:tc>
          <w:tcPr>
            <w:tcW w:w="7094" w:type="dxa"/>
          </w:tcPr>
          <w:p w14:paraId="09192464" w14:textId="77777777" w:rsidR="00921169" w:rsidRDefault="00921169" w:rsidP="00906996">
            <w:pPr>
              <w:pStyle w:val="TAL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list:</w:t>
            </w:r>
          </w:p>
          <w:p w14:paraId="2495C9F3" w14:textId="77777777" w:rsidR="00921169" w:rsidRPr="0046576E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rPr>
                <w:noProof/>
                <w:lang w:val="en-US"/>
              </w:rPr>
              <w:t xml:space="preserve"> list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274EAF41" w14:textId="77777777" w:rsidTr="00906996">
        <w:trPr>
          <w:cantSplit/>
          <w:jc w:val="center"/>
        </w:trPr>
        <w:tc>
          <w:tcPr>
            <w:tcW w:w="7094" w:type="dxa"/>
          </w:tcPr>
          <w:p w14:paraId="103A4AA7" w14:textId="77777777" w:rsidR="00921169" w:rsidRPr="00492F28" w:rsidRDefault="00921169" w:rsidP="00906996">
            <w:pPr>
              <w:pStyle w:val="TAL"/>
              <w:rPr>
                <w:noProof/>
                <w:lang w:val="en-US"/>
              </w:rPr>
            </w:pPr>
            <w:bookmarkStart w:id="207" w:name="MCCQCTEMPBM_00000174"/>
          </w:p>
        </w:tc>
      </w:tr>
      <w:bookmarkEnd w:id="207"/>
      <w:tr w:rsidR="00921169" w:rsidRPr="003168A2" w14:paraId="4C92F10B" w14:textId="77777777" w:rsidTr="00906996">
        <w:trPr>
          <w:cantSplit/>
          <w:jc w:val="center"/>
        </w:trPr>
        <w:tc>
          <w:tcPr>
            <w:tcW w:w="7094" w:type="dxa"/>
          </w:tcPr>
          <w:p w14:paraId="10A60823" w14:textId="77777777" w:rsidR="00921169" w:rsidRPr="00492F28" w:rsidRDefault="00921169" w:rsidP="00906996">
            <w:pPr>
              <w:pStyle w:val="TAL"/>
              <w:rPr>
                <w:noProof/>
                <w:lang w:val="en-US"/>
              </w:rPr>
            </w:pPr>
            <w:r w:rsidRPr="00092BAD">
              <w:rPr>
                <w:lang w:val="en-US"/>
              </w:rPr>
              <w:t xml:space="preserve">If the length </w:t>
            </w:r>
            <w:r>
              <w:t xml:space="preserve">of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 xml:space="preserve"> contents field </w:t>
            </w:r>
            <w:r w:rsidRPr="00092BAD">
              <w:rPr>
                <w:lang w:val="en-US"/>
              </w:rPr>
              <w:t>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33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 xml:space="preserve">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01AB3301" w14:textId="77777777" w:rsidTr="00906996">
        <w:trPr>
          <w:cantSplit/>
          <w:jc w:val="center"/>
        </w:trPr>
        <w:tc>
          <w:tcPr>
            <w:tcW w:w="7094" w:type="dxa"/>
          </w:tcPr>
          <w:p w14:paraId="3C361407" w14:textId="77777777" w:rsidR="00921169" w:rsidRPr="0046576E" w:rsidRDefault="00921169" w:rsidP="00906996">
            <w:pPr>
              <w:pStyle w:val="TAL"/>
              <w:rPr>
                <w:noProof/>
              </w:rPr>
            </w:pPr>
            <w:bookmarkStart w:id="208" w:name="MCCQCTEMPBM_00000175"/>
          </w:p>
        </w:tc>
      </w:tr>
      <w:bookmarkEnd w:id="208"/>
    </w:tbl>
    <w:p w14:paraId="1FD05467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31CAF4EF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642BF40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9AFBDD7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6128E71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0EF3469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3BA4BD4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CFBD9E2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4E29316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331809E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5D200E21" w14:textId="77777777" w:rsidR="00921169" w:rsidRDefault="00921169" w:rsidP="00906996">
            <w:pPr>
              <w:pStyle w:val="TAL"/>
            </w:pPr>
          </w:p>
        </w:tc>
      </w:tr>
      <w:tr w:rsidR="00921169" w14:paraId="3CEEBD56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2352B5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028DA73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list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2A512873" w14:textId="77777777" w:rsidR="00921169" w:rsidRPr="00485AE2" w:rsidRDefault="00921169" w:rsidP="00906996">
            <w:pPr>
              <w:pStyle w:val="TAL"/>
            </w:pPr>
            <w:r w:rsidRPr="00485AE2">
              <w:t xml:space="preserve">octet </w:t>
            </w:r>
            <w:r w:rsidRPr="001964C6">
              <w:t>o</w:t>
            </w:r>
            <w:r>
              <w:t>54</w:t>
            </w:r>
            <w:r w:rsidRPr="00485AE2">
              <w:t>+</w:t>
            </w:r>
            <w:r w:rsidRPr="0046576E">
              <w:t>1</w:t>
            </w:r>
          </w:p>
          <w:p w14:paraId="06897FE0" w14:textId="77777777" w:rsidR="00921169" w:rsidRPr="00485AE2" w:rsidRDefault="00921169" w:rsidP="00906996">
            <w:pPr>
              <w:pStyle w:val="TAL"/>
            </w:pPr>
          </w:p>
          <w:p w14:paraId="63FB5B69" w14:textId="77777777" w:rsidR="00921169" w:rsidRPr="00485AE2" w:rsidRDefault="00921169" w:rsidP="00906996">
            <w:pPr>
              <w:pStyle w:val="TAL"/>
            </w:pPr>
            <w:r w:rsidRPr="00485AE2">
              <w:t>octet o</w:t>
            </w:r>
            <w:r>
              <w:t>54</w:t>
            </w:r>
            <w:r w:rsidRPr="00485AE2">
              <w:t>+</w:t>
            </w:r>
            <w:r w:rsidRPr="0046576E">
              <w:t>2</w:t>
            </w:r>
          </w:p>
        </w:tc>
      </w:tr>
      <w:tr w:rsidR="00921169" w14:paraId="4D71D70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E25F30" w14:textId="77777777" w:rsidR="00921169" w:rsidRDefault="00921169" w:rsidP="00906996">
            <w:pPr>
              <w:pStyle w:val="TAC"/>
            </w:pPr>
          </w:p>
          <w:p w14:paraId="606A9132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351266B" w14:textId="77777777" w:rsidR="00921169" w:rsidRPr="00485AE2" w:rsidRDefault="00921169" w:rsidP="00906996">
            <w:pPr>
              <w:pStyle w:val="TAL"/>
            </w:pPr>
            <w:r w:rsidRPr="00485AE2">
              <w:t xml:space="preserve">octet </w:t>
            </w:r>
            <w:r>
              <w:t>(</w:t>
            </w:r>
            <w:r w:rsidRPr="001964C6">
              <w:t>o</w:t>
            </w:r>
            <w:r>
              <w:t>54</w:t>
            </w:r>
            <w:r w:rsidRPr="00485AE2">
              <w:t>+</w:t>
            </w:r>
            <w:proofErr w:type="gramStart"/>
            <w:r w:rsidRPr="0046576E">
              <w:t>3</w:t>
            </w:r>
            <w:r>
              <w:t>)*</w:t>
            </w:r>
            <w:proofErr w:type="gramEnd"/>
          </w:p>
          <w:p w14:paraId="0B3BCF5C" w14:textId="77777777" w:rsidR="00921169" w:rsidRPr="00485AE2" w:rsidRDefault="00921169" w:rsidP="00906996">
            <w:pPr>
              <w:pStyle w:val="TAL"/>
            </w:pPr>
          </w:p>
          <w:p w14:paraId="108EB2E6" w14:textId="77777777" w:rsidR="00921169" w:rsidRPr="00485AE2" w:rsidRDefault="00921169" w:rsidP="00906996">
            <w:pPr>
              <w:pStyle w:val="TAL"/>
            </w:pPr>
            <w:r w:rsidRPr="00485AE2">
              <w:t>octet o</w:t>
            </w:r>
            <w:r>
              <w:t>55*</w:t>
            </w:r>
          </w:p>
        </w:tc>
      </w:tr>
      <w:tr w:rsidR="00921169" w14:paraId="415F9A3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540217" w14:textId="77777777" w:rsidR="00921169" w:rsidRDefault="00921169" w:rsidP="00906996">
            <w:pPr>
              <w:pStyle w:val="TAC"/>
            </w:pPr>
          </w:p>
          <w:p w14:paraId="68E0E333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6791A3C" w14:textId="77777777" w:rsidR="00921169" w:rsidRPr="001964C6" w:rsidRDefault="00921169" w:rsidP="00906996">
            <w:pPr>
              <w:pStyle w:val="TAL"/>
            </w:pPr>
            <w:r w:rsidRPr="00485AE2">
              <w:t>oc</w:t>
            </w:r>
            <w:r w:rsidRPr="001964C6">
              <w:t xml:space="preserve">tet </w:t>
            </w:r>
            <w:r>
              <w:t>(</w:t>
            </w:r>
            <w:r w:rsidRPr="001964C6">
              <w:t>o</w:t>
            </w:r>
            <w:r>
              <w:t>55</w:t>
            </w:r>
            <w:r w:rsidRPr="00485AE2">
              <w:t>+</w:t>
            </w:r>
            <w:proofErr w:type="gramStart"/>
            <w:r w:rsidRPr="001964C6">
              <w:t>1</w:t>
            </w:r>
            <w:r>
              <w:t>)</w:t>
            </w:r>
            <w:r w:rsidRPr="001964C6">
              <w:t>*</w:t>
            </w:r>
            <w:proofErr w:type="gramEnd"/>
          </w:p>
          <w:p w14:paraId="3EF02931" w14:textId="77777777" w:rsidR="00921169" w:rsidRPr="00485AE2" w:rsidRDefault="00921169" w:rsidP="00906996">
            <w:pPr>
              <w:pStyle w:val="TAL"/>
            </w:pPr>
          </w:p>
          <w:p w14:paraId="1E691BE3" w14:textId="77777777" w:rsidR="00921169" w:rsidRPr="001964C6" w:rsidRDefault="00921169" w:rsidP="00906996">
            <w:pPr>
              <w:pStyle w:val="TAL"/>
            </w:pPr>
            <w:r w:rsidRPr="00485AE2">
              <w:t>octet o</w:t>
            </w:r>
            <w:r>
              <w:t>56</w:t>
            </w:r>
            <w:r w:rsidRPr="00485AE2">
              <w:t>*</w:t>
            </w:r>
          </w:p>
        </w:tc>
      </w:tr>
      <w:tr w:rsidR="00921169" w14:paraId="62D4ED79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AB5BFD" w14:textId="77777777" w:rsidR="00921169" w:rsidRDefault="00921169" w:rsidP="00906996">
            <w:pPr>
              <w:pStyle w:val="TAC"/>
            </w:pPr>
          </w:p>
          <w:p w14:paraId="47F4BAFF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2B6AA6C" w14:textId="77777777" w:rsidR="00921169" w:rsidRPr="001964C6" w:rsidRDefault="00921169" w:rsidP="00906996">
            <w:pPr>
              <w:pStyle w:val="TAL"/>
            </w:pPr>
            <w:r w:rsidRPr="00485AE2">
              <w:t xml:space="preserve">octet </w:t>
            </w:r>
            <w:r>
              <w:t>(</w:t>
            </w:r>
            <w:r w:rsidRPr="001964C6">
              <w:t>o</w:t>
            </w:r>
            <w:r>
              <w:t>56</w:t>
            </w:r>
            <w:r w:rsidRPr="00485AE2">
              <w:t>+</w:t>
            </w:r>
            <w:proofErr w:type="gramStart"/>
            <w:r w:rsidRPr="001964C6">
              <w:t>1</w:t>
            </w:r>
            <w:r>
              <w:t>)</w:t>
            </w:r>
            <w:r w:rsidRPr="001964C6">
              <w:t>*</w:t>
            </w:r>
            <w:proofErr w:type="gramEnd"/>
          </w:p>
          <w:p w14:paraId="04B4A64A" w14:textId="77777777" w:rsidR="00921169" w:rsidRPr="00485AE2" w:rsidRDefault="00921169" w:rsidP="00906996">
            <w:pPr>
              <w:pStyle w:val="TAL"/>
            </w:pPr>
          </w:p>
          <w:p w14:paraId="215C0913" w14:textId="77777777" w:rsidR="00921169" w:rsidRPr="001964C6" w:rsidRDefault="00921169" w:rsidP="00906996">
            <w:pPr>
              <w:pStyle w:val="TAL"/>
            </w:pPr>
            <w:r w:rsidRPr="00485AE2">
              <w:t>octet o</w:t>
            </w:r>
            <w:r>
              <w:t>57</w:t>
            </w:r>
            <w:r w:rsidRPr="00485AE2">
              <w:t>*</w:t>
            </w:r>
          </w:p>
        </w:tc>
      </w:tr>
      <w:tr w:rsidR="00921169" w14:paraId="1B8A846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A7376A" w14:textId="77777777" w:rsidR="00921169" w:rsidRDefault="00921169" w:rsidP="00906996">
            <w:pPr>
              <w:pStyle w:val="TAC"/>
            </w:pPr>
          </w:p>
          <w:p w14:paraId="3305AC09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BA59687" w14:textId="77777777" w:rsidR="00921169" w:rsidRPr="001964C6" w:rsidRDefault="00921169" w:rsidP="00906996">
            <w:pPr>
              <w:pStyle w:val="TAL"/>
            </w:pPr>
            <w:r w:rsidRPr="00485AE2">
              <w:t>octet</w:t>
            </w:r>
            <w:r w:rsidRPr="001964C6">
              <w:t xml:space="preserve"> </w:t>
            </w:r>
            <w:r>
              <w:t>(</w:t>
            </w:r>
            <w:r w:rsidRPr="001964C6">
              <w:t>o</w:t>
            </w:r>
            <w:r>
              <w:t>57</w:t>
            </w:r>
            <w:r w:rsidRPr="00485AE2">
              <w:t>+</w:t>
            </w:r>
            <w:proofErr w:type="gramStart"/>
            <w:r w:rsidRPr="001964C6">
              <w:t>1</w:t>
            </w:r>
            <w:r>
              <w:t>)</w:t>
            </w:r>
            <w:r w:rsidRPr="001964C6">
              <w:t>*</w:t>
            </w:r>
            <w:proofErr w:type="gramEnd"/>
          </w:p>
          <w:p w14:paraId="1A8CC144" w14:textId="77777777" w:rsidR="00921169" w:rsidRPr="00485AE2" w:rsidRDefault="00921169" w:rsidP="00906996">
            <w:pPr>
              <w:pStyle w:val="TAL"/>
            </w:pPr>
          </w:p>
          <w:p w14:paraId="24DF09DF" w14:textId="77777777" w:rsidR="00921169" w:rsidRPr="001964C6" w:rsidRDefault="00921169" w:rsidP="00906996">
            <w:pPr>
              <w:pStyle w:val="TAL"/>
            </w:pPr>
            <w:r w:rsidRPr="00485AE2">
              <w:t>octet o</w:t>
            </w:r>
            <w:r>
              <w:t>52</w:t>
            </w:r>
            <w:r w:rsidRPr="00485AE2">
              <w:t>*</w:t>
            </w:r>
          </w:p>
        </w:tc>
      </w:tr>
    </w:tbl>
    <w:p w14:paraId="2C056B4F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4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 xml:space="preserve">NR frequencies with </w:t>
      </w:r>
      <w:r w:rsidRPr="002E39DE">
        <w:t>geographical areas</w:t>
      </w:r>
      <w:r>
        <w:t xml:space="preserve"> list</w:t>
      </w:r>
    </w:p>
    <w:p w14:paraId="66F28904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4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 xml:space="preserve">NR frequencies with </w:t>
      </w:r>
      <w:r w:rsidRPr="002E39DE">
        <w:t>geographical areas</w:t>
      </w:r>
      <w:r>
        <w:t xml:space="preserve"> lis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0DC97A9" w14:textId="77777777" w:rsidTr="00906996">
        <w:trPr>
          <w:cantSplit/>
          <w:jc w:val="center"/>
        </w:trPr>
        <w:tc>
          <w:tcPr>
            <w:tcW w:w="7094" w:type="dxa"/>
          </w:tcPr>
          <w:p w14:paraId="017F5E0F" w14:textId="77777777" w:rsidR="00921169" w:rsidRDefault="00921169" w:rsidP="00906996">
            <w:pPr>
              <w:pStyle w:val="TAL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:</w:t>
            </w:r>
          </w:p>
          <w:p w14:paraId="0E4825BE" w14:textId="77777777" w:rsidR="00921169" w:rsidRPr="0046576E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5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5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4E18AF0D" w14:textId="77777777" w:rsidTr="00906996">
        <w:trPr>
          <w:cantSplit/>
          <w:jc w:val="center"/>
        </w:trPr>
        <w:tc>
          <w:tcPr>
            <w:tcW w:w="7094" w:type="dxa"/>
          </w:tcPr>
          <w:p w14:paraId="29B2DEC3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209" w:name="MCCQCTEMPBM_00000176"/>
          </w:p>
        </w:tc>
      </w:tr>
      <w:bookmarkEnd w:id="209"/>
    </w:tbl>
    <w:p w14:paraId="24006901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2AF2A879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3EC918B1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3C50329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81712F5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83F43C1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E171B9B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78AD0A3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372FA6C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CFDC8CB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7F0CD920" w14:textId="77777777" w:rsidR="00921169" w:rsidRDefault="00921169" w:rsidP="00906996">
            <w:pPr>
              <w:pStyle w:val="TAL"/>
            </w:pPr>
          </w:p>
        </w:tc>
      </w:tr>
      <w:tr w:rsidR="00921169" w14:paraId="51058F5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35E992" w14:textId="77777777" w:rsidR="00921169" w:rsidRDefault="00921169" w:rsidP="00906996">
            <w:pPr>
              <w:pStyle w:val="TAC"/>
            </w:pPr>
          </w:p>
          <w:p w14:paraId="414E680C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7FA5E4F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5+1</w:t>
            </w:r>
          </w:p>
          <w:p w14:paraId="5B01079D" w14:textId="77777777" w:rsidR="00921169" w:rsidRPr="00903C49" w:rsidRDefault="00921169" w:rsidP="00906996">
            <w:pPr>
              <w:pStyle w:val="TAL"/>
            </w:pPr>
          </w:p>
          <w:p w14:paraId="518E093F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55+2</w:t>
            </w:r>
          </w:p>
        </w:tc>
      </w:tr>
      <w:tr w:rsidR="00921169" w14:paraId="165F70A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5944E3" w14:textId="77777777" w:rsidR="00921169" w:rsidRDefault="00921169" w:rsidP="00906996">
            <w:pPr>
              <w:pStyle w:val="TAC"/>
            </w:pPr>
          </w:p>
          <w:p w14:paraId="44B4A676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NR frequenci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62C938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5+3</w:t>
            </w:r>
          </w:p>
          <w:p w14:paraId="25CE46B5" w14:textId="77777777" w:rsidR="00921169" w:rsidRPr="00903C49" w:rsidRDefault="00921169" w:rsidP="00906996">
            <w:pPr>
              <w:pStyle w:val="TAL"/>
            </w:pPr>
          </w:p>
          <w:p w14:paraId="757B4DAA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58</w:t>
            </w:r>
          </w:p>
        </w:tc>
      </w:tr>
      <w:tr w:rsidR="00921169" w14:paraId="42D7DD7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70FD0C" w14:textId="77777777" w:rsidR="00921169" w:rsidRDefault="00921169" w:rsidP="00906996">
            <w:pPr>
              <w:pStyle w:val="TAC"/>
            </w:pPr>
          </w:p>
          <w:p w14:paraId="17A89B6A" w14:textId="77777777" w:rsidR="00921169" w:rsidRDefault="00921169" w:rsidP="00906996">
            <w:pPr>
              <w:pStyle w:val="TAC"/>
            </w:pPr>
            <w:r>
              <w:t>G</w:t>
            </w:r>
            <w:r w:rsidRPr="002E39DE">
              <w:t>eographical area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A5EF41F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8+1</w:t>
            </w:r>
          </w:p>
          <w:p w14:paraId="67C80F18" w14:textId="77777777" w:rsidR="00921169" w:rsidRPr="00903C49" w:rsidRDefault="00921169" w:rsidP="00906996">
            <w:pPr>
              <w:pStyle w:val="TAL"/>
            </w:pPr>
          </w:p>
          <w:p w14:paraId="00F7F0A7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56</w:t>
            </w:r>
          </w:p>
        </w:tc>
      </w:tr>
    </w:tbl>
    <w:p w14:paraId="6E5894F8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5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>NR frequencies with g</w:t>
      </w:r>
      <w:proofErr w:type="spellStart"/>
      <w:r w:rsidRPr="002E39DE">
        <w:t>eographical</w:t>
      </w:r>
      <w:proofErr w:type="spellEnd"/>
      <w:r w:rsidRPr="002E39DE">
        <w:t xml:space="preserve"> areas</w:t>
      </w:r>
      <w:r>
        <w:t xml:space="preserve"> info</w:t>
      </w:r>
    </w:p>
    <w:p w14:paraId="5757D8DE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5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>NR frequencies with g</w:t>
      </w:r>
      <w:proofErr w:type="spellStart"/>
      <w:r w:rsidRPr="002E39DE">
        <w:t>eographical</w:t>
      </w:r>
      <w:proofErr w:type="spellEnd"/>
      <w:r w:rsidRPr="002E39DE">
        <w:t xml:space="preserve"> areas</w:t>
      </w:r>
      <w:r>
        <w:t xml:space="preserve"> inf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74B912FB" w14:textId="77777777" w:rsidTr="00906996">
        <w:trPr>
          <w:cantSplit/>
          <w:jc w:val="center"/>
        </w:trPr>
        <w:tc>
          <w:tcPr>
            <w:tcW w:w="7094" w:type="dxa"/>
          </w:tcPr>
          <w:p w14:paraId="60279057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NR frequencies:</w:t>
            </w:r>
          </w:p>
          <w:p w14:paraId="68D955AF" w14:textId="77777777" w:rsidR="00921169" w:rsidRDefault="00921169" w:rsidP="00906996">
            <w:pPr>
              <w:pStyle w:val="TAL"/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</w:t>
            </w:r>
            <w:r w:rsidRPr="004906BD">
              <w:t xml:space="preserve">field is coded according to </w:t>
            </w:r>
            <w:r w:rsidRPr="00C434ED">
              <w:t>figure 5</w:t>
            </w:r>
            <w:r w:rsidRPr="00B553EA">
              <w:rPr>
                <w:rFonts w:hint="eastAsia"/>
              </w:rPr>
              <w:t>.</w:t>
            </w:r>
            <w:r w:rsidRPr="00B553EA">
              <w:t>3.1.</w:t>
            </w:r>
            <w:r>
              <w:t>36</w:t>
            </w:r>
            <w:r w:rsidRPr="00C434ED">
              <w:t xml:space="preserve"> and table </w:t>
            </w:r>
            <w:r w:rsidRPr="00B553EA">
              <w:t>5</w:t>
            </w:r>
            <w:r w:rsidRPr="00B553EA">
              <w:rPr>
                <w:rFonts w:hint="eastAsia"/>
              </w:rPr>
              <w:t>.</w:t>
            </w:r>
            <w:r w:rsidRPr="00B553EA">
              <w:t>3.1.</w:t>
            </w:r>
            <w:r>
              <w:t>36</w:t>
            </w:r>
            <w:r w:rsidRPr="00C434ED">
              <w:rPr>
                <w:noProof/>
                <w:lang w:val="en-US"/>
              </w:rPr>
              <w:t>.</w:t>
            </w:r>
          </w:p>
        </w:tc>
      </w:tr>
      <w:tr w:rsidR="00921169" w:rsidRPr="003168A2" w14:paraId="34CD79A4" w14:textId="77777777" w:rsidTr="00906996">
        <w:trPr>
          <w:cantSplit/>
          <w:jc w:val="center"/>
        </w:trPr>
        <w:tc>
          <w:tcPr>
            <w:tcW w:w="7094" w:type="dxa"/>
          </w:tcPr>
          <w:p w14:paraId="7B1A2369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210" w:name="MCCQCTEMPBM_00000177"/>
          </w:p>
        </w:tc>
      </w:tr>
      <w:bookmarkEnd w:id="210"/>
      <w:tr w:rsidR="00921169" w:rsidRPr="003168A2" w14:paraId="21F9BF43" w14:textId="77777777" w:rsidTr="00906996">
        <w:trPr>
          <w:cantSplit/>
          <w:jc w:val="center"/>
        </w:trPr>
        <w:tc>
          <w:tcPr>
            <w:tcW w:w="7094" w:type="dxa"/>
          </w:tcPr>
          <w:p w14:paraId="49C06437" w14:textId="77777777" w:rsidR="00921169" w:rsidRDefault="00921169" w:rsidP="00906996">
            <w:pPr>
              <w:pStyle w:val="TAL"/>
            </w:pPr>
            <w:r>
              <w:t>G</w:t>
            </w:r>
            <w:r w:rsidRPr="002E39DE">
              <w:t>eographical areas</w:t>
            </w:r>
            <w:r>
              <w:t>:</w:t>
            </w:r>
          </w:p>
          <w:p w14:paraId="74D17170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9D730C">
              <w:t xml:space="preserve">The </w:t>
            </w:r>
            <w:r>
              <w:t>g</w:t>
            </w:r>
            <w:r w:rsidRPr="002E39DE">
              <w:t>eographical area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8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8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67F4C5C7" w14:textId="77777777" w:rsidTr="00906996">
        <w:trPr>
          <w:cantSplit/>
          <w:jc w:val="center"/>
        </w:trPr>
        <w:tc>
          <w:tcPr>
            <w:tcW w:w="7094" w:type="dxa"/>
          </w:tcPr>
          <w:p w14:paraId="052B44A3" w14:textId="77777777" w:rsidR="00921169" w:rsidRDefault="00921169" w:rsidP="00906996">
            <w:pPr>
              <w:pStyle w:val="TAL"/>
            </w:pPr>
            <w:bookmarkStart w:id="211" w:name="MCCQCTEMPBM_00000178"/>
          </w:p>
        </w:tc>
      </w:tr>
      <w:bookmarkEnd w:id="211"/>
      <w:tr w:rsidR="00921169" w:rsidRPr="003168A2" w14:paraId="2268E89B" w14:textId="77777777" w:rsidTr="00906996">
        <w:trPr>
          <w:cantSplit/>
          <w:jc w:val="center"/>
        </w:trPr>
        <w:tc>
          <w:tcPr>
            <w:tcW w:w="7094" w:type="dxa"/>
          </w:tcPr>
          <w:p w14:paraId="345455B6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</w:t>
            </w:r>
            <w:r>
              <w:t xml:space="preserve">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contents field </w:t>
            </w:r>
            <w:r w:rsidRPr="00092BAD">
              <w:rPr>
                <w:lang w:val="en-US"/>
              </w:rPr>
              <w:t>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35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6061BFC5" w14:textId="77777777" w:rsidTr="00906996">
        <w:trPr>
          <w:cantSplit/>
          <w:jc w:val="center"/>
        </w:trPr>
        <w:tc>
          <w:tcPr>
            <w:tcW w:w="7094" w:type="dxa"/>
          </w:tcPr>
          <w:p w14:paraId="2DB052B5" w14:textId="77777777" w:rsidR="00921169" w:rsidRDefault="00921169" w:rsidP="00906996">
            <w:pPr>
              <w:pStyle w:val="TAL"/>
            </w:pPr>
            <w:bookmarkStart w:id="212" w:name="MCCQCTEMPBM_00000179"/>
          </w:p>
        </w:tc>
      </w:tr>
      <w:bookmarkEnd w:id="212"/>
    </w:tbl>
    <w:p w14:paraId="2106D67D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1B0EDC2A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E5F3ECC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6F8D33A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2CC3DF9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0725480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D205A36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D31ADCD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5E54ACC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87325DD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14805A24" w14:textId="77777777" w:rsidR="00921169" w:rsidRDefault="00921169" w:rsidP="00906996">
            <w:pPr>
              <w:pStyle w:val="TAL"/>
            </w:pPr>
          </w:p>
        </w:tc>
      </w:tr>
      <w:tr w:rsidR="00921169" w14:paraId="34AA9469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20FCD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2091A0AD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NR frequenci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0DCDC007" w14:textId="77777777" w:rsidR="00921169" w:rsidRPr="001964C6" w:rsidRDefault="00921169" w:rsidP="00906996">
            <w:pPr>
              <w:pStyle w:val="TAL"/>
            </w:pPr>
            <w:r w:rsidRPr="001964C6">
              <w:t>octet o</w:t>
            </w:r>
            <w:r>
              <w:t>55</w:t>
            </w:r>
            <w:r w:rsidRPr="001964C6">
              <w:t>+3</w:t>
            </w:r>
          </w:p>
          <w:p w14:paraId="294C8258" w14:textId="77777777" w:rsidR="00921169" w:rsidRPr="001964C6" w:rsidRDefault="00921169" w:rsidP="00906996">
            <w:pPr>
              <w:pStyle w:val="TAL"/>
            </w:pPr>
          </w:p>
          <w:p w14:paraId="77312D7A" w14:textId="77777777" w:rsidR="00921169" w:rsidRPr="0046576E" w:rsidRDefault="00921169" w:rsidP="00906996">
            <w:pPr>
              <w:pStyle w:val="TAL"/>
              <w:rPr>
                <w:highlight w:val="yellow"/>
              </w:rPr>
            </w:pPr>
            <w:r w:rsidRPr="001964C6">
              <w:t>octet o</w:t>
            </w:r>
            <w:r>
              <w:t>55</w:t>
            </w:r>
            <w:r w:rsidRPr="001964C6">
              <w:t>+</w:t>
            </w:r>
            <w:r w:rsidRPr="0046576E">
              <w:t>4</w:t>
            </w:r>
          </w:p>
        </w:tc>
      </w:tr>
      <w:tr w:rsidR="00921169" w14:paraId="0328534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0C59FD" w14:textId="77777777" w:rsidR="00921169" w:rsidRDefault="00921169" w:rsidP="00906996">
            <w:pPr>
              <w:pStyle w:val="TAC"/>
            </w:pPr>
          </w:p>
          <w:p w14:paraId="67E4EA37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NR frequency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3FA3FBB" w14:textId="77777777" w:rsidR="00921169" w:rsidRPr="001964C6" w:rsidRDefault="00921169" w:rsidP="00906996">
            <w:pPr>
              <w:pStyle w:val="TAL"/>
            </w:pPr>
            <w:r w:rsidRPr="001964C6">
              <w:t xml:space="preserve">octet </w:t>
            </w:r>
            <w:r>
              <w:t>(</w:t>
            </w:r>
            <w:r w:rsidRPr="001964C6">
              <w:t>o</w:t>
            </w:r>
            <w:r>
              <w:t>55</w:t>
            </w:r>
            <w:r w:rsidRPr="001964C6">
              <w:t>+</w:t>
            </w:r>
            <w:proofErr w:type="gramStart"/>
            <w:r w:rsidRPr="0046576E">
              <w:t>5</w:t>
            </w:r>
            <w:r>
              <w:t>)*</w:t>
            </w:r>
            <w:proofErr w:type="gramEnd"/>
          </w:p>
          <w:p w14:paraId="426BDD86" w14:textId="77777777" w:rsidR="00921169" w:rsidRPr="00986958" w:rsidRDefault="00921169" w:rsidP="00906996">
            <w:pPr>
              <w:pStyle w:val="TAL"/>
            </w:pPr>
          </w:p>
          <w:p w14:paraId="3F1E296F" w14:textId="77777777" w:rsidR="00921169" w:rsidRPr="0046576E" w:rsidRDefault="00921169" w:rsidP="00906996">
            <w:pPr>
              <w:pStyle w:val="TAL"/>
              <w:rPr>
                <w:highlight w:val="yellow"/>
              </w:rPr>
            </w:pPr>
            <w:r w:rsidRPr="001964C6">
              <w:t xml:space="preserve">octet </w:t>
            </w:r>
            <w:r>
              <w:t>(</w:t>
            </w:r>
            <w:r w:rsidRPr="001964C6">
              <w:t>o</w:t>
            </w:r>
            <w:r>
              <w:t>55</w:t>
            </w:r>
            <w:r w:rsidRPr="001964C6">
              <w:t>+</w:t>
            </w:r>
            <w:proofErr w:type="gramStart"/>
            <w:r>
              <w:t>7)</w:t>
            </w:r>
            <w:r w:rsidRPr="00530E20">
              <w:t>*</w:t>
            </w:r>
            <w:proofErr w:type="gramEnd"/>
          </w:p>
        </w:tc>
      </w:tr>
      <w:tr w:rsidR="00921169" w:rsidRPr="00A51E49" w14:paraId="3F0DF70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1091DB" w14:textId="77777777" w:rsidR="00921169" w:rsidRDefault="00921169" w:rsidP="00906996">
            <w:pPr>
              <w:pStyle w:val="TAC"/>
            </w:pPr>
          </w:p>
          <w:p w14:paraId="3FB85315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NR frequency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D5812EA" w14:textId="77777777" w:rsidR="00921169" w:rsidRDefault="00921169" w:rsidP="00906996">
            <w:pPr>
              <w:pStyle w:val="TAL"/>
              <w:rPr>
                <w:lang w:val="sv-SE"/>
              </w:rPr>
            </w:pPr>
            <w:r w:rsidRPr="00530E20">
              <w:rPr>
                <w:lang w:val="sv-SE"/>
              </w:rPr>
              <w:t>octet (o55+</w:t>
            </w:r>
            <w:r>
              <w:rPr>
                <w:lang w:val="sv-SE"/>
              </w:rPr>
              <w:t>8</w:t>
            </w:r>
            <w:r w:rsidRPr="00530E20">
              <w:rPr>
                <w:lang w:val="sv-SE"/>
              </w:rPr>
              <w:t>)*</w:t>
            </w:r>
          </w:p>
          <w:p w14:paraId="56DA5D05" w14:textId="77777777" w:rsidR="00921169" w:rsidRPr="00986958" w:rsidRDefault="00921169" w:rsidP="00906996">
            <w:pPr>
              <w:pStyle w:val="TAL"/>
              <w:rPr>
                <w:lang w:val="sv-SE"/>
              </w:rPr>
            </w:pPr>
          </w:p>
          <w:p w14:paraId="122F63A2" w14:textId="77777777" w:rsidR="00921169" w:rsidRPr="00530E20" w:rsidRDefault="00921169" w:rsidP="00906996">
            <w:pPr>
              <w:pStyle w:val="TAL"/>
              <w:rPr>
                <w:highlight w:val="yellow"/>
                <w:lang w:val="sv-SE"/>
              </w:rPr>
            </w:pPr>
            <w:r w:rsidRPr="001964C6">
              <w:t xml:space="preserve">octet </w:t>
            </w:r>
            <w:r>
              <w:t>(</w:t>
            </w:r>
            <w:r w:rsidRPr="001964C6">
              <w:t>o</w:t>
            </w:r>
            <w:r>
              <w:t>55</w:t>
            </w:r>
            <w:r w:rsidRPr="001964C6">
              <w:t>+</w:t>
            </w:r>
            <w:proofErr w:type="gramStart"/>
            <w:r>
              <w:t>10)</w:t>
            </w:r>
            <w:r w:rsidRPr="0046576E">
              <w:t>*</w:t>
            </w:r>
            <w:proofErr w:type="gramEnd"/>
          </w:p>
        </w:tc>
      </w:tr>
      <w:tr w:rsidR="00921169" w:rsidRPr="00A51E49" w14:paraId="0310E53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CA6B5D" w14:textId="77777777" w:rsidR="00921169" w:rsidRPr="00530E20" w:rsidRDefault="00921169" w:rsidP="00906996">
            <w:pPr>
              <w:pStyle w:val="TAC"/>
              <w:rPr>
                <w:lang w:val="sv-SE"/>
              </w:rPr>
            </w:pPr>
          </w:p>
          <w:p w14:paraId="11857B85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8E061A7" w14:textId="77777777" w:rsidR="00921169" w:rsidRPr="002B1EC4" w:rsidRDefault="00921169" w:rsidP="00906996">
            <w:pPr>
              <w:pStyle w:val="TAL"/>
            </w:pPr>
            <w:r w:rsidRPr="00A51E49">
              <w:t>octet (o55+</w:t>
            </w:r>
            <w:proofErr w:type="gramStart"/>
            <w:r>
              <w:t>11</w:t>
            </w:r>
            <w:r w:rsidRPr="00A51E49">
              <w:t>)*</w:t>
            </w:r>
            <w:proofErr w:type="gramEnd"/>
          </w:p>
          <w:p w14:paraId="630F1051" w14:textId="77777777" w:rsidR="00921169" w:rsidRPr="00A51E49" w:rsidRDefault="00921169" w:rsidP="00906996">
            <w:pPr>
              <w:pStyle w:val="TAL"/>
              <w:rPr>
                <w:highlight w:val="yellow"/>
              </w:rPr>
            </w:pPr>
          </w:p>
          <w:p w14:paraId="53F1ECA9" w14:textId="77777777" w:rsidR="00921169" w:rsidRPr="00A51E49" w:rsidRDefault="00921169" w:rsidP="00906996">
            <w:pPr>
              <w:pStyle w:val="TAL"/>
              <w:rPr>
                <w:highlight w:val="yellow"/>
              </w:rPr>
            </w:pPr>
            <w:r w:rsidRPr="00530E20">
              <w:t>octet (o55+4+(n-</w:t>
            </w:r>
            <w:proofErr w:type="gramStart"/>
            <w:r w:rsidRPr="00530E20">
              <w:t>1)*</w:t>
            </w:r>
            <w:proofErr w:type="gramEnd"/>
            <w:r>
              <w:t>3</w:t>
            </w:r>
            <w:r w:rsidRPr="00530E20">
              <w:t>)*</w:t>
            </w:r>
          </w:p>
        </w:tc>
      </w:tr>
      <w:tr w:rsidR="00921169" w14:paraId="304A351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353B74" w14:textId="77777777" w:rsidR="00921169" w:rsidRPr="00A51E49" w:rsidRDefault="00921169" w:rsidP="00906996">
            <w:pPr>
              <w:pStyle w:val="TAC"/>
            </w:pPr>
          </w:p>
          <w:p w14:paraId="2736A2E4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NR frequency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613D5D3" w14:textId="77777777" w:rsidR="00921169" w:rsidRDefault="00921169" w:rsidP="00906996">
            <w:pPr>
              <w:pStyle w:val="TAL"/>
            </w:pPr>
            <w:r w:rsidRPr="0046576E">
              <w:t>octet (o55+</w:t>
            </w:r>
            <w:r>
              <w:t>5</w:t>
            </w:r>
            <w:r w:rsidRPr="0046576E">
              <w:t>+(n-</w:t>
            </w:r>
            <w:proofErr w:type="gramStart"/>
            <w:r w:rsidRPr="0046576E">
              <w:t>1)*</w:t>
            </w:r>
            <w:proofErr w:type="gramEnd"/>
            <w:r>
              <w:t>3</w:t>
            </w:r>
            <w:r w:rsidRPr="0046576E">
              <w:t>)*</w:t>
            </w:r>
          </w:p>
          <w:p w14:paraId="71FEE70D" w14:textId="77777777" w:rsidR="00921169" w:rsidRPr="0046576E" w:rsidRDefault="00921169" w:rsidP="00906996">
            <w:pPr>
              <w:pStyle w:val="TAL"/>
              <w:rPr>
                <w:highlight w:val="yellow"/>
              </w:rPr>
            </w:pPr>
          </w:p>
          <w:p w14:paraId="5AF2D109" w14:textId="77777777" w:rsidR="00921169" w:rsidRPr="0046576E" w:rsidRDefault="00921169" w:rsidP="00906996">
            <w:pPr>
              <w:pStyle w:val="TAL"/>
              <w:rPr>
                <w:highlight w:val="yellow"/>
              </w:rPr>
            </w:pPr>
            <w:r w:rsidRPr="0046576E">
              <w:t>octet (o55+</w:t>
            </w:r>
            <w:r>
              <w:t>4</w:t>
            </w:r>
            <w:r w:rsidRPr="0046576E">
              <w:t>+n*</w:t>
            </w:r>
            <w:proofErr w:type="gramStart"/>
            <w:r>
              <w:t>3</w:t>
            </w:r>
            <w:r w:rsidRPr="0046576E">
              <w:t>)</w:t>
            </w:r>
            <w:r>
              <w:t>*</w:t>
            </w:r>
            <w:proofErr w:type="gramEnd"/>
            <w:r>
              <w:t xml:space="preserve"> = </w:t>
            </w:r>
            <w:r w:rsidRPr="001964C6">
              <w:t>octet o</w:t>
            </w:r>
            <w:r>
              <w:t>58</w:t>
            </w:r>
            <w:r w:rsidRPr="001964C6">
              <w:t>*</w:t>
            </w:r>
          </w:p>
        </w:tc>
      </w:tr>
    </w:tbl>
    <w:p w14:paraId="29E37FA2" w14:textId="77777777" w:rsidR="00921169" w:rsidRPr="00986958" w:rsidRDefault="00921169" w:rsidP="00921169">
      <w:pPr>
        <w:pStyle w:val="TF"/>
        <w:rPr>
          <w:lang w:val="en-US"/>
        </w:rPr>
      </w:pPr>
      <w:r w:rsidRPr="00BD0557">
        <w:t>F</w:t>
      </w:r>
      <w:r w:rsidRPr="00986958">
        <w:t>igure 5</w:t>
      </w:r>
      <w:r w:rsidRPr="00986958">
        <w:rPr>
          <w:rFonts w:hint="eastAsia"/>
        </w:rPr>
        <w:t>.</w:t>
      </w:r>
      <w:r w:rsidRPr="00986958">
        <w:t xml:space="preserve">3.1.36: </w:t>
      </w:r>
      <w:r w:rsidRPr="00986958">
        <w:rPr>
          <w:noProof/>
          <w:lang w:val="en-US"/>
        </w:rPr>
        <w:t>V2X NR frequencies</w:t>
      </w:r>
    </w:p>
    <w:p w14:paraId="17A4403F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36: </w:t>
      </w:r>
      <w:r w:rsidRPr="00986958">
        <w:rPr>
          <w:noProof/>
          <w:lang w:val="en-US"/>
        </w:rPr>
        <w:t>V2X NR frequenci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20716CBB" w14:textId="77777777" w:rsidTr="00906996">
        <w:trPr>
          <w:cantSplit/>
          <w:jc w:val="center"/>
        </w:trPr>
        <w:tc>
          <w:tcPr>
            <w:tcW w:w="7094" w:type="dxa"/>
          </w:tcPr>
          <w:p w14:paraId="134174E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NR frequency:</w:t>
            </w:r>
          </w:p>
          <w:p w14:paraId="512F58E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NR frequency is coded according to the NR-ARFCN value defined in</w:t>
            </w:r>
            <w:r w:rsidRPr="00986958">
              <w:rPr>
                <w:rFonts w:hint="eastAsia"/>
                <w:lang w:eastAsia="ko-KR"/>
              </w:rPr>
              <w:t xml:space="preserve"> 3GPP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TS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3</w:t>
            </w:r>
            <w:r w:rsidRPr="00986958">
              <w:rPr>
                <w:lang w:eastAsia="ko-KR"/>
              </w:rPr>
              <w:t>8</w:t>
            </w:r>
            <w:r w:rsidRPr="00986958">
              <w:rPr>
                <w:rFonts w:hint="eastAsia"/>
                <w:lang w:eastAsia="ko-KR"/>
              </w:rPr>
              <w:t>.</w:t>
            </w:r>
            <w:r w:rsidRPr="00986958">
              <w:rPr>
                <w:lang w:eastAsia="ko-KR"/>
              </w:rPr>
              <w:t>10</w:t>
            </w:r>
            <w:r w:rsidRPr="00986958">
              <w:rPr>
                <w:rFonts w:hint="eastAsia"/>
                <w:lang w:eastAsia="ko-KR"/>
              </w:rPr>
              <w:t>1</w:t>
            </w:r>
            <w:r w:rsidRPr="00986958">
              <w:rPr>
                <w:lang w:eastAsia="ko-KR"/>
              </w:rPr>
              <w:t>-1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[14]</w:t>
            </w:r>
            <w:r w:rsidRPr="00986958">
              <w:rPr>
                <w:lang w:eastAsia="ko-KR"/>
              </w:rPr>
              <w:t xml:space="preserve"> and </w:t>
            </w:r>
            <w:r w:rsidRPr="00986958">
              <w:rPr>
                <w:rFonts w:hint="eastAsia"/>
                <w:lang w:eastAsia="ko-KR"/>
              </w:rPr>
              <w:t>3GPP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TS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3</w:t>
            </w:r>
            <w:r w:rsidRPr="00986958">
              <w:rPr>
                <w:lang w:eastAsia="ko-KR"/>
              </w:rPr>
              <w:t>8</w:t>
            </w:r>
            <w:r w:rsidRPr="00986958">
              <w:rPr>
                <w:rFonts w:hint="eastAsia"/>
                <w:lang w:eastAsia="ko-KR"/>
              </w:rPr>
              <w:t>.</w:t>
            </w:r>
            <w:r w:rsidRPr="00986958">
              <w:rPr>
                <w:lang w:eastAsia="ko-KR"/>
              </w:rPr>
              <w:t>10</w:t>
            </w:r>
            <w:r w:rsidRPr="00986958">
              <w:rPr>
                <w:rFonts w:hint="eastAsia"/>
                <w:lang w:eastAsia="ko-KR"/>
              </w:rPr>
              <w:t>1</w:t>
            </w:r>
            <w:r w:rsidRPr="00986958">
              <w:rPr>
                <w:lang w:eastAsia="ko-KR"/>
              </w:rPr>
              <w:t>-2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[</w:t>
            </w:r>
            <w:r w:rsidRPr="00986958">
              <w:rPr>
                <w:lang w:eastAsia="ko-KR"/>
              </w:rPr>
              <w:t>15</w:t>
            </w:r>
            <w:r w:rsidRPr="00986958">
              <w:rPr>
                <w:rFonts w:hint="eastAsia"/>
                <w:lang w:eastAsia="ko-KR"/>
              </w:rPr>
              <w:t>].</w:t>
            </w:r>
          </w:p>
        </w:tc>
      </w:tr>
      <w:tr w:rsidR="00921169" w:rsidRPr="00986958" w14:paraId="5312962C" w14:textId="77777777" w:rsidTr="00906996">
        <w:trPr>
          <w:cantSplit/>
          <w:jc w:val="center"/>
        </w:trPr>
        <w:tc>
          <w:tcPr>
            <w:tcW w:w="7094" w:type="dxa"/>
          </w:tcPr>
          <w:p w14:paraId="3A65163B" w14:textId="77777777" w:rsidR="00921169" w:rsidRPr="00986958" w:rsidRDefault="00921169" w:rsidP="00906996">
            <w:pPr>
              <w:pStyle w:val="TAL"/>
            </w:pPr>
            <w:bookmarkStart w:id="213" w:name="MCCQCTEMPBM_00000180"/>
          </w:p>
        </w:tc>
      </w:tr>
      <w:bookmarkEnd w:id="213"/>
    </w:tbl>
    <w:p w14:paraId="0B17ED6E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75F9B120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2FFC4777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C4E640A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660BC3B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8221327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E459257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E0BDEE9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873592C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C30E697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7B0B2790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4BDCF8C1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0D1589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BFFD475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Length of V2X service identifier to destination layer-2 ID for broadcast mapping rules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40863C02" w14:textId="77777777" w:rsidR="00921169" w:rsidRPr="00986958" w:rsidRDefault="00921169" w:rsidP="00906996">
            <w:pPr>
              <w:pStyle w:val="TAL"/>
            </w:pPr>
            <w:r w:rsidRPr="00986958">
              <w:t>octet o108</w:t>
            </w:r>
          </w:p>
          <w:p w14:paraId="78B8F8B5" w14:textId="77777777" w:rsidR="00921169" w:rsidRPr="00986958" w:rsidRDefault="00921169" w:rsidP="00906996">
            <w:pPr>
              <w:pStyle w:val="TAL"/>
            </w:pPr>
          </w:p>
          <w:p w14:paraId="6B2A2BBE" w14:textId="77777777" w:rsidR="00921169" w:rsidRPr="00986958" w:rsidRDefault="00921169" w:rsidP="00906996">
            <w:pPr>
              <w:pStyle w:val="TAL"/>
            </w:pPr>
            <w:r w:rsidRPr="00986958">
              <w:t>octet o108+1</w:t>
            </w:r>
          </w:p>
        </w:tc>
      </w:tr>
      <w:tr w:rsidR="00921169" w:rsidRPr="00986958" w14:paraId="5575923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3FF122" w14:textId="77777777" w:rsidR="00921169" w:rsidRPr="00986958" w:rsidRDefault="00921169" w:rsidP="00906996">
            <w:pPr>
              <w:pStyle w:val="TAC"/>
            </w:pPr>
          </w:p>
          <w:p w14:paraId="6B128A34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broadcast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14CD99D" w14:textId="77777777" w:rsidR="00921169" w:rsidRPr="00986958" w:rsidRDefault="00921169" w:rsidP="00906996">
            <w:pPr>
              <w:pStyle w:val="TAL"/>
            </w:pPr>
            <w:r w:rsidRPr="00986958">
              <w:t>octet (o108+</w:t>
            </w:r>
            <w:proofErr w:type="gramStart"/>
            <w:r w:rsidRPr="00986958">
              <w:t>2)*</w:t>
            </w:r>
            <w:proofErr w:type="gramEnd"/>
          </w:p>
          <w:p w14:paraId="3C452517" w14:textId="77777777" w:rsidR="00921169" w:rsidRPr="00986958" w:rsidRDefault="00921169" w:rsidP="00906996">
            <w:pPr>
              <w:pStyle w:val="TAL"/>
            </w:pPr>
          </w:p>
          <w:p w14:paraId="43ACC104" w14:textId="77777777" w:rsidR="00921169" w:rsidRPr="00986958" w:rsidRDefault="00921169" w:rsidP="00906996">
            <w:pPr>
              <w:pStyle w:val="TAL"/>
            </w:pPr>
            <w:r w:rsidRPr="00986958">
              <w:t>octet o59*</w:t>
            </w:r>
          </w:p>
        </w:tc>
      </w:tr>
      <w:tr w:rsidR="00921169" w:rsidRPr="00986958" w14:paraId="449D939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781B8F" w14:textId="77777777" w:rsidR="00921169" w:rsidRPr="00986958" w:rsidRDefault="00921169" w:rsidP="00906996">
            <w:pPr>
              <w:pStyle w:val="TAC"/>
            </w:pPr>
          </w:p>
          <w:p w14:paraId="0CC5F7EC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broadcast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1C4CA57" w14:textId="77777777" w:rsidR="00921169" w:rsidRPr="00986958" w:rsidRDefault="00921169" w:rsidP="00906996">
            <w:pPr>
              <w:pStyle w:val="TAL"/>
            </w:pPr>
            <w:r w:rsidRPr="00986958">
              <w:t>octet (o59+</w:t>
            </w:r>
            <w:proofErr w:type="gramStart"/>
            <w:r w:rsidRPr="00986958">
              <w:t>1)*</w:t>
            </w:r>
            <w:proofErr w:type="gramEnd"/>
          </w:p>
          <w:p w14:paraId="15932886" w14:textId="77777777" w:rsidR="00921169" w:rsidRPr="00986958" w:rsidRDefault="00921169" w:rsidP="00906996">
            <w:pPr>
              <w:pStyle w:val="TAL"/>
            </w:pPr>
          </w:p>
          <w:p w14:paraId="49866A01" w14:textId="77777777" w:rsidR="00921169" w:rsidRPr="00986958" w:rsidRDefault="00921169" w:rsidP="00906996">
            <w:pPr>
              <w:pStyle w:val="TAL"/>
            </w:pPr>
            <w:r w:rsidRPr="00986958">
              <w:t>octet o60*</w:t>
            </w:r>
          </w:p>
        </w:tc>
      </w:tr>
      <w:tr w:rsidR="00921169" w:rsidRPr="00986958" w14:paraId="7C1D735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33B88E" w14:textId="77777777" w:rsidR="00921169" w:rsidRPr="00986958" w:rsidRDefault="00921169" w:rsidP="00906996">
            <w:pPr>
              <w:pStyle w:val="TAC"/>
            </w:pPr>
          </w:p>
          <w:p w14:paraId="173C2257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8FE15BB" w14:textId="77777777" w:rsidR="00921169" w:rsidRPr="00986958" w:rsidRDefault="00921169" w:rsidP="00906996">
            <w:pPr>
              <w:pStyle w:val="TAL"/>
            </w:pPr>
            <w:r w:rsidRPr="00986958">
              <w:t>octet (o60+</w:t>
            </w:r>
            <w:proofErr w:type="gramStart"/>
            <w:r w:rsidRPr="00986958">
              <w:t>1)*</w:t>
            </w:r>
            <w:proofErr w:type="gramEnd"/>
          </w:p>
          <w:p w14:paraId="469494A1" w14:textId="77777777" w:rsidR="00921169" w:rsidRPr="00986958" w:rsidRDefault="00921169" w:rsidP="00906996">
            <w:pPr>
              <w:pStyle w:val="TAL"/>
            </w:pPr>
          </w:p>
          <w:p w14:paraId="4D16BB54" w14:textId="77777777" w:rsidR="00921169" w:rsidRPr="00986958" w:rsidRDefault="00921169" w:rsidP="00906996">
            <w:pPr>
              <w:pStyle w:val="TAL"/>
            </w:pPr>
            <w:r w:rsidRPr="00986958">
              <w:t>octet o61*</w:t>
            </w:r>
          </w:p>
        </w:tc>
      </w:tr>
      <w:tr w:rsidR="00921169" w:rsidRPr="00986958" w14:paraId="1BB79FB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DF7534" w14:textId="77777777" w:rsidR="00921169" w:rsidRPr="00986958" w:rsidRDefault="00921169" w:rsidP="00906996">
            <w:pPr>
              <w:pStyle w:val="TAC"/>
            </w:pPr>
          </w:p>
          <w:p w14:paraId="67A00B34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broadcast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1DAB664" w14:textId="77777777" w:rsidR="00921169" w:rsidRPr="00986958" w:rsidRDefault="00921169" w:rsidP="00906996">
            <w:pPr>
              <w:pStyle w:val="TAL"/>
            </w:pPr>
            <w:r w:rsidRPr="00986958">
              <w:t>octet (o61+</w:t>
            </w:r>
            <w:proofErr w:type="gramStart"/>
            <w:r w:rsidRPr="00986958">
              <w:t>1)*</w:t>
            </w:r>
            <w:proofErr w:type="gramEnd"/>
          </w:p>
          <w:p w14:paraId="3E93CE67" w14:textId="77777777" w:rsidR="00921169" w:rsidRPr="00986958" w:rsidRDefault="00921169" w:rsidP="00906996">
            <w:pPr>
              <w:pStyle w:val="TAL"/>
            </w:pPr>
          </w:p>
          <w:p w14:paraId="4762287A" w14:textId="77777777" w:rsidR="00921169" w:rsidRPr="00986958" w:rsidRDefault="00921169" w:rsidP="00906996">
            <w:pPr>
              <w:pStyle w:val="TAL"/>
            </w:pPr>
            <w:r w:rsidRPr="00986958">
              <w:t>octet o46*</w:t>
            </w:r>
          </w:p>
        </w:tc>
      </w:tr>
    </w:tbl>
    <w:p w14:paraId="6E782A8A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37: </w:t>
      </w:r>
      <w:r w:rsidRPr="00986958">
        <w:rPr>
          <w:noProof/>
          <w:lang w:val="en-US"/>
        </w:rPr>
        <w:t>V2X service identifier to destination layer-2 ID for broadcast mapping rules</w:t>
      </w:r>
    </w:p>
    <w:p w14:paraId="1304ED44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37: </w:t>
      </w:r>
      <w:r w:rsidRPr="00986958">
        <w:rPr>
          <w:noProof/>
          <w:lang w:val="en-US"/>
        </w:rPr>
        <w:t>V2X service identifier to destination layer-2 ID for broadcast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053F18C0" w14:textId="77777777" w:rsidTr="00906996">
        <w:trPr>
          <w:cantSplit/>
          <w:jc w:val="center"/>
        </w:trPr>
        <w:tc>
          <w:tcPr>
            <w:tcW w:w="7094" w:type="dxa"/>
          </w:tcPr>
          <w:p w14:paraId="3F0F0A5E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 to destination layer-2 ID for broadcast mapping rule:</w:t>
            </w:r>
          </w:p>
          <w:p w14:paraId="3F0D889F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destination layer-2 ID for broadcast mapping rule</w:t>
            </w:r>
            <w:r w:rsidRPr="00986958">
              <w:t xml:space="preserve">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38 and table 5</w:t>
            </w:r>
            <w:r w:rsidRPr="00986958">
              <w:rPr>
                <w:rFonts w:hint="eastAsia"/>
              </w:rPr>
              <w:t>.</w:t>
            </w:r>
            <w:r w:rsidRPr="00986958">
              <w:t>3.1.38.</w:t>
            </w:r>
          </w:p>
        </w:tc>
      </w:tr>
      <w:tr w:rsidR="00921169" w:rsidRPr="00986958" w14:paraId="3EC29432" w14:textId="77777777" w:rsidTr="00906996">
        <w:trPr>
          <w:cantSplit/>
          <w:jc w:val="center"/>
        </w:trPr>
        <w:tc>
          <w:tcPr>
            <w:tcW w:w="7094" w:type="dxa"/>
          </w:tcPr>
          <w:p w14:paraId="60A5412F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214" w:name="MCCQCTEMPBM_00000181"/>
          </w:p>
        </w:tc>
      </w:tr>
      <w:bookmarkEnd w:id="214"/>
    </w:tbl>
    <w:p w14:paraId="49BC2020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5B464379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1293CEC" w14:textId="77777777" w:rsidR="00921169" w:rsidRPr="00986958" w:rsidRDefault="00921169" w:rsidP="00906996">
            <w:pPr>
              <w:pStyle w:val="TAC"/>
            </w:pPr>
            <w:r w:rsidRPr="00986958"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61306A5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2F2CAC6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759D7D0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CB8FDCA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FECDCD6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CE0EF42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C479803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019F6730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59DD13F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976B26" w14:textId="77777777" w:rsidR="00921169" w:rsidRPr="00986958" w:rsidRDefault="00921169" w:rsidP="00906996">
            <w:pPr>
              <w:pStyle w:val="TAC"/>
            </w:pPr>
          </w:p>
          <w:p w14:paraId="18F66F38" w14:textId="77777777" w:rsidR="00921169" w:rsidRPr="00986958" w:rsidRDefault="00921169" w:rsidP="00906996">
            <w:pPr>
              <w:pStyle w:val="TAC"/>
            </w:pPr>
            <w:r w:rsidRPr="00986958">
              <w:t xml:space="preserve">Length of </w:t>
            </w:r>
            <w:r w:rsidRPr="00986958">
              <w:rPr>
                <w:noProof/>
                <w:lang w:val="en-US"/>
              </w:rPr>
              <w:t>V2X service identifier to destination layer-2 ID for broadcast mapping rule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11565BA" w14:textId="77777777" w:rsidR="00921169" w:rsidRPr="00986958" w:rsidRDefault="00921169" w:rsidP="00906996">
            <w:pPr>
              <w:pStyle w:val="TAL"/>
            </w:pPr>
            <w:r w:rsidRPr="00986958">
              <w:t>octet o59+1</w:t>
            </w:r>
          </w:p>
          <w:p w14:paraId="6CEC54C1" w14:textId="77777777" w:rsidR="00921169" w:rsidRPr="00986958" w:rsidRDefault="00921169" w:rsidP="00906996">
            <w:pPr>
              <w:pStyle w:val="TAL"/>
            </w:pPr>
          </w:p>
          <w:p w14:paraId="417C5531" w14:textId="77777777" w:rsidR="00921169" w:rsidRPr="00986958" w:rsidRDefault="00921169" w:rsidP="00906996">
            <w:pPr>
              <w:pStyle w:val="TAL"/>
            </w:pPr>
            <w:r w:rsidRPr="00986958">
              <w:t>octet o59+2</w:t>
            </w:r>
          </w:p>
        </w:tc>
      </w:tr>
      <w:tr w:rsidR="00921169" w:rsidRPr="00986958" w14:paraId="74C570F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54ACED" w14:textId="77777777" w:rsidR="00921169" w:rsidRPr="00986958" w:rsidRDefault="00921169" w:rsidP="00906996">
            <w:pPr>
              <w:pStyle w:val="TAC"/>
            </w:pPr>
          </w:p>
          <w:p w14:paraId="787AB5AB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6985C75" w14:textId="77777777" w:rsidR="00921169" w:rsidRPr="00986958" w:rsidRDefault="00921169" w:rsidP="00906996">
            <w:pPr>
              <w:pStyle w:val="TAL"/>
            </w:pPr>
            <w:r w:rsidRPr="00986958">
              <w:t>octet o59+3</w:t>
            </w:r>
          </w:p>
          <w:p w14:paraId="6E1FA761" w14:textId="77777777" w:rsidR="00921169" w:rsidRPr="00986958" w:rsidRDefault="00921169" w:rsidP="00906996">
            <w:pPr>
              <w:pStyle w:val="TAL"/>
            </w:pPr>
          </w:p>
          <w:p w14:paraId="4F651AE4" w14:textId="77777777" w:rsidR="00921169" w:rsidRPr="00986958" w:rsidRDefault="00921169" w:rsidP="00906996">
            <w:pPr>
              <w:pStyle w:val="TAL"/>
            </w:pPr>
            <w:r w:rsidRPr="00986958">
              <w:t>octet o62</w:t>
            </w:r>
          </w:p>
        </w:tc>
      </w:tr>
      <w:tr w:rsidR="00921169" w:rsidRPr="00986958" w14:paraId="65053E3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8BD99F" w14:textId="77777777" w:rsidR="00921169" w:rsidRPr="00986958" w:rsidRDefault="00921169" w:rsidP="00906996">
            <w:pPr>
              <w:pStyle w:val="TAC"/>
            </w:pPr>
          </w:p>
          <w:p w14:paraId="71288898" w14:textId="77777777" w:rsidR="00921169" w:rsidRPr="00986958" w:rsidRDefault="00921169" w:rsidP="00906996">
            <w:pPr>
              <w:pStyle w:val="TAC"/>
            </w:pPr>
            <w:r w:rsidRPr="00986958">
              <w:t xml:space="preserve">Destination layer-2 ID </w:t>
            </w:r>
            <w:r w:rsidRPr="00986958">
              <w:rPr>
                <w:noProof/>
                <w:lang w:val="en-US"/>
              </w:rPr>
              <w:t>for broadcast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B0D1546" w14:textId="77777777" w:rsidR="00921169" w:rsidRPr="00986958" w:rsidRDefault="00921169" w:rsidP="00906996">
            <w:pPr>
              <w:pStyle w:val="TAL"/>
            </w:pPr>
            <w:r w:rsidRPr="00986958">
              <w:t>octet o62+1</w:t>
            </w:r>
          </w:p>
          <w:p w14:paraId="7FF5E130" w14:textId="77777777" w:rsidR="00921169" w:rsidRPr="00986958" w:rsidRDefault="00921169" w:rsidP="00906996">
            <w:pPr>
              <w:pStyle w:val="TAL"/>
            </w:pPr>
          </w:p>
          <w:p w14:paraId="16CCE893" w14:textId="77777777" w:rsidR="00921169" w:rsidRPr="00986958" w:rsidRDefault="00921169" w:rsidP="00906996">
            <w:pPr>
              <w:pStyle w:val="TAL"/>
            </w:pPr>
            <w:r w:rsidRPr="00986958">
              <w:t>octet (o62+3)</w:t>
            </w:r>
          </w:p>
          <w:p w14:paraId="4E0305E0" w14:textId="77777777" w:rsidR="00921169" w:rsidRPr="00986958" w:rsidRDefault="00921169" w:rsidP="00906996">
            <w:pPr>
              <w:pStyle w:val="TAL"/>
            </w:pPr>
            <w:r w:rsidRPr="00986958">
              <w:t xml:space="preserve"> = octet o60</w:t>
            </w:r>
          </w:p>
        </w:tc>
      </w:tr>
    </w:tbl>
    <w:p w14:paraId="1531782A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38: </w:t>
      </w:r>
      <w:r w:rsidRPr="00986958">
        <w:rPr>
          <w:noProof/>
          <w:lang w:val="en-US"/>
        </w:rPr>
        <w:t>V2X service identifier to destination layer-2 ID for broadcast mapping rule</w:t>
      </w:r>
    </w:p>
    <w:p w14:paraId="25DB9A1B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38: </w:t>
      </w:r>
      <w:r w:rsidRPr="00986958">
        <w:rPr>
          <w:noProof/>
          <w:lang w:val="en-US"/>
        </w:rPr>
        <w:t>V2X service identifier to destination layer-2 ID for broadcast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4298268C" w14:textId="77777777" w:rsidTr="00906996">
        <w:trPr>
          <w:cantSplit/>
          <w:jc w:val="center"/>
        </w:trPr>
        <w:tc>
          <w:tcPr>
            <w:tcW w:w="7094" w:type="dxa"/>
          </w:tcPr>
          <w:p w14:paraId="74B3D625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:</w:t>
            </w:r>
          </w:p>
          <w:p w14:paraId="322B4F9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72A7279F" w14:textId="77777777" w:rsidTr="00906996">
        <w:trPr>
          <w:cantSplit/>
          <w:jc w:val="center"/>
        </w:trPr>
        <w:tc>
          <w:tcPr>
            <w:tcW w:w="7094" w:type="dxa"/>
          </w:tcPr>
          <w:p w14:paraId="620B9D8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15" w:name="MCCQCTEMPBM_00000182"/>
          </w:p>
        </w:tc>
      </w:tr>
      <w:bookmarkEnd w:id="215"/>
      <w:tr w:rsidR="00921169" w:rsidRPr="00986958" w14:paraId="08D01B61" w14:textId="77777777" w:rsidTr="00906996">
        <w:trPr>
          <w:cantSplit/>
          <w:jc w:val="center"/>
        </w:trPr>
        <w:tc>
          <w:tcPr>
            <w:tcW w:w="7094" w:type="dxa"/>
          </w:tcPr>
          <w:p w14:paraId="11A7E7F7" w14:textId="77777777" w:rsidR="00921169" w:rsidRPr="00986958" w:rsidRDefault="00921169" w:rsidP="00906996">
            <w:pPr>
              <w:pStyle w:val="TAL"/>
            </w:pPr>
            <w:r w:rsidRPr="00986958">
              <w:t xml:space="preserve">Destination layer-2 ID </w:t>
            </w:r>
            <w:r w:rsidRPr="00986958">
              <w:rPr>
                <w:noProof/>
                <w:lang w:val="en-US"/>
              </w:rPr>
              <w:t>for broadcast:</w:t>
            </w:r>
          </w:p>
          <w:p w14:paraId="717AA31A" w14:textId="77777777" w:rsidR="00921169" w:rsidRPr="00986958" w:rsidRDefault="00921169" w:rsidP="00906996">
            <w:pPr>
              <w:pStyle w:val="TAL"/>
            </w:pPr>
            <w:r w:rsidRPr="00986958">
              <w:t>The destination layer-2 ID</w:t>
            </w:r>
            <w:r w:rsidRPr="00986958">
              <w:rPr>
                <w:noProof/>
                <w:lang w:val="en-US"/>
              </w:rPr>
              <w:t xml:space="preserve"> for broadcast </w:t>
            </w:r>
            <w:r w:rsidRPr="00986958">
              <w:t>field is a binary coded layer 2 identifier.</w:t>
            </w:r>
          </w:p>
        </w:tc>
      </w:tr>
      <w:tr w:rsidR="00921169" w:rsidRPr="00986958" w14:paraId="319450D0" w14:textId="77777777" w:rsidTr="00906996">
        <w:trPr>
          <w:cantSplit/>
          <w:jc w:val="center"/>
        </w:trPr>
        <w:tc>
          <w:tcPr>
            <w:tcW w:w="7094" w:type="dxa"/>
          </w:tcPr>
          <w:p w14:paraId="32B70053" w14:textId="77777777" w:rsidR="00921169" w:rsidRPr="00986958" w:rsidRDefault="00921169" w:rsidP="00906996">
            <w:pPr>
              <w:pStyle w:val="TAL"/>
            </w:pPr>
            <w:bookmarkStart w:id="216" w:name="MCCQCTEMPBM_00000183"/>
          </w:p>
        </w:tc>
      </w:tr>
      <w:bookmarkEnd w:id="216"/>
      <w:tr w:rsidR="00921169" w:rsidRPr="00986958" w14:paraId="1B6CCF5B" w14:textId="77777777" w:rsidTr="00906996">
        <w:trPr>
          <w:cantSplit/>
          <w:jc w:val="center"/>
        </w:trPr>
        <w:tc>
          <w:tcPr>
            <w:tcW w:w="7094" w:type="dxa"/>
          </w:tcPr>
          <w:p w14:paraId="21ECFB2E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</w:t>
            </w:r>
            <w:r w:rsidRPr="00986958">
              <w:rPr>
                <w:noProof/>
                <w:lang w:val="en-US"/>
              </w:rPr>
              <w:t xml:space="preserve">V2X service identifier to destination layer-2 ID for broadcast mapping rule 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38</w:t>
            </w:r>
            <w:r w:rsidRPr="00986958">
              <w:rPr>
                <w:lang w:val="en-US"/>
              </w:rPr>
              <w:t xml:space="preserve">, receiving entity shall ignore any superfluous octets located at the end of the </w:t>
            </w:r>
            <w:r w:rsidRPr="00986958">
              <w:rPr>
                <w:noProof/>
                <w:lang w:val="en-US"/>
              </w:rPr>
              <w:t>V2X service identifier to destination layer-2 ID for broadcast 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2E1677A5" w14:textId="77777777" w:rsidTr="00906996">
        <w:trPr>
          <w:cantSplit/>
          <w:jc w:val="center"/>
        </w:trPr>
        <w:tc>
          <w:tcPr>
            <w:tcW w:w="7094" w:type="dxa"/>
          </w:tcPr>
          <w:p w14:paraId="385BA003" w14:textId="77777777" w:rsidR="00921169" w:rsidRPr="00986958" w:rsidRDefault="00921169" w:rsidP="00906996">
            <w:pPr>
              <w:pStyle w:val="TAL"/>
            </w:pPr>
            <w:bookmarkStart w:id="217" w:name="MCCQCTEMPBM_00000184"/>
          </w:p>
        </w:tc>
      </w:tr>
      <w:bookmarkEnd w:id="217"/>
    </w:tbl>
    <w:p w14:paraId="2EF8C5A4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5D3F881E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8C2F01C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982193F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F0F4CC4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900F4F6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4C26193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02626F0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2B07332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6400CDE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423A9A55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350EEC72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55CD8C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BBB6E38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Length of V2X service identifier to destination layer-2 ID for groupcast mapping rules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00802593" w14:textId="77777777" w:rsidR="00921169" w:rsidRPr="00986958" w:rsidRDefault="00921169" w:rsidP="00906996">
            <w:pPr>
              <w:pStyle w:val="TAL"/>
            </w:pPr>
            <w:r w:rsidRPr="00986958">
              <w:t>octet o46+1</w:t>
            </w:r>
          </w:p>
          <w:p w14:paraId="4F2E39F7" w14:textId="77777777" w:rsidR="00921169" w:rsidRPr="00986958" w:rsidRDefault="00921169" w:rsidP="00906996">
            <w:pPr>
              <w:pStyle w:val="TAL"/>
            </w:pPr>
          </w:p>
          <w:p w14:paraId="3B729019" w14:textId="77777777" w:rsidR="00921169" w:rsidRPr="00986958" w:rsidRDefault="00921169" w:rsidP="00906996">
            <w:pPr>
              <w:pStyle w:val="TAL"/>
            </w:pPr>
            <w:r w:rsidRPr="00986958">
              <w:t>octet o46+2</w:t>
            </w:r>
          </w:p>
        </w:tc>
      </w:tr>
      <w:tr w:rsidR="00921169" w:rsidRPr="00986958" w14:paraId="22F2CE8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919155" w14:textId="77777777" w:rsidR="00921169" w:rsidRPr="00986958" w:rsidRDefault="00921169" w:rsidP="00906996">
            <w:pPr>
              <w:pStyle w:val="TAC"/>
            </w:pPr>
          </w:p>
          <w:p w14:paraId="23811B09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groupcast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AF6E1BE" w14:textId="77777777" w:rsidR="00921169" w:rsidRPr="00986958" w:rsidRDefault="00921169" w:rsidP="00906996">
            <w:pPr>
              <w:pStyle w:val="TAL"/>
            </w:pPr>
            <w:r w:rsidRPr="00986958">
              <w:t>octet (o46+</w:t>
            </w:r>
            <w:proofErr w:type="gramStart"/>
            <w:r w:rsidRPr="00986958">
              <w:t>3)*</w:t>
            </w:r>
            <w:proofErr w:type="gramEnd"/>
          </w:p>
          <w:p w14:paraId="5C3EF5B6" w14:textId="77777777" w:rsidR="00921169" w:rsidRPr="00986958" w:rsidRDefault="00921169" w:rsidP="00906996">
            <w:pPr>
              <w:pStyle w:val="TAL"/>
            </w:pPr>
          </w:p>
          <w:p w14:paraId="76653017" w14:textId="77777777" w:rsidR="00921169" w:rsidRPr="00986958" w:rsidRDefault="00921169" w:rsidP="00906996">
            <w:pPr>
              <w:pStyle w:val="TAL"/>
            </w:pPr>
            <w:r w:rsidRPr="00986958">
              <w:t>octet o63*</w:t>
            </w:r>
          </w:p>
        </w:tc>
      </w:tr>
      <w:tr w:rsidR="00921169" w:rsidRPr="00986958" w14:paraId="3745EF0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EADC26" w14:textId="77777777" w:rsidR="00921169" w:rsidRPr="00986958" w:rsidRDefault="00921169" w:rsidP="00906996">
            <w:pPr>
              <w:pStyle w:val="TAC"/>
            </w:pPr>
          </w:p>
          <w:p w14:paraId="680C9158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groupcast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530BA41" w14:textId="77777777" w:rsidR="00921169" w:rsidRPr="00986958" w:rsidRDefault="00921169" w:rsidP="00906996">
            <w:pPr>
              <w:pStyle w:val="TAL"/>
            </w:pPr>
            <w:r w:rsidRPr="00986958">
              <w:t>octet (o63+</w:t>
            </w:r>
            <w:proofErr w:type="gramStart"/>
            <w:r w:rsidRPr="00986958">
              <w:t>1)*</w:t>
            </w:r>
            <w:proofErr w:type="gramEnd"/>
          </w:p>
          <w:p w14:paraId="79662EEB" w14:textId="77777777" w:rsidR="00921169" w:rsidRPr="00986958" w:rsidRDefault="00921169" w:rsidP="00906996">
            <w:pPr>
              <w:pStyle w:val="TAL"/>
            </w:pPr>
          </w:p>
          <w:p w14:paraId="6022EF5F" w14:textId="77777777" w:rsidR="00921169" w:rsidRPr="00986958" w:rsidRDefault="00921169" w:rsidP="00906996">
            <w:pPr>
              <w:pStyle w:val="TAL"/>
            </w:pPr>
            <w:r w:rsidRPr="00986958">
              <w:t>octet o64*</w:t>
            </w:r>
          </w:p>
        </w:tc>
      </w:tr>
      <w:tr w:rsidR="00921169" w:rsidRPr="00986958" w14:paraId="5D2AFDC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F0698B" w14:textId="77777777" w:rsidR="00921169" w:rsidRPr="00986958" w:rsidRDefault="00921169" w:rsidP="00906996">
            <w:pPr>
              <w:pStyle w:val="TAC"/>
            </w:pPr>
          </w:p>
          <w:p w14:paraId="720DA63A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0AEE9C5" w14:textId="77777777" w:rsidR="00921169" w:rsidRPr="00986958" w:rsidRDefault="00921169" w:rsidP="00906996">
            <w:pPr>
              <w:pStyle w:val="TAL"/>
            </w:pPr>
            <w:r w:rsidRPr="00986958">
              <w:t>octet (o64+</w:t>
            </w:r>
            <w:proofErr w:type="gramStart"/>
            <w:r w:rsidRPr="00986958">
              <w:t>1)*</w:t>
            </w:r>
            <w:proofErr w:type="gramEnd"/>
          </w:p>
          <w:p w14:paraId="214AF738" w14:textId="77777777" w:rsidR="00921169" w:rsidRPr="00986958" w:rsidRDefault="00921169" w:rsidP="00906996">
            <w:pPr>
              <w:pStyle w:val="TAL"/>
            </w:pPr>
          </w:p>
          <w:p w14:paraId="53FAF237" w14:textId="77777777" w:rsidR="00921169" w:rsidRPr="00986958" w:rsidRDefault="00921169" w:rsidP="00906996">
            <w:pPr>
              <w:pStyle w:val="TAL"/>
            </w:pPr>
            <w:r w:rsidRPr="00986958">
              <w:t>octet o65*</w:t>
            </w:r>
          </w:p>
        </w:tc>
      </w:tr>
      <w:tr w:rsidR="00921169" w:rsidRPr="00986958" w14:paraId="66C7215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566DF2" w14:textId="77777777" w:rsidR="00921169" w:rsidRPr="00986958" w:rsidRDefault="00921169" w:rsidP="00906996">
            <w:pPr>
              <w:pStyle w:val="TAC"/>
            </w:pPr>
          </w:p>
          <w:p w14:paraId="6FC4AEA9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groupcast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76D69C0" w14:textId="77777777" w:rsidR="00921169" w:rsidRPr="00986958" w:rsidRDefault="00921169" w:rsidP="00906996">
            <w:pPr>
              <w:pStyle w:val="TAL"/>
            </w:pPr>
            <w:r w:rsidRPr="00986958">
              <w:t>octet (o65+</w:t>
            </w:r>
            <w:proofErr w:type="gramStart"/>
            <w:r w:rsidRPr="00986958">
              <w:t>1)*</w:t>
            </w:r>
            <w:proofErr w:type="gramEnd"/>
          </w:p>
          <w:p w14:paraId="6B7EDB5D" w14:textId="77777777" w:rsidR="00921169" w:rsidRPr="00986958" w:rsidRDefault="00921169" w:rsidP="00906996">
            <w:pPr>
              <w:pStyle w:val="TAL"/>
            </w:pPr>
          </w:p>
          <w:p w14:paraId="7CB27F35" w14:textId="77777777" w:rsidR="00921169" w:rsidRPr="00986958" w:rsidRDefault="00921169" w:rsidP="00906996">
            <w:pPr>
              <w:pStyle w:val="TAL"/>
            </w:pPr>
            <w:r w:rsidRPr="00986958">
              <w:t>octet o47*</w:t>
            </w:r>
          </w:p>
        </w:tc>
      </w:tr>
    </w:tbl>
    <w:p w14:paraId="00570803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39: </w:t>
      </w:r>
      <w:r w:rsidRPr="00986958">
        <w:rPr>
          <w:noProof/>
          <w:lang w:val="en-US"/>
        </w:rPr>
        <w:t>V2X service identifier to destination layer-2 ID for groupcast mapping rules</w:t>
      </w:r>
    </w:p>
    <w:p w14:paraId="25DB02CE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39: </w:t>
      </w:r>
      <w:r w:rsidRPr="00986958">
        <w:rPr>
          <w:noProof/>
          <w:lang w:val="en-US"/>
        </w:rPr>
        <w:t>V2X service identifier to destination layer-2 ID for groupcast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00B383C5" w14:textId="77777777" w:rsidTr="00906996">
        <w:trPr>
          <w:cantSplit/>
          <w:jc w:val="center"/>
        </w:trPr>
        <w:tc>
          <w:tcPr>
            <w:tcW w:w="7094" w:type="dxa"/>
          </w:tcPr>
          <w:p w14:paraId="5E0756A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 to destination layer-2 ID for groupcast mapping rule:</w:t>
            </w:r>
          </w:p>
          <w:p w14:paraId="5A942746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destination layer-2 ID for groupcast mapping rule</w:t>
            </w:r>
            <w:r w:rsidRPr="00986958">
              <w:t xml:space="preserve">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40 and table 5</w:t>
            </w:r>
            <w:r w:rsidRPr="00986958">
              <w:rPr>
                <w:rFonts w:hint="eastAsia"/>
              </w:rPr>
              <w:t>.</w:t>
            </w:r>
            <w:r w:rsidRPr="00986958">
              <w:t>3.1.40.</w:t>
            </w:r>
          </w:p>
        </w:tc>
      </w:tr>
      <w:tr w:rsidR="00921169" w:rsidRPr="00986958" w14:paraId="11EE0BDE" w14:textId="77777777" w:rsidTr="00906996">
        <w:trPr>
          <w:cantSplit/>
          <w:jc w:val="center"/>
        </w:trPr>
        <w:tc>
          <w:tcPr>
            <w:tcW w:w="7094" w:type="dxa"/>
          </w:tcPr>
          <w:p w14:paraId="01D2E028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218" w:name="MCCQCTEMPBM_00000185"/>
          </w:p>
        </w:tc>
      </w:tr>
      <w:bookmarkEnd w:id="218"/>
    </w:tbl>
    <w:p w14:paraId="7449FE80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00670305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5B5648E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ADF7AF9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A7D5EB3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6A6D45E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92DDDBD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FA048FF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1D0DFF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CAE9B52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31896EA8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0CAA6FA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EB7E15" w14:textId="77777777" w:rsidR="00921169" w:rsidRPr="00986958" w:rsidRDefault="00921169" w:rsidP="00906996">
            <w:pPr>
              <w:pStyle w:val="TAC"/>
            </w:pPr>
          </w:p>
          <w:p w14:paraId="0750A601" w14:textId="77777777" w:rsidR="00921169" w:rsidRPr="00986958" w:rsidRDefault="00921169" w:rsidP="00906996">
            <w:pPr>
              <w:pStyle w:val="TAC"/>
            </w:pPr>
            <w:r w:rsidRPr="00986958">
              <w:t xml:space="preserve">Length of </w:t>
            </w:r>
            <w:r w:rsidRPr="00986958">
              <w:rPr>
                <w:noProof/>
                <w:lang w:val="en-US"/>
              </w:rPr>
              <w:t>V2X service identifier to destination layer-2 ID for groupcast mapping rule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BFD22F6" w14:textId="77777777" w:rsidR="00921169" w:rsidRPr="00986958" w:rsidRDefault="00921169" w:rsidP="00906996">
            <w:pPr>
              <w:pStyle w:val="TAL"/>
            </w:pPr>
            <w:r w:rsidRPr="00986958">
              <w:t>octet o63+1</w:t>
            </w:r>
          </w:p>
          <w:p w14:paraId="79330132" w14:textId="77777777" w:rsidR="00921169" w:rsidRPr="00986958" w:rsidRDefault="00921169" w:rsidP="00906996">
            <w:pPr>
              <w:pStyle w:val="TAL"/>
            </w:pPr>
          </w:p>
          <w:p w14:paraId="34C1DF90" w14:textId="77777777" w:rsidR="00921169" w:rsidRPr="00986958" w:rsidRDefault="00921169" w:rsidP="00906996">
            <w:pPr>
              <w:pStyle w:val="TAL"/>
            </w:pPr>
            <w:r w:rsidRPr="00986958">
              <w:t>octet o63+2</w:t>
            </w:r>
          </w:p>
        </w:tc>
      </w:tr>
      <w:tr w:rsidR="00921169" w:rsidRPr="00986958" w14:paraId="4344402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8A396E" w14:textId="77777777" w:rsidR="00921169" w:rsidRPr="00986958" w:rsidRDefault="00921169" w:rsidP="00906996">
            <w:pPr>
              <w:pStyle w:val="TAC"/>
            </w:pPr>
          </w:p>
          <w:p w14:paraId="2EC9E9AF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316A550" w14:textId="77777777" w:rsidR="00921169" w:rsidRPr="00986958" w:rsidRDefault="00921169" w:rsidP="00906996">
            <w:pPr>
              <w:pStyle w:val="TAL"/>
            </w:pPr>
            <w:r w:rsidRPr="00986958">
              <w:t>octet o63+3</w:t>
            </w:r>
          </w:p>
          <w:p w14:paraId="66D098A8" w14:textId="77777777" w:rsidR="00921169" w:rsidRPr="00986958" w:rsidRDefault="00921169" w:rsidP="00906996">
            <w:pPr>
              <w:pStyle w:val="TAL"/>
            </w:pPr>
          </w:p>
          <w:p w14:paraId="6B7D5C21" w14:textId="77777777" w:rsidR="00921169" w:rsidRPr="00986958" w:rsidRDefault="00921169" w:rsidP="00906996">
            <w:pPr>
              <w:pStyle w:val="TAL"/>
            </w:pPr>
            <w:r w:rsidRPr="00986958">
              <w:t>octet o80</w:t>
            </w:r>
          </w:p>
        </w:tc>
      </w:tr>
      <w:tr w:rsidR="00921169" w:rsidRPr="00986958" w14:paraId="0AC892E9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5DA37C" w14:textId="77777777" w:rsidR="00921169" w:rsidRPr="00986958" w:rsidRDefault="00921169" w:rsidP="00906996">
            <w:pPr>
              <w:pStyle w:val="TAC"/>
            </w:pPr>
          </w:p>
          <w:p w14:paraId="1F558FEF" w14:textId="77777777" w:rsidR="00921169" w:rsidRPr="00986958" w:rsidRDefault="00921169" w:rsidP="00906996">
            <w:pPr>
              <w:pStyle w:val="TAC"/>
            </w:pPr>
            <w:r w:rsidRPr="00986958">
              <w:t xml:space="preserve">Destination layer-2 ID </w:t>
            </w:r>
            <w:r w:rsidRPr="00986958">
              <w:rPr>
                <w:noProof/>
                <w:lang w:val="en-US"/>
              </w:rPr>
              <w:t>for groupcast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07F8D08" w14:textId="77777777" w:rsidR="00921169" w:rsidRPr="00986958" w:rsidRDefault="00921169" w:rsidP="00906996">
            <w:pPr>
              <w:pStyle w:val="TAL"/>
            </w:pPr>
            <w:r w:rsidRPr="00986958">
              <w:t>octet o80+1</w:t>
            </w:r>
          </w:p>
          <w:p w14:paraId="28523124" w14:textId="77777777" w:rsidR="00921169" w:rsidRPr="00986958" w:rsidRDefault="00921169" w:rsidP="00906996">
            <w:pPr>
              <w:pStyle w:val="TAL"/>
            </w:pPr>
          </w:p>
          <w:p w14:paraId="7434059F" w14:textId="77777777" w:rsidR="00921169" w:rsidRPr="00986958" w:rsidRDefault="00921169" w:rsidP="00906996">
            <w:pPr>
              <w:pStyle w:val="TAL"/>
            </w:pPr>
            <w:r w:rsidRPr="00986958">
              <w:t>octet (o80+3) = octet o64</w:t>
            </w:r>
          </w:p>
        </w:tc>
      </w:tr>
    </w:tbl>
    <w:p w14:paraId="4BB8A8B8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0: </w:t>
      </w:r>
      <w:r w:rsidRPr="00986958">
        <w:rPr>
          <w:noProof/>
          <w:lang w:val="en-US"/>
        </w:rPr>
        <w:t>V2X service identifier to destination layer-2 ID for groupcast mapping rule</w:t>
      </w:r>
    </w:p>
    <w:p w14:paraId="062D7DE7" w14:textId="77777777" w:rsidR="00921169" w:rsidRPr="00986958" w:rsidRDefault="00921169" w:rsidP="00921169">
      <w:pPr>
        <w:pStyle w:val="TH"/>
      </w:pPr>
      <w:r w:rsidRPr="00986958">
        <w:lastRenderedPageBreak/>
        <w:t>Table 5</w:t>
      </w:r>
      <w:r w:rsidRPr="00986958">
        <w:rPr>
          <w:rFonts w:hint="eastAsia"/>
        </w:rPr>
        <w:t>.</w:t>
      </w:r>
      <w:r w:rsidRPr="00986958">
        <w:t xml:space="preserve">3.1.40: </w:t>
      </w:r>
      <w:r w:rsidRPr="00986958">
        <w:rPr>
          <w:noProof/>
          <w:lang w:val="en-US"/>
        </w:rPr>
        <w:t>V2X service identifier to destination layer-2 ID for groupcast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E20C3F5" w14:textId="77777777" w:rsidTr="00906996">
        <w:trPr>
          <w:cantSplit/>
          <w:jc w:val="center"/>
        </w:trPr>
        <w:tc>
          <w:tcPr>
            <w:tcW w:w="7094" w:type="dxa"/>
          </w:tcPr>
          <w:p w14:paraId="1A43BF5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:</w:t>
            </w:r>
          </w:p>
          <w:p w14:paraId="34103DD4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7E35A4A8" w14:textId="77777777" w:rsidTr="00906996">
        <w:trPr>
          <w:cantSplit/>
          <w:jc w:val="center"/>
        </w:trPr>
        <w:tc>
          <w:tcPr>
            <w:tcW w:w="7094" w:type="dxa"/>
          </w:tcPr>
          <w:p w14:paraId="7A0A74F4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19" w:name="MCCQCTEMPBM_00000186"/>
          </w:p>
        </w:tc>
      </w:tr>
      <w:bookmarkEnd w:id="219"/>
      <w:tr w:rsidR="00921169" w:rsidRPr="00986958" w14:paraId="167021DC" w14:textId="77777777" w:rsidTr="00906996">
        <w:trPr>
          <w:cantSplit/>
          <w:jc w:val="center"/>
        </w:trPr>
        <w:tc>
          <w:tcPr>
            <w:tcW w:w="7094" w:type="dxa"/>
          </w:tcPr>
          <w:p w14:paraId="6AFAB026" w14:textId="77777777" w:rsidR="00921169" w:rsidRPr="00986958" w:rsidRDefault="00921169" w:rsidP="00906996">
            <w:pPr>
              <w:pStyle w:val="TAL"/>
            </w:pPr>
            <w:r w:rsidRPr="00986958">
              <w:t xml:space="preserve">Destination layer-2 ID </w:t>
            </w:r>
            <w:r w:rsidRPr="00986958">
              <w:rPr>
                <w:noProof/>
                <w:lang w:val="en-US"/>
              </w:rPr>
              <w:t>for groupcast:</w:t>
            </w:r>
          </w:p>
          <w:p w14:paraId="2E448A08" w14:textId="77777777" w:rsidR="00921169" w:rsidRPr="00986958" w:rsidRDefault="00921169" w:rsidP="00906996">
            <w:pPr>
              <w:pStyle w:val="TAL"/>
            </w:pPr>
            <w:r w:rsidRPr="00986958">
              <w:t>The destination layer-2 ID</w:t>
            </w:r>
            <w:r w:rsidRPr="00986958">
              <w:rPr>
                <w:noProof/>
                <w:lang w:val="en-US"/>
              </w:rPr>
              <w:t xml:space="preserve"> for groupcast </w:t>
            </w:r>
            <w:r w:rsidRPr="00986958">
              <w:t>field is a binary coded layer 2 identifier.</w:t>
            </w:r>
          </w:p>
        </w:tc>
      </w:tr>
      <w:tr w:rsidR="00921169" w:rsidRPr="00986958" w14:paraId="4A9E1EA5" w14:textId="77777777" w:rsidTr="00906996">
        <w:trPr>
          <w:cantSplit/>
          <w:jc w:val="center"/>
        </w:trPr>
        <w:tc>
          <w:tcPr>
            <w:tcW w:w="7094" w:type="dxa"/>
          </w:tcPr>
          <w:p w14:paraId="66CFBD4D" w14:textId="77777777" w:rsidR="00921169" w:rsidRPr="00986958" w:rsidRDefault="00921169" w:rsidP="00906996">
            <w:pPr>
              <w:pStyle w:val="TAL"/>
            </w:pPr>
            <w:bookmarkStart w:id="220" w:name="MCCQCTEMPBM_00000187"/>
          </w:p>
        </w:tc>
      </w:tr>
      <w:bookmarkEnd w:id="220"/>
      <w:tr w:rsidR="00921169" w:rsidRPr="00986958" w14:paraId="40089E2A" w14:textId="77777777" w:rsidTr="00906996">
        <w:trPr>
          <w:cantSplit/>
          <w:jc w:val="center"/>
        </w:trPr>
        <w:tc>
          <w:tcPr>
            <w:tcW w:w="7094" w:type="dxa"/>
          </w:tcPr>
          <w:p w14:paraId="2F0A7A75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</w:t>
            </w:r>
            <w:r w:rsidRPr="00986958">
              <w:rPr>
                <w:noProof/>
                <w:lang w:val="en-US"/>
              </w:rPr>
              <w:t xml:space="preserve">V2X service identifier to destination layer-2 ID for groupcast mapping rule 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40</w:t>
            </w:r>
            <w:r w:rsidRPr="00986958">
              <w:rPr>
                <w:lang w:val="en-US"/>
              </w:rPr>
              <w:t xml:space="preserve">, receiving entity shall ignore any superfluous octets located at the end of the </w:t>
            </w:r>
            <w:r w:rsidRPr="00986958">
              <w:rPr>
                <w:noProof/>
                <w:lang w:val="en-US"/>
              </w:rPr>
              <w:t>V2X service identifier to destination layer-2 ID for groupcast 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4E0CAE55" w14:textId="77777777" w:rsidTr="00906996">
        <w:trPr>
          <w:cantSplit/>
          <w:jc w:val="center"/>
        </w:trPr>
        <w:tc>
          <w:tcPr>
            <w:tcW w:w="7094" w:type="dxa"/>
          </w:tcPr>
          <w:p w14:paraId="25A88BEC" w14:textId="77777777" w:rsidR="00921169" w:rsidRPr="00986958" w:rsidRDefault="00921169" w:rsidP="00906996">
            <w:pPr>
              <w:pStyle w:val="TAL"/>
            </w:pPr>
            <w:bookmarkStart w:id="221" w:name="MCCQCTEMPBM_00000188"/>
          </w:p>
        </w:tc>
      </w:tr>
      <w:bookmarkEnd w:id="221"/>
    </w:tbl>
    <w:p w14:paraId="5788C54D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00973628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3505ED52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F6E2E2B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0EDF720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42E2F63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ADCBB9D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1164263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DFDAD54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7EF2F6E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0DFB667B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321D07B5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055C38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CAFB952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Length of V2X service identifier to destination layer-2 ID for unicast initial signalling mapping rules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1C655017" w14:textId="77777777" w:rsidR="00921169" w:rsidRPr="00986958" w:rsidRDefault="00921169" w:rsidP="00906996">
            <w:pPr>
              <w:pStyle w:val="TAL"/>
            </w:pPr>
            <w:r w:rsidRPr="00986958">
              <w:t>octet o47+1</w:t>
            </w:r>
          </w:p>
          <w:p w14:paraId="75BE38E6" w14:textId="77777777" w:rsidR="00921169" w:rsidRPr="00986958" w:rsidRDefault="00921169" w:rsidP="00906996">
            <w:pPr>
              <w:pStyle w:val="TAL"/>
            </w:pPr>
          </w:p>
          <w:p w14:paraId="1D99D8C0" w14:textId="77777777" w:rsidR="00921169" w:rsidRPr="00986958" w:rsidRDefault="00921169" w:rsidP="00906996">
            <w:pPr>
              <w:pStyle w:val="TAL"/>
            </w:pPr>
            <w:r w:rsidRPr="00986958">
              <w:t>octet o47+2</w:t>
            </w:r>
          </w:p>
        </w:tc>
      </w:tr>
      <w:tr w:rsidR="00921169" w:rsidRPr="00986958" w14:paraId="5C18E53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BD68F2" w14:textId="77777777" w:rsidR="00921169" w:rsidRPr="00986958" w:rsidRDefault="00921169" w:rsidP="00906996">
            <w:pPr>
              <w:pStyle w:val="TAC"/>
            </w:pPr>
          </w:p>
          <w:p w14:paraId="636FDC9C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unicast initial signalling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56F3E90" w14:textId="77777777" w:rsidR="00921169" w:rsidRPr="00986958" w:rsidRDefault="00921169" w:rsidP="00906996">
            <w:pPr>
              <w:pStyle w:val="TAL"/>
            </w:pPr>
            <w:r w:rsidRPr="00986958">
              <w:t>octet (o47+</w:t>
            </w:r>
            <w:proofErr w:type="gramStart"/>
            <w:r w:rsidRPr="00986958">
              <w:t>3)*</w:t>
            </w:r>
            <w:proofErr w:type="gramEnd"/>
          </w:p>
          <w:p w14:paraId="27BFF7C0" w14:textId="77777777" w:rsidR="00921169" w:rsidRPr="00986958" w:rsidRDefault="00921169" w:rsidP="00906996">
            <w:pPr>
              <w:pStyle w:val="TAL"/>
            </w:pPr>
          </w:p>
          <w:p w14:paraId="0A9047A3" w14:textId="77777777" w:rsidR="00921169" w:rsidRPr="00986958" w:rsidRDefault="00921169" w:rsidP="00906996">
            <w:pPr>
              <w:pStyle w:val="TAL"/>
            </w:pPr>
            <w:r w:rsidRPr="00986958">
              <w:t>octet o66*</w:t>
            </w:r>
          </w:p>
        </w:tc>
      </w:tr>
      <w:tr w:rsidR="00921169" w:rsidRPr="00986958" w14:paraId="0FBE4F40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1F8218" w14:textId="77777777" w:rsidR="00921169" w:rsidRPr="00986958" w:rsidRDefault="00921169" w:rsidP="00906996">
            <w:pPr>
              <w:pStyle w:val="TAC"/>
            </w:pPr>
          </w:p>
          <w:p w14:paraId="4DCEB540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unicast initial signalling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E0C2C9F" w14:textId="77777777" w:rsidR="00921169" w:rsidRPr="00986958" w:rsidRDefault="00921169" w:rsidP="00906996">
            <w:pPr>
              <w:pStyle w:val="TAL"/>
            </w:pPr>
            <w:r w:rsidRPr="00986958">
              <w:t>octet (o66+</w:t>
            </w:r>
            <w:proofErr w:type="gramStart"/>
            <w:r w:rsidRPr="00986958">
              <w:t>1)*</w:t>
            </w:r>
            <w:proofErr w:type="gramEnd"/>
          </w:p>
          <w:p w14:paraId="04189779" w14:textId="77777777" w:rsidR="00921169" w:rsidRPr="00986958" w:rsidRDefault="00921169" w:rsidP="00906996">
            <w:pPr>
              <w:pStyle w:val="TAL"/>
            </w:pPr>
          </w:p>
          <w:p w14:paraId="3E77A9EA" w14:textId="77777777" w:rsidR="00921169" w:rsidRPr="00986958" w:rsidRDefault="00921169" w:rsidP="00906996">
            <w:pPr>
              <w:pStyle w:val="TAL"/>
            </w:pPr>
            <w:r w:rsidRPr="00986958">
              <w:t>octet o67*</w:t>
            </w:r>
          </w:p>
        </w:tc>
      </w:tr>
      <w:tr w:rsidR="00921169" w:rsidRPr="00986958" w14:paraId="6560233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F30A8B" w14:textId="77777777" w:rsidR="00921169" w:rsidRPr="00986958" w:rsidRDefault="00921169" w:rsidP="00906996">
            <w:pPr>
              <w:pStyle w:val="TAC"/>
            </w:pPr>
          </w:p>
          <w:p w14:paraId="10E82421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4BED138" w14:textId="77777777" w:rsidR="00921169" w:rsidRPr="00986958" w:rsidRDefault="00921169" w:rsidP="00906996">
            <w:pPr>
              <w:pStyle w:val="TAL"/>
            </w:pPr>
            <w:r w:rsidRPr="00986958">
              <w:t>octet (o67+</w:t>
            </w:r>
            <w:proofErr w:type="gramStart"/>
            <w:r w:rsidRPr="00986958">
              <w:t>1)*</w:t>
            </w:r>
            <w:proofErr w:type="gramEnd"/>
          </w:p>
          <w:p w14:paraId="176D12E9" w14:textId="77777777" w:rsidR="00921169" w:rsidRPr="00986958" w:rsidRDefault="00921169" w:rsidP="00906996">
            <w:pPr>
              <w:pStyle w:val="TAL"/>
            </w:pPr>
          </w:p>
          <w:p w14:paraId="4E7B25A6" w14:textId="77777777" w:rsidR="00921169" w:rsidRPr="00986958" w:rsidRDefault="00921169" w:rsidP="00906996">
            <w:pPr>
              <w:pStyle w:val="TAL"/>
            </w:pPr>
            <w:r w:rsidRPr="00986958">
              <w:t>octet o68*</w:t>
            </w:r>
          </w:p>
        </w:tc>
      </w:tr>
      <w:tr w:rsidR="00921169" w:rsidRPr="00986958" w14:paraId="24E6BE7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3349D3" w14:textId="77777777" w:rsidR="00921169" w:rsidRPr="00986958" w:rsidRDefault="00921169" w:rsidP="00906996">
            <w:pPr>
              <w:pStyle w:val="TAC"/>
            </w:pPr>
          </w:p>
          <w:p w14:paraId="2EA3E584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unicast initial signalling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0A8C5D4" w14:textId="77777777" w:rsidR="00921169" w:rsidRPr="00986958" w:rsidRDefault="00921169" w:rsidP="00906996">
            <w:pPr>
              <w:pStyle w:val="TAL"/>
            </w:pPr>
            <w:r w:rsidRPr="00986958">
              <w:t>octet (o68+</w:t>
            </w:r>
            <w:proofErr w:type="gramStart"/>
            <w:r w:rsidRPr="00986958">
              <w:t>1)*</w:t>
            </w:r>
            <w:proofErr w:type="gramEnd"/>
          </w:p>
          <w:p w14:paraId="45BA3DCB" w14:textId="77777777" w:rsidR="00921169" w:rsidRPr="00986958" w:rsidRDefault="00921169" w:rsidP="00906996">
            <w:pPr>
              <w:pStyle w:val="TAL"/>
            </w:pPr>
          </w:p>
          <w:p w14:paraId="14E15E2E" w14:textId="77777777" w:rsidR="00921169" w:rsidRPr="00986958" w:rsidRDefault="00921169" w:rsidP="00906996">
            <w:pPr>
              <w:pStyle w:val="TAL"/>
            </w:pPr>
            <w:r w:rsidRPr="00986958">
              <w:t>octet o48*</w:t>
            </w:r>
          </w:p>
        </w:tc>
      </w:tr>
    </w:tbl>
    <w:p w14:paraId="43268898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1: </w:t>
      </w:r>
      <w:r w:rsidRPr="00986958">
        <w:rPr>
          <w:noProof/>
          <w:lang w:val="en-US"/>
        </w:rPr>
        <w:t>V2X service identifier to destination layer-2 ID for unicast initial signalling mapping rules</w:t>
      </w:r>
    </w:p>
    <w:p w14:paraId="3852F820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41: </w:t>
      </w:r>
      <w:r w:rsidRPr="00986958">
        <w:rPr>
          <w:noProof/>
          <w:lang w:val="en-US"/>
        </w:rPr>
        <w:t>V2X service identifier to destination layer-2 ID for unicast initial signalling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10DE5312" w14:textId="77777777" w:rsidTr="00906996">
        <w:trPr>
          <w:cantSplit/>
          <w:jc w:val="center"/>
        </w:trPr>
        <w:tc>
          <w:tcPr>
            <w:tcW w:w="7094" w:type="dxa"/>
          </w:tcPr>
          <w:p w14:paraId="6205B35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 to destination layer-2 ID for unicast initial signalling mapping rule:</w:t>
            </w:r>
          </w:p>
          <w:p w14:paraId="0FBE415D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destination layer-2 ID for unicast initial signalling mapping rule</w:t>
            </w:r>
            <w:r w:rsidRPr="00986958">
              <w:t xml:space="preserve">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42 and table 5</w:t>
            </w:r>
            <w:r w:rsidRPr="00986958">
              <w:rPr>
                <w:rFonts w:hint="eastAsia"/>
              </w:rPr>
              <w:t>.</w:t>
            </w:r>
            <w:r w:rsidRPr="00986958">
              <w:t>3.1.42.</w:t>
            </w:r>
          </w:p>
        </w:tc>
      </w:tr>
      <w:tr w:rsidR="00921169" w:rsidRPr="00986958" w14:paraId="09CD4B0A" w14:textId="77777777" w:rsidTr="00906996">
        <w:trPr>
          <w:cantSplit/>
          <w:jc w:val="center"/>
        </w:trPr>
        <w:tc>
          <w:tcPr>
            <w:tcW w:w="7094" w:type="dxa"/>
          </w:tcPr>
          <w:p w14:paraId="3C259B8D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222" w:name="MCCQCTEMPBM_00000189"/>
          </w:p>
        </w:tc>
      </w:tr>
      <w:bookmarkEnd w:id="222"/>
    </w:tbl>
    <w:p w14:paraId="23C477CE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686518EF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4334E404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F1C408C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9E5258E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6DEAB9A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76A05D0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96DF8B7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AEB83DC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82E60AA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263F607B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6362BD3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7A8941" w14:textId="77777777" w:rsidR="00921169" w:rsidRPr="00986958" w:rsidRDefault="00921169" w:rsidP="00906996">
            <w:pPr>
              <w:pStyle w:val="TAC"/>
            </w:pPr>
          </w:p>
          <w:p w14:paraId="3CF042D4" w14:textId="77777777" w:rsidR="00921169" w:rsidRPr="00986958" w:rsidRDefault="00921169" w:rsidP="00906996">
            <w:pPr>
              <w:pStyle w:val="TAC"/>
            </w:pPr>
            <w:r w:rsidRPr="00986958">
              <w:t xml:space="preserve">Length of </w:t>
            </w:r>
            <w:r w:rsidRPr="00986958">
              <w:rPr>
                <w:noProof/>
                <w:lang w:val="en-US"/>
              </w:rPr>
              <w:t>V2X service identifier to destination layer-2 ID for unicast initial signalling mapping rule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8408C0A" w14:textId="77777777" w:rsidR="00921169" w:rsidRPr="00986958" w:rsidRDefault="00921169" w:rsidP="00906996">
            <w:pPr>
              <w:pStyle w:val="TAL"/>
            </w:pPr>
            <w:r w:rsidRPr="00986958">
              <w:t>octet o66+1</w:t>
            </w:r>
          </w:p>
          <w:p w14:paraId="0F495159" w14:textId="77777777" w:rsidR="00921169" w:rsidRPr="00986958" w:rsidRDefault="00921169" w:rsidP="00906996">
            <w:pPr>
              <w:pStyle w:val="TAL"/>
            </w:pPr>
          </w:p>
          <w:p w14:paraId="0AC28486" w14:textId="77777777" w:rsidR="00921169" w:rsidRPr="00986958" w:rsidRDefault="00921169" w:rsidP="00906996">
            <w:pPr>
              <w:pStyle w:val="TAL"/>
            </w:pPr>
            <w:r w:rsidRPr="00986958">
              <w:t>octet o66+2</w:t>
            </w:r>
          </w:p>
        </w:tc>
      </w:tr>
      <w:tr w:rsidR="00921169" w:rsidRPr="00986958" w14:paraId="51CF3E1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015A64" w14:textId="77777777" w:rsidR="00921169" w:rsidRPr="00986958" w:rsidRDefault="00921169" w:rsidP="00906996">
            <w:pPr>
              <w:pStyle w:val="TAC"/>
            </w:pPr>
          </w:p>
          <w:p w14:paraId="74F59ABF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D3E8B39" w14:textId="77777777" w:rsidR="00921169" w:rsidRPr="00986958" w:rsidRDefault="00921169" w:rsidP="00906996">
            <w:pPr>
              <w:pStyle w:val="TAL"/>
            </w:pPr>
            <w:r w:rsidRPr="00986958">
              <w:t>octet o66+3</w:t>
            </w:r>
          </w:p>
          <w:p w14:paraId="336FCAAC" w14:textId="77777777" w:rsidR="00921169" w:rsidRPr="00986958" w:rsidRDefault="00921169" w:rsidP="00906996">
            <w:pPr>
              <w:pStyle w:val="TAL"/>
            </w:pPr>
          </w:p>
          <w:p w14:paraId="62BEEE77" w14:textId="77777777" w:rsidR="00921169" w:rsidRPr="00986958" w:rsidRDefault="00921169" w:rsidP="00906996">
            <w:pPr>
              <w:pStyle w:val="TAL"/>
            </w:pPr>
            <w:r w:rsidRPr="00986958">
              <w:t>octet o81</w:t>
            </w:r>
          </w:p>
        </w:tc>
      </w:tr>
      <w:tr w:rsidR="00921169" w:rsidRPr="00986958" w14:paraId="4418CC1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8E0A05" w14:textId="77777777" w:rsidR="00921169" w:rsidRPr="00986958" w:rsidRDefault="00921169" w:rsidP="00906996">
            <w:pPr>
              <w:pStyle w:val="TAC"/>
            </w:pPr>
          </w:p>
          <w:p w14:paraId="6223197D" w14:textId="77777777" w:rsidR="00921169" w:rsidRPr="00986958" w:rsidRDefault="00921169" w:rsidP="00906996">
            <w:pPr>
              <w:pStyle w:val="TAC"/>
            </w:pPr>
            <w:r w:rsidRPr="00986958">
              <w:t xml:space="preserve">Destination layer-2 ID </w:t>
            </w:r>
            <w:r w:rsidRPr="00986958">
              <w:rPr>
                <w:noProof/>
                <w:lang w:val="en-US"/>
              </w:rPr>
              <w:t>for unicast initial signalling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795A8AC" w14:textId="77777777" w:rsidR="00921169" w:rsidRPr="00986958" w:rsidRDefault="00921169" w:rsidP="00906996">
            <w:pPr>
              <w:pStyle w:val="TAL"/>
            </w:pPr>
            <w:r w:rsidRPr="00986958">
              <w:t>octet o81+1</w:t>
            </w:r>
          </w:p>
          <w:p w14:paraId="4374CDA3" w14:textId="77777777" w:rsidR="00921169" w:rsidRPr="00986958" w:rsidRDefault="00921169" w:rsidP="00906996">
            <w:pPr>
              <w:pStyle w:val="TAL"/>
            </w:pPr>
          </w:p>
          <w:p w14:paraId="7301C97E" w14:textId="77777777" w:rsidR="00921169" w:rsidRPr="00986958" w:rsidRDefault="00921169" w:rsidP="00906996">
            <w:pPr>
              <w:pStyle w:val="TAL"/>
            </w:pPr>
            <w:r w:rsidRPr="00986958">
              <w:t>octet (o81+3)</w:t>
            </w:r>
          </w:p>
          <w:p w14:paraId="269BDA77" w14:textId="77777777" w:rsidR="00921169" w:rsidRPr="00986958" w:rsidRDefault="00921169" w:rsidP="00906996">
            <w:pPr>
              <w:pStyle w:val="TAL"/>
            </w:pPr>
            <w:r w:rsidRPr="00986958">
              <w:t xml:space="preserve"> = octet o67</w:t>
            </w:r>
          </w:p>
        </w:tc>
      </w:tr>
    </w:tbl>
    <w:p w14:paraId="065A656D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2: </w:t>
      </w:r>
      <w:r w:rsidRPr="00986958">
        <w:rPr>
          <w:noProof/>
          <w:lang w:val="en-US"/>
        </w:rPr>
        <w:t>V2X service identifier to destination layer-2 ID for unicast initial signalling mapping rule</w:t>
      </w:r>
    </w:p>
    <w:p w14:paraId="54F1BC9F" w14:textId="77777777" w:rsidR="00921169" w:rsidRPr="00986958" w:rsidRDefault="00921169" w:rsidP="00921169">
      <w:pPr>
        <w:pStyle w:val="TH"/>
      </w:pPr>
      <w:r w:rsidRPr="00986958">
        <w:lastRenderedPageBreak/>
        <w:t>Table 5</w:t>
      </w:r>
      <w:r w:rsidRPr="00986958">
        <w:rPr>
          <w:rFonts w:hint="eastAsia"/>
        </w:rPr>
        <w:t>.</w:t>
      </w:r>
      <w:r w:rsidRPr="00986958">
        <w:t xml:space="preserve">3.1.42: </w:t>
      </w:r>
      <w:r w:rsidRPr="00986958">
        <w:rPr>
          <w:noProof/>
          <w:lang w:val="en-US"/>
        </w:rPr>
        <w:t>V2X service identifier to destination layer-2 ID for unicast initial signalling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0A105CDE" w14:textId="77777777" w:rsidTr="00906996">
        <w:trPr>
          <w:cantSplit/>
          <w:jc w:val="center"/>
        </w:trPr>
        <w:tc>
          <w:tcPr>
            <w:tcW w:w="7094" w:type="dxa"/>
          </w:tcPr>
          <w:p w14:paraId="58DDF82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:</w:t>
            </w:r>
          </w:p>
          <w:p w14:paraId="5686BD13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6F4A0F69" w14:textId="77777777" w:rsidTr="00906996">
        <w:trPr>
          <w:cantSplit/>
          <w:jc w:val="center"/>
        </w:trPr>
        <w:tc>
          <w:tcPr>
            <w:tcW w:w="7094" w:type="dxa"/>
          </w:tcPr>
          <w:p w14:paraId="30C777C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23" w:name="MCCQCTEMPBM_00000190"/>
          </w:p>
        </w:tc>
      </w:tr>
      <w:bookmarkEnd w:id="223"/>
      <w:tr w:rsidR="00921169" w:rsidRPr="00986958" w14:paraId="09053760" w14:textId="77777777" w:rsidTr="00906996">
        <w:trPr>
          <w:cantSplit/>
          <w:jc w:val="center"/>
        </w:trPr>
        <w:tc>
          <w:tcPr>
            <w:tcW w:w="7094" w:type="dxa"/>
          </w:tcPr>
          <w:p w14:paraId="073E295B" w14:textId="77777777" w:rsidR="00921169" w:rsidRPr="00986958" w:rsidRDefault="00921169" w:rsidP="00906996">
            <w:pPr>
              <w:pStyle w:val="TAL"/>
            </w:pPr>
            <w:r w:rsidRPr="00986958">
              <w:t xml:space="preserve">Destination layer-2 ID </w:t>
            </w:r>
            <w:r w:rsidRPr="00986958">
              <w:rPr>
                <w:noProof/>
                <w:lang w:val="en-US"/>
              </w:rPr>
              <w:t>for unicast initial signalling:</w:t>
            </w:r>
          </w:p>
          <w:p w14:paraId="76C5456C" w14:textId="77777777" w:rsidR="00921169" w:rsidRPr="00986958" w:rsidRDefault="00921169" w:rsidP="00906996">
            <w:pPr>
              <w:pStyle w:val="TAL"/>
            </w:pPr>
            <w:r w:rsidRPr="00986958">
              <w:t>The destination layer-2 ID</w:t>
            </w:r>
            <w:r w:rsidRPr="00986958">
              <w:rPr>
                <w:noProof/>
                <w:lang w:val="en-US"/>
              </w:rPr>
              <w:t xml:space="preserve"> for unicast initial signalling </w:t>
            </w:r>
            <w:r w:rsidRPr="00986958">
              <w:t>field is a binary coded layer 2 identifier.</w:t>
            </w:r>
          </w:p>
        </w:tc>
      </w:tr>
      <w:tr w:rsidR="00921169" w:rsidRPr="00986958" w14:paraId="6FD487C8" w14:textId="77777777" w:rsidTr="00906996">
        <w:trPr>
          <w:cantSplit/>
          <w:jc w:val="center"/>
        </w:trPr>
        <w:tc>
          <w:tcPr>
            <w:tcW w:w="7094" w:type="dxa"/>
          </w:tcPr>
          <w:p w14:paraId="282A0A29" w14:textId="77777777" w:rsidR="00921169" w:rsidRPr="00986958" w:rsidRDefault="00921169" w:rsidP="00906996">
            <w:pPr>
              <w:pStyle w:val="TAL"/>
            </w:pPr>
            <w:bookmarkStart w:id="224" w:name="MCCQCTEMPBM_00000191"/>
          </w:p>
        </w:tc>
      </w:tr>
      <w:bookmarkEnd w:id="224"/>
      <w:tr w:rsidR="00921169" w:rsidRPr="00986958" w14:paraId="451DCEF8" w14:textId="77777777" w:rsidTr="00906996">
        <w:trPr>
          <w:cantSplit/>
          <w:jc w:val="center"/>
        </w:trPr>
        <w:tc>
          <w:tcPr>
            <w:tcW w:w="7094" w:type="dxa"/>
          </w:tcPr>
          <w:p w14:paraId="4769E909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</w:t>
            </w:r>
            <w:r w:rsidRPr="00986958">
              <w:rPr>
                <w:noProof/>
                <w:lang w:val="en-US"/>
              </w:rPr>
              <w:t xml:space="preserve">V2X service identifier to destination layer-2 ID for unicast initial signalling mapping rule 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42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rPr>
                <w:noProof/>
                <w:lang w:val="en-US"/>
              </w:rPr>
              <w:t>V2X service identifier to destination layer-2 ID for unicast initial signalling 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5E257032" w14:textId="77777777" w:rsidTr="00906996">
        <w:trPr>
          <w:cantSplit/>
          <w:jc w:val="center"/>
        </w:trPr>
        <w:tc>
          <w:tcPr>
            <w:tcW w:w="7094" w:type="dxa"/>
          </w:tcPr>
          <w:p w14:paraId="2399CBA0" w14:textId="77777777" w:rsidR="00921169" w:rsidRPr="00986958" w:rsidRDefault="00921169" w:rsidP="00906996">
            <w:pPr>
              <w:pStyle w:val="TAL"/>
            </w:pPr>
            <w:bookmarkStart w:id="225" w:name="MCCQCTEMPBM_00000192"/>
          </w:p>
        </w:tc>
      </w:tr>
      <w:bookmarkEnd w:id="225"/>
    </w:tbl>
    <w:p w14:paraId="5D4E1B68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5DB5BA7C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87E5E8B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2FDB457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9FC5024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F9B2315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D9DCAB2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976086D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02DF785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E7D6C73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5CB66E63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67AFA3DD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BFFDD1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2378FB71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Length of V2X service identifier to PC5 QoS parameters mapping rules</w:t>
            </w:r>
            <w:r w:rsidRPr="00986958" w:rsidDel="00BC456A">
              <w:rPr>
                <w:noProof/>
                <w:lang w:val="en-US"/>
              </w:rPr>
              <w:t xml:space="preserve">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7352E096" w14:textId="77777777" w:rsidR="00921169" w:rsidRPr="00986958" w:rsidRDefault="00921169" w:rsidP="00906996">
            <w:pPr>
              <w:pStyle w:val="TAL"/>
            </w:pPr>
            <w:r w:rsidRPr="00986958">
              <w:t>octet o48+1</w:t>
            </w:r>
          </w:p>
          <w:p w14:paraId="4D7EBFB8" w14:textId="77777777" w:rsidR="00921169" w:rsidRPr="00986958" w:rsidRDefault="00921169" w:rsidP="00906996">
            <w:pPr>
              <w:pStyle w:val="TAL"/>
            </w:pPr>
          </w:p>
          <w:p w14:paraId="128DDEF9" w14:textId="77777777" w:rsidR="00921169" w:rsidRPr="00986958" w:rsidRDefault="00921169" w:rsidP="00906996">
            <w:pPr>
              <w:pStyle w:val="TAL"/>
            </w:pPr>
            <w:r w:rsidRPr="00986958">
              <w:t>octet o48+2</w:t>
            </w:r>
          </w:p>
        </w:tc>
      </w:tr>
      <w:tr w:rsidR="00921169" w:rsidRPr="00986958" w14:paraId="3FED6E1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2E31F8" w14:textId="77777777" w:rsidR="00921169" w:rsidRPr="00986958" w:rsidRDefault="00921169" w:rsidP="00906996">
            <w:pPr>
              <w:pStyle w:val="TAC"/>
            </w:pPr>
          </w:p>
          <w:p w14:paraId="7F3FEB61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PC5 QoS parameters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235E4D8" w14:textId="77777777" w:rsidR="00921169" w:rsidRPr="00986958" w:rsidRDefault="00921169" w:rsidP="00906996">
            <w:pPr>
              <w:pStyle w:val="TAL"/>
            </w:pPr>
            <w:r w:rsidRPr="00986958">
              <w:t>octet (o48+</w:t>
            </w:r>
            <w:proofErr w:type="gramStart"/>
            <w:r w:rsidRPr="00986958">
              <w:t>3)*</w:t>
            </w:r>
            <w:proofErr w:type="gramEnd"/>
          </w:p>
          <w:p w14:paraId="78990F01" w14:textId="77777777" w:rsidR="00921169" w:rsidRPr="00986958" w:rsidRDefault="00921169" w:rsidP="00906996">
            <w:pPr>
              <w:pStyle w:val="TAL"/>
            </w:pPr>
          </w:p>
          <w:p w14:paraId="22E17FB8" w14:textId="77777777" w:rsidR="00921169" w:rsidRPr="00986958" w:rsidRDefault="00921169" w:rsidP="00906996">
            <w:pPr>
              <w:pStyle w:val="TAL"/>
            </w:pPr>
            <w:r w:rsidRPr="00986958">
              <w:t>octet o70*</w:t>
            </w:r>
          </w:p>
        </w:tc>
      </w:tr>
      <w:tr w:rsidR="00921169" w:rsidRPr="00986958" w14:paraId="245EFB2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A63830" w14:textId="77777777" w:rsidR="00921169" w:rsidRPr="00986958" w:rsidRDefault="00921169" w:rsidP="00906996">
            <w:pPr>
              <w:pStyle w:val="TAC"/>
            </w:pPr>
          </w:p>
          <w:p w14:paraId="0DC64143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PC5 QoS parameters mapping rule 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9C2672F" w14:textId="77777777" w:rsidR="00921169" w:rsidRPr="00986958" w:rsidRDefault="00921169" w:rsidP="00906996">
            <w:pPr>
              <w:pStyle w:val="TAL"/>
            </w:pPr>
            <w:r w:rsidRPr="00986958">
              <w:t>octet (o70+</w:t>
            </w:r>
            <w:proofErr w:type="gramStart"/>
            <w:r w:rsidRPr="00986958">
              <w:t>1)*</w:t>
            </w:r>
            <w:proofErr w:type="gramEnd"/>
          </w:p>
          <w:p w14:paraId="01FD2043" w14:textId="77777777" w:rsidR="00921169" w:rsidRPr="00986958" w:rsidRDefault="00921169" w:rsidP="00906996">
            <w:pPr>
              <w:pStyle w:val="TAL"/>
            </w:pPr>
          </w:p>
          <w:p w14:paraId="66CB67EE" w14:textId="77777777" w:rsidR="00921169" w:rsidRPr="00986958" w:rsidRDefault="00921169" w:rsidP="00906996">
            <w:pPr>
              <w:pStyle w:val="TAL"/>
            </w:pPr>
            <w:r w:rsidRPr="00986958">
              <w:t>octet o71*</w:t>
            </w:r>
          </w:p>
        </w:tc>
      </w:tr>
      <w:tr w:rsidR="00921169" w:rsidRPr="00986958" w14:paraId="5A916BD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D57136" w14:textId="77777777" w:rsidR="00921169" w:rsidRPr="00986958" w:rsidRDefault="00921169" w:rsidP="00906996">
            <w:pPr>
              <w:pStyle w:val="TAC"/>
            </w:pPr>
          </w:p>
          <w:p w14:paraId="19651C5B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6FD8CB9" w14:textId="77777777" w:rsidR="00921169" w:rsidRPr="00986958" w:rsidRDefault="00921169" w:rsidP="00906996">
            <w:pPr>
              <w:pStyle w:val="TAL"/>
            </w:pPr>
            <w:r w:rsidRPr="00986958">
              <w:t>octet (o71+</w:t>
            </w:r>
            <w:proofErr w:type="gramStart"/>
            <w:r w:rsidRPr="00986958">
              <w:t>1)*</w:t>
            </w:r>
            <w:proofErr w:type="gramEnd"/>
          </w:p>
          <w:p w14:paraId="580C81DA" w14:textId="77777777" w:rsidR="00921169" w:rsidRPr="00986958" w:rsidRDefault="00921169" w:rsidP="00906996">
            <w:pPr>
              <w:pStyle w:val="TAL"/>
            </w:pPr>
          </w:p>
          <w:p w14:paraId="72DE7091" w14:textId="77777777" w:rsidR="00921169" w:rsidRPr="00986958" w:rsidRDefault="00921169" w:rsidP="00906996">
            <w:pPr>
              <w:pStyle w:val="TAL"/>
            </w:pPr>
            <w:r w:rsidRPr="00986958">
              <w:t>octet o72*</w:t>
            </w:r>
          </w:p>
        </w:tc>
      </w:tr>
      <w:tr w:rsidR="00921169" w:rsidRPr="00986958" w14:paraId="3DD00A3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E369BB" w14:textId="77777777" w:rsidR="00921169" w:rsidRPr="00986958" w:rsidRDefault="00921169" w:rsidP="00906996">
            <w:pPr>
              <w:pStyle w:val="TAC"/>
            </w:pPr>
          </w:p>
          <w:p w14:paraId="0A5BF51E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PC5 QoS parameters mapping rule 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4D72CA2" w14:textId="77777777" w:rsidR="00921169" w:rsidRPr="00986958" w:rsidRDefault="00921169" w:rsidP="00906996">
            <w:pPr>
              <w:pStyle w:val="TAL"/>
            </w:pPr>
            <w:r w:rsidRPr="00986958">
              <w:t>octet (o72+</w:t>
            </w:r>
            <w:proofErr w:type="gramStart"/>
            <w:r w:rsidRPr="00986958">
              <w:t>1)*</w:t>
            </w:r>
            <w:proofErr w:type="gramEnd"/>
          </w:p>
          <w:p w14:paraId="4DD80730" w14:textId="77777777" w:rsidR="00921169" w:rsidRPr="00986958" w:rsidRDefault="00921169" w:rsidP="00906996">
            <w:pPr>
              <w:pStyle w:val="TAL"/>
            </w:pPr>
          </w:p>
          <w:p w14:paraId="73988916" w14:textId="77777777" w:rsidR="00921169" w:rsidRPr="00986958" w:rsidRDefault="00921169" w:rsidP="00906996">
            <w:pPr>
              <w:pStyle w:val="TAL"/>
            </w:pPr>
            <w:r w:rsidRPr="00986958">
              <w:t>octet o49*</w:t>
            </w:r>
          </w:p>
        </w:tc>
      </w:tr>
    </w:tbl>
    <w:p w14:paraId="71252903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3: </w:t>
      </w:r>
      <w:r w:rsidRPr="00986958">
        <w:rPr>
          <w:noProof/>
          <w:lang w:val="en-US"/>
        </w:rPr>
        <w:t>V2X service identifier to PC5 QoS parameters mapping rules</w:t>
      </w:r>
    </w:p>
    <w:p w14:paraId="39A33F0B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43: </w:t>
      </w:r>
      <w:r w:rsidRPr="00986958">
        <w:rPr>
          <w:noProof/>
          <w:lang w:val="en-US"/>
        </w:rPr>
        <w:t>V2X service identifier to PC5 QoS parameters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240CC83" w14:textId="77777777" w:rsidTr="00906996">
        <w:trPr>
          <w:cantSplit/>
          <w:jc w:val="center"/>
        </w:trPr>
        <w:tc>
          <w:tcPr>
            <w:tcW w:w="7094" w:type="dxa"/>
          </w:tcPr>
          <w:p w14:paraId="46B652A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 to PC5 QoS parameters mapping rule:</w:t>
            </w:r>
          </w:p>
          <w:p w14:paraId="5B8D9959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PC5 QoS parameters mapping rule</w:t>
            </w:r>
            <w:r w:rsidRPr="00986958" w:rsidDel="00E25ED0">
              <w:rPr>
                <w:noProof/>
                <w:lang w:val="en-US"/>
              </w:rPr>
              <w:t xml:space="preserve">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46 and table 5</w:t>
            </w:r>
            <w:r w:rsidRPr="00986958">
              <w:rPr>
                <w:rFonts w:hint="eastAsia"/>
              </w:rPr>
              <w:t>.</w:t>
            </w:r>
            <w:r w:rsidRPr="00986958">
              <w:t>3.1.46.</w:t>
            </w:r>
          </w:p>
        </w:tc>
      </w:tr>
      <w:tr w:rsidR="00921169" w:rsidRPr="00986958" w14:paraId="7B0961B4" w14:textId="77777777" w:rsidTr="00906996">
        <w:trPr>
          <w:cantSplit/>
          <w:jc w:val="center"/>
        </w:trPr>
        <w:tc>
          <w:tcPr>
            <w:tcW w:w="7094" w:type="dxa"/>
          </w:tcPr>
          <w:p w14:paraId="6AF2ADFB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226" w:name="MCCQCTEMPBM_00000193"/>
          </w:p>
        </w:tc>
      </w:tr>
      <w:bookmarkEnd w:id="226"/>
    </w:tbl>
    <w:p w14:paraId="31F62968" w14:textId="77777777" w:rsidR="00921169" w:rsidRPr="00986958" w:rsidRDefault="00921169" w:rsidP="00921169"/>
    <w:p w14:paraId="4B9F4DBA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4: </w:t>
      </w:r>
      <w:r w:rsidRPr="00986958">
        <w:rPr>
          <w:noProof/>
          <w:lang w:val="en-US"/>
        </w:rPr>
        <w:t>void</w:t>
      </w:r>
    </w:p>
    <w:p w14:paraId="3975B555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44: </w:t>
      </w:r>
      <w:r w:rsidRPr="00986958">
        <w:rPr>
          <w:noProof/>
          <w:lang w:val="en-US"/>
        </w:rPr>
        <w:t>void</w:t>
      </w:r>
    </w:p>
    <w:p w14:paraId="73BA52C5" w14:textId="77777777" w:rsidR="00921169" w:rsidRPr="00986958" w:rsidRDefault="00921169" w:rsidP="00921169"/>
    <w:p w14:paraId="4E06480D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5: </w:t>
      </w:r>
      <w:r w:rsidRPr="00986958">
        <w:rPr>
          <w:noProof/>
          <w:lang w:val="en-US"/>
        </w:rPr>
        <w:t>void</w:t>
      </w:r>
    </w:p>
    <w:p w14:paraId="6206F78F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45: </w:t>
      </w:r>
      <w:r w:rsidRPr="00986958">
        <w:rPr>
          <w:noProof/>
          <w:lang w:val="en-US"/>
        </w:rPr>
        <w:t>void</w:t>
      </w:r>
    </w:p>
    <w:p w14:paraId="405404D0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1408"/>
        <w:gridCol w:w="8"/>
      </w:tblGrid>
      <w:tr w:rsidR="00921169" w:rsidRPr="00986958" w14:paraId="2E1890DB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2496D8F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lastRenderedPageBreak/>
              <w:t>8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5FD0A87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7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7898F05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6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3409293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5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F43F07C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4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C6DB225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3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757FAE7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2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5413201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1</w:t>
            </w:r>
          </w:p>
        </w:tc>
        <w:tc>
          <w:tcPr>
            <w:tcW w:w="1416" w:type="dxa"/>
            <w:gridSpan w:val="2"/>
          </w:tcPr>
          <w:p w14:paraId="71283224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</w:tc>
      </w:tr>
      <w:tr w:rsidR="00921169" w:rsidRPr="00986958" w14:paraId="1057EA0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79EC1C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</w:p>
          <w:p w14:paraId="0363E41D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 xml:space="preserve">Length of </w:t>
            </w:r>
            <w:r w:rsidRPr="00986958">
              <w:rPr>
                <w:noProof/>
                <w:lang w:val="en-US"/>
              </w:rPr>
              <w:t>V2X service identifier to PC5 QoS parameters mapping rule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A32DC6A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o70+1</w:t>
            </w:r>
          </w:p>
          <w:p w14:paraId="7C3EAAF7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  <w:p w14:paraId="0B31CB7B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o70+2</w:t>
            </w:r>
          </w:p>
        </w:tc>
      </w:tr>
      <w:tr w:rsidR="00921169" w:rsidRPr="00986958" w14:paraId="0D36E77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B8E44F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2B1B6A2A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5C4A154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o70+3</w:t>
            </w:r>
          </w:p>
          <w:p w14:paraId="736DE5B6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  <w:p w14:paraId="5A125AEC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o74</w:t>
            </w:r>
          </w:p>
        </w:tc>
      </w:tr>
      <w:tr w:rsidR="00921169" w:rsidRPr="00986958" w14:paraId="55A6D7D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5B01B3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GF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45CE35A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MF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A8ADDCC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PLAM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6B9662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674D4B8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0</w:t>
            </w:r>
          </w:p>
          <w:p w14:paraId="1B114347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04EC99F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0</w:t>
            </w:r>
          </w:p>
          <w:p w14:paraId="69998F88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3244C25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0</w:t>
            </w:r>
          </w:p>
          <w:p w14:paraId="6289F358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14950E2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0</w:t>
            </w:r>
          </w:p>
          <w:p w14:paraId="54B0C6BE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Spar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1CC53C4B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o74+1</w:t>
            </w:r>
          </w:p>
        </w:tc>
      </w:tr>
      <w:tr w:rsidR="00921169" w:rsidRPr="00986958" w14:paraId="2843DCB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CB3680F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PQI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09AC0B8D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o74+2</w:t>
            </w:r>
          </w:p>
        </w:tc>
      </w:tr>
      <w:tr w:rsidR="00921169" w:rsidRPr="00986958" w14:paraId="082D376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763C2E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</w:p>
          <w:p w14:paraId="28EF8E4C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Guaranteed flow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932CE6F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74+</w:t>
            </w:r>
            <w:proofErr w:type="gramStart"/>
            <w:r w:rsidRPr="00986958">
              <w:rPr>
                <w:lang w:val="en-US"/>
              </w:rPr>
              <w:t>3)*</w:t>
            </w:r>
            <w:proofErr w:type="gramEnd"/>
          </w:p>
          <w:p w14:paraId="7D261D1C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  <w:p w14:paraId="3A37C27E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74+</w:t>
            </w:r>
            <w:proofErr w:type="gramStart"/>
            <w:r w:rsidRPr="00986958">
              <w:rPr>
                <w:lang w:val="en-US"/>
              </w:rPr>
              <w:t>5)*</w:t>
            </w:r>
            <w:proofErr w:type="gramEnd"/>
          </w:p>
        </w:tc>
      </w:tr>
      <w:tr w:rsidR="00921169" w:rsidRPr="00986958" w14:paraId="344FD849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B3969A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</w:p>
          <w:p w14:paraId="09A57B86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Maximum flow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C807489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</w:t>
            </w:r>
            <w:proofErr w:type="gramStart"/>
            <w:r w:rsidRPr="00986958">
              <w:rPr>
                <w:lang w:val="en-US"/>
              </w:rPr>
              <w:t>94)*</w:t>
            </w:r>
            <w:proofErr w:type="gramEnd"/>
            <w:r w:rsidRPr="00986958">
              <w:rPr>
                <w:lang w:val="en-US"/>
              </w:rPr>
              <w:t xml:space="preserve"> (see NOTE)</w:t>
            </w:r>
          </w:p>
          <w:p w14:paraId="57036FBA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  <w:p w14:paraId="39E2291C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94+</w:t>
            </w:r>
            <w:proofErr w:type="gramStart"/>
            <w:r w:rsidRPr="00986958">
              <w:rPr>
                <w:lang w:val="en-US"/>
              </w:rPr>
              <w:t>2)*</w:t>
            </w:r>
            <w:proofErr w:type="gramEnd"/>
          </w:p>
        </w:tc>
      </w:tr>
      <w:tr w:rsidR="00921169" w:rsidRPr="00986958" w14:paraId="308F9EC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293C70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</w:p>
          <w:p w14:paraId="27007F50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Per-link aggregate maximum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920E5D2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</w:t>
            </w:r>
            <w:proofErr w:type="gramStart"/>
            <w:r w:rsidRPr="00986958">
              <w:rPr>
                <w:lang w:val="en-US"/>
              </w:rPr>
              <w:t>95)*</w:t>
            </w:r>
            <w:proofErr w:type="gramEnd"/>
            <w:r w:rsidRPr="00986958">
              <w:rPr>
                <w:lang w:val="en-US"/>
              </w:rPr>
              <w:t xml:space="preserve"> (see NOTE)</w:t>
            </w:r>
          </w:p>
          <w:p w14:paraId="5E1D873F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  <w:p w14:paraId="2DDA738C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95+</w:t>
            </w:r>
            <w:proofErr w:type="gramStart"/>
            <w:r w:rsidRPr="00986958">
              <w:rPr>
                <w:lang w:val="en-US"/>
              </w:rPr>
              <w:t>2)*</w:t>
            </w:r>
            <w:proofErr w:type="gramEnd"/>
          </w:p>
        </w:tc>
      </w:tr>
      <w:tr w:rsidR="00921169" w:rsidRPr="00986958" w14:paraId="56AC730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CACE66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</w:p>
          <w:p w14:paraId="4F5CE8EF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Rang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A60F669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</w:t>
            </w:r>
            <w:proofErr w:type="gramStart"/>
            <w:r w:rsidRPr="00986958">
              <w:rPr>
                <w:lang w:val="en-US"/>
              </w:rPr>
              <w:t>96)*</w:t>
            </w:r>
            <w:proofErr w:type="gramEnd"/>
            <w:r w:rsidRPr="00986958">
              <w:rPr>
                <w:lang w:val="en-US"/>
              </w:rPr>
              <w:t xml:space="preserve"> (see NOTE)</w:t>
            </w:r>
          </w:p>
          <w:p w14:paraId="34D9EEF7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  <w:p w14:paraId="27B144E3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96+</w:t>
            </w:r>
            <w:proofErr w:type="gramStart"/>
            <w:r w:rsidRPr="00986958">
              <w:rPr>
                <w:lang w:val="en-US"/>
              </w:rPr>
              <w:t>2)*</w:t>
            </w:r>
            <w:proofErr w:type="gramEnd"/>
            <w:r w:rsidRPr="00986958">
              <w:rPr>
                <w:lang w:val="en-US"/>
              </w:rPr>
              <w:t xml:space="preserve"> = octet o71*</w:t>
            </w:r>
          </w:p>
        </w:tc>
      </w:tr>
    </w:tbl>
    <w:p w14:paraId="30C6E1F0" w14:textId="77777777" w:rsidR="00921169" w:rsidRPr="00986958" w:rsidRDefault="00921169" w:rsidP="00921169">
      <w:pPr>
        <w:pStyle w:val="NF"/>
      </w:pPr>
    </w:p>
    <w:p w14:paraId="58D685B5" w14:textId="77777777" w:rsidR="00921169" w:rsidRPr="00986958" w:rsidRDefault="00921169" w:rsidP="00921169">
      <w:pPr>
        <w:pStyle w:val="NF"/>
      </w:pPr>
      <w:r w:rsidRPr="00986958">
        <w:t>NOTE:</w:t>
      </w:r>
      <w:r w:rsidRPr="00986958">
        <w:tab/>
        <w:t>The field is placed immediately after the last present preceding field.</w:t>
      </w:r>
    </w:p>
    <w:p w14:paraId="38D46292" w14:textId="77777777" w:rsidR="00921169" w:rsidRPr="00986958" w:rsidRDefault="00921169" w:rsidP="00921169">
      <w:pPr>
        <w:pStyle w:val="NF"/>
      </w:pPr>
    </w:p>
    <w:p w14:paraId="46D65182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6: </w:t>
      </w:r>
      <w:r w:rsidRPr="00986958">
        <w:rPr>
          <w:noProof/>
          <w:lang w:val="en-US"/>
        </w:rPr>
        <w:t>V2X service identifier to PC5 QoS parameters mapping rule</w:t>
      </w:r>
    </w:p>
    <w:p w14:paraId="2701B33B" w14:textId="77777777" w:rsidR="00921169" w:rsidRPr="00986958" w:rsidRDefault="00921169" w:rsidP="00921169">
      <w:pPr>
        <w:pStyle w:val="TH"/>
      </w:pPr>
      <w:r w:rsidRPr="00986958">
        <w:lastRenderedPageBreak/>
        <w:t>Table 5</w:t>
      </w:r>
      <w:r w:rsidRPr="00986958">
        <w:rPr>
          <w:rFonts w:hint="eastAsia"/>
        </w:rPr>
        <w:t>.</w:t>
      </w:r>
      <w:r w:rsidRPr="00986958">
        <w:t xml:space="preserve">3.1.46: </w:t>
      </w:r>
      <w:r w:rsidRPr="00986958">
        <w:rPr>
          <w:noProof/>
          <w:lang w:val="en-US"/>
        </w:rPr>
        <w:t>V2X service identifier to PC5 QoS parameters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2BD045C9" w14:textId="77777777" w:rsidTr="00906996">
        <w:trPr>
          <w:cantSplit/>
          <w:jc w:val="center"/>
        </w:trPr>
        <w:tc>
          <w:tcPr>
            <w:tcW w:w="7094" w:type="dxa"/>
          </w:tcPr>
          <w:p w14:paraId="0745B175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lastRenderedPageBreak/>
              <w:t>V2X service identifiers:</w:t>
            </w:r>
          </w:p>
          <w:p w14:paraId="17B592DF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7DF75B44" w14:textId="77777777" w:rsidTr="00906996">
        <w:trPr>
          <w:cantSplit/>
          <w:jc w:val="center"/>
        </w:trPr>
        <w:tc>
          <w:tcPr>
            <w:tcW w:w="7094" w:type="dxa"/>
          </w:tcPr>
          <w:p w14:paraId="70120283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27" w:name="MCCQCTEMPBM_00000194"/>
          </w:p>
        </w:tc>
      </w:tr>
      <w:bookmarkEnd w:id="227"/>
      <w:tr w:rsidR="00921169" w:rsidRPr="00986958" w14:paraId="2806E281" w14:textId="77777777" w:rsidTr="00906996">
        <w:trPr>
          <w:cantSplit/>
          <w:jc w:val="center"/>
        </w:trPr>
        <w:tc>
          <w:tcPr>
            <w:tcW w:w="7094" w:type="dxa"/>
          </w:tcPr>
          <w:p w14:paraId="15752D53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Guaranteed flow bit rate</w:t>
            </w:r>
            <w:r w:rsidRPr="00986958">
              <w:rPr>
                <w:noProof/>
                <w:lang w:val="en-US"/>
              </w:rPr>
              <w:t xml:space="preserve"> indicator</w:t>
            </w:r>
            <w:r w:rsidRPr="00986958">
              <w:t xml:space="preserve"> (GFBRI):</w:t>
            </w:r>
          </w:p>
          <w:p w14:paraId="4B58991A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GFBRI bit indicates presence of guaranteed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20F64D05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23F572BD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</w:t>
            </w:r>
          </w:p>
          <w:p w14:paraId="1A3F7FCC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Guaranteed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1116855C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Guaranteed flow bit rate field is present</w:t>
            </w:r>
          </w:p>
        </w:tc>
      </w:tr>
      <w:tr w:rsidR="00921169" w:rsidRPr="00986958" w14:paraId="5B6CC464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</w:tcBorders>
          </w:tcPr>
          <w:p w14:paraId="2B2C3EAA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228" w:name="MCCQCTEMPBM_00000195"/>
          </w:p>
        </w:tc>
      </w:tr>
      <w:bookmarkEnd w:id="228"/>
      <w:tr w:rsidR="00921169" w:rsidRPr="00986958" w14:paraId="5171C375" w14:textId="77777777" w:rsidTr="00906996">
        <w:trPr>
          <w:cantSplit/>
          <w:jc w:val="center"/>
        </w:trPr>
        <w:tc>
          <w:tcPr>
            <w:tcW w:w="7094" w:type="dxa"/>
          </w:tcPr>
          <w:p w14:paraId="76B718DA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Maximum flow bit rate</w:t>
            </w:r>
            <w:r w:rsidRPr="00986958">
              <w:rPr>
                <w:noProof/>
                <w:lang w:val="en-US"/>
              </w:rPr>
              <w:t xml:space="preserve"> indicator</w:t>
            </w:r>
            <w:r w:rsidRPr="00986958">
              <w:t xml:space="preserve"> (MFBRI):</w:t>
            </w:r>
          </w:p>
          <w:p w14:paraId="69414BF1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MFBRI bit indicates presence of maximum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090B5A5C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13962DED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7</w:t>
            </w:r>
          </w:p>
          <w:p w14:paraId="036CA0E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Maximum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7965CCE1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Maximum flow bit rate field is present</w:t>
            </w:r>
          </w:p>
        </w:tc>
      </w:tr>
      <w:tr w:rsidR="00921169" w:rsidRPr="00986958" w14:paraId="62FBC205" w14:textId="77777777" w:rsidTr="00906996">
        <w:trPr>
          <w:cantSplit/>
          <w:jc w:val="center"/>
        </w:trPr>
        <w:tc>
          <w:tcPr>
            <w:tcW w:w="7094" w:type="dxa"/>
          </w:tcPr>
          <w:p w14:paraId="146432C1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29" w:name="MCCQCTEMPBM_00000196"/>
          </w:p>
        </w:tc>
      </w:tr>
      <w:bookmarkEnd w:id="229"/>
      <w:tr w:rsidR="00921169" w:rsidRPr="00986958" w14:paraId="091E1690" w14:textId="77777777" w:rsidTr="00906996">
        <w:trPr>
          <w:cantSplit/>
          <w:jc w:val="center"/>
        </w:trPr>
        <w:tc>
          <w:tcPr>
            <w:tcW w:w="7094" w:type="dxa"/>
          </w:tcPr>
          <w:p w14:paraId="6F4F2496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Per-link aggregate maximum bit rate </w:t>
            </w:r>
            <w:r w:rsidRPr="00986958">
              <w:rPr>
                <w:noProof/>
                <w:lang w:val="en-US"/>
              </w:rPr>
              <w:t>indicator</w:t>
            </w:r>
            <w:r w:rsidRPr="00986958">
              <w:t xml:space="preserve"> (PLAMBRI):</w:t>
            </w:r>
          </w:p>
          <w:p w14:paraId="4A3B887A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PLAMBRI bit indicates presence of per-link aggregate maximum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68EF7F11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46EAABB5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6</w:t>
            </w:r>
          </w:p>
          <w:p w14:paraId="33CA144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Per-link aggregate maximum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6A779864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Per-link aggregate maximum bit rate field is present</w:t>
            </w:r>
          </w:p>
        </w:tc>
      </w:tr>
      <w:tr w:rsidR="00921169" w:rsidRPr="00986958" w14:paraId="56C6BF64" w14:textId="77777777" w:rsidTr="00906996">
        <w:trPr>
          <w:cantSplit/>
          <w:jc w:val="center"/>
        </w:trPr>
        <w:tc>
          <w:tcPr>
            <w:tcW w:w="7094" w:type="dxa"/>
          </w:tcPr>
          <w:p w14:paraId="62544ACF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30" w:name="MCCQCTEMPBM_00000197"/>
          </w:p>
        </w:tc>
      </w:tr>
      <w:bookmarkEnd w:id="230"/>
      <w:tr w:rsidR="00921169" w:rsidRPr="00986958" w14:paraId="00159D12" w14:textId="77777777" w:rsidTr="00906996">
        <w:trPr>
          <w:cantSplit/>
          <w:jc w:val="center"/>
        </w:trPr>
        <w:tc>
          <w:tcPr>
            <w:tcW w:w="7094" w:type="dxa"/>
          </w:tcPr>
          <w:p w14:paraId="21A9312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Range </w:t>
            </w:r>
            <w:r w:rsidRPr="00986958">
              <w:rPr>
                <w:noProof/>
                <w:lang w:val="en-US"/>
              </w:rPr>
              <w:t>indicator</w:t>
            </w:r>
            <w:r w:rsidRPr="00986958">
              <w:t xml:space="preserve"> (RI):</w:t>
            </w:r>
          </w:p>
          <w:p w14:paraId="72CF6621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RI bit indicates presence of rang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198DEC56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74B06BE4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5</w:t>
            </w:r>
          </w:p>
          <w:p w14:paraId="2F28031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Rang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2D0A52C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Range field is present</w:t>
            </w:r>
          </w:p>
        </w:tc>
      </w:tr>
      <w:tr w:rsidR="00921169" w:rsidRPr="00986958" w14:paraId="5F381A51" w14:textId="77777777" w:rsidTr="00906996">
        <w:trPr>
          <w:cantSplit/>
          <w:jc w:val="center"/>
        </w:trPr>
        <w:tc>
          <w:tcPr>
            <w:tcW w:w="7094" w:type="dxa"/>
          </w:tcPr>
          <w:p w14:paraId="58375EAE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31" w:name="MCCQCTEMPBM_00000198"/>
          </w:p>
        </w:tc>
      </w:tr>
      <w:bookmarkEnd w:id="231"/>
      <w:tr w:rsidR="00921169" w:rsidRPr="00986958" w14:paraId="27AC133D" w14:textId="77777777" w:rsidTr="00906996">
        <w:trPr>
          <w:cantSplit/>
          <w:jc w:val="center"/>
        </w:trPr>
        <w:tc>
          <w:tcPr>
            <w:tcW w:w="7094" w:type="dxa"/>
          </w:tcPr>
          <w:p w14:paraId="06568C7E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lastRenderedPageBreak/>
              <w:t>PQI:</w:t>
            </w:r>
          </w:p>
          <w:p w14:paraId="415862F0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76D86E9F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6818B701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0 0 0 </w:t>
            </w:r>
            <w:r w:rsidRPr="00986958">
              <w:rPr>
                <w:lang w:val="it-IT" w:eastAsia="ja-JP"/>
              </w:rPr>
              <w:t xml:space="preserve">0 </w:t>
            </w:r>
            <w:r w:rsidRPr="00986958">
              <w:rPr>
                <w:lang w:val="it-IT"/>
              </w:rPr>
              <w:t>0 0 0</w:t>
            </w:r>
            <w:r w:rsidRPr="00986958">
              <w:rPr>
                <w:lang w:val="it-IT" w:eastAsia="ja-JP"/>
              </w:rPr>
              <w:tab/>
            </w:r>
            <w:r w:rsidRPr="00986958">
              <w:rPr>
                <w:lang w:val="it-IT"/>
              </w:rPr>
              <w:t>Reserved</w:t>
            </w:r>
          </w:p>
          <w:p w14:paraId="17319B46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0 0 0 0 0 0 1</w:t>
            </w:r>
          </w:p>
          <w:p w14:paraId="651E9436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6128B5E7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0 0</w:t>
            </w:r>
          </w:p>
          <w:p w14:paraId="71D75A66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0 1</w:t>
            </w:r>
            <w:r w:rsidRPr="00986958">
              <w:rPr>
                <w:lang w:val="it-IT" w:eastAsia="ja-JP"/>
              </w:rPr>
              <w:tab/>
              <w:t>PQI 21</w:t>
            </w:r>
          </w:p>
          <w:p w14:paraId="6DB3E214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1 0</w:t>
            </w:r>
            <w:r w:rsidRPr="00986958">
              <w:rPr>
                <w:lang w:val="it-IT" w:eastAsia="ja-JP"/>
              </w:rPr>
              <w:tab/>
              <w:t>PQI 22</w:t>
            </w:r>
          </w:p>
          <w:p w14:paraId="28F5102E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1 1</w:t>
            </w:r>
            <w:r w:rsidRPr="00986958">
              <w:rPr>
                <w:lang w:val="it-IT" w:eastAsia="ja-JP"/>
              </w:rPr>
              <w:tab/>
              <w:t>PQI 23</w:t>
            </w:r>
          </w:p>
          <w:p w14:paraId="5C7A7260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0 0 1 1 0 0 0</w:t>
            </w:r>
          </w:p>
          <w:p w14:paraId="6082B985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12140BB2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0 1 1 0</w:t>
            </w:r>
          </w:p>
          <w:p w14:paraId="2611601E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0 1 1 1</w:t>
            </w:r>
            <w:r w:rsidRPr="00986958">
              <w:rPr>
                <w:lang w:val="it-IT" w:eastAsia="ja-JP"/>
              </w:rPr>
              <w:tab/>
              <w:t>PQI 55</w:t>
            </w:r>
          </w:p>
          <w:p w14:paraId="03A11813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0 0</w:t>
            </w:r>
            <w:r w:rsidRPr="00986958">
              <w:rPr>
                <w:lang w:val="it-IT" w:eastAsia="ja-JP"/>
              </w:rPr>
              <w:tab/>
              <w:t>PQI 56</w:t>
            </w:r>
          </w:p>
          <w:p w14:paraId="562534B8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0 1</w:t>
            </w:r>
            <w:r w:rsidRPr="00986958">
              <w:rPr>
                <w:lang w:val="it-IT" w:eastAsia="ja-JP"/>
              </w:rPr>
              <w:tab/>
              <w:t>PQI 57</w:t>
            </w:r>
          </w:p>
          <w:p w14:paraId="6C6449F0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1 0</w:t>
            </w:r>
            <w:r w:rsidRPr="00986958">
              <w:rPr>
                <w:lang w:val="it-IT" w:eastAsia="ja-JP"/>
              </w:rPr>
              <w:tab/>
              <w:t>PQI 58</w:t>
            </w:r>
          </w:p>
          <w:p w14:paraId="5E7566E2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1 1</w:t>
            </w:r>
            <w:r w:rsidRPr="00986958">
              <w:rPr>
                <w:lang w:val="it-IT" w:eastAsia="ja-JP"/>
              </w:rPr>
              <w:tab/>
              <w:t>PQI 59</w:t>
            </w:r>
          </w:p>
          <w:p w14:paraId="58F8DF1E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0 1 1 1 1 0 0</w:t>
            </w:r>
          </w:p>
          <w:p w14:paraId="5E9454C5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7B84DF5B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1 0 1 </w:t>
            </w:r>
            <w:r w:rsidRPr="00986958">
              <w:rPr>
                <w:lang w:val="it-IT" w:eastAsia="ja-JP"/>
              </w:rPr>
              <w:t>1 0 0 1</w:t>
            </w:r>
          </w:p>
          <w:p w14:paraId="3379A570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1 0 1 </w:t>
            </w:r>
            <w:r w:rsidRPr="00986958">
              <w:rPr>
                <w:lang w:val="it-IT" w:eastAsia="ja-JP"/>
              </w:rPr>
              <w:t>1 0 1 0</w:t>
            </w:r>
            <w:r w:rsidRPr="00986958">
              <w:rPr>
                <w:lang w:val="it-IT" w:eastAsia="ja-JP"/>
              </w:rPr>
              <w:tab/>
              <w:t>PQI 90</w:t>
            </w:r>
          </w:p>
          <w:p w14:paraId="5CCC8B6F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1 0 1 </w:t>
            </w:r>
            <w:r w:rsidRPr="00986958">
              <w:rPr>
                <w:lang w:val="it-IT" w:eastAsia="ja-JP"/>
              </w:rPr>
              <w:t>1 0 1 1</w:t>
            </w:r>
            <w:r w:rsidRPr="00986958">
              <w:rPr>
                <w:lang w:val="it-IT" w:eastAsia="ja-JP"/>
              </w:rPr>
              <w:tab/>
              <w:t>PQI 91</w:t>
            </w:r>
          </w:p>
          <w:p w14:paraId="2E0E01AF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1 0 1 1 1 0 0</w:t>
            </w:r>
          </w:p>
          <w:p w14:paraId="6A6360AD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0180BF58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1 1 1 1 1 1 1</w:t>
            </w:r>
          </w:p>
          <w:p w14:paraId="43393510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1 0 0 0 0 0 0 0</w:t>
            </w:r>
          </w:p>
          <w:p w14:paraId="04B57318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Operator-specific PQIs</w:t>
            </w:r>
          </w:p>
          <w:p w14:paraId="400D1B36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1 1 1 1 1 1 1 0</w:t>
            </w:r>
          </w:p>
          <w:p w14:paraId="51D9C8FF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t xml:space="preserve">1 1 1 1 </w:t>
            </w:r>
            <w:r w:rsidRPr="00986958">
              <w:rPr>
                <w:lang w:eastAsia="ja-JP"/>
              </w:rPr>
              <w:t>1 1 1 1</w:t>
            </w:r>
            <w:r w:rsidRPr="00986958">
              <w:rPr>
                <w:lang w:eastAsia="ja-JP"/>
              </w:rPr>
              <w:tab/>
              <w:t>Reserved</w:t>
            </w:r>
          </w:p>
          <w:p w14:paraId="2B00CB6F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</w:p>
          <w:p w14:paraId="58893146" w14:textId="77777777" w:rsidR="00921169" w:rsidRPr="00986958" w:rsidRDefault="00921169" w:rsidP="00906996">
            <w:pPr>
              <w:pStyle w:val="TAL"/>
            </w:pPr>
            <w:r w:rsidRPr="00986958">
              <w:t>If the UE receives a PQI value (excluding the reserved PQI values) that it does not understand, the UE shall choose a PQI value from the set of PQI values defined in this version of the protocol (see 3GPP TS 23.287 [2]) and associated with:</w:t>
            </w:r>
          </w:p>
          <w:p w14:paraId="22341D01" w14:textId="77777777" w:rsidR="00921169" w:rsidRPr="00986958" w:rsidRDefault="00921169" w:rsidP="00906996">
            <w:pPr>
              <w:pStyle w:val="TAL"/>
            </w:pPr>
            <w:r w:rsidRPr="00986958">
              <w:tab/>
              <w:t>-</w:t>
            </w:r>
            <w:r w:rsidRPr="00986958">
              <w:tab/>
              <w:t>GBR resource type, if the V2X service identifier to PC5 QoS parameters mapping rule includes the guaranteed flow bit rate field; and</w:t>
            </w:r>
          </w:p>
          <w:p w14:paraId="44496948" w14:textId="77777777" w:rsidR="00921169" w:rsidRPr="00986958" w:rsidRDefault="00921169" w:rsidP="00906996">
            <w:pPr>
              <w:pStyle w:val="TAL"/>
            </w:pPr>
            <w:r w:rsidRPr="00986958">
              <w:tab/>
              <w:t>-</w:t>
            </w:r>
            <w:r w:rsidRPr="00986958">
              <w:tab/>
              <w:t>non-GBR resource type, if the V2X service identifier to PC5 QoS parameters mapping rule does not include the guaranteed flow bit rate field.</w:t>
            </w:r>
          </w:p>
          <w:p w14:paraId="4F58D8A8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</w:p>
          <w:p w14:paraId="1E7C7548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The UE shall use this chosen PQI value for internal operations only. The UE shall use the received PQI value in subsequent V2X communication over PC5 signalling procedures.</w:t>
            </w:r>
          </w:p>
        </w:tc>
      </w:tr>
      <w:tr w:rsidR="00921169" w:rsidRPr="00986958" w14:paraId="115ED401" w14:textId="77777777" w:rsidTr="00906996">
        <w:trPr>
          <w:cantSplit/>
          <w:jc w:val="center"/>
        </w:trPr>
        <w:tc>
          <w:tcPr>
            <w:tcW w:w="7094" w:type="dxa"/>
          </w:tcPr>
          <w:p w14:paraId="0F6ADAF6" w14:textId="77777777" w:rsidR="00921169" w:rsidRPr="00986958" w:rsidRDefault="00921169" w:rsidP="00906996">
            <w:pPr>
              <w:pStyle w:val="TAL"/>
            </w:pPr>
            <w:bookmarkStart w:id="232" w:name="MCCQCTEMPBM_00000199"/>
          </w:p>
        </w:tc>
      </w:tr>
      <w:bookmarkEnd w:id="232"/>
      <w:tr w:rsidR="00921169" w:rsidRPr="00986958" w14:paraId="1CC8454B" w14:textId="77777777" w:rsidTr="00906996">
        <w:trPr>
          <w:cantSplit/>
          <w:jc w:val="center"/>
        </w:trPr>
        <w:tc>
          <w:tcPr>
            <w:tcW w:w="7094" w:type="dxa"/>
          </w:tcPr>
          <w:p w14:paraId="7DF7EC86" w14:textId="77777777" w:rsidR="00921169" w:rsidRPr="00986958" w:rsidRDefault="00921169" w:rsidP="00906996">
            <w:pPr>
              <w:pStyle w:val="TAL"/>
            </w:pPr>
            <w:r w:rsidRPr="00986958">
              <w:lastRenderedPageBreak/>
              <w:t>Guaranteed flow bit rate:</w:t>
            </w:r>
          </w:p>
          <w:p w14:paraId="2B39B96E" w14:textId="77777777" w:rsidR="00921169" w:rsidRPr="00986958" w:rsidRDefault="00921169" w:rsidP="00906996">
            <w:pPr>
              <w:pStyle w:val="TAL"/>
            </w:pPr>
            <w:r w:rsidRPr="00986958">
              <w:t xml:space="preserve">The guaranteed flow bit rate field indicates guaranteed flow bit rate for both sending and receiving and contains one octet indicating the unit of the </w:t>
            </w:r>
            <w:r w:rsidRPr="00986958">
              <w:rPr>
                <w:lang w:eastAsia="ja-JP"/>
              </w:rPr>
              <w:t xml:space="preserve">guaranteed flow bit rate followed by two octets containing the value of </w:t>
            </w: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>guaranteed flow bit rate</w:t>
            </w:r>
            <w:r w:rsidRPr="00986958">
              <w:t>.</w:t>
            </w:r>
          </w:p>
          <w:p w14:paraId="608B8867" w14:textId="77777777" w:rsidR="00921169" w:rsidRPr="00986958" w:rsidRDefault="00921169" w:rsidP="00906996">
            <w:pPr>
              <w:pStyle w:val="TAL"/>
            </w:pPr>
          </w:p>
          <w:p w14:paraId="63FCB048" w14:textId="77777777" w:rsidR="00921169" w:rsidRPr="00986958" w:rsidRDefault="00921169" w:rsidP="00906996">
            <w:pPr>
              <w:pStyle w:val="TAL"/>
            </w:pPr>
            <w:r w:rsidRPr="00986958">
              <w:t xml:space="preserve">Unit of the </w:t>
            </w:r>
            <w:r w:rsidRPr="00986958">
              <w:rPr>
                <w:lang w:eastAsia="ja-JP"/>
              </w:rPr>
              <w:t>guaranteed flow bit rate:</w:t>
            </w:r>
          </w:p>
          <w:p w14:paraId="7003A454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56C4131D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3B1E2F41" w14:textId="77777777" w:rsidR="00921169" w:rsidRPr="00986958" w:rsidRDefault="00921169" w:rsidP="00906996">
            <w:pPr>
              <w:pStyle w:val="TAL"/>
            </w:pPr>
            <w:r w:rsidRPr="00986958">
              <w:t>0 0 0 0 0 0 0 0</w:t>
            </w:r>
            <w:r w:rsidRPr="00986958">
              <w:tab/>
              <w:t>value is not used</w:t>
            </w:r>
          </w:p>
          <w:p w14:paraId="1007A3C9" w14:textId="77777777" w:rsidR="00921169" w:rsidRPr="00986958" w:rsidRDefault="00921169" w:rsidP="00906996">
            <w:pPr>
              <w:pStyle w:val="TAL"/>
            </w:pPr>
            <w:r w:rsidRPr="00986958">
              <w:t>0 0 0 0 0 0 0 1</w:t>
            </w:r>
            <w:r w:rsidRPr="00986958">
              <w:tab/>
              <w:t>value is incremented in multiples of 1 Kbps</w:t>
            </w:r>
          </w:p>
          <w:p w14:paraId="10232153" w14:textId="77777777" w:rsidR="00921169" w:rsidRPr="00986958" w:rsidRDefault="00921169" w:rsidP="00906996">
            <w:pPr>
              <w:pStyle w:val="TAL"/>
            </w:pPr>
            <w:r w:rsidRPr="00986958">
              <w:t>0 0 0 0 0 0 1 0</w:t>
            </w:r>
            <w:r w:rsidRPr="00986958">
              <w:tab/>
              <w:t>value is incremented in multiples of 4 Kbps</w:t>
            </w:r>
          </w:p>
          <w:p w14:paraId="2EC235AF" w14:textId="77777777" w:rsidR="00921169" w:rsidRPr="00986958" w:rsidRDefault="00921169" w:rsidP="00906996">
            <w:pPr>
              <w:pStyle w:val="TAL"/>
            </w:pPr>
            <w:r w:rsidRPr="00986958">
              <w:t>0 0 0 0 0 0 1 1</w:t>
            </w:r>
            <w:r w:rsidRPr="00986958">
              <w:tab/>
              <w:t>value is incremented in multiples of 16 Kbps</w:t>
            </w:r>
          </w:p>
          <w:p w14:paraId="6B924DD1" w14:textId="77777777" w:rsidR="00921169" w:rsidRPr="00986958" w:rsidRDefault="00921169" w:rsidP="00906996">
            <w:pPr>
              <w:pStyle w:val="TAL"/>
            </w:pPr>
            <w:r w:rsidRPr="00986958">
              <w:t>0 0 0 0 0 1 0 0</w:t>
            </w:r>
            <w:r w:rsidRPr="00986958">
              <w:tab/>
              <w:t>value is incremented in multiples of 64 Kbps</w:t>
            </w:r>
          </w:p>
          <w:p w14:paraId="66C0438F" w14:textId="77777777" w:rsidR="00921169" w:rsidRPr="00986958" w:rsidRDefault="00921169" w:rsidP="00906996">
            <w:pPr>
              <w:pStyle w:val="TAL"/>
            </w:pPr>
            <w:r w:rsidRPr="00986958">
              <w:t>0 0 0 0 0 1 0 1</w:t>
            </w:r>
            <w:r w:rsidRPr="00986958">
              <w:tab/>
              <w:t>value is incremented in multiples of 256 Kbps</w:t>
            </w:r>
          </w:p>
          <w:p w14:paraId="78ECAFDE" w14:textId="77777777" w:rsidR="00921169" w:rsidRPr="00986958" w:rsidRDefault="00921169" w:rsidP="00906996">
            <w:pPr>
              <w:pStyle w:val="TAL"/>
            </w:pPr>
            <w:r w:rsidRPr="00986958">
              <w:t>0 0 0 0 0 1 1 0</w:t>
            </w:r>
            <w:r w:rsidRPr="00986958">
              <w:tab/>
              <w:t>value is incremented in multiples of 1 Mbps</w:t>
            </w:r>
          </w:p>
          <w:p w14:paraId="2B23DF92" w14:textId="77777777" w:rsidR="00921169" w:rsidRPr="00986958" w:rsidRDefault="00921169" w:rsidP="00906996">
            <w:pPr>
              <w:pStyle w:val="TAL"/>
            </w:pPr>
            <w:r w:rsidRPr="00986958">
              <w:t>0 0 0 0 0 1 1 1</w:t>
            </w:r>
            <w:r w:rsidRPr="00986958">
              <w:tab/>
              <w:t>value is incremented in multiples of 4 Mbps</w:t>
            </w:r>
          </w:p>
          <w:p w14:paraId="1A44AAB3" w14:textId="77777777" w:rsidR="00921169" w:rsidRPr="00986958" w:rsidRDefault="00921169" w:rsidP="00906996">
            <w:pPr>
              <w:pStyle w:val="TAL"/>
            </w:pPr>
            <w:r w:rsidRPr="00986958">
              <w:t>0 0 0 0 1 0 0 0</w:t>
            </w:r>
            <w:r w:rsidRPr="00986958">
              <w:tab/>
              <w:t>value is incremented in multiples of 16 Mbps</w:t>
            </w:r>
          </w:p>
          <w:p w14:paraId="57555384" w14:textId="77777777" w:rsidR="00921169" w:rsidRPr="00986958" w:rsidRDefault="00921169" w:rsidP="00906996">
            <w:pPr>
              <w:pStyle w:val="TAL"/>
            </w:pPr>
            <w:r w:rsidRPr="00986958">
              <w:t>0 0 0 0 1 0 0 1</w:t>
            </w:r>
            <w:r w:rsidRPr="00986958">
              <w:tab/>
              <w:t>value is incremented in multiples of 64 Mbps</w:t>
            </w:r>
          </w:p>
          <w:p w14:paraId="7F71DB85" w14:textId="77777777" w:rsidR="00921169" w:rsidRPr="00986958" w:rsidRDefault="00921169" w:rsidP="00906996">
            <w:pPr>
              <w:pStyle w:val="TAL"/>
            </w:pPr>
            <w:r w:rsidRPr="00986958">
              <w:t>0 0 0 0 1 0 1 0</w:t>
            </w:r>
            <w:r w:rsidRPr="00986958">
              <w:tab/>
              <w:t>value is incremented in multiples of 256 Mbps</w:t>
            </w:r>
          </w:p>
          <w:p w14:paraId="4DFF8516" w14:textId="77777777" w:rsidR="00921169" w:rsidRPr="00986958" w:rsidRDefault="00921169" w:rsidP="00906996">
            <w:pPr>
              <w:pStyle w:val="TAL"/>
            </w:pPr>
            <w:r w:rsidRPr="00986958">
              <w:t>0 0 0 0 1 0 1 1</w:t>
            </w:r>
            <w:r w:rsidRPr="00986958">
              <w:tab/>
              <w:t>value is incremented in multiples of 1 Gbps</w:t>
            </w:r>
          </w:p>
          <w:p w14:paraId="5EA17BED" w14:textId="77777777" w:rsidR="00921169" w:rsidRPr="00986958" w:rsidRDefault="00921169" w:rsidP="00906996">
            <w:pPr>
              <w:pStyle w:val="TAL"/>
            </w:pPr>
            <w:r w:rsidRPr="00986958">
              <w:t>0 0 0 0 1 1 0 0</w:t>
            </w:r>
            <w:r w:rsidRPr="00986958">
              <w:tab/>
              <w:t>value is incremented in multiples of 4 Gbps</w:t>
            </w:r>
          </w:p>
          <w:p w14:paraId="741C1241" w14:textId="77777777" w:rsidR="00921169" w:rsidRPr="00986958" w:rsidRDefault="00921169" w:rsidP="00906996">
            <w:pPr>
              <w:pStyle w:val="TAL"/>
            </w:pPr>
            <w:r w:rsidRPr="00986958">
              <w:t>0 0 0 0 1 1 0 1</w:t>
            </w:r>
            <w:r w:rsidRPr="00986958">
              <w:tab/>
              <w:t>value is incremented in multiples of 16 Gbps</w:t>
            </w:r>
          </w:p>
          <w:p w14:paraId="73F53BAD" w14:textId="77777777" w:rsidR="00921169" w:rsidRPr="00986958" w:rsidRDefault="00921169" w:rsidP="00906996">
            <w:pPr>
              <w:pStyle w:val="TAL"/>
            </w:pPr>
            <w:r w:rsidRPr="00986958">
              <w:t>0 0 0 0 1 1 1 0</w:t>
            </w:r>
            <w:r w:rsidRPr="00986958">
              <w:tab/>
              <w:t>value is incremented in multiples of 64 Gbps</w:t>
            </w:r>
          </w:p>
          <w:p w14:paraId="21FF43A0" w14:textId="77777777" w:rsidR="00921169" w:rsidRPr="00986958" w:rsidRDefault="00921169" w:rsidP="00906996">
            <w:pPr>
              <w:pStyle w:val="TAL"/>
            </w:pPr>
            <w:r w:rsidRPr="00986958">
              <w:t>0 0 0 0 1 1 1 1</w:t>
            </w:r>
            <w:r w:rsidRPr="00986958">
              <w:tab/>
              <w:t>value is incremented in multiples of 256 Gbps</w:t>
            </w:r>
          </w:p>
          <w:p w14:paraId="58D21AA1" w14:textId="77777777" w:rsidR="00921169" w:rsidRPr="00986958" w:rsidRDefault="00921169" w:rsidP="00906996">
            <w:pPr>
              <w:pStyle w:val="TAL"/>
            </w:pPr>
            <w:r w:rsidRPr="00986958">
              <w:t>0 0 0 1 0 0 0 0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Tbps</w:t>
            </w:r>
            <w:proofErr w:type="spellEnd"/>
          </w:p>
          <w:p w14:paraId="0F547399" w14:textId="77777777" w:rsidR="00921169" w:rsidRPr="00986958" w:rsidRDefault="00921169" w:rsidP="00906996">
            <w:pPr>
              <w:pStyle w:val="TAL"/>
            </w:pPr>
            <w:r w:rsidRPr="00986958">
              <w:t>0 0 0 1 0 0 0 1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Tbps</w:t>
            </w:r>
            <w:proofErr w:type="spellEnd"/>
          </w:p>
          <w:p w14:paraId="35E377A5" w14:textId="77777777" w:rsidR="00921169" w:rsidRPr="00986958" w:rsidRDefault="00921169" w:rsidP="00906996">
            <w:pPr>
              <w:pStyle w:val="TAL"/>
            </w:pPr>
            <w:r w:rsidRPr="00986958">
              <w:t>0 0 0 1 0 0 1 0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Tbps</w:t>
            </w:r>
            <w:proofErr w:type="spellEnd"/>
          </w:p>
          <w:p w14:paraId="7271BE38" w14:textId="77777777" w:rsidR="00921169" w:rsidRPr="00986958" w:rsidRDefault="00921169" w:rsidP="00906996">
            <w:pPr>
              <w:pStyle w:val="TAL"/>
            </w:pPr>
            <w:r w:rsidRPr="00986958">
              <w:t>0 0 0 1 0 0 1 1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Tbps</w:t>
            </w:r>
            <w:proofErr w:type="spellEnd"/>
          </w:p>
          <w:p w14:paraId="109B5CEA" w14:textId="77777777" w:rsidR="00921169" w:rsidRPr="00986958" w:rsidRDefault="00921169" w:rsidP="00906996">
            <w:pPr>
              <w:pStyle w:val="TAL"/>
            </w:pPr>
            <w:r w:rsidRPr="00986958">
              <w:t>0 0 0 1 0 1 0 0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Tbps</w:t>
            </w:r>
            <w:proofErr w:type="spellEnd"/>
          </w:p>
          <w:p w14:paraId="33482625" w14:textId="77777777" w:rsidR="00921169" w:rsidRPr="00986958" w:rsidRDefault="00921169" w:rsidP="00906996">
            <w:pPr>
              <w:pStyle w:val="TAL"/>
            </w:pPr>
            <w:r w:rsidRPr="00986958">
              <w:t>0 0 0 1 0 1 0 1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Pbps</w:t>
            </w:r>
            <w:proofErr w:type="spellEnd"/>
          </w:p>
          <w:p w14:paraId="71EC2890" w14:textId="77777777" w:rsidR="00921169" w:rsidRPr="00986958" w:rsidRDefault="00921169" w:rsidP="00906996">
            <w:pPr>
              <w:pStyle w:val="TAL"/>
            </w:pPr>
            <w:r w:rsidRPr="00986958">
              <w:t>0 0 0 1 0 1 1 0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Pbps</w:t>
            </w:r>
            <w:proofErr w:type="spellEnd"/>
          </w:p>
          <w:p w14:paraId="0BDD1553" w14:textId="77777777" w:rsidR="00921169" w:rsidRPr="00986958" w:rsidRDefault="00921169" w:rsidP="00906996">
            <w:pPr>
              <w:pStyle w:val="TAL"/>
            </w:pPr>
            <w:r w:rsidRPr="00986958">
              <w:t>0 0 0 1 0 1 1 1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Pbps</w:t>
            </w:r>
            <w:proofErr w:type="spellEnd"/>
          </w:p>
          <w:p w14:paraId="3B87D21E" w14:textId="77777777" w:rsidR="00921169" w:rsidRPr="00986958" w:rsidRDefault="00921169" w:rsidP="00906996">
            <w:pPr>
              <w:pStyle w:val="TAL"/>
            </w:pPr>
            <w:r w:rsidRPr="00986958">
              <w:t>0 0 0 1 1 0 0 0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Pbps</w:t>
            </w:r>
            <w:proofErr w:type="spellEnd"/>
          </w:p>
          <w:p w14:paraId="64948EE1" w14:textId="77777777" w:rsidR="00921169" w:rsidRPr="00986958" w:rsidRDefault="00921169" w:rsidP="00906996">
            <w:pPr>
              <w:pStyle w:val="TAL"/>
            </w:pPr>
            <w:r w:rsidRPr="00986958">
              <w:t>0 0 0 1 1 0 0 1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Pbps</w:t>
            </w:r>
            <w:proofErr w:type="spellEnd"/>
          </w:p>
          <w:p w14:paraId="323A409B" w14:textId="77777777" w:rsidR="00921169" w:rsidRPr="00986958" w:rsidRDefault="00921169" w:rsidP="00906996">
            <w:pPr>
              <w:pStyle w:val="TAL"/>
            </w:pPr>
            <w:r w:rsidRPr="00986958">
              <w:t xml:space="preserve">Other values shall be interpreted as multiples of 256 </w:t>
            </w:r>
            <w:proofErr w:type="spellStart"/>
            <w:r w:rsidRPr="00986958">
              <w:t>Pbps</w:t>
            </w:r>
            <w:proofErr w:type="spellEnd"/>
            <w:r w:rsidRPr="00986958">
              <w:t xml:space="preserve"> in this version of the protocol.</w:t>
            </w:r>
          </w:p>
          <w:p w14:paraId="7FCD3F3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00000B90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noProof/>
                <w:lang w:val="en-US"/>
              </w:rPr>
              <w:t xml:space="preserve">Value of the guaranteed flow bit rate is </w:t>
            </w:r>
            <w:r w:rsidRPr="00986958">
              <w:t xml:space="preserve">binary coded value of the </w:t>
            </w:r>
            <w:r w:rsidRPr="00986958">
              <w:rPr>
                <w:noProof/>
                <w:lang w:val="en-US"/>
              </w:rPr>
              <w:t xml:space="preserve">guaranteed flow bit rate </w:t>
            </w:r>
            <w:r w:rsidRPr="00986958">
              <w:rPr>
                <w:lang w:eastAsia="ja-JP"/>
              </w:rPr>
              <w:t xml:space="preserve">in units defined by the </w:t>
            </w:r>
            <w:r w:rsidRPr="00986958">
              <w:t xml:space="preserve">unit of the </w:t>
            </w:r>
            <w:r w:rsidRPr="00986958">
              <w:rPr>
                <w:lang w:eastAsia="ja-JP"/>
              </w:rPr>
              <w:t>guaranteed flow bit rate.</w:t>
            </w:r>
          </w:p>
        </w:tc>
      </w:tr>
      <w:tr w:rsidR="00921169" w:rsidRPr="00986958" w14:paraId="708D0B72" w14:textId="77777777" w:rsidTr="00906996">
        <w:trPr>
          <w:cantSplit/>
          <w:jc w:val="center"/>
        </w:trPr>
        <w:tc>
          <w:tcPr>
            <w:tcW w:w="7094" w:type="dxa"/>
          </w:tcPr>
          <w:p w14:paraId="4A1707A4" w14:textId="77777777" w:rsidR="00921169" w:rsidRPr="00986958" w:rsidRDefault="00921169" w:rsidP="00906996">
            <w:pPr>
              <w:pStyle w:val="TAL"/>
            </w:pPr>
            <w:bookmarkStart w:id="233" w:name="MCCQCTEMPBM_00000200"/>
          </w:p>
        </w:tc>
      </w:tr>
      <w:bookmarkEnd w:id="233"/>
      <w:tr w:rsidR="00921169" w:rsidRPr="00986958" w14:paraId="7DF1B805" w14:textId="77777777" w:rsidTr="00906996">
        <w:trPr>
          <w:cantSplit/>
          <w:jc w:val="center"/>
        </w:trPr>
        <w:tc>
          <w:tcPr>
            <w:tcW w:w="7094" w:type="dxa"/>
          </w:tcPr>
          <w:p w14:paraId="6DFD11B1" w14:textId="77777777" w:rsidR="00921169" w:rsidRPr="00986958" w:rsidRDefault="00921169" w:rsidP="00906996">
            <w:pPr>
              <w:pStyle w:val="TAL"/>
            </w:pPr>
            <w:r w:rsidRPr="00986958">
              <w:lastRenderedPageBreak/>
              <w:t>Maximum flow bit rate:</w:t>
            </w:r>
          </w:p>
          <w:p w14:paraId="209CA81E" w14:textId="77777777" w:rsidR="00921169" w:rsidRPr="00986958" w:rsidRDefault="00921169" w:rsidP="00906996">
            <w:pPr>
              <w:pStyle w:val="TAL"/>
            </w:pPr>
            <w:r w:rsidRPr="00986958">
              <w:t>The maximum flow bit rate field indicates maximum flow bit rate for both sending and receiving and contains one octet indicating the unit of the maximum</w:t>
            </w:r>
            <w:r w:rsidRPr="00986958">
              <w:rPr>
                <w:lang w:eastAsia="ja-JP"/>
              </w:rPr>
              <w:t xml:space="preserve"> flow bit rate followed by two octets containing the value of </w:t>
            </w:r>
            <w:r w:rsidRPr="00986958">
              <w:t>the maximum</w:t>
            </w:r>
            <w:r w:rsidRPr="00986958">
              <w:rPr>
                <w:noProof/>
                <w:lang w:val="en-US"/>
              </w:rPr>
              <w:t xml:space="preserve"> flow bit rate</w:t>
            </w:r>
            <w:r w:rsidRPr="00986958">
              <w:t>.</w:t>
            </w:r>
          </w:p>
          <w:p w14:paraId="34EA4145" w14:textId="77777777" w:rsidR="00921169" w:rsidRPr="00986958" w:rsidRDefault="00921169" w:rsidP="00906996">
            <w:pPr>
              <w:pStyle w:val="TAL"/>
            </w:pPr>
          </w:p>
          <w:p w14:paraId="19D6BAA7" w14:textId="77777777" w:rsidR="00921169" w:rsidRPr="00986958" w:rsidRDefault="00921169" w:rsidP="00906996">
            <w:pPr>
              <w:pStyle w:val="TAL"/>
            </w:pPr>
            <w:r w:rsidRPr="00986958">
              <w:t>Unit of the maximum</w:t>
            </w:r>
            <w:r w:rsidRPr="00986958">
              <w:rPr>
                <w:lang w:eastAsia="ja-JP"/>
              </w:rPr>
              <w:t xml:space="preserve"> flow bit rate:</w:t>
            </w:r>
          </w:p>
          <w:p w14:paraId="5DC35030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28E83222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6ED7FD05" w14:textId="77777777" w:rsidR="00921169" w:rsidRPr="00986958" w:rsidRDefault="00921169" w:rsidP="00906996">
            <w:pPr>
              <w:pStyle w:val="TAL"/>
            </w:pPr>
            <w:r w:rsidRPr="00986958">
              <w:t>0 0 0 0 0 0 0 0</w:t>
            </w:r>
            <w:r w:rsidRPr="00986958">
              <w:tab/>
              <w:t>value is not used</w:t>
            </w:r>
          </w:p>
          <w:p w14:paraId="6F128B45" w14:textId="77777777" w:rsidR="00921169" w:rsidRPr="00986958" w:rsidRDefault="00921169" w:rsidP="00906996">
            <w:pPr>
              <w:pStyle w:val="TAL"/>
            </w:pPr>
            <w:r w:rsidRPr="00986958">
              <w:t>0 0 0 0 0 0 0 1</w:t>
            </w:r>
            <w:r w:rsidRPr="00986958">
              <w:tab/>
              <w:t>value is incremented in multiples of 1 Kbps</w:t>
            </w:r>
          </w:p>
          <w:p w14:paraId="3575C9FB" w14:textId="77777777" w:rsidR="00921169" w:rsidRPr="00986958" w:rsidRDefault="00921169" w:rsidP="00906996">
            <w:pPr>
              <w:pStyle w:val="TAL"/>
            </w:pPr>
            <w:r w:rsidRPr="00986958">
              <w:t>0 0 0 0 0 0 1 0</w:t>
            </w:r>
            <w:r w:rsidRPr="00986958">
              <w:tab/>
              <w:t>value is incremented in multiples of 4 Kbps</w:t>
            </w:r>
          </w:p>
          <w:p w14:paraId="02D27C07" w14:textId="77777777" w:rsidR="00921169" w:rsidRPr="00986958" w:rsidRDefault="00921169" w:rsidP="00906996">
            <w:pPr>
              <w:pStyle w:val="TAL"/>
            </w:pPr>
            <w:r w:rsidRPr="00986958">
              <w:t>0 0 0 0 0 0 1 1</w:t>
            </w:r>
            <w:r w:rsidRPr="00986958">
              <w:tab/>
              <w:t>value is incremented in multiples of 16 Kbps</w:t>
            </w:r>
          </w:p>
          <w:p w14:paraId="5FECC3DA" w14:textId="77777777" w:rsidR="00921169" w:rsidRPr="00986958" w:rsidRDefault="00921169" w:rsidP="00906996">
            <w:pPr>
              <w:pStyle w:val="TAL"/>
            </w:pPr>
            <w:r w:rsidRPr="00986958">
              <w:t>0 0 0 0 0 1 0 0</w:t>
            </w:r>
            <w:r w:rsidRPr="00986958">
              <w:tab/>
              <w:t>value is incremented in multiples of 64 Kbps</w:t>
            </w:r>
          </w:p>
          <w:p w14:paraId="19225B97" w14:textId="77777777" w:rsidR="00921169" w:rsidRPr="00986958" w:rsidRDefault="00921169" w:rsidP="00906996">
            <w:pPr>
              <w:pStyle w:val="TAL"/>
            </w:pPr>
            <w:r w:rsidRPr="00986958">
              <w:t>0 0 0 0 0 1 0 1</w:t>
            </w:r>
            <w:r w:rsidRPr="00986958">
              <w:tab/>
              <w:t>value is incremented in multiples of 256 Kbps</w:t>
            </w:r>
          </w:p>
          <w:p w14:paraId="56206EB8" w14:textId="77777777" w:rsidR="00921169" w:rsidRPr="00986958" w:rsidRDefault="00921169" w:rsidP="00906996">
            <w:pPr>
              <w:pStyle w:val="TAL"/>
            </w:pPr>
            <w:r w:rsidRPr="00986958">
              <w:t>0 0 0 0 0 1 1 0</w:t>
            </w:r>
            <w:r w:rsidRPr="00986958">
              <w:tab/>
              <w:t>value is incremented in multiples of 1 Mbps</w:t>
            </w:r>
          </w:p>
          <w:p w14:paraId="354471E5" w14:textId="77777777" w:rsidR="00921169" w:rsidRPr="00986958" w:rsidRDefault="00921169" w:rsidP="00906996">
            <w:pPr>
              <w:pStyle w:val="TAL"/>
            </w:pPr>
            <w:r w:rsidRPr="00986958">
              <w:t>0 0 0 0 0 1 1 1</w:t>
            </w:r>
            <w:r w:rsidRPr="00986958">
              <w:tab/>
              <w:t>value is incremented in multiples of 4 Mbps</w:t>
            </w:r>
          </w:p>
          <w:p w14:paraId="1DD22AFF" w14:textId="77777777" w:rsidR="00921169" w:rsidRPr="00986958" w:rsidRDefault="00921169" w:rsidP="00906996">
            <w:pPr>
              <w:pStyle w:val="TAL"/>
            </w:pPr>
            <w:r w:rsidRPr="00986958">
              <w:t>0 0 0 0 1 0 0 0</w:t>
            </w:r>
            <w:r w:rsidRPr="00986958">
              <w:tab/>
              <w:t>value is incremented in multiples of 16 Mbps</w:t>
            </w:r>
          </w:p>
          <w:p w14:paraId="22C83315" w14:textId="77777777" w:rsidR="00921169" w:rsidRPr="00986958" w:rsidRDefault="00921169" w:rsidP="00906996">
            <w:pPr>
              <w:pStyle w:val="TAL"/>
            </w:pPr>
            <w:r w:rsidRPr="00986958">
              <w:t>0 0 0 0 1 0 0 1</w:t>
            </w:r>
            <w:r w:rsidRPr="00986958">
              <w:tab/>
              <w:t>value is incremented in multiples of 64 Mbps</w:t>
            </w:r>
          </w:p>
          <w:p w14:paraId="755C7A2D" w14:textId="77777777" w:rsidR="00921169" w:rsidRPr="00986958" w:rsidRDefault="00921169" w:rsidP="00906996">
            <w:pPr>
              <w:pStyle w:val="TAL"/>
            </w:pPr>
            <w:r w:rsidRPr="00986958">
              <w:t>0 0 0 0 1 0 1 0</w:t>
            </w:r>
            <w:r w:rsidRPr="00986958">
              <w:tab/>
              <w:t>value is incremented in multiples of 256 Mbps</w:t>
            </w:r>
          </w:p>
          <w:p w14:paraId="77C81079" w14:textId="77777777" w:rsidR="00921169" w:rsidRPr="00986958" w:rsidRDefault="00921169" w:rsidP="00906996">
            <w:pPr>
              <w:pStyle w:val="TAL"/>
            </w:pPr>
            <w:r w:rsidRPr="00986958">
              <w:t>0 0 0 0 1 0 1 1</w:t>
            </w:r>
            <w:r w:rsidRPr="00986958">
              <w:tab/>
              <w:t>value is incremented in multiples of 1 Gbps</w:t>
            </w:r>
          </w:p>
          <w:p w14:paraId="512CE32C" w14:textId="77777777" w:rsidR="00921169" w:rsidRPr="00986958" w:rsidRDefault="00921169" w:rsidP="00906996">
            <w:pPr>
              <w:pStyle w:val="TAL"/>
            </w:pPr>
            <w:r w:rsidRPr="00986958">
              <w:t>0 0 0 0 1 1 0 0</w:t>
            </w:r>
            <w:r w:rsidRPr="00986958">
              <w:tab/>
              <w:t>value is incremented in multiples of 4 Gbps</w:t>
            </w:r>
          </w:p>
          <w:p w14:paraId="4213FA82" w14:textId="77777777" w:rsidR="00921169" w:rsidRPr="00986958" w:rsidRDefault="00921169" w:rsidP="00906996">
            <w:pPr>
              <w:pStyle w:val="TAL"/>
            </w:pPr>
            <w:r w:rsidRPr="00986958">
              <w:t>0 0 0 0 1 1 0 1</w:t>
            </w:r>
            <w:r w:rsidRPr="00986958">
              <w:tab/>
              <w:t>value is incremented in multiples of 16 Gbps</w:t>
            </w:r>
          </w:p>
          <w:p w14:paraId="137E19CE" w14:textId="77777777" w:rsidR="00921169" w:rsidRPr="00986958" w:rsidRDefault="00921169" w:rsidP="00906996">
            <w:pPr>
              <w:pStyle w:val="TAL"/>
            </w:pPr>
            <w:r w:rsidRPr="00986958">
              <w:t>0 0 0 0 1 1 1 0</w:t>
            </w:r>
            <w:r w:rsidRPr="00986958">
              <w:tab/>
              <w:t>value is incremented in multiples of 64 Gbps</w:t>
            </w:r>
          </w:p>
          <w:p w14:paraId="67B0BFBC" w14:textId="77777777" w:rsidR="00921169" w:rsidRPr="00986958" w:rsidRDefault="00921169" w:rsidP="00906996">
            <w:pPr>
              <w:pStyle w:val="TAL"/>
            </w:pPr>
            <w:r w:rsidRPr="00986958">
              <w:t>0 0 0 0 1 1 1 1</w:t>
            </w:r>
            <w:r w:rsidRPr="00986958">
              <w:tab/>
              <w:t>value is incremented in multiples of 256 Gbps</w:t>
            </w:r>
          </w:p>
          <w:p w14:paraId="02B88F94" w14:textId="77777777" w:rsidR="00921169" w:rsidRPr="00986958" w:rsidRDefault="00921169" w:rsidP="00906996">
            <w:pPr>
              <w:pStyle w:val="TAL"/>
            </w:pPr>
            <w:r w:rsidRPr="00986958">
              <w:t>0 0 0 1 0 0 0 0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Tbps</w:t>
            </w:r>
            <w:proofErr w:type="spellEnd"/>
          </w:p>
          <w:p w14:paraId="7D68D30A" w14:textId="77777777" w:rsidR="00921169" w:rsidRPr="00986958" w:rsidRDefault="00921169" w:rsidP="00906996">
            <w:pPr>
              <w:pStyle w:val="TAL"/>
            </w:pPr>
            <w:r w:rsidRPr="00986958">
              <w:t>0 0 0 1 0 0 0 1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Tbps</w:t>
            </w:r>
            <w:proofErr w:type="spellEnd"/>
          </w:p>
          <w:p w14:paraId="39752244" w14:textId="77777777" w:rsidR="00921169" w:rsidRPr="00986958" w:rsidRDefault="00921169" w:rsidP="00906996">
            <w:pPr>
              <w:pStyle w:val="TAL"/>
            </w:pPr>
            <w:r w:rsidRPr="00986958">
              <w:t>0 0 0 1 0 0 1 0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Tbps</w:t>
            </w:r>
            <w:proofErr w:type="spellEnd"/>
          </w:p>
          <w:p w14:paraId="5DB07061" w14:textId="77777777" w:rsidR="00921169" w:rsidRPr="00986958" w:rsidRDefault="00921169" w:rsidP="00906996">
            <w:pPr>
              <w:pStyle w:val="TAL"/>
            </w:pPr>
            <w:r w:rsidRPr="00986958">
              <w:t>0 0 0 1 0 0 1 1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Tbps</w:t>
            </w:r>
            <w:proofErr w:type="spellEnd"/>
          </w:p>
          <w:p w14:paraId="54D425BC" w14:textId="77777777" w:rsidR="00921169" w:rsidRPr="00986958" w:rsidRDefault="00921169" w:rsidP="00906996">
            <w:pPr>
              <w:pStyle w:val="TAL"/>
            </w:pPr>
            <w:r w:rsidRPr="00986958">
              <w:t>0 0 0 1 0 1 0 0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Tbps</w:t>
            </w:r>
            <w:proofErr w:type="spellEnd"/>
          </w:p>
          <w:p w14:paraId="69B877BC" w14:textId="77777777" w:rsidR="00921169" w:rsidRPr="00986958" w:rsidRDefault="00921169" w:rsidP="00906996">
            <w:pPr>
              <w:pStyle w:val="TAL"/>
            </w:pPr>
            <w:r w:rsidRPr="00986958">
              <w:t>0 0 0 1 0 1 0 1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Pbps</w:t>
            </w:r>
            <w:proofErr w:type="spellEnd"/>
          </w:p>
          <w:p w14:paraId="64D64A5A" w14:textId="77777777" w:rsidR="00921169" w:rsidRPr="00986958" w:rsidRDefault="00921169" w:rsidP="00906996">
            <w:pPr>
              <w:pStyle w:val="TAL"/>
            </w:pPr>
            <w:r w:rsidRPr="00986958">
              <w:t>0 0 0 1 0 1 1 0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Pbps</w:t>
            </w:r>
            <w:proofErr w:type="spellEnd"/>
          </w:p>
          <w:p w14:paraId="0BEF3D7C" w14:textId="77777777" w:rsidR="00921169" w:rsidRPr="00986958" w:rsidRDefault="00921169" w:rsidP="00906996">
            <w:pPr>
              <w:pStyle w:val="TAL"/>
            </w:pPr>
            <w:r w:rsidRPr="00986958">
              <w:t>0 0 0 1 0 1 1 1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Pbps</w:t>
            </w:r>
            <w:proofErr w:type="spellEnd"/>
          </w:p>
          <w:p w14:paraId="741668E7" w14:textId="77777777" w:rsidR="00921169" w:rsidRPr="00986958" w:rsidRDefault="00921169" w:rsidP="00906996">
            <w:pPr>
              <w:pStyle w:val="TAL"/>
            </w:pPr>
            <w:r w:rsidRPr="00986958">
              <w:t>0 0 0 1 1 0 0 0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Pbps</w:t>
            </w:r>
            <w:proofErr w:type="spellEnd"/>
          </w:p>
          <w:p w14:paraId="1AC3623A" w14:textId="77777777" w:rsidR="00921169" w:rsidRPr="00986958" w:rsidRDefault="00921169" w:rsidP="00906996">
            <w:pPr>
              <w:pStyle w:val="TAL"/>
            </w:pPr>
            <w:r w:rsidRPr="00986958">
              <w:t>0 0 0 1 1 0 0 1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Pbps</w:t>
            </w:r>
            <w:proofErr w:type="spellEnd"/>
          </w:p>
          <w:p w14:paraId="549C0BBC" w14:textId="77777777" w:rsidR="00921169" w:rsidRPr="00986958" w:rsidRDefault="00921169" w:rsidP="00906996">
            <w:pPr>
              <w:pStyle w:val="TAL"/>
            </w:pPr>
            <w:r w:rsidRPr="00986958">
              <w:t xml:space="preserve">Other values shall be interpreted as multiples of 256 </w:t>
            </w:r>
            <w:proofErr w:type="spellStart"/>
            <w:r w:rsidRPr="00986958">
              <w:t>Pbps</w:t>
            </w:r>
            <w:proofErr w:type="spellEnd"/>
            <w:r w:rsidRPr="00986958">
              <w:t xml:space="preserve"> in this version of the protocol.</w:t>
            </w:r>
          </w:p>
          <w:p w14:paraId="017AFBC6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6619918D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noProof/>
                <w:lang w:val="en-US"/>
              </w:rPr>
              <w:t xml:space="preserve">Value of the </w:t>
            </w:r>
            <w:r w:rsidRPr="00986958">
              <w:t>maximum</w:t>
            </w:r>
            <w:r w:rsidRPr="00986958">
              <w:rPr>
                <w:noProof/>
                <w:lang w:val="en-US"/>
              </w:rPr>
              <w:t xml:space="preserve"> flow bit rate is </w:t>
            </w:r>
            <w:r w:rsidRPr="00986958">
              <w:t>binary coded value of the maximum</w:t>
            </w:r>
            <w:r w:rsidRPr="00986958">
              <w:rPr>
                <w:noProof/>
                <w:lang w:val="en-US"/>
              </w:rPr>
              <w:t xml:space="preserve"> flow bit rate </w:t>
            </w:r>
            <w:r w:rsidRPr="00986958">
              <w:rPr>
                <w:lang w:eastAsia="ja-JP"/>
              </w:rPr>
              <w:t xml:space="preserve">in units defined by the </w:t>
            </w:r>
            <w:r w:rsidRPr="00986958">
              <w:t>unit of the maximum</w:t>
            </w:r>
            <w:r w:rsidRPr="00986958">
              <w:rPr>
                <w:lang w:eastAsia="ja-JP"/>
              </w:rPr>
              <w:t xml:space="preserve"> flow bit rate.</w:t>
            </w:r>
          </w:p>
        </w:tc>
      </w:tr>
      <w:tr w:rsidR="00921169" w:rsidRPr="00986958" w14:paraId="17E3385D" w14:textId="77777777" w:rsidTr="00906996">
        <w:trPr>
          <w:cantSplit/>
          <w:jc w:val="center"/>
        </w:trPr>
        <w:tc>
          <w:tcPr>
            <w:tcW w:w="7094" w:type="dxa"/>
          </w:tcPr>
          <w:p w14:paraId="3D2D8F67" w14:textId="77777777" w:rsidR="00921169" w:rsidRPr="00986958" w:rsidRDefault="00921169" w:rsidP="00906996">
            <w:pPr>
              <w:pStyle w:val="TAL"/>
            </w:pPr>
            <w:bookmarkStart w:id="234" w:name="MCCQCTEMPBM_00000201"/>
          </w:p>
        </w:tc>
      </w:tr>
      <w:bookmarkEnd w:id="234"/>
      <w:tr w:rsidR="00921169" w:rsidRPr="00986958" w14:paraId="65678DDE" w14:textId="77777777" w:rsidTr="00906996">
        <w:trPr>
          <w:cantSplit/>
          <w:jc w:val="center"/>
        </w:trPr>
        <w:tc>
          <w:tcPr>
            <w:tcW w:w="7094" w:type="dxa"/>
          </w:tcPr>
          <w:p w14:paraId="02F60861" w14:textId="77777777" w:rsidR="00921169" w:rsidRPr="00986958" w:rsidRDefault="00921169" w:rsidP="00906996">
            <w:pPr>
              <w:pStyle w:val="TAL"/>
            </w:pPr>
            <w:r w:rsidRPr="00986958">
              <w:lastRenderedPageBreak/>
              <w:t>Per-link aggregate maximum bit rate:</w:t>
            </w:r>
          </w:p>
          <w:p w14:paraId="33AC1461" w14:textId="77777777" w:rsidR="00921169" w:rsidRPr="00986958" w:rsidRDefault="00921169" w:rsidP="00906996">
            <w:pPr>
              <w:pStyle w:val="TAL"/>
            </w:pPr>
            <w:r w:rsidRPr="00986958">
              <w:t>The per-link aggregate maximum bit rate field indicates per-link aggregate maximum bit rate for both sending and receiving and contains one octet indicating the unit of the per-link aggregate maximum bit rate</w:t>
            </w:r>
            <w:r w:rsidRPr="00986958">
              <w:rPr>
                <w:lang w:eastAsia="ja-JP"/>
              </w:rPr>
              <w:t xml:space="preserve"> followed by two octets containing the value of </w:t>
            </w:r>
            <w:r w:rsidRPr="00986958">
              <w:t>the per-link aggregate maximum bit rate.</w:t>
            </w:r>
          </w:p>
          <w:p w14:paraId="6B96AE58" w14:textId="77777777" w:rsidR="00921169" w:rsidRPr="00986958" w:rsidRDefault="00921169" w:rsidP="00906996">
            <w:pPr>
              <w:pStyle w:val="TAL"/>
            </w:pPr>
          </w:p>
          <w:p w14:paraId="0EAB6666" w14:textId="77777777" w:rsidR="00921169" w:rsidRPr="00986958" w:rsidRDefault="00921169" w:rsidP="00906996">
            <w:pPr>
              <w:pStyle w:val="TAL"/>
            </w:pPr>
            <w:r w:rsidRPr="00986958">
              <w:t>Unit of the per-link aggregate maximum bit rate</w:t>
            </w:r>
            <w:r w:rsidRPr="00986958">
              <w:rPr>
                <w:lang w:eastAsia="ja-JP"/>
              </w:rPr>
              <w:t>:</w:t>
            </w:r>
          </w:p>
          <w:p w14:paraId="6084176B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46833ED5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340E5EDA" w14:textId="77777777" w:rsidR="00921169" w:rsidRPr="00986958" w:rsidRDefault="00921169" w:rsidP="00906996">
            <w:pPr>
              <w:pStyle w:val="TAL"/>
            </w:pPr>
            <w:r w:rsidRPr="00986958">
              <w:t>0 0 0 0 0 0 0 0</w:t>
            </w:r>
            <w:r w:rsidRPr="00986958">
              <w:tab/>
              <w:t>value is not used</w:t>
            </w:r>
          </w:p>
          <w:p w14:paraId="26599322" w14:textId="77777777" w:rsidR="00921169" w:rsidRPr="00986958" w:rsidRDefault="00921169" w:rsidP="00906996">
            <w:pPr>
              <w:pStyle w:val="TAL"/>
            </w:pPr>
            <w:r w:rsidRPr="00986958">
              <w:t>0 0 0 0 0 0 0 1</w:t>
            </w:r>
            <w:r w:rsidRPr="00986958">
              <w:tab/>
              <w:t>value is incremented in multiples of 1 Kbps</w:t>
            </w:r>
          </w:p>
          <w:p w14:paraId="556E5332" w14:textId="77777777" w:rsidR="00921169" w:rsidRPr="00986958" w:rsidRDefault="00921169" w:rsidP="00906996">
            <w:pPr>
              <w:pStyle w:val="TAL"/>
            </w:pPr>
            <w:r w:rsidRPr="00986958">
              <w:t>0 0 0 0 0 0 1 0</w:t>
            </w:r>
            <w:r w:rsidRPr="00986958">
              <w:tab/>
              <w:t>value is incremented in multiples of 4 Kbps</w:t>
            </w:r>
          </w:p>
          <w:p w14:paraId="047A88D3" w14:textId="77777777" w:rsidR="00921169" w:rsidRPr="00986958" w:rsidRDefault="00921169" w:rsidP="00906996">
            <w:pPr>
              <w:pStyle w:val="TAL"/>
            </w:pPr>
            <w:r w:rsidRPr="00986958">
              <w:t>0 0 0 0 0 0 1 1</w:t>
            </w:r>
            <w:r w:rsidRPr="00986958">
              <w:tab/>
              <w:t>value is incremented in multiples of 16 Kbps</w:t>
            </w:r>
          </w:p>
          <w:p w14:paraId="6BDFAA17" w14:textId="77777777" w:rsidR="00921169" w:rsidRPr="00986958" w:rsidRDefault="00921169" w:rsidP="00906996">
            <w:pPr>
              <w:pStyle w:val="TAL"/>
            </w:pPr>
            <w:r w:rsidRPr="00986958">
              <w:t>0 0 0 0 0 1 0 0</w:t>
            </w:r>
            <w:r w:rsidRPr="00986958">
              <w:tab/>
              <w:t>value is incremented in multiples of 64 Kbps</w:t>
            </w:r>
          </w:p>
          <w:p w14:paraId="7E8D3155" w14:textId="77777777" w:rsidR="00921169" w:rsidRPr="00986958" w:rsidRDefault="00921169" w:rsidP="00906996">
            <w:pPr>
              <w:pStyle w:val="TAL"/>
            </w:pPr>
            <w:r w:rsidRPr="00986958">
              <w:t>0 0 0 0 0 1 0 1</w:t>
            </w:r>
            <w:r w:rsidRPr="00986958">
              <w:tab/>
              <w:t>value is incremented in multiples of 256 Kbps</w:t>
            </w:r>
          </w:p>
          <w:p w14:paraId="09AA8930" w14:textId="77777777" w:rsidR="00921169" w:rsidRPr="00986958" w:rsidRDefault="00921169" w:rsidP="00906996">
            <w:pPr>
              <w:pStyle w:val="TAL"/>
            </w:pPr>
            <w:r w:rsidRPr="00986958">
              <w:t>0 0 0 0 0 1 1 0</w:t>
            </w:r>
            <w:r w:rsidRPr="00986958">
              <w:tab/>
              <w:t>value is incremented in multiples of 1 Mbps</w:t>
            </w:r>
          </w:p>
          <w:p w14:paraId="6E5D9AED" w14:textId="77777777" w:rsidR="00921169" w:rsidRPr="00986958" w:rsidRDefault="00921169" w:rsidP="00906996">
            <w:pPr>
              <w:pStyle w:val="TAL"/>
            </w:pPr>
            <w:r w:rsidRPr="00986958">
              <w:t>0 0 0 0 0 1 1 1</w:t>
            </w:r>
            <w:r w:rsidRPr="00986958">
              <w:tab/>
              <w:t>value is incremented in multiples of 4 Mbps</w:t>
            </w:r>
          </w:p>
          <w:p w14:paraId="180D618C" w14:textId="77777777" w:rsidR="00921169" w:rsidRPr="00986958" w:rsidRDefault="00921169" w:rsidP="00906996">
            <w:pPr>
              <w:pStyle w:val="TAL"/>
            </w:pPr>
            <w:r w:rsidRPr="00986958">
              <w:t>0 0 0 0 1 0 0 0</w:t>
            </w:r>
            <w:r w:rsidRPr="00986958">
              <w:tab/>
              <w:t>value is incremented in multiples of 16 Mbps</w:t>
            </w:r>
          </w:p>
          <w:p w14:paraId="5463FD9E" w14:textId="77777777" w:rsidR="00921169" w:rsidRPr="00986958" w:rsidRDefault="00921169" w:rsidP="00906996">
            <w:pPr>
              <w:pStyle w:val="TAL"/>
            </w:pPr>
            <w:r w:rsidRPr="00986958">
              <w:t>0 0 0 0 1 0 0 1</w:t>
            </w:r>
            <w:r w:rsidRPr="00986958">
              <w:tab/>
              <w:t>value is incremented in multiples of 64 Mbps</w:t>
            </w:r>
          </w:p>
          <w:p w14:paraId="1B05745C" w14:textId="77777777" w:rsidR="00921169" w:rsidRPr="00986958" w:rsidRDefault="00921169" w:rsidP="00906996">
            <w:pPr>
              <w:pStyle w:val="TAL"/>
            </w:pPr>
            <w:r w:rsidRPr="00986958">
              <w:t>0 0 0 0 1 0 1 0</w:t>
            </w:r>
            <w:r w:rsidRPr="00986958">
              <w:tab/>
              <w:t>value is incremented in multiples of 256 Mbps</w:t>
            </w:r>
          </w:p>
          <w:p w14:paraId="3B4DBEB8" w14:textId="77777777" w:rsidR="00921169" w:rsidRPr="00986958" w:rsidRDefault="00921169" w:rsidP="00906996">
            <w:pPr>
              <w:pStyle w:val="TAL"/>
            </w:pPr>
            <w:r w:rsidRPr="00986958">
              <w:t>0 0 0 0 1 0 1 1</w:t>
            </w:r>
            <w:r w:rsidRPr="00986958">
              <w:tab/>
              <w:t>value is incremented in multiples of 1 Gbps</w:t>
            </w:r>
          </w:p>
          <w:p w14:paraId="309A75C2" w14:textId="77777777" w:rsidR="00921169" w:rsidRPr="00986958" w:rsidRDefault="00921169" w:rsidP="00906996">
            <w:pPr>
              <w:pStyle w:val="TAL"/>
            </w:pPr>
            <w:r w:rsidRPr="00986958">
              <w:t>0 0 0 0 1 1 0 0</w:t>
            </w:r>
            <w:r w:rsidRPr="00986958">
              <w:tab/>
              <w:t>value is incremented in multiples of 4 Gbps</w:t>
            </w:r>
          </w:p>
          <w:p w14:paraId="30A44FF2" w14:textId="77777777" w:rsidR="00921169" w:rsidRPr="00986958" w:rsidRDefault="00921169" w:rsidP="00906996">
            <w:pPr>
              <w:pStyle w:val="TAL"/>
            </w:pPr>
            <w:r w:rsidRPr="00986958">
              <w:t>0 0 0 0 1 1 0 1</w:t>
            </w:r>
            <w:r w:rsidRPr="00986958">
              <w:tab/>
              <w:t>value is incremented in multiples of 16 Gbps</w:t>
            </w:r>
          </w:p>
          <w:p w14:paraId="2A9BC0CC" w14:textId="77777777" w:rsidR="00921169" w:rsidRPr="00986958" w:rsidRDefault="00921169" w:rsidP="00906996">
            <w:pPr>
              <w:pStyle w:val="TAL"/>
            </w:pPr>
            <w:r w:rsidRPr="00986958">
              <w:t>0 0 0 0 1 1 1 0</w:t>
            </w:r>
            <w:r w:rsidRPr="00986958">
              <w:tab/>
              <w:t>value is incremented in multiples of 64 Gbps</w:t>
            </w:r>
          </w:p>
          <w:p w14:paraId="34400955" w14:textId="77777777" w:rsidR="00921169" w:rsidRPr="00986958" w:rsidRDefault="00921169" w:rsidP="00906996">
            <w:pPr>
              <w:pStyle w:val="TAL"/>
            </w:pPr>
            <w:r w:rsidRPr="00986958">
              <w:t>0 0 0 0 1 1 1 1</w:t>
            </w:r>
            <w:r w:rsidRPr="00986958">
              <w:tab/>
              <w:t>value is incremented in multiples of 256 Gbps</w:t>
            </w:r>
          </w:p>
          <w:p w14:paraId="17B2D6B3" w14:textId="77777777" w:rsidR="00921169" w:rsidRPr="00986958" w:rsidRDefault="00921169" w:rsidP="00906996">
            <w:pPr>
              <w:pStyle w:val="TAL"/>
            </w:pPr>
            <w:r w:rsidRPr="00986958">
              <w:t>0 0 0 1 0 0 0 0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Tbps</w:t>
            </w:r>
            <w:proofErr w:type="spellEnd"/>
          </w:p>
          <w:p w14:paraId="42E35C2E" w14:textId="77777777" w:rsidR="00921169" w:rsidRPr="00986958" w:rsidRDefault="00921169" w:rsidP="00906996">
            <w:pPr>
              <w:pStyle w:val="TAL"/>
            </w:pPr>
            <w:r w:rsidRPr="00986958">
              <w:t>0 0 0 1 0 0 0 1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Tbps</w:t>
            </w:r>
            <w:proofErr w:type="spellEnd"/>
          </w:p>
          <w:p w14:paraId="275431AC" w14:textId="77777777" w:rsidR="00921169" w:rsidRPr="00986958" w:rsidRDefault="00921169" w:rsidP="00906996">
            <w:pPr>
              <w:pStyle w:val="TAL"/>
            </w:pPr>
            <w:r w:rsidRPr="00986958">
              <w:t>0 0 0 1 0 0 1 0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Tbps</w:t>
            </w:r>
            <w:proofErr w:type="spellEnd"/>
          </w:p>
          <w:p w14:paraId="6402489B" w14:textId="77777777" w:rsidR="00921169" w:rsidRPr="00986958" w:rsidRDefault="00921169" w:rsidP="00906996">
            <w:pPr>
              <w:pStyle w:val="TAL"/>
            </w:pPr>
            <w:r w:rsidRPr="00986958">
              <w:t>0 0 0 1 0 0 1 1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Tbps</w:t>
            </w:r>
            <w:proofErr w:type="spellEnd"/>
          </w:p>
          <w:p w14:paraId="46A85A32" w14:textId="77777777" w:rsidR="00921169" w:rsidRPr="00986958" w:rsidRDefault="00921169" w:rsidP="00906996">
            <w:pPr>
              <w:pStyle w:val="TAL"/>
            </w:pPr>
            <w:r w:rsidRPr="00986958">
              <w:t>0 0 0 1 0 1 0 0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Tbps</w:t>
            </w:r>
            <w:proofErr w:type="spellEnd"/>
          </w:p>
          <w:p w14:paraId="4398FB9E" w14:textId="77777777" w:rsidR="00921169" w:rsidRPr="00986958" w:rsidRDefault="00921169" w:rsidP="00906996">
            <w:pPr>
              <w:pStyle w:val="TAL"/>
            </w:pPr>
            <w:r w:rsidRPr="00986958">
              <w:t>0 0 0 1 0 1 0 1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Pbps</w:t>
            </w:r>
            <w:proofErr w:type="spellEnd"/>
          </w:p>
          <w:p w14:paraId="5EF9B2DD" w14:textId="77777777" w:rsidR="00921169" w:rsidRPr="00986958" w:rsidRDefault="00921169" w:rsidP="00906996">
            <w:pPr>
              <w:pStyle w:val="TAL"/>
            </w:pPr>
            <w:r w:rsidRPr="00986958">
              <w:t>0 0 0 1 0 1 1 0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Pbps</w:t>
            </w:r>
            <w:proofErr w:type="spellEnd"/>
          </w:p>
          <w:p w14:paraId="2C4FB9A7" w14:textId="77777777" w:rsidR="00921169" w:rsidRPr="00986958" w:rsidRDefault="00921169" w:rsidP="00906996">
            <w:pPr>
              <w:pStyle w:val="TAL"/>
            </w:pPr>
            <w:r w:rsidRPr="00986958">
              <w:t>0 0 0 1 0 1 1 1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Pbps</w:t>
            </w:r>
            <w:proofErr w:type="spellEnd"/>
          </w:p>
          <w:p w14:paraId="09920EB1" w14:textId="77777777" w:rsidR="00921169" w:rsidRPr="00986958" w:rsidRDefault="00921169" w:rsidP="00906996">
            <w:pPr>
              <w:pStyle w:val="TAL"/>
            </w:pPr>
            <w:r w:rsidRPr="00986958">
              <w:t>0 0 0 1 1 0 0 0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Pbps</w:t>
            </w:r>
            <w:proofErr w:type="spellEnd"/>
          </w:p>
          <w:p w14:paraId="434A59AB" w14:textId="77777777" w:rsidR="00921169" w:rsidRPr="00986958" w:rsidRDefault="00921169" w:rsidP="00906996">
            <w:pPr>
              <w:pStyle w:val="TAL"/>
            </w:pPr>
            <w:r w:rsidRPr="00986958">
              <w:t>0 0 0 1 1 0 0 1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Pbps</w:t>
            </w:r>
            <w:proofErr w:type="spellEnd"/>
          </w:p>
          <w:p w14:paraId="165EC5E6" w14:textId="77777777" w:rsidR="00921169" w:rsidRPr="00986958" w:rsidRDefault="00921169" w:rsidP="00906996">
            <w:pPr>
              <w:pStyle w:val="TAL"/>
            </w:pPr>
            <w:r w:rsidRPr="00986958">
              <w:t xml:space="preserve">Other values shall be interpreted as multiples of 256 </w:t>
            </w:r>
            <w:proofErr w:type="spellStart"/>
            <w:r w:rsidRPr="00986958">
              <w:t>Pbps</w:t>
            </w:r>
            <w:proofErr w:type="spellEnd"/>
            <w:r w:rsidRPr="00986958">
              <w:t xml:space="preserve"> in this version of the protocol.</w:t>
            </w:r>
          </w:p>
          <w:p w14:paraId="4CDAB4B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7D529D40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noProof/>
                <w:lang w:val="en-US"/>
              </w:rPr>
              <w:t xml:space="preserve">Value of the </w:t>
            </w:r>
            <w:r w:rsidRPr="00986958">
              <w:t xml:space="preserve">per-link aggregate maximum bit rate </w:t>
            </w:r>
            <w:r w:rsidRPr="00986958">
              <w:rPr>
                <w:noProof/>
                <w:lang w:val="en-US"/>
              </w:rPr>
              <w:t xml:space="preserve">is </w:t>
            </w:r>
            <w:r w:rsidRPr="00986958">
              <w:t>binary coded value of the per-link aggregate maximum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rPr>
                <w:lang w:eastAsia="ja-JP"/>
              </w:rPr>
              <w:t xml:space="preserve">in units defined by the </w:t>
            </w:r>
            <w:r w:rsidRPr="00986958">
              <w:t>unit of the per-link aggregate maximum bit rate</w:t>
            </w:r>
            <w:r w:rsidRPr="00986958">
              <w:rPr>
                <w:lang w:eastAsia="ja-JP"/>
              </w:rPr>
              <w:t>.</w:t>
            </w:r>
          </w:p>
        </w:tc>
      </w:tr>
      <w:tr w:rsidR="00921169" w:rsidRPr="00986958" w14:paraId="1BFF76F1" w14:textId="77777777" w:rsidTr="00906996">
        <w:trPr>
          <w:cantSplit/>
          <w:jc w:val="center"/>
        </w:trPr>
        <w:tc>
          <w:tcPr>
            <w:tcW w:w="7094" w:type="dxa"/>
          </w:tcPr>
          <w:p w14:paraId="50BA73F6" w14:textId="77777777" w:rsidR="00921169" w:rsidRPr="00986958" w:rsidRDefault="00921169" w:rsidP="00906996">
            <w:pPr>
              <w:pStyle w:val="TAL"/>
            </w:pPr>
            <w:bookmarkStart w:id="235" w:name="MCCQCTEMPBM_00000202"/>
          </w:p>
        </w:tc>
      </w:tr>
      <w:bookmarkEnd w:id="235"/>
      <w:tr w:rsidR="00921169" w:rsidRPr="00986958" w14:paraId="3E88B6F8" w14:textId="77777777" w:rsidTr="00906996">
        <w:trPr>
          <w:cantSplit/>
          <w:jc w:val="center"/>
        </w:trPr>
        <w:tc>
          <w:tcPr>
            <w:tcW w:w="7094" w:type="dxa"/>
          </w:tcPr>
          <w:p w14:paraId="3282B579" w14:textId="77777777" w:rsidR="00921169" w:rsidRPr="00986958" w:rsidRDefault="00921169" w:rsidP="00906996">
            <w:pPr>
              <w:pStyle w:val="TAL"/>
            </w:pPr>
            <w:r w:rsidRPr="00986958">
              <w:t xml:space="preserve">Range </w:t>
            </w:r>
          </w:p>
          <w:p w14:paraId="5B78A617" w14:textId="77777777" w:rsidR="00921169" w:rsidRPr="00986958" w:rsidRDefault="00921169" w:rsidP="00906996">
            <w:pPr>
              <w:pStyle w:val="TAL"/>
            </w:pPr>
            <w:r w:rsidRPr="00986958">
              <w:t xml:space="preserve">The range field indicates a binary encoded value of the range </w:t>
            </w:r>
            <w:r w:rsidRPr="00986958">
              <w:rPr>
                <w:lang w:eastAsia="ja-JP"/>
              </w:rPr>
              <w:t xml:space="preserve">in </w:t>
            </w:r>
            <w:r w:rsidRPr="00986958">
              <w:t>meters.</w:t>
            </w:r>
          </w:p>
        </w:tc>
      </w:tr>
      <w:tr w:rsidR="00921169" w:rsidRPr="00986958" w14:paraId="37D95E26" w14:textId="77777777" w:rsidTr="00906996">
        <w:trPr>
          <w:cantSplit/>
          <w:jc w:val="center"/>
        </w:trPr>
        <w:tc>
          <w:tcPr>
            <w:tcW w:w="7094" w:type="dxa"/>
          </w:tcPr>
          <w:p w14:paraId="1DE0102D" w14:textId="77777777" w:rsidR="00921169" w:rsidRPr="00986958" w:rsidRDefault="00921169" w:rsidP="00906996">
            <w:pPr>
              <w:pStyle w:val="TAL"/>
            </w:pPr>
            <w:bookmarkStart w:id="236" w:name="MCCQCTEMPBM_00000203"/>
          </w:p>
        </w:tc>
      </w:tr>
      <w:bookmarkEnd w:id="236"/>
      <w:tr w:rsidR="00921169" w:rsidRPr="00986958" w14:paraId="24675D37" w14:textId="77777777" w:rsidTr="00906996">
        <w:trPr>
          <w:cantSplit/>
          <w:jc w:val="center"/>
        </w:trPr>
        <w:tc>
          <w:tcPr>
            <w:tcW w:w="7094" w:type="dxa"/>
          </w:tcPr>
          <w:p w14:paraId="28FD9C71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V2X service identifier to PC5 QoS parameters mapping rule </w:t>
            </w:r>
            <w:r w:rsidRPr="00986958">
              <w:rPr>
                <w:noProof/>
                <w:lang w:val="en-US"/>
              </w:rPr>
              <w:t xml:space="preserve">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46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t xml:space="preserve">V2X service identifier to PC5 QoS parameters </w:t>
            </w:r>
            <w:r w:rsidRPr="00986958">
              <w:rPr>
                <w:noProof/>
                <w:lang w:val="en-US"/>
              </w:rPr>
              <w:t>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578CF270" w14:textId="77777777" w:rsidTr="00906996">
        <w:trPr>
          <w:cantSplit/>
          <w:jc w:val="center"/>
        </w:trPr>
        <w:tc>
          <w:tcPr>
            <w:tcW w:w="7094" w:type="dxa"/>
          </w:tcPr>
          <w:p w14:paraId="2C6FC95E" w14:textId="77777777" w:rsidR="00921169" w:rsidRPr="00986958" w:rsidRDefault="00921169" w:rsidP="00906996">
            <w:pPr>
              <w:pStyle w:val="TAL"/>
            </w:pPr>
            <w:bookmarkStart w:id="237" w:name="MCCQCTEMPBM_00000204"/>
          </w:p>
        </w:tc>
      </w:tr>
      <w:bookmarkEnd w:id="237"/>
    </w:tbl>
    <w:p w14:paraId="553DA3FA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1E35E635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38C8A03D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3B805A7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5BD81B4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225AC69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A53FFB3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8561C7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F04CA68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5D6040B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2E661B66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1AF59F8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CD440B" w14:textId="77777777" w:rsidR="00921169" w:rsidRPr="00986958" w:rsidRDefault="00921169" w:rsidP="00906996">
            <w:pPr>
              <w:pStyle w:val="TAC"/>
            </w:pPr>
          </w:p>
          <w:p w14:paraId="21B803BC" w14:textId="77777777" w:rsidR="00921169" w:rsidRPr="00986958" w:rsidRDefault="00921169" w:rsidP="00906996">
            <w:pPr>
              <w:pStyle w:val="TAC"/>
            </w:pPr>
            <w:r w:rsidRPr="00986958">
              <w:t xml:space="preserve">Length of AS configuration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B73FD71" w14:textId="77777777" w:rsidR="00921169" w:rsidRPr="00986958" w:rsidRDefault="00921169" w:rsidP="00906996">
            <w:pPr>
              <w:pStyle w:val="TAL"/>
            </w:pPr>
            <w:r w:rsidRPr="00986958">
              <w:t>octet o49+1</w:t>
            </w:r>
          </w:p>
          <w:p w14:paraId="1BCEB018" w14:textId="77777777" w:rsidR="00921169" w:rsidRPr="00986958" w:rsidRDefault="00921169" w:rsidP="00906996">
            <w:pPr>
              <w:pStyle w:val="TAL"/>
            </w:pPr>
          </w:p>
          <w:p w14:paraId="63464C9A" w14:textId="77777777" w:rsidR="00921169" w:rsidRPr="00986958" w:rsidRDefault="00921169" w:rsidP="00906996">
            <w:pPr>
              <w:pStyle w:val="TAL"/>
            </w:pPr>
            <w:r w:rsidRPr="00986958">
              <w:t>octet o49+2</w:t>
            </w:r>
          </w:p>
        </w:tc>
      </w:tr>
      <w:tr w:rsidR="00921169" w:rsidRPr="00986958" w14:paraId="593C4D7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F5502F" w14:textId="77777777" w:rsidR="00921169" w:rsidRPr="00986958" w:rsidRDefault="00921169" w:rsidP="00906996">
            <w:pPr>
              <w:pStyle w:val="TAC"/>
            </w:pPr>
          </w:p>
          <w:p w14:paraId="6D1214FB" w14:textId="77777777" w:rsidR="00921169" w:rsidRPr="00986958" w:rsidRDefault="00921169" w:rsidP="00906996">
            <w:pPr>
              <w:pStyle w:val="TAC"/>
            </w:pPr>
            <w:r w:rsidRPr="00986958">
              <w:t>SLRB 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9BBCF53" w14:textId="77777777" w:rsidR="00921169" w:rsidRPr="00986958" w:rsidRDefault="00921169" w:rsidP="00906996">
            <w:pPr>
              <w:pStyle w:val="TAL"/>
            </w:pPr>
            <w:r w:rsidRPr="00986958">
              <w:t>octet o49+3</w:t>
            </w:r>
          </w:p>
          <w:p w14:paraId="650DA3F4" w14:textId="77777777" w:rsidR="00921169" w:rsidRPr="00986958" w:rsidRDefault="00921169" w:rsidP="00906996">
            <w:pPr>
              <w:pStyle w:val="TAL"/>
            </w:pPr>
          </w:p>
          <w:p w14:paraId="5757AAB2" w14:textId="77777777" w:rsidR="00921169" w:rsidRPr="00986958" w:rsidRDefault="00921169" w:rsidP="00906996">
            <w:pPr>
              <w:pStyle w:val="TAL"/>
            </w:pPr>
            <w:r w:rsidRPr="00986958">
              <w:t>octet o50</w:t>
            </w:r>
          </w:p>
        </w:tc>
      </w:tr>
    </w:tbl>
    <w:p w14:paraId="797405FF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>3.1.46a: AS configuration</w:t>
      </w:r>
    </w:p>
    <w:p w14:paraId="731703F1" w14:textId="77777777" w:rsidR="00921169" w:rsidRPr="00986958" w:rsidRDefault="00921169" w:rsidP="00921169">
      <w:pPr>
        <w:pStyle w:val="TH"/>
      </w:pPr>
      <w:r w:rsidRPr="00986958">
        <w:lastRenderedPageBreak/>
        <w:t>Table 5</w:t>
      </w:r>
      <w:r w:rsidRPr="00986958">
        <w:rPr>
          <w:rFonts w:hint="eastAsia"/>
        </w:rPr>
        <w:t>.</w:t>
      </w:r>
      <w:r w:rsidRPr="00986958">
        <w:t>3.1.46a: AS configuratio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0BE5A04" w14:textId="77777777" w:rsidTr="00906996">
        <w:trPr>
          <w:cantSplit/>
          <w:jc w:val="center"/>
        </w:trPr>
        <w:tc>
          <w:tcPr>
            <w:tcW w:w="7094" w:type="dxa"/>
          </w:tcPr>
          <w:p w14:paraId="54FF1B94" w14:textId="77777777" w:rsidR="00921169" w:rsidRPr="00986958" w:rsidRDefault="00921169" w:rsidP="00906996">
            <w:pPr>
              <w:pStyle w:val="TAL"/>
            </w:pPr>
            <w:r w:rsidRPr="00986958">
              <w:t>SLRB mapping rules:</w:t>
            </w:r>
          </w:p>
          <w:p w14:paraId="59D1CD5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The SLRB mapping rules field is coded according to figure 5.3.1.47 and table 5.3.1.47.</w:t>
            </w:r>
          </w:p>
        </w:tc>
      </w:tr>
      <w:tr w:rsidR="00921169" w:rsidRPr="00986958" w14:paraId="13B9AB7D" w14:textId="77777777" w:rsidTr="00906996">
        <w:trPr>
          <w:cantSplit/>
          <w:jc w:val="center"/>
        </w:trPr>
        <w:tc>
          <w:tcPr>
            <w:tcW w:w="7094" w:type="dxa"/>
          </w:tcPr>
          <w:p w14:paraId="01903123" w14:textId="77777777" w:rsidR="00921169" w:rsidRPr="00986958" w:rsidRDefault="00921169" w:rsidP="00906996">
            <w:pPr>
              <w:pStyle w:val="TAL"/>
            </w:pPr>
            <w:bookmarkStart w:id="238" w:name="MCCQCTEMPBM_00000205"/>
          </w:p>
        </w:tc>
      </w:tr>
      <w:bookmarkEnd w:id="238"/>
      <w:tr w:rsidR="00921169" w:rsidRPr="00986958" w14:paraId="450B199B" w14:textId="77777777" w:rsidTr="00906996">
        <w:trPr>
          <w:cantSplit/>
          <w:jc w:val="center"/>
        </w:trPr>
        <w:tc>
          <w:tcPr>
            <w:tcW w:w="7094" w:type="dxa"/>
          </w:tcPr>
          <w:p w14:paraId="54F48E7C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AS configuration </w:t>
            </w:r>
            <w:r w:rsidRPr="00986958">
              <w:rPr>
                <w:noProof/>
                <w:lang w:val="en-US"/>
              </w:rPr>
              <w:t xml:space="preserve">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46a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t xml:space="preserve">AS configuration </w:t>
            </w:r>
            <w:r w:rsidRPr="00986958">
              <w:rPr>
                <w:noProof/>
                <w:lang w:val="en-US"/>
              </w:rPr>
              <w:t>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5D7FE8F0" w14:textId="77777777" w:rsidTr="00906996">
        <w:trPr>
          <w:cantSplit/>
          <w:jc w:val="center"/>
        </w:trPr>
        <w:tc>
          <w:tcPr>
            <w:tcW w:w="7094" w:type="dxa"/>
          </w:tcPr>
          <w:p w14:paraId="55E21657" w14:textId="77777777" w:rsidR="00921169" w:rsidRPr="00986958" w:rsidRDefault="00921169" w:rsidP="00906996">
            <w:pPr>
              <w:pStyle w:val="TAL"/>
            </w:pPr>
            <w:bookmarkStart w:id="239" w:name="MCCQCTEMPBM_00000206"/>
          </w:p>
        </w:tc>
      </w:tr>
      <w:bookmarkEnd w:id="239"/>
    </w:tbl>
    <w:p w14:paraId="0F181728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766B82A0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2A3D1673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493071B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7845BAC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BBD8630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0D1BBD3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91F6611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49B80E7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CACF8E1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42D4BD35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40D67C8E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7F354E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4C2CAA81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 xml:space="preserve">Length of </w:t>
            </w:r>
            <w:r w:rsidRPr="00986958">
              <w:t xml:space="preserve">SLRB mapping </w:t>
            </w:r>
            <w:r w:rsidRPr="00986958">
              <w:rPr>
                <w:noProof/>
                <w:lang w:val="en-US"/>
              </w:rPr>
              <w:t>rules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68960767" w14:textId="77777777" w:rsidR="00921169" w:rsidRPr="00986958" w:rsidRDefault="00921169" w:rsidP="00906996">
            <w:pPr>
              <w:pStyle w:val="TAL"/>
            </w:pPr>
            <w:r w:rsidRPr="00986958">
              <w:t>octet o49+3</w:t>
            </w:r>
          </w:p>
          <w:p w14:paraId="5EA6F3E0" w14:textId="77777777" w:rsidR="00921169" w:rsidRPr="00986958" w:rsidRDefault="00921169" w:rsidP="00906996">
            <w:pPr>
              <w:pStyle w:val="TAL"/>
            </w:pPr>
          </w:p>
          <w:p w14:paraId="45E6C313" w14:textId="77777777" w:rsidR="00921169" w:rsidRPr="00986958" w:rsidRDefault="00921169" w:rsidP="00906996">
            <w:pPr>
              <w:pStyle w:val="TAL"/>
            </w:pPr>
            <w:r w:rsidRPr="00986958">
              <w:t>octet o49+4</w:t>
            </w:r>
          </w:p>
        </w:tc>
      </w:tr>
      <w:tr w:rsidR="00921169" w:rsidRPr="00986958" w14:paraId="2D6F10D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752674" w14:textId="77777777" w:rsidR="00921169" w:rsidRPr="00986958" w:rsidRDefault="00921169" w:rsidP="00906996">
            <w:pPr>
              <w:pStyle w:val="TAC"/>
            </w:pPr>
          </w:p>
          <w:p w14:paraId="4C512C4C" w14:textId="77777777" w:rsidR="00921169" w:rsidRPr="00986958" w:rsidRDefault="00921169" w:rsidP="00906996">
            <w:pPr>
              <w:pStyle w:val="TAC"/>
            </w:pPr>
            <w:r w:rsidRPr="00986958">
              <w:t xml:space="preserve">SLRB mapping rule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1D38B3" w14:textId="77777777" w:rsidR="00921169" w:rsidRPr="00986958" w:rsidRDefault="00921169" w:rsidP="00906996">
            <w:pPr>
              <w:pStyle w:val="TAL"/>
            </w:pPr>
            <w:r w:rsidRPr="00986958">
              <w:t>octet (o49+</w:t>
            </w:r>
            <w:proofErr w:type="gramStart"/>
            <w:r w:rsidRPr="00986958">
              <w:t>5)*</w:t>
            </w:r>
            <w:proofErr w:type="gramEnd"/>
          </w:p>
          <w:p w14:paraId="391503BE" w14:textId="77777777" w:rsidR="00921169" w:rsidRPr="00986958" w:rsidRDefault="00921169" w:rsidP="00906996">
            <w:pPr>
              <w:pStyle w:val="TAL"/>
            </w:pPr>
          </w:p>
          <w:p w14:paraId="763D6C42" w14:textId="77777777" w:rsidR="00921169" w:rsidRPr="00986958" w:rsidRDefault="00921169" w:rsidP="00906996">
            <w:pPr>
              <w:pStyle w:val="TAL"/>
            </w:pPr>
            <w:r w:rsidRPr="00986958">
              <w:t>octet o75*</w:t>
            </w:r>
          </w:p>
        </w:tc>
      </w:tr>
      <w:tr w:rsidR="00921169" w:rsidRPr="00986958" w14:paraId="46E732E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E5110C" w14:textId="77777777" w:rsidR="00921169" w:rsidRPr="00986958" w:rsidRDefault="00921169" w:rsidP="00906996">
            <w:pPr>
              <w:pStyle w:val="TAC"/>
            </w:pPr>
          </w:p>
          <w:p w14:paraId="26CBBB26" w14:textId="77777777" w:rsidR="00921169" w:rsidRPr="00986958" w:rsidRDefault="00921169" w:rsidP="00906996">
            <w:pPr>
              <w:pStyle w:val="TAC"/>
            </w:pPr>
            <w:r w:rsidRPr="00986958">
              <w:t xml:space="preserve">SLRB mapping rule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0D766B6" w14:textId="77777777" w:rsidR="00921169" w:rsidRPr="00986958" w:rsidRDefault="00921169" w:rsidP="00906996">
            <w:pPr>
              <w:pStyle w:val="TAL"/>
            </w:pPr>
            <w:r w:rsidRPr="00986958">
              <w:t>octet (o75+</w:t>
            </w:r>
            <w:proofErr w:type="gramStart"/>
            <w:r w:rsidRPr="00986958">
              <w:t>1)*</w:t>
            </w:r>
            <w:proofErr w:type="gramEnd"/>
          </w:p>
          <w:p w14:paraId="128C4004" w14:textId="77777777" w:rsidR="00921169" w:rsidRPr="00986958" w:rsidRDefault="00921169" w:rsidP="00906996">
            <w:pPr>
              <w:pStyle w:val="TAL"/>
            </w:pPr>
          </w:p>
          <w:p w14:paraId="2980A283" w14:textId="77777777" w:rsidR="00921169" w:rsidRPr="00986958" w:rsidRDefault="00921169" w:rsidP="00906996">
            <w:pPr>
              <w:pStyle w:val="TAL"/>
            </w:pPr>
            <w:r w:rsidRPr="00986958">
              <w:t>octet o76*</w:t>
            </w:r>
          </w:p>
        </w:tc>
      </w:tr>
      <w:tr w:rsidR="00921169" w:rsidRPr="00986958" w14:paraId="739BB8C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980A41" w14:textId="77777777" w:rsidR="00921169" w:rsidRPr="00986958" w:rsidRDefault="00921169" w:rsidP="00906996">
            <w:pPr>
              <w:pStyle w:val="TAC"/>
            </w:pPr>
          </w:p>
          <w:p w14:paraId="19CE26A6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4AD6947" w14:textId="77777777" w:rsidR="00921169" w:rsidRPr="00986958" w:rsidRDefault="00921169" w:rsidP="00906996">
            <w:pPr>
              <w:pStyle w:val="TAL"/>
            </w:pPr>
            <w:r w:rsidRPr="00986958">
              <w:t>octet (o76+</w:t>
            </w:r>
            <w:proofErr w:type="gramStart"/>
            <w:r w:rsidRPr="00986958">
              <w:t>1)*</w:t>
            </w:r>
            <w:proofErr w:type="gramEnd"/>
          </w:p>
          <w:p w14:paraId="5BAC7A65" w14:textId="77777777" w:rsidR="00921169" w:rsidRPr="00986958" w:rsidRDefault="00921169" w:rsidP="00906996">
            <w:pPr>
              <w:pStyle w:val="TAL"/>
            </w:pPr>
          </w:p>
          <w:p w14:paraId="02E057FA" w14:textId="77777777" w:rsidR="00921169" w:rsidRPr="00986958" w:rsidRDefault="00921169" w:rsidP="00906996">
            <w:pPr>
              <w:pStyle w:val="TAL"/>
            </w:pPr>
            <w:r w:rsidRPr="00986958">
              <w:t>octet o77*</w:t>
            </w:r>
          </w:p>
        </w:tc>
      </w:tr>
      <w:tr w:rsidR="00921169" w:rsidRPr="00986958" w14:paraId="3F2BF92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0CBBE2" w14:textId="77777777" w:rsidR="00921169" w:rsidRPr="00986958" w:rsidRDefault="00921169" w:rsidP="00906996">
            <w:pPr>
              <w:pStyle w:val="TAC"/>
            </w:pPr>
          </w:p>
          <w:p w14:paraId="5B9094CE" w14:textId="77777777" w:rsidR="00921169" w:rsidRPr="00986958" w:rsidRDefault="00921169" w:rsidP="00906996">
            <w:pPr>
              <w:pStyle w:val="TAC"/>
            </w:pPr>
            <w:r w:rsidRPr="00986958">
              <w:t xml:space="preserve">SLRB mapping rule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4A99C85" w14:textId="77777777" w:rsidR="00921169" w:rsidRPr="00986958" w:rsidRDefault="00921169" w:rsidP="00906996">
            <w:pPr>
              <w:pStyle w:val="TAL"/>
            </w:pPr>
            <w:r w:rsidRPr="00986958">
              <w:t>octet (o77+</w:t>
            </w:r>
            <w:proofErr w:type="gramStart"/>
            <w:r w:rsidRPr="00986958">
              <w:t>1)*</w:t>
            </w:r>
            <w:proofErr w:type="gramEnd"/>
          </w:p>
          <w:p w14:paraId="09E6738F" w14:textId="77777777" w:rsidR="00921169" w:rsidRPr="00986958" w:rsidRDefault="00921169" w:rsidP="00906996">
            <w:pPr>
              <w:pStyle w:val="TAL"/>
            </w:pPr>
          </w:p>
          <w:p w14:paraId="68EBF53C" w14:textId="77777777" w:rsidR="00921169" w:rsidRPr="00986958" w:rsidRDefault="00921169" w:rsidP="00906996">
            <w:pPr>
              <w:pStyle w:val="TAL"/>
            </w:pPr>
            <w:r w:rsidRPr="00986958">
              <w:t>octet o50*</w:t>
            </w:r>
          </w:p>
        </w:tc>
      </w:tr>
    </w:tbl>
    <w:p w14:paraId="15023EC3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>3.1.47: SLRB mapping rules</w:t>
      </w:r>
    </w:p>
    <w:p w14:paraId="122E8068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>3.1.47: SLRB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B32A54D" w14:textId="77777777" w:rsidTr="00906996">
        <w:trPr>
          <w:cantSplit/>
          <w:jc w:val="center"/>
        </w:trPr>
        <w:tc>
          <w:tcPr>
            <w:tcW w:w="7094" w:type="dxa"/>
          </w:tcPr>
          <w:p w14:paraId="1D00C6C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SLRB mapping rule</w:t>
            </w:r>
            <w:r w:rsidRPr="00986958">
              <w:rPr>
                <w:noProof/>
                <w:lang w:val="en-US"/>
              </w:rPr>
              <w:t>:</w:t>
            </w:r>
          </w:p>
          <w:p w14:paraId="41D6DEEB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t>SLRB mapping rule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48 and table 5</w:t>
            </w:r>
            <w:r w:rsidRPr="00986958">
              <w:rPr>
                <w:rFonts w:hint="eastAsia"/>
              </w:rPr>
              <w:t>.</w:t>
            </w:r>
            <w:r w:rsidRPr="00986958">
              <w:t>3.1.48.</w:t>
            </w:r>
          </w:p>
        </w:tc>
      </w:tr>
      <w:tr w:rsidR="00921169" w:rsidRPr="00986958" w14:paraId="3D76687B" w14:textId="77777777" w:rsidTr="00906996">
        <w:trPr>
          <w:cantSplit/>
          <w:jc w:val="center"/>
        </w:trPr>
        <w:tc>
          <w:tcPr>
            <w:tcW w:w="7094" w:type="dxa"/>
          </w:tcPr>
          <w:p w14:paraId="10FC6333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240" w:name="MCCQCTEMPBM_00000207"/>
          </w:p>
        </w:tc>
      </w:tr>
      <w:bookmarkEnd w:id="240"/>
    </w:tbl>
    <w:p w14:paraId="0292FF12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45E6DD09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C4FF47C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2631391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DF255FA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4D9296B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A16D74B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94E47E4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B28C209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5A87C55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1BB6910A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1DAEE4A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BA8925" w14:textId="77777777" w:rsidR="00921169" w:rsidRPr="00986958" w:rsidRDefault="00921169" w:rsidP="00906996">
            <w:pPr>
              <w:pStyle w:val="TAC"/>
            </w:pPr>
          </w:p>
          <w:p w14:paraId="432C3957" w14:textId="77777777" w:rsidR="00921169" w:rsidRPr="00986958" w:rsidRDefault="00921169" w:rsidP="00906996">
            <w:pPr>
              <w:pStyle w:val="TAC"/>
            </w:pPr>
            <w:r w:rsidRPr="00986958">
              <w:t xml:space="preserve">Length of SLRB mapping rule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2A0A3D6" w14:textId="77777777" w:rsidR="00921169" w:rsidRPr="00986958" w:rsidRDefault="00921169" w:rsidP="00906996">
            <w:pPr>
              <w:pStyle w:val="TAL"/>
            </w:pPr>
            <w:r w:rsidRPr="00986958">
              <w:t>octet o75+1</w:t>
            </w:r>
          </w:p>
          <w:p w14:paraId="37BA0B6E" w14:textId="77777777" w:rsidR="00921169" w:rsidRPr="00986958" w:rsidRDefault="00921169" w:rsidP="00906996">
            <w:pPr>
              <w:pStyle w:val="TAL"/>
            </w:pPr>
          </w:p>
          <w:p w14:paraId="775547C2" w14:textId="77777777" w:rsidR="00921169" w:rsidRPr="00986958" w:rsidRDefault="00921169" w:rsidP="00906996">
            <w:pPr>
              <w:pStyle w:val="TAL"/>
            </w:pPr>
            <w:r w:rsidRPr="00986958">
              <w:t>octet o75+2</w:t>
            </w:r>
          </w:p>
        </w:tc>
      </w:tr>
      <w:tr w:rsidR="00921169" w:rsidRPr="00986958" w14:paraId="2FF3DCA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8681DB" w14:textId="77777777" w:rsidR="00921169" w:rsidRPr="00986958" w:rsidRDefault="00921169" w:rsidP="00906996">
            <w:pPr>
              <w:pStyle w:val="TAC"/>
            </w:pPr>
          </w:p>
          <w:p w14:paraId="18308853" w14:textId="77777777" w:rsidR="00921169" w:rsidRPr="00986958" w:rsidRDefault="00921169" w:rsidP="00906996">
            <w:pPr>
              <w:pStyle w:val="TAC"/>
            </w:pPr>
            <w:r w:rsidRPr="00986958">
              <w:t>PC5 QoS profil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8EAA2DC" w14:textId="77777777" w:rsidR="00921169" w:rsidRPr="00986958" w:rsidRDefault="00921169" w:rsidP="00906996">
            <w:pPr>
              <w:pStyle w:val="TAL"/>
            </w:pPr>
            <w:r w:rsidRPr="00986958">
              <w:t>octet o75+3</w:t>
            </w:r>
          </w:p>
          <w:p w14:paraId="7C768911" w14:textId="77777777" w:rsidR="00921169" w:rsidRPr="00986958" w:rsidRDefault="00921169" w:rsidP="00906996">
            <w:pPr>
              <w:pStyle w:val="TAL"/>
            </w:pPr>
          </w:p>
          <w:p w14:paraId="6A754563" w14:textId="77777777" w:rsidR="00921169" w:rsidRPr="00986958" w:rsidRDefault="00921169" w:rsidP="00906996">
            <w:pPr>
              <w:pStyle w:val="TAL"/>
            </w:pPr>
            <w:r w:rsidRPr="00986958">
              <w:t>octet o78</w:t>
            </w:r>
          </w:p>
        </w:tc>
      </w:tr>
      <w:tr w:rsidR="00921169" w:rsidRPr="00986958" w14:paraId="5239F4E9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65C066" w14:textId="77777777" w:rsidR="00921169" w:rsidRPr="00986958" w:rsidRDefault="00921169" w:rsidP="00906996">
            <w:pPr>
              <w:pStyle w:val="TAC"/>
            </w:pPr>
            <w:r w:rsidRPr="00986958">
              <w:t>Length of SLRB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F92E3F2" w14:textId="77777777" w:rsidR="00921169" w:rsidRPr="00986958" w:rsidRDefault="00921169" w:rsidP="00906996">
            <w:pPr>
              <w:pStyle w:val="TAL"/>
            </w:pPr>
            <w:r w:rsidRPr="00986958">
              <w:t>octet o78+1</w:t>
            </w:r>
          </w:p>
          <w:p w14:paraId="113F7B0E" w14:textId="77777777" w:rsidR="00921169" w:rsidRPr="00986958" w:rsidRDefault="00921169" w:rsidP="00906996">
            <w:pPr>
              <w:pStyle w:val="TAL"/>
            </w:pPr>
          </w:p>
          <w:p w14:paraId="4B608E25" w14:textId="77777777" w:rsidR="00921169" w:rsidRPr="00986958" w:rsidRDefault="00921169" w:rsidP="00906996">
            <w:pPr>
              <w:pStyle w:val="TAL"/>
            </w:pPr>
            <w:r w:rsidRPr="00986958">
              <w:t>octet o78+2</w:t>
            </w:r>
          </w:p>
        </w:tc>
      </w:tr>
      <w:tr w:rsidR="00921169" w:rsidRPr="00986958" w14:paraId="4C71AF0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7575D3" w14:textId="77777777" w:rsidR="00921169" w:rsidRPr="00986958" w:rsidRDefault="00921169" w:rsidP="00906996">
            <w:pPr>
              <w:pStyle w:val="TAC"/>
            </w:pPr>
          </w:p>
          <w:p w14:paraId="7935D7B2" w14:textId="77777777" w:rsidR="00921169" w:rsidRPr="00986958" w:rsidDel="00FD55A7" w:rsidRDefault="00921169" w:rsidP="00906996">
            <w:pPr>
              <w:pStyle w:val="TAC"/>
            </w:pPr>
            <w:r w:rsidRPr="00986958">
              <w:t>SLRB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1A0C2C6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  <w:r w:rsidRPr="00986958">
              <w:rPr>
                <w:rFonts w:hint="eastAsia"/>
                <w:lang w:eastAsia="ko-KR"/>
              </w:rPr>
              <w:t xml:space="preserve">octet </w:t>
            </w:r>
            <w:r w:rsidRPr="00986958">
              <w:rPr>
                <w:lang w:eastAsia="ko-KR"/>
              </w:rPr>
              <w:t>o78+3</w:t>
            </w:r>
          </w:p>
          <w:p w14:paraId="2F5CEA31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</w:p>
          <w:p w14:paraId="1A911F7D" w14:textId="77777777" w:rsidR="00921169" w:rsidRPr="00986958" w:rsidRDefault="00921169" w:rsidP="00906996">
            <w:pPr>
              <w:pStyle w:val="TAL"/>
            </w:pPr>
            <w:r w:rsidRPr="00986958">
              <w:rPr>
                <w:lang w:eastAsia="ko-KR"/>
              </w:rPr>
              <w:t>octet o76</w:t>
            </w:r>
          </w:p>
        </w:tc>
      </w:tr>
    </w:tbl>
    <w:p w14:paraId="4054E80D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>3.1.48: SLRB mapping rule</w:t>
      </w:r>
    </w:p>
    <w:p w14:paraId="14571743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>3.1.48: SLRB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D5C69C9" w14:textId="77777777" w:rsidTr="00906996">
        <w:trPr>
          <w:cantSplit/>
          <w:jc w:val="center"/>
        </w:trPr>
        <w:tc>
          <w:tcPr>
            <w:tcW w:w="7094" w:type="dxa"/>
          </w:tcPr>
          <w:p w14:paraId="6C242554" w14:textId="77777777" w:rsidR="00921169" w:rsidRPr="00986958" w:rsidRDefault="00921169" w:rsidP="00906996">
            <w:pPr>
              <w:pStyle w:val="TAL"/>
            </w:pPr>
            <w:r w:rsidRPr="00986958">
              <w:t>PC5 QoS profile:</w:t>
            </w:r>
          </w:p>
          <w:p w14:paraId="41B8E60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The PC5 QoS profile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49 and table 5</w:t>
            </w:r>
            <w:r w:rsidRPr="00986958">
              <w:rPr>
                <w:rFonts w:hint="eastAsia"/>
              </w:rPr>
              <w:t>.</w:t>
            </w:r>
            <w:r w:rsidRPr="00986958">
              <w:t>3.1.49.</w:t>
            </w:r>
          </w:p>
        </w:tc>
      </w:tr>
      <w:tr w:rsidR="00921169" w:rsidRPr="00986958" w14:paraId="4B9B90D7" w14:textId="77777777" w:rsidTr="00906996">
        <w:trPr>
          <w:cantSplit/>
          <w:jc w:val="center"/>
        </w:trPr>
        <w:tc>
          <w:tcPr>
            <w:tcW w:w="7094" w:type="dxa"/>
          </w:tcPr>
          <w:p w14:paraId="0D53316B" w14:textId="77777777" w:rsidR="00921169" w:rsidRPr="00986958" w:rsidRDefault="00921169" w:rsidP="00906996">
            <w:pPr>
              <w:pStyle w:val="TAL"/>
            </w:pPr>
            <w:bookmarkStart w:id="241" w:name="MCCQCTEMPBM_00000208"/>
          </w:p>
        </w:tc>
      </w:tr>
      <w:bookmarkEnd w:id="241"/>
      <w:tr w:rsidR="00921169" w:rsidRPr="00986958" w14:paraId="514275D1" w14:textId="77777777" w:rsidTr="00906996">
        <w:trPr>
          <w:cantSplit/>
          <w:jc w:val="center"/>
        </w:trPr>
        <w:tc>
          <w:tcPr>
            <w:tcW w:w="7094" w:type="dxa"/>
          </w:tcPr>
          <w:p w14:paraId="2A106013" w14:textId="77777777" w:rsidR="00921169" w:rsidRPr="00986958" w:rsidRDefault="00921169" w:rsidP="00906996">
            <w:pPr>
              <w:pStyle w:val="TAL"/>
            </w:pPr>
            <w:r w:rsidRPr="00986958">
              <w:t>SLRB</w:t>
            </w:r>
          </w:p>
        </w:tc>
      </w:tr>
      <w:tr w:rsidR="00921169" w:rsidRPr="00986958" w14:paraId="35066042" w14:textId="77777777" w:rsidTr="00906996">
        <w:trPr>
          <w:cantSplit/>
          <w:jc w:val="center"/>
        </w:trPr>
        <w:tc>
          <w:tcPr>
            <w:tcW w:w="7094" w:type="dxa"/>
          </w:tcPr>
          <w:p w14:paraId="7DAEC69D" w14:textId="77777777" w:rsidR="00921169" w:rsidRPr="00986958" w:rsidRDefault="00921169" w:rsidP="00906996">
            <w:pPr>
              <w:pStyle w:val="TAL"/>
            </w:pPr>
            <w:r w:rsidRPr="00986958">
              <w:t xml:space="preserve">SLRB </w:t>
            </w:r>
            <w:r w:rsidRPr="00986958">
              <w:rPr>
                <w:lang w:eastAsia="ko-KR"/>
              </w:rPr>
              <w:t>is</w:t>
            </w:r>
            <w:r w:rsidRPr="00986958">
              <w:rPr>
                <w:rFonts w:hint="eastAsia"/>
                <w:lang w:eastAsia="ko-KR"/>
              </w:rPr>
              <w:t xml:space="preserve"> defined as </w:t>
            </w:r>
            <w:r w:rsidRPr="00986958">
              <w:rPr>
                <w:i/>
                <w:iCs/>
              </w:rPr>
              <w:t>SL-</w:t>
            </w:r>
            <w:proofErr w:type="spellStart"/>
            <w:r w:rsidRPr="00986958">
              <w:rPr>
                <w:i/>
                <w:iCs/>
              </w:rPr>
              <w:t>PreconfigurationNR</w:t>
            </w:r>
            <w:proofErr w:type="spellEnd"/>
            <w:r w:rsidRPr="00986958">
              <w:rPr>
                <w:rFonts w:hint="eastAsia"/>
                <w:lang w:eastAsia="ko-KR"/>
              </w:rPr>
              <w:t xml:space="preserve"> in clause</w:t>
            </w:r>
            <w:r w:rsidRPr="00986958">
              <w:t> </w:t>
            </w:r>
            <w:r w:rsidRPr="00986958">
              <w:rPr>
                <w:lang w:eastAsia="ko-KR"/>
              </w:rPr>
              <w:t xml:space="preserve">9.3 </w:t>
            </w:r>
            <w:r w:rsidRPr="00986958">
              <w:rPr>
                <w:rFonts w:hint="eastAsia"/>
                <w:lang w:eastAsia="ko-KR"/>
              </w:rPr>
              <w:t>of 3GPP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TS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38.331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[12].</w:t>
            </w:r>
          </w:p>
        </w:tc>
      </w:tr>
      <w:tr w:rsidR="00921169" w:rsidRPr="00986958" w14:paraId="48F6B141" w14:textId="77777777" w:rsidTr="00906996">
        <w:trPr>
          <w:cantSplit/>
          <w:jc w:val="center"/>
        </w:trPr>
        <w:tc>
          <w:tcPr>
            <w:tcW w:w="7094" w:type="dxa"/>
          </w:tcPr>
          <w:p w14:paraId="50A79B1E" w14:textId="77777777" w:rsidR="00921169" w:rsidRPr="00986958" w:rsidRDefault="00921169" w:rsidP="00906996">
            <w:pPr>
              <w:pStyle w:val="TAL"/>
            </w:pPr>
            <w:bookmarkStart w:id="242" w:name="MCCQCTEMPBM_00000209"/>
          </w:p>
        </w:tc>
      </w:tr>
      <w:bookmarkEnd w:id="242"/>
      <w:tr w:rsidR="00921169" w:rsidRPr="00986958" w14:paraId="45465162" w14:textId="77777777" w:rsidTr="00906996">
        <w:trPr>
          <w:cantSplit/>
          <w:jc w:val="center"/>
        </w:trPr>
        <w:tc>
          <w:tcPr>
            <w:tcW w:w="7094" w:type="dxa"/>
          </w:tcPr>
          <w:p w14:paraId="3AFADEE9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SLRB mapping rule </w:t>
            </w:r>
            <w:r w:rsidRPr="00986958">
              <w:rPr>
                <w:noProof/>
                <w:lang w:val="en-US"/>
              </w:rPr>
              <w:t xml:space="preserve">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48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t xml:space="preserve">SLRB mapping rule </w:t>
            </w:r>
            <w:r w:rsidRPr="00986958">
              <w:rPr>
                <w:noProof/>
                <w:lang w:val="en-US"/>
              </w:rPr>
              <w:t>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471B22DC" w14:textId="77777777" w:rsidTr="00906996">
        <w:trPr>
          <w:cantSplit/>
          <w:jc w:val="center"/>
        </w:trPr>
        <w:tc>
          <w:tcPr>
            <w:tcW w:w="7094" w:type="dxa"/>
          </w:tcPr>
          <w:p w14:paraId="35ACF40B" w14:textId="77777777" w:rsidR="00921169" w:rsidRPr="00986958" w:rsidRDefault="00921169" w:rsidP="00906996">
            <w:pPr>
              <w:pStyle w:val="TAL"/>
            </w:pPr>
            <w:bookmarkStart w:id="243" w:name="MCCQCTEMPBM_00000210"/>
          </w:p>
        </w:tc>
      </w:tr>
      <w:bookmarkEnd w:id="243"/>
    </w:tbl>
    <w:p w14:paraId="77153C18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1408"/>
        <w:gridCol w:w="8"/>
      </w:tblGrid>
      <w:tr w:rsidR="00921169" w:rsidRPr="00986958" w14:paraId="6BEAF5EF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04AF4D53" w14:textId="77777777" w:rsidR="00921169" w:rsidRPr="00986958" w:rsidRDefault="00921169" w:rsidP="00906996">
            <w:pPr>
              <w:pStyle w:val="TAC"/>
            </w:pPr>
            <w:r w:rsidRPr="00986958">
              <w:lastRenderedPageBreak/>
              <w:t>8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54360C25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387CBA9D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240FE457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0B7A624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706D5FF5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2F0732A4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422E8223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0D435A46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6F3E582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E9CF1B" w14:textId="77777777" w:rsidR="00921169" w:rsidRPr="00986958" w:rsidRDefault="00921169" w:rsidP="00906996">
            <w:pPr>
              <w:pStyle w:val="TAC"/>
            </w:pPr>
          </w:p>
          <w:p w14:paraId="37BB0D42" w14:textId="77777777" w:rsidR="00921169" w:rsidRPr="00986958" w:rsidRDefault="00921169" w:rsidP="00906996">
            <w:pPr>
              <w:pStyle w:val="TAC"/>
            </w:pPr>
            <w:r w:rsidRPr="00986958">
              <w:t xml:space="preserve">Length of PC5 QoS profile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DF87DA3" w14:textId="77777777" w:rsidR="00921169" w:rsidRPr="00986958" w:rsidRDefault="00921169" w:rsidP="00906996">
            <w:pPr>
              <w:pStyle w:val="TAL"/>
            </w:pPr>
            <w:r w:rsidRPr="00986958">
              <w:t>octet o75+3</w:t>
            </w:r>
          </w:p>
          <w:p w14:paraId="60F895D4" w14:textId="77777777" w:rsidR="00921169" w:rsidRPr="00986958" w:rsidRDefault="00921169" w:rsidP="00906996">
            <w:pPr>
              <w:pStyle w:val="TAL"/>
            </w:pPr>
          </w:p>
          <w:p w14:paraId="3B98C806" w14:textId="77777777" w:rsidR="00921169" w:rsidRPr="00986958" w:rsidRDefault="00921169" w:rsidP="00906996">
            <w:pPr>
              <w:pStyle w:val="TAL"/>
            </w:pPr>
            <w:r w:rsidRPr="00986958">
              <w:t>octet o75+4</w:t>
            </w:r>
          </w:p>
        </w:tc>
      </w:tr>
      <w:tr w:rsidR="00921169" w:rsidRPr="00986958" w14:paraId="2218143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C7F4E8" w14:textId="77777777" w:rsidR="00921169" w:rsidRPr="00986958" w:rsidRDefault="00921169" w:rsidP="00906996">
            <w:pPr>
              <w:pStyle w:val="TAC"/>
            </w:pPr>
            <w:r w:rsidRPr="00986958">
              <w:t>GF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0B3922" w14:textId="77777777" w:rsidR="00921169" w:rsidRPr="00986958" w:rsidRDefault="00921169" w:rsidP="00906996">
            <w:pPr>
              <w:pStyle w:val="TAC"/>
            </w:pPr>
            <w:r w:rsidRPr="00986958">
              <w:t>MF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9B8075" w14:textId="77777777" w:rsidR="00921169" w:rsidRPr="00986958" w:rsidRDefault="00921169" w:rsidP="00906996">
            <w:pPr>
              <w:pStyle w:val="TAC"/>
            </w:pPr>
            <w:r w:rsidRPr="00986958">
              <w:t>PLAM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9BB755" w14:textId="77777777" w:rsidR="00921169" w:rsidRPr="00986958" w:rsidRDefault="00921169" w:rsidP="00906996">
            <w:pPr>
              <w:pStyle w:val="TAC"/>
            </w:pPr>
            <w:r w:rsidRPr="00986958">
              <w:t>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D525E0" w14:textId="77777777" w:rsidR="00921169" w:rsidRPr="00986958" w:rsidRDefault="00921169" w:rsidP="00906996">
            <w:pPr>
              <w:pStyle w:val="TAC"/>
            </w:pPr>
            <w:r w:rsidRPr="00986958">
              <w:t>PLO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1ADA30" w14:textId="77777777" w:rsidR="00921169" w:rsidRPr="00986958" w:rsidRDefault="00921169" w:rsidP="00906996">
            <w:pPr>
              <w:pStyle w:val="TAC"/>
            </w:pPr>
            <w:r w:rsidRPr="00986958">
              <w:t>AW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315F24" w14:textId="77777777" w:rsidR="00921169" w:rsidRPr="00986958" w:rsidRDefault="00921169" w:rsidP="00906996">
            <w:pPr>
              <w:pStyle w:val="TAC"/>
            </w:pPr>
            <w:r w:rsidRPr="00986958">
              <w:t>MDBV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1BE403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03070B5B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04B4162" w14:textId="77777777" w:rsidR="00921169" w:rsidRPr="00986958" w:rsidRDefault="00921169" w:rsidP="00906996">
            <w:pPr>
              <w:pStyle w:val="TAL"/>
            </w:pPr>
            <w:r w:rsidRPr="00986958">
              <w:t>octet o73+5</w:t>
            </w:r>
          </w:p>
        </w:tc>
      </w:tr>
      <w:tr w:rsidR="00921169" w:rsidRPr="00986958" w14:paraId="3B7F29A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CCE025" w14:textId="77777777" w:rsidR="00921169" w:rsidRPr="00986958" w:rsidRDefault="00921169" w:rsidP="00906996">
            <w:pPr>
              <w:pStyle w:val="TAC"/>
            </w:pPr>
            <w:r w:rsidRPr="00986958">
              <w:t>PQI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EBFB493" w14:textId="77777777" w:rsidR="00921169" w:rsidRPr="00986958" w:rsidRDefault="00921169" w:rsidP="00906996">
            <w:pPr>
              <w:pStyle w:val="TAL"/>
            </w:pPr>
            <w:r w:rsidRPr="00986958">
              <w:t>octet o75+6</w:t>
            </w:r>
          </w:p>
        </w:tc>
      </w:tr>
      <w:tr w:rsidR="00921169" w:rsidRPr="00986958" w14:paraId="56E4F29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6E5CCA" w14:textId="77777777" w:rsidR="00921169" w:rsidRPr="00986958" w:rsidRDefault="00921169" w:rsidP="00906996">
            <w:pPr>
              <w:pStyle w:val="TAC"/>
            </w:pPr>
          </w:p>
          <w:p w14:paraId="5CEA78CA" w14:textId="77777777" w:rsidR="00921169" w:rsidRPr="00986958" w:rsidRDefault="00921169" w:rsidP="00906996">
            <w:pPr>
              <w:pStyle w:val="TAC"/>
            </w:pPr>
            <w:r w:rsidRPr="00986958">
              <w:t>Guaranteed flow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A28BB32" w14:textId="77777777" w:rsidR="00921169" w:rsidRPr="00986958" w:rsidRDefault="00921169" w:rsidP="00906996">
            <w:pPr>
              <w:pStyle w:val="TAL"/>
            </w:pPr>
            <w:r w:rsidRPr="00986958">
              <w:t>octet (o75+</w:t>
            </w:r>
            <w:proofErr w:type="gramStart"/>
            <w:r w:rsidRPr="00986958">
              <w:t>7)*</w:t>
            </w:r>
            <w:proofErr w:type="gramEnd"/>
          </w:p>
          <w:p w14:paraId="77A23086" w14:textId="77777777" w:rsidR="00921169" w:rsidRPr="00986958" w:rsidRDefault="00921169" w:rsidP="00906996">
            <w:pPr>
              <w:pStyle w:val="TAL"/>
            </w:pPr>
          </w:p>
          <w:p w14:paraId="242C69D6" w14:textId="77777777" w:rsidR="00921169" w:rsidRPr="00986958" w:rsidRDefault="00921169" w:rsidP="00906996">
            <w:pPr>
              <w:pStyle w:val="TAL"/>
            </w:pPr>
            <w:r w:rsidRPr="00986958">
              <w:t>octet (o75+</w:t>
            </w:r>
            <w:proofErr w:type="gramStart"/>
            <w:r w:rsidRPr="00986958">
              <w:t>9)*</w:t>
            </w:r>
            <w:proofErr w:type="gramEnd"/>
          </w:p>
        </w:tc>
      </w:tr>
      <w:tr w:rsidR="00921169" w:rsidRPr="00986958" w14:paraId="4EAA58E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3C2988" w14:textId="77777777" w:rsidR="00921169" w:rsidRPr="00986958" w:rsidRDefault="00921169" w:rsidP="00906996">
            <w:pPr>
              <w:pStyle w:val="TAC"/>
            </w:pPr>
          </w:p>
          <w:p w14:paraId="27121E99" w14:textId="77777777" w:rsidR="00921169" w:rsidRPr="00986958" w:rsidRDefault="00921169" w:rsidP="00906996">
            <w:pPr>
              <w:pStyle w:val="TAC"/>
            </w:pPr>
            <w:r w:rsidRPr="00986958">
              <w:t>Maximum flow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D2CA566" w14:textId="77777777" w:rsidR="00921169" w:rsidRPr="00986958" w:rsidRDefault="00921169" w:rsidP="00906996">
            <w:pPr>
              <w:pStyle w:val="TAL"/>
            </w:pPr>
            <w:r w:rsidRPr="00986958">
              <w:t>octet o97* (see NOTE)</w:t>
            </w:r>
          </w:p>
          <w:p w14:paraId="34D247BF" w14:textId="77777777" w:rsidR="00921169" w:rsidRPr="00986958" w:rsidRDefault="00921169" w:rsidP="00906996">
            <w:pPr>
              <w:pStyle w:val="TAL"/>
            </w:pPr>
          </w:p>
          <w:p w14:paraId="02173073" w14:textId="77777777" w:rsidR="00921169" w:rsidRPr="00986958" w:rsidRDefault="00921169" w:rsidP="00906996">
            <w:pPr>
              <w:pStyle w:val="TAL"/>
            </w:pPr>
            <w:r w:rsidRPr="00986958">
              <w:t>octet (o97+</w:t>
            </w:r>
            <w:proofErr w:type="gramStart"/>
            <w:r w:rsidRPr="00986958">
              <w:t>2)*</w:t>
            </w:r>
            <w:proofErr w:type="gramEnd"/>
          </w:p>
        </w:tc>
      </w:tr>
      <w:tr w:rsidR="00921169" w:rsidRPr="00986958" w14:paraId="28F0AEB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20BD47" w14:textId="77777777" w:rsidR="00921169" w:rsidRPr="00986958" w:rsidRDefault="00921169" w:rsidP="00906996">
            <w:pPr>
              <w:pStyle w:val="TAC"/>
            </w:pPr>
          </w:p>
          <w:p w14:paraId="1B0A4235" w14:textId="77777777" w:rsidR="00921169" w:rsidRPr="00986958" w:rsidRDefault="00921169" w:rsidP="00906996">
            <w:pPr>
              <w:pStyle w:val="TAC"/>
            </w:pPr>
            <w:r w:rsidRPr="00986958">
              <w:t>Per-link aggregate maximum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39AB701" w14:textId="77777777" w:rsidR="00921169" w:rsidRPr="00986958" w:rsidRDefault="00921169" w:rsidP="00906996">
            <w:pPr>
              <w:pStyle w:val="TAL"/>
            </w:pPr>
            <w:r w:rsidRPr="00986958">
              <w:t>octet o98* (see NOTE)</w:t>
            </w:r>
          </w:p>
          <w:p w14:paraId="116B93B5" w14:textId="77777777" w:rsidR="00921169" w:rsidRPr="00986958" w:rsidRDefault="00921169" w:rsidP="00906996">
            <w:pPr>
              <w:pStyle w:val="TAL"/>
            </w:pPr>
          </w:p>
          <w:p w14:paraId="670E416C" w14:textId="77777777" w:rsidR="00921169" w:rsidRPr="00986958" w:rsidRDefault="00921169" w:rsidP="00906996">
            <w:pPr>
              <w:pStyle w:val="TAL"/>
            </w:pPr>
            <w:r w:rsidRPr="00986958">
              <w:t>octet (o98+</w:t>
            </w:r>
            <w:proofErr w:type="gramStart"/>
            <w:r w:rsidRPr="00986958">
              <w:t>2)*</w:t>
            </w:r>
            <w:proofErr w:type="gramEnd"/>
          </w:p>
        </w:tc>
      </w:tr>
      <w:tr w:rsidR="00921169" w:rsidRPr="00986958" w14:paraId="56BA6BE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6A89B4" w14:textId="77777777" w:rsidR="00921169" w:rsidRPr="00986958" w:rsidRDefault="00921169" w:rsidP="00906996">
            <w:pPr>
              <w:pStyle w:val="TAC"/>
            </w:pPr>
          </w:p>
          <w:p w14:paraId="76318A37" w14:textId="77777777" w:rsidR="00921169" w:rsidRPr="00986958" w:rsidRDefault="00921169" w:rsidP="00906996">
            <w:pPr>
              <w:pStyle w:val="TAC"/>
            </w:pPr>
            <w:r w:rsidRPr="00986958">
              <w:t>Rang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590594A" w14:textId="77777777" w:rsidR="00921169" w:rsidRPr="00986958" w:rsidRDefault="00921169" w:rsidP="00906996">
            <w:pPr>
              <w:pStyle w:val="TAL"/>
            </w:pPr>
            <w:r w:rsidRPr="00986958">
              <w:t>octet o99* (see NOTE)</w:t>
            </w:r>
          </w:p>
          <w:p w14:paraId="6DBE48B7" w14:textId="77777777" w:rsidR="00921169" w:rsidRPr="00986958" w:rsidRDefault="00921169" w:rsidP="00906996">
            <w:pPr>
              <w:pStyle w:val="TAL"/>
            </w:pPr>
          </w:p>
          <w:p w14:paraId="37F896B5" w14:textId="77777777" w:rsidR="00921169" w:rsidRPr="00986958" w:rsidRDefault="00921169" w:rsidP="00906996">
            <w:pPr>
              <w:pStyle w:val="TAL"/>
            </w:pPr>
            <w:r w:rsidRPr="00986958">
              <w:t>octet (o99+</w:t>
            </w:r>
            <w:proofErr w:type="gramStart"/>
            <w:r w:rsidRPr="00986958">
              <w:t>1)*</w:t>
            </w:r>
            <w:proofErr w:type="gramEnd"/>
          </w:p>
        </w:tc>
      </w:tr>
      <w:tr w:rsidR="00921169" w:rsidRPr="00986958" w14:paraId="1A12574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CA6811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18072447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0771EF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69AADC3A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CF8751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66871DFE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9684DE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7174328E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C45FBC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3599635F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2127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861691" w14:textId="77777777" w:rsidR="00921169" w:rsidRPr="00986958" w:rsidRDefault="00921169" w:rsidP="00906996">
            <w:pPr>
              <w:pStyle w:val="TAC"/>
            </w:pPr>
            <w:r w:rsidRPr="00986958">
              <w:t>Priority level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B1C9776" w14:textId="77777777" w:rsidR="00921169" w:rsidRPr="00986958" w:rsidRDefault="00921169" w:rsidP="00906996">
            <w:pPr>
              <w:pStyle w:val="TAL"/>
            </w:pPr>
            <w:r w:rsidRPr="00986958">
              <w:t>octet o100*</w:t>
            </w:r>
          </w:p>
          <w:p w14:paraId="02EB5B18" w14:textId="77777777" w:rsidR="00921169" w:rsidRPr="00986958" w:rsidRDefault="00921169" w:rsidP="00906996">
            <w:pPr>
              <w:pStyle w:val="TAL"/>
            </w:pPr>
            <w:r w:rsidRPr="00986958">
              <w:t>(see NOTE)</w:t>
            </w:r>
          </w:p>
        </w:tc>
      </w:tr>
      <w:tr w:rsidR="00921169" w:rsidRPr="00986958" w14:paraId="595582F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ABE590" w14:textId="77777777" w:rsidR="00921169" w:rsidRPr="00986958" w:rsidRDefault="00921169" w:rsidP="00906996">
            <w:pPr>
              <w:pStyle w:val="TAC"/>
            </w:pPr>
          </w:p>
          <w:p w14:paraId="7992A5D1" w14:textId="77777777" w:rsidR="00921169" w:rsidRPr="00986958" w:rsidRDefault="00921169" w:rsidP="00906996">
            <w:pPr>
              <w:pStyle w:val="TAC"/>
            </w:pPr>
            <w:r w:rsidRPr="00986958">
              <w:t>Averaging window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9F04155" w14:textId="77777777" w:rsidR="00921169" w:rsidRPr="00986958" w:rsidRDefault="00921169" w:rsidP="00906996">
            <w:pPr>
              <w:pStyle w:val="TAL"/>
            </w:pPr>
            <w:r w:rsidRPr="00986958">
              <w:t>octet o101*</w:t>
            </w:r>
          </w:p>
          <w:p w14:paraId="61071DD6" w14:textId="77777777" w:rsidR="00921169" w:rsidRPr="00986958" w:rsidRDefault="00921169" w:rsidP="00906996">
            <w:pPr>
              <w:pStyle w:val="TAL"/>
            </w:pPr>
            <w:r w:rsidRPr="00986958">
              <w:t>(see NOTE)</w:t>
            </w:r>
          </w:p>
          <w:p w14:paraId="69109147" w14:textId="77777777" w:rsidR="00921169" w:rsidRPr="00986958" w:rsidRDefault="00921169" w:rsidP="00906996">
            <w:pPr>
              <w:pStyle w:val="TAL"/>
            </w:pPr>
          </w:p>
          <w:p w14:paraId="3BA23845" w14:textId="77777777" w:rsidR="00921169" w:rsidRPr="00986958" w:rsidRDefault="00921169" w:rsidP="00906996">
            <w:pPr>
              <w:pStyle w:val="TAL"/>
            </w:pPr>
            <w:r w:rsidRPr="00986958">
              <w:t>octet (o101+</w:t>
            </w:r>
            <w:proofErr w:type="gramStart"/>
            <w:r w:rsidRPr="00986958">
              <w:t>1)*</w:t>
            </w:r>
            <w:proofErr w:type="gramEnd"/>
          </w:p>
        </w:tc>
      </w:tr>
      <w:tr w:rsidR="00921169" w:rsidRPr="00986958" w14:paraId="055DA38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8EE82C" w14:textId="77777777" w:rsidR="00921169" w:rsidRPr="00986958" w:rsidRDefault="00921169" w:rsidP="00906996">
            <w:pPr>
              <w:pStyle w:val="TAC"/>
            </w:pPr>
          </w:p>
          <w:p w14:paraId="456DA5AB" w14:textId="77777777" w:rsidR="00921169" w:rsidRPr="00986958" w:rsidRDefault="00921169" w:rsidP="00906996">
            <w:pPr>
              <w:pStyle w:val="TAC"/>
            </w:pPr>
            <w:r w:rsidRPr="00986958">
              <w:t>Maximum data burst volum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A79681E" w14:textId="77777777" w:rsidR="00921169" w:rsidRPr="00986958" w:rsidRDefault="00921169" w:rsidP="00906996">
            <w:pPr>
              <w:pStyle w:val="TAL"/>
            </w:pPr>
            <w:r w:rsidRPr="00986958">
              <w:t>octet o102*</w:t>
            </w:r>
          </w:p>
          <w:p w14:paraId="3E9BF5F4" w14:textId="77777777" w:rsidR="00921169" w:rsidRPr="00986958" w:rsidRDefault="00921169" w:rsidP="00906996">
            <w:pPr>
              <w:pStyle w:val="TAL"/>
            </w:pPr>
            <w:r w:rsidRPr="00986958">
              <w:t>(see NOTE)</w:t>
            </w:r>
          </w:p>
          <w:p w14:paraId="00376E2E" w14:textId="77777777" w:rsidR="00921169" w:rsidRPr="00986958" w:rsidRDefault="00921169" w:rsidP="00906996">
            <w:pPr>
              <w:pStyle w:val="TAL"/>
            </w:pPr>
          </w:p>
          <w:p w14:paraId="698A9AB3" w14:textId="77777777" w:rsidR="00921169" w:rsidRPr="00986958" w:rsidRDefault="00921169" w:rsidP="00906996">
            <w:pPr>
              <w:pStyle w:val="TAL"/>
            </w:pPr>
            <w:r w:rsidRPr="00986958">
              <w:t>octet (o102+</w:t>
            </w:r>
            <w:proofErr w:type="gramStart"/>
            <w:r w:rsidRPr="00986958">
              <w:t>1)*</w:t>
            </w:r>
            <w:proofErr w:type="gramEnd"/>
            <w:r w:rsidRPr="00986958">
              <w:t xml:space="preserve"> = octet o78*</w:t>
            </w:r>
          </w:p>
        </w:tc>
      </w:tr>
    </w:tbl>
    <w:p w14:paraId="7456C2AF" w14:textId="77777777" w:rsidR="00921169" w:rsidRPr="00986958" w:rsidRDefault="00921169" w:rsidP="00921169">
      <w:pPr>
        <w:pStyle w:val="NF"/>
      </w:pPr>
    </w:p>
    <w:p w14:paraId="3F77BB92" w14:textId="77777777" w:rsidR="00921169" w:rsidRPr="00986958" w:rsidRDefault="00921169" w:rsidP="00921169">
      <w:pPr>
        <w:pStyle w:val="NF"/>
      </w:pPr>
      <w:r w:rsidRPr="00986958">
        <w:t>NOTE:</w:t>
      </w:r>
      <w:r w:rsidRPr="00986958">
        <w:tab/>
        <w:t>The field is placed immediately after the last present preceding field.</w:t>
      </w:r>
    </w:p>
    <w:p w14:paraId="6F639D96" w14:textId="77777777" w:rsidR="00921169" w:rsidRPr="00986958" w:rsidRDefault="00921169" w:rsidP="00921169">
      <w:pPr>
        <w:pStyle w:val="NF"/>
      </w:pPr>
    </w:p>
    <w:p w14:paraId="5BA1839E" w14:textId="77777777" w:rsidR="00921169" w:rsidRPr="00986958" w:rsidRDefault="00921169" w:rsidP="00921169">
      <w:pPr>
        <w:pStyle w:val="TF"/>
        <w:rPr>
          <w:noProof/>
          <w:lang w:val="fr-FR"/>
        </w:rPr>
      </w:pPr>
      <w:r w:rsidRPr="00986958">
        <w:rPr>
          <w:lang w:val="fr-FR"/>
        </w:rPr>
        <w:t>Figure 5</w:t>
      </w:r>
      <w:r w:rsidRPr="00986958">
        <w:rPr>
          <w:rFonts w:hint="eastAsia"/>
          <w:lang w:val="fr-FR"/>
        </w:rPr>
        <w:t>.</w:t>
      </w:r>
      <w:r w:rsidRPr="00986958">
        <w:rPr>
          <w:lang w:val="fr-FR"/>
        </w:rPr>
        <w:t>3.1.49:PC5 QoS profile</w:t>
      </w:r>
    </w:p>
    <w:p w14:paraId="5E43359D" w14:textId="77777777" w:rsidR="00921169" w:rsidRPr="00986958" w:rsidRDefault="00921169" w:rsidP="00921169">
      <w:pPr>
        <w:pStyle w:val="TH"/>
        <w:rPr>
          <w:lang w:val="fr-FR"/>
        </w:rPr>
      </w:pPr>
      <w:r w:rsidRPr="00986958">
        <w:rPr>
          <w:lang w:val="fr-FR"/>
        </w:rPr>
        <w:lastRenderedPageBreak/>
        <w:t>Table 5</w:t>
      </w:r>
      <w:r w:rsidRPr="00986958">
        <w:rPr>
          <w:rFonts w:hint="eastAsia"/>
          <w:lang w:val="fr-FR"/>
        </w:rPr>
        <w:t>.</w:t>
      </w:r>
      <w:r w:rsidRPr="00986958">
        <w:rPr>
          <w:lang w:val="fr-FR"/>
        </w:rPr>
        <w:t>3.1.49:PC5 QoS profi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2A613B6B" w14:textId="77777777" w:rsidTr="00906996">
        <w:trPr>
          <w:cantSplit/>
          <w:jc w:val="center"/>
        </w:trPr>
        <w:tc>
          <w:tcPr>
            <w:tcW w:w="7094" w:type="dxa"/>
          </w:tcPr>
          <w:p w14:paraId="536CB37B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lastRenderedPageBreak/>
              <w:t>Guaranteed flow bit rate</w:t>
            </w:r>
            <w:r w:rsidRPr="00986958">
              <w:rPr>
                <w:noProof/>
                <w:lang w:val="en-US"/>
              </w:rPr>
              <w:t xml:space="preserve"> indicator</w:t>
            </w:r>
            <w:r w:rsidRPr="00986958">
              <w:t xml:space="preserve"> (GFBRI):</w:t>
            </w:r>
          </w:p>
          <w:p w14:paraId="0C2E61A9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GFBRI bit indicates presence of guaranteed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6A653A0D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487104A0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</w:t>
            </w:r>
          </w:p>
          <w:p w14:paraId="32CB4A4A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Guaranteed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3BEDBC65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Guaranteed flow bit rate field is present</w:t>
            </w:r>
          </w:p>
        </w:tc>
      </w:tr>
      <w:tr w:rsidR="00921169" w:rsidRPr="00986958" w14:paraId="521884CA" w14:textId="77777777" w:rsidTr="00906996">
        <w:trPr>
          <w:cantSplit/>
          <w:jc w:val="center"/>
        </w:trPr>
        <w:tc>
          <w:tcPr>
            <w:tcW w:w="7094" w:type="dxa"/>
          </w:tcPr>
          <w:p w14:paraId="6F3151B5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244" w:name="MCCQCTEMPBM_00000211"/>
          </w:p>
        </w:tc>
      </w:tr>
      <w:bookmarkEnd w:id="244"/>
      <w:tr w:rsidR="00921169" w:rsidRPr="00986958" w14:paraId="64BC8865" w14:textId="77777777" w:rsidTr="00906996">
        <w:trPr>
          <w:cantSplit/>
          <w:jc w:val="center"/>
        </w:trPr>
        <w:tc>
          <w:tcPr>
            <w:tcW w:w="7094" w:type="dxa"/>
          </w:tcPr>
          <w:p w14:paraId="11AB12E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Maximum flow bit rate</w:t>
            </w:r>
            <w:r w:rsidRPr="00986958">
              <w:rPr>
                <w:noProof/>
                <w:lang w:val="en-US"/>
              </w:rPr>
              <w:t xml:space="preserve"> indicator</w:t>
            </w:r>
            <w:r w:rsidRPr="00986958">
              <w:t xml:space="preserve"> (MFBRI):</w:t>
            </w:r>
          </w:p>
          <w:p w14:paraId="6B01C3E5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MFBRI bit indicates presence of maximum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3DC51211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4C52E2FA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7</w:t>
            </w:r>
          </w:p>
          <w:p w14:paraId="22DA71A1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Maximum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3145FB0A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Maximum flow bit rate field is present</w:t>
            </w:r>
          </w:p>
        </w:tc>
      </w:tr>
      <w:tr w:rsidR="00921169" w:rsidRPr="00986958" w14:paraId="5F9D9EFC" w14:textId="77777777" w:rsidTr="00906996">
        <w:trPr>
          <w:cantSplit/>
          <w:jc w:val="center"/>
        </w:trPr>
        <w:tc>
          <w:tcPr>
            <w:tcW w:w="7094" w:type="dxa"/>
          </w:tcPr>
          <w:p w14:paraId="2FC97BC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45" w:name="MCCQCTEMPBM_00000212"/>
          </w:p>
        </w:tc>
      </w:tr>
      <w:bookmarkEnd w:id="245"/>
      <w:tr w:rsidR="00921169" w:rsidRPr="00986958" w14:paraId="544C0348" w14:textId="77777777" w:rsidTr="00906996">
        <w:trPr>
          <w:cantSplit/>
          <w:jc w:val="center"/>
        </w:trPr>
        <w:tc>
          <w:tcPr>
            <w:tcW w:w="7094" w:type="dxa"/>
          </w:tcPr>
          <w:p w14:paraId="3CE91DC3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Per-link aggregate maximum bit rate </w:t>
            </w:r>
            <w:r w:rsidRPr="00986958">
              <w:rPr>
                <w:noProof/>
                <w:lang w:val="en-US"/>
              </w:rPr>
              <w:t>indicator</w:t>
            </w:r>
            <w:r w:rsidRPr="00986958">
              <w:t xml:space="preserve"> (PLAMBRI):</w:t>
            </w:r>
          </w:p>
          <w:p w14:paraId="5627911D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PLAMBRI bit indicates presence of per-link aggregate maximum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46F6E61E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08E6EBE9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6</w:t>
            </w:r>
          </w:p>
          <w:p w14:paraId="1DF5096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Per-link aggregate maximum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5C76CAB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Per-link aggregate maximum bit rate field is present</w:t>
            </w:r>
          </w:p>
        </w:tc>
      </w:tr>
      <w:tr w:rsidR="00921169" w:rsidRPr="00986958" w14:paraId="01986687" w14:textId="77777777" w:rsidTr="00906996">
        <w:trPr>
          <w:cantSplit/>
          <w:jc w:val="center"/>
        </w:trPr>
        <w:tc>
          <w:tcPr>
            <w:tcW w:w="7094" w:type="dxa"/>
          </w:tcPr>
          <w:p w14:paraId="0326C67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46" w:name="MCCQCTEMPBM_00000213"/>
          </w:p>
        </w:tc>
      </w:tr>
      <w:bookmarkEnd w:id="246"/>
      <w:tr w:rsidR="00921169" w:rsidRPr="00986958" w14:paraId="0116D633" w14:textId="77777777" w:rsidTr="00906996">
        <w:trPr>
          <w:cantSplit/>
          <w:jc w:val="center"/>
        </w:trPr>
        <w:tc>
          <w:tcPr>
            <w:tcW w:w="7094" w:type="dxa"/>
          </w:tcPr>
          <w:p w14:paraId="4EA1EB5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Range </w:t>
            </w:r>
            <w:r w:rsidRPr="00986958">
              <w:rPr>
                <w:noProof/>
                <w:lang w:val="en-US"/>
              </w:rPr>
              <w:t>indicator</w:t>
            </w:r>
            <w:r w:rsidRPr="00986958">
              <w:t xml:space="preserve"> (RI):</w:t>
            </w:r>
          </w:p>
          <w:p w14:paraId="34CF209A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RI bit indicates presence of rang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0922882B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0CCE9365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5</w:t>
            </w:r>
          </w:p>
          <w:p w14:paraId="6BF93EE3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Rang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53EE8951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Range field is present</w:t>
            </w:r>
          </w:p>
        </w:tc>
      </w:tr>
      <w:tr w:rsidR="00921169" w:rsidRPr="00986958" w14:paraId="58054F2E" w14:textId="77777777" w:rsidTr="00906996">
        <w:trPr>
          <w:cantSplit/>
          <w:jc w:val="center"/>
        </w:trPr>
        <w:tc>
          <w:tcPr>
            <w:tcW w:w="7094" w:type="dxa"/>
          </w:tcPr>
          <w:p w14:paraId="642419F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47" w:name="MCCQCTEMPBM_00000214"/>
          </w:p>
        </w:tc>
      </w:tr>
      <w:bookmarkEnd w:id="247"/>
      <w:tr w:rsidR="00921169" w:rsidRPr="00986958" w14:paraId="3B48DE1F" w14:textId="77777777" w:rsidTr="00906996">
        <w:trPr>
          <w:cantSplit/>
          <w:jc w:val="center"/>
        </w:trPr>
        <w:tc>
          <w:tcPr>
            <w:tcW w:w="7094" w:type="dxa"/>
          </w:tcPr>
          <w:p w14:paraId="5EBB8854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Priority level</w:t>
            </w:r>
            <w:r w:rsidRPr="00986958">
              <w:rPr>
                <w:noProof/>
                <w:lang w:val="en-US"/>
              </w:rPr>
              <w:t xml:space="preserve"> octet </w:t>
            </w:r>
            <w:r w:rsidRPr="00986958">
              <w:t>indicator (OPLI):</w:t>
            </w:r>
          </w:p>
          <w:p w14:paraId="5B69D894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OPLI bit indicates presence of the octet of the priority level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06A68C59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3E62D8FF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4</w:t>
            </w:r>
          </w:p>
          <w:p w14:paraId="712B7DFC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The octet of the priority level is absent</w:t>
            </w:r>
          </w:p>
          <w:p w14:paraId="2C8D141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The octet of the priority level is present</w:t>
            </w:r>
          </w:p>
        </w:tc>
      </w:tr>
      <w:tr w:rsidR="00921169" w:rsidRPr="00986958" w14:paraId="019EDC6D" w14:textId="77777777" w:rsidTr="00906996">
        <w:trPr>
          <w:cantSplit/>
          <w:jc w:val="center"/>
        </w:trPr>
        <w:tc>
          <w:tcPr>
            <w:tcW w:w="7094" w:type="dxa"/>
          </w:tcPr>
          <w:p w14:paraId="757E1956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48" w:name="MCCQCTEMPBM_00000215"/>
          </w:p>
        </w:tc>
      </w:tr>
      <w:bookmarkEnd w:id="248"/>
      <w:tr w:rsidR="00921169" w:rsidRPr="00986958" w14:paraId="4DF49321" w14:textId="77777777" w:rsidTr="00906996">
        <w:trPr>
          <w:cantSplit/>
          <w:jc w:val="center"/>
        </w:trPr>
        <w:tc>
          <w:tcPr>
            <w:tcW w:w="7094" w:type="dxa"/>
          </w:tcPr>
          <w:p w14:paraId="467AEF8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Averaging window </w:t>
            </w:r>
            <w:r w:rsidRPr="00986958">
              <w:rPr>
                <w:noProof/>
                <w:lang w:val="en-US"/>
              </w:rPr>
              <w:t>indicator</w:t>
            </w:r>
            <w:r w:rsidRPr="00986958">
              <w:t xml:space="preserve"> (AWI):</w:t>
            </w:r>
          </w:p>
          <w:p w14:paraId="7543F524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AWI bit indicates presence of averaging window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4B206F59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365C7A2E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3</w:t>
            </w:r>
          </w:p>
          <w:p w14:paraId="14C8102E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Averaging window field is absent</w:t>
            </w:r>
          </w:p>
          <w:p w14:paraId="5A21638A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Averaging window field is present</w:t>
            </w:r>
          </w:p>
        </w:tc>
      </w:tr>
      <w:tr w:rsidR="00921169" w:rsidRPr="00986958" w14:paraId="054E57F8" w14:textId="77777777" w:rsidTr="00906996">
        <w:trPr>
          <w:cantSplit/>
          <w:jc w:val="center"/>
        </w:trPr>
        <w:tc>
          <w:tcPr>
            <w:tcW w:w="7094" w:type="dxa"/>
          </w:tcPr>
          <w:p w14:paraId="3ABD255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49" w:name="MCCQCTEMPBM_00000216"/>
          </w:p>
        </w:tc>
      </w:tr>
      <w:bookmarkEnd w:id="249"/>
      <w:tr w:rsidR="00921169" w:rsidRPr="00986958" w14:paraId="384D0825" w14:textId="77777777" w:rsidTr="00906996">
        <w:trPr>
          <w:cantSplit/>
          <w:jc w:val="center"/>
        </w:trPr>
        <w:tc>
          <w:tcPr>
            <w:tcW w:w="7094" w:type="dxa"/>
          </w:tcPr>
          <w:p w14:paraId="2991850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Maximum data burst volume indicator (MDBVI):</w:t>
            </w:r>
          </w:p>
          <w:p w14:paraId="4EA8753E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MDBVI bit indicates presence of maximum data burst volume field.</w:t>
            </w:r>
          </w:p>
          <w:p w14:paraId="2FA6AB5C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2808A81D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2</w:t>
            </w:r>
          </w:p>
          <w:p w14:paraId="6F262325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Maximum data burst volume field is absent</w:t>
            </w:r>
          </w:p>
          <w:p w14:paraId="251F2EA4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Maximum data burst volume field is present</w:t>
            </w:r>
          </w:p>
        </w:tc>
      </w:tr>
      <w:tr w:rsidR="00921169" w:rsidRPr="00986958" w14:paraId="3541CAAF" w14:textId="77777777" w:rsidTr="00906996">
        <w:trPr>
          <w:cantSplit/>
          <w:jc w:val="center"/>
        </w:trPr>
        <w:tc>
          <w:tcPr>
            <w:tcW w:w="7094" w:type="dxa"/>
          </w:tcPr>
          <w:p w14:paraId="7E3E409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50" w:name="MCCQCTEMPBM_00000217"/>
          </w:p>
        </w:tc>
      </w:tr>
      <w:bookmarkEnd w:id="250"/>
      <w:tr w:rsidR="00921169" w:rsidRPr="00986958" w14:paraId="57E3333B" w14:textId="77777777" w:rsidTr="00906996">
        <w:trPr>
          <w:cantSplit/>
          <w:jc w:val="center"/>
        </w:trPr>
        <w:tc>
          <w:tcPr>
            <w:tcW w:w="7094" w:type="dxa"/>
          </w:tcPr>
          <w:p w14:paraId="38097AF5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lastRenderedPageBreak/>
              <w:t>PQI:</w:t>
            </w:r>
          </w:p>
          <w:p w14:paraId="5EBEEB9C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5D619B02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048485AE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0 0 0 </w:t>
            </w:r>
            <w:r w:rsidRPr="00986958">
              <w:rPr>
                <w:lang w:val="it-IT" w:eastAsia="ja-JP"/>
              </w:rPr>
              <w:t xml:space="preserve">0 </w:t>
            </w:r>
            <w:r w:rsidRPr="00986958">
              <w:rPr>
                <w:lang w:val="it-IT"/>
              </w:rPr>
              <w:t>0 0 0</w:t>
            </w:r>
            <w:r w:rsidRPr="00986958">
              <w:rPr>
                <w:lang w:val="it-IT" w:eastAsia="ja-JP"/>
              </w:rPr>
              <w:tab/>
            </w:r>
            <w:r w:rsidRPr="00986958">
              <w:rPr>
                <w:lang w:val="it-IT"/>
              </w:rPr>
              <w:t>Reserved</w:t>
            </w:r>
          </w:p>
          <w:p w14:paraId="6B09118A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0 0 0 0 0 0 1</w:t>
            </w:r>
          </w:p>
          <w:p w14:paraId="55F2D737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60372B06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0 0</w:t>
            </w:r>
          </w:p>
          <w:p w14:paraId="3F7A8169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0 1</w:t>
            </w:r>
            <w:r w:rsidRPr="00986958">
              <w:rPr>
                <w:lang w:val="it-IT" w:eastAsia="ja-JP"/>
              </w:rPr>
              <w:tab/>
              <w:t>PQI 21</w:t>
            </w:r>
          </w:p>
          <w:p w14:paraId="59C37920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1 0</w:t>
            </w:r>
            <w:r w:rsidRPr="00986958">
              <w:rPr>
                <w:lang w:val="it-IT" w:eastAsia="ja-JP"/>
              </w:rPr>
              <w:tab/>
              <w:t>PQI 22</w:t>
            </w:r>
          </w:p>
          <w:p w14:paraId="3B0AB49D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1 1</w:t>
            </w:r>
            <w:r w:rsidRPr="00986958">
              <w:rPr>
                <w:lang w:val="it-IT" w:eastAsia="ja-JP"/>
              </w:rPr>
              <w:tab/>
              <w:t>PQI 23</w:t>
            </w:r>
          </w:p>
          <w:p w14:paraId="24BFCBC5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0 0 1 1 0 0 0</w:t>
            </w:r>
          </w:p>
          <w:p w14:paraId="6CF90B25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292D8EB1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0 1 1 0</w:t>
            </w:r>
          </w:p>
          <w:p w14:paraId="53C7E6B4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0 1 1 1</w:t>
            </w:r>
            <w:r w:rsidRPr="00986958">
              <w:rPr>
                <w:lang w:val="it-IT" w:eastAsia="ja-JP"/>
              </w:rPr>
              <w:tab/>
              <w:t>PQI 55</w:t>
            </w:r>
          </w:p>
          <w:p w14:paraId="36EA6F64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0 0</w:t>
            </w:r>
            <w:r w:rsidRPr="00986958">
              <w:rPr>
                <w:lang w:val="it-IT" w:eastAsia="ja-JP"/>
              </w:rPr>
              <w:tab/>
              <w:t>PQI 56</w:t>
            </w:r>
          </w:p>
          <w:p w14:paraId="5AC02DA9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0 1</w:t>
            </w:r>
            <w:r w:rsidRPr="00986958">
              <w:rPr>
                <w:lang w:val="it-IT" w:eastAsia="ja-JP"/>
              </w:rPr>
              <w:tab/>
              <w:t>PQI 57</w:t>
            </w:r>
          </w:p>
          <w:p w14:paraId="19A4A089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1 0</w:t>
            </w:r>
            <w:r w:rsidRPr="00986958">
              <w:rPr>
                <w:lang w:val="it-IT" w:eastAsia="ja-JP"/>
              </w:rPr>
              <w:tab/>
              <w:t>PQI 58</w:t>
            </w:r>
          </w:p>
          <w:p w14:paraId="5BAF7013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1 1</w:t>
            </w:r>
            <w:r w:rsidRPr="00986958">
              <w:rPr>
                <w:lang w:val="it-IT" w:eastAsia="ja-JP"/>
              </w:rPr>
              <w:tab/>
              <w:t>PQI 59</w:t>
            </w:r>
          </w:p>
          <w:p w14:paraId="746B6D9A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0 1 1 1 1 0 0</w:t>
            </w:r>
          </w:p>
          <w:p w14:paraId="5858B1F1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5DAF5446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1 0 1 </w:t>
            </w:r>
            <w:r w:rsidRPr="00986958">
              <w:rPr>
                <w:lang w:val="it-IT" w:eastAsia="ja-JP"/>
              </w:rPr>
              <w:t>1 0 0 1</w:t>
            </w:r>
          </w:p>
          <w:p w14:paraId="2A40E696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1 0 1 </w:t>
            </w:r>
            <w:r w:rsidRPr="00986958">
              <w:rPr>
                <w:lang w:val="it-IT" w:eastAsia="ja-JP"/>
              </w:rPr>
              <w:t>1 0 1 0</w:t>
            </w:r>
            <w:r w:rsidRPr="00986958">
              <w:rPr>
                <w:lang w:val="it-IT" w:eastAsia="ja-JP"/>
              </w:rPr>
              <w:tab/>
              <w:t>PQI 90</w:t>
            </w:r>
          </w:p>
          <w:p w14:paraId="16DAC436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1 0 1 </w:t>
            </w:r>
            <w:r w:rsidRPr="00986958">
              <w:rPr>
                <w:lang w:val="it-IT" w:eastAsia="ja-JP"/>
              </w:rPr>
              <w:t>1 0 1 1</w:t>
            </w:r>
            <w:r w:rsidRPr="00986958">
              <w:rPr>
                <w:lang w:val="it-IT" w:eastAsia="ja-JP"/>
              </w:rPr>
              <w:tab/>
              <w:t>PQI 91</w:t>
            </w:r>
          </w:p>
          <w:p w14:paraId="61A61C8A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1 0 1 1 1 0 0</w:t>
            </w:r>
          </w:p>
          <w:p w14:paraId="3CA1BA91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237F1DC0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1 1 1 1 1 1 1</w:t>
            </w:r>
          </w:p>
          <w:p w14:paraId="5EA516C1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1 0 0 0 0 0 0 0</w:t>
            </w:r>
          </w:p>
          <w:p w14:paraId="7E66D94E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Operator-specific PQIs</w:t>
            </w:r>
          </w:p>
          <w:p w14:paraId="4AAB7474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1 1 1 1 1 1 1 0</w:t>
            </w:r>
          </w:p>
          <w:p w14:paraId="2E9F6E5E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t xml:space="preserve">1 1 1 1 </w:t>
            </w:r>
            <w:r w:rsidRPr="00986958">
              <w:rPr>
                <w:lang w:eastAsia="ja-JP"/>
              </w:rPr>
              <w:t>1 1 1 1</w:t>
            </w:r>
            <w:r w:rsidRPr="00986958">
              <w:rPr>
                <w:lang w:eastAsia="ja-JP"/>
              </w:rPr>
              <w:tab/>
              <w:t>Reserved</w:t>
            </w:r>
          </w:p>
          <w:p w14:paraId="3559D907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</w:p>
          <w:p w14:paraId="52E7A2F4" w14:textId="77777777" w:rsidR="00921169" w:rsidRPr="00986958" w:rsidRDefault="00921169" w:rsidP="00906996">
            <w:pPr>
              <w:pStyle w:val="TAL"/>
            </w:pPr>
            <w:r w:rsidRPr="00986958">
              <w:t>If the UE receives a PQI value (excluding the reserved PQI values) that it does not understand, the UE shall choose a PQI value from the set of PQI values defined in this version of the protocol (see 3GPP TS 23.287 [2]) and associated with:</w:t>
            </w:r>
          </w:p>
          <w:p w14:paraId="1B635A70" w14:textId="77777777" w:rsidR="00921169" w:rsidRPr="00986958" w:rsidRDefault="00921169" w:rsidP="00906996">
            <w:pPr>
              <w:pStyle w:val="TAL"/>
            </w:pPr>
            <w:r w:rsidRPr="00986958">
              <w:tab/>
              <w:t>-</w:t>
            </w:r>
            <w:r w:rsidRPr="00986958">
              <w:tab/>
              <w:t>GBR resource type, if the PC5 QoS profile includes the guaranteed flow bit rate field; and</w:t>
            </w:r>
          </w:p>
          <w:p w14:paraId="4D912E76" w14:textId="77777777" w:rsidR="00921169" w:rsidRPr="00986958" w:rsidRDefault="00921169" w:rsidP="00906996">
            <w:pPr>
              <w:pStyle w:val="TAL"/>
            </w:pPr>
            <w:r w:rsidRPr="00986958">
              <w:tab/>
              <w:t>-</w:t>
            </w:r>
            <w:r w:rsidRPr="00986958">
              <w:tab/>
              <w:t>non-GBR resource type, if the PC5 QoS profile does not include the guaranteed flow bit rate field.</w:t>
            </w:r>
          </w:p>
          <w:p w14:paraId="55B05269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</w:p>
          <w:p w14:paraId="68567569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The UE shall use this chosen PQI value for internal operations only. The UE shall use the received PQI value in subsequent V2X communication over PC5 signalling procedures.</w:t>
            </w:r>
          </w:p>
        </w:tc>
      </w:tr>
      <w:tr w:rsidR="00921169" w:rsidRPr="00986958" w14:paraId="76CF9583" w14:textId="77777777" w:rsidTr="00906996">
        <w:trPr>
          <w:cantSplit/>
          <w:jc w:val="center"/>
        </w:trPr>
        <w:tc>
          <w:tcPr>
            <w:tcW w:w="7094" w:type="dxa"/>
          </w:tcPr>
          <w:p w14:paraId="42314277" w14:textId="77777777" w:rsidR="00921169" w:rsidRPr="00986958" w:rsidRDefault="00921169" w:rsidP="00906996">
            <w:pPr>
              <w:pStyle w:val="TAL"/>
            </w:pPr>
            <w:bookmarkStart w:id="251" w:name="MCCQCTEMPBM_00000218"/>
          </w:p>
        </w:tc>
      </w:tr>
      <w:bookmarkEnd w:id="251"/>
      <w:tr w:rsidR="00921169" w:rsidRPr="00986958" w14:paraId="71810985" w14:textId="77777777" w:rsidTr="00906996">
        <w:trPr>
          <w:cantSplit/>
          <w:jc w:val="center"/>
        </w:trPr>
        <w:tc>
          <w:tcPr>
            <w:tcW w:w="7094" w:type="dxa"/>
          </w:tcPr>
          <w:p w14:paraId="14A7AAF8" w14:textId="77777777" w:rsidR="00921169" w:rsidRPr="00986958" w:rsidRDefault="00921169" w:rsidP="00906996">
            <w:pPr>
              <w:pStyle w:val="TAL"/>
            </w:pPr>
            <w:r w:rsidRPr="00986958">
              <w:lastRenderedPageBreak/>
              <w:t>Guaranteed flow bit rate:</w:t>
            </w:r>
          </w:p>
          <w:p w14:paraId="7F56A09D" w14:textId="77777777" w:rsidR="00921169" w:rsidRPr="00986958" w:rsidRDefault="00921169" w:rsidP="00906996">
            <w:pPr>
              <w:pStyle w:val="TAL"/>
            </w:pPr>
            <w:r w:rsidRPr="00986958">
              <w:t xml:space="preserve">The guaranteed flow bit rate field indicates guaranteed flow bit rate for both sending and receiving and contains one octet indicating the unit of the </w:t>
            </w:r>
            <w:r w:rsidRPr="00986958">
              <w:rPr>
                <w:lang w:eastAsia="ja-JP"/>
              </w:rPr>
              <w:t xml:space="preserve">guaranteed flow bit rate followed by two octets containing the value of </w:t>
            </w: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>guaranteed flow bit rate</w:t>
            </w:r>
            <w:r w:rsidRPr="00986958">
              <w:t>.</w:t>
            </w:r>
          </w:p>
          <w:p w14:paraId="395CB3E7" w14:textId="77777777" w:rsidR="00921169" w:rsidRPr="00986958" w:rsidRDefault="00921169" w:rsidP="00906996">
            <w:pPr>
              <w:pStyle w:val="TAL"/>
            </w:pPr>
          </w:p>
          <w:p w14:paraId="346E6AFA" w14:textId="77777777" w:rsidR="00921169" w:rsidRPr="00986958" w:rsidRDefault="00921169" w:rsidP="00906996">
            <w:pPr>
              <w:pStyle w:val="TAL"/>
            </w:pPr>
            <w:r w:rsidRPr="00986958">
              <w:t xml:space="preserve">Unit of the </w:t>
            </w:r>
            <w:r w:rsidRPr="00986958">
              <w:rPr>
                <w:lang w:eastAsia="ja-JP"/>
              </w:rPr>
              <w:t>guaranteed flow bit rate:</w:t>
            </w:r>
          </w:p>
          <w:p w14:paraId="0B0ACC4B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384C1A0F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5A908FDC" w14:textId="77777777" w:rsidR="00921169" w:rsidRPr="00986958" w:rsidRDefault="00921169" w:rsidP="00906996">
            <w:pPr>
              <w:pStyle w:val="TAL"/>
            </w:pPr>
            <w:r w:rsidRPr="00986958">
              <w:t>0 0 0 0 0 0 0 0</w:t>
            </w:r>
            <w:r w:rsidRPr="00986958">
              <w:tab/>
              <w:t>value is not used</w:t>
            </w:r>
          </w:p>
          <w:p w14:paraId="76EBBFAA" w14:textId="77777777" w:rsidR="00921169" w:rsidRPr="00986958" w:rsidRDefault="00921169" w:rsidP="00906996">
            <w:pPr>
              <w:pStyle w:val="TAL"/>
            </w:pPr>
            <w:r w:rsidRPr="00986958">
              <w:t>0 0 0 0 0 0 0 1</w:t>
            </w:r>
            <w:r w:rsidRPr="00986958">
              <w:tab/>
              <w:t>value is incremented in multiples of 1 Kbps</w:t>
            </w:r>
          </w:p>
          <w:p w14:paraId="4D24C74E" w14:textId="77777777" w:rsidR="00921169" w:rsidRPr="00986958" w:rsidRDefault="00921169" w:rsidP="00906996">
            <w:pPr>
              <w:pStyle w:val="TAL"/>
            </w:pPr>
            <w:r w:rsidRPr="00986958">
              <w:t>0 0 0 0 0 0 1 0</w:t>
            </w:r>
            <w:r w:rsidRPr="00986958">
              <w:tab/>
              <w:t>value is incremented in multiples of 4 Kbps</w:t>
            </w:r>
          </w:p>
          <w:p w14:paraId="16FEE091" w14:textId="77777777" w:rsidR="00921169" w:rsidRPr="00986958" w:rsidRDefault="00921169" w:rsidP="00906996">
            <w:pPr>
              <w:pStyle w:val="TAL"/>
            </w:pPr>
            <w:r w:rsidRPr="00986958">
              <w:t>0 0 0 0 0 0 1 1</w:t>
            </w:r>
            <w:r w:rsidRPr="00986958">
              <w:tab/>
              <w:t>value is incremented in multiples of 16 Kbps</w:t>
            </w:r>
          </w:p>
          <w:p w14:paraId="4AF9DD5D" w14:textId="77777777" w:rsidR="00921169" w:rsidRPr="00986958" w:rsidRDefault="00921169" w:rsidP="00906996">
            <w:pPr>
              <w:pStyle w:val="TAL"/>
            </w:pPr>
            <w:r w:rsidRPr="00986958">
              <w:t>0 0 0 0 0 1 0 0</w:t>
            </w:r>
            <w:r w:rsidRPr="00986958">
              <w:tab/>
              <w:t>value is incremented in multiples of 64 Kbps</w:t>
            </w:r>
          </w:p>
          <w:p w14:paraId="6EAE0596" w14:textId="77777777" w:rsidR="00921169" w:rsidRPr="00986958" w:rsidRDefault="00921169" w:rsidP="00906996">
            <w:pPr>
              <w:pStyle w:val="TAL"/>
            </w:pPr>
            <w:r w:rsidRPr="00986958">
              <w:t>0 0 0 0 0 1 0 1</w:t>
            </w:r>
            <w:r w:rsidRPr="00986958">
              <w:tab/>
              <w:t>value is incremented in multiples of 256 Kbps</w:t>
            </w:r>
          </w:p>
          <w:p w14:paraId="25192C4D" w14:textId="77777777" w:rsidR="00921169" w:rsidRPr="00986958" w:rsidRDefault="00921169" w:rsidP="00906996">
            <w:pPr>
              <w:pStyle w:val="TAL"/>
            </w:pPr>
            <w:r w:rsidRPr="00986958">
              <w:t>0 0 0 0 0 1 1 0</w:t>
            </w:r>
            <w:r w:rsidRPr="00986958">
              <w:tab/>
              <w:t>value is incremented in multiples of 1 Mbps</w:t>
            </w:r>
          </w:p>
          <w:p w14:paraId="51C55386" w14:textId="77777777" w:rsidR="00921169" w:rsidRPr="00986958" w:rsidRDefault="00921169" w:rsidP="00906996">
            <w:pPr>
              <w:pStyle w:val="TAL"/>
            </w:pPr>
            <w:r w:rsidRPr="00986958">
              <w:t>0 0 0 0 0 1 1 1</w:t>
            </w:r>
            <w:r w:rsidRPr="00986958">
              <w:tab/>
              <w:t>value is incremented in multiples of 4 Mbps</w:t>
            </w:r>
          </w:p>
          <w:p w14:paraId="1A221572" w14:textId="77777777" w:rsidR="00921169" w:rsidRPr="00986958" w:rsidRDefault="00921169" w:rsidP="00906996">
            <w:pPr>
              <w:pStyle w:val="TAL"/>
            </w:pPr>
            <w:r w:rsidRPr="00986958">
              <w:t>0 0 0 0 1 0 0 0</w:t>
            </w:r>
            <w:r w:rsidRPr="00986958">
              <w:tab/>
              <w:t>value is incremented in multiples of 16 Mbps</w:t>
            </w:r>
          </w:p>
          <w:p w14:paraId="289D811F" w14:textId="77777777" w:rsidR="00921169" w:rsidRPr="00986958" w:rsidRDefault="00921169" w:rsidP="00906996">
            <w:pPr>
              <w:pStyle w:val="TAL"/>
            </w:pPr>
            <w:r w:rsidRPr="00986958">
              <w:t>0 0 0 0 1 0 0 1</w:t>
            </w:r>
            <w:r w:rsidRPr="00986958">
              <w:tab/>
              <w:t>value is incremented in multiples of 64 Mbps</w:t>
            </w:r>
          </w:p>
          <w:p w14:paraId="3D6F3969" w14:textId="77777777" w:rsidR="00921169" w:rsidRPr="00986958" w:rsidRDefault="00921169" w:rsidP="00906996">
            <w:pPr>
              <w:pStyle w:val="TAL"/>
            </w:pPr>
            <w:r w:rsidRPr="00986958">
              <w:t>0 0 0 0 1 0 1 0</w:t>
            </w:r>
            <w:r w:rsidRPr="00986958">
              <w:tab/>
              <w:t>value is incremented in multiples of 256 Mbps</w:t>
            </w:r>
          </w:p>
          <w:p w14:paraId="6EFA3EFE" w14:textId="77777777" w:rsidR="00921169" w:rsidRPr="00986958" w:rsidRDefault="00921169" w:rsidP="00906996">
            <w:pPr>
              <w:pStyle w:val="TAL"/>
            </w:pPr>
            <w:r w:rsidRPr="00986958">
              <w:t>0 0 0 0 1 0 1 1</w:t>
            </w:r>
            <w:r w:rsidRPr="00986958">
              <w:tab/>
              <w:t>value is incremented in multiples of 1 Gbps</w:t>
            </w:r>
          </w:p>
          <w:p w14:paraId="114F8BEA" w14:textId="77777777" w:rsidR="00921169" w:rsidRPr="00986958" w:rsidRDefault="00921169" w:rsidP="00906996">
            <w:pPr>
              <w:pStyle w:val="TAL"/>
            </w:pPr>
            <w:r w:rsidRPr="00986958">
              <w:t>0 0 0 0 1 1 0 0</w:t>
            </w:r>
            <w:r w:rsidRPr="00986958">
              <w:tab/>
              <w:t>value is incremented in multiples of 4 Gbps</w:t>
            </w:r>
          </w:p>
          <w:p w14:paraId="33B74A61" w14:textId="77777777" w:rsidR="00921169" w:rsidRPr="00986958" w:rsidRDefault="00921169" w:rsidP="00906996">
            <w:pPr>
              <w:pStyle w:val="TAL"/>
            </w:pPr>
            <w:r w:rsidRPr="00986958">
              <w:t>0 0 0 0 1 1 0 1</w:t>
            </w:r>
            <w:r w:rsidRPr="00986958">
              <w:tab/>
              <w:t>value is incremented in multiples of 16 Gbps</w:t>
            </w:r>
          </w:p>
          <w:p w14:paraId="19AD31D3" w14:textId="77777777" w:rsidR="00921169" w:rsidRPr="00986958" w:rsidRDefault="00921169" w:rsidP="00906996">
            <w:pPr>
              <w:pStyle w:val="TAL"/>
            </w:pPr>
            <w:r w:rsidRPr="00986958">
              <w:t>0 0 0 0 1 1 1 0</w:t>
            </w:r>
            <w:r w:rsidRPr="00986958">
              <w:tab/>
              <w:t>value is incremented in multiples of 64 Gbps</w:t>
            </w:r>
          </w:p>
          <w:p w14:paraId="245D232D" w14:textId="77777777" w:rsidR="00921169" w:rsidRPr="00986958" w:rsidRDefault="00921169" w:rsidP="00906996">
            <w:pPr>
              <w:pStyle w:val="TAL"/>
            </w:pPr>
            <w:r w:rsidRPr="00986958">
              <w:t>0 0 0 0 1 1 1 1</w:t>
            </w:r>
            <w:r w:rsidRPr="00986958">
              <w:tab/>
              <w:t>value is incremented in multiples of 256 Gbps</w:t>
            </w:r>
          </w:p>
          <w:p w14:paraId="241B3FAE" w14:textId="77777777" w:rsidR="00921169" w:rsidRPr="00986958" w:rsidRDefault="00921169" w:rsidP="00906996">
            <w:pPr>
              <w:pStyle w:val="TAL"/>
            </w:pPr>
            <w:r w:rsidRPr="00986958">
              <w:t>0 0 0 1 0 0 0 0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Tbps</w:t>
            </w:r>
            <w:proofErr w:type="spellEnd"/>
          </w:p>
          <w:p w14:paraId="4466B0E1" w14:textId="77777777" w:rsidR="00921169" w:rsidRPr="00986958" w:rsidRDefault="00921169" w:rsidP="00906996">
            <w:pPr>
              <w:pStyle w:val="TAL"/>
            </w:pPr>
            <w:r w:rsidRPr="00986958">
              <w:t>0 0 0 1 0 0 0 1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Tbps</w:t>
            </w:r>
            <w:proofErr w:type="spellEnd"/>
          </w:p>
          <w:p w14:paraId="329C8A32" w14:textId="77777777" w:rsidR="00921169" w:rsidRPr="00986958" w:rsidRDefault="00921169" w:rsidP="00906996">
            <w:pPr>
              <w:pStyle w:val="TAL"/>
            </w:pPr>
            <w:r w:rsidRPr="00986958">
              <w:t>0 0 0 1 0 0 1 0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Tbps</w:t>
            </w:r>
            <w:proofErr w:type="spellEnd"/>
          </w:p>
          <w:p w14:paraId="3A6E6D91" w14:textId="77777777" w:rsidR="00921169" w:rsidRPr="00986958" w:rsidRDefault="00921169" w:rsidP="00906996">
            <w:pPr>
              <w:pStyle w:val="TAL"/>
            </w:pPr>
            <w:r w:rsidRPr="00986958">
              <w:t>0 0 0 1 0 0 1 1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Tbps</w:t>
            </w:r>
            <w:proofErr w:type="spellEnd"/>
          </w:p>
          <w:p w14:paraId="396E1F81" w14:textId="77777777" w:rsidR="00921169" w:rsidRPr="00986958" w:rsidRDefault="00921169" w:rsidP="00906996">
            <w:pPr>
              <w:pStyle w:val="TAL"/>
            </w:pPr>
            <w:r w:rsidRPr="00986958">
              <w:t>0 0 0 1 0 1 0 0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Tbps</w:t>
            </w:r>
            <w:proofErr w:type="spellEnd"/>
          </w:p>
          <w:p w14:paraId="50BB6ACF" w14:textId="77777777" w:rsidR="00921169" w:rsidRPr="00986958" w:rsidRDefault="00921169" w:rsidP="00906996">
            <w:pPr>
              <w:pStyle w:val="TAL"/>
            </w:pPr>
            <w:r w:rsidRPr="00986958">
              <w:t>0 0 0 1 0 1 0 1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Pbps</w:t>
            </w:r>
            <w:proofErr w:type="spellEnd"/>
          </w:p>
          <w:p w14:paraId="40FD63F6" w14:textId="77777777" w:rsidR="00921169" w:rsidRPr="00986958" w:rsidRDefault="00921169" w:rsidP="00906996">
            <w:pPr>
              <w:pStyle w:val="TAL"/>
            </w:pPr>
            <w:r w:rsidRPr="00986958">
              <w:t>0 0 0 1 0 1 1 0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Pbps</w:t>
            </w:r>
            <w:proofErr w:type="spellEnd"/>
          </w:p>
          <w:p w14:paraId="53F0A943" w14:textId="77777777" w:rsidR="00921169" w:rsidRPr="00986958" w:rsidRDefault="00921169" w:rsidP="00906996">
            <w:pPr>
              <w:pStyle w:val="TAL"/>
            </w:pPr>
            <w:r w:rsidRPr="00986958">
              <w:t>0 0 0 1 0 1 1 1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Pbps</w:t>
            </w:r>
            <w:proofErr w:type="spellEnd"/>
          </w:p>
          <w:p w14:paraId="529A4176" w14:textId="77777777" w:rsidR="00921169" w:rsidRPr="00986958" w:rsidRDefault="00921169" w:rsidP="00906996">
            <w:pPr>
              <w:pStyle w:val="TAL"/>
            </w:pPr>
            <w:r w:rsidRPr="00986958">
              <w:t>0 0 0 1 1 0 0 0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Pbps</w:t>
            </w:r>
            <w:proofErr w:type="spellEnd"/>
          </w:p>
          <w:p w14:paraId="02CE28B5" w14:textId="77777777" w:rsidR="00921169" w:rsidRPr="00986958" w:rsidRDefault="00921169" w:rsidP="00906996">
            <w:pPr>
              <w:pStyle w:val="TAL"/>
            </w:pPr>
            <w:r w:rsidRPr="00986958">
              <w:t>0 0 0 1 1 0 0 1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Pbps</w:t>
            </w:r>
            <w:proofErr w:type="spellEnd"/>
          </w:p>
          <w:p w14:paraId="39FC5D41" w14:textId="77777777" w:rsidR="00921169" w:rsidRPr="00986958" w:rsidRDefault="00921169" w:rsidP="00906996">
            <w:pPr>
              <w:pStyle w:val="TAL"/>
            </w:pPr>
            <w:r w:rsidRPr="00986958">
              <w:t xml:space="preserve">Other values shall be interpreted as multiples of 256 </w:t>
            </w:r>
            <w:proofErr w:type="spellStart"/>
            <w:r w:rsidRPr="00986958">
              <w:t>Pbps</w:t>
            </w:r>
            <w:proofErr w:type="spellEnd"/>
            <w:r w:rsidRPr="00986958">
              <w:t xml:space="preserve"> in this version of the protocol.</w:t>
            </w:r>
          </w:p>
          <w:p w14:paraId="2192549E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05C4FF41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noProof/>
                <w:lang w:val="en-US"/>
              </w:rPr>
              <w:t xml:space="preserve">Value of the guaranteed flow bit rate is </w:t>
            </w:r>
            <w:r w:rsidRPr="00986958">
              <w:t xml:space="preserve">binary coded value of the </w:t>
            </w:r>
            <w:r w:rsidRPr="00986958">
              <w:rPr>
                <w:noProof/>
                <w:lang w:val="en-US"/>
              </w:rPr>
              <w:t xml:space="preserve">guaranteed flow bit rate </w:t>
            </w:r>
            <w:r w:rsidRPr="00986958">
              <w:rPr>
                <w:lang w:eastAsia="ja-JP"/>
              </w:rPr>
              <w:t xml:space="preserve">in units defined by the </w:t>
            </w:r>
            <w:r w:rsidRPr="00986958">
              <w:t xml:space="preserve">unit of the </w:t>
            </w:r>
            <w:r w:rsidRPr="00986958">
              <w:rPr>
                <w:lang w:eastAsia="ja-JP"/>
              </w:rPr>
              <w:t>guaranteed flow bit rate.</w:t>
            </w:r>
          </w:p>
        </w:tc>
      </w:tr>
      <w:tr w:rsidR="00921169" w:rsidRPr="00986958" w14:paraId="7362FB6C" w14:textId="77777777" w:rsidTr="00906996">
        <w:trPr>
          <w:cantSplit/>
          <w:jc w:val="center"/>
        </w:trPr>
        <w:tc>
          <w:tcPr>
            <w:tcW w:w="7094" w:type="dxa"/>
          </w:tcPr>
          <w:p w14:paraId="7E573A42" w14:textId="77777777" w:rsidR="00921169" w:rsidRPr="00986958" w:rsidRDefault="00921169" w:rsidP="00906996">
            <w:pPr>
              <w:pStyle w:val="TAL"/>
            </w:pPr>
            <w:bookmarkStart w:id="252" w:name="MCCQCTEMPBM_00000219"/>
          </w:p>
        </w:tc>
      </w:tr>
      <w:bookmarkEnd w:id="252"/>
      <w:tr w:rsidR="00921169" w:rsidRPr="00986958" w14:paraId="55783828" w14:textId="77777777" w:rsidTr="00906996">
        <w:trPr>
          <w:cantSplit/>
          <w:jc w:val="center"/>
        </w:trPr>
        <w:tc>
          <w:tcPr>
            <w:tcW w:w="7094" w:type="dxa"/>
          </w:tcPr>
          <w:p w14:paraId="37544B68" w14:textId="77777777" w:rsidR="00921169" w:rsidRPr="00986958" w:rsidRDefault="00921169" w:rsidP="00906996">
            <w:pPr>
              <w:pStyle w:val="TAL"/>
            </w:pPr>
            <w:r w:rsidRPr="00986958">
              <w:lastRenderedPageBreak/>
              <w:t>Maximum flow bit rate:</w:t>
            </w:r>
          </w:p>
          <w:p w14:paraId="37DDA149" w14:textId="77777777" w:rsidR="00921169" w:rsidRPr="00986958" w:rsidRDefault="00921169" w:rsidP="00906996">
            <w:pPr>
              <w:pStyle w:val="TAL"/>
            </w:pPr>
            <w:r w:rsidRPr="00986958">
              <w:t>The maximum flow bit rate field indicates maximum flow bit rate for both sending and receiving and contains one octet indicating the unit of the maximum</w:t>
            </w:r>
            <w:r w:rsidRPr="00986958">
              <w:rPr>
                <w:lang w:eastAsia="ja-JP"/>
              </w:rPr>
              <w:t xml:space="preserve"> flow bit rate followed by two octets containing the value of </w:t>
            </w:r>
            <w:r w:rsidRPr="00986958">
              <w:t>the maximum</w:t>
            </w:r>
            <w:r w:rsidRPr="00986958">
              <w:rPr>
                <w:noProof/>
                <w:lang w:val="en-US"/>
              </w:rPr>
              <w:t xml:space="preserve"> flow bit rate</w:t>
            </w:r>
            <w:r w:rsidRPr="00986958">
              <w:t>.</w:t>
            </w:r>
          </w:p>
          <w:p w14:paraId="4C813274" w14:textId="77777777" w:rsidR="00921169" w:rsidRPr="00986958" w:rsidRDefault="00921169" w:rsidP="00906996">
            <w:pPr>
              <w:pStyle w:val="TAL"/>
            </w:pPr>
          </w:p>
          <w:p w14:paraId="13796A2E" w14:textId="77777777" w:rsidR="00921169" w:rsidRPr="00986958" w:rsidRDefault="00921169" w:rsidP="00906996">
            <w:pPr>
              <w:pStyle w:val="TAL"/>
            </w:pPr>
            <w:r w:rsidRPr="00986958">
              <w:t>Unit of the maximum</w:t>
            </w:r>
            <w:r w:rsidRPr="00986958">
              <w:rPr>
                <w:lang w:eastAsia="ja-JP"/>
              </w:rPr>
              <w:t xml:space="preserve"> flow bit rate:</w:t>
            </w:r>
          </w:p>
          <w:p w14:paraId="33EB189D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5D1C17D3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19CADCDC" w14:textId="77777777" w:rsidR="00921169" w:rsidRPr="00986958" w:rsidRDefault="00921169" w:rsidP="00906996">
            <w:pPr>
              <w:pStyle w:val="TAL"/>
            </w:pPr>
            <w:r w:rsidRPr="00986958">
              <w:t>0 0 0 0 0 0 0 0</w:t>
            </w:r>
            <w:r w:rsidRPr="00986958">
              <w:tab/>
              <w:t>value is not used</w:t>
            </w:r>
          </w:p>
          <w:p w14:paraId="1687AA48" w14:textId="77777777" w:rsidR="00921169" w:rsidRPr="00986958" w:rsidRDefault="00921169" w:rsidP="00906996">
            <w:pPr>
              <w:pStyle w:val="TAL"/>
            </w:pPr>
            <w:r w:rsidRPr="00986958">
              <w:t>0 0 0 0 0 0 0 1</w:t>
            </w:r>
            <w:r w:rsidRPr="00986958">
              <w:tab/>
              <w:t>value is incremented in multiples of 1 Kbps</w:t>
            </w:r>
          </w:p>
          <w:p w14:paraId="6D9C5522" w14:textId="77777777" w:rsidR="00921169" w:rsidRPr="00986958" w:rsidRDefault="00921169" w:rsidP="00906996">
            <w:pPr>
              <w:pStyle w:val="TAL"/>
            </w:pPr>
            <w:r w:rsidRPr="00986958">
              <w:t>0 0 0 0 0 0 1 0</w:t>
            </w:r>
            <w:r w:rsidRPr="00986958">
              <w:tab/>
              <w:t>value is incremented in multiples of 4 Kbps</w:t>
            </w:r>
          </w:p>
          <w:p w14:paraId="217AF669" w14:textId="77777777" w:rsidR="00921169" w:rsidRPr="00986958" w:rsidRDefault="00921169" w:rsidP="00906996">
            <w:pPr>
              <w:pStyle w:val="TAL"/>
            </w:pPr>
            <w:r w:rsidRPr="00986958">
              <w:t>0 0 0 0 0 0 1 1</w:t>
            </w:r>
            <w:r w:rsidRPr="00986958">
              <w:tab/>
              <w:t>value is incremented in multiples of 16 Kbps</w:t>
            </w:r>
          </w:p>
          <w:p w14:paraId="054BD3C5" w14:textId="77777777" w:rsidR="00921169" w:rsidRPr="00986958" w:rsidRDefault="00921169" w:rsidP="00906996">
            <w:pPr>
              <w:pStyle w:val="TAL"/>
            </w:pPr>
            <w:r w:rsidRPr="00986958">
              <w:t>0 0 0 0 0 1 0 0</w:t>
            </w:r>
            <w:r w:rsidRPr="00986958">
              <w:tab/>
              <w:t>value is incremented in multiples of 64 Kbps</w:t>
            </w:r>
          </w:p>
          <w:p w14:paraId="4907D3D4" w14:textId="77777777" w:rsidR="00921169" w:rsidRPr="00986958" w:rsidRDefault="00921169" w:rsidP="00906996">
            <w:pPr>
              <w:pStyle w:val="TAL"/>
            </w:pPr>
            <w:r w:rsidRPr="00986958">
              <w:t>0 0 0 0 0 1 0 1</w:t>
            </w:r>
            <w:r w:rsidRPr="00986958">
              <w:tab/>
              <w:t>value is incremented in multiples of 256 Kbps</w:t>
            </w:r>
          </w:p>
          <w:p w14:paraId="4C564CBF" w14:textId="77777777" w:rsidR="00921169" w:rsidRPr="00986958" w:rsidRDefault="00921169" w:rsidP="00906996">
            <w:pPr>
              <w:pStyle w:val="TAL"/>
            </w:pPr>
            <w:r w:rsidRPr="00986958">
              <w:t>0 0 0 0 0 1 1 0</w:t>
            </w:r>
            <w:r w:rsidRPr="00986958">
              <w:tab/>
              <w:t>value is incremented in multiples of 1 Mbps</w:t>
            </w:r>
          </w:p>
          <w:p w14:paraId="25CB2856" w14:textId="77777777" w:rsidR="00921169" w:rsidRPr="00986958" w:rsidRDefault="00921169" w:rsidP="00906996">
            <w:pPr>
              <w:pStyle w:val="TAL"/>
            </w:pPr>
            <w:r w:rsidRPr="00986958">
              <w:t>0 0 0 0 0 1 1 1</w:t>
            </w:r>
            <w:r w:rsidRPr="00986958">
              <w:tab/>
              <w:t>value is incremented in multiples of 4 Mbps</w:t>
            </w:r>
          </w:p>
          <w:p w14:paraId="7DD722C3" w14:textId="77777777" w:rsidR="00921169" w:rsidRPr="00986958" w:rsidRDefault="00921169" w:rsidP="00906996">
            <w:pPr>
              <w:pStyle w:val="TAL"/>
            </w:pPr>
            <w:r w:rsidRPr="00986958">
              <w:t>0 0 0 0 1 0 0 0</w:t>
            </w:r>
            <w:r w:rsidRPr="00986958">
              <w:tab/>
              <w:t>value is incremented in multiples of 16 Mbps</w:t>
            </w:r>
          </w:p>
          <w:p w14:paraId="415D8388" w14:textId="77777777" w:rsidR="00921169" w:rsidRPr="00986958" w:rsidRDefault="00921169" w:rsidP="00906996">
            <w:pPr>
              <w:pStyle w:val="TAL"/>
            </w:pPr>
            <w:r w:rsidRPr="00986958">
              <w:t>0 0 0 0 1 0 0 1</w:t>
            </w:r>
            <w:r w:rsidRPr="00986958">
              <w:tab/>
              <w:t>value is incremented in multiples of 64 Mbps</w:t>
            </w:r>
          </w:p>
          <w:p w14:paraId="3B8BD970" w14:textId="77777777" w:rsidR="00921169" w:rsidRPr="00986958" w:rsidRDefault="00921169" w:rsidP="00906996">
            <w:pPr>
              <w:pStyle w:val="TAL"/>
            </w:pPr>
            <w:r w:rsidRPr="00986958">
              <w:t>0 0 0 0 1 0 1 0</w:t>
            </w:r>
            <w:r w:rsidRPr="00986958">
              <w:tab/>
              <w:t>value is incremented in multiples of 256 Mbps</w:t>
            </w:r>
          </w:p>
          <w:p w14:paraId="7F218024" w14:textId="77777777" w:rsidR="00921169" w:rsidRPr="00986958" w:rsidRDefault="00921169" w:rsidP="00906996">
            <w:pPr>
              <w:pStyle w:val="TAL"/>
            </w:pPr>
            <w:r w:rsidRPr="00986958">
              <w:t>0 0 0 0 1 0 1 1</w:t>
            </w:r>
            <w:r w:rsidRPr="00986958">
              <w:tab/>
              <w:t>value is incremented in multiples of 1 Gbps</w:t>
            </w:r>
          </w:p>
          <w:p w14:paraId="433DD8D8" w14:textId="77777777" w:rsidR="00921169" w:rsidRPr="00986958" w:rsidRDefault="00921169" w:rsidP="00906996">
            <w:pPr>
              <w:pStyle w:val="TAL"/>
            </w:pPr>
            <w:r w:rsidRPr="00986958">
              <w:t>0 0 0 0 1 1 0 0</w:t>
            </w:r>
            <w:r w:rsidRPr="00986958">
              <w:tab/>
              <w:t>value is incremented in multiples of 4 Gbps</w:t>
            </w:r>
          </w:p>
          <w:p w14:paraId="36B4A25F" w14:textId="77777777" w:rsidR="00921169" w:rsidRPr="00986958" w:rsidRDefault="00921169" w:rsidP="00906996">
            <w:pPr>
              <w:pStyle w:val="TAL"/>
            </w:pPr>
            <w:r w:rsidRPr="00986958">
              <w:t>0 0 0 0 1 1 0 1</w:t>
            </w:r>
            <w:r w:rsidRPr="00986958">
              <w:tab/>
              <w:t>value is incremented in multiples of 16 Gbps</w:t>
            </w:r>
          </w:p>
          <w:p w14:paraId="4AC5F06D" w14:textId="77777777" w:rsidR="00921169" w:rsidRPr="00986958" w:rsidRDefault="00921169" w:rsidP="00906996">
            <w:pPr>
              <w:pStyle w:val="TAL"/>
            </w:pPr>
            <w:r w:rsidRPr="00986958">
              <w:t>0 0 0 0 1 1 1 0</w:t>
            </w:r>
            <w:r w:rsidRPr="00986958">
              <w:tab/>
              <w:t>value is incremented in multiples of 64 Gbps</w:t>
            </w:r>
          </w:p>
          <w:p w14:paraId="26A55E3D" w14:textId="77777777" w:rsidR="00921169" w:rsidRPr="00986958" w:rsidRDefault="00921169" w:rsidP="00906996">
            <w:pPr>
              <w:pStyle w:val="TAL"/>
            </w:pPr>
            <w:r w:rsidRPr="00986958">
              <w:t>0 0 0 0 1 1 1 1</w:t>
            </w:r>
            <w:r w:rsidRPr="00986958">
              <w:tab/>
              <w:t>value is incremented in multiples of 256 Gbps</w:t>
            </w:r>
          </w:p>
          <w:p w14:paraId="311D1F6E" w14:textId="77777777" w:rsidR="00921169" w:rsidRPr="00986958" w:rsidRDefault="00921169" w:rsidP="00906996">
            <w:pPr>
              <w:pStyle w:val="TAL"/>
            </w:pPr>
            <w:r w:rsidRPr="00986958">
              <w:t>0 0 0 1 0 0 0 0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Tbps</w:t>
            </w:r>
            <w:proofErr w:type="spellEnd"/>
          </w:p>
          <w:p w14:paraId="454B8D90" w14:textId="77777777" w:rsidR="00921169" w:rsidRPr="00986958" w:rsidRDefault="00921169" w:rsidP="00906996">
            <w:pPr>
              <w:pStyle w:val="TAL"/>
            </w:pPr>
            <w:r w:rsidRPr="00986958">
              <w:t>0 0 0 1 0 0 0 1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Tbps</w:t>
            </w:r>
            <w:proofErr w:type="spellEnd"/>
          </w:p>
          <w:p w14:paraId="7E82958A" w14:textId="77777777" w:rsidR="00921169" w:rsidRPr="00986958" w:rsidRDefault="00921169" w:rsidP="00906996">
            <w:pPr>
              <w:pStyle w:val="TAL"/>
            </w:pPr>
            <w:r w:rsidRPr="00986958">
              <w:t>0 0 0 1 0 0 1 0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Tbps</w:t>
            </w:r>
            <w:proofErr w:type="spellEnd"/>
          </w:p>
          <w:p w14:paraId="72AFD33B" w14:textId="77777777" w:rsidR="00921169" w:rsidRPr="00986958" w:rsidRDefault="00921169" w:rsidP="00906996">
            <w:pPr>
              <w:pStyle w:val="TAL"/>
            </w:pPr>
            <w:r w:rsidRPr="00986958">
              <w:t>0 0 0 1 0 0 1 1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Tbps</w:t>
            </w:r>
            <w:proofErr w:type="spellEnd"/>
          </w:p>
          <w:p w14:paraId="5E476143" w14:textId="77777777" w:rsidR="00921169" w:rsidRPr="00986958" w:rsidRDefault="00921169" w:rsidP="00906996">
            <w:pPr>
              <w:pStyle w:val="TAL"/>
            </w:pPr>
            <w:r w:rsidRPr="00986958">
              <w:t>0 0 0 1 0 1 0 0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Tbps</w:t>
            </w:r>
            <w:proofErr w:type="spellEnd"/>
          </w:p>
          <w:p w14:paraId="736B37A8" w14:textId="77777777" w:rsidR="00921169" w:rsidRPr="00986958" w:rsidRDefault="00921169" w:rsidP="00906996">
            <w:pPr>
              <w:pStyle w:val="TAL"/>
            </w:pPr>
            <w:r w:rsidRPr="00986958">
              <w:t>0 0 0 1 0 1 0 1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Pbps</w:t>
            </w:r>
            <w:proofErr w:type="spellEnd"/>
          </w:p>
          <w:p w14:paraId="73430C95" w14:textId="77777777" w:rsidR="00921169" w:rsidRPr="00986958" w:rsidRDefault="00921169" w:rsidP="00906996">
            <w:pPr>
              <w:pStyle w:val="TAL"/>
            </w:pPr>
            <w:r w:rsidRPr="00986958">
              <w:t>0 0 0 1 0 1 1 0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Pbps</w:t>
            </w:r>
            <w:proofErr w:type="spellEnd"/>
          </w:p>
          <w:p w14:paraId="6E46A756" w14:textId="77777777" w:rsidR="00921169" w:rsidRPr="00986958" w:rsidRDefault="00921169" w:rsidP="00906996">
            <w:pPr>
              <w:pStyle w:val="TAL"/>
            </w:pPr>
            <w:r w:rsidRPr="00986958">
              <w:t>0 0 0 1 0 1 1 1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Pbps</w:t>
            </w:r>
            <w:proofErr w:type="spellEnd"/>
          </w:p>
          <w:p w14:paraId="278E8E26" w14:textId="77777777" w:rsidR="00921169" w:rsidRPr="00986958" w:rsidRDefault="00921169" w:rsidP="00906996">
            <w:pPr>
              <w:pStyle w:val="TAL"/>
            </w:pPr>
            <w:r w:rsidRPr="00986958">
              <w:t>0 0 0 1 1 0 0 0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Pbps</w:t>
            </w:r>
            <w:proofErr w:type="spellEnd"/>
          </w:p>
          <w:p w14:paraId="22EFFDAE" w14:textId="77777777" w:rsidR="00921169" w:rsidRPr="00986958" w:rsidRDefault="00921169" w:rsidP="00906996">
            <w:pPr>
              <w:pStyle w:val="TAL"/>
            </w:pPr>
            <w:r w:rsidRPr="00986958">
              <w:t>0 0 0 1 1 0 0 1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Pbps</w:t>
            </w:r>
            <w:proofErr w:type="spellEnd"/>
          </w:p>
          <w:p w14:paraId="6BE3C6B0" w14:textId="77777777" w:rsidR="00921169" w:rsidRPr="00986958" w:rsidRDefault="00921169" w:rsidP="00906996">
            <w:pPr>
              <w:pStyle w:val="TAL"/>
            </w:pPr>
            <w:r w:rsidRPr="00986958">
              <w:t xml:space="preserve">Other values shall be interpreted as multiples of 256 </w:t>
            </w:r>
            <w:proofErr w:type="spellStart"/>
            <w:r w:rsidRPr="00986958">
              <w:t>Pbps</w:t>
            </w:r>
            <w:proofErr w:type="spellEnd"/>
            <w:r w:rsidRPr="00986958">
              <w:t xml:space="preserve"> in this version of the protocol.</w:t>
            </w:r>
          </w:p>
          <w:p w14:paraId="1C4A3CE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670F6A91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noProof/>
                <w:lang w:val="en-US"/>
              </w:rPr>
              <w:t xml:space="preserve">Value of the </w:t>
            </w:r>
            <w:r w:rsidRPr="00986958">
              <w:t>maximum</w:t>
            </w:r>
            <w:r w:rsidRPr="00986958">
              <w:rPr>
                <w:noProof/>
                <w:lang w:val="en-US"/>
              </w:rPr>
              <w:t xml:space="preserve"> flow bit rate is </w:t>
            </w:r>
            <w:r w:rsidRPr="00986958">
              <w:t>binary coded value of the maximum</w:t>
            </w:r>
            <w:r w:rsidRPr="00986958">
              <w:rPr>
                <w:noProof/>
                <w:lang w:val="en-US"/>
              </w:rPr>
              <w:t xml:space="preserve"> flow bit rate </w:t>
            </w:r>
            <w:r w:rsidRPr="00986958">
              <w:rPr>
                <w:lang w:eastAsia="ja-JP"/>
              </w:rPr>
              <w:t xml:space="preserve">in units defined by the </w:t>
            </w:r>
            <w:r w:rsidRPr="00986958">
              <w:t>unit of the maximum</w:t>
            </w:r>
            <w:r w:rsidRPr="00986958">
              <w:rPr>
                <w:lang w:eastAsia="ja-JP"/>
              </w:rPr>
              <w:t xml:space="preserve"> flow bit rate.</w:t>
            </w:r>
          </w:p>
        </w:tc>
      </w:tr>
      <w:tr w:rsidR="00921169" w:rsidRPr="00986958" w14:paraId="63B9676C" w14:textId="77777777" w:rsidTr="00906996">
        <w:trPr>
          <w:cantSplit/>
          <w:jc w:val="center"/>
        </w:trPr>
        <w:tc>
          <w:tcPr>
            <w:tcW w:w="7094" w:type="dxa"/>
          </w:tcPr>
          <w:p w14:paraId="000F3D90" w14:textId="77777777" w:rsidR="00921169" w:rsidRPr="00986958" w:rsidRDefault="00921169" w:rsidP="00906996">
            <w:pPr>
              <w:pStyle w:val="TAL"/>
            </w:pPr>
            <w:bookmarkStart w:id="253" w:name="MCCQCTEMPBM_00000220"/>
          </w:p>
        </w:tc>
      </w:tr>
      <w:bookmarkEnd w:id="253"/>
      <w:tr w:rsidR="00921169" w:rsidRPr="00986958" w14:paraId="21874787" w14:textId="77777777" w:rsidTr="00906996">
        <w:trPr>
          <w:cantSplit/>
          <w:jc w:val="center"/>
        </w:trPr>
        <w:tc>
          <w:tcPr>
            <w:tcW w:w="7094" w:type="dxa"/>
          </w:tcPr>
          <w:p w14:paraId="5AC17738" w14:textId="77777777" w:rsidR="00921169" w:rsidRPr="00986958" w:rsidRDefault="00921169" w:rsidP="00906996">
            <w:pPr>
              <w:pStyle w:val="TAL"/>
            </w:pPr>
            <w:r w:rsidRPr="00986958">
              <w:lastRenderedPageBreak/>
              <w:t>Per-link aggregate maximum bit rate:</w:t>
            </w:r>
          </w:p>
          <w:p w14:paraId="4B0796C7" w14:textId="77777777" w:rsidR="00921169" w:rsidRPr="00986958" w:rsidRDefault="00921169" w:rsidP="00906996">
            <w:pPr>
              <w:pStyle w:val="TAL"/>
            </w:pPr>
            <w:r w:rsidRPr="00986958">
              <w:t>The per-link aggregate maximum bit rate field indicates per-link aggregate maximum bit rate for both sending and receiving and contains one octet indicating the unit of the per-link aggregate maximum bit rate</w:t>
            </w:r>
            <w:r w:rsidRPr="00986958">
              <w:rPr>
                <w:lang w:eastAsia="ja-JP"/>
              </w:rPr>
              <w:t xml:space="preserve"> followed by two octets containing the value of </w:t>
            </w:r>
            <w:r w:rsidRPr="00986958">
              <w:t>the per-link aggregate maximum bit rate.</w:t>
            </w:r>
          </w:p>
          <w:p w14:paraId="7D303EA9" w14:textId="77777777" w:rsidR="00921169" w:rsidRPr="00986958" w:rsidRDefault="00921169" w:rsidP="00906996">
            <w:pPr>
              <w:pStyle w:val="TAL"/>
            </w:pPr>
          </w:p>
          <w:p w14:paraId="3EE0C897" w14:textId="77777777" w:rsidR="00921169" w:rsidRPr="00986958" w:rsidRDefault="00921169" w:rsidP="00906996">
            <w:pPr>
              <w:pStyle w:val="TAL"/>
            </w:pPr>
            <w:r w:rsidRPr="00986958">
              <w:t>Unit of the per-link aggregate maximum bit rate</w:t>
            </w:r>
            <w:r w:rsidRPr="00986958">
              <w:rPr>
                <w:lang w:eastAsia="ja-JP"/>
              </w:rPr>
              <w:t>:</w:t>
            </w:r>
          </w:p>
          <w:p w14:paraId="507C119C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42BC75D3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5300E58F" w14:textId="77777777" w:rsidR="00921169" w:rsidRPr="00986958" w:rsidRDefault="00921169" w:rsidP="00906996">
            <w:pPr>
              <w:pStyle w:val="TAL"/>
            </w:pPr>
            <w:r w:rsidRPr="00986958">
              <w:t>0 0 0 0 0 0 0 0</w:t>
            </w:r>
            <w:r w:rsidRPr="00986958">
              <w:tab/>
              <w:t>value is not used</w:t>
            </w:r>
          </w:p>
          <w:p w14:paraId="64738AD8" w14:textId="77777777" w:rsidR="00921169" w:rsidRPr="00986958" w:rsidRDefault="00921169" w:rsidP="00906996">
            <w:pPr>
              <w:pStyle w:val="TAL"/>
            </w:pPr>
            <w:r w:rsidRPr="00986958">
              <w:t>0 0 0 0 0 0 0 1</w:t>
            </w:r>
            <w:r w:rsidRPr="00986958">
              <w:tab/>
              <w:t>value is incremented in multiples of 1 Kbps</w:t>
            </w:r>
          </w:p>
          <w:p w14:paraId="3FA26FE3" w14:textId="77777777" w:rsidR="00921169" w:rsidRPr="00986958" w:rsidRDefault="00921169" w:rsidP="00906996">
            <w:pPr>
              <w:pStyle w:val="TAL"/>
            </w:pPr>
            <w:r w:rsidRPr="00986958">
              <w:t>0 0 0 0 0 0 1 0</w:t>
            </w:r>
            <w:r w:rsidRPr="00986958">
              <w:tab/>
              <w:t>value is incremented in multiples of 4 Kbps</w:t>
            </w:r>
          </w:p>
          <w:p w14:paraId="55AB3520" w14:textId="77777777" w:rsidR="00921169" w:rsidRPr="00986958" w:rsidRDefault="00921169" w:rsidP="00906996">
            <w:pPr>
              <w:pStyle w:val="TAL"/>
            </w:pPr>
            <w:r w:rsidRPr="00986958">
              <w:t>0 0 0 0 0 0 1 1</w:t>
            </w:r>
            <w:r w:rsidRPr="00986958">
              <w:tab/>
              <w:t>value is incremented in multiples of 16 Kbps</w:t>
            </w:r>
          </w:p>
          <w:p w14:paraId="2421E86A" w14:textId="77777777" w:rsidR="00921169" w:rsidRPr="00986958" w:rsidRDefault="00921169" w:rsidP="00906996">
            <w:pPr>
              <w:pStyle w:val="TAL"/>
            </w:pPr>
            <w:r w:rsidRPr="00986958">
              <w:t>0 0 0 0 0 1 0 0</w:t>
            </w:r>
            <w:r w:rsidRPr="00986958">
              <w:tab/>
              <w:t>value is incremented in multiples of 64 Kbps</w:t>
            </w:r>
          </w:p>
          <w:p w14:paraId="43DDF18A" w14:textId="77777777" w:rsidR="00921169" w:rsidRPr="00986958" w:rsidRDefault="00921169" w:rsidP="00906996">
            <w:pPr>
              <w:pStyle w:val="TAL"/>
            </w:pPr>
            <w:r w:rsidRPr="00986958">
              <w:t>0 0 0 0 0 1 0 1</w:t>
            </w:r>
            <w:r w:rsidRPr="00986958">
              <w:tab/>
              <w:t>value is incremented in multiples of 256 Kbps</w:t>
            </w:r>
          </w:p>
          <w:p w14:paraId="34881C77" w14:textId="77777777" w:rsidR="00921169" w:rsidRPr="00986958" w:rsidRDefault="00921169" w:rsidP="00906996">
            <w:pPr>
              <w:pStyle w:val="TAL"/>
            </w:pPr>
            <w:r w:rsidRPr="00986958">
              <w:t>0 0 0 0 0 1 1 0</w:t>
            </w:r>
            <w:r w:rsidRPr="00986958">
              <w:tab/>
              <w:t>value is incremented in multiples of 1 Mbps</w:t>
            </w:r>
          </w:p>
          <w:p w14:paraId="64B8D932" w14:textId="77777777" w:rsidR="00921169" w:rsidRPr="00986958" w:rsidRDefault="00921169" w:rsidP="00906996">
            <w:pPr>
              <w:pStyle w:val="TAL"/>
            </w:pPr>
            <w:r w:rsidRPr="00986958">
              <w:t>0 0 0 0 0 1 1 1</w:t>
            </w:r>
            <w:r w:rsidRPr="00986958">
              <w:tab/>
              <w:t>value is incremented in multiples of 4 Mbps</w:t>
            </w:r>
          </w:p>
          <w:p w14:paraId="22713672" w14:textId="77777777" w:rsidR="00921169" w:rsidRPr="00986958" w:rsidRDefault="00921169" w:rsidP="00906996">
            <w:pPr>
              <w:pStyle w:val="TAL"/>
            </w:pPr>
            <w:r w:rsidRPr="00986958">
              <w:t>0 0 0 0 1 0 0 0</w:t>
            </w:r>
            <w:r w:rsidRPr="00986958">
              <w:tab/>
              <w:t>value is incremented in multiples of 16 Mbps</w:t>
            </w:r>
          </w:p>
          <w:p w14:paraId="6C4280BD" w14:textId="77777777" w:rsidR="00921169" w:rsidRPr="00986958" w:rsidRDefault="00921169" w:rsidP="00906996">
            <w:pPr>
              <w:pStyle w:val="TAL"/>
            </w:pPr>
            <w:r w:rsidRPr="00986958">
              <w:t>0 0 0 0 1 0 0 1</w:t>
            </w:r>
            <w:r w:rsidRPr="00986958">
              <w:tab/>
              <w:t>value is incremented in multiples of 64 Mbps</w:t>
            </w:r>
          </w:p>
          <w:p w14:paraId="4E51BDE2" w14:textId="77777777" w:rsidR="00921169" w:rsidRPr="00986958" w:rsidRDefault="00921169" w:rsidP="00906996">
            <w:pPr>
              <w:pStyle w:val="TAL"/>
            </w:pPr>
            <w:r w:rsidRPr="00986958">
              <w:t>0 0 0 0 1 0 1 0</w:t>
            </w:r>
            <w:r w:rsidRPr="00986958">
              <w:tab/>
              <w:t>value is incremented in multiples of 256 Mbps</w:t>
            </w:r>
          </w:p>
          <w:p w14:paraId="30EE5E3F" w14:textId="77777777" w:rsidR="00921169" w:rsidRPr="00986958" w:rsidRDefault="00921169" w:rsidP="00906996">
            <w:pPr>
              <w:pStyle w:val="TAL"/>
            </w:pPr>
            <w:r w:rsidRPr="00986958">
              <w:t>0 0 0 0 1 0 1 1</w:t>
            </w:r>
            <w:r w:rsidRPr="00986958">
              <w:tab/>
              <w:t>value is incremented in multiples of 1 Gbps</w:t>
            </w:r>
          </w:p>
          <w:p w14:paraId="43A253E1" w14:textId="77777777" w:rsidR="00921169" w:rsidRPr="00986958" w:rsidRDefault="00921169" w:rsidP="00906996">
            <w:pPr>
              <w:pStyle w:val="TAL"/>
            </w:pPr>
            <w:r w:rsidRPr="00986958">
              <w:t>0 0 0 0 1 1 0 0</w:t>
            </w:r>
            <w:r w:rsidRPr="00986958">
              <w:tab/>
              <w:t>value is incremented in multiples of 4 Gbps</w:t>
            </w:r>
          </w:p>
          <w:p w14:paraId="4578B308" w14:textId="77777777" w:rsidR="00921169" w:rsidRPr="00986958" w:rsidRDefault="00921169" w:rsidP="00906996">
            <w:pPr>
              <w:pStyle w:val="TAL"/>
            </w:pPr>
            <w:r w:rsidRPr="00986958">
              <w:t>0 0 0 0 1 1 0 1</w:t>
            </w:r>
            <w:r w:rsidRPr="00986958">
              <w:tab/>
              <w:t>value is incremented in multiples of 16 Gbps</w:t>
            </w:r>
          </w:p>
          <w:p w14:paraId="42792102" w14:textId="77777777" w:rsidR="00921169" w:rsidRPr="00986958" w:rsidRDefault="00921169" w:rsidP="00906996">
            <w:pPr>
              <w:pStyle w:val="TAL"/>
            </w:pPr>
            <w:r w:rsidRPr="00986958">
              <w:t>0 0 0 0 1 1 1 0</w:t>
            </w:r>
            <w:r w:rsidRPr="00986958">
              <w:tab/>
              <w:t>value is incremented in multiples of 64 Gbps</w:t>
            </w:r>
          </w:p>
          <w:p w14:paraId="3BF4212B" w14:textId="77777777" w:rsidR="00921169" w:rsidRPr="00986958" w:rsidRDefault="00921169" w:rsidP="00906996">
            <w:pPr>
              <w:pStyle w:val="TAL"/>
            </w:pPr>
            <w:r w:rsidRPr="00986958">
              <w:t>0 0 0 0 1 1 1 1</w:t>
            </w:r>
            <w:r w:rsidRPr="00986958">
              <w:tab/>
              <w:t>value is incremented in multiples of 256 Gbps</w:t>
            </w:r>
          </w:p>
          <w:p w14:paraId="1FA9477D" w14:textId="77777777" w:rsidR="00921169" w:rsidRPr="00986958" w:rsidRDefault="00921169" w:rsidP="00906996">
            <w:pPr>
              <w:pStyle w:val="TAL"/>
            </w:pPr>
            <w:r w:rsidRPr="00986958">
              <w:t>0 0 0 1 0 0 0 0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Tbps</w:t>
            </w:r>
            <w:proofErr w:type="spellEnd"/>
          </w:p>
          <w:p w14:paraId="3C284A39" w14:textId="77777777" w:rsidR="00921169" w:rsidRPr="00986958" w:rsidRDefault="00921169" w:rsidP="00906996">
            <w:pPr>
              <w:pStyle w:val="TAL"/>
            </w:pPr>
            <w:r w:rsidRPr="00986958">
              <w:t>0 0 0 1 0 0 0 1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Tbps</w:t>
            </w:r>
            <w:proofErr w:type="spellEnd"/>
          </w:p>
          <w:p w14:paraId="70B42EF1" w14:textId="77777777" w:rsidR="00921169" w:rsidRPr="00986958" w:rsidRDefault="00921169" w:rsidP="00906996">
            <w:pPr>
              <w:pStyle w:val="TAL"/>
            </w:pPr>
            <w:r w:rsidRPr="00986958">
              <w:t>0 0 0 1 0 0 1 0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Tbps</w:t>
            </w:r>
            <w:proofErr w:type="spellEnd"/>
          </w:p>
          <w:p w14:paraId="4B79C345" w14:textId="77777777" w:rsidR="00921169" w:rsidRPr="00986958" w:rsidRDefault="00921169" w:rsidP="00906996">
            <w:pPr>
              <w:pStyle w:val="TAL"/>
            </w:pPr>
            <w:r w:rsidRPr="00986958">
              <w:t>0 0 0 1 0 0 1 1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Tbps</w:t>
            </w:r>
            <w:proofErr w:type="spellEnd"/>
          </w:p>
          <w:p w14:paraId="19450150" w14:textId="77777777" w:rsidR="00921169" w:rsidRPr="00986958" w:rsidRDefault="00921169" w:rsidP="00906996">
            <w:pPr>
              <w:pStyle w:val="TAL"/>
            </w:pPr>
            <w:r w:rsidRPr="00986958">
              <w:t>0 0 0 1 0 1 0 0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Tbps</w:t>
            </w:r>
            <w:proofErr w:type="spellEnd"/>
          </w:p>
          <w:p w14:paraId="07502C56" w14:textId="77777777" w:rsidR="00921169" w:rsidRPr="00986958" w:rsidRDefault="00921169" w:rsidP="00906996">
            <w:pPr>
              <w:pStyle w:val="TAL"/>
            </w:pPr>
            <w:r w:rsidRPr="00986958">
              <w:t>0 0 0 1 0 1 0 1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Pbps</w:t>
            </w:r>
            <w:proofErr w:type="spellEnd"/>
          </w:p>
          <w:p w14:paraId="29C1A3A7" w14:textId="77777777" w:rsidR="00921169" w:rsidRPr="00986958" w:rsidRDefault="00921169" w:rsidP="00906996">
            <w:pPr>
              <w:pStyle w:val="TAL"/>
            </w:pPr>
            <w:r w:rsidRPr="00986958">
              <w:t>0 0 0 1 0 1 1 0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Pbps</w:t>
            </w:r>
            <w:proofErr w:type="spellEnd"/>
          </w:p>
          <w:p w14:paraId="04B0114B" w14:textId="77777777" w:rsidR="00921169" w:rsidRPr="00986958" w:rsidRDefault="00921169" w:rsidP="00906996">
            <w:pPr>
              <w:pStyle w:val="TAL"/>
            </w:pPr>
            <w:r w:rsidRPr="00986958">
              <w:t>0 0 0 1 0 1 1 1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Pbps</w:t>
            </w:r>
            <w:proofErr w:type="spellEnd"/>
          </w:p>
          <w:p w14:paraId="719412A1" w14:textId="77777777" w:rsidR="00921169" w:rsidRPr="00986958" w:rsidRDefault="00921169" w:rsidP="00906996">
            <w:pPr>
              <w:pStyle w:val="TAL"/>
            </w:pPr>
            <w:r w:rsidRPr="00986958">
              <w:t>0 0 0 1 1 0 0 0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Pbps</w:t>
            </w:r>
            <w:proofErr w:type="spellEnd"/>
          </w:p>
          <w:p w14:paraId="589BA705" w14:textId="77777777" w:rsidR="00921169" w:rsidRPr="00986958" w:rsidRDefault="00921169" w:rsidP="00906996">
            <w:pPr>
              <w:pStyle w:val="TAL"/>
            </w:pPr>
            <w:r w:rsidRPr="00986958">
              <w:t>0 0 0 1 1 0 0 1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Pbps</w:t>
            </w:r>
            <w:proofErr w:type="spellEnd"/>
          </w:p>
          <w:p w14:paraId="66634075" w14:textId="77777777" w:rsidR="00921169" w:rsidRPr="00986958" w:rsidRDefault="00921169" w:rsidP="00906996">
            <w:pPr>
              <w:pStyle w:val="TAL"/>
            </w:pPr>
            <w:r w:rsidRPr="00986958">
              <w:t xml:space="preserve">Other values shall be interpreted as multiples of 256 </w:t>
            </w:r>
            <w:proofErr w:type="spellStart"/>
            <w:r w:rsidRPr="00986958">
              <w:t>Pbps</w:t>
            </w:r>
            <w:proofErr w:type="spellEnd"/>
            <w:r w:rsidRPr="00986958">
              <w:t xml:space="preserve"> in this version of the protocol.</w:t>
            </w:r>
          </w:p>
          <w:p w14:paraId="08ACB9F3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656652E7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noProof/>
                <w:lang w:val="en-US"/>
              </w:rPr>
              <w:t xml:space="preserve">Value of the </w:t>
            </w:r>
            <w:r w:rsidRPr="00986958">
              <w:t xml:space="preserve">per-link aggregate maximum bit rate </w:t>
            </w:r>
            <w:r w:rsidRPr="00986958">
              <w:rPr>
                <w:noProof/>
                <w:lang w:val="en-US"/>
              </w:rPr>
              <w:t xml:space="preserve">is </w:t>
            </w:r>
            <w:r w:rsidRPr="00986958">
              <w:t>binary coded value of the per-link aggregate maximum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rPr>
                <w:lang w:eastAsia="ja-JP"/>
              </w:rPr>
              <w:t xml:space="preserve">in units defined by the </w:t>
            </w:r>
            <w:r w:rsidRPr="00986958">
              <w:t>unit of the per-link aggregate maximum bit rate</w:t>
            </w:r>
            <w:r w:rsidRPr="00986958">
              <w:rPr>
                <w:lang w:eastAsia="ja-JP"/>
              </w:rPr>
              <w:t>.</w:t>
            </w:r>
          </w:p>
        </w:tc>
      </w:tr>
      <w:tr w:rsidR="00921169" w:rsidRPr="00986958" w14:paraId="097F41C7" w14:textId="77777777" w:rsidTr="00906996">
        <w:trPr>
          <w:cantSplit/>
          <w:jc w:val="center"/>
        </w:trPr>
        <w:tc>
          <w:tcPr>
            <w:tcW w:w="7094" w:type="dxa"/>
          </w:tcPr>
          <w:p w14:paraId="5DCFD730" w14:textId="77777777" w:rsidR="00921169" w:rsidRPr="00986958" w:rsidRDefault="00921169" w:rsidP="00906996">
            <w:pPr>
              <w:pStyle w:val="TAL"/>
            </w:pPr>
            <w:bookmarkStart w:id="254" w:name="MCCQCTEMPBM_00000221"/>
          </w:p>
        </w:tc>
      </w:tr>
      <w:bookmarkEnd w:id="254"/>
      <w:tr w:rsidR="00921169" w:rsidRPr="00986958" w14:paraId="767C6D66" w14:textId="77777777" w:rsidTr="00906996">
        <w:trPr>
          <w:cantSplit/>
          <w:jc w:val="center"/>
        </w:trPr>
        <w:tc>
          <w:tcPr>
            <w:tcW w:w="7094" w:type="dxa"/>
          </w:tcPr>
          <w:p w14:paraId="720B3400" w14:textId="77777777" w:rsidR="00921169" w:rsidRPr="00986958" w:rsidRDefault="00921169" w:rsidP="00906996">
            <w:pPr>
              <w:pStyle w:val="TAL"/>
            </w:pPr>
            <w:r w:rsidRPr="00986958">
              <w:t>Range:</w:t>
            </w:r>
          </w:p>
          <w:p w14:paraId="32D6D37F" w14:textId="77777777" w:rsidR="00921169" w:rsidRPr="00986958" w:rsidRDefault="00921169" w:rsidP="00906996">
            <w:pPr>
              <w:pStyle w:val="TAL"/>
            </w:pPr>
            <w:r w:rsidRPr="00986958">
              <w:t xml:space="preserve">The range field indicates a binary encoded value of the range </w:t>
            </w:r>
            <w:r w:rsidRPr="00986958">
              <w:rPr>
                <w:lang w:eastAsia="ja-JP"/>
              </w:rPr>
              <w:t xml:space="preserve">in </w:t>
            </w:r>
            <w:r w:rsidRPr="00986958">
              <w:t>meters.</w:t>
            </w:r>
          </w:p>
        </w:tc>
      </w:tr>
      <w:tr w:rsidR="00921169" w:rsidRPr="00986958" w14:paraId="5E0A738C" w14:textId="77777777" w:rsidTr="00906996">
        <w:trPr>
          <w:cantSplit/>
          <w:jc w:val="center"/>
        </w:trPr>
        <w:tc>
          <w:tcPr>
            <w:tcW w:w="7094" w:type="dxa"/>
          </w:tcPr>
          <w:p w14:paraId="1E7DE016" w14:textId="77777777" w:rsidR="00921169" w:rsidRPr="00986958" w:rsidRDefault="00921169" w:rsidP="00906996">
            <w:pPr>
              <w:pStyle w:val="TAL"/>
            </w:pPr>
            <w:bookmarkStart w:id="255" w:name="MCCQCTEMPBM_00000222"/>
          </w:p>
        </w:tc>
      </w:tr>
      <w:bookmarkEnd w:id="255"/>
      <w:tr w:rsidR="00921169" w:rsidRPr="00986958" w14:paraId="0C16CC0E" w14:textId="77777777" w:rsidTr="00906996">
        <w:trPr>
          <w:cantSplit/>
          <w:jc w:val="center"/>
        </w:trPr>
        <w:tc>
          <w:tcPr>
            <w:tcW w:w="7094" w:type="dxa"/>
          </w:tcPr>
          <w:p w14:paraId="51FFAD9B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Priority level</w:t>
            </w:r>
            <w:r w:rsidRPr="00986958">
              <w:rPr>
                <w:noProof/>
                <w:lang w:val="en-US"/>
              </w:rPr>
              <w:t>:</w:t>
            </w:r>
          </w:p>
          <w:p w14:paraId="58B3F4CA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Priority level</w:t>
            </w:r>
            <w:r w:rsidRPr="00986958">
              <w:rPr>
                <w:noProof/>
                <w:lang w:val="en-US"/>
              </w:rPr>
              <w:t xml:space="preserve"> field contains a </w:t>
            </w:r>
            <w:proofErr w:type="spellStart"/>
            <w:r w:rsidRPr="00986958">
              <w:t>ProSe</w:t>
            </w:r>
            <w:proofErr w:type="spellEnd"/>
            <w:r w:rsidRPr="00986958">
              <w:t xml:space="preserve"> per-packet priority value</w:t>
            </w:r>
            <w:r w:rsidRPr="00986958">
              <w:rPr>
                <w:lang w:eastAsia="ko-KR"/>
              </w:rPr>
              <w:t>.</w:t>
            </w:r>
          </w:p>
          <w:p w14:paraId="0AC2CF4A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6E96FE8E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3 2 1</w:t>
            </w:r>
          </w:p>
          <w:p w14:paraId="31B08207" w14:textId="77777777" w:rsidR="00921169" w:rsidRPr="00986958" w:rsidRDefault="00921169" w:rsidP="00906996">
            <w:pPr>
              <w:pStyle w:val="TAL"/>
            </w:pPr>
            <w:r w:rsidRPr="00986958">
              <w:t>0 0 0</w:t>
            </w:r>
            <w:r w:rsidRPr="00986958">
              <w:tab/>
              <w:t>PPPP value 1</w:t>
            </w:r>
          </w:p>
          <w:p w14:paraId="5B79048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 0 1</w:t>
            </w:r>
            <w:r w:rsidRPr="00986958">
              <w:tab/>
              <w:t>PPPP value 2</w:t>
            </w:r>
          </w:p>
          <w:p w14:paraId="4CAED16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 1 0</w:t>
            </w:r>
            <w:r w:rsidRPr="00986958">
              <w:tab/>
              <w:t>PPPP value 3</w:t>
            </w:r>
          </w:p>
          <w:p w14:paraId="69A3747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 1 1</w:t>
            </w:r>
            <w:r w:rsidRPr="00986958">
              <w:tab/>
              <w:t>PPPP value 4</w:t>
            </w:r>
          </w:p>
          <w:p w14:paraId="3EB8E216" w14:textId="77777777" w:rsidR="00921169" w:rsidRPr="00986958" w:rsidRDefault="00921169" w:rsidP="00906996">
            <w:pPr>
              <w:pStyle w:val="TAL"/>
            </w:pPr>
            <w:r w:rsidRPr="00986958">
              <w:t>1 0 0</w:t>
            </w:r>
            <w:r w:rsidRPr="00986958">
              <w:tab/>
              <w:t>PPPP value 5</w:t>
            </w:r>
          </w:p>
          <w:p w14:paraId="55C6377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 0 1</w:t>
            </w:r>
            <w:r w:rsidRPr="00986958">
              <w:tab/>
              <w:t>PPPP value 6</w:t>
            </w:r>
          </w:p>
          <w:p w14:paraId="3049AE8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 1 0</w:t>
            </w:r>
            <w:r w:rsidRPr="00986958">
              <w:tab/>
              <w:t>PPPP value 7</w:t>
            </w:r>
          </w:p>
          <w:p w14:paraId="15B9985C" w14:textId="77777777" w:rsidR="00921169" w:rsidRPr="00986958" w:rsidRDefault="00921169" w:rsidP="00906996">
            <w:pPr>
              <w:pStyle w:val="TAL"/>
            </w:pPr>
            <w:r w:rsidRPr="00986958">
              <w:t>1 1 1</w:t>
            </w:r>
            <w:r w:rsidRPr="00986958">
              <w:tab/>
              <w:t>PPPP value 8</w:t>
            </w:r>
          </w:p>
        </w:tc>
      </w:tr>
      <w:tr w:rsidR="00921169" w:rsidRPr="00986958" w14:paraId="27CE33AD" w14:textId="77777777" w:rsidTr="00906996">
        <w:trPr>
          <w:cantSplit/>
          <w:jc w:val="center"/>
        </w:trPr>
        <w:tc>
          <w:tcPr>
            <w:tcW w:w="7094" w:type="dxa"/>
          </w:tcPr>
          <w:p w14:paraId="619EE543" w14:textId="77777777" w:rsidR="00921169" w:rsidRPr="00986958" w:rsidRDefault="00921169" w:rsidP="00906996">
            <w:pPr>
              <w:pStyle w:val="TAL"/>
            </w:pPr>
            <w:bookmarkStart w:id="256" w:name="MCCQCTEMPBM_00000223"/>
          </w:p>
        </w:tc>
      </w:tr>
      <w:bookmarkEnd w:id="256"/>
      <w:tr w:rsidR="00921169" w:rsidRPr="00986958" w14:paraId="78FD1805" w14:textId="77777777" w:rsidTr="00906996">
        <w:trPr>
          <w:cantSplit/>
          <w:jc w:val="center"/>
        </w:trPr>
        <w:tc>
          <w:tcPr>
            <w:tcW w:w="7094" w:type="dxa"/>
          </w:tcPr>
          <w:p w14:paraId="2CA142C0" w14:textId="77777777" w:rsidR="00921169" w:rsidRPr="00986958" w:rsidRDefault="00921169" w:rsidP="00906996">
            <w:pPr>
              <w:pStyle w:val="TAL"/>
            </w:pPr>
            <w:r w:rsidRPr="00986958">
              <w:t>Averaging window:</w:t>
            </w:r>
          </w:p>
          <w:p w14:paraId="418A7D7E" w14:textId="77777777" w:rsidR="00921169" w:rsidRPr="00986958" w:rsidRDefault="00921169" w:rsidP="00906996">
            <w:pPr>
              <w:pStyle w:val="TAL"/>
            </w:pPr>
            <w:r w:rsidRPr="00986958">
              <w:t xml:space="preserve">The averaging window field indicates a binary representation of </w:t>
            </w:r>
            <w:r w:rsidRPr="00986958">
              <w:rPr>
                <w:noProof/>
                <w:lang w:val="en-US"/>
              </w:rPr>
              <w:t xml:space="preserve">the averaging window for both </w:t>
            </w:r>
            <w:r w:rsidRPr="00986958">
              <w:t>sending and receiving</w:t>
            </w:r>
            <w:r w:rsidRPr="00986958">
              <w:rPr>
                <w:noProof/>
                <w:lang w:val="en-US"/>
              </w:rPr>
              <w:t xml:space="preserve"> in milliseconds.</w:t>
            </w:r>
          </w:p>
        </w:tc>
      </w:tr>
      <w:tr w:rsidR="00921169" w:rsidRPr="00986958" w14:paraId="3C8BB7AA" w14:textId="77777777" w:rsidTr="00906996">
        <w:trPr>
          <w:cantSplit/>
          <w:jc w:val="center"/>
        </w:trPr>
        <w:tc>
          <w:tcPr>
            <w:tcW w:w="7094" w:type="dxa"/>
          </w:tcPr>
          <w:p w14:paraId="208F8270" w14:textId="77777777" w:rsidR="00921169" w:rsidRPr="00986958" w:rsidRDefault="00921169" w:rsidP="00906996">
            <w:pPr>
              <w:pStyle w:val="TAL"/>
            </w:pPr>
            <w:bookmarkStart w:id="257" w:name="MCCQCTEMPBM_00000224"/>
          </w:p>
        </w:tc>
      </w:tr>
      <w:bookmarkEnd w:id="257"/>
      <w:tr w:rsidR="00921169" w:rsidRPr="00986958" w14:paraId="09CCDE7B" w14:textId="77777777" w:rsidTr="00906996">
        <w:trPr>
          <w:cantSplit/>
          <w:jc w:val="center"/>
        </w:trPr>
        <w:tc>
          <w:tcPr>
            <w:tcW w:w="7094" w:type="dxa"/>
          </w:tcPr>
          <w:p w14:paraId="5711B858" w14:textId="77777777" w:rsidR="00921169" w:rsidRPr="00986958" w:rsidRDefault="00921169" w:rsidP="00906996">
            <w:pPr>
              <w:pStyle w:val="TAL"/>
            </w:pPr>
            <w:r w:rsidRPr="00986958">
              <w:t>Maximum data burst volume:</w:t>
            </w:r>
          </w:p>
          <w:p w14:paraId="5DD9DBAA" w14:textId="77777777" w:rsidR="00921169" w:rsidRPr="00986958" w:rsidRDefault="00921169" w:rsidP="00906996">
            <w:pPr>
              <w:pStyle w:val="TAL"/>
            </w:pPr>
            <w:r w:rsidRPr="00986958">
              <w:t xml:space="preserve">The maximum data burst volume field indicates a binary representation of </w:t>
            </w: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maximum data burst volume</w:t>
            </w:r>
            <w:r w:rsidRPr="00986958">
              <w:rPr>
                <w:noProof/>
                <w:lang w:val="en-US"/>
              </w:rPr>
              <w:t xml:space="preserve"> for both </w:t>
            </w:r>
            <w:r w:rsidRPr="00986958">
              <w:t>sending and receiving</w:t>
            </w:r>
            <w:r w:rsidRPr="00986958">
              <w:rPr>
                <w:noProof/>
                <w:lang w:val="en-US"/>
              </w:rPr>
              <w:t xml:space="preserve"> in octets.</w:t>
            </w:r>
          </w:p>
        </w:tc>
      </w:tr>
      <w:tr w:rsidR="00921169" w:rsidRPr="00986958" w14:paraId="2703AC05" w14:textId="77777777" w:rsidTr="00906996">
        <w:trPr>
          <w:cantSplit/>
          <w:jc w:val="center"/>
        </w:trPr>
        <w:tc>
          <w:tcPr>
            <w:tcW w:w="7094" w:type="dxa"/>
          </w:tcPr>
          <w:p w14:paraId="137FC05F" w14:textId="77777777" w:rsidR="00921169" w:rsidRPr="00986958" w:rsidRDefault="00921169" w:rsidP="00906996">
            <w:pPr>
              <w:pStyle w:val="TAL"/>
            </w:pPr>
            <w:bookmarkStart w:id="258" w:name="MCCQCTEMPBM_00000225"/>
          </w:p>
        </w:tc>
      </w:tr>
      <w:bookmarkEnd w:id="258"/>
      <w:tr w:rsidR="00921169" w:rsidRPr="00986958" w14:paraId="1AD69751" w14:textId="77777777" w:rsidTr="00906996">
        <w:trPr>
          <w:cantSplit/>
          <w:jc w:val="center"/>
        </w:trPr>
        <w:tc>
          <w:tcPr>
            <w:tcW w:w="7094" w:type="dxa"/>
          </w:tcPr>
          <w:p w14:paraId="52EAF56F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lastRenderedPageBreak/>
              <w:t xml:space="preserve">If the length </w:t>
            </w:r>
            <w:r w:rsidRPr="00986958">
              <w:t xml:space="preserve">of PC5 QoS profile </w:t>
            </w:r>
            <w:r w:rsidRPr="00986958">
              <w:rPr>
                <w:noProof/>
                <w:lang w:val="en-US"/>
              </w:rPr>
              <w:t xml:space="preserve">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49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t xml:space="preserve">PC5 QoS profile </w:t>
            </w:r>
            <w:r w:rsidRPr="00986958">
              <w:rPr>
                <w:noProof/>
                <w:lang w:val="en-US"/>
              </w:rPr>
              <w:t>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4CF930B1" w14:textId="77777777" w:rsidTr="00906996">
        <w:trPr>
          <w:cantSplit/>
          <w:jc w:val="center"/>
        </w:trPr>
        <w:tc>
          <w:tcPr>
            <w:tcW w:w="7094" w:type="dxa"/>
          </w:tcPr>
          <w:p w14:paraId="3577B8CC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bookmarkStart w:id="259" w:name="MCCQCTEMPBM_00000226"/>
          </w:p>
        </w:tc>
      </w:tr>
      <w:bookmarkEnd w:id="259"/>
    </w:tbl>
    <w:p w14:paraId="0ECDD430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61D49BEF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0951FFC5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9CDE33D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A935740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1872603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8CA3349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01E241B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F5BD635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1358426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3D1B77ED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65C6FDDC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6EFBB0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20BA5CF1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Length of NR-PC5 unicast security policies contents</w:t>
            </w:r>
          </w:p>
        </w:tc>
        <w:tc>
          <w:tcPr>
            <w:tcW w:w="1416" w:type="dxa"/>
            <w:gridSpan w:val="2"/>
          </w:tcPr>
          <w:p w14:paraId="288C4066" w14:textId="77777777" w:rsidR="00921169" w:rsidRPr="00986958" w:rsidRDefault="00921169" w:rsidP="00906996">
            <w:pPr>
              <w:pStyle w:val="TAL"/>
            </w:pPr>
            <w:r w:rsidRPr="00986958">
              <w:t>octet o93</w:t>
            </w:r>
          </w:p>
          <w:p w14:paraId="278F6166" w14:textId="77777777" w:rsidR="00921169" w:rsidRPr="00986958" w:rsidRDefault="00921169" w:rsidP="00906996">
            <w:pPr>
              <w:pStyle w:val="TAL"/>
            </w:pPr>
          </w:p>
          <w:p w14:paraId="42983F73" w14:textId="77777777" w:rsidR="00921169" w:rsidRPr="00986958" w:rsidRDefault="00921169" w:rsidP="00906996">
            <w:pPr>
              <w:pStyle w:val="TAL"/>
            </w:pPr>
            <w:r w:rsidRPr="00986958">
              <w:t>octet o93+1</w:t>
            </w:r>
          </w:p>
        </w:tc>
      </w:tr>
      <w:tr w:rsidR="00921169" w:rsidRPr="00986958" w14:paraId="00071A5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05CE05" w14:textId="77777777" w:rsidR="00921169" w:rsidRPr="00986958" w:rsidRDefault="00921169" w:rsidP="00906996">
            <w:pPr>
              <w:pStyle w:val="TAC"/>
            </w:pPr>
          </w:p>
          <w:p w14:paraId="5FBD5B46" w14:textId="77777777" w:rsidR="00921169" w:rsidRPr="00986958" w:rsidRDefault="00921169" w:rsidP="00906996">
            <w:pPr>
              <w:pStyle w:val="TAC"/>
            </w:pPr>
            <w:r w:rsidRPr="00986958">
              <w:t xml:space="preserve">NR-PC5 unicast security policy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E6374E0" w14:textId="77777777" w:rsidR="00921169" w:rsidRPr="00986958" w:rsidRDefault="00921169" w:rsidP="00906996">
            <w:pPr>
              <w:pStyle w:val="TAL"/>
            </w:pPr>
            <w:r w:rsidRPr="00986958">
              <w:t>octet (o93+</w:t>
            </w:r>
            <w:proofErr w:type="gramStart"/>
            <w:r w:rsidRPr="00986958">
              <w:t>2)*</w:t>
            </w:r>
            <w:proofErr w:type="gramEnd"/>
          </w:p>
          <w:p w14:paraId="4887BD85" w14:textId="77777777" w:rsidR="00921169" w:rsidRPr="00986958" w:rsidRDefault="00921169" w:rsidP="00906996">
            <w:pPr>
              <w:pStyle w:val="TAL"/>
            </w:pPr>
          </w:p>
          <w:p w14:paraId="1A7E72CE" w14:textId="77777777" w:rsidR="00921169" w:rsidRPr="00986958" w:rsidRDefault="00921169" w:rsidP="00906996">
            <w:pPr>
              <w:pStyle w:val="TAL"/>
            </w:pPr>
            <w:r w:rsidRPr="00986958">
              <w:t>octet o86*</w:t>
            </w:r>
          </w:p>
        </w:tc>
      </w:tr>
      <w:tr w:rsidR="00921169" w:rsidRPr="00986958" w14:paraId="52D4AEE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8B06E0" w14:textId="77777777" w:rsidR="00921169" w:rsidRPr="00986958" w:rsidRDefault="00921169" w:rsidP="00906996">
            <w:pPr>
              <w:pStyle w:val="TAC"/>
            </w:pPr>
          </w:p>
          <w:p w14:paraId="0F9395D9" w14:textId="77777777" w:rsidR="00921169" w:rsidRPr="00986958" w:rsidRDefault="00921169" w:rsidP="00906996">
            <w:pPr>
              <w:pStyle w:val="TAC"/>
            </w:pPr>
            <w:r w:rsidRPr="00986958">
              <w:t xml:space="preserve">NR-PC5 unicast security policy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BE8581C" w14:textId="77777777" w:rsidR="00921169" w:rsidRPr="00986958" w:rsidRDefault="00921169" w:rsidP="00906996">
            <w:pPr>
              <w:pStyle w:val="TAL"/>
            </w:pPr>
            <w:r w:rsidRPr="00986958">
              <w:t>octet (o86+</w:t>
            </w:r>
            <w:proofErr w:type="gramStart"/>
            <w:r w:rsidRPr="00986958">
              <w:t>1)*</w:t>
            </w:r>
            <w:proofErr w:type="gramEnd"/>
          </w:p>
          <w:p w14:paraId="0B88FF72" w14:textId="77777777" w:rsidR="00921169" w:rsidRPr="00986958" w:rsidRDefault="00921169" w:rsidP="00906996">
            <w:pPr>
              <w:pStyle w:val="TAL"/>
            </w:pPr>
          </w:p>
          <w:p w14:paraId="21BC60A7" w14:textId="77777777" w:rsidR="00921169" w:rsidRPr="00986958" w:rsidRDefault="00921169" w:rsidP="00906996">
            <w:pPr>
              <w:pStyle w:val="TAL"/>
            </w:pPr>
            <w:r w:rsidRPr="00986958">
              <w:t>octet o87*</w:t>
            </w:r>
          </w:p>
        </w:tc>
      </w:tr>
      <w:tr w:rsidR="00921169" w:rsidRPr="00986958" w14:paraId="3E8110A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468B4A" w14:textId="77777777" w:rsidR="00921169" w:rsidRPr="00986958" w:rsidRDefault="00921169" w:rsidP="00906996">
            <w:pPr>
              <w:pStyle w:val="TAC"/>
            </w:pPr>
          </w:p>
          <w:p w14:paraId="615A78A3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6D2EE7D" w14:textId="77777777" w:rsidR="00921169" w:rsidRPr="00986958" w:rsidRDefault="00921169" w:rsidP="00906996">
            <w:pPr>
              <w:pStyle w:val="TAL"/>
            </w:pPr>
            <w:r w:rsidRPr="00986958">
              <w:t>octet (o87+</w:t>
            </w:r>
            <w:proofErr w:type="gramStart"/>
            <w:r w:rsidRPr="00986958">
              <w:t>1)*</w:t>
            </w:r>
            <w:proofErr w:type="gramEnd"/>
          </w:p>
          <w:p w14:paraId="4514131E" w14:textId="77777777" w:rsidR="00921169" w:rsidRPr="00986958" w:rsidRDefault="00921169" w:rsidP="00906996">
            <w:pPr>
              <w:pStyle w:val="TAL"/>
            </w:pPr>
          </w:p>
          <w:p w14:paraId="2E2E3A58" w14:textId="77777777" w:rsidR="00921169" w:rsidRPr="00986958" w:rsidRDefault="00921169" w:rsidP="00906996">
            <w:pPr>
              <w:pStyle w:val="TAL"/>
            </w:pPr>
            <w:r w:rsidRPr="00986958">
              <w:t>octet o88*</w:t>
            </w:r>
          </w:p>
        </w:tc>
      </w:tr>
      <w:tr w:rsidR="00921169" w:rsidRPr="00986958" w14:paraId="707E187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685923" w14:textId="77777777" w:rsidR="00921169" w:rsidRPr="00986958" w:rsidRDefault="00921169" w:rsidP="00906996">
            <w:pPr>
              <w:pStyle w:val="TAC"/>
            </w:pPr>
          </w:p>
          <w:p w14:paraId="563093B1" w14:textId="77777777" w:rsidR="00921169" w:rsidRPr="00986958" w:rsidRDefault="00921169" w:rsidP="00906996">
            <w:pPr>
              <w:pStyle w:val="TAC"/>
            </w:pPr>
            <w:r w:rsidRPr="00986958">
              <w:t xml:space="preserve">NR-PC5 unicast security policy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09ED06F" w14:textId="77777777" w:rsidR="00921169" w:rsidRPr="00986958" w:rsidRDefault="00921169" w:rsidP="00906996">
            <w:pPr>
              <w:pStyle w:val="TAL"/>
            </w:pPr>
            <w:r w:rsidRPr="00986958">
              <w:t>octet (o88+</w:t>
            </w:r>
            <w:proofErr w:type="gramStart"/>
            <w:r w:rsidRPr="00986958">
              <w:t>1)*</w:t>
            </w:r>
            <w:proofErr w:type="gramEnd"/>
          </w:p>
          <w:p w14:paraId="07AEF1B8" w14:textId="77777777" w:rsidR="00921169" w:rsidRPr="00986958" w:rsidRDefault="00921169" w:rsidP="00906996">
            <w:pPr>
              <w:pStyle w:val="TAL"/>
            </w:pPr>
          </w:p>
          <w:p w14:paraId="5D7BC695" w14:textId="77777777" w:rsidR="00921169" w:rsidRPr="00986958" w:rsidRDefault="00921169" w:rsidP="00906996">
            <w:pPr>
              <w:pStyle w:val="TAL"/>
            </w:pPr>
            <w:r w:rsidRPr="00986958">
              <w:t>octet o84*</w:t>
            </w:r>
          </w:p>
        </w:tc>
      </w:tr>
    </w:tbl>
    <w:p w14:paraId="307CB0D8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.3.1.50: NR-PC5 unicast security policies</w:t>
      </w:r>
    </w:p>
    <w:p w14:paraId="3A9929CF" w14:textId="77777777" w:rsidR="00921169" w:rsidRPr="00986958" w:rsidRDefault="00921169" w:rsidP="00921169">
      <w:pPr>
        <w:pStyle w:val="TH"/>
      </w:pPr>
      <w:r w:rsidRPr="00986958">
        <w:t>Table 5.3.1.50: NR-PC5 unicast security polici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51BC0133" w14:textId="77777777" w:rsidTr="00906996">
        <w:trPr>
          <w:cantSplit/>
          <w:jc w:val="center"/>
        </w:trPr>
        <w:tc>
          <w:tcPr>
            <w:tcW w:w="7094" w:type="dxa"/>
          </w:tcPr>
          <w:p w14:paraId="20E5ADC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NR-PC5 unicast security policy</w:t>
            </w:r>
            <w:r w:rsidRPr="00986958">
              <w:rPr>
                <w:noProof/>
                <w:lang w:val="en-US"/>
              </w:rPr>
              <w:t>:</w:t>
            </w:r>
          </w:p>
          <w:p w14:paraId="2648CBB7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t>NR-PC5 unicast security policy field is coded according to figure 5.3.1.51 and table 5.3.1.51.</w:t>
            </w:r>
          </w:p>
        </w:tc>
      </w:tr>
      <w:tr w:rsidR="00921169" w:rsidRPr="00986958" w14:paraId="336F8445" w14:textId="77777777" w:rsidTr="00906996">
        <w:trPr>
          <w:cantSplit/>
          <w:jc w:val="center"/>
        </w:trPr>
        <w:tc>
          <w:tcPr>
            <w:tcW w:w="7094" w:type="dxa"/>
          </w:tcPr>
          <w:p w14:paraId="3486D393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260" w:name="MCCQCTEMPBM_00000227"/>
          </w:p>
        </w:tc>
      </w:tr>
      <w:bookmarkEnd w:id="260"/>
    </w:tbl>
    <w:p w14:paraId="58322B0C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6898A8F4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7AA5F5A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E18BA10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5A6E4C3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EA2C483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559ADDC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C6F8359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D0ED08A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C63047D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7DB01EC0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43161C0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96868F" w14:textId="77777777" w:rsidR="00921169" w:rsidRPr="00986958" w:rsidRDefault="00921169" w:rsidP="00906996">
            <w:pPr>
              <w:pStyle w:val="TAC"/>
            </w:pPr>
          </w:p>
          <w:p w14:paraId="00B507B3" w14:textId="77777777" w:rsidR="00921169" w:rsidRPr="00986958" w:rsidRDefault="00921169" w:rsidP="00906996">
            <w:pPr>
              <w:pStyle w:val="TAC"/>
            </w:pPr>
            <w:r w:rsidRPr="00986958">
              <w:t xml:space="preserve">Length of NR-PC5 unicast security policy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BF51925" w14:textId="77777777" w:rsidR="00921169" w:rsidRPr="00986958" w:rsidRDefault="00921169" w:rsidP="00906996">
            <w:pPr>
              <w:pStyle w:val="TAL"/>
            </w:pPr>
            <w:r w:rsidRPr="00986958">
              <w:t>octet o86+1</w:t>
            </w:r>
          </w:p>
          <w:p w14:paraId="44D28658" w14:textId="77777777" w:rsidR="00921169" w:rsidRPr="00986958" w:rsidRDefault="00921169" w:rsidP="00906996">
            <w:pPr>
              <w:pStyle w:val="TAL"/>
            </w:pPr>
          </w:p>
          <w:p w14:paraId="5B78C478" w14:textId="77777777" w:rsidR="00921169" w:rsidRPr="00986958" w:rsidRDefault="00921169" w:rsidP="00906996">
            <w:pPr>
              <w:pStyle w:val="TAL"/>
            </w:pPr>
            <w:r w:rsidRPr="00986958">
              <w:t>octet o86+2</w:t>
            </w:r>
          </w:p>
        </w:tc>
      </w:tr>
      <w:tr w:rsidR="00921169" w:rsidRPr="00986958" w14:paraId="37694A8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3D98EC" w14:textId="77777777" w:rsidR="00921169" w:rsidRPr="00986958" w:rsidRDefault="00921169" w:rsidP="00906996">
            <w:pPr>
              <w:pStyle w:val="TAC"/>
            </w:pPr>
          </w:p>
          <w:p w14:paraId="50207CE9" w14:textId="77777777" w:rsidR="00921169" w:rsidRPr="00986958" w:rsidRDefault="00921169" w:rsidP="00906996">
            <w:pPr>
              <w:pStyle w:val="TAC"/>
            </w:pPr>
            <w:r w:rsidRPr="00986958"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964D50F" w14:textId="77777777" w:rsidR="00921169" w:rsidRPr="00986958" w:rsidRDefault="00921169" w:rsidP="00906996">
            <w:pPr>
              <w:pStyle w:val="TAL"/>
            </w:pPr>
            <w:r w:rsidRPr="00986958">
              <w:t>octet o86+3</w:t>
            </w:r>
          </w:p>
          <w:p w14:paraId="7C4E4ED4" w14:textId="77777777" w:rsidR="00921169" w:rsidRPr="00986958" w:rsidRDefault="00921169" w:rsidP="00906996">
            <w:pPr>
              <w:pStyle w:val="TAL"/>
            </w:pPr>
          </w:p>
          <w:p w14:paraId="63330590" w14:textId="77777777" w:rsidR="00921169" w:rsidRPr="00986958" w:rsidRDefault="00921169" w:rsidP="00906996">
            <w:pPr>
              <w:pStyle w:val="TAL"/>
            </w:pPr>
            <w:r w:rsidRPr="00986958">
              <w:t>octet o89</w:t>
            </w:r>
          </w:p>
        </w:tc>
      </w:tr>
      <w:tr w:rsidR="00921169" w:rsidRPr="00986958" w14:paraId="32247AC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5D792E" w14:textId="77777777" w:rsidR="00921169" w:rsidRPr="00986958" w:rsidRDefault="00921169" w:rsidP="00906996">
            <w:pPr>
              <w:pStyle w:val="TAC"/>
            </w:pPr>
          </w:p>
          <w:p w14:paraId="65FECCE0" w14:textId="77777777" w:rsidR="00921169" w:rsidRPr="00986958" w:rsidRDefault="00921169" w:rsidP="00906996">
            <w:pPr>
              <w:pStyle w:val="TAC"/>
            </w:pPr>
            <w:r w:rsidRPr="00986958">
              <w:t>Security policy</w:t>
            </w:r>
          </w:p>
          <w:p w14:paraId="7B068E2E" w14:textId="77777777" w:rsidR="00921169" w:rsidRPr="00986958" w:rsidRDefault="00921169" w:rsidP="00906996">
            <w:pPr>
              <w:pStyle w:val="TAC"/>
            </w:pP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5896EA0" w14:textId="77777777" w:rsidR="00921169" w:rsidRPr="00986958" w:rsidRDefault="00921169" w:rsidP="00906996">
            <w:pPr>
              <w:pStyle w:val="TAL"/>
            </w:pPr>
            <w:r w:rsidRPr="00986958">
              <w:t>octet o89+1</w:t>
            </w:r>
          </w:p>
          <w:p w14:paraId="4465C9F7" w14:textId="77777777" w:rsidR="00921169" w:rsidRPr="00986958" w:rsidRDefault="00921169" w:rsidP="00906996">
            <w:pPr>
              <w:pStyle w:val="TAL"/>
            </w:pPr>
          </w:p>
          <w:p w14:paraId="1001DA68" w14:textId="77777777" w:rsidR="00921169" w:rsidRPr="00986958" w:rsidRDefault="00921169" w:rsidP="00906996">
            <w:pPr>
              <w:pStyle w:val="TAL"/>
            </w:pPr>
            <w:r w:rsidRPr="00986958">
              <w:t>octet o89+2</w:t>
            </w:r>
          </w:p>
        </w:tc>
      </w:tr>
      <w:tr w:rsidR="00921169" w:rsidRPr="00986958" w14:paraId="745910A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88256D" w14:textId="77777777" w:rsidR="00921169" w:rsidRPr="00986958" w:rsidRDefault="00921169" w:rsidP="00906996">
            <w:pPr>
              <w:pStyle w:val="TAC"/>
            </w:pPr>
          </w:p>
          <w:p w14:paraId="4E10925A" w14:textId="77777777" w:rsidR="00921169" w:rsidRPr="00986958" w:rsidRDefault="00921169" w:rsidP="00906996">
            <w:pPr>
              <w:pStyle w:val="TAC"/>
            </w:pPr>
            <w:r w:rsidRPr="00986958">
              <w:t>Geographical area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CCB52AC" w14:textId="77777777" w:rsidR="00921169" w:rsidRPr="00986958" w:rsidRDefault="00921169" w:rsidP="00906996">
            <w:pPr>
              <w:pStyle w:val="TAL"/>
            </w:pPr>
            <w:r w:rsidRPr="00986958">
              <w:t>octet o89+3</w:t>
            </w:r>
          </w:p>
          <w:p w14:paraId="4F2F715E" w14:textId="77777777" w:rsidR="00921169" w:rsidRPr="00986958" w:rsidRDefault="00921169" w:rsidP="00906996">
            <w:pPr>
              <w:pStyle w:val="TAL"/>
            </w:pPr>
          </w:p>
          <w:p w14:paraId="6A1CF7BE" w14:textId="77777777" w:rsidR="00921169" w:rsidRPr="00986958" w:rsidRDefault="00921169" w:rsidP="00906996">
            <w:pPr>
              <w:pStyle w:val="TAL"/>
            </w:pPr>
            <w:r w:rsidRPr="00986958">
              <w:t>octet o87</w:t>
            </w:r>
          </w:p>
        </w:tc>
      </w:tr>
    </w:tbl>
    <w:p w14:paraId="17E0042D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.3.1.51: NR-PC5 unicast security policy</w:t>
      </w:r>
    </w:p>
    <w:p w14:paraId="080CE66D" w14:textId="77777777" w:rsidR="00921169" w:rsidRPr="00986958" w:rsidRDefault="00921169" w:rsidP="00921169">
      <w:pPr>
        <w:pStyle w:val="TH"/>
      </w:pPr>
      <w:r w:rsidRPr="00986958">
        <w:t>Table 5.3.1.51: NR-PC5 unicast security policy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7D46126A" w14:textId="77777777" w:rsidTr="00906996">
        <w:trPr>
          <w:cantSplit/>
          <w:jc w:val="center"/>
        </w:trPr>
        <w:tc>
          <w:tcPr>
            <w:tcW w:w="7094" w:type="dxa"/>
          </w:tcPr>
          <w:p w14:paraId="71F0A04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:</w:t>
            </w:r>
          </w:p>
          <w:p w14:paraId="374215AB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43F62E7D" w14:textId="77777777" w:rsidTr="00906996">
        <w:trPr>
          <w:cantSplit/>
          <w:jc w:val="center"/>
        </w:trPr>
        <w:tc>
          <w:tcPr>
            <w:tcW w:w="7094" w:type="dxa"/>
          </w:tcPr>
          <w:p w14:paraId="043D6FC9" w14:textId="77777777" w:rsidR="00921169" w:rsidRPr="00986958" w:rsidRDefault="00921169" w:rsidP="00906996">
            <w:pPr>
              <w:pStyle w:val="TAL"/>
            </w:pPr>
            <w:bookmarkStart w:id="261" w:name="MCCQCTEMPBM_00000228"/>
          </w:p>
        </w:tc>
      </w:tr>
      <w:bookmarkEnd w:id="261"/>
      <w:tr w:rsidR="00921169" w:rsidRPr="00986958" w14:paraId="11896379" w14:textId="77777777" w:rsidTr="00906996">
        <w:trPr>
          <w:cantSplit/>
          <w:jc w:val="center"/>
        </w:trPr>
        <w:tc>
          <w:tcPr>
            <w:tcW w:w="7094" w:type="dxa"/>
          </w:tcPr>
          <w:p w14:paraId="56623B4A" w14:textId="77777777" w:rsidR="00921169" w:rsidRPr="00986958" w:rsidRDefault="00921169" w:rsidP="00906996">
            <w:pPr>
              <w:pStyle w:val="TAL"/>
            </w:pPr>
            <w:r w:rsidRPr="00986958">
              <w:t>Security policy:</w:t>
            </w:r>
          </w:p>
        </w:tc>
      </w:tr>
      <w:tr w:rsidR="00921169" w:rsidRPr="00986958" w14:paraId="1823F8AA" w14:textId="77777777" w:rsidTr="00906996">
        <w:trPr>
          <w:cantSplit/>
          <w:jc w:val="center"/>
        </w:trPr>
        <w:tc>
          <w:tcPr>
            <w:tcW w:w="7094" w:type="dxa"/>
          </w:tcPr>
          <w:p w14:paraId="5EB9C769" w14:textId="77777777" w:rsidR="00921169" w:rsidRPr="00986958" w:rsidRDefault="00921169" w:rsidP="00906996">
            <w:pPr>
              <w:pStyle w:val="TAL"/>
            </w:pPr>
            <w:r w:rsidRPr="00986958">
              <w:t>The security policy field is coded according to figure 5.3.1.52 and table 5.3.1.52</w:t>
            </w:r>
          </w:p>
        </w:tc>
      </w:tr>
      <w:tr w:rsidR="00921169" w:rsidRPr="00986958" w14:paraId="2E08F42F" w14:textId="77777777" w:rsidTr="00906996">
        <w:trPr>
          <w:cantSplit/>
          <w:jc w:val="center"/>
        </w:trPr>
        <w:tc>
          <w:tcPr>
            <w:tcW w:w="7094" w:type="dxa"/>
          </w:tcPr>
          <w:p w14:paraId="37074C5A" w14:textId="77777777" w:rsidR="00921169" w:rsidRPr="00986958" w:rsidRDefault="00921169" w:rsidP="00906996">
            <w:pPr>
              <w:pStyle w:val="TAL"/>
            </w:pPr>
            <w:bookmarkStart w:id="262" w:name="MCCQCTEMPBM_00000229"/>
          </w:p>
        </w:tc>
      </w:tr>
      <w:bookmarkEnd w:id="262"/>
      <w:tr w:rsidR="00921169" w:rsidRPr="00986958" w14:paraId="68A8D9C7" w14:textId="77777777" w:rsidTr="00906996">
        <w:trPr>
          <w:cantSplit/>
          <w:jc w:val="center"/>
        </w:trPr>
        <w:tc>
          <w:tcPr>
            <w:tcW w:w="7094" w:type="dxa"/>
          </w:tcPr>
          <w:p w14:paraId="288C8099" w14:textId="77777777" w:rsidR="00921169" w:rsidRPr="00986958" w:rsidRDefault="00921169" w:rsidP="00906996">
            <w:pPr>
              <w:pStyle w:val="TAL"/>
            </w:pPr>
            <w:r w:rsidRPr="00986958">
              <w:t>Geographical areas:</w:t>
            </w:r>
          </w:p>
          <w:p w14:paraId="312E390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The geographical areas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8 and table 5</w:t>
            </w:r>
            <w:r w:rsidRPr="00986958">
              <w:rPr>
                <w:rFonts w:hint="eastAsia"/>
              </w:rPr>
              <w:t>.</w:t>
            </w:r>
            <w:r w:rsidRPr="00986958">
              <w:t>3.1.18</w:t>
            </w:r>
            <w:r w:rsidRPr="00986958">
              <w:rPr>
                <w:noProof/>
                <w:lang w:val="en-US"/>
              </w:rPr>
              <w:t>.</w:t>
            </w:r>
          </w:p>
          <w:p w14:paraId="554EE4BC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4EA9F1AA" w14:textId="77777777" w:rsidR="00921169" w:rsidRPr="00986958" w:rsidRDefault="00921169" w:rsidP="00906996">
            <w:pPr>
              <w:pStyle w:val="TAL"/>
            </w:pPr>
            <w:r w:rsidRPr="00986958">
              <w:t>If the length of NR-PC5 unicast security policy contents field indicates a length bigger than indicated in figure 5.3.1.51, the receiving entity shall ignore any superfluous octets located at the end of the NR-PC5 unicast security policy contents.</w:t>
            </w:r>
          </w:p>
        </w:tc>
      </w:tr>
      <w:tr w:rsidR="00921169" w:rsidRPr="00986958" w14:paraId="0C5D35F5" w14:textId="77777777" w:rsidTr="00906996">
        <w:trPr>
          <w:cantSplit/>
          <w:jc w:val="center"/>
        </w:trPr>
        <w:tc>
          <w:tcPr>
            <w:tcW w:w="7094" w:type="dxa"/>
          </w:tcPr>
          <w:p w14:paraId="30B78B06" w14:textId="77777777" w:rsidR="00921169" w:rsidRPr="00986958" w:rsidRDefault="00921169" w:rsidP="00906996">
            <w:pPr>
              <w:pStyle w:val="TAL"/>
            </w:pPr>
            <w:bookmarkStart w:id="263" w:name="MCCQCTEMPBM_00000230"/>
          </w:p>
        </w:tc>
      </w:tr>
      <w:bookmarkEnd w:id="263"/>
    </w:tbl>
    <w:p w14:paraId="6EEBA422" w14:textId="77777777" w:rsidR="00921169" w:rsidRPr="00986958" w:rsidRDefault="00921169" w:rsidP="00921169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44"/>
        <w:gridCol w:w="746"/>
        <w:gridCol w:w="744"/>
        <w:gridCol w:w="745"/>
        <w:gridCol w:w="745"/>
        <w:gridCol w:w="744"/>
        <w:gridCol w:w="745"/>
        <w:gridCol w:w="745"/>
        <w:gridCol w:w="1560"/>
      </w:tblGrid>
      <w:tr w:rsidR="00921169" w:rsidRPr="00986958" w14:paraId="021EFB7C" w14:textId="77777777" w:rsidTr="00906996">
        <w:trPr>
          <w:cantSplit/>
          <w:jc w:val="center"/>
        </w:trPr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</w:tcPr>
          <w:p w14:paraId="6104AC0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64" w:name="_MCCTEMPBM_CRPT52710003___4" w:colFirst="0" w:colLast="6"/>
            <w:r w:rsidRPr="00986958">
              <w:rPr>
                <w:rFonts w:ascii="Arial" w:hAnsi="Arial"/>
                <w:sz w:val="18"/>
              </w:rPr>
              <w:lastRenderedPageBreak/>
              <w:t>8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0B48762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7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</w:tcPr>
          <w:p w14:paraId="75E9F92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6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</w:tcPr>
          <w:p w14:paraId="2C0758F5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5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</w:tcPr>
          <w:p w14:paraId="30EC6D1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4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</w:tcPr>
          <w:p w14:paraId="792307F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3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</w:tcPr>
          <w:p w14:paraId="4FF66AEC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2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</w:tcPr>
          <w:p w14:paraId="3B70BCD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6F0A8862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63AD45CF" w14:textId="77777777" w:rsidTr="00906996">
        <w:trPr>
          <w:cantSplit/>
          <w:jc w:val="center"/>
        </w:trPr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27C7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65" w:name="_MCCTEMPBM_CRPT52710004___4" w:colFirst="0" w:colLast="3"/>
            <w:bookmarkEnd w:id="264"/>
            <w:r w:rsidRPr="00986958">
              <w:rPr>
                <w:rFonts w:ascii="Arial" w:hAnsi="Arial"/>
                <w:sz w:val="18"/>
              </w:rPr>
              <w:t>0</w:t>
            </w:r>
          </w:p>
          <w:p w14:paraId="698DD8D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spare</w:t>
            </w:r>
          </w:p>
        </w:tc>
        <w:tc>
          <w:tcPr>
            <w:tcW w:w="2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3B6F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Signalling ciphering policy</w:t>
            </w:r>
          </w:p>
        </w:tc>
        <w:tc>
          <w:tcPr>
            <w:tcW w:w="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E46C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  <w:p w14:paraId="71FDB9C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spare</w:t>
            </w:r>
          </w:p>
        </w:tc>
        <w:tc>
          <w:tcPr>
            <w:tcW w:w="2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CD95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Signalling integrity protection policy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6BAB48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66" w:name="_MCCTEMPBM_CRPT52710005___7"/>
            <w:r w:rsidRPr="00986958">
              <w:rPr>
                <w:rFonts w:ascii="Arial" w:hAnsi="Arial"/>
                <w:sz w:val="18"/>
              </w:rPr>
              <w:t>octet o89+1</w:t>
            </w:r>
            <w:bookmarkEnd w:id="266"/>
          </w:p>
        </w:tc>
      </w:tr>
      <w:tr w:rsidR="00921169" w:rsidRPr="00986958" w14:paraId="456D95EA" w14:textId="77777777" w:rsidTr="00906996">
        <w:trPr>
          <w:cantSplit/>
          <w:jc w:val="center"/>
        </w:trPr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C061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67" w:name="_MCCTEMPBM_CRPT52710006___4" w:colFirst="0" w:colLast="3"/>
            <w:bookmarkEnd w:id="265"/>
            <w:r w:rsidRPr="00986958">
              <w:rPr>
                <w:rFonts w:ascii="Arial" w:hAnsi="Arial"/>
                <w:sz w:val="18"/>
              </w:rPr>
              <w:t>0</w:t>
            </w:r>
          </w:p>
          <w:p w14:paraId="2A619B49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spare</w:t>
            </w:r>
          </w:p>
        </w:tc>
        <w:tc>
          <w:tcPr>
            <w:tcW w:w="2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F029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User plane ciphering policy</w:t>
            </w:r>
          </w:p>
        </w:tc>
        <w:tc>
          <w:tcPr>
            <w:tcW w:w="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2D76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  <w:p w14:paraId="54EEA37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spare</w:t>
            </w:r>
          </w:p>
        </w:tc>
        <w:tc>
          <w:tcPr>
            <w:tcW w:w="2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31C9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User plane integrity protection policy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C6BFA49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68" w:name="_MCCTEMPBM_CRPT52710007___7"/>
            <w:r w:rsidRPr="00986958">
              <w:rPr>
                <w:rFonts w:ascii="Arial" w:hAnsi="Arial"/>
                <w:sz w:val="18"/>
              </w:rPr>
              <w:t>octet o89+2</w:t>
            </w:r>
            <w:bookmarkEnd w:id="268"/>
          </w:p>
        </w:tc>
      </w:tr>
    </w:tbl>
    <w:p w14:paraId="181D1238" w14:textId="77777777" w:rsidR="00921169" w:rsidRPr="00986958" w:rsidRDefault="00921169" w:rsidP="00921169">
      <w:pPr>
        <w:pStyle w:val="TF"/>
      </w:pPr>
      <w:bookmarkStart w:id="269" w:name="_MCCTEMPBM_CRPT52710009___4"/>
      <w:bookmarkEnd w:id="267"/>
      <w:r w:rsidRPr="00986958">
        <w:t>Figure 5.3.1.52: Security policy</w:t>
      </w:r>
    </w:p>
    <w:p w14:paraId="2E50AA83" w14:textId="77777777" w:rsidR="00921169" w:rsidRPr="00986958" w:rsidRDefault="00921169" w:rsidP="00921169">
      <w:pPr>
        <w:pStyle w:val="TH"/>
      </w:pPr>
      <w:r w:rsidRPr="00986958">
        <w:lastRenderedPageBreak/>
        <w:t>Table</w:t>
      </w:r>
      <w:r w:rsidRPr="00986958">
        <w:rPr>
          <w:lang w:val="fr-FR"/>
        </w:rPr>
        <w:t> </w:t>
      </w:r>
      <w:r w:rsidRPr="00986958">
        <w:t>5.3.1.52: Security policy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284"/>
        <w:gridCol w:w="284"/>
        <w:gridCol w:w="283"/>
        <w:gridCol w:w="283"/>
        <w:gridCol w:w="5953"/>
      </w:tblGrid>
      <w:tr w:rsidR="00921169" w:rsidRPr="00986958" w14:paraId="0831A014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67AA37F5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70" w:name="_MCCTEMPBM_CRPT52710010___7"/>
            <w:bookmarkEnd w:id="269"/>
            <w:r w:rsidRPr="00986958">
              <w:rPr>
                <w:rFonts w:ascii="Arial" w:hAnsi="Arial"/>
                <w:sz w:val="18"/>
              </w:rPr>
              <w:t>Signalling integrity protection policy (octet o89+1, bit 1 to 3):</w:t>
            </w:r>
            <w:bookmarkEnd w:id="270"/>
          </w:p>
        </w:tc>
      </w:tr>
      <w:tr w:rsidR="00921169" w:rsidRPr="00986958" w14:paraId="35657FF3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72D6CC38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71" w:name="_MCCTEMPBM_CRPT52710011___7"/>
            <w:r w:rsidRPr="00986958">
              <w:rPr>
                <w:rFonts w:ascii="Arial" w:hAnsi="Arial"/>
                <w:sz w:val="18"/>
              </w:rPr>
              <w:t>Bits</w:t>
            </w:r>
            <w:bookmarkEnd w:id="271"/>
          </w:p>
        </w:tc>
      </w:tr>
      <w:tr w:rsidR="00921169" w:rsidRPr="00986958" w14:paraId="23AA9797" w14:textId="77777777" w:rsidTr="00906996">
        <w:trPr>
          <w:cantSplit/>
          <w:jc w:val="center"/>
        </w:trPr>
        <w:tc>
          <w:tcPr>
            <w:tcW w:w="284" w:type="dxa"/>
          </w:tcPr>
          <w:p w14:paraId="11EA4DA5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bookmarkStart w:id="272" w:name="_MCCTEMPBM_CRPT52710012___4" w:colFirst="0" w:colLast="1"/>
            <w:r w:rsidRPr="00986958">
              <w:rPr>
                <w:rFonts w:ascii="Arial" w:hAnsi="Arial"/>
                <w:b/>
                <w:sz w:val="18"/>
              </w:rPr>
              <w:t>3</w:t>
            </w:r>
          </w:p>
        </w:tc>
        <w:tc>
          <w:tcPr>
            <w:tcW w:w="284" w:type="dxa"/>
          </w:tcPr>
          <w:p w14:paraId="64B1678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2</w:t>
            </w:r>
          </w:p>
        </w:tc>
        <w:tc>
          <w:tcPr>
            <w:tcW w:w="283" w:type="dxa"/>
          </w:tcPr>
          <w:p w14:paraId="04DE069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1</w:t>
            </w:r>
          </w:p>
        </w:tc>
        <w:tc>
          <w:tcPr>
            <w:tcW w:w="283" w:type="dxa"/>
          </w:tcPr>
          <w:p w14:paraId="54B02A3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</w:p>
        </w:tc>
        <w:tc>
          <w:tcPr>
            <w:tcW w:w="5953" w:type="dxa"/>
          </w:tcPr>
          <w:p w14:paraId="055186BC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262814E4" w14:textId="77777777" w:rsidTr="00906996">
        <w:trPr>
          <w:cantSplit/>
          <w:jc w:val="center"/>
        </w:trPr>
        <w:tc>
          <w:tcPr>
            <w:tcW w:w="284" w:type="dxa"/>
          </w:tcPr>
          <w:p w14:paraId="628645A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73" w:name="_MCCTEMPBM_CRPT52710013___4" w:colFirst="0" w:colLast="1"/>
            <w:bookmarkEnd w:id="272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542B3B0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1983BB0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6DAAECA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5146DA0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74" w:name="_MCCTEMPBM_CRPT52710014___7"/>
            <w:r w:rsidRPr="00986958">
              <w:rPr>
                <w:rFonts w:ascii="Arial" w:hAnsi="Arial"/>
                <w:sz w:val="18"/>
                <w:lang w:eastAsia="ko-KR"/>
              </w:rPr>
              <w:t>Signalling integrity protection not needed</w:t>
            </w:r>
            <w:bookmarkEnd w:id="274"/>
          </w:p>
        </w:tc>
      </w:tr>
      <w:tr w:rsidR="00921169" w:rsidRPr="00986958" w14:paraId="0814661F" w14:textId="77777777" w:rsidTr="00906996">
        <w:trPr>
          <w:cantSplit/>
          <w:jc w:val="center"/>
        </w:trPr>
        <w:tc>
          <w:tcPr>
            <w:tcW w:w="284" w:type="dxa"/>
          </w:tcPr>
          <w:p w14:paraId="6AB6457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75" w:name="_MCCTEMPBM_CRPT52710015___4" w:colFirst="0" w:colLast="1"/>
            <w:bookmarkEnd w:id="273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6D92FF5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3B5B10D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2FA1C65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6C44022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76" w:name="_MCCTEMPBM_CRPT52710016___7"/>
            <w:r w:rsidRPr="00986958">
              <w:rPr>
                <w:rFonts w:ascii="Arial" w:hAnsi="Arial"/>
                <w:sz w:val="18"/>
                <w:lang w:eastAsia="ko-KR"/>
              </w:rPr>
              <w:t>Signalling integrity protection preferred</w:t>
            </w:r>
            <w:bookmarkEnd w:id="276"/>
          </w:p>
        </w:tc>
      </w:tr>
      <w:tr w:rsidR="00921169" w:rsidRPr="00986958" w14:paraId="177BFAEE" w14:textId="77777777" w:rsidTr="00906996">
        <w:trPr>
          <w:cantSplit/>
          <w:jc w:val="center"/>
        </w:trPr>
        <w:tc>
          <w:tcPr>
            <w:tcW w:w="284" w:type="dxa"/>
          </w:tcPr>
          <w:p w14:paraId="119E6AC9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77" w:name="_MCCTEMPBM_CRPT52710017___4" w:colFirst="0" w:colLast="1"/>
            <w:bookmarkEnd w:id="275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05736B5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37EA165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2A68D03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1209A7E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78" w:name="_MCCTEMPBM_CRPT52710018___7"/>
            <w:r w:rsidRPr="00986958">
              <w:rPr>
                <w:rFonts w:ascii="Arial" w:hAnsi="Arial"/>
                <w:sz w:val="18"/>
                <w:lang w:eastAsia="ko-KR"/>
              </w:rPr>
              <w:t>Signalling integrity protection required</w:t>
            </w:r>
            <w:bookmarkEnd w:id="278"/>
          </w:p>
        </w:tc>
      </w:tr>
      <w:tr w:rsidR="00921169" w:rsidRPr="00986958" w14:paraId="3ABA8AE0" w14:textId="77777777" w:rsidTr="00906996">
        <w:trPr>
          <w:cantSplit/>
          <w:jc w:val="center"/>
        </w:trPr>
        <w:tc>
          <w:tcPr>
            <w:tcW w:w="284" w:type="dxa"/>
          </w:tcPr>
          <w:p w14:paraId="0A56290C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79" w:name="_MCCTEMPBM_CRPT52710019___4" w:colFirst="0" w:colLast="1"/>
            <w:bookmarkEnd w:id="277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267167C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67A6525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72B2D8A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522D9BB0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2871710F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216E8859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80" w:name="_MCCTEMPBM_CRPT52710020___7"/>
            <w:bookmarkEnd w:id="279"/>
            <w:r w:rsidRPr="00986958">
              <w:rPr>
                <w:rFonts w:ascii="Arial" w:hAnsi="Arial"/>
                <w:sz w:val="18"/>
              </w:rPr>
              <w:tab/>
              <w:t>to</w:t>
            </w:r>
            <w:r w:rsidRPr="00986958">
              <w:rPr>
                <w:rFonts w:ascii="Arial" w:hAnsi="Arial"/>
                <w:sz w:val="18"/>
              </w:rPr>
              <w:tab/>
              <w:t>Spare</w:t>
            </w:r>
            <w:bookmarkEnd w:id="280"/>
          </w:p>
        </w:tc>
      </w:tr>
      <w:tr w:rsidR="00921169" w:rsidRPr="00986958" w14:paraId="6DA7A7B2" w14:textId="77777777" w:rsidTr="00906996">
        <w:trPr>
          <w:cantSplit/>
          <w:jc w:val="center"/>
        </w:trPr>
        <w:tc>
          <w:tcPr>
            <w:tcW w:w="284" w:type="dxa"/>
          </w:tcPr>
          <w:p w14:paraId="230B252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81" w:name="_MCCTEMPBM_CRPT52710021___4" w:colFirst="0" w:colLast="1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7D9D987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21F00A9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10D4182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33AF7852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0CBC81E3" w14:textId="77777777" w:rsidTr="00906996">
        <w:trPr>
          <w:cantSplit/>
          <w:jc w:val="center"/>
        </w:trPr>
        <w:tc>
          <w:tcPr>
            <w:tcW w:w="284" w:type="dxa"/>
          </w:tcPr>
          <w:p w14:paraId="53D9438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82" w:name="_MCCTEMPBM_CRPT52710022___4" w:colFirst="0" w:colLast="1"/>
            <w:bookmarkEnd w:id="281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5101B45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497157C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1C427BF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3D9B5FF1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83" w:name="_MCCTEMPBM_CRPT52710023___7"/>
            <w:r w:rsidRPr="00986958">
              <w:rPr>
                <w:rFonts w:ascii="Arial" w:hAnsi="Arial"/>
                <w:sz w:val="18"/>
              </w:rPr>
              <w:t>Reserved</w:t>
            </w:r>
            <w:bookmarkEnd w:id="283"/>
          </w:p>
        </w:tc>
      </w:tr>
      <w:tr w:rsidR="00921169" w:rsidRPr="00986958" w14:paraId="5449D674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36CF9311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84" w:name="MCCQCTEMPBM_00000231"/>
            <w:bookmarkEnd w:id="282"/>
          </w:p>
        </w:tc>
      </w:tr>
      <w:tr w:rsidR="00921169" w:rsidRPr="00986958" w14:paraId="67BB4B74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2FB513D5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85" w:name="_MCCTEMPBM_CRPT52710024___7" w:colFirst="0" w:colLast="0"/>
            <w:bookmarkEnd w:id="284"/>
            <w:r w:rsidRPr="00986958">
              <w:rPr>
                <w:rFonts w:ascii="Arial" w:hAnsi="Arial"/>
                <w:sz w:val="18"/>
              </w:rPr>
              <w:t>If the UE receives a signalling integrity protection policy value that the UE does not understand, the UE shall interpret the value as 010 "Signalling integrity protection required".</w:t>
            </w:r>
          </w:p>
          <w:p w14:paraId="50C6973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 xml:space="preserve"> </w:t>
            </w:r>
          </w:p>
          <w:p w14:paraId="6DA4D639" w14:textId="6B4E384C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Signal</w:t>
            </w:r>
            <w:ins w:id="286" w:author="vivo_Yizhong_rev4" w:date="2022-10-12T16:07:00Z">
              <w:r w:rsidR="00642C01">
                <w:rPr>
                  <w:rFonts w:ascii="Arial" w:hAnsi="Arial"/>
                  <w:sz w:val="18"/>
                </w:rPr>
                <w:t>l</w:t>
              </w:r>
            </w:ins>
            <w:r w:rsidRPr="00986958">
              <w:rPr>
                <w:rFonts w:ascii="Arial" w:hAnsi="Arial"/>
                <w:sz w:val="18"/>
              </w:rPr>
              <w:t>ing ciphering policy (octet o89+1, bit 5 to 7):</w:t>
            </w:r>
          </w:p>
        </w:tc>
      </w:tr>
      <w:tr w:rsidR="00921169" w:rsidRPr="00986958" w14:paraId="24E8C0F8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174A9FFF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87" w:name="_MCCTEMPBM_CRPT52710025___7"/>
            <w:bookmarkEnd w:id="285"/>
            <w:r w:rsidRPr="00986958">
              <w:rPr>
                <w:rFonts w:ascii="Arial" w:hAnsi="Arial"/>
                <w:sz w:val="18"/>
              </w:rPr>
              <w:t>Bits</w:t>
            </w:r>
            <w:bookmarkEnd w:id="287"/>
          </w:p>
        </w:tc>
      </w:tr>
      <w:tr w:rsidR="00921169" w:rsidRPr="00986958" w14:paraId="3605D2E6" w14:textId="77777777" w:rsidTr="00906996">
        <w:trPr>
          <w:cantSplit/>
          <w:jc w:val="center"/>
        </w:trPr>
        <w:tc>
          <w:tcPr>
            <w:tcW w:w="284" w:type="dxa"/>
          </w:tcPr>
          <w:p w14:paraId="103FC0F0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bookmarkStart w:id="288" w:name="_MCCTEMPBM_CRPT52710026___4" w:colFirst="0" w:colLast="1"/>
            <w:r w:rsidRPr="00986958">
              <w:rPr>
                <w:rFonts w:ascii="Arial" w:hAnsi="Arial"/>
                <w:b/>
                <w:sz w:val="18"/>
              </w:rPr>
              <w:t>7</w:t>
            </w:r>
          </w:p>
        </w:tc>
        <w:tc>
          <w:tcPr>
            <w:tcW w:w="284" w:type="dxa"/>
          </w:tcPr>
          <w:p w14:paraId="78D97EA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6</w:t>
            </w:r>
          </w:p>
        </w:tc>
        <w:tc>
          <w:tcPr>
            <w:tcW w:w="283" w:type="dxa"/>
          </w:tcPr>
          <w:p w14:paraId="4ADD4AE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5</w:t>
            </w:r>
          </w:p>
        </w:tc>
        <w:tc>
          <w:tcPr>
            <w:tcW w:w="283" w:type="dxa"/>
          </w:tcPr>
          <w:p w14:paraId="268F3F3C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</w:p>
        </w:tc>
        <w:tc>
          <w:tcPr>
            <w:tcW w:w="5953" w:type="dxa"/>
          </w:tcPr>
          <w:p w14:paraId="6079A6EE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23ED02F3" w14:textId="77777777" w:rsidTr="00906996">
        <w:trPr>
          <w:cantSplit/>
          <w:jc w:val="center"/>
        </w:trPr>
        <w:tc>
          <w:tcPr>
            <w:tcW w:w="284" w:type="dxa"/>
          </w:tcPr>
          <w:p w14:paraId="1878A49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89" w:name="_MCCTEMPBM_CRPT52710027___4" w:colFirst="0" w:colLast="1"/>
            <w:bookmarkEnd w:id="288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674FD37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7C7000B9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6FD8B58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67B8499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90" w:name="_MCCTEMPBM_CRPT52710028___7"/>
            <w:r w:rsidRPr="00986958">
              <w:rPr>
                <w:rFonts w:ascii="Arial" w:hAnsi="Arial"/>
                <w:sz w:val="18"/>
                <w:lang w:eastAsia="ko-KR"/>
              </w:rPr>
              <w:t>Signalling ciphering not needed</w:t>
            </w:r>
            <w:bookmarkEnd w:id="290"/>
          </w:p>
        </w:tc>
      </w:tr>
      <w:tr w:rsidR="00921169" w:rsidRPr="00986958" w14:paraId="218EB734" w14:textId="77777777" w:rsidTr="00906996">
        <w:trPr>
          <w:cantSplit/>
          <w:jc w:val="center"/>
        </w:trPr>
        <w:tc>
          <w:tcPr>
            <w:tcW w:w="284" w:type="dxa"/>
          </w:tcPr>
          <w:p w14:paraId="5696E1D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91" w:name="_MCCTEMPBM_CRPT52710029___4" w:colFirst="0" w:colLast="1"/>
            <w:bookmarkEnd w:id="289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7563E75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14AE47A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7CFF85B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71BAAD13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92" w:name="_MCCTEMPBM_CRPT52710030___7"/>
            <w:r w:rsidRPr="00986958">
              <w:rPr>
                <w:rFonts w:ascii="Arial" w:hAnsi="Arial"/>
                <w:sz w:val="18"/>
                <w:lang w:eastAsia="ko-KR"/>
              </w:rPr>
              <w:t>Signalling ciphering preferred</w:t>
            </w:r>
            <w:bookmarkEnd w:id="292"/>
          </w:p>
        </w:tc>
      </w:tr>
      <w:tr w:rsidR="00921169" w:rsidRPr="00986958" w14:paraId="70014AB2" w14:textId="77777777" w:rsidTr="00906996">
        <w:trPr>
          <w:cantSplit/>
          <w:jc w:val="center"/>
        </w:trPr>
        <w:tc>
          <w:tcPr>
            <w:tcW w:w="284" w:type="dxa"/>
          </w:tcPr>
          <w:p w14:paraId="7B16FEC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93" w:name="_MCCTEMPBM_CRPT52710031___4" w:colFirst="0" w:colLast="1"/>
            <w:bookmarkEnd w:id="291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3C38538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57E885F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0E67D8C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40F41CCA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94" w:name="_MCCTEMPBM_CRPT52710032___7"/>
            <w:r w:rsidRPr="00986958">
              <w:rPr>
                <w:rFonts w:ascii="Arial" w:hAnsi="Arial"/>
                <w:sz w:val="18"/>
                <w:lang w:eastAsia="ko-KR"/>
              </w:rPr>
              <w:t>Signalling ciphering required</w:t>
            </w:r>
            <w:bookmarkEnd w:id="294"/>
          </w:p>
        </w:tc>
      </w:tr>
      <w:tr w:rsidR="00921169" w:rsidRPr="00986958" w14:paraId="44510131" w14:textId="77777777" w:rsidTr="00906996">
        <w:trPr>
          <w:cantSplit/>
          <w:jc w:val="center"/>
        </w:trPr>
        <w:tc>
          <w:tcPr>
            <w:tcW w:w="284" w:type="dxa"/>
          </w:tcPr>
          <w:p w14:paraId="7C9B7C4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95" w:name="_MCCTEMPBM_CRPT52710033___4" w:colFirst="0" w:colLast="1"/>
            <w:bookmarkEnd w:id="293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73FBCC7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1DDFEA3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322A0D7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12543A65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23B5BD1E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72A7A018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96" w:name="_MCCTEMPBM_CRPT52710034___7"/>
            <w:bookmarkEnd w:id="295"/>
            <w:r w:rsidRPr="00986958">
              <w:rPr>
                <w:rFonts w:ascii="Arial" w:hAnsi="Arial"/>
                <w:sz w:val="18"/>
              </w:rPr>
              <w:tab/>
              <w:t>to</w:t>
            </w:r>
            <w:r w:rsidRPr="00986958">
              <w:rPr>
                <w:rFonts w:ascii="Arial" w:hAnsi="Arial"/>
                <w:sz w:val="18"/>
              </w:rPr>
              <w:tab/>
              <w:t>Spare</w:t>
            </w:r>
            <w:bookmarkEnd w:id="296"/>
          </w:p>
        </w:tc>
      </w:tr>
      <w:tr w:rsidR="00921169" w:rsidRPr="00986958" w14:paraId="265E22DA" w14:textId="77777777" w:rsidTr="00906996">
        <w:trPr>
          <w:cantSplit/>
          <w:jc w:val="center"/>
        </w:trPr>
        <w:tc>
          <w:tcPr>
            <w:tcW w:w="284" w:type="dxa"/>
          </w:tcPr>
          <w:p w14:paraId="0E25003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97" w:name="_MCCTEMPBM_CRPT52710035___4" w:colFirst="0" w:colLast="1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3C8703E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22AE2D75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0F12A83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59CCF19E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3BF3F053" w14:textId="77777777" w:rsidTr="00906996">
        <w:trPr>
          <w:cantSplit/>
          <w:jc w:val="center"/>
        </w:trPr>
        <w:tc>
          <w:tcPr>
            <w:tcW w:w="284" w:type="dxa"/>
          </w:tcPr>
          <w:p w14:paraId="046BC09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98" w:name="_MCCTEMPBM_CRPT52710036___4" w:colFirst="0" w:colLast="1"/>
            <w:bookmarkEnd w:id="297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34C9227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233B6055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37EB6C7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5DAC743B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99" w:name="_MCCTEMPBM_CRPT52710037___7"/>
            <w:r w:rsidRPr="00986958">
              <w:rPr>
                <w:rFonts w:ascii="Arial" w:hAnsi="Arial"/>
                <w:sz w:val="18"/>
              </w:rPr>
              <w:t>Reserved</w:t>
            </w:r>
            <w:bookmarkEnd w:id="299"/>
          </w:p>
        </w:tc>
      </w:tr>
      <w:tr w:rsidR="00921169" w:rsidRPr="00986958" w14:paraId="6B41015D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1857616B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00" w:name="MCCQCTEMPBM_00000232"/>
            <w:bookmarkEnd w:id="298"/>
          </w:p>
        </w:tc>
      </w:tr>
      <w:tr w:rsidR="00921169" w:rsidRPr="00986958" w14:paraId="37D31DBB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37DE2F2B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01" w:name="_MCCTEMPBM_CRPT52710038___7" w:colFirst="0" w:colLast="0"/>
            <w:bookmarkEnd w:id="300"/>
            <w:r w:rsidRPr="00986958">
              <w:rPr>
                <w:rFonts w:ascii="Arial" w:hAnsi="Arial"/>
                <w:sz w:val="18"/>
              </w:rPr>
              <w:t>If the UE receives a signalling ciphering policy value that the UE does not understand, the UE shall interpret the value as 010 "Signalling ciphering required".</w:t>
            </w:r>
          </w:p>
          <w:p w14:paraId="61C44B20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  <w:p w14:paraId="428307E8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Bit 4 and 8 of octet o89+1 are spare and shall be coded as zero.</w:t>
            </w:r>
          </w:p>
        </w:tc>
      </w:tr>
      <w:tr w:rsidR="00921169" w:rsidRPr="00986958" w14:paraId="5F4DD9D5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39286F98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02" w:name="MCCQCTEMPBM_00000233"/>
            <w:bookmarkEnd w:id="301"/>
          </w:p>
        </w:tc>
      </w:tr>
      <w:tr w:rsidR="00921169" w:rsidRPr="00986958" w14:paraId="552479EB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48AAA263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03" w:name="_MCCTEMPBM_CRPT52710039___7"/>
            <w:bookmarkEnd w:id="302"/>
            <w:r w:rsidRPr="00986958">
              <w:rPr>
                <w:rFonts w:ascii="Arial" w:hAnsi="Arial"/>
                <w:sz w:val="18"/>
              </w:rPr>
              <w:t>User plane integrity protection policy (octet o89+2, bit 1 to 3):</w:t>
            </w:r>
            <w:bookmarkEnd w:id="303"/>
          </w:p>
        </w:tc>
      </w:tr>
      <w:tr w:rsidR="00921169" w:rsidRPr="00986958" w14:paraId="2DA424CC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736610EC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04" w:name="_MCCTEMPBM_CRPT52710040___7"/>
            <w:r w:rsidRPr="00986958">
              <w:rPr>
                <w:rFonts w:ascii="Arial" w:hAnsi="Arial"/>
                <w:sz w:val="18"/>
              </w:rPr>
              <w:t>Bits</w:t>
            </w:r>
            <w:bookmarkEnd w:id="304"/>
          </w:p>
        </w:tc>
      </w:tr>
      <w:tr w:rsidR="00921169" w:rsidRPr="00986958" w14:paraId="4466F47D" w14:textId="77777777" w:rsidTr="00906996">
        <w:trPr>
          <w:cantSplit/>
          <w:jc w:val="center"/>
        </w:trPr>
        <w:tc>
          <w:tcPr>
            <w:tcW w:w="284" w:type="dxa"/>
          </w:tcPr>
          <w:p w14:paraId="0D2471B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bookmarkStart w:id="305" w:name="_MCCTEMPBM_CRPT52710041___4" w:colFirst="0" w:colLast="1"/>
            <w:r w:rsidRPr="00986958">
              <w:rPr>
                <w:rFonts w:ascii="Arial" w:hAnsi="Arial"/>
                <w:b/>
                <w:sz w:val="18"/>
              </w:rPr>
              <w:t>3</w:t>
            </w:r>
          </w:p>
        </w:tc>
        <w:tc>
          <w:tcPr>
            <w:tcW w:w="284" w:type="dxa"/>
          </w:tcPr>
          <w:p w14:paraId="4A2B3785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2</w:t>
            </w:r>
          </w:p>
        </w:tc>
        <w:tc>
          <w:tcPr>
            <w:tcW w:w="283" w:type="dxa"/>
          </w:tcPr>
          <w:p w14:paraId="76FDD270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1</w:t>
            </w:r>
          </w:p>
        </w:tc>
        <w:tc>
          <w:tcPr>
            <w:tcW w:w="283" w:type="dxa"/>
          </w:tcPr>
          <w:p w14:paraId="027F0CD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</w:p>
        </w:tc>
        <w:tc>
          <w:tcPr>
            <w:tcW w:w="5953" w:type="dxa"/>
          </w:tcPr>
          <w:p w14:paraId="5F1BB120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1886E651" w14:textId="77777777" w:rsidTr="00906996">
        <w:trPr>
          <w:cantSplit/>
          <w:jc w:val="center"/>
        </w:trPr>
        <w:tc>
          <w:tcPr>
            <w:tcW w:w="284" w:type="dxa"/>
          </w:tcPr>
          <w:p w14:paraId="3CBE446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06" w:name="_MCCTEMPBM_CRPT52710042___4" w:colFirst="0" w:colLast="1"/>
            <w:bookmarkEnd w:id="305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6A536AA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1D2F61D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3DC90810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644725E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07" w:name="_MCCTEMPBM_CRPT52710043___7"/>
            <w:r w:rsidRPr="00986958">
              <w:rPr>
                <w:rFonts w:ascii="Arial" w:hAnsi="Arial"/>
                <w:sz w:val="18"/>
                <w:lang w:eastAsia="ko-KR"/>
              </w:rPr>
              <w:t>User plane integrity protection not needed</w:t>
            </w:r>
            <w:bookmarkEnd w:id="307"/>
          </w:p>
        </w:tc>
      </w:tr>
      <w:tr w:rsidR="00921169" w:rsidRPr="00986958" w14:paraId="5D1D4DBE" w14:textId="77777777" w:rsidTr="00906996">
        <w:trPr>
          <w:cantSplit/>
          <w:jc w:val="center"/>
        </w:trPr>
        <w:tc>
          <w:tcPr>
            <w:tcW w:w="284" w:type="dxa"/>
          </w:tcPr>
          <w:p w14:paraId="0A3E768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08" w:name="_MCCTEMPBM_CRPT52710044___4" w:colFirst="0" w:colLast="1"/>
            <w:bookmarkEnd w:id="306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1955453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774C858C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4DAC4BC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65E35413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09" w:name="_MCCTEMPBM_CRPT52710045___7"/>
            <w:r w:rsidRPr="00986958">
              <w:rPr>
                <w:rFonts w:ascii="Arial" w:hAnsi="Arial"/>
                <w:sz w:val="18"/>
                <w:lang w:eastAsia="ko-KR"/>
              </w:rPr>
              <w:t>User plane integrity protection preferred</w:t>
            </w:r>
            <w:bookmarkEnd w:id="309"/>
          </w:p>
        </w:tc>
      </w:tr>
      <w:tr w:rsidR="00921169" w:rsidRPr="00986958" w14:paraId="72C5EFF5" w14:textId="77777777" w:rsidTr="00906996">
        <w:trPr>
          <w:cantSplit/>
          <w:jc w:val="center"/>
        </w:trPr>
        <w:tc>
          <w:tcPr>
            <w:tcW w:w="284" w:type="dxa"/>
          </w:tcPr>
          <w:p w14:paraId="483C60F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10" w:name="_MCCTEMPBM_CRPT52710046___4" w:colFirst="0" w:colLast="1"/>
            <w:bookmarkEnd w:id="308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4F61CA7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75A1EB8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5FD6B81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4B616754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11" w:name="_MCCTEMPBM_CRPT52710047___7"/>
            <w:r w:rsidRPr="00986958">
              <w:rPr>
                <w:rFonts w:ascii="Arial" w:hAnsi="Arial"/>
                <w:sz w:val="18"/>
                <w:lang w:eastAsia="ko-KR"/>
              </w:rPr>
              <w:t>User plane integrity protection required</w:t>
            </w:r>
            <w:bookmarkEnd w:id="311"/>
          </w:p>
        </w:tc>
      </w:tr>
      <w:tr w:rsidR="00921169" w:rsidRPr="00986958" w14:paraId="5B91A5FA" w14:textId="77777777" w:rsidTr="00906996">
        <w:trPr>
          <w:cantSplit/>
          <w:jc w:val="center"/>
        </w:trPr>
        <w:tc>
          <w:tcPr>
            <w:tcW w:w="284" w:type="dxa"/>
          </w:tcPr>
          <w:p w14:paraId="2E93802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12" w:name="_MCCTEMPBM_CRPT52710048___4" w:colFirst="0" w:colLast="1"/>
            <w:bookmarkEnd w:id="310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6BA8B65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4267A40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1D0BC55C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679F0BB9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7C111B35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7D9945A1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13" w:name="_MCCTEMPBM_CRPT52710049___7"/>
            <w:bookmarkEnd w:id="312"/>
            <w:r w:rsidRPr="00986958">
              <w:rPr>
                <w:rFonts w:ascii="Arial" w:hAnsi="Arial"/>
                <w:sz w:val="18"/>
              </w:rPr>
              <w:tab/>
              <w:t>to</w:t>
            </w:r>
            <w:r w:rsidRPr="00986958">
              <w:rPr>
                <w:rFonts w:ascii="Arial" w:hAnsi="Arial"/>
                <w:sz w:val="18"/>
              </w:rPr>
              <w:tab/>
              <w:t>Spare</w:t>
            </w:r>
            <w:bookmarkEnd w:id="313"/>
          </w:p>
        </w:tc>
      </w:tr>
      <w:tr w:rsidR="00921169" w:rsidRPr="00986958" w14:paraId="318BB579" w14:textId="77777777" w:rsidTr="00906996">
        <w:trPr>
          <w:cantSplit/>
          <w:jc w:val="center"/>
        </w:trPr>
        <w:tc>
          <w:tcPr>
            <w:tcW w:w="284" w:type="dxa"/>
          </w:tcPr>
          <w:p w14:paraId="374DCBD9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14" w:name="_MCCTEMPBM_CRPT52710050___4" w:colFirst="0" w:colLast="1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3E92069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0313C8F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29126E99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4329B183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3AF713E9" w14:textId="77777777" w:rsidTr="00906996">
        <w:trPr>
          <w:cantSplit/>
          <w:jc w:val="center"/>
        </w:trPr>
        <w:tc>
          <w:tcPr>
            <w:tcW w:w="284" w:type="dxa"/>
          </w:tcPr>
          <w:p w14:paraId="57BDB65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15" w:name="_MCCTEMPBM_CRPT52710051___4" w:colFirst="0" w:colLast="1"/>
            <w:bookmarkEnd w:id="314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24097AE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1ABCD27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58E25A25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7EA92B82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16" w:name="_MCCTEMPBM_CRPT52710052___7"/>
            <w:r w:rsidRPr="00986958">
              <w:rPr>
                <w:rFonts w:ascii="Arial" w:hAnsi="Arial"/>
                <w:sz w:val="18"/>
              </w:rPr>
              <w:t>Reserved</w:t>
            </w:r>
            <w:bookmarkEnd w:id="316"/>
          </w:p>
        </w:tc>
      </w:tr>
      <w:tr w:rsidR="00921169" w:rsidRPr="00986958" w14:paraId="747F86C0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33C3AAE3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17" w:name="MCCQCTEMPBM_00000234"/>
            <w:bookmarkEnd w:id="315"/>
          </w:p>
        </w:tc>
      </w:tr>
      <w:tr w:rsidR="00921169" w:rsidRPr="00986958" w14:paraId="30CD1971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5B616E1B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18" w:name="_MCCTEMPBM_CRPT52710053___7" w:colFirst="0" w:colLast="0"/>
            <w:bookmarkEnd w:id="317"/>
            <w:r w:rsidRPr="00986958">
              <w:rPr>
                <w:rFonts w:ascii="Arial" w:hAnsi="Arial"/>
                <w:sz w:val="18"/>
              </w:rPr>
              <w:t>If the UE receives a user plane integrity protection policy value that the UE does not understand, the UE shall interpret the value as 010 "User plane integrity protection required".</w:t>
            </w:r>
          </w:p>
          <w:p w14:paraId="43C9F37A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  <w:p w14:paraId="358E57DA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User plane ciphering policy (octet o89+2, bit 5 to 7):</w:t>
            </w:r>
          </w:p>
        </w:tc>
      </w:tr>
      <w:tr w:rsidR="00921169" w:rsidRPr="00986958" w14:paraId="430BF290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4755D652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19" w:name="_MCCTEMPBM_CRPT52710054___7"/>
            <w:bookmarkEnd w:id="318"/>
            <w:r w:rsidRPr="00986958">
              <w:rPr>
                <w:rFonts w:ascii="Arial" w:hAnsi="Arial"/>
                <w:sz w:val="18"/>
              </w:rPr>
              <w:t>Bits</w:t>
            </w:r>
            <w:bookmarkEnd w:id="319"/>
          </w:p>
        </w:tc>
      </w:tr>
      <w:tr w:rsidR="00921169" w:rsidRPr="00986958" w14:paraId="0C4583E1" w14:textId="77777777" w:rsidTr="00906996">
        <w:trPr>
          <w:cantSplit/>
          <w:jc w:val="center"/>
        </w:trPr>
        <w:tc>
          <w:tcPr>
            <w:tcW w:w="284" w:type="dxa"/>
          </w:tcPr>
          <w:p w14:paraId="3C6551E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bookmarkStart w:id="320" w:name="_MCCTEMPBM_CRPT52710055___4" w:colFirst="0" w:colLast="1"/>
            <w:r w:rsidRPr="00986958">
              <w:rPr>
                <w:rFonts w:ascii="Arial" w:hAnsi="Arial"/>
                <w:b/>
                <w:sz w:val="18"/>
              </w:rPr>
              <w:t>7</w:t>
            </w:r>
          </w:p>
        </w:tc>
        <w:tc>
          <w:tcPr>
            <w:tcW w:w="284" w:type="dxa"/>
          </w:tcPr>
          <w:p w14:paraId="16050C9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6</w:t>
            </w:r>
          </w:p>
        </w:tc>
        <w:tc>
          <w:tcPr>
            <w:tcW w:w="283" w:type="dxa"/>
          </w:tcPr>
          <w:p w14:paraId="5AC0399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5</w:t>
            </w:r>
          </w:p>
        </w:tc>
        <w:tc>
          <w:tcPr>
            <w:tcW w:w="283" w:type="dxa"/>
          </w:tcPr>
          <w:p w14:paraId="1B6D6B89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</w:p>
        </w:tc>
        <w:tc>
          <w:tcPr>
            <w:tcW w:w="5953" w:type="dxa"/>
          </w:tcPr>
          <w:p w14:paraId="4FC323E9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2370E8A8" w14:textId="77777777" w:rsidTr="00906996">
        <w:trPr>
          <w:cantSplit/>
          <w:jc w:val="center"/>
        </w:trPr>
        <w:tc>
          <w:tcPr>
            <w:tcW w:w="284" w:type="dxa"/>
          </w:tcPr>
          <w:p w14:paraId="61E1073C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21" w:name="_MCCTEMPBM_CRPT52710056___4" w:colFirst="0" w:colLast="1"/>
            <w:bookmarkEnd w:id="320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10DF60F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64989BB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4D9B3C4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57639C52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22" w:name="_MCCTEMPBM_CRPT52710057___7"/>
            <w:r w:rsidRPr="00986958">
              <w:rPr>
                <w:rFonts w:ascii="Arial" w:hAnsi="Arial"/>
                <w:sz w:val="18"/>
                <w:lang w:eastAsia="ko-KR"/>
              </w:rPr>
              <w:t>User plane ciphering not needed</w:t>
            </w:r>
            <w:bookmarkEnd w:id="322"/>
          </w:p>
        </w:tc>
      </w:tr>
      <w:tr w:rsidR="00921169" w:rsidRPr="00986958" w14:paraId="0A41D28F" w14:textId="77777777" w:rsidTr="00906996">
        <w:trPr>
          <w:cantSplit/>
          <w:jc w:val="center"/>
        </w:trPr>
        <w:tc>
          <w:tcPr>
            <w:tcW w:w="284" w:type="dxa"/>
          </w:tcPr>
          <w:p w14:paraId="3D9A39F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23" w:name="_MCCTEMPBM_CRPT52710058___4" w:colFirst="0" w:colLast="1"/>
            <w:bookmarkEnd w:id="321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60AE96C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24DAB57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7570956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7B1FB3CE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24" w:name="_MCCTEMPBM_CRPT52710059___7"/>
            <w:r w:rsidRPr="00986958">
              <w:rPr>
                <w:rFonts w:ascii="Arial" w:hAnsi="Arial"/>
                <w:sz w:val="18"/>
                <w:lang w:eastAsia="ko-KR"/>
              </w:rPr>
              <w:t>User plane ciphering preferred</w:t>
            </w:r>
            <w:bookmarkEnd w:id="324"/>
          </w:p>
        </w:tc>
      </w:tr>
      <w:tr w:rsidR="00921169" w:rsidRPr="00986958" w14:paraId="79AFB9F8" w14:textId="77777777" w:rsidTr="00906996">
        <w:trPr>
          <w:cantSplit/>
          <w:jc w:val="center"/>
        </w:trPr>
        <w:tc>
          <w:tcPr>
            <w:tcW w:w="284" w:type="dxa"/>
          </w:tcPr>
          <w:p w14:paraId="1A37810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25" w:name="_MCCTEMPBM_CRPT52710060___4" w:colFirst="0" w:colLast="1"/>
            <w:bookmarkEnd w:id="323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5E5CE10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2C317EF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01E0B72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24DE27F5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26" w:name="_MCCTEMPBM_CRPT52710061___7"/>
            <w:r w:rsidRPr="00986958">
              <w:rPr>
                <w:rFonts w:ascii="Arial" w:hAnsi="Arial"/>
                <w:sz w:val="18"/>
                <w:lang w:eastAsia="ko-KR"/>
              </w:rPr>
              <w:t>User plane ciphering required</w:t>
            </w:r>
            <w:bookmarkEnd w:id="326"/>
          </w:p>
        </w:tc>
      </w:tr>
      <w:tr w:rsidR="00921169" w:rsidRPr="00986958" w14:paraId="5B6F58C1" w14:textId="77777777" w:rsidTr="00906996">
        <w:trPr>
          <w:cantSplit/>
          <w:jc w:val="center"/>
        </w:trPr>
        <w:tc>
          <w:tcPr>
            <w:tcW w:w="284" w:type="dxa"/>
          </w:tcPr>
          <w:p w14:paraId="657E5960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27" w:name="_MCCTEMPBM_CRPT52710062___4" w:colFirst="0" w:colLast="1"/>
            <w:bookmarkEnd w:id="325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3B37A280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6061CE2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232FB81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78B53997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54E2F596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59ACCA8A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28" w:name="_MCCTEMPBM_CRPT52710063___7"/>
            <w:bookmarkEnd w:id="327"/>
            <w:r w:rsidRPr="00986958">
              <w:rPr>
                <w:rFonts w:ascii="Arial" w:hAnsi="Arial"/>
                <w:sz w:val="18"/>
              </w:rPr>
              <w:tab/>
              <w:t>to</w:t>
            </w:r>
            <w:r w:rsidRPr="00986958">
              <w:rPr>
                <w:rFonts w:ascii="Arial" w:hAnsi="Arial"/>
                <w:sz w:val="18"/>
              </w:rPr>
              <w:tab/>
              <w:t>Spare</w:t>
            </w:r>
            <w:bookmarkEnd w:id="328"/>
          </w:p>
        </w:tc>
      </w:tr>
      <w:tr w:rsidR="00921169" w:rsidRPr="00986958" w14:paraId="54038980" w14:textId="77777777" w:rsidTr="00906996">
        <w:trPr>
          <w:cantSplit/>
          <w:jc w:val="center"/>
        </w:trPr>
        <w:tc>
          <w:tcPr>
            <w:tcW w:w="284" w:type="dxa"/>
          </w:tcPr>
          <w:p w14:paraId="21F4531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29" w:name="_MCCTEMPBM_CRPT52710064___4" w:colFirst="0" w:colLast="1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3524336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48D5E4E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50BAE82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2D69EF06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15EE201F" w14:textId="77777777" w:rsidTr="00906996">
        <w:trPr>
          <w:cantSplit/>
          <w:jc w:val="center"/>
        </w:trPr>
        <w:tc>
          <w:tcPr>
            <w:tcW w:w="284" w:type="dxa"/>
          </w:tcPr>
          <w:p w14:paraId="26BEE8E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30" w:name="_MCCTEMPBM_CRPT52710065___4" w:colFirst="0" w:colLast="1"/>
            <w:bookmarkEnd w:id="329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04FA24B0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0B5E38F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38BB80E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0C4D8B85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31" w:name="_MCCTEMPBM_CRPT52710066___7"/>
            <w:r w:rsidRPr="00986958">
              <w:rPr>
                <w:rFonts w:ascii="Arial" w:hAnsi="Arial"/>
                <w:sz w:val="18"/>
              </w:rPr>
              <w:t>Reserved</w:t>
            </w:r>
            <w:bookmarkEnd w:id="331"/>
          </w:p>
        </w:tc>
      </w:tr>
      <w:tr w:rsidR="00921169" w:rsidRPr="00986958" w14:paraId="69FD723E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6B52FE94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32" w:name="MCCQCTEMPBM_00000235"/>
            <w:bookmarkEnd w:id="330"/>
          </w:p>
        </w:tc>
      </w:tr>
      <w:tr w:rsidR="00921169" w:rsidRPr="00986958" w14:paraId="44756AAE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3B14A5BE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33" w:name="_MCCTEMPBM_CRPT52710067___7" w:colFirst="0" w:colLast="0"/>
            <w:bookmarkEnd w:id="332"/>
            <w:r w:rsidRPr="00986958">
              <w:rPr>
                <w:rFonts w:ascii="Arial" w:hAnsi="Arial"/>
                <w:sz w:val="18"/>
              </w:rPr>
              <w:t>If the UE receives a user plane ciphering policy value that the UE does not understand, the UE shall interpret the value as 010 "User plane ciphering required".</w:t>
            </w:r>
          </w:p>
          <w:p w14:paraId="22272F1C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  <w:p w14:paraId="54470AC8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Bit 4 and 8 of octet o89+2 are spare and shall be coded as zero.</w:t>
            </w:r>
          </w:p>
        </w:tc>
      </w:tr>
      <w:tr w:rsidR="00921169" w:rsidRPr="00986958" w14:paraId="44C797E9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678A6EC0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34" w:name="MCCQCTEMPBM_00000236"/>
            <w:bookmarkEnd w:id="333"/>
          </w:p>
        </w:tc>
      </w:tr>
      <w:bookmarkEnd w:id="334"/>
    </w:tbl>
    <w:p w14:paraId="381BAF85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36332037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9294E0C" w14:textId="77777777" w:rsidR="00921169" w:rsidRPr="00986958" w:rsidRDefault="00921169" w:rsidP="00906996">
            <w:pPr>
              <w:pStyle w:val="TAC"/>
            </w:pPr>
            <w:r w:rsidRPr="00986958"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0A3D5D5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84F446B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4006FE5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FD198C7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6DEFC69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3861432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9C1AA03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75A42BD9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63A39552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67A589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D466484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Length of V2X service identifier to default mode of communication mapping rules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508AFD6F" w14:textId="77777777" w:rsidR="00921169" w:rsidRPr="00986958" w:rsidRDefault="00921169" w:rsidP="00906996">
            <w:pPr>
              <w:pStyle w:val="TAL"/>
            </w:pPr>
            <w:r w:rsidRPr="00986958">
              <w:t>octet o84+1</w:t>
            </w:r>
          </w:p>
          <w:p w14:paraId="7F297139" w14:textId="77777777" w:rsidR="00921169" w:rsidRPr="00986958" w:rsidRDefault="00921169" w:rsidP="00906996">
            <w:pPr>
              <w:pStyle w:val="TAL"/>
            </w:pPr>
          </w:p>
          <w:p w14:paraId="73E9991B" w14:textId="77777777" w:rsidR="00921169" w:rsidRPr="00986958" w:rsidRDefault="00921169" w:rsidP="00906996">
            <w:pPr>
              <w:pStyle w:val="TAL"/>
            </w:pPr>
            <w:r w:rsidRPr="00986958">
              <w:t>octet o84+2</w:t>
            </w:r>
          </w:p>
        </w:tc>
      </w:tr>
      <w:tr w:rsidR="00921169" w:rsidRPr="00986958" w14:paraId="2BF05C5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A45604" w14:textId="77777777" w:rsidR="00921169" w:rsidRPr="00986958" w:rsidRDefault="00921169" w:rsidP="00906996">
            <w:pPr>
              <w:pStyle w:val="TAC"/>
            </w:pPr>
          </w:p>
          <w:p w14:paraId="5C848828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fault mode of communication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36842EA" w14:textId="77777777" w:rsidR="00921169" w:rsidRPr="00986958" w:rsidRDefault="00921169" w:rsidP="00906996">
            <w:pPr>
              <w:pStyle w:val="TAL"/>
            </w:pPr>
            <w:r w:rsidRPr="00986958">
              <w:t>octet (o84+</w:t>
            </w:r>
            <w:proofErr w:type="gramStart"/>
            <w:r w:rsidRPr="00986958">
              <w:t>3)*</w:t>
            </w:r>
            <w:proofErr w:type="gramEnd"/>
          </w:p>
          <w:p w14:paraId="31DC09CA" w14:textId="77777777" w:rsidR="00921169" w:rsidRPr="00986958" w:rsidRDefault="00921169" w:rsidP="00906996">
            <w:pPr>
              <w:pStyle w:val="TAL"/>
            </w:pPr>
          </w:p>
          <w:p w14:paraId="61704ABF" w14:textId="77777777" w:rsidR="00921169" w:rsidRPr="00986958" w:rsidRDefault="00921169" w:rsidP="00906996">
            <w:pPr>
              <w:pStyle w:val="TAL"/>
            </w:pPr>
            <w:r w:rsidRPr="00986958">
              <w:t>octet o90*</w:t>
            </w:r>
          </w:p>
        </w:tc>
      </w:tr>
      <w:tr w:rsidR="00921169" w:rsidRPr="00986958" w14:paraId="020ABD1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13AFCD" w14:textId="77777777" w:rsidR="00921169" w:rsidRPr="00986958" w:rsidRDefault="00921169" w:rsidP="00906996">
            <w:pPr>
              <w:pStyle w:val="TAC"/>
            </w:pPr>
          </w:p>
          <w:p w14:paraId="714C33C5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fault mode of communication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36B06C7" w14:textId="77777777" w:rsidR="00921169" w:rsidRPr="00986958" w:rsidRDefault="00921169" w:rsidP="00906996">
            <w:pPr>
              <w:pStyle w:val="TAL"/>
            </w:pPr>
            <w:r w:rsidRPr="00986958">
              <w:t>octet (o90+</w:t>
            </w:r>
            <w:proofErr w:type="gramStart"/>
            <w:r w:rsidRPr="00986958">
              <w:t>1)*</w:t>
            </w:r>
            <w:proofErr w:type="gramEnd"/>
          </w:p>
          <w:p w14:paraId="0BEFBDAA" w14:textId="77777777" w:rsidR="00921169" w:rsidRPr="00986958" w:rsidRDefault="00921169" w:rsidP="00906996">
            <w:pPr>
              <w:pStyle w:val="TAL"/>
            </w:pPr>
          </w:p>
          <w:p w14:paraId="074BCD2C" w14:textId="77777777" w:rsidR="00921169" w:rsidRPr="00986958" w:rsidRDefault="00921169" w:rsidP="00906996">
            <w:pPr>
              <w:pStyle w:val="TAL"/>
            </w:pPr>
            <w:r w:rsidRPr="00986958">
              <w:t>octet o91*</w:t>
            </w:r>
          </w:p>
        </w:tc>
      </w:tr>
      <w:tr w:rsidR="00921169" w:rsidRPr="00986958" w14:paraId="0E60B6F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060136" w14:textId="77777777" w:rsidR="00921169" w:rsidRPr="00986958" w:rsidRDefault="00921169" w:rsidP="00906996">
            <w:pPr>
              <w:pStyle w:val="TAC"/>
            </w:pPr>
          </w:p>
          <w:p w14:paraId="0E69623E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BEAA509" w14:textId="77777777" w:rsidR="00921169" w:rsidRPr="00986958" w:rsidRDefault="00921169" w:rsidP="00906996">
            <w:pPr>
              <w:pStyle w:val="TAL"/>
            </w:pPr>
            <w:r w:rsidRPr="00986958">
              <w:t>octet (o91+</w:t>
            </w:r>
            <w:proofErr w:type="gramStart"/>
            <w:r w:rsidRPr="00986958">
              <w:t>1)*</w:t>
            </w:r>
            <w:proofErr w:type="gramEnd"/>
          </w:p>
          <w:p w14:paraId="73CA332B" w14:textId="77777777" w:rsidR="00921169" w:rsidRPr="00986958" w:rsidRDefault="00921169" w:rsidP="00906996">
            <w:pPr>
              <w:pStyle w:val="TAL"/>
            </w:pPr>
          </w:p>
          <w:p w14:paraId="2F19DDDA" w14:textId="77777777" w:rsidR="00921169" w:rsidRPr="00986958" w:rsidRDefault="00921169" w:rsidP="00906996">
            <w:pPr>
              <w:pStyle w:val="TAL"/>
            </w:pPr>
            <w:r w:rsidRPr="00986958">
              <w:t>octet o92*</w:t>
            </w:r>
          </w:p>
        </w:tc>
      </w:tr>
      <w:tr w:rsidR="00921169" w:rsidRPr="00986958" w14:paraId="5C6447B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57A8C6" w14:textId="77777777" w:rsidR="00921169" w:rsidRPr="00986958" w:rsidRDefault="00921169" w:rsidP="00906996">
            <w:pPr>
              <w:pStyle w:val="TAC"/>
            </w:pPr>
          </w:p>
          <w:p w14:paraId="50F2909E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fault mode of communication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4A2CB54" w14:textId="77777777" w:rsidR="00921169" w:rsidRPr="00986958" w:rsidRDefault="00921169" w:rsidP="00906996">
            <w:pPr>
              <w:pStyle w:val="TAL"/>
            </w:pPr>
            <w:r w:rsidRPr="00986958">
              <w:t>octet (o92+</w:t>
            </w:r>
            <w:proofErr w:type="gramStart"/>
            <w:r w:rsidRPr="00986958">
              <w:t>1)*</w:t>
            </w:r>
            <w:proofErr w:type="gramEnd"/>
          </w:p>
          <w:p w14:paraId="745F0564" w14:textId="77777777" w:rsidR="00921169" w:rsidRPr="00986958" w:rsidRDefault="00921169" w:rsidP="00906996">
            <w:pPr>
              <w:pStyle w:val="TAL"/>
            </w:pPr>
          </w:p>
          <w:p w14:paraId="7C5ED026" w14:textId="77777777" w:rsidR="00921169" w:rsidRPr="00986958" w:rsidRDefault="00921169" w:rsidP="00906996">
            <w:pPr>
              <w:pStyle w:val="TAL"/>
            </w:pPr>
            <w:r w:rsidRPr="00986958">
              <w:t>octet o85*</w:t>
            </w:r>
          </w:p>
        </w:tc>
      </w:tr>
    </w:tbl>
    <w:p w14:paraId="0E1F8EA6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 xml:space="preserve">Figure 5.3.1.53: </w:t>
      </w:r>
      <w:r w:rsidRPr="00986958">
        <w:rPr>
          <w:noProof/>
          <w:lang w:val="en-US"/>
        </w:rPr>
        <w:t>V2X service identifier to default mode of communication mapping rules</w:t>
      </w:r>
    </w:p>
    <w:p w14:paraId="6BB02A01" w14:textId="77777777" w:rsidR="00921169" w:rsidRPr="00986958" w:rsidRDefault="00921169" w:rsidP="00921169">
      <w:pPr>
        <w:pStyle w:val="TH"/>
      </w:pPr>
      <w:r w:rsidRPr="00986958">
        <w:t xml:space="preserve">Table 5.3.1.53: </w:t>
      </w:r>
      <w:r w:rsidRPr="00986958">
        <w:rPr>
          <w:noProof/>
          <w:lang w:val="en-US"/>
        </w:rPr>
        <w:t>V2X service identifier to default mode of communication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B021CFC" w14:textId="77777777" w:rsidTr="00906996">
        <w:trPr>
          <w:cantSplit/>
          <w:jc w:val="center"/>
        </w:trPr>
        <w:tc>
          <w:tcPr>
            <w:tcW w:w="7094" w:type="dxa"/>
          </w:tcPr>
          <w:p w14:paraId="60484EF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 to default mode of communication mapping rule:</w:t>
            </w:r>
          </w:p>
          <w:p w14:paraId="510940A7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default mode of communication mapping rule</w:t>
            </w:r>
            <w:r w:rsidRPr="00986958">
              <w:t xml:space="preserve"> field is coded according to figure 5.3.1.54 and table 5.3.1.54.</w:t>
            </w:r>
          </w:p>
        </w:tc>
      </w:tr>
      <w:tr w:rsidR="00921169" w:rsidRPr="00986958" w14:paraId="78909C28" w14:textId="77777777" w:rsidTr="00906996">
        <w:trPr>
          <w:cantSplit/>
          <w:jc w:val="center"/>
        </w:trPr>
        <w:tc>
          <w:tcPr>
            <w:tcW w:w="7094" w:type="dxa"/>
          </w:tcPr>
          <w:p w14:paraId="4B1ED2FA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335" w:name="MCCQCTEMPBM_00000237"/>
          </w:p>
        </w:tc>
      </w:tr>
      <w:bookmarkEnd w:id="335"/>
    </w:tbl>
    <w:p w14:paraId="5EC3947A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709"/>
        <w:gridCol w:w="8"/>
        <w:gridCol w:w="1408"/>
        <w:gridCol w:w="8"/>
      </w:tblGrid>
      <w:tr w:rsidR="00921169" w:rsidRPr="00986958" w14:paraId="06BA1C14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0240688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511B4CB2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F5A38D6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634319FF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20492494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310D0C8C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5CA714F9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0DC848E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76D5E4DE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66BB61F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D3CF75" w14:textId="77777777" w:rsidR="00921169" w:rsidRPr="00986958" w:rsidRDefault="00921169" w:rsidP="00906996">
            <w:pPr>
              <w:pStyle w:val="TAC"/>
            </w:pPr>
          </w:p>
          <w:p w14:paraId="54CA8B14" w14:textId="77777777" w:rsidR="00921169" w:rsidRPr="00986958" w:rsidRDefault="00921169" w:rsidP="00906996">
            <w:pPr>
              <w:pStyle w:val="TAC"/>
            </w:pPr>
            <w:r w:rsidRPr="00986958">
              <w:t xml:space="preserve">Length of </w:t>
            </w:r>
            <w:r w:rsidRPr="00986958">
              <w:rPr>
                <w:noProof/>
                <w:lang w:val="en-US"/>
              </w:rPr>
              <w:t>V2X service identifier to default mode of communication mapping rule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946545B" w14:textId="77777777" w:rsidR="00921169" w:rsidRPr="00986958" w:rsidRDefault="00921169" w:rsidP="00906996">
            <w:pPr>
              <w:pStyle w:val="TAL"/>
            </w:pPr>
            <w:r w:rsidRPr="00986958">
              <w:t>octet o90+1</w:t>
            </w:r>
          </w:p>
          <w:p w14:paraId="1A1F1BF3" w14:textId="77777777" w:rsidR="00921169" w:rsidRPr="00986958" w:rsidRDefault="00921169" w:rsidP="00906996">
            <w:pPr>
              <w:pStyle w:val="TAL"/>
            </w:pPr>
          </w:p>
          <w:p w14:paraId="367FFA8A" w14:textId="77777777" w:rsidR="00921169" w:rsidRPr="00986958" w:rsidRDefault="00921169" w:rsidP="00906996">
            <w:pPr>
              <w:pStyle w:val="TAL"/>
            </w:pPr>
            <w:r w:rsidRPr="00986958">
              <w:t>octet o90+2</w:t>
            </w:r>
          </w:p>
        </w:tc>
      </w:tr>
      <w:tr w:rsidR="00921169" w:rsidRPr="00986958" w14:paraId="094831D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AB094B" w14:textId="77777777" w:rsidR="00921169" w:rsidRPr="00986958" w:rsidRDefault="00921169" w:rsidP="00906996">
            <w:pPr>
              <w:pStyle w:val="TAC"/>
            </w:pPr>
          </w:p>
          <w:p w14:paraId="659048AD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B410B28" w14:textId="77777777" w:rsidR="00921169" w:rsidRPr="00986958" w:rsidRDefault="00921169" w:rsidP="00906996">
            <w:pPr>
              <w:pStyle w:val="TAL"/>
            </w:pPr>
            <w:r w:rsidRPr="00986958">
              <w:t>octet o90+3</w:t>
            </w:r>
          </w:p>
          <w:p w14:paraId="3955F677" w14:textId="77777777" w:rsidR="00921169" w:rsidRPr="00986958" w:rsidRDefault="00921169" w:rsidP="00906996">
            <w:pPr>
              <w:pStyle w:val="TAL"/>
            </w:pPr>
          </w:p>
          <w:p w14:paraId="31DD13AA" w14:textId="77777777" w:rsidR="00921169" w:rsidRPr="00986958" w:rsidRDefault="00921169" w:rsidP="00906996">
            <w:pPr>
              <w:pStyle w:val="TAL"/>
            </w:pPr>
            <w:r w:rsidRPr="00986958">
              <w:t>octet o91-1</w:t>
            </w:r>
          </w:p>
        </w:tc>
      </w:tr>
      <w:tr w:rsidR="00921169" w:rsidRPr="00986958" w14:paraId="40F8685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AC8063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41C61ECC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9840DD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33FD4670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83FC99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607E3F1D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482AF4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79A4B04C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0C55C3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7A42E0F2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BC8C36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465BEDD3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14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BF9B62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DMC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4B8CF61" w14:textId="77777777" w:rsidR="00921169" w:rsidRPr="00986958" w:rsidRDefault="00921169" w:rsidP="00906996">
            <w:pPr>
              <w:pStyle w:val="TAL"/>
            </w:pPr>
            <w:r w:rsidRPr="00986958">
              <w:t>octet o91</w:t>
            </w:r>
          </w:p>
        </w:tc>
      </w:tr>
    </w:tbl>
    <w:p w14:paraId="14C8DDD4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 xml:space="preserve">Figure 5.3.1.54: </w:t>
      </w:r>
      <w:r w:rsidRPr="00986958">
        <w:rPr>
          <w:noProof/>
          <w:lang w:val="en-US"/>
        </w:rPr>
        <w:t>V2X service identifier to default mode of communication mapping rule</w:t>
      </w:r>
    </w:p>
    <w:p w14:paraId="78F2D545" w14:textId="77777777" w:rsidR="00921169" w:rsidRPr="00986958" w:rsidRDefault="00921169" w:rsidP="00921169">
      <w:pPr>
        <w:pStyle w:val="TH"/>
      </w:pPr>
      <w:r w:rsidRPr="00986958">
        <w:t xml:space="preserve">Table 5.3.1.54: </w:t>
      </w:r>
      <w:r w:rsidRPr="00986958">
        <w:rPr>
          <w:noProof/>
          <w:lang w:val="en-US"/>
        </w:rPr>
        <w:t>V2X service identifier to default mode of communication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23A7E856" w14:textId="77777777" w:rsidTr="00906996">
        <w:trPr>
          <w:cantSplit/>
          <w:jc w:val="center"/>
        </w:trPr>
        <w:tc>
          <w:tcPr>
            <w:tcW w:w="7094" w:type="dxa"/>
          </w:tcPr>
          <w:p w14:paraId="16ECAE4E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:</w:t>
            </w:r>
          </w:p>
          <w:p w14:paraId="10E7B21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4DE33E5C" w14:textId="77777777" w:rsidTr="00906996">
        <w:trPr>
          <w:cantSplit/>
          <w:jc w:val="center"/>
        </w:trPr>
        <w:tc>
          <w:tcPr>
            <w:tcW w:w="7094" w:type="dxa"/>
          </w:tcPr>
          <w:p w14:paraId="7B88E5C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336" w:name="MCCQCTEMPBM_00000238"/>
          </w:p>
        </w:tc>
      </w:tr>
      <w:bookmarkEnd w:id="336"/>
      <w:tr w:rsidR="00921169" w:rsidRPr="00986958" w14:paraId="5BB1521E" w14:textId="77777777" w:rsidTr="00906996">
        <w:trPr>
          <w:cantSplit/>
          <w:jc w:val="center"/>
        </w:trPr>
        <w:tc>
          <w:tcPr>
            <w:tcW w:w="7094" w:type="dxa"/>
          </w:tcPr>
          <w:p w14:paraId="21DC2511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>Default mode of communication (DMC):</w:t>
            </w:r>
          </w:p>
          <w:p w14:paraId="1586C842" w14:textId="77777777" w:rsidR="00921169" w:rsidRPr="00986958" w:rsidRDefault="00921169" w:rsidP="00906996">
            <w:pPr>
              <w:pStyle w:val="TAL"/>
            </w:pPr>
            <w:r w:rsidRPr="00986958">
              <w:t>The DMC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 xml:space="preserve">field indicates the </w:t>
            </w:r>
            <w:r w:rsidRPr="00986958">
              <w:rPr>
                <w:noProof/>
                <w:lang w:val="en-US"/>
              </w:rPr>
              <w:t>default mode of communication</w:t>
            </w:r>
            <w:r w:rsidRPr="00986958">
              <w:t>.</w:t>
            </w:r>
          </w:p>
          <w:p w14:paraId="6EBD3F9A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6D3DD68D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2 1</w:t>
            </w:r>
          </w:p>
          <w:p w14:paraId="785CD6BB" w14:textId="77777777" w:rsidR="00921169" w:rsidRPr="00986958" w:rsidRDefault="00921169" w:rsidP="00906996">
            <w:pPr>
              <w:pStyle w:val="TAL"/>
            </w:pPr>
            <w:r w:rsidRPr="00986958">
              <w:t>0 0</w:t>
            </w:r>
            <w:r w:rsidRPr="00986958">
              <w:tab/>
              <w:t>unicast</w:t>
            </w:r>
          </w:p>
          <w:p w14:paraId="1CA6B95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 1</w:t>
            </w:r>
            <w:r w:rsidRPr="00986958">
              <w:tab/>
              <w:t>groupcast</w:t>
            </w:r>
          </w:p>
          <w:p w14:paraId="43215716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 0</w:t>
            </w:r>
            <w:r w:rsidRPr="00986958">
              <w:tab/>
              <w:t>broadcast</w:t>
            </w:r>
          </w:p>
          <w:p w14:paraId="7116B2F8" w14:textId="77777777" w:rsidR="00921169" w:rsidRPr="00986958" w:rsidRDefault="00921169" w:rsidP="00906996">
            <w:pPr>
              <w:pStyle w:val="TAL"/>
            </w:pPr>
            <w:r w:rsidRPr="00986958">
              <w:t>1 1</w:t>
            </w:r>
            <w:r w:rsidRPr="00986958">
              <w:tab/>
              <w:t>spare</w:t>
            </w:r>
          </w:p>
          <w:p w14:paraId="0EDCB4FB" w14:textId="77777777" w:rsidR="00921169" w:rsidRPr="00986958" w:rsidRDefault="00921169" w:rsidP="00906996">
            <w:pPr>
              <w:pStyle w:val="TAL"/>
            </w:pPr>
          </w:p>
          <w:p w14:paraId="4417AF6A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DMC </w:t>
            </w:r>
            <w:r w:rsidRPr="00986958">
              <w:t xml:space="preserve">field </w:t>
            </w:r>
            <w:r w:rsidRPr="00986958">
              <w:rPr>
                <w:noProof/>
              </w:rPr>
              <w:t xml:space="preserve">is set to a spare value, the receiving entity shall ignore </w:t>
            </w: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default mode of communication mapping rule.</w:t>
            </w:r>
          </w:p>
        </w:tc>
      </w:tr>
      <w:tr w:rsidR="00921169" w:rsidRPr="00986958" w14:paraId="1C34DCB6" w14:textId="77777777" w:rsidTr="00906996">
        <w:trPr>
          <w:cantSplit/>
          <w:jc w:val="center"/>
        </w:trPr>
        <w:tc>
          <w:tcPr>
            <w:tcW w:w="7094" w:type="dxa"/>
          </w:tcPr>
          <w:p w14:paraId="3CA83638" w14:textId="77777777" w:rsidR="00921169" w:rsidRPr="00986958" w:rsidRDefault="00921169" w:rsidP="00906996">
            <w:pPr>
              <w:pStyle w:val="TAL"/>
            </w:pPr>
            <w:bookmarkStart w:id="337" w:name="MCCQCTEMPBM_00000239"/>
          </w:p>
        </w:tc>
      </w:tr>
      <w:bookmarkEnd w:id="337"/>
      <w:tr w:rsidR="00921169" w:rsidRPr="00986958" w14:paraId="37E20603" w14:textId="77777777" w:rsidTr="00906996">
        <w:trPr>
          <w:cantSplit/>
          <w:jc w:val="center"/>
        </w:trPr>
        <w:tc>
          <w:tcPr>
            <w:tcW w:w="7094" w:type="dxa"/>
          </w:tcPr>
          <w:p w14:paraId="3303E7D8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</w:t>
            </w:r>
            <w:r w:rsidRPr="00986958">
              <w:t xml:space="preserve">length of </w:t>
            </w:r>
            <w:r w:rsidRPr="00986958">
              <w:rPr>
                <w:noProof/>
                <w:lang w:val="en-US"/>
              </w:rPr>
              <w:t xml:space="preserve">V2X service identifier to default mode of communication mapping rule 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.3.1.54</w:t>
            </w:r>
            <w:r w:rsidRPr="00986958">
              <w:rPr>
                <w:lang w:val="en-US"/>
              </w:rPr>
              <w:t xml:space="preserve">, receiving entity shall ignore any superfluous octets located at the end of the </w:t>
            </w:r>
            <w:r w:rsidRPr="00986958">
              <w:rPr>
                <w:noProof/>
                <w:lang w:val="en-US"/>
              </w:rPr>
              <w:t>V2X service identifier to default mode of communication 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1FD8DDA7" w14:textId="77777777" w:rsidTr="00906996">
        <w:trPr>
          <w:cantSplit/>
          <w:jc w:val="center"/>
        </w:trPr>
        <w:tc>
          <w:tcPr>
            <w:tcW w:w="7094" w:type="dxa"/>
          </w:tcPr>
          <w:p w14:paraId="750D71EF" w14:textId="77777777" w:rsidR="00921169" w:rsidRPr="00986958" w:rsidRDefault="00921169" w:rsidP="00906996">
            <w:pPr>
              <w:pStyle w:val="TAL"/>
            </w:pPr>
            <w:bookmarkStart w:id="338" w:name="MCCQCTEMPBM_00000240"/>
          </w:p>
        </w:tc>
      </w:tr>
      <w:bookmarkEnd w:id="338"/>
    </w:tbl>
    <w:p w14:paraId="5DBC2503" w14:textId="77777777" w:rsidR="00921169" w:rsidRPr="00986958" w:rsidRDefault="00921169" w:rsidP="00921169"/>
    <w:p w14:paraId="15E4B9A9" w14:textId="77777777" w:rsidR="00921169" w:rsidRPr="00986958" w:rsidRDefault="00921169" w:rsidP="00921169">
      <w:pPr>
        <w:pStyle w:val="TH"/>
      </w:pPr>
      <w:r w:rsidRPr="00986958">
        <w:lastRenderedPageBreak/>
        <w:t xml:space="preserve">Table 5.3.1.54: </w:t>
      </w:r>
      <w:r w:rsidRPr="00986958">
        <w:rPr>
          <w:noProof/>
          <w:lang w:val="en-US"/>
        </w:rPr>
        <w:t>V2X service identifier to default mode of communication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F3305B1" w14:textId="77777777" w:rsidTr="00906996">
        <w:trPr>
          <w:cantSplit/>
          <w:jc w:val="center"/>
        </w:trPr>
        <w:tc>
          <w:tcPr>
            <w:tcW w:w="7094" w:type="dxa"/>
          </w:tcPr>
          <w:p w14:paraId="02B34C8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:</w:t>
            </w:r>
          </w:p>
          <w:p w14:paraId="338ACEF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080C250D" w14:textId="77777777" w:rsidTr="00906996">
        <w:trPr>
          <w:cantSplit/>
          <w:jc w:val="center"/>
        </w:trPr>
        <w:tc>
          <w:tcPr>
            <w:tcW w:w="7094" w:type="dxa"/>
          </w:tcPr>
          <w:p w14:paraId="136E42FA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339" w:name="MCCQCTEMPBM_00000241"/>
          </w:p>
        </w:tc>
      </w:tr>
      <w:bookmarkEnd w:id="339"/>
      <w:tr w:rsidR="00921169" w:rsidRPr="00986958" w14:paraId="0947FD6F" w14:textId="77777777" w:rsidTr="00906996">
        <w:trPr>
          <w:cantSplit/>
          <w:jc w:val="center"/>
        </w:trPr>
        <w:tc>
          <w:tcPr>
            <w:tcW w:w="7094" w:type="dxa"/>
          </w:tcPr>
          <w:p w14:paraId="54F607FD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>Default mode of communication (DMC):</w:t>
            </w:r>
          </w:p>
          <w:p w14:paraId="7D9D4B73" w14:textId="77777777" w:rsidR="00921169" w:rsidRPr="00986958" w:rsidRDefault="00921169" w:rsidP="00906996">
            <w:pPr>
              <w:pStyle w:val="TAL"/>
            </w:pPr>
            <w:r w:rsidRPr="00986958">
              <w:t>The DMC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 xml:space="preserve">field indicates the </w:t>
            </w:r>
            <w:r w:rsidRPr="00986958">
              <w:rPr>
                <w:noProof/>
                <w:lang w:val="en-US"/>
              </w:rPr>
              <w:t>default mode of communication</w:t>
            </w:r>
            <w:r w:rsidRPr="00986958">
              <w:t>.</w:t>
            </w:r>
          </w:p>
          <w:p w14:paraId="1664731D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26A0EE96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2 1</w:t>
            </w:r>
          </w:p>
          <w:p w14:paraId="06EDBC2C" w14:textId="77777777" w:rsidR="00921169" w:rsidRPr="00986958" w:rsidRDefault="00921169" w:rsidP="00906996">
            <w:pPr>
              <w:pStyle w:val="TAL"/>
            </w:pPr>
            <w:r w:rsidRPr="00986958">
              <w:t>0 0</w:t>
            </w:r>
            <w:r w:rsidRPr="00986958">
              <w:tab/>
              <w:t>unicast</w:t>
            </w:r>
          </w:p>
          <w:p w14:paraId="6958A8FE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 1</w:t>
            </w:r>
            <w:r w:rsidRPr="00986958">
              <w:tab/>
              <w:t>groupcast</w:t>
            </w:r>
          </w:p>
          <w:p w14:paraId="0957FD48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 0</w:t>
            </w:r>
            <w:r w:rsidRPr="00986958">
              <w:tab/>
              <w:t>broadcast</w:t>
            </w:r>
          </w:p>
          <w:p w14:paraId="0F9C60F1" w14:textId="77777777" w:rsidR="00921169" w:rsidRPr="00986958" w:rsidRDefault="00921169" w:rsidP="00906996">
            <w:pPr>
              <w:pStyle w:val="TAL"/>
            </w:pPr>
            <w:r w:rsidRPr="00986958">
              <w:t>1 1</w:t>
            </w:r>
            <w:r w:rsidRPr="00986958">
              <w:tab/>
              <w:t>spare</w:t>
            </w:r>
          </w:p>
          <w:p w14:paraId="7D3FB059" w14:textId="77777777" w:rsidR="00921169" w:rsidRPr="00986958" w:rsidRDefault="00921169" w:rsidP="00906996">
            <w:pPr>
              <w:pStyle w:val="TAL"/>
            </w:pPr>
          </w:p>
          <w:p w14:paraId="0F5D4C62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DMC </w:t>
            </w:r>
            <w:r w:rsidRPr="00986958">
              <w:t xml:space="preserve">field </w:t>
            </w:r>
            <w:r w:rsidRPr="00986958">
              <w:rPr>
                <w:noProof/>
              </w:rPr>
              <w:t xml:space="preserve">is set to a spare value, the receiving entity shall ignore </w:t>
            </w: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default mode of communication mapping rule.</w:t>
            </w:r>
          </w:p>
        </w:tc>
      </w:tr>
      <w:tr w:rsidR="00921169" w:rsidRPr="00986958" w14:paraId="008C7DFD" w14:textId="77777777" w:rsidTr="00906996">
        <w:trPr>
          <w:cantSplit/>
          <w:jc w:val="center"/>
        </w:trPr>
        <w:tc>
          <w:tcPr>
            <w:tcW w:w="7094" w:type="dxa"/>
          </w:tcPr>
          <w:p w14:paraId="29D236C9" w14:textId="77777777" w:rsidR="00921169" w:rsidRPr="00986958" w:rsidRDefault="00921169" w:rsidP="00906996">
            <w:pPr>
              <w:pStyle w:val="TAL"/>
            </w:pPr>
            <w:bookmarkStart w:id="340" w:name="MCCQCTEMPBM_00000242"/>
          </w:p>
        </w:tc>
      </w:tr>
      <w:bookmarkEnd w:id="340"/>
      <w:tr w:rsidR="00921169" w:rsidRPr="00986958" w14:paraId="666A17E8" w14:textId="77777777" w:rsidTr="00906996">
        <w:trPr>
          <w:cantSplit/>
          <w:jc w:val="center"/>
        </w:trPr>
        <w:tc>
          <w:tcPr>
            <w:tcW w:w="7094" w:type="dxa"/>
          </w:tcPr>
          <w:p w14:paraId="28C9F288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</w:t>
            </w:r>
            <w:r w:rsidRPr="00986958">
              <w:t xml:space="preserve">length of </w:t>
            </w:r>
            <w:r w:rsidRPr="00986958">
              <w:rPr>
                <w:noProof/>
                <w:lang w:val="en-US"/>
              </w:rPr>
              <w:t xml:space="preserve">V2X service identifier to default mode of communication mapping rule 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.3.1.54</w:t>
            </w:r>
            <w:r w:rsidRPr="00986958">
              <w:rPr>
                <w:lang w:val="en-US"/>
              </w:rPr>
              <w:t xml:space="preserve">, receiving entity shall ignore any superfluous octets located at the end of the </w:t>
            </w:r>
            <w:r w:rsidRPr="00986958">
              <w:rPr>
                <w:noProof/>
                <w:lang w:val="en-US"/>
              </w:rPr>
              <w:t>V2X service identifier to default mode of communication 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766FE9E9" w14:textId="77777777" w:rsidTr="00906996">
        <w:trPr>
          <w:cantSplit/>
          <w:jc w:val="center"/>
        </w:trPr>
        <w:tc>
          <w:tcPr>
            <w:tcW w:w="7094" w:type="dxa"/>
          </w:tcPr>
          <w:p w14:paraId="0F241615" w14:textId="77777777" w:rsidR="00921169" w:rsidRPr="00986958" w:rsidRDefault="00921169" w:rsidP="00906996">
            <w:pPr>
              <w:pStyle w:val="TAL"/>
            </w:pPr>
            <w:bookmarkStart w:id="341" w:name="MCCQCTEMPBM_00000243"/>
          </w:p>
        </w:tc>
      </w:tr>
      <w:bookmarkEnd w:id="341"/>
    </w:tbl>
    <w:p w14:paraId="3E6D7805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7109826F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08A232B5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18009E4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8085C40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3C7D6B9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4853806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5C2F63A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36CE3D1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36C8D1C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266E5041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7B0BD64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DDDEB4" w14:textId="77777777" w:rsidR="00921169" w:rsidRPr="00986958" w:rsidRDefault="00921169" w:rsidP="00906996">
            <w:pPr>
              <w:pStyle w:val="TAC"/>
            </w:pPr>
          </w:p>
          <w:p w14:paraId="1EB554F7" w14:textId="77777777" w:rsidR="00921169" w:rsidRPr="00986958" w:rsidRDefault="00921169" w:rsidP="00906996">
            <w:pPr>
              <w:pStyle w:val="TAC"/>
            </w:pPr>
            <w:r w:rsidRPr="00986958">
              <w:t xml:space="preserve">Length of PC5 DRX configuration for broadcast and groupcast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D895CB3" w14:textId="77777777" w:rsidR="00921169" w:rsidRPr="00986958" w:rsidRDefault="00921169" w:rsidP="00906996">
            <w:pPr>
              <w:pStyle w:val="TAL"/>
            </w:pPr>
            <w:r w:rsidRPr="00986958">
              <w:t>octet o85+1</w:t>
            </w:r>
          </w:p>
          <w:p w14:paraId="09B6181F" w14:textId="77777777" w:rsidR="00921169" w:rsidRPr="00986958" w:rsidRDefault="00921169" w:rsidP="00906996">
            <w:pPr>
              <w:pStyle w:val="TAL"/>
            </w:pPr>
          </w:p>
          <w:p w14:paraId="29C80F9D" w14:textId="77777777" w:rsidR="00921169" w:rsidRPr="00986958" w:rsidRDefault="00921169" w:rsidP="00906996">
            <w:pPr>
              <w:pStyle w:val="TAL"/>
            </w:pPr>
            <w:r w:rsidRPr="00986958">
              <w:t>octet o85+2</w:t>
            </w:r>
          </w:p>
        </w:tc>
      </w:tr>
      <w:tr w:rsidR="00921169" w:rsidRPr="00986958" w14:paraId="4F5A6CC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2805E9" w14:textId="77777777" w:rsidR="00921169" w:rsidRPr="00986958" w:rsidRDefault="00921169" w:rsidP="00906996">
            <w:pPr>
              <w:pStyle w:val="TAC"/>
            </w:pPr>
          </w:p>
          <w:p w14:paraId="6A778466" w14:textId="77777777" w:rsidR="00921169" w:rsidRPr="00986958" w:rsidRDefault="00921169" w:rsidP="00906996">
            <w:pPr>
              <w:pStyle w:val="TAC"/>
            </w:pPr>
            <w:r w:rsidRPr="00986958">
              <w:t>PC5 QoS profile to PC5 DRX cycle 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61F2535" w14:textId="77777777" w:rsidR="00921169" w:rsidRPr="00986958" w:rsidRDefault="00921169" w:rsidP="00906996">
            <w:pPr>
              <w:pStyle w:val="TAL"/>
            </w:pPr>
            <w:r w:rsidRPr="00986958">
              <w:t>octet o85+3</w:t>
            </w:r>
          </w:p>
          <w:p w14:paraId="73E32829" w14:textId="77777777" w:rsidR="00921169" w:rsidRPr="00986958" w:rsidRDefault="00921169" w:rsidP="00906996">
            <w:pPr>
              <w:pStyle w:val="TAL"/>
            </w:pPr>
          </w:p>
          <w:p w14:paraId="6C8898CA" w14:textId="77777777" w:rsidR="00921169" w:rsidRPr="00986958" w:rsidRDefault="00921169" w:rsidP="00906996">
            <w:pPr>
              <w:pStyle w:val="TAL"/>
            </w:pPr>
            <w:r w:rsidRPr="00986958">
              <w:t>octet o</w:t>
            </w:r>
            <w:r>
              <w:t>103</w:t>
            </w:r>
          </w:p>
        </w:tc>
      </w:tr>
      <w:tr w:rsidR="00921169" w:rsidRPr="00986958" w14:paraId="4EDF4C3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0CD235" w14:textId="77777777" w:rsidR="00921169" w:rsidRDefault="00921169" w:rsidP="00906996">
            <w:pPr>
              <w:pStyle w:val="TAC"/>
            </w:pPr>
          </w:p>
          <w:p w14:paraId="15E91E03" w14:textId="77777777" w:rsidR="00921169" w:rsidRPr="00986958" w:rsidRDefault="00921169" w:rsidP="00906996">
            <w:pPr>
              <w:pStyle w:val="TAC"/>
            </w:pPr>
            <w:r w:rsidRPr="00601E82">
              <w:t>Default PC5 DRX configuratio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B311C01" w14:textId="77777777" w:rsidR="00921169" w:rsidRDefault="00921169" w:rsidP="00906996">
            <w:pPr>
              <w:pStyle w:val="TAL"/>
            </w:pPr>
            <w:r w:rsidRPr="00122F23">
              <w:t>octet o1</w:t>
            </w:r>
            <w:r>
              <w:t>03+1</w:t>
            </w:r>
          </w:p>
          <w:p w14:paraId="160C0DB6" w14:textId="77777777" w:rsidR="00921169" w:rsidRDefault="00921169" w:rsidP="00906996">
            <w:pPr>
              <w:pStyle w:val="TAL"/>
            </w:pPr>
          </w:p>
          <w:p w14:paraId="6776AD32" w14:textId="77777777" w:rsidR="00921169" w:rsidRPr="00986958" w:rsidRDefault="00921169" w:rsidP="00906996">
            <w:pPr>
              <w:pStyle w:val="TAL"/>
            </w:pPr>
            <w:r w:rsidRPr="00285881">
              <w:t>octet o123</w:t>
            </w:r>
          </w:p>
        </w:tc>
      </w:tr>
    </w:tbl>
    <w:p w14:paraId="677B3616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>3.1.55: PC5 DRX configuration for broadcast and groupcast</w:t>
      </w:r>
    </w:p>
    <w:p w14:paraId="7CD6E9F7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>3.1.55: PC5 DRX configuration for broadcast and groupcas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02AACDD8" w14:textId="77777777" w:rsidTr="00906996">
        <w:trPr>
          <w:cantSplit/>
          <w:jc w:val="center"/>
        </w:trPr>
        <w:tc>
          <w:tcPr>
            <w:tcW w:w="7094" w:type="dxa"/>
          </w:tcPr>
          <w:p w14:paraId="5BDAB239" w14:textId="77777777" w:rsidR="00921169" w:rsidRPr="00986958" w:rsidRDefault="00921169" w:rsidP="00906996">
            <w:pPr>
              <w:pStyle w:val="TAL"/>
            </w:pPr>
            <w:r w:rsidRPr="00986958">
              <w:t>PC5 QoS profile to PC5 DRX cycle mapping rules:</w:t>
            </w:r>
          </w:p>
          <w:p w14:paraId="6FF41A88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The PC5 QoS profile to PC5 DRX cycle mapping rules field is coded according to figure 5.3.1.56 and table 5.3.1.56.</w:t>
            </w:r>
          </w:p>
        </w:tc>
      </w:tr>
      <w:tr w:rsidR="00921169" w:rsidRPr="00986958" w14:paraId="4E6AC485" w14:textId="77777777" w:rsidTr="00906996">
        <w:trPr>
          <w:cantSplit/>
          <w:jc w:val="center"/>
        </w:trPr>
        <w:tc>
          <w:tcPr>
            <w:tcW w:w="7094" w:type="dxa"/>
          </w:tcPr>
          <w:p w14:paraId="6DA78373" w14:textId="77777777" w:rsidR="00921169" w:rsidRPr="00986958" w:rsidRDefault="00921169" w:rsidP="00906996">
            <w:pPr>
              <w:pStyle w:val="TAL"/>
            </w:pPr>
            <w:bookmarkStart w:id="342" w:name="MCCQCTEMPBM_00000244"/>
          </w:p>
        </w:tc>
      </w:tr>
      <w:bookmarkEnd w:id="342"/>
      <w:tr w:rsidR="00921169" w:rsidRPr="00986958" w14:paraId="2C2761B2" w14:textId="77777777" w:rsidTr="00906996">
        <w:trPr>
          <w:cantSplit/>
          <w:jc w:val="center"/>
        </w:trPr>
        <w:tc>
          <w:tcPr>
            <w:tcW w:w="7094" w:type="dxa"/>
          </w:tcPr>
          <w:p w14:paraId="710208E4" w14:textId="77777777" w:rsidR="00921169" w:rsidRPr="008F0D07" w:rsidRDefault="00921169" w:rsidP="00906996">
            <w:pPr>
              <w:pStyle w:val="TAL"/>
            </w:pPr>
            <w:r w:rsidRPr="008F0D07">
              <w:rPr>
                <w:rFonts w:hint="eastAsia"/>
              </w:rPr>
              <w:t>D</w:t>
            </w:r>
            <w:r w:rsidRPr="008F0D07">
              <w:t>efault PC5 DRX configuration:</w:t>
            </w:r>
          </w:p>
          <w:p w14:paraId="761C0637" w14:textId="77777777" w:rsidR="00921169" w:rsidRPr="00986958" w:rsidRDefault="00921169" w:rsidP="00906996">
            <w:pPr>
              <w:pStyle w:val="TAL"/>
            </w:pPr>
            <w:r w:rsidRPr="008F0D07">
              <w:t>The default PC5 DRX configuration field is coded according to figure</w:t>
            </w:r>
            <w:r w:rsidRPr="008F0D07">
              <w:rPr>
                <w:lang w:val="en-US"/>
              </w:rPr>
              <w:t> </w:t>
            </w:r>
            <w:r w:rsidRPr="003652A9">
              <w:t>5.3.1.58</w:t>
            </w:r>
            <w:r w:rsidRPr="008F0D07">
              <w:t xml:space="preserve"> and table </w:t>
            </w:r>
            <w:r w:rsidRPr="003652A9">
              <w:t>5.3.1.58</w:t>
            </w:r>
            <w:r w:rsidRPr="008F0D07">
              <w:t>.</w:t>
            </w:r>
          </w:p>
        </w:tc>
      </w:tr>
      <w:tr w:rsidR="00921169" w:rsidRPr="00986958" w14:paraId="6F3927F4" w14:textId="77777777" w:rsidTr="00906996">
        <w:trPr>
          <w:cantSplit/>
          <w:jc w:val="center"/>
        </w:trPr>
        <w:tc>
          <w:tcPr>
            <w:tcW w:w="7094" w:type="dxa"/>
          </w:tcPr>
          <w:p w14:paraId="7DDBAAEC" w14:textId="77777777" w:rsidR="00921169" w:rsidRPr="00986958" w:rsidRDefault="00921169" w:rsidP="00906996">
            <w:pPr>
              <w:pStyle w:val="TAL"/>
            </w:pPr>
            <w:bookmarkStart w:id="343" w:name="MCCQCTEMPBM_00000245"/>
          </w:p>
        </w:tc>
      </w:tr>
      <w:bookmarkEnd w:id="343"/>
      <w:tr w:rsidR="00921169" w:rsidRPr="00986958" w14:paraId="71C6D26D" w14:textId="77777777" w:rsidTr="00906996">
        <w:trPr>
          <w:cantSplit/>
          <w:jc w:val="center"/>
        </w:trPr>
        <w:tc>
          <w:tcPr>
            <w:tcW w:w="7094" w:type="dxa"/>
          </w:tcPr>
          <w:p w14:paraId="7EBE9E2B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</w:t>
            </w:r>
            <w:r w:rsidRPr="00986958">
              <w:t xml:space="preserve">length of PC5 DRX configuration for broadcast and groupcast </w:t>
            </w:r>
            <w:r w:rsidRPr="00986958">
              <w:rPr>
                <w:noProof/>
                <w:lang w:val="en-US"/>
              </w:rPr>
              <w:t xml:space="preserve">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55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t xml:space="preserve">PC5 DRX configuration for broadcast and groupcast </w:t>
            </w:r>
            <w:r w:rsidRPr="00986958">
              <w:rPr>
                <w:noProof/>
                <w:lang w:val="en-US"/>
              </w:rPr>
              <w:t>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19ECE05D" w14:textId="77777777" w:rsidTr="00906996">
        <w:trPr>
          <w:cantSplit/>
          <w:jc w:val="center"/>
        </w:trPr>
        <w:tc>
          <w:tcPr>
            <w:tcW w:w="7094" w:type="dxa"/>
          </w:tcPr>
          <w:p w14:paraId="738394B5" w14:textId="77777777" w:rsidR="00921169" w:rsidRPr="00986958" w:rsidRDefault="00921169" w:rsidP="00906996">
            <w:pPr>
              <w:pStyle w:val="TAL"/>
            </w:pPr>
            <w:bookmarkStart w:id="344" w:name="MCCQCTEMPBM_00000246"/>
          </w:p>
        </w:tc>
      </w:tr>
      <w:bookmarkEnd w:id="344"/>
    </w:tbl>
    <w:p w14:paraId="2F6805F6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6EA76D46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44B96E5B" w14:textId="77777777" w:rsidR="00921169" w:rsidRPr="00986958" w:rsidRDefault="00921169" w:rsidP="00906996">
            <w:pPr>
              <w:pStyle w:val="TAC"/>
            </w:pPr>
            <w:r w:rsidRPr="00986958"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8CB778C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0B5EB35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E0D36AE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BF796AB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45BCF80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1342FE0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A1D7E11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287A15EA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13BC7029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180A45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D4ECC03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 xml:space="preserve">Length of </w:t>
            </w:r>
            <w:r w:rsidRPr="00986958">
              <w:t xml:space="preserve">PC5 QoS profile to PC5 DRX cycle mapping rules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12F56BDB" w14:textId="77777777" w:rsidR="00921169" w:rsidRPr="00986958" w:rsidRDefault="00921169" w:rsidP="00906996">
            <w:pPr>
              <w:pStyle w:val="TAL"/>
            </w:pPr>
            <w:r w:rsidRPr="00986958">
              <w:t>octet o85+3</w:t>
            </w:r>
          </w:p>
          <w:p w14:paraId="6C375F16" w14:textId="77777777" w:rsidR="00921169" w:rsidRPr="00986958" w:rsidRDefault="00921169" w:rsidP="00906996">
            <w:pPr>
              <w:pStyle w:val="TAL"/>
            </w:pPr>
          </w:p>
          <w:p w14:paraId="2347C77B" w14:textId="77777777" w:rsidR="00921169" w:rsidRPr="00986958" w:rsidRDefault="00921169" w:rsidP="00906996">
            <w:pPr>
              <w:pStyle w:val="TAL"/>
            </w:pPr>
            <w:r w:rsidRPr="00986958">
              <w:t>octet o85+4</w:t>
            </w:r>
          </w:p>
        </w:tc>
      </w:tr>
      <w:tr w:rsidR="00921169" w:rsidRPr="00986958" w14:paraId="4F76076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278A65" w14:textId="77777777" w:rsidR="00921169" w:rsidRPr="00986958" w:rsidRDefault="00921169" w:rsidP="00906996">
            <w:pPr>
              <w:pStyle w:val="TAC"/>
            </w:pPr>
          </w:p>
          <w:p w14:paraId="6AF512B1" w14:textId="77777777" w:rsidR="00921169" w:rsidRPr="00986958" w:rsidRDefault="00921169" w:rsidP="00906996">
            <w:pPr>
              <w:pStyle w:val="TAC"/>
            </w:pPr>
            <w:r w:rsidRPr="00986958">
              <w:t xml:space="preserve">PC5 QoS profile to PC5 DRX cycle mapping rule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6DAED83" w14:textId="77777777" w:rsidR="00921169" w:rsidRPr="00986958" w:rsidRDefault="00921169" w:rsidP="00906996">
            <w:pPr>
              <w:pStyle w:val="TAL"/>
            </w:pPr>
            <w:r w:rsidRPr="00986958">
              <w:t>octet (o85+</w:t>
            </w:r>
            <w:proofErr w:type="gramStart"/>
            <w:r w:rsidRPr="00986958">
              <w:t>5)*</w:t>
            </w:r>
            <w:proofErr w:type="gramEnd"/>
          </w:p>
          <w:p w14:paraId="27D692EF" w14:textId="77777777" w:rsidR="00921169" w:rsidRPr="00986958" w:rsidRDefault="00921169" w:rsidP="00906996">
            <w:pPr>
              <w:pStyle w:val="TAL"/>
            </w:pPr>
          </w:p>
          <w:p w14:paraId="6DCF9438" w14:textId="77777777" w:rsidR="00921169" w:rsidRPr="00986958" w:rsidRDefault="00921169" w:rsidP="00906996">
            <w:pPr>
              <w:pStyle w:val="TAL"/>
            </w:pPr>
            <w:r w:rsidRPr="00986958">
              <w:t>octet o124*</w:t>
            </w:r>
          </w:p>
        </w:tc>
      </w:tr>
      <w:tr w:rsidR="00921169" w:rsidRPr="00986958" w14:paraId="56A2FC4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07CDC4" w14:textId="77777777" w:rsidR="00921169" w:rsidRPr="00986958" w:rsidRDefault="00921169" w:rsidP="00906996">
            <w:pPr>
              <w:pStyle w:val="TAC"/>
            </w:pPr>
          </w:p>
          <w:p w14:paraId="0C6DCAFF" w14:textId="77777777" w:rsidR="00921169" w:rsidRPr="00986958" w:rsidRDefault="00921169" w:rsidP="00906996">
            <w:pPr>
              <w:pStyle w:val="TAC"/>
            </w:pPr>
            <w:r w:rsidRPr="00986958">
              <w:t xml:space="preserve">PC5 QoS profile to PC5 DRX cycle mapping rule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B11569A" w14:textId="77777777" w:rsidR="00921169" w:rsidRPr="00986958" w:rsidRDefault="00921169" w:rsidP="00906996">
            <w:pPr>
              <w:pStyle w:val="TAL"/>
            </w:pPr>
            <w:r w:rsidRPr="00986958">
              <w:t>octet (o124+</w:t>
            </w:r>
            <w:proofErr w:type="gramStart"/>
            <w:r w:rsidRPr="00986958">
              <w:t>1)*</w:t>
            </w:r>
            <w:proofErr w:type="gramEnd"/>
          </w:p>
          <w:p w14:paraId="1334341B" w14:textId="77777777" w:rsidR="00921169" w:rsidRPr="00986958" w:rsidRDefault="00921169" w:rsidP="00906996">
            <w:pPr>
              <w:pStyle w:val="TAL"/>
            </w:pPr>
          </w:p>
          <w:p w14:paraId="54BFA17C" w14:textId="77777777" w:rsidR="00921169" w:rsidRPr="00986958" w:rsidRDefault="00921169" w:rsidP="00906996">
            <w:pPr>
              <w:pStyle w:val="TAL"/>
            </w:pPr>
            <w:r w:rsidRPr="00986958">
              <w:t>octet o125*</w:t>
            </w:r>
          </w:p>
        </w:tc>
      </w:tr>
      <w:tr w:rsidR="00921169" w:rsidRPr="00986958" w14:paraId="3D13E33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B5B8D0" w14:textId="77777777" w:rsidR="00921169" w:rsidRPr="00986958" w:rsidRDefault="00921169" w:rsidP="00906996">
            <w:pPr>
              <w:pStyle w:val="TAC"/>
            </w:pPr>
          </w:p>
          <w:p w14:paraId="677FEF28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206CB71" w14:textId="77777777" w:rsidR="00921169" w:rsidRPr="00986958" w:rsidRDefault="00921169" w:rsidP="00906996">
            <w:pPr>
              <w:pStyle w:val="TAL"/>
            </w:pPr>
            <w:r w:rsidRPr="00986958">
              <w:t>octet (o125+</w:t>
            </w:r>
            <w:proofErr w:type="gramStart"/>
            <w:r w:rsidRPr="00986958">
              <w:t>1)*</w:t>
            </w:r>
            <w:proofErr w:type="gramEnd"/>
          </w:p>
          <w:p w14:paraId="49B775D5" w14:textId="77777777" w:rsidR="00921169" w:rsidRPr="00986958" w:rsidRDefault="00921169" w:rsidP="00906996">
            <w:pPr>
              <w:pStyle w:val="TAL"/>
            </w:pPr>
          </w:p>
          <w:p w14:paraId="1E3046AB" w14:textId="77777777" w:rsidR="00921169" w:rsidRPr="00986958" w:rsidRDefault="00921169" w:rsidP="00906996">
            <w:pPr>
              <w:pStyle w:val="TAL"/>
            </w:pPr>
            <w:r w:rsidRPr="00986958">
              <w:t>octet o126*</w:t>
            </w:r>
          </w:p>
        </w:tc>
      </w:tr>
      <w:tr w:rsidR="00921169" w:rsidRPr="00986958" w14:paraId="0FEF458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018230" w14:textId="77777777" w:rsidR="00921169" w:rsidRPr="00986958" w:rsidRDefault="00921169" w:rsidP="00906996">
            <w:pPr>
              <w:pStyle w:val="TAC"/>
            </w:pPr>
          </w:p>
          <w:p w14:paraId="37EC3BE9" w14:textId="77777777" w:rsidR="00921169" w:rsidRPr="00986958" w:rsidRDefault="00921169" w:rsidP="00906996">
            <w:pPr>
              <w:pStyle w:val="TAC"/>
            </w:pPr>
            <w:r w:rsidRPr="00986958">
              <w:t xml:space="preserve">PC5 QoS profile to PC5 DRX cycle mapping rule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CC336A1" w14:textId="77777777" w:rsidR="00921169" w:rsidRPr="00986958" w:rsidRDefault="00921169" w:rsidP="00906996">
            <w:pPr>
              <w:pStyle w:val="TAL"/>
            </w:pPr>
            <w:r w:rsidRPr="00986958">
              <w:t>octet (o126+</w:t>
            </w:r>
            <w:proofErr w:type="gramStart"/>
            <w:r w:rsidRPr="00986958">
              <w:t>1)*</w:t>
            </w:r>
            <w:proofErr w:type="gramEnd"/>
          </w:p>
          <w:p w14:paraId="6813A849" w14:textId="77777777" w:rsidR="00921169" w:rsidRPr="00986958" w:rsidRDefault="00921169" w:rsidP="00906996">
            <w:pPr>
              <w:pStyle w:val="TAL"/>
            </w:pPr>
          </w:p>
          <w:p w14:paraId="552BE4A4" w14:textId="77777777" w:rsidR="00921169" w:rsidRPr="00986958" w:rsidRDefault="00921169" w:rsidP="00906996">
            <w:pPr>
              <w:pStyle w:val="TAL"/>
            </w:pPr>
            <w:r w:rsidRPr="00986958">
              <w:t>octet o123*</w:t>
            </w:r>
          </w:p>
        </w:tc>
      </w:tr>
    </w:tbl>
    <w:p w14:paraId="694B906E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>3.1.56: PC5 QoS profile to PC5 DRX cycle mapping rules</w:t>
      </w:r>
    </w:p>
    <w:p w14:paraId="12F0A8E0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>3.1.56: PC5 QoS profile to PC5 DRX cycle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019878EC" w14:textId="77777777" w:rsidTr="00906996">
        <w:trPr>
          <w:cantSplit/>
          <w:jc w:val="center"/>
        </w:trPr>
        <w:tc>
          <w:tcPr>
            <w:tcW w:w="7094" w:type="dxa"/>
          </w:tcPr>
          <w:p w14:paraId="358B55D8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PC5 QoS profile to PC5 DRX cycle mapping rule</w:t>
            </w:r>
            <w:r w:rsidRPr="00986958">
              <w:rPr>
                <w:noProof/>
                <w:lang w:val="en-US"/>
              </w:rPr>
              <w:t>:</w:t>
            </w:r>
          </w:p>
          <w:p w14:paraId="3D690959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t>PC5 QoS profile to PC5 DRX cycle mapping rule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57 and table 5</w:t>
            </w:r>
            <w:r w:rsidRPr="00986958">
              <w:rPr>
                <w:rFonts w:hint="eastAsia"/>
              </w:rPr>
              <w:t>.</w:t>
            </w:r>
            <w:r w:rsidRPr="00986958">
              <w:t>3.1.57.</w:t>
            </w:r>
          </w:p>
        </w:tc>
      </w:tr>
      <w:tr w:rsidR="00921169" w:rsidRPr="00986958" w14:paraId="769EB6F4" w14:textId="77777777" w:rsidTr="00906996">
        <w:trPr>
          <w:cantSplit/>
          <w:jc w:val="center"/>
        </w:trPr>
        <w:tc>
          <w:tcPr>
            <w:tcW w:w="7094" w:type="dxa"/>
          </w:tcPr>
          <w:p w14:paraId="5163A430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345" w:name="MCCQCTEMPBM_00000247"/>
          </w:p>
        </w:tc>
      </w:tr>
      <w:bookmarkEnd w:id="345"/>
    </w:tbl>
    <w:p w14:paraId="41DD9B10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52CE6621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6D92885B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985F934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B61A55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C1CEB92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C861ED4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05955E1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E404851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233261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48507CBE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76BBAAC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30E969" w14:textId="77777777" w:rsidR="00921169" w:rsidRPr="00986958" w:rsidRDefault="00921169" w:rsidP="00906996">
            <w:pPr>
              <w:pStyle w:val="TAC"/>
            </w:pPr>
          </w:p>
          <w:p w14:paraId="167750CA" w14:textId="77777777" w:rsidR="00921169" w:rsidRPr="00986958" w:rsidRDefault="00921169" w:rsidP="00906996">
            <w:pPr>
              <w:pStyle w:val="TAC"/>
            </w:pPr>
            <w:r w:rsidRPr="00986958">
              <w:t xml:space="preserve">Length of PC5 QoS profile to PC5 DRX cycle mapping rule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A632195" w14:textId="77777777" w:rsidR="00921169" w:rsidRPr="00986958" w:rsidRDefault="00921169" w:rsidP="00906996">
            <w:pPr>
              <w:pStyle w:val="TAL"/>
            </w:pPr>
            <w:r w:rsidRPr="00986958">
              <w:t>octet o124+1</w:t>
            </w:r>
          </w:p>
          <w:p w14:paraId="480C46EA" w14:textId="77777777" w:rsidR="00921169" w:rsidRPr="00986958" w:rsidRDefault="00921169" w:rsidP="00906996">
            <w:pPr>
              <w:pStyle w:val="TAL"/>
            </w:pPr>
          </w:p>
          <w:p w14:paraId="1A096D88" w14:textId="77777777" w:rsidR="00921169" w:rsidRPr="00986958" w:rsidRDefault="00921169" w:rsidP="00906996">
            <w:pPr>
              <w:pStyle w:val="TAL"/>
            </w:pPr>
            <w:r w:rsidRPr="00986958">
              <w:t>octet o124+2</w:t>
            </w:r>
          </w:p>
        </w:tc>
      </w:tr>
      <w:tr w:rsidR="00921169" w:rsidRPr="00986958" w14:paraId="0026B45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94AE14" w14:textId="77777777" w:rsidR="00921169" w:rsidRPr="00986958" w:rsidRDefault="00921169" w:rsidP="00906996">
            <w:pPr>
              <w:pStyle w:val="TAC"/>
            </w:pPr>
          </w:p>
          <w:p w14:paraId="1AE6F7E1" w14:textId="77777777" w:rsidR="00921169" w:rsidRPr="00986958" w:rsidRDefault="00921169" w:rsidP="00906996">
            <w:pPr>
              <w:pStyle w:val="TAC"/>
            </w:pPr>
            <w:r w:rsidRPr="00986958">
              <w:t>PC5 QoS profil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9C03893" w14:textId="77777777" w:rsidR="00921169" w:rsidRPr="00986958" w:rsidRDefault="00921169" w:rsidP="00906996">
            <w:pPr>
              <w:pStyle w:val="TAL"/>
            </w:pPr>
            <w:r w:rsidRPr="00986958">
              <w:t>octet o124+3</w:t>
            </w:r>
          </w:p>
          <w:p w14:paraId="4E471DF8" w14:textId="77777777" w:rsidR="00921169" w:rsidRPr="00986958" w:rsidRDefault="00921169" w:rsidP="00906996">
            <w:pPr>
              <w:pStyle w:val="TAL"/>
            </w:pPr>
          </w:p>
          <w:p w14:paraId="19558046" w14:textId="77777777" w:rsidR="00921169" w:rsidRPr="00986958" w:rsidRDefault="00921169" w:rsidP="00906996">
            <w:pPr>
              <w:pStyle w:val="TAL"/>
            </w:pPr>
            <w:r w:rsidRPr="00986958">
              <w:t>octet o127</w:t>
            </w:r>
          </w:p>
        </w:tc>
      </w:tr>
      <w:tr w:rsidR="00921169" w:rsidRPr="00986958" w14:paraId="7ED57CE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E1C001" w14:textId="77777777" w:rsidR="00921169" w:rsidRPr="00986958" w:rsidRDefault="00921169" w:rsidP="00906996">
            <w:pPr>
              <w:pStyle w:val="TAC"/>
            </w:pPr>
          </w:p>
          <w:p w14:paraId="5A8FC200" w14:textId="77777777" w:rsidR="00921169" w:rsidRPr="00986958" w:rsidDel="00FD55A7" w:rsidRDefault="00921169" w:rsidP="00906996">
            <w:pPr>
              <w:pStyle w:val="TAC"/>
            </w:pPr>
            <w:r w:rsidRPr="00986958">
              <w:t>PC5 DRX cycl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81267D8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  <w:r w:rsidRPr="00986958">
              <w:rPr>
                <w:rFonts w:hint="eastAsia"/>
                <w:lang w:eastAsia="ko-KR"/>
              </w:rPr>
              <w:t xml:space="preserve">octet </w:t>
            </w:r>
            <w:r w:rsidRPr="00986958">
              <w:rPr>
                <w:lang w:eastAsia="ko-KR"/>
              </w:rPr>
              <w:t>o</w:t>
            </w:r>
            <w:r w:rsidRPr="00986958">
              <w:t>o127</w:t>
            </w:r>
            <w:r w:rsidRPr="00986958">
              <w:rPr>
                <w:lang w:eastAsia="ko-KR"/>
              </w:rPr>
              <w:t>+1</w:t>
            </w:r>
          </w:p>
          <w:p w14:paraId="5526AE3F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</w:p>
          <w:p w14:paraId="47F78C7D" w14:textId="77777777" w:rsidR="00921169" w:rsidRPr="00986958" w:rsidRDefault="00921169" w:rsidP="00906996">
            <w:pPr>
              <w:pStyle w:val="TAL"/>
            </w:pPr>
            <w:r w:rsidRPr="00986958">
              <w:rPr>
                <w:lang w:eastAsia="ko-KR"/>
              </w:rPr>
              <w:t xml:space="preserve">octet </w:t>
            </w:r>
            <w:r w:rsidRPr="00986958">
              <w:t>o125</w:t>
            </w:r>
          </w:p>
        </w:tc>
      </w:tr>
    </w:tbl>
    <w:p w14:paraId="5F26E1BF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>3.1.57: PC5 QoS profile to PC5 DRX cycle mapping rule</w:t>
      </w:r>
    </w:p>
    <w:p w14:paraId="71AF3F37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>3.1.57: PC5 QoS profile to PC5 DRX cycle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68FF2E1" w14:textId="77777777" w:rsidTr="00906996">
        <w:trPr>
          <w:cantSplit/>
          <w:jc w:val="center"/>
        </w:trPr>
        <w:tc>
          <w:tcPr>
            <w:tcW w:w="7094" w:type="dxa"/>
          </w:tcPr>
          <w:p w14:paraId="6B191139" w14:textId="77777777" w:rsidR="00921169" w:rsidRPr="00986958" w:rsidRDefault="00921169" w:rsidP="00906996">
            <w:pPr>
              <w:pStyle w:val="TAL"/>
            </w:pPr>
            <w:r w:rsidRPr="00986958">
              <w:t>PC5 QoS profile:</w:t>
            </w:r>
          </w:p>
          <w:p w14:paraId="3BB69571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The PC5 QoS profile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49 and table 5</w:t>
            </w:r>
            <w:r w:rsidRPr="00986958">
              <w:rPr>
                <w:rFonts w:hint="eastAsia"/>
              </w:rPr>
              <w:t>.</w:t>
            </w:r>
            <w:r w:rsidRPr="00986958">
              <w:t>3.1.49.</w:t>
            </w:r>
          </w:p>
        </w:tc>
      </w:tr>
      <w:tr w:rsidR="00921169" w:rsidRPr="00986958" w14:paraId="429E27C5" w14:textId="77777777" w:rsidTr="00906996">
        <w:trPr>
          <w:cantSplit/>
          <w:jc w:val="center"/>
        </w:trPr>
        <w:tc>
          <w:tcPr>
            <w:tcW w:w="7094" w:type="dxa"/>
          </w:tcPr>
          <w:p w14:paraId="3B6591FB" w14:textId="77777777" w:rsidR="00921169" w:rsidRPr="00986958" w:rsidRDefault="00921169" w:rsidP="00906996">
            <w:pPr>
              <w:pStyle w:val="TAL"/>
            </w:pPr>
            <w:bookmarkStart w:id="346" w:name="MCCQCTEMPBM_00000248"/>
          </w:p>
        </w:tc>
      </w:tr>
      <w:bookmarkEnd w:id="346"/>
      <w:tr w:rsidR="00921169" w:rsidRPr="00986958" w14:paraId="6CD1F21E" w14:textId="77777777" w:rsidTr="00906996">
        <w:trPr>
          <w:cantSplit/>
          <w:jc w:val="center"/>
        </w:trPr>
        <w:tc>
          <w:tcPr>
            <w:tcW w:w="7094" w:type="dxa"/>
          </w:tcPr>
          <w:p w14:paraId="48688563" w14:textId="77777777" w:rsidR="00921169" w:rsidRPr="00986958" w:rsidRDefault="00921169" w:rsidP="00906996">
            <w:pPr>
              <w:pStyle w:val="TAL"/>
            </w:pPr>
            <w:r w:rsidRPr="00986958">
              <w:t>PC5 DRX cycle</w:t>
            </w:r>
          </w:p>
        </w:tc>
      </w:tr>
      <w:tr w:rsidR="00921169" w:rsidRPr="00986958" w14:paraId="03183233" w14:textId="77777777" w:rsidTr="00906996">
        <w:trPr>
          <w:cantSplit/>
          <w:jc w:val="center"/>
        </w:trPr>
        <w:tc>
          <w:tcPr>
            <w:tcW w:w="7094" w:type="dxa"/>
          </w:tcPr>
          <w:p w14:paraId="4D4249DB" w14:textId="77777777" w:rsidR="00921169" w:rsidRPr="00986958" w:rsidRDefault="00921169" w:rsidP="00906996">
            <w:pPr>
              <w:pStyle w:val="TAL"/>
            </w:pPr>
            <w:r w:rsidRPr="00D1517D">
              <w:t xml:space="preserve">The PC5 DRX cycle </w:t>
            </w:r>
            <w:r>
              <w:t>field</w:t>
            </w:r>
            <w:r w:rsidRPr="00D1517D">
              <w:t xml:space="preserve"> is coded as </w:t>
            </w:r>
            <w:r w:rsidRPr="002B1EC4">
              <w:rPr>
                <w:i/>
                <w:iCs/>
              </w:rPr>
              <w:t>sl-DRX-GC-BC-Cycle-r17</w:t>
            </w:r>
            <w:r w:rsidRPr="00D1517D">
              <w:t xml:space="preserve"> in clause 6.3.5 of 3GPP TS 38.331 [</w:t>
            </w:r>
            <w:r>
              <w:t>12</w:t>
            </w:r>
            <w:r w:rsidRPr="00D1517D">
              <w:t>].</w:t>
            </w:r>
          </w:p>
        </w:tc>
      </w:tr>
      <w:tr w:rsidR="00921169" w:rsidRPr="00986958" w14:paraId="1041C857" w14:textId="77777777" w:rsidTr="00906996">
        <w:trPr>
          <w:cantSplit/>
          <w:jc w:val="center"/>
        </w:trPr>
        <w:tc>
          <w:tcPr>
            <w:tcW w:w="7094" w:type="dxa"/>
          </w:tcPr>
          <w:p w14:paraId="524A879F" w14:textId="77777777" w:rsidR="00921169" w:rsidRPr="00986958" w:rsidRDefault="00921169" w:rsidP="00906996">
            <w:pPr>
              <w:pStyle w:val="TAL"/>
            </w:pPr>
            <w:bookmarkStart w:id="347" w:name="MCCQCTEMPBM_00000249"/>
          </w:p>
        </w:tc>
      </w:tr>
      <w:bookmarkEnd w:id="347"/>
      <w:tr w:rsidR="00921169" w:rsidRPr="00986958" w14:paraId="54D38520" w14:textId="77777777" w:rsidTr="00906996">
        <w:trPr>
          <w:cantSplit/>
          <w:jc w:val="center"/>
        </w:trPr>
        <w:tc>
          <w:tcPr>
            <w:tcW w:w="7094" w:type="dxa"/>
          </w:tcPr>
          <w:p w14:paraId="46AF7976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PC5 QoS profile to PC5 DRX cycle mapping rule </w:t>
            </w:r>
            <w:r w:rsidRPr="00986958">
              <w:rPr>
                <w:noProof/>
                <w:lang w:val="en-US"/>
              </w:rPr>
              <w:t xml:space="preserve">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z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t>PC5 QoS profile to PC5 DRX cycle 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0BF6D42B" w14:textId="77777777" w:rsidTr="00906996">
        <w:trPr>
          <w:cantSplit/>
          <w:jc w:val="center"/>
        </w:trPr>
        <w:tc>
          <w:tcPr>
            <w:tcW w:w="7094" w:type="dxa"/>
          </w:tcPr>
          <w:p w14:paraId="51A6ED9F" w14:textId="77777777" w:rsidR="00921169" w:rsidRPr="00986958" w:rsidRDefault="00921169" w:rsidP="00906996">
            <w:pPr>
              <w:pStyle w:val="TAL"/>
            </w:pPr>
            <w:bookmarkStart w:id="348" w:name="MCCQCTEMPBM_00000250"/>
          </w:p>
        </w:tc>
      </w:tr>
      <w:bookmarkEnd w:id="348"/>
    </w:tbl>
    <w:p w14:paraId="17361C36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093C2E50" w14:textId="77777777" w:rsidTr="00906996">
        <w:trPr>
          <w:cantSplit/>
          <w:jc w:val="center"/>
        </w:trPr>
        <w:tc>
          <w:tcPr>
            <w:tcW w:w="708" w:type="dxa"/>
            <w:hideMark/>
          </w:tcPr>
          <w:p w14:paraId="11E50C00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hideMark/>
          </w:tcPr>
          <w:p w14:paraId="1B0A2150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hideMark/>
          </w:tcPr>
          <w:p w14:paraId="6EACAE36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hideMark/>
          </w:tcPr>
          <w:p w14:paraId="71A437A3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hideMark/>
          </w:tcPr>
          <w:p w14:paraId="43F76951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hideMark/>
          </w:tcPr>
          <w:p w14:paraId="05902112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hideMark/>
          </w:tcPr>
          <w:p w14:paraId="05515E73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hideMark/>
          </w:tcPr>
          <w:p w14:paraId="1DA10A04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460A03AF" w14:textId="77777777" w:rsidR="00921169" w:rsidRDefault="00921169" w:rsidP="00906996">
            <w:pPr>
              <w:pStyle w:val="TAL"/>
            </w:pPr>
          </w:p>
        </w:tc>
      </w:tr>
      <w:tr w:rsidR="00921169" w14:paraId="767254A0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C96F74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EC59E6B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 xml:space="preserve">default PC5 DRX configuration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1E5B2A37" w14:textId="77777777" w:rsidR="00921169" w:rsidRDefault="00921169" w:rsidP="00906996">
            <w:pPr>
              <w:pStyle w:val="TAL"/>
            </w:pPr>
            <w:r>
              <w:t xml:space="preserve">octet </w:t>
            </w:r>
            <w:r w:rsidRPr="00E41340">
              <w:t>o1</w:t>
            </w:r>
            <w:r>
              <w:t>03</w:t>
            </w:r>
            <w:r w:rsidRPr="00E41340">
              <w:t>+1</w:t>
            </w:r>
          </w:p>
          <w:p w14:paraId="2A6F546D" w14:textId="77777777" w:rsidR="00921169" w:rsidRDefault="00921169" w:rsidP="00906996">
            <w:pPr>
              <w:pStyle w:val="TAL"/>
            </w:pPr>
          </w:p>
          <w:p w14:paraId="0C06A847" w14:textId="77777777" w:rsidR="00921169" w:rsidRDefault="00921169" w:rsidP="00906996">
            <w:pPr>
              <w:pStyle w:val="TAL"/>
            </w:pPr>
            <w:r>
              <w:t xml:space="preserve">octet </w:t>
            </w:r>
            <w:r w:rsidRPr="00E41340">
              <w:t>o1</w:t>
            </w:r>
            <w:r>
              <w:t>03</w:t>
            </w:r>
            <w:r w:rsidRPr="00E41340">
              <w:t>+</w:t>
            </w:r>
            <w:r>
              <w:t>2</w:t>
            </w:r>
          </w:p>
        </w:tc>
      </w:tr>
      <w:tr w:rsidR="00921169" w14:paraId="5FBFAFEC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257E1B" w14:textId="77777777" w:rsidR="00921169" w:rsidRDefault="00921169" w:rsidP="00906996">
            <w:pPr>
              <w:pStyle w:val="TAC"/>
            </w:pPr>
          </w:p>
          <w:p w14:paraId="08638E94" w14:textId="77777777" w:rsidR="00921169" w:rsidRDefault="00921169" w:rsidP="00906996">
            <w:pPr>
              <w:pStyle w:val="TAC"/>
            </w:pPr>
            <w:r>
              <w:t>Default PC5 DRX configuration contents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E618327" w14:textId="77777777" w:rsidR="00921169" w:rsidRDefault="00921169" w:rsidP="00906996">
            <w:pPr>
              <w:pStyle w:val="TAL"/>
            </w:pPr>
            <w:r>
              <w:t xml:space="preserve">octet </w:t>
            </w:r>
            <w:r w:rsidRPr="00E41340">
              <w:t>o1</w:t>
            </w:r>
            <w:r>
              <w:t>03</w:t>
            </w:r>
            <w:r w:rsidRPr="00E41340">
              <w:t>+</w:t>
            </w:r>
            <w:r>
              <w:t>3</w:t>
            </w:r>
          </w:p>
          <w:p w14:paraId="2DF162A2" w14:textId="77777777" w:rsidR="00921169" w:rsidRDefault="00921169" w:rsidP="00906996">
            <w:pPr>
              <w:pStyle w:val="TAL"/>
            </w:pPr>
          </w:p>
          <w:p w14:paraId="2061B73F" w14:textId="77777777" w:rsidR="00921169" w:rsidRDefault="00921169" w:rsidP="00906996">
            <w:pPr>
              <w:pStyle w:val="TAL"/>
            </w:pPr>
            <w:r>
              <w:t>octet o123</w:t>
            </w:r>
          </w:p>
        </w:tc>
      </w:tr>
    </w:tbl>
    <w:p w14:paraId="57CCC7E0" w14:textId="77777777" w:rsidR="00921169" w:rsidRDefault="00921169" w:rsidP="00921169">
      <w:pPr>
        <w:pStyle w:val="TF"/>
      </w:pPr>
      <w:r>
        <w:t>Figure 5.3.1.58: Default PC5 DRX configuration</w:t>
      </w:r>
    </w:p>
    <w:p w14:paraId="661CBFBA" w14:textId="77777777" w:rsidR="00921169" w:rsidRDefault="00921169" w:rsidP="00921169">
      <w:pPr>
        <w:pStyle w:val="TH"/>
      </w:pPr>
      <w:r>
        <w:lastRenderedPageBreak/>
        <w:t>Table </w:t>
      </w:r>
      <w:r w:rsidRPr="008800D9">
        <w:t>5.3.1.58</w:t>
      </w:r>
      <w:r>
        <w:t>: Default PC5 DRX configuratio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921169" w14:paraId="29488C6D" w14:textId="77777777" w:rsidTr="00906996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7F43D3A" w14:textId="77777777" w:rsidR="00921169" w:rsidRPr="00435ADC" w:rsidRDefault="00921169" w:rsidP="00906996">
            <w:pPr>
              <w:pStyle w:val="TF"/>
              <w:keepNext/>
              <w:spacing w:after="0"/>
              <w:jc w:val="left"/>
              <w:rPr>
                <w:b w:val="0"/>
                <w:sz w:val="18"/>
              </w:rPr>
            </w:pPr>
            <w:r w:rsidRPr="00435ADC">
              <w:rPr>
                <w:b w:val="0"/>
                <w:sz w:val="18"/>
              </w:rPr>
              <w:t>Default PC5 DRX configuration contents:</w:t>
            </w:r>
          </w:p>
          <w:p w14:paraId="6FDDC12B" w14:textId="77777777" w:rsidR="00921169" w:rsidRPr="00435ADC" w:rsidRDefault="00921169" w:rsidP="00906996">
            <w:pPr>
              <w:pStyle w:val="TF"/>
              <w:keepNext/>
              <w:spacing w:after="0"/>
              <w:jc w:val="left"/>
              <w:rPr>
                <w:b w:val="0"/>
                <w:sz w:val="18"/>
              </w:rPr>
            </w:pPr>
            <w:r>
              <w:rPr>
                <w:b w:val="0"/>
                <w:sz w:val="18"/>
              </w:rPr>
              <w:t>The d</w:t>
            </w:r>
            <w:r w:rsidRPr="00435ADC">
              <w:rPr>
                <w:b w:val="0"/>
                <w:sz w:val="18"/>
              </w:rPr>
              <w:t xml:space="preserve">efault PC5 DRX configuration </w:t>
            </w:r>
            <w:r>
              <w:rPr>
                <w:b w:val="0"/>
                <w:sz w:val="18"/>
              </w:rPr>
              <w:t xml:space="preserve">field </w:t>
            </w:r>
            <w:r w:rsidRPr="00435ADC">
              <w:rPr>
                <w:rFonts w:hint="eastAsia"/>
                <w:b w:val="0"/>
                <w:sz w:val="18"/>
              </w:rPr>
              <w:t>is</w:t>
            </w:r>
            <w:r w:rsidRPr="00435ADC">
              <w:rPr>
                <w:b w:val="0"/>
                <w:sz w:val="18"/>
              </w:rPr>
              <w:t xml:space="preserve"> </w:t>
            </w:r>
            <w:r>
              <w:rPr>
                <w:b w:val="0"/>
                <w:sz w:val="18"/>
              </w:rPr>
              <w:t>coded</w:t>
            </w:r>
            <w:r w:rsidRPr="00435ADC">
              <w:rPr>
                <w:b w:val="0"/>
                <w:sz w:val="18"/>
              </w:rPr>
              <w:t xml:space="preserve"> </w:t>
            </w:r>
            <w:r>
              <w:rPr>
                <w:b w:val="0"/>
                <w:sz w:val="18"/>
              </w:rPr>
              <w:t xml:space="preserve">as </w:t>
            </w:r>
            <w:r w:rsidRPr="002B1EC4">
              <w:rPr>
                <w:b w:val="0"/>
                <w:i/>
                <w:iCs/>
                <w:sz w:val="18"/>
              </w:rPr>
              <w:t>sl-DefaultDRX-GC-BC-r17</w:t>
            </w:r>
            <w:r w:rsidRPr="00435ADC">
              <w:rPr>
                <w:b w:val="0"/>
                <w:sz w:val="18"/>
              </w:rPr>
              <w:t xml:space="preserve"> </w:t>
            </w:r>
            <w:r>
              <w:rPr>
                <w:b w:val="0"/>
                <w:sz w:val="18"/>
              </w:rPr>
              <w:t xml:space="preserve">in clause 6.3.5 of </w:t>
            </w:r>
            <w:r w:rsidRPr="00435ADC">
              <w:rPr>
                <w:b w:val="0"/>
                <w:sz w:val="18"/>
              </w:rPr>
              <w:t>3GPP TS 38.331 [</w:t>
            </w:r>
            <w:r>
              <w:rPr>
                <w:b w:val="0"/>
                <w:sz w:val="18"/>
              </w:rPr>
              <w:t>12</w:t>
            </w:r>
            <w:r w:rsidRPr="00435ADC">
              <w:rPr>
                <w:b w:val="0"/>
                <w:sz w:val="18"/>
              </w:rPr>
              <w:t>]</w:t>
            </w:r>
            <w:r w:rsidRPr="00435ADC">
              <w:rPr>
                <w:rFonts w:hint="eastAsia"/>
                <w:b w:val="0"/>
                <w:sz w:val="18"/>
              </w:rPr>
              <w:t>.</w:t>
            </w:r>
          </w:p>
        </w:tc>
      </w:tr>
      <w:tr w:rsidR="00921169" w14:paraId="36E11AEA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00A8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349" w:name="MCCQCTEMPBM_00000251"/>
          </w:p>
        </w:tc>
      </w:tr>
      <w:bookmarkEnd w:id="349"/>
    </w:tbl>
    <w:p w14:paraId="74D2411F" w14:textId="77777777" w:rsidR="00921169" w:rsidRPr="00986958" w:rsidRDefault="00921169" w:rsidP="00921169"/>
    <w:p w14:paraId="0F76BA4E" w14:textId="19053F45" w:rsidR="008965B2" w:rsidRDefault="008965B2" w:rsidP="008965B2"/>
    <w:p w14:paraId="6524AD94" w14:textId="2EB1D40D" w:rsidR="00407CFB" w:rsidRPr="006B5418" w:rsidRDefault="00407CFB" w:rsidP="00407C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</w:p>
    <w:p w14:paraId="7958F7BB" w14:textId="77777777" w:rsidR="00407CFB" w:rsidRPr="00C9035C" w:rsidRDefault="00407CFB" w:rsidP="008965B2"/>
    <w:sectPr w:rsidR="00407CFB" w:rsidRPr="00C9035C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4CA7DD" w14:textId="77777777" w:rsidR="000B08FB" w:rsidRDefault="000B08FB">
      <w:r>
        <w:separator/>
      </w:r>
    </w:p>
  </w:endnote>
  <w:endnote w:type="continuationSeparator" w:id="0">
    <w:p w14:paraId="10575F1B" w14:textId="77777777" w:rsidR="000B08FB" w:rsidRDefault="000B08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F368E3" w14:textId="77777777" w:rsidR="000B08FB" w:rsidRDefault="000B08FB">
      <w:r>
        <w:separator/>
      </w:r>
    </w:p>
  </w:footnote>
  <w:footnote w:type="continuationSeparator" w:id="0">
    <w:p w14:paraId="29E6BC4C" w14:textId="77777777" w:rsidR="000B08FB" w:rsidRDefault="000B08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AA0B52A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7BC267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95EA8D0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3E085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7C2FA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DA8D9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9C4B07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CCA5D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9A6D8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8887F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270905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75813597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334534034">
    <w:abstractNumId w:val="11"/>
  </w:num>
  <w:num w:numId="4" w16cid:durableId="608120234">
    <w:abstractNumId w:val="12"/>
  </w:num>
  <w:num w:numId="5" w16cid:durableId="1059939646">
    <w:abstractNumId w:val="9"/>
  </w:num>
  <w:num w:numId="6" w16cid:durableId="303777523">
    <w:abstractNumId w:val="7"/>
  </w:num>
  <w:num w:numId="7" w16cid:durableId="1734966899">
    <w:abstractNumId w:val="6"/>
  </w:num>
  <w:num w:numId="8" w16cid:durableId="351103458">
    <w:abstractNumId w:val="5"/>
  </w:num>
  <w:num w:numId="9" w16cid:durableId="2102600734">
    <w:abstractNumId w:val="4"/>
  </w:num>
  <w:num w:numId="10" w16cid:durableId="1275987436">
    <w:abstractNumId w:val="8"/>
  </w:num>
  <w:num w:numId="11" w16cid:durableId="976683710">
    <w:abstractNumId w:val="3"/>
  </w:num>
  <w:num w:numId="12" w16cid:durableId="730348796">
    <w:abstractNumId w:val="2"/>
  </w:num>
  <w:num w:numId="13" w16cid:durableId="1287271539">
    <w:abstractNumId w:val="1"/>
  </w:num>
  <w:num w:numId="14" w16cid:durableId="5485683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_Yizhong_rev2">
    <w15:presenceInfo w15:providerId="None" w15:userId="vivo_Yizhong_rev2"/>
  </w15:person>
  <w15:person w15:author="vivo_Yizhong_rev4">
    <w15:presenceInfo w15:providerId="None" w15:userId="vivo_Yizhong_rev4"/>
  </w15:person>
  <w15:person w15:author="vivo_Yizhong_rev3">
    <w15:presenceInfo w15:providerId="None" w15:userId="vivo_Yizhong_rev3"/>
  </w15:person>
  <w15:person w15:author="vivo_Yizhong">
    <w15:presenceInfo w15:providerId="None" w15:userId="vivo_Yizhong"/>
  </w15:person>
  <w15:person w15:author="vivo_Yizhong_rev1">
    <w15:presenceInfo w15:providerId="None" w15:userId="vivo_Yizhong_rev1"/>
  </w15:person>
  <w15:person w15:author="Yanchao Kang">
    <w15:presenceInfo w15:providerId="AD" w15:userId="S-1-5-21-2660122827-3251746268-3620619969-3063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xMDczNzQzszQ1NTJW0lEKTi0uzszPAymwqAUAjEw6hCwAAAA="/>
  </w:docVars>
  <w:rsids>
    <w:rsidRoot w:val="00022E4A"/>
    <w:rsid w:val="00022E4A"/>
    <w:rsid w:val="000657C7"/>
    <w:rsid w:val="000679DC"/>
    <w:rsid w:val="000770B2"/>
    <w:rsid w:val="000A6394"/>
    <w:rsid w:val="000B08FB"/>
    <w:rsid w:val="000B7FED"/>
    <w:rsid w:val="000C038A"/>
    <w:rsid w:val="000C516E"/>
    <w:rsid w:val="000C6598"/>
    <w:rsid w:val="000D44B3"/>
    <w:rsid w:val="00145D43"/>
    <w:rsid w:val="00192C46"/>
    <w:rsid w:val="001A08B3"/>
    <w:rsid w:val="001A7B60"/>
    <w:rsid w:val="001B52F0"/>
    <w:rsid w:val="001B7A65"/>
    <w:rsid w:val="001C0589"/>
    <w:rsid w:val="001E41F3"/>
    <w:rsid w:val="00234153"/>
    <w:rsid w:val="0026004D"/>
    <w:rsid w:val="002640DD"/>
    <w:rsid w:val="00275D12"/>
    <w:rsid w:val="00284FEB"/>
    <w:rsid w:val="002860C4"/>
    <w:rsid w:val="00297980"/>
    <w:rsid w:val="002A2A94"/>
    <w:rsid w:val="002A45ED"/>
    <w:rsid w:val="002B5741"/>
    <w:rsid w:val="002E472E"/>
    <w:rsid w:val="00305409"/>
    <w:rsid w:val="003410C4"/>
    <w:rsid w:val="003609EF"/>
    <w:rsid w:val="0036231A"/>
    <w:rsid w:val="00374DD4"/>
    <w:rsid w:val="003B2B86"/>
    <w:rsid w:val="003C32D7"/>
    <w:rsid w:val="003E1A36"/>
    <w:rsid w:val="003F58B2"/>
    <w:rsid w:val="00407CFB"/>
    <w:rsid w:val="00410371"/>
    <w:rsid w:val="004242F1"/>
    <w:rsid w:val="004716E7"/>
    <w:rsid w:val="004B75B7"/>
    <w:rsid w:val="004D4397"/>
    <w:rsid w:val="004E4249"/>
    <w:rsid w:val="004F4C34"/>
    <w:rsid w:val="004F6A18"/>
    <w:rsid w:val="0050111B"/>
    <w:rsid w:val="005141D9"/>
    <w:rsid w:val="0051580D"/>
    <w:rsid w:val="00517A77"/>
    <w:rsid w:val="00547111"/>
    <w:rsid w:val="00592D74"/>
    <w:rsid w:val="00593F51"/>
    <w:rsid w:val="005B3A97"/>
    <w:rsid w:val="005E0FF8"/>
    <w:rsid w:val="005E2C44"/>
    <w:rsid w:val="00621188"/>
    <w:rsid w:val="006257ED"/>
    <w:rsid w:val="00642C01"/>
    <w:rsid w:val="00653DE4"/>
    <w:rsid w:val="00665C47"/>
    <w:rsid w:val="00671190"/>
    <w:rsid w:val="00671394"/>
    <w:rsid w:val="00695808"/>
    <w:rsid w:val="006A003F"/>
    <w:rsid w:val="006B46FB"/>
    <w:rsid w:val="006C374D"/>
    <w:rsid w:val="006D597D"/>
    <w:rsid w:val="006E21FB"/>
    <w:rsid w:val="006F4242"/>
    <w:rsid w:val="006F7EDC"/>
    <w:rsid w:val="00705A15"/>
    <w:rsid w:val="007513EC"/>
    <w:rsid w:val="00792342"/>
    <w:rsid w:val="007977A8"/>
    <w:rsid w:val="007A0AFB"/>
    <w:rsid w:val="007B0106"/>
    <w:rsid w:val="007B512A"/>
    <w:rsid w:val="007C2097"/>
    <w:rsid w:val="007D6A07"/>
    <w:rsid w:val="007F7259"/>
    <w:rsid w:val="008040A8"/>
    <w:rsid w:val="00816567"/>
    <w:rsid w:val="00822A2C"/>
    <w:rsid w:val="00823A13"/>
    <w:rsid w:val="008279FA"/>
    <w:rsid w:val="00854DD3"/>
    <w:rsid w:val="00861DD6"/>
    <w:rsid w:val="008626E7"/>
    <w:rsid w:val="00863A75"/>
    <w:rsid w:val="00866E1F"/>
    <w:rsid w:val="00870EE7"/>
    <w:rsid w:val="00872F9E"/>
    <w:rsid w:val="008863B9"/>
    <w:rsid w:val="008965B2"/>
    <w:rsid w:val="008A45A6"/>
    <w:rsid w:val="008D3CCC"/>
    <w:rsid w:val="008E1324"/>
    <w:rsid w:val="008E16A4"/>
    <w:rsid w:val="008E3DEE"/>
    <w:rsid w:val="008F3789"/>
    <w:rsid w:val="008F686C"/>
    <w:rsid w:val="009148DE"/>
    <w:rsid w:val="00921169"/>
    <w:rsid w:val="00941E30"/>
    <w:rsid w:val="0097309C"/>
    <w:rsid w:val="00976B68"/>
    <w:rsid w:val="009777D9"/>
    <w:rsid w:val="00991B88"/>
    <w:rsid w:val="009A5753"/>
    <w:rsid w:val="009A579D"/>
    <w:rsid w:val="009D2C9F"/>
    <w:rsid w:val="009E3297"/>
    <w:rsid w:val="009F734F"/>
    <w:rsid w:val="00A06893"/>
    <w:rsid w:val="00A17BAF"/>
    <w:rsid w:val="00A20E47"/>
    <w:rsid w:val="00A246B6"/>
    <w:rsid w:val="00A43EA0"/>
    <w:rsid w:val="00A47E70"/>
    <w:rsid w:val="00A50CF0"/>
    <w:rsid w:val="00A7671C"/>
    <w:rsid w:val="00AA213B"/>
    <w:rsid w:val="00AA2CBC"/>
    <w:rsid w:val="00AC5820"/>
    <w:rsid w:val="00AD1CD8"/>
    <w:rsid w:val="00AE0954"/>
    <w:rsid w:val="00AE5C70"/>
    <w:rsid w:val="00B217BC"/>
    <w:rsid w:val="00B258BB"/>
    <w:rsid w:val="00B67B97"/>
    <w:rsid w:val="00B82443"/>
    <w:rsid w:val="00B968C8"/>
    <w:rsid w:val="00BA3EC5"/>
    <w:rsid w:val="00BA51D9"/>
    <w:rsid w:val="00BB5DFC"/>
    <w:rsid w:val="00BD279D"/>
    <w:rsid w:val="00BD6BB8"/>
    <w:rsid w:val="00C66BA2"/>
    <w:rsid w:val="00C870F6"/>
    <w:rsid w:val="00C95985"/>
    <w:rsid w:val="00C96D7A"/>
    <w:rsid w:val="00CA20A5"/>
    <w:rsid w:val="00CC5026"/>
    <w:rsid w:val="00CC68D0"/>
    <w:rsid w:val="00CE2E8D"/>
    <w:rsid w:val="00D03F9A"/>
    <w:rsid w:val="00D06D51"/>
    <w:rsid w:val="00D2451B"/>
    <w:rsid w:val="00D24991"/>
    <w:rsid w:val="00D37D55"/>
    <w:rsid w:val="00D50255"/>
    <w:rsid w:val="00D66520"/>
    <w:rsid w:val="00D7388E"/>
    <w:rsid w:val="00D84AE9"/>
    <w:rsid w:val="00D956C7"/>
    <w:rsid w:val="00DA38F2"/>
    <w:rsid w:val="00DD5BCB"/>
    <w:rsid w:val="00DE34CF"/>
    <w:rsid w:val="00E13F3D"/>
    <w:rsid w:val="00E333AA"/>
    <w:rsid w:val="00E34898"/>
    <w:rsid w:val="00E4326C"/>
    <w:rsid w:val="00E96074"/>
    <w:rsid w:val="00EA5C09"/>
    <w:rsid w:val="00EB09B7"/>
    <w:rsid w:val="00EC7A43"/>
    <w:rsid w:val="00EE7D7C"/>
    <w:rsid w:val="00EF1D79"/>
    <w:rsid w:val="00EF2AA8"/>
    <w:rsid w:val="00F25D98"/>
    <w:rsid w:val="00F300FB"/>
    <w:rsid w:val="00F34FE1"/>
    <w:rsid w:val="00F61657"/>
    <w:rsid w:val="00FB6386"/>
    <w:rsid w:val="00FC4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rsid w:val="000B7FED"/>
    <w:pPr>
      <w:ind w:left="284"/>
    </w:pPr>
  </w:style>
  <w:style w:type="paragraph" w:styleId="10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link w:val="a7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qFormat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"/>
    <w:qFormat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3"/>
    <w:link w:val="B2Char"/>
    <w:qFormat/>
    <w:rsid w:val="000B7FED"/>
  </w:style>
  <w:style w:type="paragraph" w:customStyle="1" w:styleId="B3">
    <w:name w:val="B3"/>
    <w:basedOn w:val="32"/>
    <w:link w:val="B3Car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link w:val="ae"/>
    <w:rsid w:val="000B7FED"/>
  </w:style>
  <w:style w:type="character" w:styleId="af">
    <w:name w:val="FollowedHyperlink"/>
    <w:rsid w:val="000B7FED"/>
    <w:rPr>
      <w:color w:val="800080"/>
      <w:u w:val="single"/>
    </w:rPr>
  </w:style>
  <w:style w:type="paragraph" w:styleId="af0">
    <w:name w:val="Balloon Text"/>
    <w:basedOn w:val="a"/>
    <w:link w:val="af1"/>
    <w:rsid w:val="000B7FED"/>
    <w:rPr>
      <w:rFonts w:ascii="Tahoma" w:hAnsi="Tahoma" w:cs="Tahoma"/>
      <w:sz w:val="16"/>
      <w:szCs w:val="16"/>
    </w:rPr>
  </w:style>
  <w:style w:type="paragraph" w:styleId="af2">
    <w:name w:val="annotation subject"/>
    <w:basedOn w:val="ad"/>
    <w:next w:val="ad"/>
    <w:link w:val="af3"/>
    <w:semiHidden/>
    <w:rsid w:val="000B7FED"/>
    <w:rPr>
      <w:b/>
      <w:bCs/>
    </w:rPr>
  </w:style>
  <w:style w:type="paragraph" w:styleId="af4">
    <w:name w:val="Document Map"/>
    <w:basedOn w:val="a"/>
    <w:link w:val="af5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qFormat/>
    <w:rsid w:val="008965B2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locked/>
    <w:rsid w:val="008965B2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8965B2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8965B2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qFormat/>
    <w:locked/>
    <w:rsid w:val="008965B2"/>
    <w:rPr>
      <w:rFonts w:ascii="Arial" w:hAnsi="Arial"/>
      <w:sz w:val="18"/>
      <w:lang w:val="en-GB" w:eastAsia="en-US"/>
    </w:rPr>
  </w:style>
  <w:style w:type="paragraph" w:styleId="af6">
    <w:name w:val="Revision"/>
    <w:hidden/>
    <w:uiPriority w:val="99"/>
    <w:semiHidden/>
    <w:rsid w:val="008965B2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rsid w:val="00AA213B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"/>
    <w:qFormat/>
    <w:locked/>
    <w:rsid w:val="00AA213B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6A003F"/>
    <w:rPr>
      <w:rFonts w:ascii="Times New Roman" w:hAnsi="Times New Roman"/>
      <w:lang w:val="en-GB" w:eastAsia="en-US"/>
    </w:rPr>
  </w:style>
  <w:style w:type="character" w:customStyle="1" w:styleId="B3Car">
    <w:name w:val="B3 Car"/>
    <w:link w:val="B3"/>
    <w:locked/>
    <w:rsid w:val="006A003F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qFormat/>
    <w:rsid w:val="00921169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locked/>
    <w:rsid w:val="00921169"/>
    <w:rPr>
      <w:rFonts w:ascii="Arial" w:hAnsi="Arial"/>
      <w:b/>
      <w:lang w:val="en-GB" w:eastAsia="en-US"/>
    </w:rPr>
  </w:style>
  <w:style w:type="paragraph" w:customStyle="1" w:styleId="TAJ">
    <w:name w:val="TAJ"/>
    <w:basedOn w:val="TH"/>
    <w:rsid w:val="00921169"/>
    <w:rPr>
      <w:rFonts w:eastAsia="Malgun Gothic"/>
    </w:rPr>
  </w:style>
  <w:style w:type="paragraph" w:customStyle="1" w:styleId="Guidance">
    <w:name w:val="Guidance"/>
    <w:basedOn w:val="a"/>
    <w:rsid w:val="00921169"/>
    <w:rPr>
      <w:rFonts w:eastAsia="Malgun Gothic"/>
      <w:i/>
      <w:color w:val="0000FF"/>
    </w:rPr>
  </w:style>
  <w:style w:type="character" w:customStyle="1" w:styleId="af1">
    <w:name w:val="批注框文本 字符"/>
    <w:link w:val="af0"/>
    <w:rsid w:val="00921169"/>
    <w:rPr>
      <w:rFonts w:ascii="Tahoma" w:hAnsi="Tahoma" w:cs="Tahoma"/>
      <w:sz w:val="16"/>
      <w:szCs w:val="16"/>
      <w:lang w:val="en-GB" w:eastAsia="en-US"/>
    </w:rPr>
  </w:style>
  <w:style w:type="table" w:styleId="af7">
    <w:name w:val="Table Grid"/>
    <w:basedOn w:val="a1"/>
    <w:rsid w:val="00921169"/>
    <w:rPr>
      <w:rFonts w:ascii="Times New Roman" w:eastAsia="Malgun Gothic" w:hAnsi="Times New Roman"/>
      <w:lang w:val="en-US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921169"/>
    <w:rPr>
      <w:color w:val="605E5C"/>
      <w:shd w:val="clear" w:color="auto" w:fill="E1DFDD"/>
    </w:rPr>
  </w:style>
  <w:style w:type="character" w:customStyle="1" w:styleId="EXChar">
    <w:name w:val="EX Char"/>
    <w:locked/>
    <w:rsid w:val="00921169"/>
    <w:rPr>
      <w:lang w:eastAsia="en-US"/>
    </w:rPr>
  </w:style>
  <w:style w:type="paragraph" w:styleId="af8">
    <w:name w:val="Bibliography"/>
    <w:basedOn w:val="a"/>
    <w:next w:val="a"/>
    <w:uiPriority w:val="37"/>
    <w:semiHidden/>
    <w:unhideWhenUsed/>
    <w:rsid w:val="00921169"/>
    <w:rPr>
      <w:rFonts w:eastAsia="Malgun Gothic"/>
    </w:rPr>
  </w:style>
  <w:style w:type="paragraph" w:styleId="af9">
    <w:name w:val="Block Text"/>
    <w:basedOn w:val="a"/>
    <w:rsid w:val="00921169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a">
    <w:name w:val="Body Text"/>
    <w:basedOn w:val="a"/>
    <w:link w:val="afb"/>
    <w:rsid w:val="00921169"/>
    <w:pPr>
      <w:spacing w:after="120"/>
    </w:pPr>
    <w:rPr>
      <w:rFonts w:eastAsia="Malgun Gothic"/>
    </w:rPr>
  </w:style>
  <w:style w:type="character" w:customStyle="1" w:styleId="afb">
    <w:name w:val="正文文本 字符"/>
    <w:basedOn w:val="a0"/>
    <w:link w:val="afa"/>
    <w:rsid w:val="00921169"/>
    <w:rPr>
      <w:rFonts w:ascii="Times New Roman" w:eastAsia="Malgun Gothic" w:hAnsi="Times New Roman"/>
      <w:lang w:val="en-GB" w:eastAsia="en-US"/>
    </w:rPr>
  </w:style>
  <w:style w:type="paragraph" w:styleId="24">
    <w:name w:val="Body Text 2"/>
    <w:basedOn w:val="a"/>
    <w:link w:val="25"/>
    <w:rsid w:val="00921169"/>
    <w:pPr>
      <w:spacing w:after="120" w:line="480" w:lineRule="auto"/>
    </w:pPr>
    <w:rPr>
      <w:rFonts w:eastAsia="Malgun Gothic"/>
    </w:rPr>
  </w:style>
  <w:style w:type="character" w:customStyle="1" w:styleId="25">
    <w:name w:val="正文文本 2 字符"/>
    <w:basedOn w:val="a0"/>
    <w:link w:val="24"/>
    <w:rsid w:val="00921169"/>
    <w:rPr>
      <w:rFonts w:ascii="Times New Roman" w:eastAsia="Malgun Gothic" w:hAnsi="Times New Roman"/>
      <w:lang w:val="en-GB" w:eastAsia="en-US"/>
    </w:rPr>
  </w:style>
  <w:style w:type="paragraph" w:styleId="33">
    <w:name w:val="Body Text 3"/>
    <w:basedOn w:val="a"/>
    <w:link w:val="34"/>
    <w:rsid w:val="00921169"/>
    <w:pPr>
      <w:spacing w:after="120"/>
    </w:pPr>
    <w:rPr>
      <w:rFonts w:eastAsia="Malgun Gothic"/>
      <w:sz w:val="16"/>
      <w:szCs w:val="16"/>
    </w:rPr>
  </w:style>
  <w:style w:type="character" w:customStyle="1" w:styleId="34">
    <w:name w:val="正文文本 3 字符"/>
    <w:basedOn w:val="a0"/>
    <w:link w:val="33"/>
    <w:rsid w:val="00921169"/>
    <w:rPr>
      <w:rFonts w:ascii="Times New Roman" w:eastAsia="Malgun Gothic" w:hAnsi="Times New Roman"/>
      <w:sz w:val="16"/>
      <w:szCs w:val="16"/>
      <w:lang w:val="en-GB" w:eastAsia="en-US"/>
    </w:rPr>
  </w:style>
  <w:style w:type="paragraph" w:styleId="afc">
    <w:name w:val="Body Text First Indent"/>
    <w:basedOn w:val="afa"/>
    <w:link w:val="afd"/>
    <w:rsid w:val="00921169"/>
    <w:pPr>
      <w:spacing w:after="180"/>
      <w:ind w:firstLine="360"/>
    </w:pPr>
  </w:style>
  <w:style w:type="character" w:customStyle="1" w:styleId="afd">
    <w:name w:val="正文文本首行缩进 字符"/>
    <w:basedOn w:val="afb"/>
    <w:link w:val="afc"/>
    <w:rsid w:val="00921169"/>
    <w:rPr>
      <w:rFonts w:ascii="Times New Roman" w:eastAsia="Malgun Gothic" w:hAnsi="Times New Roman"/>
      <w:lang w:val="en-GB" w:eastAsia="en-US"/>
    </w:rPr>
  </w:style>
  <w:style w:type="paragraph" w:styleId="afe">
    <w:name w:val="Body Text Indent"/>
    <w:basedOn w:val="a"/>
    <w:link w:val="aff"/>
    <w:rsid w:val="00921169"/>
    <w:pPr>
      <w:spacing w:after="120"/>
      <w:ind w:left="283"/>
    </w:pPr>
    <w:rPr>
      <w:rFonts w:eastAsia="Malgun Gothic"/>
    </w:rPr>
  </w:style>
  <w:style w:type="character" w:customStyle="1" w:styleId="aff">
    <w:name w:val="正文文本缩进 字符"/>
    <w:basedOn w:val="a0"/>
    <w:link w:val="afe"/>
    <w:rsid w:val="00921169"/>
    <w:rPr>
      <w:rFonts w:ascii="Times New Roman" w:eastAsia="Malgun Gothic" w:hAnsi="Times New Roman"/>
      <w:lang w:val="en-GB" w:eastAsia="en-US"/>
    </w:rPr>
  </w:style>
  <w:style w:type="paragraph" w:styleId="26">
    <w:name w:val="Body Text First Indent 2"/>
    <w:basedOn w:val="afe"/>
    <w:link w:val="27"/>
    <w:rsid w:val="00921169"/>
    <w:pPr>
      <w:spacing w:after="180"/>
      <w:ind w:left="360" w:firstLine="360"/>
    </w:pPr>
  </w:style>
  <w:style w:type="character" w:customStyle="1" w:styleId="27">
    <w:name w:val="正文文本首行缩进 2 字符"/>
    <w:basedOn w:val="aff"/>
    <w:link w:val="26"/>
    <w:rsid w:val="00921169"/>
    <w:rPr>
      <w:rFonts w:ascii="Times New Roman" w:eastAsia="Malgun Gothic" w:hAnsi="Times New Roman"/>
      <w:lang w:val="en-GB" w:eastAsia="en-US"/>
    </w:rPr>
  </w:style>
  <w:style w:type="paragraph" w:styleId="28">
    <w:name w:val="Body Text Indent 2"/>
    <w:basedOn w:val="a"/>
    <w:link w:val="29"/>
    <w:rsid w:val="00921169"/>
    <w:pPr>
      <w:spacing w:after="120" w:line="480" w:lineRule="auto"/>
      <w:ind w:left="283"/>
    </w:pPr>
    <w:rPr>
      <w:rFonts w:eastAsia="Malgun Gothic"/>
    </w:rPr>
  </w:style>
  <w:style w:type="character" w:customStyle="1" w:styleId="29">
    <w:name w:val="正文文本缩进 2 字符"/>
    <w:basedOn w:val="a0"/>
    <w:link w:val="28"/>
    <w:rsid w:val="00921169"/>
    <w:rPr>
      <w:rFonts w:ascii="Times New Roman" w:eastAsia="Malgun Gothic" w:hAnsi="Times New Roman"/>
      <w:lang w:val="en-GB" w:eastAsia="en-US"/>
    </w:rPr>
  </w:style>
  <w:style w:type="paragraph" w:styleId="35">
    <w:name w:val="Body Text Indent 3"/>
    <w:basedOn w:val="a"/>
    <w:link w:val="36"/>
    <w:rsid w:val="00921169"/>
    <w:pPr>
      <w:spacing w:after="120"/>
      <w:ind w:left="283"/>
    </w:pPr>
    <w:rPr>
      <w:rFonts w:eastAsia="Malgun Gothic"/>
      <w:sz w:val="16"/>
      <w:szCs w:val="16"/>
    </w:rPr>
  </w:style>
  <w:style w:type="character" w:customStyle="1" w:styleId="36">
    <w:name w:val="正文文本缩进 3 字符"/>
    <w:basedOn w:val="a0"/>
    <w:link w:val="35"/>
    <w:rsid w:val="00921169"/>
    <w:rPr>
      <w:rFonts w:ascii="Times New Roman" w:eastAsia="Malgun Gothic" w:hAnsi="Times New Roman"/>
      <w:sz w:val="16"/>
      <w:szCs w:val="16"/>
      <w:lang w:val="en-GB" w:eastAsia="en-US"/>
    </w:rPr>
  </w:style>
  <w:style w:type="paragraph" w:styleId="aff0">
    <w:name w:val="caption"/>
    <w:basedOn w:val="a"/>
    <w:next w:val="a"/>
    <w:semiHidden/>
    <w:unhideWhenUsed/>
    <w:qFormat/>
    <w:rsid w:val="00921169"/>
    <w:pPr>
      <w:spacing w:after="200"/>
    </w:pPr>
    <w:rPr>
      <w:rFonts w:eastAsia="Malgun Gothic"/>
      <w:i/>
      <w:iCs/>
      <w:color w:val="1F497D" w:themeColor="text2"/>
      <w:sz w:val="18"/>
      <w:szCs w:val="18"/>
    </w:rPr>
  </w:style>
  <w:style w:type="paragraph" w:styleId="aff1">
    <w:name w:val="Closing"/>
    <w:basedOn w:val="a"/>
    <w:link w:val="aff2"/>
    <w:rsid w:val="00921169"/>
    <w:pPr>
      <w:spacing w:after="0"/>
      <w:ind w:left="4252"/>
    </w:pPr>
    <w:rPr>
      <w:rFonts w:eastAsia="Malgun Gothic"/>
    </w:rPr>
  </w:style>
  <w:style w:type="character" w:customStyle="1" w:styleId="aff2">
    <w:name w:val="结束语 字符"/>
    <w:basedOn w:val="a0"/>
    <w:link w:val="aff1"/>
    <w:rsid w:val="00921169"/>
    <w:rPr>
      <w:rFonts w:ascii="Times New Roman" w:eastAsia="Malgun Gothic" w:hAnsi="Times New Roman"/>
      <w:lang w:val="en-GB" w:eastAsia="en-US"/>
    </w:rPr>
  </w:style>
  <w:style w:type="character" w:customStyle="1" w:styleId="ae">
    <w:name w:val="批注文字 字符"/>
    <w:basedOn w:val="a0"/>
    <w:link w:val="ad"/>
    <w:rsid w:val="00921169"/>
    <w:rPr>
      <w:rFonts w:ascii="Times New Roman" w:hAnsi="Times New Roman"/>
      <w:lang w:val="en-GB" w:eastAsia="en-US"/>
    </w:rPr>
  </w:style>
  <w:style w:type="character" w:customStyle="1" w:styleId="af3">
    <w:name w:val="批注主题 字符"/>
    <w:basedOn w:val="ae"/>
    <w:link w:val="af2"/>
    <w:semiHidden/>
    <w:rsid w:val="00921169"/>
    <w:rPr>
      <w:rFonts w:ascii="Times New Roman" w:hAnsi="Times New Roman"/>
      <w:b/>
      <w:bCs/>
      <w:lang w:val="en-GB" w:eastAsia="en-US"/>
    </w:rPr>
  </w:style>
  <w:style w:type="paragraph" w:styleId="aff3">
    <w:name w:val="Date"/>
    <w:basedOn w:val="a"/>
    <w:next w:val="a"/>
    <w:link w:val="aff4"/>
    <w:rsid w:val="00921169"/>
    <w:rPr>
      <w:rFonts w:eastAsia="Malgun Gothic"/>
    </w:rPr>
  </w:style>
  <w:style w:type="character" w:customStyle="1" w:styleId="aff4">
    <w:name w:val="日期 字符"/>
    <w:basedOn w:val="a0"/>
    <w:link w:val="aff3"/>
    <w:rsid w:val="00921169"/>
    <w:rPr>
      <w:rFonts w:ascii="Times New Roman" w:eastAsia="Malgun Gothic" w:hAnsi="Times New Roman"/>
      <w:lang w:val="en-GB" w:eastAsia="en-US"/>
    </w:rPr>
  </w:style>
  <w:style w:type="character" w:customStyle="1" w:styleId="af5">
    <w:name w:val="文档结构图 字符"/>
    <w:basedOn w:val="a0"/>
    <w:link w:val="af4"/>
    <w:rsid w:val="00921169"/>
    <w:rPr>
      <w:rFonts w:ascii="Tahoma" w:hAnsi="Tahoma" w:cs="Tahoma"/>
      <w:shd w:val="clear" w:color="auto" w:fill="000080"/>
      <w:lang w:val="en-GB" w:eastAsia="en-US"/>
    </w:rPr>
  </w:style>
  <w:style w:type="paragraph" w:styleId="aff5">
    <w:name w:val="E-mail Signature"/>
    <w:basedOn w:val="a"/>
    <w:link w:val="aff6"/>
    <w:rsid w:val="00921169"/>
    <w:pPr>
      <w:spacing w:after="0"/>
    </w:pPr>
    <w:rPr>
      <w:rFonts w:eastAsia="Malgun Gothic"/>
    </w:rPr>
  </w:style>
  <w:style w:type="character" w:customStyle="1" w:styleId="aff6">
    <w:name w:val="电子邮件签名 字符"/>
    <w:basedOn w:val="a0"/>
    <w:link w:val="aff5"/>
    <w:rsid w:val="00921169"/>
    <w:rPr>
      <w:rFonts w:ascii="Times New Roman" w:eastAsia="Malgun Gothic" w:hAnsi="Times New Roman"/>
      <w:lang w:val="en-GB" w:eastAsia="en-US"/>
    </w:rPr>
  </w:style>
  <w:style w:type="paragraph" w:styleId="aff7">
    <w:name w:val="endnote text"/>
    <w:basedOn w:val="a"/>
    <w:link w:val="aff8"/>
    <w:rsid w:val="00921169"/>
    <w:pPr>
      <w:spacing w:after="0"/>
    </w:pPr>
    <w:rPr>
      <w:rFonts w:eastAsia="Malgun Gothic"/>
    </w:rPr>
  </w:style>
  <w:style w:type="character" w:customStyle="1" w:styleId="aff8">
    <w:name w:val="尾注文本 字符"/>
    <w:basedOn w:val="a0"/>
    <w:link w:val="aff7"/>
    <w:rsid w:val="00921169"/>
    <w:rPr>
      <w:rFonts w:ascii="Times New Roman" w:eastAsia="Malgun Gothic" w:hAnsi="Times New Roman"/>
      <w:lang w:val="en-GB" w:eastAsia="en-US"/>
    </w:rPr>
  </w:style>
  <w:style w:type="paragraph" w:styleId="aff9">
    <w:name w:val="envelope address"/>
    <w:basedOn w:val="a"/>
    <w:rsid w:val="00921169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a">
    <w:name w:val="envelope return"/>
    <w:basedOn w:val="a"/>
    <w:rsid w:val="00921169"/>
    <w:pPr>
      <w:spacing w:after="0"/>
    </w:pPr>
    <w:rPr>
      <w:rFonts w:asciiTheme="majorHAnsi" w:eastAsiaTheme="majorEastAsia" w:hAnsiTheme="majorHAnsi" w:cstheme="majorBidi"/>
    </w:rPr>
  </w:style>
  <w:style w:type="character" w:customStyle="1" w:styleId="a7">
    <w:name w:val="脚注文本 字符"/>
    <w:basedOn w:val="a0"/>
    <w:link w:val="a6"/>
    <w:rsid w:val="00921169"/>
    <w:rPr>
      <w:rFonts w:ascii="Times New Roman" w:hAnsi="Times New Roman"/>
      <w:sz w:val="16"/>
      <w:lang w:val="en-GB" w:eastAsia="en-US"/>
    </w:rPr>
  </w:style>
  <w:style w:type="paragraph" w:styleId="HTML">
    <w:name w:val="HTML Address"/>
    <w:basedOn w:val="a"/>
    <w:link w:val="HTML0"/>
    <w:rsid w:val="00921169"/>
    <w:pPr>
      <w:spacing w:after="0"/>
    </w:pPr>
    <w:rPr>
      <w:rFonts w:eastAsia="Malgun Gothic"/>
      <w:i/>
      <w:iCs/>
    </w:rPr>
  </w:style>
  <w:style w:type="character" w:customStyle="1" w:styleId="HTML0">
    <w:name w:val="HTML 地址 字符"/>
    <w:basedOn w:val="a0"/>
    <w:link w:val="HTML"/>
    <w:rsid w:val="00921169"/>
    <w:rPr>
      <w:rFonts w:ascii="Times New Roman" w:eastAsia="Malgun Gothic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921169"/>
    <w:pPr>
      <w:spacing w:after="0"/>
    </w:pPr>
    <w:rPr>
      <w:rFonts w:ascii="Consolas" w:eastAsia="Malgun Gothic" w:hAnsi="Consolas"/>
    </w:rPr>
  </w:style>
  <w:style w:type="character" w:customStyle="1" w:styleId="HTML2">
    <w:name w:val="HTML 预设格式 字符"/>
    <w:basedOn w:val="a0"/>
    <w:link w:val="HTML1"/>
    <w:semiHidden/>
    <w:rsid w:val="00921169"/>
    <w:rPr>
      <w:rFonts w:ascii="Consolas" w:eastAsia="Malgun Gothic" w:hAnsi="Consolas"/>
      <w:lang w:val="en-GB" w:eastAsia="en-US"/>
    </w:rPr>
  </w:style>
  <w:style w:type="paragraph" w:styleId="37">
    <w:name w:val="index 3"/>
    <w:basedOn w:val="a"/>
    <w:next w:val="a"/>
    <w:rsid w:val="00921169"/>
    <w:pPr>
      <w:spacing w:after="0"/>
      <w:ind w:left="600" w:hanging="200"/>
    </w:pPr>
    <w:rPr>
      <w:rFonts w:eastAsia="Malgun Gothic"/>
    </w:rPr>
  </w:style>
  <w:style w:type="paragraph" w:styleId="43">
    <w:name w:val="index 4"/>
    <w:basedOn w:val="a"/>
    <w:next w:val="a"/>
    <w:rsid w:val="00921169"/>
    <w:pPr>
      <w:spacing w:after="0"/>
      <w:ind w:left="800" w:hanging="200"/>
    </w:pPr>
    <w:rPr>
      <w:rFonts w:eastAsia="Malgun Gothic"/>
    </w:rPr>
  </w:style>
  <w:style w:type="paragraph" w:styleId="53">
    <w:name w:val="index 5"/>
    <w:basedOn w:val="a"/>
    <w:next w:val="a"/>
    <w:rsid w:val="00921169"/>
    <w:pPr>
      <w:spacing w:after="0"/>
      <w:ind w:left="1000" w:hanging="200"/>
    </w:pPr>
    <w:rPr>
      <w:rFonts w:eastAsia="Malgun Gothic"/>
    </w:rPr>
  </w:style>
  <w:style w:type="paragraph" w:styleId="60">
    <w:name w:val="index 6"/>
    <w:basedOn w:val="a"/>
    <w:next w:val="a"/>
    <w:rsid w:val="00921169"/>
    <w:pPr>
      <w:spacing w:after="0"/>
      <w:ind w:left="1200" w:hanging="200"/>
    </w:pPr>
    <w:rPr>
      <w:rFonts w:eastAsia="Malgun Gothic"/>
    </w:rPr>
  </w:style>
  <w:style w:type="paragraph" w:styleId="70">
    <w:name w:val="index 7"/>
    <w:basedOn w:val="a"/>
    <w:next w:val="a"/>
    <w:rsid w:val="00921169"/>
    <w:pPr>
      <w:spacing w:after="0"/>
      <w:ind w:left="1400" w:hanging="200"/>
    </w:pPr>
    <w:rPr>
      <w:rFonts w:eastAsia="Malgun Gothic"/>
    </w:rPr>
  </w:style>
  <w:style w:type="paragraph" w:styleId="80">
    <w:name w:val="index 8"/>
    <w:basedOn w:val="a"/>
    <w:next w:val="a"/>
    <w:rsid w:val="00921169"/>
    <w:pPr>
      <w:spacing w:after="0"/>
      <w:ind w:left="1600" w:hanging="200"/>
    </w:pPr>
    <w:rPr>
      <w:rFonts w:eastAsia="Malgun Gothic"/>
    </w:rPr>
  </w:style>
  <w:style w:type="paragraph" w:styleId="90">
    <w:name w:val="index 9"/>
    <w:basedOn w:val="a"/>
    <w:next w:val="a"/>
    <w:rsid w:val="00921169"/>
    <w:pPr>
      <w:spacing w:after="0"/>
      <w:ind w:left="1800" w:hanging="200"/>
    </w:pPr>
    <w:rPr>
      <w:rFonts w:eastAsia="Malgun Gothic"/>
    </w:rPr>
  </w:style>
  <w:style w:type="paragraph" w:styleId="affb">
    <w:name w:val="index heading"/>
    <w:basedOn w:val="a"/>
    <w:next w:val="10"/>
    <w:rsid w:val="00921169"/>
    <w:rPr>
      <w:rFonts w:asciiTheme="majorHAnsi" w:eastAsiaTheme="majorEastAsia" w:hAnsiTheme="majorHAnsi" w:cstheme="majorBidi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92116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rFonts w:eastAsia="Malgun Gothic"/>
      <w:i/>
      <w:iCs/>
      <w:color w:val="4F81BD" w:themeColor="accent1"/>
    </w:rPr>
  </w:style>
  <w:style w:type="character" w:customStyle="1" w:styleId="affd">
    <w:name w:val="明显引用 字符"/>
    <w:basedOn w:val="a0"/>
    <w:link w:val="affc"/>
    <w:uiPriority w:val="30"/>
    <w:rsid w:val="00921169"/>
    <w:rPr>
      <w:rFonts w:ascii="Times New Roman" w:eastAsia="Malgun Gothic" w:hAnsi="Times New Roman"/>
      <w:i/>
      <w:iCs/>
      <w:color w:val="4F81BD" w:themeColor="accent1"/>
      <w:lang w:val="en-GB" w:eastAsia="en-US"/>
    </w:rPr>
  </w:style>
  <w:style w:type="paragraph" w:styleId="affe">
    <w:name w:val="List Continue"/>
    <w:basedOn w:val="a"/>
    <w:rsid w:val="00921169"/>
    <w:pPr>
      <w:spacing w:after="120"/>
      <w:ind w:left="283"/>
      <w:contextualSpacing/>
    </w:pPr>
    <w:rPr>
      <w:rFonts w:eastAsia="Malgun Gothic"/>
    </w:rPr>
  </w:style>
  <w:style w:type="paragraph" w:styleId="2a">
    <w:name w:val="List Continue 2"/>
    <w:basedOn w:val="a"/>
    <w:rsid w:val="00921169"/>
    <w:pPr>
      <w:spacing w:after="120"/>
      <w:ind w:left="566"/>
      <w:contextualSpacing/>
    </w:pPr>
    <w:rPr>
      <w:rFonts w:eastAsia="Malgun Gothic"/>
    </w:rPr>
  </w:style>
  <w:style w:type="paragraph" w:styleId="38">
    <w:name w:val="List Continue 3"/>
    <w:basedOn w:val="a"/>
    <w:rsid w:val="00921169"/>
    <w:pPr>
      <w:spacing w:after="120"/>
      <w:ind w:left="849"/>
      <w:contextualSpacing/>
    </w:pPr>
    <w:rPr>
      <w:rFonts w:eastAsia="Malgun Gothic"/>
    </w:rPr>
  </w:style>
  <w:style w:type="paragraph" w:styleId="44">
    <w:name w:val="List Continue 4"/>
    <w:basedOn w:val="a"/>
    <w:rsid w:val="00921169"/>
    <w:pPr>
      <w:spacing w:after="120"/>
      <w:ind w:left="1132"/>
      <w:contextualSpacing/>
    </w:pPr>
    <w:rPr>
      <w:rFonts w:eastAsia="Malgun Gothic"/>
    </w:rPr>
  </w:style>
  <w:style w:type="paragraph" w:styleId="54">
    <w:name w:val="List Continue 5"/>
    <w:basedOn w:val="a"/>
    <w:rsid w:val="00921169"/>
    <w:pPr>
      <w:spacing w:after="120"/>
      <w:ind w:left="1415"/>
      <w:contextualSpacing/>
    </w:pPr>
    <w:rPr>
      <w:rFonts w:eastAsia="Malgun Gothic"/>
    </w:rPr>
  </w:style>
  <w:style w:type="paragraph" w:styleId="3">
    <w:name w:val="List Number 3"/>
    <w:basedOn w:val="a"/>
    <w:rsid w:val="00921169"/>
    <w:pPr>
      <w:numPr>
        <w:numId w:val="12"/>
      </w:numPr>
      <w:contextualSpacing/>
    </w:pPr>
    <w:rPr>
      <w:rFonts w:eastAsia="Malgun Gothic"/>
    </w:rPr>
  </w:style>
  <w:style w:type="paragraph" w:styleId="4">
    <w:name w:val="List Number 4"/>
    <w:basedOn w:val="a"/>
    <w:rsid w:val="00921169"/>
    <w:pPr>
      <w:numPr>
        <w:numId w:val="13"/>
      </w:numPr>
      <w:contextualSpacing/>
    </w:pPr>
    <w:rPr>
      <w:rFonts w:eastAsia="Malgun Gothic"/>
    </w:rPr>
  </w:style>
  <w:style w:type="paragraph" w:styleId="5">
    <w:name w:val="List Number 5"/>
    <w:basedOn w:val="a"/>
    <w:rsid w:val="00921169"/>
    <w:pPr>
      <w:numPr>
        <w:numId w:val="14"/>
      </w:numPr>
      <w:contextualSpacing/>
    </w:pPr>
    <w:rPr>
      <w:rFonts w:eastAsia="Malgun Gothic"/>
    </w:rPr>
  </w:style>
  <w:style w:type="paragraph" w:styleId="afff">
    <w:name w:val="List Paragraph"/>
    <w:basedOn w:val="a"/>
    <w:uiPriority w:val="34"/>
    <w:qFormat/>
    <w:rsid w:val="00921169"/>
    <w:pPr>
      <w:ind w:left="720"/>
      <w:contextualSpacing/>
    </w:pPr>
    <w:rPr>
      <w:rFonts w:eastAsia="Malgun Gothic"/>
    </w:rPr>
  </w:style>
  <w:style w:type="paragraph" w:styleId="afff0">
    <w:name w:val="macro"/>
    <w:link w:val="afff1"/>
    <w:rsid w:val="0092116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Malgun Gothic" w:hAnsi="Consolas"/>
      <w:lang w:val="en-GB" w:eastAsia="en-US"/>
    </w:rPr>
  </w:style>
  <w:style w:type="character" w:customStyle="1" w:styleId="afff1">
    <w:name w:val="宏文本 字符"/>
    <w:basedOn w:val="a0"/>
    <w:link w:val="afff0"/>
    <w:rsid w:val="00921169"/>
    <w:rPr>
      <w:rFonts w:ascii="Consolas" w:eastAsia="Malgun Gothic" w:hAnsi="Consolas"/>
      <w:lang w:val="en-GB" w:eastAsia="en-US"/>
    </w:rPr>
  </w:style>
  <w:style w:type="paragraph" w:styleId="afff2">
    <w:name w:val="Message Header"/>
    <w:basedOn w:val="a"/>
    <w:link w:val="afff3"/>
    <w:rsid w:val="0092116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3">
    <w:name w:val="信息标题 字符"/>
    <w:basedOn w:val="a0"/>
    <w:link w:val="afff2"/>
    <w:rsid w:val="00921169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4">
    <w:name w:val="No Spacing"/>
    <w:uiPriority w:val="1"/>
    <w:qFormat/>
    <w:rsid w:val="00921169"/>
    <w:rPr>
      <w:rFonts w:ascii="Times New Roman" w:eastAsia="Malgun Gothic" w:hAnsi="Times New Roman"/>
      <w:lang w:val="en-GB" w:eastAsia="en-US"/>
    </w:rPr>
  </w:style>
  <w:style w:type="paragraph" w:styleId="afff5">
    <w:name w:val="Normal (Web)"/>
    <w:basedOn w:val="a"/>
    <w:rsid w:val="00921169"/>
    <w:rPr>
      <w:rFonts w:eastAsia="Malgun Gothic"/>
      <w:sz w:val="24"/>
      <w:szCs w:val="24"/>
    </w:rPr>
  </w:style>
  <w:style w:type="paragraph" w:styleId="afff6">
    <w:name w:val="Normal Indent"/>
    <w:basedOn w:val="a"/>
    <w:rsid w:val="00921169"/>
    <w:pPr>
      <w:ind w:left="720"/>
    </w:pPr>
    <w:rPr>
      <w:rFonts w:eastAsia="Malgun Gothic"/>
    </w:rPr>
  </w:style>
  <w:style w:type="paragraph" w:styleId="afff7">
    <w:name w:val="Note Heading"/>
    <w:basedOn w:val="a"/>
    <w:next w:val="a"/>
    <w:link w:val="afff8"/>
    <w:rsid w:val="00921169"/>
    <w:pPr>
      <w:spacing w:after="0"/>
    </w:pPr>
    <w:rPr>
      <w:rFonts w:eastAsia="Malgun Gothic"/>
    </w:rPr>
  </w:style>
  <w:style w:type="character" w:customStyle="1" w:styleId="afff8">
    <w:name w:val="注释标题 字符"/>
    <w:basedOn w:val="a0"/>
    <w:link w:val="afff7"/>
    <w:rsid w:val="00921169"/>
    <w:rPr>
      <w:rFonts w:ascii="Times New Roman" w:eastAsia="Malgun Gothic" w:hAnsi="Times New Roman"/>
      <w:lang w:val="en-GB" w:eastAsia="en-US"/>
    </w:rPr>
  </w:style>
  <w:style w:type="paragraph" w:styleId="afff9">
    <w:name w:val="Plain Text"/>
    <w:basedOn w:val="a"/>
    <w:link w:val="afffa"/>
    <w:rsid w:val="00921169"/>
    <w:pPr>
      <w:spacing w:after="0"/>
    </w:pPr>
    <w:rPr>
      <w:rFonts w:ascii="Consolas" w:eastAsia="Malgun Gothic" w:hAnsi="Consolas"/>
      <w:sz w:val="21"/>
      <w:szCs w:val="21"/>
    </w:rPr>
  </w:style>
  <w:style w:type="character" w:customStyle="1" w:styleId="afffa">
    <w:name w:val="纯文本 字符"/>
    <w:basedOn w:val="a0"/>
    <w:link w:val="afff9"/>
    <w:rsid w:val="00921169"/>
    <w:rPr>
      <w:rFonts w:ascii="Consolas" w:eastAsia="Malgun Gothic" w:hAnsi="Consolas"/>
      <w:sz w:val="21"/>
      <w:szCs w:val="21"/>
      <w:lang w:val="en-GB" w:eastAsia="en-US"/>
    </w:rPr>
  </w:style>
  <w:style w:type="paragraph" w:styleId="afffb">
    <w:name w:val="Quote"/>
    <w:basedOn w:val="a"/>
    <w:next w:val="a"/>
    <w:link w:val="afffc"/>
    <w:uiPriority w:val="29"/>
    <w:qFormat/>
    <w:rsid w:val="00921169"/>
    <w:pPr>
      <w:spacing w:before="200" w:after="160"/>
      <w:ind w:left="864" w:right="864"/>
      <w:jc w:val="center"/>
    </w:pPr>
    <w:rPr>
      <w:rFonts w:eastAsia="Malgun Gothic"/>
      <w:i/>
      <w:iCs/>
      <w:color w:val="404040" w:themeColor="text1" w:themeTint="BF"/>
    </w:rPr>
  </w:style>
  <w:style w:type="character" w:customStyle="1" w:styleId="afffc">
    <w:name w:val="引用 字符"/>
    <w:basedOn w:val="a0"/>
    <w:link w:val="afffb"/>
    <w:uiPriority w:val="29"/>
    <w:rsid w:val="00921169"/>
    <w:rPr>
      <w:rFonts w:ascii="Times New Roman" w:eastAsia="Malgun Gothic" w:hAnsi="Times New Roman"/>
      <w:i/>
      <w:iCs/>
      <w:color w:val="404040" w:themeColor="text1" w:themeTint="BF"/>
      <w:lang w:val="en-GB" w:eastAsia="en-US"/>
    </w:rPr>
  </w:style>
  <w:style w:type="paragraph" w:styleId="afffd">
    <w:name w:val="Salutation"/>
    <w:basedOn w:val="a"/>
    <w:next w:val="a"/>
    <w:link w:val="afffe"/>
    <w:rsid w:val="00921169"/>
    <w:rPr>
      <w:rFonts w:eastAsia="Malgun Gothic"/>
    </w:rPr>
  </w:style>
  <w:style w:type="character" w:customStyle="1" w:styleId="afffe">
    <w:name w:val="称呼 字符"/>
    <w:basedOn w:val="a0"/>
    <w:link w:val="afffd"/>
    <w:rsid w:val="00921169"/>
    <w:rPr>
      <w:rFonts w:ascii="Times New Roman" w:eastAsia="Malgun Gothic" w:hAnsi="Times New Roman"/>
      <w:lang w:val="en-GB" w:eastAsia="en-US"/>
    </w:rPr>
  </w:style>
  <w:style w:type="paragraph" w:styleId="affff">
    <w:name w:val="Signature"/>
    <w:basedOn w:val="a"/>
    <w:link w:val="affff0"/>
    <w:rsid w:val="00921169"/>
    <w:pPr>
      <w:spacing w:after="0"/>
      <w:ind w:left="4252"/>
    </w:pPr>
    <w:rPr>
      <w:rFonts w:eastAsia="Malgun Gothic"/>
    </w:rPr>
  </w:style>
  <w:style w:type="character" w:customStyle="1" w:styleId="affff0">
    <w:name w:val="签名 字符"/>
    <w:basedOn w:val="a0"/>
    <w:link w:val="affff"/>
    <w:rsid w:val="00921169"/>
    <w:rPr>
      <w:rFonts w:ascii="Times New Roman" w:eastAsia="Malgun Gothic" w:hAnsi="Times New Roman"/>
      <w:lang w:val="en-GB" w:eastAsia="en-US"/>
    </w:rPr>
  </w:style>
  <w:style w:type="paragraph" w:styleId="affff1">
    <w:name w:val="Subtitle"/>
    <w:basedOn w:val="a"/>
    <w:next w:val="a"/>
    <w:link w:val="affff2"/>
    <w:qFormat/>
    <w:rsid w:val="00921169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2">
    <w:name w:val="副标题 字符"/>
    <w:basedOn w:val="a0"/>
    <w:link w:val="affff1"/>
    <w:rsid w:val="00921169"/>
    <w:rPr>
      <w:rFonts w:asciiTheme="minorHAnsi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f3">
    <w:name w:val="table of authorities"/>
    <w:basedOn w:val="a"/>
    <w:next w:val="a"/>
    <w:rsid w:val="00921169"/>
    <w:pPr>
      <w:spacing w:after="0"/>
      <w:ind w:left="200" w:hanging="200"/>
    </w:pPr>
    <w:rPr>
      <w:rFonts w:eastAsia="Malgun Gothic"/>
    </w:rPr>
  </w:style>
  <w:style w:type="paragraph" w:styleId="affff4">
    <w:name w:val="table of figures"/>
    <w:basedOn w:val="a"/>
    <w:next w:val="a"/>
    <w:rsid w:val="00921169"/>
    <w:pPr>
      <w:spacing w:after="0"/>
    </w:pPr>
    <w:rPr>
      <w:rFonts w:eastAsia="Malgun Gothic"/>
    </w:rPr>
  </w:style>
  <w:style w:type="paragraph" w:styleId="affff5">
    <w:name w:val="Title"/>
    <w:basedOn w:val="a"/>
    <w:next w:val="a"/>
    <w:link w:val="affff6"/>
    <w:qFormat/>
    <w:rsid w:val="00921169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6">
    <w:name w:val="标题 字符"/>
    <w:basedOn w:val="a0"/>
    <w:link w:val="affff5"/>
    <w:rsid w:val="00921169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7">
    <w:name w:val="toa heading"/>
    <w:basedOn w:val="a"/>
    <w:next w:val="a"/>
    <w:rsid w:val="00921169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921169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EditorsNoteChar">
    <w:name w:val="Editor's Note Char"/>
    <w:aliases w:val="EN Char"/>
    <w:link w:val="EditorsNote"/>
    <w:rsid w:val="00921169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7D5DC5-9370-4E94-857F-1942109505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2</TotalTime>
  <Pages>52</Pages>
  <Words>12003</Words>
  <Characters>68418</Characters>
  <Application>Microsoft Office Word</Application>
  <DocSecurity>0</DocSecurity>
  <Lines>570</Lines>
  <Paragraphs>16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026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_Yizhong_rev4</cp:lastModifiedBy>
  <cp:revision>12</cp:revision>
  <cp:lastPrinted>1900-01-01T00:00:00Z</cp:lastPrinted>
  <dcterms:created xsi:type="dcterms:W3CDTF">2022-09-27T07:19:00Z</dcterms:created>
  <dcterms:modified xsi:type="dcterms:W3CDTF">2022-10-12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